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390C" w14:textId="77777777" w:rsidR="008F5B75" w:rsidRDefault="008F5B75" w:rsidP="008F5B75">
      <w:pPr>
        <w:spacing w:after="0" w:line="240" w:lineRule="auto"/>
      </w:pPr>
      <w:r>
        <w:rPr>
          <w:noProof/>
        </w:rPr>
        <mc:AlternateContent>
          <mc:Choice Requires="wps">
            <w:drawing>
              <wp:anchor distT="0" distB="0" distL="114300" distR="114300" simplePos="0" relativeHeight="251659264" behindDoc="0" locked="0" layoutInCell="1" hidden="0" allowOverlap="1" wp14:anchorId="050514BF" wp14:editId="6CF305FF">
                <wp:simplePos x="0" y="0"/>
                <wp:positionH relativeFrom="margin">
                  <wp:posOffset>527685</wp:posOffset>
                </wp:positionH>
                <wp:positionV relativeFrom="page">
                  <wp:posOffset>4095750</wp:posOffset>
                </wp:positionV>
                <wp:extent cx="5400675" cy="2505075"/>
                <wp:effectExtent l="0" t="0" r="0" b="0"/>
                <wp:wrapNone/>
                <wp:docPr id="415" name="Rectangle 4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675" cy="2505075"/>
                        </a:xfrm>
                        <a:prstGeom prst="rect">
                          <a:avLst/>
                        </a:prstGeom>
                        <a:noFill/>
                        <a:ln w="9525" cap="flat" cmpd="sng">
                          <a:solidFill>
                            <a:srgbClr val="000000">
                              <a:alpha val="0"/>
                            </a:srgbClr>
                          </a:solidFill>
                          <a:prstDash val="solid"/>
                          <a:round/>
                          <a:headEnd type="none" w="sm" len="sm"/>
                          <a:tailEnd type="none" w="sm" len="sm"/>
                        </a:ln>
                      </wps:spPr>
                      <wps:txbx>
                        <w:txbxContent>
                          <w:p w14:paraId="1425CD1C" w14:textId="2908D117" w:rsidR="008F5B75" w:rsidRPr="00EB2C99" w:rsidRDefault="0019753E" w:rsidP="008F5B75">
                            <w:pPr>
                              <w:spacing w:before="240" w:after="120" w:line="240" w:lineRule="auto"/>
                              <w:jc w:val="center"/>
                              <w:textDirection w:val="btLr"/>
                              <w:rPr>
                                <w:rFonts w:ascii="Lato" w:hAnsi="Lato"/>
                                <w:b/>
                                <w:color w:val="000000"/>
                                <w:sz w:val="48"/>
                              </w:rPr>
                            </w:pPr>
                            <w:r w:rsidRPr="00EB2C99">
                              <w:rPr>
                                <w:rFonts w:ascii="Lato" w:hAnsi="Lato"/>
                                <w:b/>
                                <w:color w:val="000000"/>
                                <w:sz w:val="48"/>
                              </w:rPr>
                              <w:t>Comprehensive Coordinated Early Intervening Services (CCEIS)</w:t>
                            </w:r>
                            <w:r w:rsidR="008F5B75" w:rsidRPr="00EB2C99">
                              <w:rPr>
                                <w:rFonts w:ascii="Lato" w:hAnsi="Lato"/>
                                <w:b/>
                                <w:color w:val="000000"/>
                                <w:sz w:val="48"/>
                              </w:rPr>
                              <w:t xml:space="preserve"> </w:t>
                            </w:r>
                            <w:r w:rsidRPr="00EB2C99">
                              <w:rPr>
                                <w:rFonts w:ascii="Lato" w:hAnsi="Lato"/>
                                <w:b/>
                                <w:color w:val="000000"/>
                                <w:sz w:val="48"/>
                              </w:rPr>
                              <w:t>Plan Template</w:t>
                            </w:r>
                          </w:p>
                          <w:p w14:paraId="093A7727" w14:textId="77777777" w:rsidR="008F5B75" w:rsidRPr="00EB2C99" w:rsidRDefault="008F5B75" w:rsidP="008F5B75">
                            <w:pPr>
                              <w:spacing w:before="240" w:after="120" w:line="240" w:lineRule="auto"/>
                              <w:ind w:left="-90" w:hanging="360"/>
                              <w:jc w:val="center"/>
                              <w:textDirection w:val="btLr"/>
                              <w:rPr>
                                <w:rFonts w:ascii="Lato" w:hAnsi="Lato"/>
                                <w:b/>
                                <w:color w:val="000000"/>
                                <w:sz w:val="48"/>
                              </w:rPr>
                            </w:pPr>
                            <w:r w:rsidRPr="00EB2C99">
                              <w:rPr>
                                <w:rFonts w:ascii="Lato" w:hAnsi="Lato"/>
                                <w:b/>
                                <w:color w:val="000000"/>
                                <w:sz w:val="48"/>
                              </w:rPr>
                              <w:t>IDEA Part B</w:t>
                            </w:r>
                          </w:p>
                          <w:p w14:paraId="22F9CDB0" w14:textId="19041095" w:rsidR="008F5B75" w:rsidRPr="00EB2C99" w:rsidRDefault="008F5B75" w:rsidP="008F5B75">
                            <w:pPr>
                              <w:spacing w:before="240" w:after="120" w:line="240" w:lineRule="auto"/>
                              <w:ind w:left="-90" w:hanging="360"/>
                              <w:jc w:val="center"/>
                              <w:textDirection w:val="btLr"/>
                              <w:rPr>
                                <w:rFonts w:ascii="Lato" w:hAnsi="Lato"/>
                              </w:rPr>
                            </w:pPr>
                            <w:r w:rsidRPr="00EB2C99">
                              <w:rPr>
                                <w:rFonts w:ascii="Lato" w:hAnsi="Lato"/>
                                <w:b/>
                                <w:color w:val="000000"/>
                                <w:sz w:val="48"/>
                              </w:rPr>
                              <w:t>SFY 202</w:t>
                            </w:r>
                            <w:r w:rsidR="00D02C5E">
                              <w:rPr>
                                <w:rFonts w:ascii="Lato" w:hAnsi="Lato"/>
                                <w:b/>
                                <w:color w:val="000000"/>
                                <w:sz w:val="48"/>
                              </w:rPr>
                              <w:t>4</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50514BF" id="Rectangle 415" o:spid="_x0000_s1026" alt="&quot;&quot;" style="position:absolute;margin-left:41.55pt;margin-top:322.5pt;width:425.25pt;height:19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" filled="f">
                <v:stroke startarrowwidth="narrow" startarrowlength="short" endarrowwidth="narrow" endarrowlength="short" opacity="0" joinstyle="round"/>
                <v:textbox inset="2.53958mm,1.2694mm,2.53958mm,1.2694mm">
                  <w:txbxContent>
                    <w:p w14:paraId="1425CD1C" w14:textId="2908D117" w:rsidR="008F5B75" w:rsidRPr="00EB2C99" w:rsidRDefault="0019753E" w:rsidP="008F5B75">
                      <w:pPr>
                        <w:spacing w:before="240" w:after="120" w:line="240" w:lineRule="auto"/>
                        <w:jc w:val="center"/>
                        <w:textDirection w:val="btLr"/>
                        <w:rPr>
                          <w:rFonts w:ascii="Lato" w:hAnsi="Lato"/>
                          <w:b/>
                          <w:color w:val="000000"/>
                          <w:sz w:val="48"/>
                        </w:rPr>
                      </w:pPr>
                      <w:r w:rsidRPr="00EB2C99">
                        <w:rPr>
                          <w:rFonts w:ascii="Lato" w:hAnsi="Lato"/>
                          <w:b/>
                          <w:color w:val="000000"/>
                          <w:sz w:val="48"/>
                        </w:rPr>
                        <w:t>Comprehensive Coordinated Early Intervening Services (CCEIS)</w:t>
                      </w:r>
                      <w:r w:rsidR="008F5B75" w:rsidRPr="00EB2C99">
                        <w:rPr>
                          <w:rFonts w:ascii="Lato" w:hAnsi="Lato"/>
                          <w:b/>
                          <w:color w:val="000000"/>
                          <w:sz w:val="48"/>
                        </w:rPr>
                        <w:t xml:space="preserve"> </w:t>
                      </w:r>
                      <w:r w:rsidRPr="00EB2C99">
                        <w:rPr>
                          <w:rFonts w:ascii="Lato" w:hAnsi="Lato"/>
                          <w:b/>
                          <w:color w:val="000000"/>
                          <w:sz w:val="48"/>
                        </w:rPr>
                        <w:t>Plan Template</w:t>
                      </w:r>
                    </w:p>
                    <w:p w14:paraId="093A7727" w14:textId="77777777" w:rsidR="008F5B75" w:rsidRPr="00EB2C99" w:rsidRDefault="008F5B75" w:rsidP="008F5B75">
                      <w:pPr>
                        <w:spacing w:before="240" w:after="120" w:line="240" w:lineRule="auto"/>
                        <w:ind w:left="-90" w:hanging="360"/>
                        <w:jc w:val="center"/>
                        <w:textDirection w:val="btLr"/>
                        <w:rPr>
                          <w:rFonts w:ascii="Lato" w:hAnsi="Lato"/>
                          <w:b/>
                          <w:color w:val="000000"/>
                          <w:sz w:val="48"/>
                        </w:rPr>
                      </w:pPr>
                      <w:r w:rsidRPr="00EB2C99">
                        <w:rPr>
                          <w:rFonts w:ascii="Lato" w:hAnsi="Lato"/>
                          <w:b/>
                          <w:color w:val="000000"/>
                          <w:sz w:val="48"/>
                        </w:rPr>
                        <w:t>IDEA Part B</w:t>
                      </w:r>
                    </w:p>
                    <w:p w14:paraId="22F9CDB0" w14:textId="19041095" w:rsidR="008F5B75" w:rsidRPr="00EB2C99" w:rsidRDefault="008F5B75" w:rsidP="008F5B75">
                      <w:pPr>
                        <w:spacing w:before="240" w:after="120" w:line="240" w:lineRule="auto"/>
                        <w:ind w:left="-90" w:hanging="360"/>
                        <w:jc w:val="center"/>
                        <w:textDirection w:val="btLr"/>
                        <w:rPr>
                          <w:rFonts w:ascii="Lato" w:hAnsi="Lato"/>
                        </w:rPr>
                      </w:pPr>
                      <w:r w:rsidRPr="00EB2C99">
                        <w:rPr>
                          <w:rFonts w:ascii="Lato" w:hAnsi="Lato"/>
                          <w:b/>
                          <w:color w:val="000000"/>
                          <w:sz w:val="48"/>
                        </w:rPr>
                        <w:t>SFY 202</w:t>
                      </w:r>
                      <w:r w:rsidR="00D02C5E">
                        <w:rPr>
                          <w:rFonts w:ascii="Lato" w:hAnsi="Lato"/>
                          <w:b/>
                          <w:color w:val="000000"/>
                          <w:sz w:val="48"/>
                        </w:rPr>
                        <w:t>4</w:t>
                      </w:r>
                    </w:p>
                  </w:txbxContent>
                </v:textbox>
                <w10:wrap anchorx="margin" anchory="page"/>
              </v:rect>
            </w:pict>
          </mc:Fallback>
        </mc:AlternateContent>
      </w:r>
      <w:r>
        <w:rPr>
          <w:noProof/>
        </w:rPr>
        <mc:AlternateContent>
          <mc:Choice Requires="wps">
            <w:drawing>
              <wp:anchor distT="0" distB="0" distL="114300" distR="114300" simplePos="0" relativeHeight="251660288" behindDoc="0" locked="0" layoutInCell="1" hidden="0" allowOverlap="1" wp14:anchorId="38B0075D" wp14:editId="541741D1">
                <wp:simplePos x="0" y="0"/>
                <wp:positionH relativeFrom="margin">
                  <wp:align>center</wp:align>
                </wp:positionH>
                <wp:positionV relativeFrom="page">
                  <wp:posOffset>7191694</wp:posOffset>
                </wp:positionV>
                <wp:extent cx="6047712" cy="41275"/>
                <wp:effectExtent l="0" t="0" r="0" b="0"/>
                <wp:wrapNone/>
                <wp:docPr id="404" name="Straight Arrow Connector 4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2336432" y="3780000"/>
                          <a:ext cx="6019137" cy="0"/>
                        </a:xfrm>
                        <a:prstGeom prst="straightConnector1">
                          <a:avLst/>
                        </a:prstGeom>
                        <a:noFill/>
                        <a:ln w="9525" cap="flat" cmpd="sng">
                          <a:solidFill>
                            <a:srgbClr val="01599D"/>
                          </a:solidFill>
                          <a:prstDash val="solid"/>
                          <a:miter lim="800000"/>
                          <a:headEnd type="none" w="sm" len="sm"/>
                          <a:tailEnd type="none" w="sm" len="sm"/>
                        </a:ln>
                      </wps:spPr>
                      <wps:bodyPr/>
                    </wps:wsp>
                  </a:graphicData>
                </a:graphic>
              </wp:anchor>
            </w:drawing>
          </mc:Choice>
          <mc:Fallback>
            <w:pict>
              <v:shapetype w14:anchorId="0B915B25" id="_x0000_t32" coordsize="21600,21600" o:spt="32" o:oned="t" path="m,l21600,21600e" filled="f">
                <v:path arrowok="t" fillok="f" o:connecttype="none"/>
                <o:lock v:ext="edit" shapetype="t"/>
              </v:shapetype>
              <v:shape id="Straight Arrow Connector 404" o:spid="_x0000_s1026" type="#_x0000_t32" alt="&quot;&quot;" style="position:absolute;margin-left:0;margin-top:566.3pt;width:476.2pt;height:3.25pt;z-index:251660288;visibility:visible;mso-wrap-style:square;mso-wrap-distance-left:9pt;mso-wrap-distance-top:0;mso-wrap-distance-right:9pt;mso-wrap-distance-bottom:0;mso-position-horizontal:center;mso-position-horizontal-relative:margin;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" strokecolor="#01599d">
                <v:stroke startarrowwidth="narrow" startarrowlength="short" endarrowwidth="narrow" endarrowlength="short" joinstyle="miter"/>
                <w10:wrap anchorx="margin" anchory="page"/>
              </v:shape>
            </w:pict>
          </mc:Fallback>
        </mc:AlternateContent>
      </w:r>
      <w:r>
        <w:rPr>
          <w:noProof/>
        </w:rPr>
        <mc:AlternateContent>
          <mc:Choice Requires="wps">
            <w:drawing>
              <wp:anchor distT="0" distB="0" distL="114300" distR="114300" simplePos="0" relativeHeight="251661312" behindDoc="0" locked="0" layoutInCell="1" hidden="0" allowOverlap="1" wp14:anchorId="1B44D043" wp14:editId="39F64BF1">
                <wp:simplePos x="0" y="0"/>
                <wp:positionH relativeFrom="margin">
                  <wp:align>right</wp:align>
                </wp:positionH>
                <wp:positionV relativeFrom="page">
                  <wp:posOffset>7379970</wp:posOffset>
                </wp:positionV>
                <wp:extent cx="3856355" cy="1889760"/>
                <wp:effectExtent l="0" t="0" r="0" b="0"/>
                <wp:wrapNone/>
                <wp:docPr id="417" name="Rectangle 4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3436873" y="2854170"/>
                          <a:ext cx="3818255" cy="1851660"/>
                        </a:xfrm>
                        <a:prstGeom prst="rect">
                          <a:avLst/>
                        </a:prstGeom>
                        <a:noFill/>
                        <a:ln w="9525" cap="flat" cmpd="sng">
                          <a:solidFill>
                            <a:srgbClr val="000000">
                              <a:alpha val="0"/>
                            </a:srgbClr>
                          </a:solidFill>
                          <a:prstDash val="solid"/>
                          <a:round/>
                          <a:headEnd type="none" w="sm" len="sm"/>
                          <a:tailEnd type="none" w="sm" len="sm"/>
                        </a:ln>
                      </wps:spPr>
                      <wps:txbx>
                        <w:txbxContent>
                          <w:p w14:paraId="1F8F3726" w14:textId="77777777" w:rsidR="008F5B75" w:rsidRPr="00EB2C99" w:rsidRDefault="008F5B75" w:rsidP="008F5B75">
                            <w:pPr>
                              <w:spacing w:after="0" w:line="275" w:lineRule="auto"/>
                              <w:ind w:left="-86" w:hanging="342"/>
                              <w:jc w:val="right"/>
                              <w:textDirection w:val="btLr"/>
                              <w:rPr>
                                <w:rFonts w:ascii="Lato" w:hAnsi="Lato"/>
                              </w:rPr>
                            </w:pPr>
                            <w:r w:rsidRPr="00EB2C99">
                              <w:rPr>
                                <w:rFonts w:ascii="Lato" w:hAnsi="Lato"/>
                                <w:b/>
                                <w:color w:val="01599D"/>
                                <w:sz w:val="24"/>
                              </w:rPr>
                              <w:t>Maryland State Department of Education</w:t>
                            </w:r>
                            <w:r w:rsidRPr="00EB2C99">
                              <w:rPr>
                                <w:rFonts w:ascii="Lato" w:hAnsi="Lato"/>
                                <w:b/>
                                <w:color w:val="01599D"/>
                                <w:sz w:val="24"/>
                              </w:rPr>
                              <w:br/>
                            </w:r>
                            <w:r w:rsidRPr="00EB2C99">
                              <w:rPr>
                                <w:rFonts w:ascii="Lato" w:hAnsi="Lato"/>
                                <w:color w:val="404040"/>
                                <w:sz w:val="24"/>
                              </w:rPr>
                              <w:t>200 West Baltimore Street</w:t>
                            </w:r>
                          </w:p>
                          <w:p w14:paraId="544377E2" w14:textId="08AE5979" w:rsidR="008F5B75" w:rsidRPr="00EB2C99" w:rsidRDefault="008F5B75" w:rsidP="008F5B75">
                            <w:pPr>
                              <w:spacing w:after="0" w:line="275" w:lineRule="auto"/>
                              <w:ind w:left="-86" w:hanging="342"/>
                              <w:jc w:val="right"/>
                              <w:textDirection w:val="btLr"/>
                              <w:rPr>
                                <w:rFonts w:ascii="Lato" w:hAnsi="Lato"/>
                              </w:rPr>
                            </w:pPr>
                            <w:r w:rsidRPr="00EB2C99">
                              <w:rPr>
                                <w:rFonts w:ascii="Lato" w:hAnsi="Lato"/>
                                <w:color w:val="404040"/>
                                <w:sz w:val="24"/>
                              </w:rPr>
                              <w:t>Baltimore, Maryland 212</w:t>
                            </w:r>
                            <w:r w:rsidR="004D1048">
                              <w:rPr>
                                <w:rFonts w:ascii="Lato" w:hAnsi="Lato"/>
                                <w:color w:val="404040"/>
                                <w:sz w:val="24"/>
                              </w:rPr>
                              <w:t>0</w:t>
                            </w:r>
                            <w:r w:rsidRPr="00EB2C99">
                              <w:rPr>
                                <w:rFonts w:ascii="Lato" w:hAnsi="Lato"/>
                                <w:color w:val="404040"/>
                                <w:sz w:val="24"/>
                              </w:rPr>
                              <w:t>1</w:t>
                            </w:r>
                          </w:p>
                          <w:p w14:paraId="3B5AF317" w14:textId="77777777" w:rsidR="008F5B75" w:rsidRPr="00EB2C99" w:rsidRDefault="008F5B75" w:rsidP="008F5B75">
                            <w:pPr>
                              <w:spacing w:after="0" w:line="275" w:lineRule="auto"/>
                              <w:ind w:left="-86" w:hanging="342"/>
                              <w:jc w:val="right"/>
                              <w:textDirection w:val="btLr"/>
                              <w:rPr>
                                <w:rFonts w:ascii="Lato" w:hAnsi="Lato"/>
                              </w:rPr>
                            </w:pPr>
                          </w:p>
                          <w:p w14:paraId="2B2C98F7" w14:textId="4B095338" w:rsidR="008F5B75" w:rsidRPr="00EB2C99" w:rsidRDefault="008F5B75" w:rsidP="008F5B75">
                            <w:pPr>
                              <w:spacing w:after="0" w:line="273" w:lineRule="auto"/>
                              <w:ind w:left="-86" w:hanging="257"/>
                              <w:jc w:val="right"/>
                              <w:rPr>
                                <w:rFonts w:ascii="Lato" w:hAnsi="Lato"/>
                              </w:rPr>
                            </w:pPr>
                            <w:r w:rsidRPr="00EB2C99">
                              <w:rPr>
                                <w:rFonts w:ascii="Lato" w:hAnsi="Lato"/>
                                <w:b/>
                                <w:color w:val="01599D"/>
                                <w:sz w:val="24"/>
                              </w:rPr>
                              <w:t>Deadline</w:t>
                            </w:r>
                            <w:r w:rsidRPr="00EB2C99">
                              <w:rPr>
                                <w:rFonts w:ascii="Lato" w:hAnsi="Lato"/>
                                <w:b/>
                                <w:color w:val="01599D"/>
                                <w:sz w:val="24"/>
                              </w:rPr>
                              <w:br/>
                            </w:r>
                            <w:r w:rsidRPr="00EB2C99">
                              <w:rPr>
                                <w:rFonts w:ascii="Lato" w:hAnsi="Lato"/>
                                <w:sz w:val="24"/>
                              </w:rPr>
                              <w:t xml:space="preserve">June </w:t>
                            </w:r>
                            <w:r w:rsidR="0019753E" w:rsidRPr="00EB2C99">
                              <w:rPr>
                                <w:rFonts w:ascii="Lato" w:hAnsi="Lato"/>
                                <w:sz w:val="24"/>
                              </w:rPr>
                              <w:t>15</w:t>
                            </w:r>
                            <w:r w:rsidRPr="00EB2C99">
                              <w:rPr>
                                <w:rFonts w:ascii="Lato" w:hAnsi="Lato"/>
                                <w:sz w:val="24"/>
                              </w:rPr>
                              <w:t>, 202</w:t>
                            </w:r>
                            <w:r w:rsidR="00B462C7">
                              <w:rPr>
                                <w:rFonts w:ascii="Lato" w:hAnsi="Lato"/>
                                <w:sz w:val="24"/>
                              </w:rPr>
                              <w:t>3</w:t>
                            </w:r>
                          </w:p>
                          <w:p w14:paraId="68F50CE0" w14:textId="77777777" w:rsidR="008F5B75" w:rsidRPr="00EB2C99" w:rsidRDefault="008F5B75" w:rsidP="008F5B75">
                            <w:pPr>
                              <w:spacing w:after="0" w:line="275" w:lineRule="auto"/>
                              <w:jc w:val="right"/>
                              <w:textDirection w:val="btLr"/>
                              <w:rPr>
                                <w:rFonts w:ascii="Lato" w:hAnsi="Lato"/>
                              </w:rPr>
                            </w:pPr>
                            <w:r w:rsidRPr="00EB2C99">
                              <w:rPr>
                                <w:rFonts w:ascii="Lato" w:hAnsi="Lato"/>
                                <w:color w:val="404040"/>
                                <w:sz w:val="24"/>
                              </w:rPr>
                              <w:t>No later than 5:00 pm EST</w:t>
                            </w:r>
                          </w:p>
                          <w:p w14:paraId="1BFBE2B7" w14:textId="77777777" w:rsidR="008F5B75" w:rsidRDefault="008F5B75" w:rsidP="008F5B75">
                            <w:pPr>
                              <w:spacing w:line="275" w:lineRule="auto"/>
                              <w:ind w:left="-90" w:hanging="360"/>
                              <w:textDirection w:val="btLr"/>
                            </w:pPr>
                          </w:p>
                          <w:p w14:paraId="29354B31" w14:textId="77777777" w:rsidR="008F5B75" w:rsidRDefault="008F5B75" w:rsidP="008F5B75">
                            <w:pPr>
                              <w:spacing w:line="275" w:lineRule="auto"/>
                              <w:ind w:left="-90" w:hanging="360"/>
                              <w:textDirection w:val="btLr"/>
                            </w:pPr>
                          </w:p>
                          <w:p w14:paraId="7C925FED" w14:textId="77777777" w:rsidR="008F5B75" w:rsidRDefault="008F5B75" w:rsidP="008F5B75">
                            <w:pPr>
                              <w:spacing w:line="275" w:lineRule="auto"/>
                              <w:ind w:left="-90" w:hanging="360"/>
                              <w:textDirection w:val="btLr"/>
                            </w:pPr>
                          </w:p>
                          <w:p w14:paraId="16771218" w14:textId="77777777" w:rsidR="008F5B75" w:rsidRDefault="008F5B75" w:rsidP="008F5B75">
                            <w:pPr>
                              <w:spacing w:before="240" w:after="120" w:line="240" w:lineRule="auto"/>
                              <w:ind w:left="-90" w:hanging="360"/>
                              <w:textDirection w:val="btLr"/>
                            </w:pPr>
                          </w:p>
                        </w:txbxContent>
                      </wps:txbx>
                      <wps:bodyPr spcFirstLastPara="1" wrap="square" lIns="91425" tIns="45700" rIns="91425" bIns="45700" anchor="t" anchorCtr="0">
                        <a:noAutofit/>
                      </wps:bodyPr>
                    </wps:wsp>
                  </a:graphicData>
                </a:graphic>
              </wp:anchor>
            </w:drawing>
          </mc:Choice>
          <mc:Fallback>
            <w:pict>
              <v:rect w14:anchorId="1B44D043" id="Rectangle 417" o:spid="_x0000_s1027" alt="&quot;&quot;" style="position:absolute;margin-left:252.45pt;margin-top:581.1pt;width:303.65pt;height:148.8pt;z-index:2516613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" filled="f">
                <v:stroke startarrowwidth="narrow" startarrowlength="short" endarrowwidth="narrow" endarrowlength="short" opacity="0" joinstyle="round"/>
                <v:textbox inset="2.53958mm,1.2694mm,2.53958mm,1.2694mm">
                  <w:txbxContent>
                    <w:p w14:paraId="1F8F3726" w14:textId="77777777" w:rsidR="008F5B75" w:rsidRPr="00EB2C99" w:rsidRDefault="008F5B75" w:rsidP="008F5B75">
                      <w:pPr>
                        <w:spacing w:after="0" w:line="275" w:lineRule="auto"/>
                        <w:ind w:left="-86" w:hanging="342"/>
                        <w:jc w:val="right"/>
                        <w:textDirection w:val="btLr"/>
                        <w:rPr>
                          <w:rFonts w:ascii="Lato" w:hAnsi="Lato"/>
                        </w:rPr>
                      </w:pPr>
                      <w:r w:rsidRPr="00EB2C99">
                        <w:rPr>
                          <w:rFonts w:ascii="Lato" w:hAnsi="Lato"/>
                          <w:b/>
                          <w:color w:val="01599D"/>
                          <w:sz w:val="24"/>
                        </w:rPr>
                        <w:t>Maryland State Department of Education</w:t>
                      </w:r>
                      <w:r w:rsidRPr="00EB2C99">
                        <w:rPr>
                          <w:rFonts w:ascii="Lato" w:hAnsi="Lato"/>
                          <w:b/>
                          <w:color w:val="01599D"/>
                          <w:sz w:val="24"/>
                        </w:rPr>
                        <w:br/>
                      </w:r>
                      <w:r w:rsidRPr="00EB2C99">
                        <w:rPr>
                          <w:rFonts w:ascii="Lato" w:hAnsi="Lato"/>
                          <w:color w:val="404040"/>
                          <w:sz w:val="24"/>
                        </w:rPr>
                        <w:t>200 West Baltimore Street</w:t>
                      </w:r>
                    </w:p>
                    <w:p w14:paraId="544377E2" w14:textId="08AE5979" w:rsidR="008F5B75" w:rsidRPr="00EB2C99" w:rsidRDefault="008F5B75" w:rsidP="008F5B75">
                      <w:pPr>
                        <w:spacing w:after="0" w:line="275" w:lineRule="auto"/>
                        <w:ind w:left="-86" w:hanging="342"/>
                        <w:jc w:val="right"/>
                        <w:textDirection w:val="btLr"/>
                        <w:rPr>
                          <w:rFonts w:ascii="Lato" w:hAnsi="Lato"/>
                        </w:rPr>
                      </w:pPr>
                      <w:r w:rsidRPr="00EB2C99">
                        <w:rPr>
                          <w:rFonts w:ascii="Lato" w:hAnsi="Lato"/>
                          <w:color w:val="404040"/>
                          <w:sz w:val="24"/>
                        </w:rPr>
                        <w:t>Baltimore, Maryland 212</w:t>
                      </w:r>
                      <w:r w:rsidR="004D1048">
                        <w:rPr>
                          <w:rFonts w:ascii="Lato" w:hAnsi="Lato"/>
                          <w:color w:val="404040"/>
                          <w:sz w:val="24"/>
                        </w:rPr>
                        <w:t>0</w:t>
                      </w:r>
                      <w:r w:rsidRPr="00EB2C99">
                        <w:rPr>
                          <w:rFonts w:ascii="Lato" w:hAnsi="Lato"/>
                          <w:color w:val="404040"/>
                          <w:sz w:val="24"/>
                        </w:rPr>
                        <w:t>1</w:t>
                      </w:r>
                    </w:p>
                    <w:p w14:paraId="3B5AF317" w14:textId="77777777" w:rsidR="008F5B75" w:rsidRPr="00EB2C99" w:rsidRDefault="008F5B75" w:rsidP="008F5B75">
                      <w:pPr>
                        <w:spacing w:after="0" w:line="275" w:lineRule="auto"/>
                        <w:ind w:left="-86" w:hanging="342"/>
                        <w:jc w:val="right"/>
                        <w:textDirection w:val="btLr"/>
                        <w:rPr>
                          <w:rFonts w:ascii="Lato" w:hAnsi="Lato"/>
                        </w:rPr>
                      </w:pPr>
                    </w:p>
                    <w:p w14:paraId="2B2C98F7" w14:textId="4B095338" w:rsidR="008F5B75" w:rsidRPr="00EB2C99" w:rsidRDefault="008F5B75" w:rsidP="008F5B75">
                      <w:pPr>
                        <w:spacing w:after="0" w:line="273" w:lineRule="auto"/>
                        <w:ind w:left="-86" w:hanging="257"/>
                        <w:jc w:val="right"/>
                        <w:rPr>
                          <w:rFonts w:ascii="Lato" w:hAnsi="Lato"/>
                        </w:rPr>
                      </w:pPr>
                      <w:r w:rsidRPr="00EB2C99">
                        <w:rPr>
                          <w:rFonts w:ascii="Lato" w:hAnsi="Lato"/>
                          <w:b/>
                          <w:color w:val="01599D"/>
                          <w:sz w:val="24"/>
                        </w:rPr>
                        <w:t>Deadline</w:t>
                      </w:r>
                      <w:r w:rsidRPr="00EB2C99">
                        <w:rPr>
                          <w:rFonts w:ascii="Lato" w:hAnsi="Lato"/>
                          <w:b/>
                          <w:color w:val="01599D"/>
                          <w:sz w:val="24"/>
                        </w:rPr>
                        <w:br/>
                      </w:r>
                      <w:r w:rsidRPr="00EB2C99">
                        <w:rPr>
                          <w:rFonts w:ascii="Lato" w:hAnsi="Lato"/>
                          <w:sz w:val="24"/>
                        </w:rPr>
                        <w:t xml:space="preserve">June </w:t>
                      </w:r>
                      <w:r w:rsidR="0019753E" w:rsidRPr="00EB2C99">
                        <w:rPr>
                          <w:rFonts w:ascii="Lato" w:hAnsi="Lato"/>
                          <w:sz w:val="24"/>
                        </w:rPr>
                        <w:t>15</w:t>
                      </w:r>
                      <w:r w:rsidRPr="00EB2C99">
                        <w:rPr>
                          <w:rFonts w:ascii="Lato" w:hAnsi="Lato"/>
                          <w:sz w:val="24"/>
                        </w:rPr>
                        <w:t>, 202</w:t>
                      </w:r>
                      <w:r w:rsidR="00B462C7">
                        <w:rPr>
                          <w:rFonts w:ascii="Lato" w:hAnsi="Lato"/>
                          <w:sz w:val="24"/>
                        </w:rPr>
                        <w:t>3</w:t>
                      </w:r>
                    </w:p>
                    <w:p w14:paraId="68F50CE0" w14:textId="77777777" w:rsidR="008F5B75" w:rsidRPr="00EB2C99" w:rsidRDefault="008F5B75" w:rsidP="008F5B75">
                      <w:pPr>
                        <w:spacing w:after="0" w:line="275" w:lineRule="auto"/>
                        <w:jc w:val="right"/>
                        <w:textDirection w:val="btLr"/>
                        <w:rPr>
                          <w:rFonts w:ascii="Lato" w:hAnsi="Lato"/>
                        </w:rPr>
                      </w:pPr>
                      <w:r w:rsidRPr="00EB2C99">
                        <w:rPr>
                          <w:rFonts w:ascii="Lato" w:hAnsi="Lato"/>
                          <w:color w:val="404040"/>
                          <w:sz w:val="24"/>
                        </w:rPr>
                        <w:t>No later than 5:00 pm EST</w:t>
                      </w:r>
                    </w:p>
                    <w:p w14:paraId="1BFBE2B7" w14:textId="77777777" w:rsidR="008F5B75" w:rsidRDefault="008F5B75" w:rsidP="008F5B75">
                      <w:pPr>
                        <w:spacing w:line="275" w:lineRule="auto"/>
                        <w:ind w:left="-90" w:hanging="360"/>
                        <w:textDirection w:val="btLr"/>
                      </w:pPr>
                    </w:p>
                    <w:p w14:paraId="29354B31" w14:textId="77777777" w:rsidR="008F5B75" w:rsidRDefault="008F5B75" w:rsidP="008F5B75">
                      <w:pPr>
                        <w:spacing w:line="275" w:lineRule="auto"/>
                        <w:ind w:left="-90" w:hanging="360"/>
                        <w:textDirection w:val="btLr"/>
                      </w:pPr>
                    </w:p>
                    <w:p w14:paraId="7C925FED" w14:textId="77777777" w:rsidR="008F5B75" w:rsidRDefault="008F5B75" w:rsidP="008F5B75">
                      <w:pPr>
                        <w:spacing w:line="275" w:lineRule="auto"/>
                        <w:ind w:left="-90" w:hanging="360"/>
                        <w:textDirection w:val="btLr"/>
                      </w:pPr>
                    </w:p>
                    <w:p w14:paraId="16771218" w14:textId="77777777" w:rsidR="008F5B75" w:rsidRDefault="008F5B75" w:rsidP="008F5B75">
                      <w:pPr>
                        <w:spacing w:before="240" w:after="120" w:line="240" w:lineRule="auto"/>
                        <w:ind w:left="-90" w:hanging="360"/>
                        <w:textDirection w:val="btLr"/>
                      </w:pPr>
                    </w:p>
                  </w:txbxContent>
                </v:textbox>
                <w10:wrap anchorx="margin" anchory="page"/>
              </v:rect>
            </w:pict>
          </mc:Fallback>
        </mc:AlternateContent>
      </w:r>
      <w:r>
        <w:br w:type="page"/>
      </w:r>
      <w:r>
        <w:rPr>
          <w:noProof/>
        </w:rPr>
        <mc:AlternateContent>
          <mc:Choice Requires="wps">
            <w:drawing>
              <wp:anchor distT="0" distB="0" distL="114300" distR="114300" simplePos="0" relativeHeight="251662336" behindDoc="0" locked="0" layoutInCell="1" hidden="0" allowOverlap="1" wp14:anchorId="38CC3FD5" wp14:editId="0EB99BB5">
                <wp:simplePos x="0" y="0"/>
                <wp:positionH relativeFrom="column">
                  <wp:posOffset>355600</wp:posOffset>
                </wp:positionH>
                <wp:positionV relativeFrom="paragraph">
                  <wp:posOffset>2413000</wp:posOffset>
                </wp:positionV>
                <wp:extent cx="5615940" cy="624840"/>
                <wp:effectExtent l="0" t="0" r="0" b="0"/>
                <wp:wrapNone/>
                <wp:docPr id="416" name="Rectangle 4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2557080" y="3486630"/>
                          <a:ext cx="5577840" cy="586740"/>
                        </a:xfrm>
                        <a:prstGeom prst="rect">
                          <a:avLst/>
                        </a:prstGeom>
                        <a:solidFill>
                          <a:srgbClr val="1C5890"/>
                        </a:solidFill>
                        <a:ln w="9525" cap="flat" cmpd="sng">
                          <a:solidFill>
                            <a:srgbClr val="000000">
                              <a:alpha val="0"/>
                            </a:srgbClr>
                          </a:solidFill>
                          <a:prstDash val="solid"/>
                          <a:round/>
                          <a:headEnd type="none" w="sm" len="sm"/>
                          <a:tailEnd type="none" w="sm" len="sm"/>
                        </a:ln>
                      </wps:spPr>
                      <wps:txbx>
                        <w:txbxContent>
                          <w:p w14:paraId="54BE9175" w14:textId="157DD09A" w:rsidR="008F5B75" w:rsidRDefault="0019753E" w:rsidP="008F5B75">
                            <w:pPr>
                              <w:spacing w:after="0" w:line="240" w:lineRule="auto"/>
                              <w:jc w:val="center"/>
                              <w:textDirection w:val="btLr"/>
                            </w:pPr>
                            <w:r>
                              <w:rPr>
                                <w:b/>
                                <w:color w:val="FFFFFF"/>
                                <w:sz w:val="42"/>
                              </w:rPr>
                              <w:t xml:space="preserve">Plan Template </w:t>
                            </w:r>
                          </w:p>
                        </w:txbxContent>
                      </wps:txbx>
                      <wps:bodyPr spcFirstLastPara="1" wrap="square" lIns="0" tIns="0" rIns="0" bIns="0" anchor="ctr" anchorCtr="0">
                        <a:noAutofit/>
                      </wps:bodyPr>
                    </wps:wsp>
                  </a:graphicData>
                </a:graphic>
              </wp:anchor>
            </w:drawing>
          </mc:Choice>
          <mc:Fallback>
            <w:pict>
              <v:rect w14:anchorId="38CC3FD5" id="Rectangle 416" o:spid="_x0000_s1028" alt="&quot;&quot;" style="position:absolute;margin-left:28pt;margin-top:190pt;width:442.2pt;height:49.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" fillcolor="#1c5890">
                <v:stroke startarrowwidth="narrow" startarrowlength="short" endarrowwidth="narrow" endarrowlength="short" opacity="0" joinstyle="round"/>
                <v:textbox inset="0,0,0,0">
                  <w:txbxContent>
                    <w:p w14:paraId="54BE9175" w14:textId="157DD09A" w:rsidR="008F5B75" w:rsidRDefault="0019753E" w:rsidP="008F5B75">
                      <w:pPr>
                        <w:spacing w:after="0" w:line="240" w:lineRule="auto"/>
                        <w:jc w:val="center"/>
                        <w:textDirection w:val="btLr"/>
                      </w:pPr>
                      <w:r>
                        <w:rPr>
                          <w:b/>
                          <w:color w:val="FFFFFF"/>
                          <w:sz w:val="42"/>
                        </w:rPr>
                        <w:t xml:space="preserve">Plan Template </w:t>
                      </w:r>
                    </w:p>
                  </w:txbxContent>
                </v:textbox>
              </v:rect>
            </w:pict>
          </mc:Fallback>
        </mc:AlternateContent>
      </w:r>
      <w:r>
        <w:rPr>
          <w:noProof/>
        </w:rPr>
        <w:drawing>
          <wp:anchor distT="0" distB="0" distL="114300" distR="114300" simplePos="0" relativeHeight="251663360" behindDoc="0" locked="0" layoutInCell="1" hidden="0" allowOverlap="1" wp14:anchorId="0197339E" wp14:editId="20A3E51B">
            <wp:simplePos x="0" y="0"/>
            <wp:positionH relativeFrom="column">
              <wp:posOffset>140969</wp:posOffset>
            </wp:positionH>
            <wp:positionV relativeFrom="paragraph">
              <wp:posOffset>249555</wp:posOffset>
            </wp:positionV>
            <wp:extent cx="2288497" cy="1123963"/>
            <wp:effectExtent l="0" t="0" r="0" b="0"/>
            <wp:wrapNone/>
            <wp:docPr id="419" name="image1.png" descr="Maryland State Department of Education logo, &quot;Equity and Excellence&quot;"/>
            <wp:cNvGraphicFramePr/>
            <a:graphic xmlns:a="http://schemas.openxmlformats.org/drawingml/2006/main">
              <a:graphicData uri="http://schemas.openxmlformats.org/drawingml/2006/picture">
                <pic:pic xmlns:pic="http://schemas.openxmlformats.org/drawingml/2006/picture">
                  <pic:nvPicPr>
                    <pic:cNvPr id="419" name="image1.png" descr="Maryland State Department of Education logo, &quot;Equity and Excellence&quot;"/>
                    <pic:cNvPicPr preferRelativeResize="0"/>
                  </pic:nvPicPr>
                  <pic:blipFill>
                    <a:blip r:embed="rId8"/>
                    <a:srcRect/>
                    <a:stretch>
                      <a:fillRect/>
                    </a:stretch>
                  </pic:blipFill>
                  <pic:spPr>
                    <a:xfrm>
                      <a:off x="0" y="0"/>
                      <a:ext cx="2288497" cy="1123963"/>
                    </a:xfrm>
                    <a:prstGeom prst="rect">
                      <a:avLst/>
                    </a:prstGeom>
                    <a:ln/>
                  </pic:spPr>
                </pic:pic>
              </a:graphicData>
            </a:graphic>
          </wp:anchor>
        </w:drawing>
      </w:r>
    </w:p>
    <w:p w14:paraId="247E30F1" w14:textId="77777777" w:rsidR="008F5B75" w:rsidRDefault="008F5B75" w:rsidP="008F5B75">
      <w:pPr>
        <w:tabs>
          <w:tab w:val="center" w:pos="4986"/>
        </w:tabs>
        <w:spacing w:after="0"/>
      </w:pPr>
      <w:r>
        <w:rPr>
          <w:noProof/>
        </w:rPr>
        <w:lastRenderedPageBreak/>
        <mc:AlternateContent>
          <mc:Choice Requires="wps">
            <w:drawing>
              <wp:anchor distT="0" distB="0" distL="114300" distR="114300" simplePos="0" relativeHeight="251664384" behindDoc="0" locked="0" layoutInCell="1" hidden="0" allowOverlap="1" wp14:anchorId="4A98F2D5" wp14:editId="716D5BD1">
                <wp:simplePos x="0" y="0"/>
                <wp:positionH relativeFrom="margin">
                  <wp:posOffset>-156845</wp:posOffset>
                </wp:positionH>
                <wp:positionV relativeFrom="page">
                  <wp:posOffset>722630</wp:posOffset>
                </wp:positionV>
                <wp:extent cx="3523615" cy="370840"/>
                <wp:effectExtent l="0" t="0" r="19685" b="10160"/>
                <wp:wrapNone/>
                <wp:docPr id="405" name="Rectangle 4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23615" cy="370840"/>
                        </a:xfrm>
                        <a:prstGeom prst="rect">
                          <a:avLst/>
                        </a:prstGeom>
                        <a:solidFill>
                          <a:srgbClr val="1C5890"/>
                        </a:solidFill>
                        <a:ln w="9525" cap="flat" cmpd="sng">
                          <a:solidFill>
                            <a:srgbClr val="000000">
                              <a:alpha val="0"/>
                            </a:srgbClr>
                          </a:solidFill>
                          <a:prstDash val="solid"/>
                          <a:round/>
                          <a:headEnd type="none" w="sm" len="sm"/>
                          <a:tailEnd type="none" w="sm" len="sm"/>
                        </a:ln>
                      </wps:spPr>
                      <wps:txbx>
                        <w:txbxContent>
                          <w:p w14:paraId="615C74A4" w14:textId="77777777" w:rsidR="008F5B75" w:rsidRPr="00063DE5" w:rsidRDefault="008F5B75" w:rsidP="008F5B75">
                            <w:pPr>
                              <w:spacing w:after="0" w:line="240" w:lineRule="auto"/>
                              <w:jc w:val="center"/>
                              <w:textDirection w:val="btLr"/>
                              <w:rPr>
                                <w:szCs w:val="20"/>
                              </w:rPr>
                            </w:pPr>
                            <w:r w:rsidRPr="00063DE5">
                              <w:rPr>
                                <w:rFonts w:eastAsia="Arial" w:cs="Arial"/>
                                <w:b/>
                                <w:color w:val="FFFFFF"/>
                                <w:szCs w:val="20"/>
                              </w:rPr>
                              <w:t>MARYLAND STATE DEPARTMENT OF EDUCATION</w:t>
                            </w:r>
                          </w:p>
                        </w:txbxContent>
                      </wps:txbx>
                      <wps:bodyPr spcFirstLastPara="1" wrap="square" lIns="0" tIns="0" rIns="0" bIns="0" anchor="ctr" anchorCtr="0">
                        <a:noAutofit/>
                      </wps:bodyPr>
                    </wps:wsp>
                  </a:graphicData>
                </a:graphic>
              </wp:anchor>
            </w:drawing>
          </mc:Choice>
          <mc:Fallback>
            <w:pict>
              <v:rect w14:anchorId="4A98F2D5" id="Rectangle 405" o:spid="_x0000_s1029" alt="&quot;&quot;" style="position:absolute;margin-left:-12.35pt;margin-top:56.9pt;width:277.45pt;height:29.2pt;z-index:251664384;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" fillcolor="#1c5890">
                <v:stroke startarrowwidth="narrow" startarrowlength="short" endarrowwidth="narrow" endarrowlength="short" opacity="0" joinstyle="round"/>
                <v:textbox inset="0,0,0,0">
                  <w:txbxContent>
                    <w:p w14:paraId="615C74A4" w14:textId="77777777" w:rsidR="008F5B75" w:rsidRPr="00063DE5" w:rsidRDefault="008F5B75" w:rsidP="008F5B75">
                      <w:pPr>
                        <w:spacing w:after="0" w:line="240" w:lineRule="auto"/>
                        <w:jc w:val="center"/>
                        <w:textDirection w:val="btLr"/>
                        <w:rPr>
                          <w:szCs w:val="20"/>
                        </w:rPr>
                      </w:pPr>
                      <w:r w:rsidRPr="00063DE5">
                        <w:rPr>
                          <w:rFonts w:eastAsia="Arial" w:cs="Arial"/>
                          <w:b/>
                          <w:color w:val="FFFFFF"/>
                          <w:szCs w:val="20"/>
                        </w:rPr>
                        <w:t>MARYLAND STATE DEPARTMENT OF EDUCATION</w:t>
                      </w:r>
                    </w:p>
                  </w:txbxContent>
                </v:textbox>
                <w10:wrap anchorx="margin" anchory="page"/>
              </v:rect>
            </w:pict>
          </mc:Fallback>
        </mc:AlternateContent>
      </w:r>
    </w:p>
    <w:p w14:paraId="18284E24" w14:textId="77777777" w:rsidR="008F5B75" w:rsidRDefault="008F5B75" w:rsidP="008F5B75">
      <w:pPr>
        <w:spacing w:after="0"/>
      </w:pPr>
    </w:p>
    <w:p w14:paraId="5D4A8495" w14:textId="77777777" w:rsidR="008F5B75" w:rsidRDefault="008F5B75" w:rsidP="008F5B75">
      <w:pPr>
        <w:spacing w:after="0" w:line="240" w:lineRule="auto"/>
      </w:pPr>
      <w:r>
        <w:rPr>
          <w:noProof/>
        </w:rPr>
        <mc:AlternateContent>
          <mc:Choice Requires="wps">
            <w:drawing>
              <wp:anchor distT="0" distB="0" distL="114300" distR="114300" simplePos="0" relativeHeight="251667456" behindDoc="0" locked="0" layoutInCell="1" hidden="0" allowOverlap="1" wp14:anchorId="2BD96796" wp14:editId="4E67AA33">
                <wp:simplePos x="0" y="0"/>
                <wp:positionH relativeFrom="column">
                  <wp:posOffset>2908935</wp:posOffset>
                </wp:positionH>
                <wp:positionV relativeFrom="paragraph">
                  <wp:posOffset>107949</wp:posOffset>
                </wp:positionV>
                <wp:extent cx="2684780" cy="2886075"/>
                <wp:effectExtent l="0" t="0" r="0" b="0"/>
                <wp:wrapNone/>
                <wp:docPr id="418" name="Rectangle 4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84780" cy="2886075"/>
                        </a:xfrm>
                        <a:prstGeom prst="rect">
                          <a:avLst/>
                        </a:prstGeom>
                        <a:noFill/>
                        <a:ln w="9525" cap="flat" cmpd="sng">
                          <a:solidFill>
                            <a:srgbClr val="000000">
                              <a:alpha val="0"/>
                            </a:srgbClr>
                          </a:solidFill>
                          <a:prstDash val="solid"/>
                          <a:round/>
                          <a:headEnd type="none" w="sm" len="sm"/>
                          <a:tailEnd type="none" w="sm" len="sm"/>
                        </a:ln>
                      </wps:spPr>
                      <wps:txbx>
                        <w:txbxContent>
                          <w:p w14:paraId="450D4852"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Mohammed Choudhury</w:t>
                            </w:r>
                            <w:r w:rsidRPr="00EB2C99">
                              <w:rPr>
                                <w:rFonts w:ascii="Lato" w:hAnsi="Lato"/>
                                <w:b/>
                                <w:color w:val="01599D"/>
                                <w:sz w:val="20"/>
                                <w:szCs w:val="20"/>
                              </w:rPr>
                              <w:br/>
                            </w:r>
                            <w:r w:rsidRPr="00EB2C99">
                              <w:rPr>
                                <w:rFonts w:ascii="Lato" w:hAnsi="Lato"/>
                                <w:color w:val="404040"/>
                                <w:sz w:val="20"/>
                                <w:szCs w:val="20"/>
                              </w:rPr>
                              <w:t xml:space="preserve">State Superintendent of Schools </w:t>
                            </w:r>
                            <w:r w:rsidRPr="00EB2C99">
                              <w:rPr>
                                <w:rFonts w:ascii="Lato" w:hAnsi="Lato"/>
                                <w:color w:val="404040"/>
                                <w:sz w:val="20"/>
                                <w:szCs w:val="20"/>
                              </w:rPr>
                              <w:br/>
                              <w:t>Secretary-Treasurer, Maryland State Board of Education</w:t>
                            </w:r>
                          </w:p>
                          <w:p w14:paraId="49C447E3" w14:textId="77777777" w:rsidR="0019753E" w:rsidRPr="00EB2C99" w:rsidRDefault="008F5B75" w:rsidP="0019753E">
                            <w:pPr>
                              <w:spacing w:line="275" w:lineRule="auto"/>
                              <w:ind w:left="-90"/>
                              <w:textDirection w:val="btLr"/>
                              <w:rPr>
                                <w:rFonts w:ascii="Lato" w:hAnsi="Lato"/>
                                <w:sz w:val="20"/>
                                <w:szCs w:val="20"/>
                              </w:rPr>
                            </w:pPr>
                            <w:r w:rsidRPr="00EB2C99">
                              <w:rPr>
                                <w:rFonts w:ascii="Lato" w:hAnsi="Lato"/>
                                <w:b/>
                                <w:color w:val="01599D"/>
                                <w:sz w:val="20"/>
                                <w:szCs w:val="20"/>
                              </w:rPr>
                              <w:t>Deann M. Collins, Ed D.</w:t>
                            </w:r>
                            <w:r w:rsidRPr="00EB2C99">
                              <w:rPr>
                                <w:rFonts w:ascii="Lato" w:hAnsi="Lato"/>
                                <w:b/>
                                <w:color w:val="01599D"/>
                                <w:sz w:val="20"/>
                                <w:szCs w:val="20"/>
                              </w:rPr>
                              <w:br/>
                            </w:r>
                            <w:r w:rsidRPr="00EB2C99">
                              <w:rPr>
                                <w:rFonts w:ascii="Lato" w:hAnsi="Lato"/>
                                <w:color w:val="404040"/>
                                <w:sz w:val="20"/>
                                <w:szCs w:val="20"/>
                              </w:rPr>
                              <w:t>Deputy Superintendent, Teaching and learning</w:t>
                            </w:r>
                          </w:p>
                          <w:p w14:paraId="69F1C979" w14:textId="4BFCDEB9" w:rsidR="008F5B75" w:rsidRPr="00EB2C99" w:rsidRDefault="008F5B75" w:rsidP="0019753E">
                            <w:pPr>
                              <w:spacing w:line="275" w:lineRule="auto"/>
                              <w:ind w:left="-90"/>
                              <w:textDirection w:val="btLr"/>
                              <w:rPr>
                                <w:rFonts w:ascii="Lato" w:hAnsi="Lato"/>
                                <w:sz w:val="20"/>
                                <w:szCs w:val="20"/>
                              </w:rPr>
                            </w:pPr>
                            <w:r w:rsidRPr="00EB2C99">
                              <w:rPr>
                                <w:rFonts w:ascii="Lato" w:hAnsi="Lato"/>
                                <w:b/>
                                <w:color w:val="01599D"/>
                                <w:sz w:val="20"/>
                                <w:szCs w:val="20"/>
                              </w:rPr>
                              <w:br/>
                            </w:r>
                            <w:r w:rsidRPr="00EB2C99">
                              <w:rPr>
                                <w:rFonts w:ascii="Lato" w:hAnsi="Lato"/>
                                <w:color w:val="404040"/>
                                <w:sz w:val="20"/>
                                <w:szCs w:val="20"/>
                              </w:rPr>
                              <w:t>Assistant State Superintendent, Division of Early Intervention and Special Education Services</w:t>
                            </w:r>
                          </w:p>
                          <w:p w14:paraId="7BCB07D6"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Larry Hogan</w:t>
                            </w:r>
                            <w:r w:rsidRPr="00EB2C99">
                              <w:rPr>
                                <w:rFonts w:ascii="Lato" w:hAnsi="Lato"/>
                                <w:b/>
                                <w:color w:val="01599D"/>
                                <w:sz w:val="20"/>
                                <w:szCs w:val="20"/>
                              </w:rPr>
                              <w:br/>
                            </w:r>
                            <w:r w:rsidRPr="00EB2C99">
                              <w:rPr>
                                <w:rFonts w:ascii="Lato" w:hAnsi="Lato"/>
                                <w:color w:val="404040"/>
                                <w:sz w:val="20"/>
                                <w:szCs w:val="20"/>
                              </w:rPr>
                              <w:t>Governor</w:t>
                            </w:r>
                          </w:p>
                          <w:p w14:paraId="36F897A0" w14:textId="77777777" w:rsidR="008F5B75" w:rsidRDefault="008F5B75" w:rsidP="008F5B75">
                            <w:pPr>
                              <w:spacing w:line="275" w:lineRule="auto"/>
                              <w:ind w:left="-90"/>
                              <w:textDirection w:val="btLr"/>
                            </w:pPr>
                          </w:p>
                          <w:p w14:paraId="79DDAAC4" w14:textId="77777777" w:rsidR="008F5B75" w:rsidRDefault="008F5B75" w:rsidP="008F5B75">
                            <w:pPr>
                              <w:spacing w:line="275" w:lineRule="auto"/>
                              <w:ind w:left="-90"/>
                              <w:textDirection w:val="btLr"/>
                            </w:pPr>
                          </w:p>
                          <w:p w14:paraId="47ED12A5" w14:textId="77777777" w:rsidR="008F5B75" w:rsidRDefault="008F5B75" w:rsidP="008F5B75">
                            <w:pPr>
                              <w:spacing w:line="275" w:lineRule="auto"/>
                              <w:ind w:left="-90"/>
                              <w:textDirection w:val="btLr"/>
                            </w:pPr>
                          </w:p>
                          <w:p w14:paraId="6CF11E14" w14:textId="77777777" w:rsidR="008F5B75" w:rsidRDefault="008F5B75" w:rsidP="008F5B75">
                            <w:pPr>
                              <w:spacing w:before="240" w:after="120" w:line="240" w:lineRule="auto"/>
                              <w:ind w:left="-90"/>
                              <w:textDirection w:val="btLr"/>
                            </w:pPr>
                          </w:p>
                          <w:p w14:paraId="791BD2CF" w14:textId="77777777" w:rsidR="008F5B75" w:rsidRDefault="008F5B75" w:rsidP="008F5B75">
                            <w:pPr>
                              <w:spacing w:before="240" w:after="120" w:line="240" w:lineRule="auto"/>
                              <w:ind w:left="-90"/>
                              <w:textDirection w:val="btL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2BD96796" id="Rectangle 418" o:spid="_x0000_s1030" alt="&quot;&quot;" style="position:absolute;margin-left:229.05pt;margin-top:8.5pt;width:211.4pt;height:227.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" filled="f">
                <v:stroke startarrowwidth="narrow" startarrowlength="short" endarrowwidth="narrow" endarrowlength="short" opacity="0" joinstyle="round"/>
                <v:textbox inset="2.53958mm,1.2694mm,2.53958mm,1.2694mm">
                  <w:txbxContent>
                    <w:p w14:paraId="450D4852"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Mohammed Choudhury</w:t>
                      </w:r>
                      <w:r w:rsidRPr="00EB2C99">
                        <w:rPr>
                          <w:rFonts w:ascii="Lato" w:hAnsi="Lato"/>
                          <w:b/>
                          <w:color w:val="01599D"/>
                          <w:sz w:val="20"/>
                          <w:szCs w:val="20"/>
                        </w:rPr>
                        <w:br/>
                      </w:r>
                      <w:r w:rsidRPr="00EB2C99">
                        <w:rPr>
                          <w:rFonts w:ascii="Lato" w:hAnsi="Lato"/>
                          <w:color w:val="404040"/>
                          <w:sz w:val="20"/>
                          <w:szCs w:val="20"/>
                        </w:rPr>
                        <w:t xml:space="preserve">State Superintendent of Schools </w:t>
                      </w:r>
                      <w:r w:rsidRPr="00EB2C99">
                        <w:rPr>
                          <w:rFonts w:ascii="Lato" w:hAnsi="Lato"/>
                          <w:color w:val="404040"/>
                          <w:sz w:val="20"/>
                          <w:szCs w:val="20"/>
                        </w:rPr>
                        <w:br/>
                        <w:t>Secretary-Treasurer, Maryland State Board of Education</w:t>
                      </w:r>
                    </w:p>
                    <w:p w14:paraId="49C447E3" w14:textId="77777777" w:rsidR="0019753E" w:rsidRPr="00EB2C99" w:rsidRDefault="008F5B75" w:rsidP="0019753E">
                      <w:pPr>
                        <w:spacing w:line="275" w:lineRule="auto"/>
                        <w:ind w:left="-90"/>
                        <w:textDirection w:val="btLr"/>
                        <w:rPr>
                          <w:rFonts w:ascii="Lato" w:hAnsi="Lato"/>
                          <w:sz w:val="20"/>
                          <w:szCs w:val="20"/>
                        </w:rPr>
                      </w:pPr>
                      <w:r w:rsidRPr="00EB2C99">
                        <w:rPr>
                          <w:rFonts w:ascii="Lato" w:hAnsi="Lato"/>
                          <w:b/>
                          <w:color w:val="01599D"/>
                          <w:sz w:val="20"/>
                          <w:szCs w:val="20"/>
                        </w:rPr>
                        <w:t>Deann M. Collins, Ed D.</w:t>
                      </w:r>
                      <w:r w:rsidRPr="00EB2C99">
                        <w:rPr>
                          <w:rFonts w:ascii="Lato" w:hAnsi="Lato"/>
                          <w:b/>
                          <w:color w:val="01599D"/>
                          <w:sz w:val="20"/>
                          <w:szCs w:val="20"/>
                        </w:rPr>
                        <w:br/>
                      </w:r>
                      <w:r w:rsidRPr="00EB2C99">
                        <w:rPr>
                          <w:rFonts w:ascii="Lato" w:hAnsi="Lato"/>
                          <w:color w:val="404040"/>
                          <w:sz w:val="20"/>
                          <w:szCs w:val="20"/>
                        </w:rPr>
                        <w:t>Deputy Superintendent, Teaching and learning</w:t>
                      </w:r>
                    </w:p>
                    <w:p w14:paraId="69F1C979" w14:textId="4BFCDEB9" w:rsidR="008F5B75" w:rsidRPr="00EB2C99" w:rsidRDefault="008F5B75" w:rsidP="0019753E">
                      <w:pPr>
                        <w:spacing w:line="275" w:lineRule="auto"/>
                        <w:ind w:left="-90"/>
                        <w:textDirection w:val="btLr"/>
                        <w:rPr>
                          <w:rFonts w:ascii="Lato" w:hAnsi="Lato"/>
                          <w:sz w:val="20"/>
                          <w:szCs w:val="20"/>
                        </w:rPr>
                      </w:pPr>
                      <w:r w:rsidRPr="00EB2C99">
                        <w:rPr>
                          <w:rFonts w:ascii="Lato" w:hAnsi="Lato"/>
                          <w:b/>
                          <w:color w:val="01599D"/>
                          <w:sz w:val="20"/>
                          <w:szCs w:val="20"/>
                        </w:rPr>
                        <w:br/>
                      </w:r>
                      <w:r w:rsidRPr="00EB2C99">
                        <w:rPr>
                          <w:rFonts w:ascii="Lato" w:hAnsi="Lato"/>
                          <w:color w:val="404040"/>
                          <w:sz w:val="20"/>
                          <w:szCs w:val="20"/>
                        </w:rPr>
                        <w:t>Assistant State Superintendent, Division of Early Intervention and Special Education Services</w:t>
                      </w:r>
                    </w:p>
                    <w:p w14:paraId="7BCB07D6"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Larry Hogan</w:t>
                      </w:r>
                      <w:r w:rsidRPr="00EB2C99">
                        <w:rPr>
                          <w:rFonts w:ascii="Lato" w:hAnsi="Lato"/>
                          <w:b/>
                          <w:color w:val="01599D"/>
                          <w:sz w:val="20"/>
                          <w:szCs w:val="20"/>
                        </w:rPr>
                        <w:br/>
                      </w:r>
                      <w:r w:rsidRPr="00EB2C99">
                        <w:rPr>
                          <w:rFonts w:ascii="Lato" w:hAnsi="Lato"/>
                          <w:color w:val="404040"/>
                          <w:sz w:val="20"/>
                          <w:szCs w:val="20"/>
                        </w:rPr>
                        <w:t>Governor</w:t>
                      </w:r>
                    </w:p>
                    <w:p w14:paraId="36F897A0" w14:textId="77777777" w:rsidR="008F5B75" w:rsidRDefault="008F5B75" w:rsidP="008F5B75">
                      <w:pPr>
                        <w:spacing w:line="275" w:lineRule="auto"/>
                        <w:ind w:left="-90"/>
                        <w:textDirection w:val="btLr"/>
                      </w:pPr>
                    </w:p>
                    <w:p w14:paraId="79DDAAC4" w14:textId="77777777" w:rsidR="008F5B75" w:rsidRDefault="008F5B75" w:rsidP="008F5B75">
                      <w:pPr>
                        <w:spacing w:line="275" w:lineRule="auto"/>
                        <w:ind w:left="-90"/>
                        <w:textDirection w:val="btLr"/>
                      </w:pPr>
                    </w:p>
                    <w:p w14:paraId="47ED12A5" w14:textId="77777777" w:rsidR="008F5B75" w:rsidRDefault="008F5B75" w:rsidP="008F5B75">
                      <w:pPr>
                        <w:spacing w:line="275" w:lineRule="auto"/>
                        <w:ind w:left="-90"/>
                        <w:textDirection w:val="btLr"/>
                      </w:pPr>
                    </w:p>
                    <w:p w14:paraId="6CF11E14" w14:textId="77777777" w:rsidR="008F5B75" w:rsidRDefault="008F5B75" w:rsidP="008F5B75">
                      <w:pPr>
                        <w:spacing w:before="240" w:after="120" w:line="240" w:lineRule="auto"/>
                        <w:ind w:left="-90"/>
                        <w:textDirection w:val="btLr"/>
                      </w:pPr>
                    </w:p>
                    <w:p w14:paraId="791BD2CF" w14:textId="77777777" w:rsidR="008F5B75" w:rsidRDefault="008F5B75" w:rsidP="008F5B75">
                      <w:pPr>
                        <w:spacing w:before="240" w:after="120" w:line="240" w:lineRule="auto"/>
                        <w:ind w:left="-90"/>
                        <w:textDirection w:val="btLr"/>
                      </w:pPr>
                    </w:p>
                  </w:txbxContent>
                </v:textbox>
              </v:rect>
            </w:pict>
          </mc:Fallback>
        </mc:AlternateContent>
      </w:r>
      <w:r>
        <w:rPr>
          <w:noProof/>
        </w:rPr>
        <mc:AlternateContent>
          <mc:Choice Requires="wps">
            <w:drawing>
              <wp:anchor distT="0" distB="0" distL="114300" distR="114300" simplePos="0" relativeHeight="251665408" behindDoc="0" locked="0" layoutInCell="1" hidden="0" allowOverlap="1" wp14:anchorId="79F95604" wp14:editId="6D65E271">
                <wp:simplePos x="0" y="0"/>
                <wp:positionH relativeFrom="column">
                  <wp:posOffset>2755900</wp:posOffset>
                </wp:positionH>
                <wp:positionV relativeFrom="paragraph">
                  <wp:posOffset>121285</wp:posOffset>
                </wp:positionV>
                <wp:extent cx="12700" cy="7656830"/>
                <wp:effectExtent l="0" t="0" r="25400" b="20320"/>
                <wp:wrapNone/>
                <wp:docPr id="409" name="Straight Arrow Connector 409" descr="P6#y2"/>
                <wp:cNvGraphicFramePr/>
                <a:graphic xmlns:a="http://schemas.openxmlformats.org/drawingml/2006/main">
                  <a:graphicData uri="http://schemas.microsoft.com/office/word/2010/wordprocessingShape">
                    <wps:wsp>
                      <wps:cNvCnPr/>
                      <wps:spPr>
                        <a:xfrm rot="10800000" flipH="1">
                          <a:off x="0" y="0"/>
                          <a:ext cx="12700" cy="7656830"/>
                        </a:xfrm>
                        <a:prstGeom prst="straightConnector1">
                          <a:avLst/>
                        </a:prstGeom>
                        <a:noFill/>
                        <a:ln w="9525" cap="flat" cmpd="sng">
                          <a:solidFill>
                            <a:srgbClr val="7DC8E6"/>
                          </a:solidFill>
                          <a:prstDash val="solid"/>
                          <a:miter lim="800000"/>
                          <a:headEnd type="none" w="sm" len="sm"/>
                          <a:tailEnd type="none" w="sm" len="sm"/>
                        </a:ln>
                      </wps:spPr>
                      <wps:bodyPr/>
                    </wps:wsp>
                  </a:graphicData>
                </a:graphic>
              </wp:anchor>
            </w:drawing>
          </mc:Choice>
          <mc:Fallback>
            <w:pict>
              <v:shape w14:anchorId="3BC27D3D" id="Straight Arrow Connector 409" o:spid="_x0000_s1026" type="#_x0000_t32" alt="P6#y2" style="position:absolute;margin-left:217pt;margin-top:9.55pt;width:1pt;height:602.9pt;rotation:180;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" strokecolor="#7dc8e6">
                <v:stroke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66432" behindDoc="0" locked="0" layoutInCell="1" hidden="0" allowOverlap="1" wp14:anchorId="78AD0727" wp14:editId="20F857FC">
                <wp:simplePos x="0" y="0"/>
                <wp:positionH relativeFrom="column">
                  <wp:posOffset>38100</wp:posOffset>
                </wp:positionH>
                <wp:positionV relativeFrom="paragraph">
                  <wp:posOffset>80645</wp:posOffset>
                </wp:positionV>
                <wp:extent cx="5788025" cy="12700"/>
                <wp:effectExtent l="0" t="0" r="22225" b="25400"/>
                <wp:wrapNone/>
                <wp:docPr id="412" name="Straight Arrow Connector 4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88025" cy="12700"/>
                        </a:xfrm>
                        <a:prstGeom prst="straightConnector1">
                          <a:avLst/>
                        </a:prstGeom>
                        <a:noFill/>
                        <a:ln w="9525" cap="flat" cmpd="sng">
                          <a:solidFill>
                            <a:srgbClr val="01599D"/>
                          </a:solidFill>
                          <a:prstDash val="solid"/>
                          <a:miter lim="800000"/>
                          <a:headEnd type="none" w="sm" len="sm"/>
                          <a:tailEnd type="none" w="sm" len="sm"/>
                        </a:ln>
                      </wps:spPr>
                      <wps:bodyPr/>
                    </wps:wsp>
                  </a:graphicData>
                </a:graphic>
              </wp:anchor>
            </w:drawing>
          </mc:Choice>
          <mc:Fallback>
            <w:pict>
              <v:shape w14:anchorId="2703C540" id="Straight Arrow Connector 412" o:spid="_x0000_s1026" type="#_x0000_t32" alt="&quot;&quot;" style="position:absolute;margin-left:3pt;margin-top:6.35pt;width:455.75pt;height: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" strokecolor="#01599d">
                <v:stroke startarrowwidth="narrow" startarrowlength="short" endarrowwidth="narrow" endarrowlength="short" joinstyle="miter"/>
              </v:shape>
            </w:pict>
          </mc:Fallback>
        </mc:AlternateContent>
      </w:r>
    </w:p>
    <w:p w14:paraId="0ECD293D" w14:textId="77777777" w:rsidR="008F5B75" w:rsidRDefault="008F5B75" w:rsidP="008F5B75">
      <w:pPr>
        <w:spacing w:after="0"/>
      </w:pPr>
    </w:p>
    <w:p w14:paraId="6FB3CC38" w14:textId="77777777" w:rsidR="008F5B75" w:rsidRDefault="008F5B75" w:rsidP="008F5B75">
      <w:pPr>
        <w:spacing w:after="0"/>
      </w:pPr>
      <w:r>
        <w:br/>
      </w:r>
    </w:p>
    <w:p w14:paraId="5FAE6FFC" w14:textId="77777777" w:rsidR="008F5B75" w:rsidRDefault="008F5B75" w:rsidP="008F5B75">
      <w:pPr>
        <w:spacing w:after="0"/>
        <w:ind w:left="3150" w:firstLine="1170"/>
      </w:pPr>
    </w:p>
    <w:p w14:paraId="420B0943" w14:textId="77777777" w:rsidR="008F5B75" w:rsidRDefault="008F5B75" w:rsidP="008F5B75">
      <w:pPr>
        <w:spacing w:after="0"/>
      </w:pPr>
    </w:p>
    <w:p w14:paraId="3C6F2CB3" w14:textId="08751A4D" w:rsidR="008F5B75" w:rsidRDefault="008F5B75" w:rsidP="008F5B75">
      <w:pPr>
        <w:spacing w:after="0" w:line="240" w:lineRule="auto"/>
        <w:sectPr w:rsidR="008F5B75">
          <w:headerReference w:type="even" r:id="rId9"/>
          <w:headerReference w:type="default" r:id="rId10"/>
          <w:footerReference w:type="even" r:id="rId11"/>
          <w:footerReference w:type="default" r:id="rId12"/>
          <w:pgSz w:w="12240" w:h="15840"/>
          <w:pgMar w:top="518" w:right="1134" w:bottom="567" w:left="1134" w:header="709" w:footer="432" w:gutter="0"/>
          <w:pgNumType w:start="0"/>
          <w:cols w:space="720"/>
          <w:titlePg/>
        </w:sectPr>
      </w:pPr>
      <w:r>
        <w:rPr>
          <w:noProof/>
        </w:rPr>
        <mc:AlternateContent>
          <mc:Choice Requires="wps">
            <w:drawing>
              <wp:anchor distT="0" distB="0" distL="114300" distR="114300" simplePos="0" relativeHeight="251670528" behindDoc="0" locked="0" layoutInCell="1" hidden="0" allowOverlap="1" wp14:anchorId="725418EA" wp14:editId="2FCEBE1C">
                <wp:simplePos x="0" y="0"/>
                <wp:positionH relativeFrom="column">
                  <wp:posOffset>2880360</wp:posOffset>
                </wp:positionH>
                <wp:positionV relativeFrom="paragraph">
                  <wp:posOffset>2014220</wp:posOffset>
                </wp:positionV>
                <wp:extent cx="2684780" cy="5086350"/>
                <wp:effectExtent l="0" t="0" r="0" b="0"/>
                <wp:wrapNone/>
                <wp:docPr id="410" name="Rectangle 4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84780" cy="5086350"/>
                        </a:xfrm>
                        <a:prstGeom prst="rect">
                          <a:avLst/>
                        </a:prstGeom>
                        <a:noFill/>
                        <a:ln w="9525" cap="flat" cmpd="sng">
                          <a:solidFill>
                            <a:srgbClr val="000000">
                              <a:alpha val="0"/>
                            </a:srgbClr>
                          </a:solidFill>
                          <a:prstDash val="solid"/>
                          <a:round/>
                          <a:headEnd type="none" w="sm" len="sm"/>
                          <a:tailEnd type="none" w="sm" len="sm"/>
                        </a:ln>
                      </wps:spPr>
                      <wps:txbx>
                        <w:txbxContent>
                          <w:p w14:paraId="4F361122"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Clarence C. Crawford</w:t>
                            </w:r>
                            <w:r w:rsidRPr="00EB2C99">
                              <w:rPr>
                                <w:rFonts w:ascii="Lato" w:hAnsi="Lato"/>
                                <w:b/>
                                <w:color w:val="01599D"/>
                                <w:sz w:val="20"/>
                                <w:szCs w:val="20"/>
                              </w:rPr>
                              <w:br/>
                            </w:r>
                            <w:r w:rsidRPr="00EB2C99">
                              <w:rPr>
                                <w:rFonts w:ascii="Lato" w:hAnsi="Lato"/>
                                <w:color w:val="404040"/>
                                <w:sz w:val="20"/>
                                <w:szCs w:val="20"/>
                              </w:rPr>
                              <w:t>President, Maryland State Board of Education</w:t>
                            </w:r>
                          </w:p>
                          <w:p w14:paraId="683C281B"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Charles R. Dashiell, Jr., Esq. (Vice President)</w:t>
                            </w:r>
                          </w:p>
                          <w:p w14:paraId="66DB7D15"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Shawn D. Bartley, Esq.</w:t>
                            </w:r>
                          </w:p>
                          <w:p w14:paraId="0D5A7057"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Gail Bates</w:t>
                            </w:r>
                          </w:p>
                          <w:p w14:paraId="619467AF" w14:textId="77777777" w:rsidR="008F5B75" w:rsidRPr="00EB2C99" w:rsidRDefault="008F5B75" w:rsidP="008F5B75">
                            <w:pPr>
                              <w:spacing w:before="240" w:after="120" w:line="240" w:lineRule="auto"/>
                              <w:ind w:left="-90"/>
                              <w:textDirection w:val="btLr"/>
                              <w:rPr>
                                <w:rFonts w:ascii="Lato" w:hAnsi="Lato"/>
                                <w:sz w:val="20"/>
                                <w:szCs w:val="20"/>
                              </w:rPr>
                            </w:pPr>
                            <w:proofErr w:type="spellStart"/>
                            <w:r w:rsidRPr="00EB2C99">
                              <w:rPr>
                                <w:rFonts w:ascii="Lato" w:hAnsi="Lato"/>
                                <w:color w:val="404040"/>
                                <w:sz w:val="20"/>
                                <w:szCs w:val="20"/>
                              </w:rPr>
                              <w:t>Chuen</w:t>
                            </w:r>
                            <w:proofErr w:type="spellEnd"/>
                            <w:r w:rsidRPr="00EB2C99">
                              <w:rPr>
                                <w:rFonts w:ascii="Lato" w:hAnsi="Lato"/>
                                <w:color w:val="404040"/>
                                <w:sz w:val="20"/>
                                <w:szCs w:val="20"/>
                              </w:rPr>
                              <w:t>-Chin Bianca Chang</w:t>
                            </w:r>
                          </w:p>
                          <w:p w14:paraId="155A999D"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Susan J. Getty, Ed.D.</w:t>
                            </w:r>
                          </w:p>
                          <w:p w14:paraId="4FC3EB3C" w14:textId="77777777" w:rsidR="008F5B75" w:rsidRPr="00EB2C99" w:rsidRDefault="008F5B75" w:rsidP="008F5B75">
                            <w:pPr>
                              <w:spacing w:before="240" w:after="120" w:line="240" w:lineRule="auto"/>
                              <w:ind w:left="-90"/>
                              <w:textDirection w:val="btLr"/>
                              <w:rPr>
                                <w:rFonts w:ascii="Lato" w:hAnsi="Lato"/>
                                <w:sz w:val="20"/>
                                <w:szCs w:val="20"/>
                              </w:rPr>
                            </w:pPr>
                            <w:proofErr w:type="spellStart"/>
                            <w:r w:rsidRPr="00EB2C99">
                              <w:rPr>
                                <w:rFonts w:ascii="Lato" w:hAnsi="Lato"/>
                                <w:color w:val="404040"/>
                                <w:sz w:val="20"/>
                                <w:szCs w:val="20"/>
                              </w:rPr>
                              <w:t>Vermelle</w:t>
                            </w:r>
                            <w:proofErr w:type="spellEnd"/>
                            <w:r w:rsidRPr="00EB2C99">
                              <w:rPr>
                                <w:rFonts w:ascii="Lato" w:hAnsi="Lato"/>
                                <w:color w:val="404040"/>
                                <w:sz w:val="20"/>
                                <w:szCs w:val="20"/>
                              </w:rPr>
                              <w:t xml:space="preserve"> Greene, Ph.D. </w:t>
                            </w:r>
                          </w:p>
                          <w:p w14:paraId="2A24366A"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 xml:space="preserve">Jean C. Halle </w:t>
                            </w:r>
                          </w:p>
                          <w:p w14:paraId="4A483D46"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Dr. Joan Mele-McCarthy</w:t>
                            </w:r>
                          </w:p>
                          <w:p w14:paraId="50638C2E"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Rachel L. McCusker</w:t>
                            </w:r>
                          </w:p>
                          <w:p w14:paraId="1605B42E"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Lori Morrow</w:t>
                            </w:r>
                          </w:p>
                          <w:p w14:paraId="73DDF8AA"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Brigadier General Warner I. Sumpter (Ret.)</w:t>
                            </w:r>
                          </w:p>
                          <w:p w14:paraId="25997531"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Holly C. Wilcox, Ph.D.</w:t>
                            </w:r>
                          </w:p>
                          <w:p w14:paraId="0B318DC7"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 xml:space="preserve">Kevin </w:t>
                            </w:r>
                            <w:proofErr w:type="spellStart"/>
                            <w:r w:rsidRPr="00EB2C99">
                              <w:rPr>
                                <w:rFonts w:ascii="Lato" w:hAnsi="Lato"/>
                                <w:color w:val="404040"/>
                                <w:sz w:val="20"/>
                                <w:szCs w:val="20"/>
                              </w:rPr>
                              <w:t>Bokoum</w:t>
                            </w:r>
                            <w:proofErr w:type="spellEnd"/>
                            <w:r w:rsidRPr="00EB2C99">
                              <w:rPr>
                                <w:rFonts w:ascii="Lato" w:hAnsi="Lato"/>
                                <w:color w:val="404040"/>
                                <w:sz w:val="20"/>
                                <w:szCs w:val="20"/>
                              </w:rPr>
                              <w:t xml:space="preserve"> (Student Member)</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25418EA" id="Rectangle 410" o:spid="_x0000_s1031" alt="&quot;&quot;" style="position:absolute;margin-left:226.8pt;margin-top:158.6pt;width:211.4pt;height:400.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" filled="f">
                <v:stroke startarrowwidth="narrow" startarrowlength="short" endarrowwidth="narrow" endarrowlength="short" opacity="0" joinstyle="round"/>
                <v:textbox inset="2.53958mm,1.2694mm,2.53958mm,1.2694mm">
                  <w:txbxContent>
                    <w:p w14:paraId="4F361122"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Clarence C. Crawford</w:t>
                      </w:r>
                      <w:r w:rsidRPr="00EB2C99">
                        <w:rPr>
                          <w:rFonts w:ascii="Lato" w:hAnsi="Lato"/>
                          <w:b/>
                          <w:color w:val="01599D"/>
                          <w:sz w:val="20"/>
                          <w:szCs w:val="20"/>
                        </w:rPr>
                        <w:br/>
                      </w:r>
                      <w:r w:rsidRPr="00EB2C99">
                        <w:rPr>
                          <w:rFonts w:ascii="Lato" w:hAnsi="Lato"/>
                          <w:color w:val="404040"/>
                          <w:sz w:val="20"/>
                          <w:szCs w:val="20"/>
                        </w:rPr>
                        <w:t>President, Maryland State Board of Education</w:t>
                      </w:r>
                    </w:p>
                    <w:p w14:paraId="683C281B"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Charles R. Dashiell, Jr., Esq. (Vice President)</w:t>
                      </w:r>
                    </w:p>
                    <w:p w14:paraId="66DB7D15"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Shawn D. Bartley, Esq.</w:t>
                      </w:r>
                    </w:p>
                    <w:p w14:paraId="0D5A7057"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Gail Bates</w:t>
                      </w:r>
                    </w:p>
                    <w:p w14:paraId="619467AF" w14:textId="77777777" w:rsidR="008F5B75" w:rsidRPr="00EB2C99" w:rsidRDefault="008F5B75" w:rsidP="008F5B75">
                      <w:pPr>
                        <w:spacing w:before="240" w:after="120" w:line="240" w:lineRule="auto"/>
                        <w:ind w:left="-90"/>
                        <w:textDirection w:val="btLr"/>
                        <w:rPr>
                          <w:rFonts w:ascii="Lato" w:hAnsi="Lato"/>
                          <w:sz w:val="20"/>
                          <w:szCs w:val="20"/>
                        </w:rPr>
                      </w:pPr>
                      <w:proofErr w:type="spellStart"/>
                      <w:r w:rsidRPr="00EB2C99">
                        <w:rPr>
                          <w:rFonts w:ascii="Lato" w:hAnsi="Lato"/>
                          <w:color w:val="404040"/>
                          <w:sz w:val="20"/>
                          <w:szCs w:val="20"/>
                        </w:rPr>
                        <w:t>Chuen</w:t>
                      </w:r>
                      <w:proofErr w:type="spellEnd"/>
                      <w:r w:rsidRPr="00EB2C99">
                        <w:rPr>
                          <w:rFonts w:ascii="Lato" w:hAnsi="Lato"/>
                          <w:color w:val="404040"/>
                          <w:sz w:val="20"/>
                          <w:szCs w:val="20"/>
                        </w:rPr>
                        <w:t>-Chin Bianca Chang</w:t>
                      </w:r>
                    </w:p>
                    <w:p w14:paraId="155A999D"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Susan J. Getty, Ed.D.</w:t>
                      </w:r>
                    </w:p>
                    <w:p w14:paraId="4FC3EB3C" w14:textId="77777777" w:rsidR="008F5B75" w:rsidRPr="00EB2C99" w:rsidRDefault="008F5B75" w:rsidP="008F5B75">
                      <w:pPr>
                        <w:spacing w:before="240" w:after="120" w:line="240" w:lineRule="auto"/>
                        <w:ind w:left="-90"/>
                        <w:textDirection w:val="btLr"/>
                        <w:rPr>
                          <w:rFonts w:ascii="Lato" w:hAnsi="Lato"/>
                          <w:sz w:val="20"/>
                          <w:szCs w:val="20"/>
                        </w:rPr>
                      </w:pPr>
                      <w:proofErr w:type="spellStart"/>
                      <w:r w:rsidRPr="00EB2C99">
                        <w:rPr>
                          <w:rFonts w:ascii="Lato" w:hAnsi="Lato"/>
                          <w:color w:val="404040"/>
                          <w:sz w:val="20"/>
                          <w:szCs w:val="20"/>
                        </w:rPr>
                        <w:t>Vermelle</w:t>
                      </w:r>
                      <w:proofErr w:type="spellEnd"/>
                      <w:r w:rsidRPr="00EB2C99">
                        <w:rPr>
                          <w:rFonts w:ascii="Lato" w:hAnsi="Lato"/>
                          <w:color w:val="404040"/>
                          <w:sz w:val="20"/>
                          <w:szCs w:val="20"/>
                        </w:rPr>
                        <w:t xml:space="preserve"> Greene, Ph.D. </w:t>
                      </w:r>
                    </w:p>
                    <w:p w14:paraId="2A24366A"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 xml:space="preserve">Jean C. Halle </w:t>
                      </w:r>
                    </w:p>
                    <w:p w14:paraId="4A483D46"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Dr. Joan Mele-McCarthy</w:t>
                      </w:r>
                    </w:p>
                    <w:p w14:paraId="50638C2E"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Rachel L. McCusker</w:t>
                      </w:r>
                    </w:p>
                    <w:p w14:paraId="1605B42E"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Lori Morrow</w:t>
                      </w:r>
                    </w:p>
                    <w:p w14:paraId="73DDF8AA"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Brigadier General Warner I. Sumpter (Ret.)</w:t>
                      </w:r>
                    </w:p>
                    <w:p w14:paraId="25997531"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Holly C. Wilcox, Ph.D.</w:t>
                      </w:r>
                    </w:p>
                    <w:p w14:paraId="0B318DC7"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 xml:space="preserve">Kevin </w:t>
                      </w:r>
                      <w:proofErr w:type="spellStart"/>
                      <w:r w:rsidRPr="00EB2C99">
                        <w:rPr>
                          <w:rFonts w:ascii="Lato" w:hAnsi="Lato"/>
                          <w:color w:val="404040"/>
                          <w:sz w:val="20"/>
                          <w:szCs w:val="20"/>
                        </w:rPr>
                        <w:t>Bokoum</w:t>
                      </w:r>
                      <w:proofErr w:type="spellEnd"/>
                      <w:r w:rsidRPr="00EB2C99">
                        <w:rPr>
                          <w:rFonts w:ascii="Lato" w:hAnsi="Lato"/>
                          <w:color w:val="404040"/>
                          <w:sz w:val="20"/>
                          <w:szCs w:val="20"/>
                        </w:rPr>
                        <w:t xml:space="preserve"> (Student Member)</w:t>
                      </w:r>
                    </w:p>
                  </w:txbxContent>
                </v:textbox>
              </v:rect>
            </w:pict>
          </mc:Fallback>
        </mc:AlternateContent>
      </w:r>
      <w:r>
        <w:rPr>
          <w:noProof/>
        </w:rPr>
        <mc:AlternateContent>
          <mc:Choice Requires="wps">
            <w:drawing>
              <wp:anchor distT="0" distB="0" distL="114300" distR="114300" simplePos="0" relativeHeight="251668480" behindDoc="0" locked="0" layoutInCell="1" hidden="0" allowOverlap="1" wp14:anchorId="5C51A953" wp14:editId="3665C2F9">
                <wp:simplePos x="0" y="0"/>
                <wp:positionH relativeFrom="column">
                  <wp:posOffset>-125729</wp:posOffset>
                </wp:positionH>
                <wp:positionV relativeFrom="paragraph">
                  <wp:posOffset>1587500</wp:posOffset>
                </wp:positionV>
                <wp:extent cx="2895600" cy="381000"/>
                <wp:effectExtent l="0" t="0" r="19050" b="19050"/>
                <wp:wrapNone/>
                <wp:docPr id="414" name="Rectangle 4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895600" cy="381000"/>
                        </a:xfrm>
                        <a:prstGeom prst="rect">
                          <a:avLst/>
                        </a:prstGeom>
                        <a:solidFill>
                          <a:srgbClr val="1C5890"/>
                        </a:solidFill>
                        <a:ln w="9525" cap="flat" cmpd="sng">
                          <a:solidFill>
                            <a:srgbClr val="000000">
                              <a:alpha val="0"/>
                            </a:srgbClr>
                          </a:solidFill>
                          <a:prstDash val="solid"/>
                          <a:round/>
                          <a:headEnd type="none" w="sm" len="sm"/>
                          <a:tailEnd type="none" w="sm" len="sm"/>
                        </a:ln>
                      </wps:spPr>
                      <wps:txbx>
                        <w:txbxContent>
                          <w:p w14:paraId="5DC5616F" w14:textId="77777777" w:rsidR="008F5B75" w:rsidRPr="00063DE5" w:rsidRDefault="008F5B75" w:rsidP="008F5B75">
                            <w:pPr>
                              <w:spacing w:after="0" w:line="240" w:lineRule="auto"/>
                              <w:jc w:val="center"/>
                              <w:textDirection w:val="btLr"/>
                              <w:rPr>
                                <w:szCs w:val="20"/>
                              </w:rPr>
                            </w:pPr>
                            <w:r w:rsidRPr="00063DE5">
                              <w:rPr>
                                <w:rFonts w:eastAsia="Arial" w:cs="Arial"/>
                                <w:b/>
                                <w:color w:val="FFFFFF"/>
                                <w:szCs w:val="20"/>
                              </w:rPr>
                              <w:t>MARYLAND STATE BOARD OF EDUCATION</w:t>
                            </w:r>
                          </w:p>
                        </w:txbxContent>
                      </wps:txbx>
                      <wps:bodyPr spcFirstLastPara="1" wrap="square" lIns="0" tIns="0" rIns="0" bIns="0" anchor="ctr" anchorCtr="0">
                        <a:noAutofit/>
                      </wps:bodyPr>
                    </wps:wsp>
                  </a:graphicData>
                </a:graphic>
              </wp:anchor>
            </w:drawing>
          </mc:Choice>
          <mc:Fallback>
            <w:pict>
              <v:rect w14:anchorId="5C51A953" id="Rectangle 414" o:spid="_x0000_s1032" alt="&quot;&quot;" style="position:absolute;margin-left:-9.9pt;margin-top:125pt;width:228pt;height:30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" fillcolor="#1c5890">
                <v:stroke startarrowwidth="narrow" startarrowlength="short" endarrowwidth="narrow" endarrowlength="short" opacity="0" joinstyle="round"/>
                <v:textbox inset="0,0,0,0">
                  <w:txbxContent>
                    <w:p w14:paraId="5DC5616F" w14:textId="77777777" w:rsidR="008F5B75" w:rsidRPr="00063DE5" w:rsidRDefault="008F5B75" w:rsidP="008F5B75">
                      <w:pPr>
                        <w:spacing w:after="0" w:line="240" w:lineRule="auto"/>
                        <w:jc w:val="center"/>
                        <w:textDirection w:val="btLr"/>
                        <w:rPr>
                          <w:szCs w:val="20"/>
                        </w:rPr>
                      </w:pPr>
                      <w:r w:rsidRPr="00063DE5">
                        <w:rPr>
                          <w:rFonts w:eastAsia="Arial" w:cs="Arial"/>
                          <w:b/>
                          <w:color w:val="FFFFFF"/>
                          <w:szCs w:val="20"/>
                        </w:rPr>
                        <w:t>MARYLAND STATE BOARD OF EDUCATION</w:t>
                      </w:r>
                    </w:p>
                  </w:txbxContent>
                </v:textbox>
              </v:rect>
            </w:pict>
          </mc:Fallback>
        </mc:AlternateContent>
      </w:r>
      <w:r>
        <w:rPr>
          <w:noProof/>
        </w:rPr>
        <mc:AlternateContent>
          <mc:Choice Requires="wps">
            <w:drawing>
              <wp:anchor distT="0" distB="0" distL="114300" distR="114300" simplePos="0" relativeHeight="251669504" behindDoc="0" locked="0" layoutInCell="1" hidden="0" allowOverlap="1" wp14:anchorId="5CED2FAD" wp14:editId="3D774000">
                <wp:simplePos x="0" y="0"/>
                <wp:positionH relativeFrom="column">
                  <wp:posOffset>-126365</wp:posOffset>
                </wp:positionH>
                <wp:positionV relativeFrom="paragraph">
                  <wp:posOffset>1981200</wp:posOffset>
                </wp:positionV>
                <wp:extent cx="6018530" cy="12700"/>
                <wp:effectExtent l="0" t="0" r="20320" b="25400"/>
                <wp:wrapNone/>
                <wp:docPr id="411" name="Straight Arrow Connector 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18530" cy="12700"/>
                        </a:xfrm>
                        <a:prstGeom prst="straightConnector1">
                          <a:avLst/>
                        </a:prstGeom>
                        <a:noFill/>
                        <a:ln w="9525" cap="flat" cmpd="sng">
                          <a:solidFill>
                            <a:srgbClr val="01599D"/>
                          </a:solidFill>
                          <a:prstDash val="solid"/>
                          <a:miter lim="800000"/>
                          <a:headEnd type="none" w="sm" len="sm"/>
                          <a:tailEnd type="none" w="sm" len="sm"/>
                        </a:ln>
                      </wps:spPr>
                      <wps:bodyPr/>
                    </wps:wsp>
                  </a:graphicData>
                </a:graphic>
              </wp:anchor>
            </w:drawing>
          </mc:Choice>
          <mc:Fallback>
            <w:pict>
              <v:shape w14:anchorId="29DE532B" id="Straight Arrow Connector 411" o:spid="_x0000_s1026" type="#_x0000_t32" alt="&quot;&quot;" style="position:absolute;margin-left:-9.95pt;margin-top:156pt;width:473.9pt;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" strokecolor="#01599d">
                <v:stroke startarrowwidth="narrow" startarrowlength="short" endarrowwidth="narrow" endarrowlength="short" joinstyle="miter"/>
              </v:shape>
            </w:pict>
          </mc:Fallback>
        </mc:AlternateContent>
      </w:r>
      <w:r>
        <w:br w:type="page"/>
      </w:r>
    </w:p>
    <w:p w14:paraId="1012B54F" w14:textId="5FF3BC6D" w:rsidR="008F5B75" w:rsidRDefault="008F5B75" w:rsidP="008F5B75">
      <w:pPr>
        <w:widowControl w:val="0"/>
        <w:pBdr>
          <w:top w:val="nil"/>
          <w:left w:val="nil"/>
          <w:bottom w:val="nil"/>
          <w:right w:val="nil"/>
          <w:between w:val="nil"/>
        </w:pBdr>
        <w:spacing w:after="0"/>
        <w:rPr>
          <w:color w:val="01599D"/>
        </w:rPr>
      </w:pPr>
      <w:r w:rsidRPr="00857C4F">
        <w:rPr>
          <w:color w:val="01599D"/>
        </w:rPr>
        <w:lastRenderedPageBreak/>
        <w:t>Ta</w:t>
      </w:r>
      <w:r>
        <w:rPr>
          <w:color w:val="01599D"/>
        </w:rPr>
        <w:t>ble of Contents</w:t>
      </w:r>
    </w:p>
    <w:p w14:paraId="2490936A" w14:textId="77777777" w:rsidR="00857C4F" w:rsidRDefault="00857C4F" w:rsidP="008F5B75">
      <w:pPr>
        <w:widowControl w:val="0"/>
        <w:pBdr>
          <w:top w:val="nil"/>
          <w:left w:val="nil"/>
          <w:bottom w:val="nil"/>
          <w:right w:val="nil"/>
          <w:between w:val="nil"/>
        </w:pBdr>
        <w:spacing w:after="0"/>
        <w:rPr>
          <w:color w:val="01599D"/>
        </w:rPr>
      </w:pPr>
    </w:p>
    <w:sdt>
      <w:sdtPr>
        <w:rPr>
          <w:bCs/>
          <w:iCs/>
        </w:rPr>
        <w:id w:val="982205680"/>
        <w:docPartObj>
          <w:docPartGallery w:val="Table of Contents"/>
          <w:docPartUnique/>
        </w:docPartObj>
      </w:sdtPr>
      <w:sdtEndPr>
        <w:rPr>
          <w:iCs w:val="0"/>
          <w:color w:val="01599D"/>
          <w:sz w:val="20"/>
          <w:szCs w:val="20"/>
        </w:rPr>
      </w:sdtEndPr>
      <w:sdtContent>
        <w:p w14:paraId="6DF75A75" w14:textId="564EB605" w:rsidR="0010769B" w:rsidRPr="0010769B" w:rsidRDefault="008F5B75" w:rsidP="0010769B">
          <w:pPr>
            <w:pStyle w:val="TOC3"/>
            <w:tabs>
              <w:tab w:val="right" w:leader="dot" w:pos="9350"/>
            </w:tabs>
            <w:ind w:left="0"/>
            <w:rPr>
              <w:rFonts w:ascii="Lato" w:eastAsiaTheme="minorEastAsia" w:hAnsi="Lato"/>
              <w:noProof/>
              <w:sz w:val="20"/>
              <w:szCs w:val="20"/>
            </w:rPr>
          </w:pPr>
          <w:r w:rsidRPr="00857C4F">
            <w:rPr>
              <w:bCs/>
              <w:iCs/>
              <w:color w:val="01599D"/>
              <w:sz w:val="20"/>
              <w:szCs w:val="20"/>
            </w:rPr>
            <w:fldChar w:fldCharType="begin"/>
          </w:r>
          <w:r w:rsidRPr="00857C4F">
            <w:rPr>
              <w:bCs/>
              <w:color w:val="01599D"/>
              <w:sz w:val="20"/>
              <w:szCs w:val="20"/>
            </w:rPr>
            <w:instrText xml:space="preserve"> TOC \h \u \z </w:instrText>
          </w:r>
          <w:r w:rsidRPr="00857C4F">
            <w:rPr>
              <w:bCs/>
              <w:iCs/>
              <w:color w:val="01599D"/>
              <w:sz w:val="20"/>
              <w:szCs w:val="20"/>
            </w:rPr>
            <w:fldChar w:fldCharType="separate"/>
          </w:r>
          <w:hyperlink w:anchor="_Toc99544118" w:history="1">
            <w:r w:rsidR="0010769B" w:rsidRPr="0010769B">
              <w:rPr>
                <w:rStyle w:val="Hyperlink"/>
                <w:rFonts w:ascii="Lato" w:eastAsiaTheme="majorEastAsia" w:hAnsi="Lato" w:cstheme="majorBidi"/>
                <w:b/>
                <w:noProof/>
                <w:sz w:val="20"/>
                <w:szCs w:val="20"/>
              </w:rPr>
              <w:t xml:space="preserve">Local System: </w:t>
            </w:r>
            <w:r w:rsidR="0010769B" w:rsidRPr="0010769B">
              <w:rPr>
                <w:rStyle w:val="Hyperlink"/>
                <w:rFonts w:ascii="Lato" w:eastAsiaTheme="majorEastAsia" w:hAnsi="Lato" w:cstheme="majorBidi"/>
                <w:noProof/>
                <w:sz w:val="20"/>
                <w:szCs w:val="20"/>
              </w:rPr>
              <w:t>Identify the Local System.</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18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3</w:t>
            </w:r>
            <w:r w:rsidR="0010769B" w:rsidRPr="0010769B">
              <w:rPr>
                <w:rFonts w:ascii="Lato" w:hAnsi="Lato"/>
                <w:noProof/>
                <w:webHidden/>
                <w:sz w:val="20"/>
                <w:szCs w:val="20"/>
              </w:rPr>
              <w:fldChar w:fldCharType="end"/>
            </w:r>
          </w:hyperlink>
        </w:p>
        <w:p w14:paraId="45563D54" w14:textId="3BE0ACAF" w:rsidR="0010769B" w:rsidRPr="0010769B" w:rsidRDefault="00F52EC3">
          <w:pPr>
            <w:pStyle w:val="TOC2"/>
            <w:tabs>
              <w:tab w:val="right" w:leader="dot" w:pos="9350"/>
            </w:tabs>
            <w:rPr>
              <w:rFonts w:ascii="Lato" w:eastAsiaTheme="minorEastAsia" w:hAnsi="Lato"/>
              <w:noProof/>
              <w:sz w:val="20"/>
              <w:szCs w:val="20"/>
            </w:rPr>
          </w:pPr>
          <w:hyperlink w:anchor="_Toc99544119" w:history="1">
            <w:r w:rsidR="0010769B" w:rsidRPr="0010769B">
              <w:rPr>
                <w:rStyle w:val="Hyperlink"/>
                <w:rFonts w:ascii="Lato" w:eastAsiaTheme="majorEastAsia" w:hAnsi="Lato" w:cstheme="majorBidi"/>
                <w:b/>
                <w:noProof/>
                <w:sz w:val="20"/>
                <w:szCs w:val="20"/>
              </w:rPr>
              <w:t>Local System Implementation Team</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19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3</w:t>
            </w:r>
            <w:r w:rsidR="0010769B" w:rsidRPr="0010769B">
              <w:rPr>
                <w:rFonts w:ascii="Lato" w:hAnsi="Lato"/>
                <w:noProof/>
                <w:webHidden/>
                <w:sz w:val="20"/>
                <w:szCs w:val="20"/>
              </w:rPr>
              <w:fldChar w:fldCharType="end"/>
            </w:r>
          </w:hyperlink>
        </w:p>
        <w:p w14:paraId="187B9F0D" w14:textId="7AA37144" w:rsidR="0010769B" w:rsidRPr="0010769B" w:rsidRDefault="00F52EC3">
          <w:pPr>
            <w:pStyle w:val="TOC2"/>
            <w:tabs>
              <w:tab w:val="right" w:leader="dot" w:pos="9350"/>
            </w:tabs>
            <w:rPr>
              <w:rFonts w:ascii="Lato" w:eastAsiaTheme="minorEastAsia" w:hAnsi="Lato"/>
              <w:noProof/>
              <w:sz w:val="20"/>
              <w:szCs w:val="20"/>
            </w:rPr>
          </w:pPr>
          <w:hyperlink w:anchor="_Toc99544120" w:history="1">
            <w:r w:rsidR="0010769B" w:rsidRPr="0010769B">
              <w:rPr>
                <w:rStyle w:val="Hyperlink"/>
                <w:rFonts w:ascii="Lato" w:eastAsiaTheme="majorEastAsia" w:hAnsi="Lato" w:cstheme="majorBidi"/>
                <w:b/>
                <w:noProof/>
                <w:sz w:val="20"/>
                <w:szCs w:val="20"/>
              </w:rPr>
              <w:t>Reserved Fund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0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4</w:t>
            </w:r>
            <w:r w:rsidR="0010769B" w:rsidRPr="0010769B">
              <w:rPr>
                <w:rFonts w:ascii="Lato" w:hAnsi="Lato"/>
                <w:noProof/>
                <w:webHidden/>
                <w:sz w:val="20"/>
                <w:szCs w:val="20"/>
              </w:rPr>
              <w:fldChar w:fldCharType="end"/>
            </w:r>
          </w:hyperlink>
        </w:p>
        <w:p w14:paraId="59917FE7" w14:textId="23D968EF" w:rsidR="0010769B" w:rsidRPr="0010769B" w:rsidRDefault="00F52EC3">
          <w:pPr>
            <w:pStyle w:val="TOC2"/>
            <w:tabs>
              <w:tab w:val="right" w:leader="dot" w:pos="9350"/>
            </w:tabs>
            <w:rPr>
              <w:rFonts w:ascii="Lato" w:eastAsiaTheme="minorEastAsia" w:hAnsi="Lato"/>
              <w:noProof/>
              <w:sz w:val="20"/>
              <w:szCs w:val="20"/>
            </w:rPr>
          </w:pPr>
          <w:hyperlink w:anchor="_Toc99544121" w:history="1">
            <w:r w:rsidR="0010769B" w:rsidRPr="0010769B">
              <w:rPr>
                <w:rStyle w:val="Hyperlink"/>
                <w:rFonts w:ascii="Lato" w:eastAsiaTheme="majorEastAsia" w:hAnsi="Lato" w:cstheme="majorBidi"/>
                <w:b/>
                <w:noProof/>
                <w:sz w:val="20"/>
                <w:szCs w:val="20"/>
              </w:rPr>
              <w:t>Categories of Analysis / Significant Disproportionality</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1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4</w:t>
            </w:r>
            <w:r w:rsidR="0010769B" w:rsidRPr="0010769B">
              <w:rPr>
                <w:rFonts w:ascii="Lato" w:hAnsi="Lato"/>
                <w:noProof/>
                <w:webHidden/>
                <w:sz w:val="20"/>
                <w:szCs w:val="20"/>
              </w:rPr>
              <w:fldChar w:fldCharType="end"/>
            </w:r>
          </w:hyperlink>
        </w:p>
        <w:p w14:paraId="3DE49404" w14:textId="6EA87932" w:rsidR="0010769B" w:rsidRPr="0010769B" w:rsidRDefault="00F52EC3">
          <w:pPr>
            <w:pStyle w:val="TOC2"/>
            <w:tabs>
              <w:tab w:val="right" w:leader="dot" w:pos="9350"/>
            </w:tabs>
            <w:rPr>
              <w:rFonts w:ascii="Lato" w:eastAsiaTheme="minorEastAsia" w:hAnsi="Lato"/>
              <w:noProof/>
              <w:sz w:val="20"/>
              <w:szCs w:val="20"/>
            </w:rPr>
          </w:pPr>
          <w:hyperlink w:anchor="_Toc99544122" w:history="1">
            <w:r w:rsidR="0010769B" w:rsidRPr="0010769B">
              <w:rPr>
                <w:rStyle w:val="Hyperlink"/>
                <w:rFonts w:ascii="Lato" w:eastAsiaTheme="majorEastAsia" w:hAnsi="Lato" w:cstheme="majorBidi"/>
                <w:b/>
                <w:noProof/>
                <w:sz w:val="20"/>
                <w:szCs w:val="20"/>
              </w:rPr>
              <w:t>Planned Response Action(s) – (CCEI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2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9</w:t>
            </w:r>
            <w:r w:rsidR="0010769B" w:rsidRPr="0010769B">
              <w:rPr>
                <w:rFonts w:ascii="Lato" w:hAnsi="Lato"/>
                <w:noProof/>
                <w:webHidden/>
                <w:sz w:val="20"/>
                <w:szCs w:val="20"/>
              </w:rPr>
              <w:fldChar w:fldCharType="end"/>
            </w:r>
          </w:hyperlink>
        </w:p>
        <w:p w14:paraId="050F21CB" w14:textId="02B51EC0" w:rsidR="0010769B" w:rsidRPr="0010769B" w:rsidRDefault="00F52EC3">
          <w:pPr>
            <w:pStyle w:val="TOC2"/>
            <w:tabs>
              <w:tab w:val="right" w:leader="dot" w:pos="9350"/>
            </w:tabs>
            <w:rPr>
              <w:rFonts w:ascii="Lato" w:eastAsiaTheme="minorEastAsia" w:hAnsi="Lato"/>
              <w:noProof/>
              <w:sz w:val="20"/>
              <w:szCs w:val="20"/>
            </w:rPr>
          </w:pPr>
          <w:hyperlink w:anchor="_Toc99544123" w:history="1">
            <w:r w:rsidR="0010769B" w:rsidRPr="0010769B">
              <w:rPr>
                <w:rStyle w:val="Hyperlink"/>
                <w:rFonts w:ascii="Lato" w:eastAsiaTheme="majorEastAsia" w:hAnsi="Lato" w:cstheme="majorBidi"/>
                <w:b/>
                <w:noProof/>
                <w:sz w:val="20"/>
                <w:szCs w:val="20"/>
              </w:rPr>
              <w:t>PRA – (CCEI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3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10</w:t>
            </w:r>
            <w:r w:rsidR="0010769B" w:rsidRPr="0010769B">
              <w:rPr>
                <w:rFonts w:ascii="Lato" w:hAnsi="Lato"/>
                <w:noProof/>
                <w:webHidden/>
                <w:sz w:val="20"/>
                <w:szCs w:val="20"/>
              </w:rPr>
              <w:fldChar w:fldCharType="end"/>
            </w:r>
          </w:hyperlink>
        </w:p>
        <w:p w14:paraId="30900F09" w14:textId="59FB6B4E" w:rsidR="0010769B" w:rsidRPr="0010769B" w:rsidRDefault="00F52EC3">
          <w:pPr>
            <w:pStyle w:val="TOC2"/>
            <w:tabs>
              <w:tab w:val="right" w:leader="dot" w:pos="9350"/>
            </w:tabs>
            <w:rPr>
              <w:rFonts w:ascii="Lato" w:eastAsiaTheme="minorEastAsia" w:hAnsi="Lato"/>
              <w:noProof/>
              <w:sz w:val="20"/>
              <w:szCs w:val="20"/>
            </w:rPr>
          </w:pPr>
          <w:hyperlink w:anchor="_Toc99544124" w:history="1">
            <w:r w:rsidR="0010769B" w:rsidRPr="0010769B">
              <w:rPr>
                <w:rStyle w:val="Hyperlink"/>
                <w:rFonts w:ascii="Lato" w:eastAsiaTheme="majorEastAsia" w:hAnsi="Lato" w:cstheme="majorBidi"/>
                <w:b/>
                <w:noProof/>
                <w:sz w:val="20"/>
                <w:szCs w:val="20"/>
              </w:rPr>
              <w:t>Supporting Fiscal Documents and Plan Approval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4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17</w:t>
            </w:r>
            <w:r w:rsidR="0010769B" w:rsidRPr="0010769B">
              <w:rPr>
                <w:rFonts w:ascii="Lato" w:hAnsi="Lato"/>
                <w:noProof/>
                <w:webHidden/>
                <w:sz w:val="20"/>
                <w:szCs w:val="20"/>
              </w:rPr>
              <w:fldChar w:fldCharType="end"/>
            </w:r>
          </w:hyperlink>
        </w:p>
        <w:p w14:paraId="219D9F24" w14:textId="32106750" w:rsidR="0010769B" w:rsidRPr="0010769B" w:rsidRDefault="00F52EC3">
          <w:pPr>
            <w:pStyle w:val="TOC2"/>
            <w:tabs>
              <w:tab w:val="right" w:leader="dot" w:pos="9350"/>
            </w:tabs>
            <w:rPr>
              <w:rFonts w:ascii="Lato" w:eastAsiaTheme="minorEastAsia" w:hAnsi="Lato"/>
              <w:noProof/>
              <w:sz w:val="20"/>
              <w:szCs w:val="20"/>
            </w:rPr>
          </w:pPr>
          <w:hyperlink w:anchor="_Toc99544125" w:history="1">
            <w:r w:rsidR="0010769B" w:rsidRPr="0010769B">
              <w:rPr>
                <w:rStyle w:val="Hyperlink"/>
                <w:rFonts w:ascii="Lato" w:eastAsiaTheme="majorEastAsia" w:hAnsi="Lato" w:cstheme="majorBidi"/>
                <w:b/>
                <w:noProof/>
                <w:sz w:val="20"/>
                <w:szCs w:val="20"/>
              </w:rPr>
              <w:t>LEA SIGNATURES REQUIRED FOR SUBMISSION</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5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18</w:t>
            </w:r>
            <w:r w:rsidR="0010769B" w:rsidRPr="0010769B">
              <w:rPr>
                <w:rFonts w:ascii="Lato" w:hAnsi="Lato"/>
                <w:noProof/>
                <w:webHidden/>
                <w:sz w:val="20"/>
                <w:szCs w:val="20"/>
              </w:rPr>
              <w:fldChar w:fldCharType="end"/>
            </w:r>
          </w:hyperlink>
        </w:p>
        <w:p w14:paraId="36EEFDDF" w14:textId="649AA6F8" w:rsidR="0010769B" w:rsidRPr="0010769B" w:rsidRDefault="00F52EC3">
          <w:pPr>
            <w:pStyle w:val="TOC2"/>
            <w:tabs>
              <w:tab w:val="right" w:leader="dot" w:pos="9350"/>
            </w:tabs>
            <w:rPr>
              <w:rFonts w:ascii="Lato" w:eastAsiaTheme="minorEastAsia" w:hAnsi="Lato"/>
              <w:noProof/>
              <w:sz w:val="20"/>
              <w:szCs w:val="20"/>
            </w:rPr>
          </w:pPr>
          <w:hyperlink w:anchor="_Toc99544126" w:history="1">
            <w:r w:rsidR="0010769B" w:rsidRPr="0010769B">
              <w:rPr>
                <w:rStyle w:val="Hyperlink"/>
                <w:rFonts w:ascii="Lato" w:eastAsiaTheme="majorEastAsia" w:hAnsi="Lato" w:cstheme="majorBidi"/>
                <w:b/>
                <w:noProof/>
                <w:sz w:val="20"/>
                <w:szCs w:val="20"/>
              </w:rPr>
              <w:t>MSDE Signature(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6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580B26">
              <w:rPr>
                <w:rFonts w:ascii="Lato" w:hAnsi="Lato"/>
                <w:noProof/>
                <w:webHidden/>
                <w:sz w:val="20"/>
                <w:szCs w:val="20"/>
              </w:rPr>
              <w:t>18</w:t>
            </w:r>
            <w:r w:rsidR="0010769B" w:rsidRPr="0010769B">
              <w:rPr>
                <w:rFonts w:ascii="Lato" w:hAnsi="Lato"/>
                <w:noProof/>
                <w:webHidden/>
                <w:sz w:val="20"/>
                <w:szCs w:val="20"/>
              </w:rPr>
              <w:fldChar w:fldCharType="end"/>
            </w:r>
          </w:hyperlink>
        </w:p>
        <w:p w14:paraId="098E2D08" w14:textId="71F813BF" w:rsidR="0010769B" w:rsidRPr="0010769B" w:rsidRDefault="00F52EC3" w:rsidP="0010769B">
          <w:pPr>
            <w:pStyle w:val="TOC1"/>
            <w:rPr>
              <w:rFonts w:eastAsiaTheme="minorEastAsia"/>
              <w:sz w:val="20"/>
              <w:szCs w:val="20"/>
            </w:rPr>
          </w:pPr>
          <w:hyperlink w:anchor="_Toc99544127" w:history="1">
            <w:r w:rsidR="0010769B" w:rsidRPr="0010769B">
              <w:rPr>
                <w:rStyle w:val="Hyperlink"/>
                <w:b w:val="0"/>
                <w:bCs w:val="0"/>
                <w:sz w:val="20"/>
                <w:szCs w:val="20"/>
              </w:rPr>
              <w:t>CCEIS Plan Self-Assessment Guiding Questions</w:t>
            </w:r>
            <w:r w:rsidR="0010769B" w:rsidRPr="0010769B">
              <w:rPr>
                <w:webHidden/>
                <w:sz w:val="20"/>
                <w:szCs w:val="20"/>
              </w:rPr>
              <w:tab/>
            </w:r>
            <w:r w:rsidR="0010769B" w:rsidRPr="0010769B">
              <w:rPr>
                <w:b w:val="0"/>
                <w:bCs w:val="0"/>
                <w:webHidden/>
                <w:sz w:val="20"/>
                <w:szCs w:val="20"/>
              </w:rPr>
              <w:fldChar w:fldCharType="begin"/>
            </w:r>
            <w:r w:rsidR="0010769B" w:rsidRPr="0010769B">
              <w:rPr>
                <w:b w:val="0"/>
                <w:bCs w:val="0"/>
                <w:webHidden/>
                <w:sz w:val="20"/>
                <w:szCs w:val="20"/>
              </w:rPr>
              <w:instrText xml:space="preserve"> PAGEREF _Toc99544127 \h </w:instrText>
            </w:r>
            <w:r w:rsidR="0010769B" w:rsidRPr="0010769B">
              <w:rPr>
                <w:b w:val="0"/>
                <w:bCs w:val="0"/>
                <w:webHidden/>
                <w:sz w:val="20"/>
                <w:szCs w:val="20"/>
              </w:rPr>
            </w:r>
            <w:r w:rsidR="0010769B" w:rsidRPr="0010769B">
              <w:rPr>
                <w:b w:val="0"/>
                <w:bCs w:val="0"/>
                <w:webHidden/>
                <w:sz w:val="20"/>
                <w:szCs w:val="20"/>
              </w:rPr>
              <w:fldChar w:fldCharType="separate"/>
            </w:r>
            <w:r w:rsidR="00580B26">
              <w:rPr>
                <w:b w:val="0"/>
                <w:bCs w:val="0"/>
                <w:webHidden/>
                <w:sz w:val="20"/>
                <w:szCs w:val="20"/>
              </w:rPr>
              <w:t>19</w:t>
            </w:r>
            <w:r w:rsidR="0010769B" w:rsidRPr="0010769B">
              <w:rPr>
                <w:b w:val="0"/>
                <w:bCs w:val="0"/>
                <w:webHidden/>
                <w:sz w:val="20"/>
                <w:szCs w:val="20"/>
              </w:rPr>
              <w:fldChar w:fldCharType="end"/>
            </w:r>
          </w:hyperlink>
        </w:p>
        <w:p w14:paraId="09D8B513" w14:textId="2E62374B" w:rsidR="008F5B75" w:rsidRPr="00857C4F" w:rsidRDefault="008F5B75" w:rsidP="008F5B75">
          <w:pPr>
            <w:tabs>
              <w:tab w:val="right" w:pos="9360"/>
            </w:tabs>
            <w:spacing w:before="200" w:after="80" w:line="240" w:lineRule="auto"/>
            <w:rPr>
              <w:bCs/>
              <w:color w:val="01599D"/>
              <w:sz w:val="20"/>
              <w:szCs w:val="20"/>
            </w:rPr>
          </w:pPr>
          <w:r w:rsidRPr="00857C4F">
            <w:rPr>
              <w:bCs/>
              <w:color w:val="01599D"/>
              <w:sz w:val="20"/>
              <w:szCs w:val="20"/>
            </w:rPr>
            <w:fldChar w:fldCharType="end"/>
          </w:r>
        </w:p>
      </w:sdtContent>
    </w:sdt>
    <w:p w14:paraId="6789FF94" w14:textId="228DDF53" w:rsidR="00B935DF" w:rsidRPr="00B935DF" w:rsidRDefault="008F5B75" w:rsidP="0019753E">
      <w:pPr>
        <w:pBdr>
          <w:top w:val="nil"/>
          <w:left w:val="nil"/>
          <w:bottom w:val="nil"/>
          <w:right w:val="nil"/>
          <w:between w:val="nil"/>
        </w:pBdr>
        <w:spacing w:before="480" w:line="240" w:lineRule="auto"/>
        <w:rPr>
          <w:rFonts w:eastAsiaTheme="minorEastAsia"/>
          <w:sz w:val="10"/>
          <w:szCs w:val="20"/>
        </w:rPr>
      </w:pPr>
      <w:r>
        <w:br w:type="page"/>
      </w:r>
      <w:bookmarkStart w:id="0" w:name="COVER"/>
      <w:r w:rsidR="0019753E">
        <w:rPr>
          <w:rFonts w:ascii="Lato" w:hAnsi="Lato"/>
          <w:b/>
          <w:bCs/>
          <w:color w:val="01599D"/>
          <w:sz w:val="36"/>
          <w:szCs w:val="36"/>
        </w:rPr>
        <w:lastRenderedPageBreak/>
        <w:t>Cover Page</w:t>
      </w:r>
      <w:bookmarkEnd w:id="0"/>
    </w:p>
    <w:p w14:paraId="341EB997" w14:textId="77777777" w:rsidR="00B935DF" w:rsidRPr="00EB2C99" w:rsidRDefault="00B935DF" w:rsidP="00B935DF">
      <w:pPr>
        <w:keepNext/>
        <w:keepLines/>
        <w:spacing w:before="40" w:line="240" w:lineRule="auto"/>
        <w:outlineLvl w:val="2"/>
        <w:rPr>
          <w:rFonts w:ascii="Lato" w:eastAsiaTheme="majorEastAsia" w:hAnsi="Lato" w:cstheme="majorBidi"/>
          <w:color w:val="44546A" w:themeColor="text2"/>
          <w:sz w:val="20"/>
          <w:szCs w:val="20"/>
        </w:rPr>
      </w:pPr>
      <w:bookmarkStart w:id="1" w:name="_Toc99544118"/>
      <w:r w:rsidRPr="00EB2C99">
        <w:rPr>
          <w:rFonts w:ascii="Lato" w:eastAsiaTheme="majorEastAsia" w:hAnsi="Lato" w:cstheme="majorBidi"/>
          <w:b/>
          <w:color w:val="44546A" w:themeColor="text2"/>
          <w:sz w:val="20"/>
          <w:szCs w:val="20"/>
        </w:rPr>
        <w:t xml:space="preserve">Local System: </w:t>
      </w:r>
      <w:sdt>
        <w:sdtPr>
          <w:rPr>
            <w:rFonts w:ascii="Lato" w:eastAsiaTheme="majorEastAsia" w:hAnsi="Lato" w:cstheme="majorBidi"/>
            <w:color w:val="44546A" w:themeColor="text2"/>
            <w:sz w:val="20"/>
            <w:szCs w:val="20"/>
          </w:rPr>
          <w:id w:val="1155424059"/>
          <w:placeholder>
            <w:docPart w:val="4796ABBAA1D34ECD94AA184F4285197A"/>
          </w:placeholder>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r w:rsidRPr="00EB2C99">
            <w:rPr>
              <w:rFonts w:ascii="Lato" w:eastAsiaTheme="majorEastAsia" w:hAnsi="Lato" w:cstheme="majorBidi"/>
              <w:color w:val="44546A" w:themeColor="text2"/>
              <w:sz w:val="20"/>
              <w:szCs w:val="20"/>
            </w:rPr>
            <w:t>Identify the Local System.</w:t>
          </w:r>
        </w:sdtContent>
      </w:sdt>
      <w:bookmarkEnd w:id="1"/>
    </w:p>
    <w:p w14:paraId="19C2B41E" w14:textId="77777777" w:rsidR="00B935DF" w:rsidRPr="00EB2C99" w:rsidRDefault="00B935DF" w:rsidP="00B935DF">
      <w:pPr>
        <w:spacing w:after="120" w:line="264" w:lineRule="auto"/>
        <w:rPr>
          <w:rFonts w:ascii="Lato" w:eastAsiaTheme="minorEastAsia" w:hAnsi="Lato" w:cs="Calibri"/>
          <w:sz w:val="20"/>
          <w:szCs w:val="20"/>
        </w:rPr>
      </w:pPr>
      <w:r w:rsidRPr="00EB2C99">
        <w:rPr>
          <w:rFonts w:ascii="Lato" w:eastAsiaTheme="majorEastAsia" w:hAnsi="Lato" w:cstheme="majorBidi"/>
          <w:b/>
          <w:color w:val="44546A" w:themeColor="text2"/>
          <w:sz w:val="20"/>
          <w:szCs w:val="20"/>
        </w:rPr>
        <w:t>Date Submitted:</w:t>
      </w:r>
      <w:r w:rsidRPr="00EB2C99">
        <w:rPr>
          <w:rFonts w:ascii="Lato" w:eastAsiaTheme="minorEastAsia" w:hAnsi="Lato" w:cs="Calibri"/>
          <w:b/>
          <w:color w:val="2E74B5" w:themeColor="accent1" w:themeShade="BF"/>
          <w:sz w:val="20"/>
          <w:szCs w:val="20"/>
        </w:rPr>
        <w:t xml:space="preserve"> </w:t>
      </w:r>
      <w:sdt>
        <w:sdtPr>
          <w:rPr>
            <w:rFonts w:ascii="Lato" w:eastAsiaTheme="minorEastAsia" w:hAnsi="Lato" w:cs="Calibri"/>
            <w:sz w:val="20"/>
            <w:szCs w:val="20"/>
          </w:rPr>
          <w:id w:val="-2029166916"/>
          <w:placeholder>
            <w:docPart w:val="A3C632936ABC4F459526958F634F3F37"/>
          </w:placeholder>
          <w:showingPlcHdr/>
          <w:date w:fullDate="2020-01-31T00:00:00Z">
            <w:dateFormat w:val="M/d/yyyy"/>
            <w:lid w:val="en-US"/>
            <w:storeMappedDataAs w:val="dateTime"/>
            <w:calendar w:val="gregorian"/>
          </w:date>
        </w:sdtPr>
        <w:sdtEndPr/>
        <w:sdtContent>
          <w:r w:rsidRPr="00EB2C99">
            <w:rPr>
              <w:rFonts w:ascii="Lato" w:eastAsiaTheme="minorEastAsia" w:hAnsi="Lato"/>
              <w:sz w:val="20"/>
              <w:szCs w:val="20"/>
            </w:rPr>
            <w:t>Click or tap to enter a date.</w:t>
          </w:r>
        </w:sdtContent>
      </w:sdt>
    </w:p>
    <w:p w14:paraId="5D84A9B4" w14:textId="77777777" w:rsidR="00B935DF" w:rsidRPr="00EB2C99" w:rsidRDefault="00B935DF" w:rsidP="00B935DF">
      <w:pPr>
        <w:spacing w:after="120" w:line="264" w:lineRule="auto"/>
        <w:rPr>
          <w:rFonts w:ascii="Lato" w:eastAsiaTheme="minorEastAsia" w:hAnsi="Lato" w:cs="Calibri"/>
          <w:b/>
          <w:color w:val="2E74B5" w:themeColor="accent1" w:themeShade="BF"/>
          <w:sz w:val="20"/>
          <w:szCs w:val="20"/>
        </w:rPr>
      </w:pPr>
      <w:r w:rsidRPr="00EB2C99">
        <w:rPr>
          <w:rFonts w:ascii="Lato" w:eastAsiaTheme="minorEastAsia" w:hAnsi="Lato" w:cs="Calibri"/>
          <w:b/>
          <w:color w:val="2E74B5" w:themeColor="accent1" w:themeShade="BF"/>
          <w:sz w:val="20"/>
          <w:szCs w:val="20"/>
        </w:rPr>
        <w:t xml:space="preserve">Contact Information for Person Submitting Form </w:t>
      </w:r>
    </w:p>
    <w:p w14:paraId="456F512E" w14:textId="77777777" w:rsidR="00B935DF" w:rsidRPr="00EB2C99" w:rsidRDefault="00B935DF" w:rsidP="00B935DF">
      <w:pPr>
        <w:spacing w:after="120" w:line="264" w:lineRule="auto"/>
        <w:rPr>
          <w:rFonts w:ascii="Lato" w:eastAsiaTheme="minorEastAsia" w:hAnsi="Lato" w:cs="Calibri"/>
          <w:b/>
          <w:sz w:val="20"/>
          <w:szCs w:val="20"/>
        </w:rPr>
      </w:pPr>
      <w:r w:rsidRPr="00EB2C99">
        <w:rPr>
          <w:rFonts w:ascii="Lato" w:eastAsiaTheme="minorEastAsia" w:hAnsi="Lato" w:cs="Calibri"/>
          <w:b/>
          <w:sz w:val="20"/>
          <w:szCs w:val="20"/>
        </w:rPr>
        <w:tab/>
        <w:t xml:space="preserve">Name/ Position Title:  </w:t>
      </w:r>
      <w:sdt>
        <w:sdtPr>
          <w:rPr>
            <w:rFonts w:ascii="Lato" w:eastAsiaTheme="minorEastAsia" w:hAnsi="Lato" w:cs="Calibri"/>
            <w:b/>
            <w:sz w:val="20"/>
            <w:szCs w:val="20"/>
          </w:rPr>
          <w:id w:val="1040703853"/>
          <w:placeholder>
            <w:docPart w:val="D41C6FAB80FA4DE59C28647D8013F4C6"/>
          </w:placeholder>
          <w:showingPlcHdr/>
        </w:sdtPr>
        <w:sdtEndPr/>
        <w:sdtContent>
          <w:r w:rsidRPr="00EB2C99">
            <w:rPr>
              <w:rFonts w:ascii="Lato" w:eastAsiaTheme="minorEastAsia" w:hAnsi="Lato"/>
              <w:sz w:val="20"/>
              <w:szCs w:val="20"/>
            </w:rPr>
            <w:t>Click or tap here to enter text.</w:t>
          </w:r>
        </w:sdtContent>
      </w:sdt>
    </w:p>
    <w:p w14:paraId="5A8A360A" w14:textId="77777777" w:rsidR="00B935DF" w:rsidRPr="00EB2C99" w:rsidRDefault="00B935DF" w:rsidP="00B935DF">
      <w:pPr>
        <w:spacing w:after="120" w:line="264" w:lineRule="auto"/>
        <w:rPr>
          <w:rFonts w:ascii="Lato" w:eastAsiaTheme="minorEastAsia" w:hAnsi="Lato" w:cs="Calibri"/>
          <w:b/>
          <w:sz w:val="20"/>
          <w:szCs w:val="20"/>
        </w:rPr>
      </w:pPr>
      <w:r w:rsidRPr="00EB2C99">
        <w:rPr>
          <w:rFonts w:ascii="Lato" w:eastAsiaTheme="minorEastAsia" w:hAnsi="Lato" w:cs="Calibri"/>
          <w:b/>
          <w:sz w:val="20"/>
          <w:szCs w:val="20"/>
        </w:rPr>
        <w:tab/>
        <w:t xml:space="preserve">Email: </w:t>
      </w:r>
      <w:sdt>
        <w:sdtPr>
          <w:rPr>
            <w:rFonts w:ascii="Lato" w:eastAsiaTheme="minorEastAsia" w:hAnsi="Lato" w:cs="Calibri"/>
            <w:b/>
            <w:sz w:val="20"/>
            <w:szCs w:val="20"/>
          </w:rPr>
          <w:id w:val="448597867"/>
          <w:placeholder>
            <w:docPart w:val="B448E6BCD09744B0AB03EBE33EDE2909"/>
          </w:placeholder>
          <w:showingPlcHdr/>
        </w:sdtPr>
        <w:sdtEndPr/>
        <w:sdtContent>
          <w:r w:rsidRPr="00EB2C99">
            <w:rPr>
              <w:rFonts w:ascii="Lato" w:eastAsiaTheme="minorEastAsia" w:hAnsi="Lato"/>
              <w:sz w:val="20"/>
              <w:szCs w:val="20"/>
            </w:rPr>
            <w:t>Click or tap here to enter text.</w:t>
          </w:r>
        </w:sdtContent>
      </w:sdt>
    </w:p>
    <w:p w14:paraId="0347FFCB" w14:textId="77777777" w:rsidR="00B935DF" w:rsidRPr="00EB2C99" w:rsidRDefault="00B935DF" w:rsidP="00B935DF">
      <w:pPr>
        <w:spacing w:after="120" w:line="264" w:lineRule="auto"/>
        <w:rPr>
          <w:rFonts w:ascii="Lato" w:eastAsiaTheme="minorEastAsia" w:hAnsi="Lato" w:cs="Calibri"/>
          <w:b/>
          <w:sz w:val="20"/>
          <w:szCs w:val="20"/>
        </w:rPr>
      </w:pPr>
      <w:r w:rsidRPr="00EB2C99">
        <w:rPr>
          <w:rFonts w:ascii="Lato" w:eastAsiaTheme="minorEastAsia" w:hAnsi="Lato" w:cs="Calibri"/>
          <w:b/>
          <w:sz w:val="20"/>
          <w:szCs w:val="20"/>
        </w:rPr>
        <w:tab/>
        <w:t xml:space="preserve">Telephone: </w:t>
      </w:r>
      <w:sdt>
        <w:sdtPr>
          <w:rPr>
            <w:rFonts w:ascii="Lato" w:eastAsiaTheme="minorEastAsia" w:hAnsi="Lato" w:cs="Calibri"/>
            <w:b/>
            <w:sz w:val="20"/>
            <w:szCs w:val="20"/>
          </w:rPr>
          <w:id w:val="491760509"/>
          <w:placeholder>
            <w:docPart w:val="27A131E03036447BAC042D22DAD847F0"/>
          </w:placeholder>
          <w:showingPlcHdr/>
        </w:sdtPr>
        <w:sdtEndPr/>
        <w:sdtContent>
          <w:r w:rsidRPr="00EB2C99">
            <w:rPr>
              <w:rFonts w:ascii="Lato" w:eastAsiaTheme="minorEastAsia" w:hAnsi="Lato"/>
              <w:sz w:val="20"/>
              <w:szCs w:val="20"/>
            </w:rPr>
            <w:t>Click or tap here to enter text.</w:t>
          </w:r>
        </w:sdtContent>
      </w:sdt>
    </w:p>
    <w:p w14:paraId="7C2CC045" w14:textId="2AC342DB" w:rsidR="00B935DF" w:rsidRPr="00EB2C99" w:rsidRDefault="00B935DF" w:rsidP="00B935DF">
      <w:pPr>
        <w:keepNext/>
        <w:keepLines/>
        <w:spacing w:before="40" w:after="0" w:line="264" w:lineRule="auto"/>
        <w:outlineLvl w:val="1"/>
        <w:rPr>
          <w:rFonts w:ascii="Lato" w:eastAsiaTheme="majorEastAsia" w:hAnsi="Lato" w:cstheme="majorBidi"/>
          <w:b/>
          <w:color w:val="2E74B5" w:themeColor="accent1" w:themeShade="BF"/>
          <w:sz w:val="20"/>
          <w:szCs w:val="20"/>
        </w:rPr>
      </w:pPr>
      <w:bookmarkStart w:id="2" w:name="_Toc99544119"/>
      <w:r w:rsidRPr="00EB2C99">
        <w:rPr>
          <w:rFonts w:ascii="Lato" w:eastAsiaTheme="majorEastAsia" w:hAnsi="Lato" w:cstheme="majorBidi"/>
          <w:b/>
          <w:color w:val="2E74B5" w:themeColor="accent1" w:themeShade="BF"/>
          <w:sz w:val="20"/>
          <w:szCs w:val="20"/>
        </w:rPr>
        <w:t>Local System</w:t>
      </w:r>
      <w:r w:rsidR="00957090" w:rsidRPr="00EB2C99">
        <w:rPr>
          <w:rFonts w:ascii="Lato" w:eastAsiaTheme="majorEastAsia" w:hAnsi="Lato" w:cstheme="majorBidi"/>
          <w:b/>
          <w:color w:val="2E74B5" w:themeColor="accent1" w:themeShade="BF"/>
          <w:sz w:val="20"/>
          <w:szCs w:val="20"/>
        </w:rPr>
        <w:t xml:space="preserve"> Implementation</w:t>
      </w:r>
      <w:r w:rsidRPr="00EB2C99">
        <w:rPr>
          <w:rFonts w:ascii="Lato" w:eastAsiaTheme="majorEastAsia" w:hAnsi="Lato" w:cstheme="majorBidi"/>
          <w:b/>
          <w:color w:val="2E74B5" w:themeColor="accent1" w:themeShade="BF"/>
          <w:sz w:val="20"/>
          <w:szCs w:val="20"/>
        </w:rPr>
        <w:t xml:space="preserve"> Team</w:t>
      </w:r>
      <w:bookmarkEnd w:id="2"/>
    </w:p>
    <w:p w14:paraId="5BD919BE" w14:textId="45B490B0" w:rsidR="00B935DF" w:rsidRPr="00EB2C99" w:rsidRDefault="00B935DF" w:rsidP="00B935DF">
      <w:pPr>
        <w:spacing w:before="120" w:after="120" w:line="240" w:lineRule="auto"/>
        <w:ind w:right="-450"/>
        <w:rPr>
          <w:rFonts w:ascii="Lato" w:eastAsiaTheme="minorEastAsia" w:hAnsi="Lato"/>
          <w:sz w:val="20"/>
          <w:szCs w:val="20"/>
        </w:rPr>
      </w:pPr>
      <w:r w:rsidRPr="00EB2C99">
        <w:rPr>
          <w:rFonts w:ascii="Lato" w:eastAsiaTheme="minorEastAsia" w:hAnsi="Lato"/>
          <w:sz w:val="20"/>
          <w:szCs w:val="20"/>
        </w:rPr>
        <w:t xml:space="preserve">Identify the members of the </w:t>
      </w:r>
      <w:r w:rsidR="00957090" w:rsidRPr="00EB2C99">
        <w:rPr>
          <w:rFonts w:ascii="Lato" w:eastAsiaTheme="minorEastAsia" w:hAnsi="Lato"/>
          <w:sz w:val="20"/>
          <w:szCs w:val="20"/>
        </w:rPr>
        <w:t>LEA</w:t>
      </w:r>
      <w:r w:rsidRPr="00EB2C99">
        <w:rPr>
          <w:rFonts w:ascii="Lato" w:eastAsiaTheme="minorEastAsia" w:hAnsi="Lato"/>
          <w:sz w:val="20"/>
          <w:szCs w:val="20"/>
        </w:rPr>
        <w:t xml:space="preserve"> team responsible for the co-development, data input/root cause analysis, co-implementation, and co-evaluation of the </w:t>
      </w:r>
      <w:r w:rsidR="00957090" w:rsidRPr="00EB2C99">
        <w:rPr>
          <w:rFonts w:ascii="Lato" w:eastAsiaTheme="minorEastAsia" w:hAnsi="Lato"/>
          <w:sz w:val="20"/>
          <w:szCs w:val="20"/>
        </w:rPr>
        <w:t>LEA’s</w:t>
      </w:r>
      <w:r w:rsidRPr="00EB2C99">
        <w:rPr>
          <w:rFonts w:ascii="Lato" w:eastAsiaTheme="minorEastAsia" w:hAnsi="Lato"/>
          <w:sz w:val="20"/>
          <w:szCs w:val="20"/>
        </w:rPr>
        <w:t xml:space="preserve"> CCEIS Plan. </w:t>
      </w:r>
      <w:r w:rsidR="0083790C" w:rsidRPr="00EB2C99">
        <w:rPr>
          <w:rFonts w:ascii="Lato" w:eastAsiaTheme="minorEastAsia" w:hAnsi="Lato"/>
          <w:sz w:val="20"/>
          <w:szCs w:val="20"/>
        </w:rPr>
        <w:t xml:space="preserve"> The goal of this team is to build the systemic awareness and leadership support necessary for organizational change and sustainability.</w:t>
      </w:r>
    </w:p>
    <w:tbl>
      <w:tblPr>
        <w:tblW w:w="10342" w:type="dxa"/>
        <w:tblLayout w:type="fixed"/>
        <w:tblCellMar>
          <w:top w:w="15" w:type="dxa"/>
          <w:left w:w="15" w:type="dxa"/>
          <w:bottom w:w="15" w:type="dxa"/>
          <w:right w:w="15" w:type="dxa"/>
        </w:tblCellMar>
        <w:tblLook w:val="04A0" w:firstRow="1" w:lastRow="0" w:firstColumn="1" w:lastColumn="0" w:noHBand="0" w:noVBand="1"/>
        <w:tblCaption w:val="Local System Team Chart "/>
        <w:tblDescription w:val="Chart provided for data organization.  Users are to identify the names of required members of the Local-system CCEIS Team. "/>
      </w:tblPr>
      <w:tblGrid>
        <w:gridCol w:w="5302"/>
        <w:gridCol w:w="5040"/>
      </w:tblGrid>
      <w:tr w:rsidR="00B935DF" w:rsidRPr="00B935DF" w14:paraId="3F0554F7" w14:textId="77777777" w:rsidTr="00B935DF">
        <w:trPr>
          <w:trHeight w:val="199"/>
          <w:tblHeader/>
        </w:trPr>
        <w:tc>
          <w:tcPr>
            <w:tcW w:w="530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0" w:type="dxa"/>
              <w:left w:w="120" w:type="dxa"/>
              <w:bottom w:w="0" w:type="dxa"/>
              <w:right w:w="120" w:type="dxa"/>
            </w:tcMar>
          </w:tcPr>
          <w:p w14:paraId="32BD768D" w14:textId="77777777" w:rsidR="00B935DF" w:rsidRPr="00B935DF" w:rsidRDefault="00B935DF" w:rsidP="00B935DF">
            <w:pPr>
              <w:spacing w:after="120" w:line="264" w:lineRule="auto"/>
              <w:jc w:val="center"/>
              <w:rPr>
                <w:rFonts w:eastAsia="Times New Roman" w:cstheme="minorHAnsi"/>
                <w:b/>
                <w:color w:val="000000"/>
                <w:sz w:val="20"/>
                <w:szCs w:val="20"/>
              </w:rPr>
            </w:pPr>
            <w:r w:rsidRPr="00B935DF">
              <w:rPr>
                <w:rFonts w:eastAsia="Times New Roman" w:cstheme="minorHAnsi"/>
                <w:b/>
                <w:color w:val="000000"/>
                <w:sz w:val="20"/>
                <w:szCs w:val="20"/>
              </w:rPr>
              <w:t>Name</w:t>
            </w:r>
          </w:p>
        </w:tc>
        <w:tc>
          <w:tcPr>
            <w:tcW w:w="504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14:paraId="2979C19C" w14:textId="77777777" w:rsidR="00B935DF" w:rsidRPr="00B935DF" w:rsidRDefault="00B935DF" w:rsidP="00B935DF">
            <w:pPr>
              <w:spacing w:after="120" w:line="264" w:lineRule="auto"/>
              <w:jc w:val="center"/>
              <w:rPr>
                <w:rFonts w:eastAsia="Times New Roman" w:cstheme="minorHAnsi"/>
                <w:b/>
                <w:color w:val="000000"/>
                <w:sz w:val="20"/>
                <w:szCs w:val="20"/>
              </w:rPr>
            </w:pPr>
            <w:r w:rsidRPr="00B935DF">
              <w:rPr>
                <w:rFonts w:eastAsia="Times New Roman" w:cstheme="minorHAnsi"/>
                <w:b/>
                <w:color w:val="000000"/>
                <w:sz w:val="20"/>
                <w:szCs w:val="20"/>
              </w:rPr>
              <w:t>Position Title/Agency</w:t>
            </w:r>
          </w:p>
        </w:tc>
      </w:tr>
      <w:tr w:rsidR="00B935DF" w:rsidRPr="00B935DF" w14:paraId="127CA245" w14:textId="77777777" w:rsidTr="00B935DF">
        <w:trPr>
          <w:trHeight w:val="357"/>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9952A9" w14:textId="77777777" w:rsidR="00B935DF" w:rsidRPr="00EB2C99" w:rsidRDefault="00F52EC3"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261380221"/>
                <w:placeholder>
                  <w:docPart w:val="ECE76A324613432D8157CE71621CECF8"/>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7704E972" w14:textId="77777777" w:rsidR="00B935DF" w:rsidRPr="00EB2C99" w:rsidRDefault="00B935DF" w:rsidP="00B935DF">
            <w:pPr>
              <w:spacing w:after="120" w:line="264" w:lineRule="auto"/>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 Director of Special Education</w:t>
            </w:r>
          </w:p>
        </w:tc>
      </w:tr>
      <w:tr w:rsidR="00B935DF" w:rsidRPr="00B935DF" w14:paraId="7665712B" w14:textId="77777777" w:rsidTr="00B935DF">
        <w:trPr>
          <w:trHeight w:val="393"/>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69DB40" w14:textId="77777777" w:rsidR="00B935DF" w:rsidRPr="00EB2C99" w:rsidRDefault="00F52EC3"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973293251"/>
                <w:placeholder>
                  <w:docPart w:val="DEFCA43B47BF43BEB081893D2C793748"/>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420D0A34" w14:textId="77777777" w:rsidR="00B935DF" w:rsidRPr="00EB2C99" w:rsidRDefault="00B935DF" w:rsidP="00B935DF">
            <w:pPr>
              <w:spacing w:after="0" w:line="240" w:lineRule="auto"/>
              <w:ind w:right="162"/>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 xml:space="preserve">* Local Chief Academic Officer (Assistant Superintendent of </w:t>
            </w:r>
          </w:p>
          <w:p w14:paraId="094D5292" w14:textId="77777777" w:rsidR="00B935DF" w:rsidRPr="00EB2C99" w:rsidRDefault="00B935DF" w:rsidP="00B935DF">
            <w:pPr>
              <w:tabs>
                <w:tab w:val="left" w:pos="192"/>
              </w:tabs>
              <w:spacing w:after="0" w:line="240" w:lineRule="auto"/>
              <w:ind w:right="162"/>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Instruction)</w:t>
            </w:r>
          </w:p>
        </w:tc>
      </w:tr>
      <w:tr w:rsidR="00B935DF" w:rsidRPr="00B935DF" w14:paraId="2408168A" w14:textId="77777777" w:rsidTr="00B935DF">
        <w:trPr>
          <w:trHeight w:val="420"/>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CB37F6D" w14:textId="77777777" w:rsidR="00B935DF" w:rsidRPr="00EB2C99" w:rsidRDefault="00F52EC3"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944805681"/>
                <w:placeholder>
                  <w:docPart w:val="44B4F1035EA1410CA17627E3C0749AE0"/>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7D2C355C" w14:textId="77777777" w:rsidR="00B935DF" w:rsidRPr="00EB2C99" w:rsidRDefault="00B935DF" w:rsidP="00B935DF">
            <w:pPr>
              <w:spacing w:after="120" w:line="264" w:lineRule="auto"/>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 Local Finance Officer/Representative</w:t>
            </w:r>
          </w:p>
        </w:tc>
      </w:tr>
      <w:tr w:rsidR="00B935DF" w:rsidRPr="00B935DF" w14:paraId="7D7514BE" w14:textId="77777777" w:rsidTr="00B935DF">
        <w:trPr>
          <w:trHeight w:val="402"/>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5557962" w14:textId="77777777" w:rsidR="00B935DF" w:rsidRPr="00EB2C99" w:rsidRDefault="00F52EC3"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885760949"/>
                <w:placeholder>
                  <w:docPart w:val="92F83805009C4B1EB4C2A978B8A507DB"/>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1B1E88DC" w14:textId="77777777" w:rsidR="00B935DF" w:rsidRPr="00EB2C99" w:rsidRDefault="00B935DF" w:rsidP="00B935DF">
            <w:pPr>
              <w:spacing w:after="120" w:line="264" w:lineRule="auto"/>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 Data Manager</w:t>
            </w:r>
          </w:p>
        </w:tc>
      </w:tr>
      <w:tr w:rsidR="00B935DF" w:rsidRPr="00B935DF" w14:paraId="410DF03E" w14:textId="77777777" w:rsidTr="00B935DF">
        <w:trPr>
          <w:trHeight w:val="402"/>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FA9BF67" w14:textId="77777777" w:rsidR="00B935DF" w:rsidRPr="00EB2C99" w:rsidRDefault="00F52EC3" w:rsidP="00B935DF">
            <w:pPr>
              <w:tabs>
                <w:tab w:val="left" w:pos="1080"/>
              </w:tabs>
              <w:spacing w:after="120" w:line="264" w:lineRule="auto"/>
              <w:rPr>
                <w:rFonts w:ascii="Lato" w:eastAsiaTheme="minorEastAsia" w:hAnsi="Lato" w:cs="Calibri"/>
                <w:b/>
                <w:sz w:val="20"/>
                <w:szCs w:val="20"/>
              </w:rPr>
            </w:pPr>
            <w:sdt>
              <w:sdtPr>
                <w:rPr>
                  <w:rFonts w:ascii="Lato" w:eastAsiaTheme="minorEastAsia" w:hAnsi="Lato"/>
                  <w:sz w:val="20"/>
                  <w:szCs w:val="20"/>
                </w:rPr>
                <w:id w:val="-486857075"/>
                <w:placeholder>
                  <w:docPart w:val="2FEDF3C4CABE48A39A284F8ECF572851"/>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7E2087FD" w14:textId="456C962B" w:rsidR="00B935DF" w:rsidRPr="00EB2C99" w:rsidRDefault="00B935DF" w:rsidP="00B935DF">
            <w:pPr>
              <w:spacing w:after="120" w:line="264" w:lineRule="auto"/>
              <w:rPr>
                <w:rFonts w:ascii="Lato" w:eastAsia="Times New Roman" w:hAnsi="Lato" w:cstheme="minorHAnsi"/>
                <w:color w:val="000000"/>
                <w:sz w:val="20"/>
                <w:szCs w:val="20"/>
              </w:rPr>
            </w:pPr>
            <w:r w:rsidRPr="00EB2C99">
              <w:rPr>
                <w:rFonts w:ascii="Lato" w:eastAsia="Times New Roman" w:hAnsi="Lato" w:cstheme="minorHAnsi"/>
                <w:sz w:val="20"/>
                <w:szCs w:val="20"/>
              </w:rPr>
              <w:t xml:space="preserve"> </w:t>
            </w:r>
            <w:r w:rsidR="00E63583" w:rsidRPr="00EB2C99">
              <w:rPr>
                <w:rFonts w:ascii="Lato" w:eastAsia="Times New Roman" w:hAnsi="Lato" w:cstheme="minorHAnsi"/>
                <w:sz w:val="20"/>
                <w:szCs w:val="20"/>
              </w:rPr>
              <w:t xml:space="preserve">* </w:t>
            </w:r>
            <w:r w:rsidRPr="00EB2C99">
              <w:rPr>
                <w:rFonts w:ascii="Lato" w:eastAsia="Times New Roman" w:hAnsi="Lato" w:cstheme="minorHAnsi"/>
                <w:sz w:val="20"/>
                <w:szCs w:val="20"/>
              </w:rPr>
              <w:t>Preschool Coordinator</w:t>
            </w:r>
          </w:p>
        </w:tc>
      </w:tr>
      <w:tr w:rsidR="00E63583" w:rsidRPr="00B935DF" w14:paraId="6C0523C4" w14:textId="77777777" w:rsidTr="00B935DF">
        <w:trPr>
          <w:trHeight w:val="393"/>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EC653C3" w14:textId="77777777" w:rsidR="00E63583" w:rsidRPr="00EB2C99" w:rsidRDefault="00F52EC3" w:rsidP="00E63583">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893385624"/>
                <w:placeholder>
                  <w:docPart w:val="D6AA3C64CE774FD4A958761740520AB2"/>
                </w:placeholder>
                <w:showingPlcHdr/>
              </w:sdtPr>
              <w:sdtEndPr/>
              <w:sdtContent>
                <w:r w:rsidR="00E63583"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2988467E" w14:textId="7025D6CB" w:rsidR="00E63583" w:rsidRPr="00EB2C99" w:rsidRDefault="00E63583" w:rsidP="00E63583">
            <w:pPr>
              <w:spacing w:after="120" w:line="264" w:lineRule="auto"/>
              <w:rPr>
                <w:rFonts w:ascii="Lato" w:eastAsia="Times New Roman" w:hAnsi="Lato" w:cstheme="minorHAnsi"/>
                <w:color w:val="000000"/>
                <w:sz w:val="20"/>
                <w:szCs w:val="20"/>
              </w:rPr>
            </w:pPr>
            <w:r w:rsidRPr="00EB2C99">
              <w:rPr>
                <w:rFonts w:ascii="Lato" w:eastAsia="Times New Roman" w:hAnsi="Lato" w:cstheme="minorHAnsi"/>
                <w:sz w:val="20"/>
                <w:szCs w:val="20"/>
              </w:rPr>
              <w:t xml:space="preserve"> * </w:t>
            </w:r>
            <w:r w:rsidR="009C43B3">
              <w:rPr>
                <w:rFonts w:ascii="Lato" w:eastAsia="Times New Roman" w:hAnsi="Lato" w:cstheme="minorHAnsi"/>
                <w:sz w:val="20"/>
                <w:szCs w:val="20"/>
              </w:rPr>
              <w:t>Equity</w:t>
            </w:r>
            <w:r w:rsidRPr="00EB2C99">
              <w:rPr>
                <w:rFonts w:ascii="Lato" w:eastAsia="Times New Roman" w:hAnsi="Lato" w:cstheme="minorHAnsi"/>
                <w:sz w:val="20"/>
                <w:szCs w:val="20"/>
              </w:rPr>
              <w:t xml:space="preserve"> Coordinator</w:t>
            </w:r>
          </w:p>
        </w:tc>
      </w:tr>
      <w:tr w:rsidR="00B935DF" w:rsidRPr="00B935DF" w14:paraId="21F043DA" w14:textId="77777777" w:rsidTr="00B935DF">
        <w:trPr>
          <w:trHeight w:val="411"/>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3A07CC" w14:textId="77777777" w:rsidR="00B935DF" w:rsidRPr="00EB2C99" w:rsidRDefault="00F52EC3"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64720515"/>
                <w:placeholder>
                  <w:docPart w:val="2384365256694BF081D7D1D01CB07AF8"/>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7949DEAB" w14:textId="77777777" w:rsidR="00B935DF" w:rsidRPr="00EB2C99" w:rsidRDefault="00B935DF" w:rsidP="00B935DF">
            <w:pPr>
              <w:spacing w:after="120" w:line="264" w:lineRule="auto"/>
              <w:rPr>
                <w:rFonts w:ascii="Lato" w:eastAsia="Times New Roman" w:hAnsi="Lato" w:cstheme="minorHAnsi"/>
                <w:sz w:val="20"/>
                <w:szCs w:val="20"/>
              </w:rPr>
            </w:pPr>
            <w:r w:rsidRPr="00EB2C99">
              <w:rPr>
                <w:rFonts w:ascii="Lato" w:eastAsia="Times New Roman" w:hAnsi="Lato" w:cstheme="minorHAnsi"/>
                <w:sz w:val="20"/>
                <w:szCs w:val="20"/>
              </w:rPr>
              <w:t xml:space="preserve">  Other: </w:t>
            </w:r>
            <w:sdt>
              <w:sdtPr>
                <w:rPr>
                  <w:rFonts w:ascii="Lato" w:eastAsiaTheme="minorEastAsia" w:hAnsi="Lato" w:cs="Calibri"/>
                  <w:b/>
                  <w:sz w:val="20"/>
                  <w:szCs w:val="20"/>
                </w:rPr>
                <w:id w:val="-1899971706"/>
                <w:placeholder>
                  <w:docPart w:val="4B17FE611C214BC0840A9568D101BDBB"/>
                </w:placeholder>
                <w:showingPlcHdr/>
              </w:sdtPr>
              <w:sdtEndPr/>
              <w:sdtContent>
                <w:r w:rsidRPr="00EB2C99">
                  <w:rPr>
                    <w:rFonts w:ascii="Lato" w:eastAsiaTheme="minorEastAsia" w:hAnsi="Lato"/>
                    <w:sz w:val="20"/>
                    <w:szCs w:val="20"/>
                  </w:rPr>
                  <w:t>Click or tap here to enter text.</w:t>
                </w:r>
              </w:sdtContent>
            </w:sdt>
          </w:p>
        </w:tc>
      </w:tr>
      <w:tr w:rsidR="00B935DF" w:rsidRPr="00B935DF" w14:paraId="00EEF051" w14:textId="77777777" w:rsidTr="00B935DF">
        <w:trPr>
          <w:trHeight w:val="402"/>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967D43F" w14:textId="77777777" w:rsidR="00B935DF" w:rsidRPr="00EB2C99" w:rsidRDefault="00F52EC3"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1334288980"/>
                <w:placeholder>
                  <w:docPart w:val="C9893B90DCE74817A0E6CC1C4C881A37"/>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3F462464" w14:textId="77777777" w:rsidR="00B935DF" w:rsidRPr="00EB2C99" w:rsidRDefault="00B935DF" w:rsidP="00B935DF">
            <w:pPr>
              <w:spacing w:after="120" w:line="264" w:lineRule="auto"/>
              <w:rPr>
                <w:rFonts w:ascii="Lato" w:eastAsia="Times New Roman" w:hAnsi="Lato" w:cstheme="minorHAnsi"/>
                <w:sz w:val="20"/>
                <w:szCs w:val="20"/>
              </w:rPr>
            </w:pPr>
            <w:r w:rsidRPr="00EB2C99">
              <w:rPr>
                <w:rFonts w:ascii="Lato" w:eastAsia="Times New Roman" w:hAnsi="Lato" w:cstheme="minorHAnsi"/>
                <w:sz w:val="20"/>
                <w:szCs w:val="20"/>
              </w:rPr>
              <w:t xml:space="preserve">  Other: </w:t>
            </w:r>
            <w:sdt>
              <w:sdtPr>
                <w:rPr>
                  <w:rFonts w:ascii="Lato" w:eastAsiaTheme="minorEastAsia" w:hAnsi="Lato" w:cs="Calibri"/>
                  <w:b/>
                  <w:sz w:val="20"/>
                  <w:szCs w:val="20"/>
                </w:rPr>
                <w:id w:val="1868638193"/>
                <w:placeholder>
                  <w:docPart w:val="318566B4C22148D5AF14108764567FEC"/>
                </w:placeholder>
                <w:showingPlcHdr/>
              </w:sdtPr>
              <w:sdtEndPr/>
              <w:sdtContent>
                <w:r w:rsidRPr="00EB2C99">
                  <w:rPr>
                    <w:rFonts w:ascii="Lato" w:eastAsiaTheme="minorEastAsia" w:hAnsi="Lato"/>
                    <w:sz w:val="20"/>
                    <w:szCs w:val="20"/>
                  </w:rPr>
                  <w:t>Click or tap here to enter text.</w:t>
                </w:r>
              </w:sdtContent>
            </w:sdt>
          </w:p>
        </w:tc>
      </w:tr>
    </w:tbl>
    <w:p w14:paraId="6985FAB0" w14:textId="712F7AF4" w:rsidR="00B935DF" w:rsidRDefault="00B935DF" w:rsidP="00B935DF">
      <w:pPr>
        <w:spacing w:before="120" w:after="120" w:line="240" w:lineRule="auto"/>
        <w:ind w:right="-360"/>
        <w:jc w:val="right"/>
        <w:rPr>
          <w:rFonts w:eastAsiaTheme="minorEastAsia"/>
          <w:sz w:val="20"/>
          <w:szCs w:val="20"/>
        </w:rPr>
      </w:pPr>
      <w:r w:rsidRPr="00B935DF">
        <w:rPr>
          <w:rFonts w:eastAsiaTheme="minorEastAsia"/>
          <w:sz w:val="20"/>
          <w:szCs w:val="20"/>
        </w:rPr>
        <w:t xml:space="preserve">* Required members of the local system team. </w:t>
      </w:r>
    </w:p>
    <w:p w14:paraId="294C3F48" w14:textId="7A4D902F" w:rsidR="00957090" w:rsidRPr="00EB2C99" w:rsidRDefault="00957090" w:rsidP="0083790C">
      <w:pPr>
        <w:spacing w:before="120" w:line="240" w:lineRule="auto"/>
        <w:ind w:right="-360"/>
        <w:rPr>
          <w:rFonts w:ascii="Lato" w:hAnsi="Lato"/>
          <w:sz w:val="24"/>
        </w:rPr>
      </w:pPr>
      <w:r w:rsidRPr="00EB2C99">
        <w:rPr>
          <w:rFonts w:ascii="Lato" w:hAnsi="Lato"/>
          <w:bCs/>
          <w:sz w:val="24"/>
        </w:rPr>
        <w:t>Provide proposed frequency of Local System Implementation Team meetings aligned with the SFY 202</w:t>
      </w:r>
      <w:r w:rsidR="00D02C5E">
        <w:rPr>
          <w:rFonts w:ascii="Lato" w:hAnsi="Lato"/>
          <w:bCs/>
          <w:sz w:val="24"/>
        </w:rPr>
        <w:t>4</w:t>
      </w:r>
      <w:r w:rsidRPr="00EB2C99">
        <w:rPr>
          <w:rFonts w:ascii="Lato" w:hAnsi="Lato"/>
          <w:bCs/>
          <w:sz w:val="24"/>
        </w:rPr>
        <w:t xml:space="preserve"> implementation timeline.</w:t>
      </w:r>
      <w:r w:rsidRPr="00EB2C99">
        <w:rPr>
          <w:rFonts w:ascii="Lato" w:hAnsi="Lato"/>
          <w:b/>
          <w:sz w:val="24"/>
        </w:rPr>
        <w:t xml:space="preserve">  </w:t>
      </w:r>
      <w:sdt>
        <w:sdtPr>
          <w:rPr>
            <w:rFonts w:ascii="Lato" w:hAnsi="Lato"/>
            <w:b/>
            <w:sz w:val="24"/>
          </w:rPr>
          <w:id w:val="-367300425"/>
          <w:placeholder>
            <w:docPart w:val="609A5580FA6243769110163E0A91DD87"/>
          </w:placeholder>
          <w:showingPlcHdr/>
        </w:sdtPr>
        <w:sdtEndPr/>
        <w:sdtContent>
          <w:r w:rsidRPr="00EB2C99">
            <w:rPr>
              <w:rStyle w:val="PlaceholderText"/>
              <w:rFonts w:ascii="Lato" w:hAnsi="Lato"/>
              <w:color w:val="auto"/>
            </w:rPr>
            <w:t>Click or tap here to enter text.</w:t>
          </w:r>
        </w:sdtContent>
      </w:sdt>
    </w:p>
    <w:p w14:paraId="3EBD9C87" w14:textId="77777777" w:rsidR="00411011" w:rsidRDefault="00411011">
      <w:pPr>
        <w:rPr>
          <w:rFonts w:asciiTheme="majorHAnsi" w:eastAsiaTheme="majorEastAsia" w:hAnsiTheme="majorHAnsi" w:cstheme="majorBidi"/>
          <w:b/>
          <w:color w:val="2E74B5" w:themeColor="accent1" w:themeShade="BF"/>
          <w:sz w:val="26"/>
          <w:szCs w:val="26"/>
        </w:rPr>
      </w:pPr>
      <w:r>
        <w:rPr>
          <w:rFonts w:asciiTheme="majorHAnsi" w:eastAsiaTheme="majorEastAsia" w:hAnsiTheme="majorHAnsi" w:cstheme="majorBidi"/>
          <w:b/>
          <w:color w:val="2E74B5" w:themeColor="accent1" w:themeShade="BF"/>
          <w:sz w:val="26"/>
          <w:szCs w:val="26"/>
        </w:rPr>
        <w:br w:type="page"/>
      </w:r>
    </w:p>
    <w:p w14:paraId="53EF12AC" w14:textId="6FD0F7C1" w:rsidR="00B935DF" w:rsidRPr="00EB2C99" w:rsidRDefault="00B935DF"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bookmarkStart w:id="3" w:name="_Toc99544120"/>
      <w:bookmarkStart w:id="4" w:name="ReservedFunds"/>
      <w:r w:rsidRPr="00EB2C99">
        <w:rPr>
          <w:rFonts w:ascii="Lato" w:eastAsiaTheme="majorEastAsia" w:hAnsi="Lato" w:cstheme="majorBidi"/>
          <w:b/>
          <w:color w:val="2E74B5" w:themeColor="accent1" w:themeShade="BF"/>
          <w:sz w:val="26"/>
          <w:szCs w:val="26"/>
        </w:rPr>
        <w:lastRenderedPageBreak/>
        <w:t>Reserved Funds</w:t>
      </w:r>
      <w:bookmarkEnd w:id="3"/>
    </w:p>
    <w:bookmarkEnd w:id="4"/>
    <w:p w14:paraId="07B59147" w14:textId="4D39C9AC" w:rsidR="00B935DF" w:rsidRPr="00EB2C99" w:rsidRDefault="00B935DF" w:rsidP="00594F51">
      <w:pPr>
        <w:spacing w:before="120" w:after="240" w:line="264" w:lineRule="auto"/>
        <w:rPr>
          <w:rFonts w:ascii="Lato" w:eastAsiaTheme="minorEastAsia" w:hAnsi="Lato"/>
          <w:sz w:val="20"/>
          <w:szCs w:val="20"/>
        </w:rPr>
      </w:pPr>
      <w:r w:rsidRPr="00EB2C99">
        <w:rPr>
          <w:rFonts w:ascii="Lato" w:eastAsiaTheme="minorEastAsia" w:hAnsi="Lato"/>
          <w:sz w:val="20"/>
          <w:szCs w:val="20"/>
        </w:rPr>
        <w:t xml:space="preserve">In accordance with </w:t>
      </w:r>
      <w:hyperlink r:id="rId13" w:anchor="34:2.1.1.1.1.3.55.22" w:history="1">
        <w:r w:rsidRPr="00EB2C99">
          <w:rPr>
            <w:rFonts w:ascii="Lato" w:eastAsiaTheme="minorEastAsia" w:hAnsi="Lato"/>
            <w:color w:val="0000FF"/>
            <w:sz w:val="20"/>
            <w:szCs w:val="20"/>
            <w:u w:val="single"/>
          </w:rPr>
          <w:t>34 CFR §300.646</w:t>
        </w:r>
      </w:hyperlink>
      <w:r w:rsidRPr="00EB2C99">
        <w:rPr>
          <w:rFonts w:ascii="Lato" w:eastAsiaTheme="minorEastAsia" w:hAnsi="Lato"/>
          <w:sz w:val="20"/>
          <w:szCs w:val="20"/>
        </w:rPr>
        <w:t xml:space="preserve"> and federal guidance </w:t>
      </w:r>
      <w:hyperlink r:id="rId14" w:history="1">
        <w:r w:rsidRPr="00EB2C99">
          <w:rPr>
            <w:rFonts w:ascii="Lato" w:eastAsiaTheme="minorEastAsia" w:hAnsi="Lato"/>
            <w:color w:val="0000FF"/>
            <w:sz w:val="20"/>
            <w:szCs w:val="20"/>
            <w:u w:val="single"/>
          </w:rPr>
          <w:t>Significant Disproportionality (Equity in IDEA) Essential Questions and Answers (March 2017)</w:t>
        </w:r>
      </w:hyperlink>
      <w:r w:rsidRPr="00EB2C99">
        <w:rPr>
          <w:rFonts w:ascii="Lato" w:eastAsiaTheme="minorEastAsia" w:hAnsi="Lato"/>
          <w:sz w:val="20"/>
          <w:szCs w:val="20"/>
        </w:rPr>
        <w:t xml:space="preserve">, any local system identified as having significant disproportionality must reserve 15% of its federal Part B allocation to provide comprehensive coordinated early intervening services (CCEIS), to address root causes of the significant disproportionality. The reserved funds must be calculated </w:t>
      </w:r>
      <w:r w:rsidR="00A4142F" w:rsidRPr="00EB2C99">
        <w:rPr>
          <w:rFonts w:ascii="Lato" w:eastAsiaTheme="minorEastAsia" w:hAnsi="Lato"/>
          <w:sz w:val="20"/>
          <w:szCs w:val="20"/>
        </w:rPr>
        <w:t>based on</w:t>
      </w:r>
      <w:r w:rsidRPr="00EB2C99">
        <w:rPr>
          <w:rFonts w:ascii="Lato" w:eastAsiaTheme="minorEastAsia" w:hAnsi="Lato"/>
          <w:sz w:val="20"/>
          <w:szCs w:val="20"/>
        </w:rPr>
        <w:t xml:space="preserve"> both the local system’s Part B 611 (611 funds) and Part B 619 (619 funds) total combined passthrough funds. However, a local system retains full flexibility regarding whether the reservation is made with 611 funds, 619 funds, or both. Part B 619 funds reserved for this purpose may be expended for any approved CCEIS activity and are not limited to services for students ages 3 – 5.</w:t>
      </w:r>
      <w:r w:rsidR="00594F51" w:rsidRPr="00EB2C99">
        <w:rPr>
          <w:rFonts w:ascii="Lato" w:eastAsiaTheme="minorEastAsia" w:hAnsi="Lato"/>
          <w:sz w:val="20"/>
          <w:szCs w:val="20"/>
        </w:rPr>
        <w:t xml:space="preserve"> </w:t>
      </w:r>
      <w:r w:rsidRPr="00EB2C99">
        <w:rPr>
          <w:rFonts w:ascii="Lato" w:eastAsiaTheme="minorEastAsia" w:hAnsi="Lato"/>
          <w:b/>
          <w:sz w:val="20"/>
          <w:szCs w:val="20"/>
        </w:rPr>
        <w:t>Table 1</w:t>
      </w:r>
      <w:r w:rsidRPr="00EB2C99">
        <w:rPr>
          <w:rFonts w:ascii="Lato" w:eastAsiaTheme="minorEastAsia" w:hAnsi="Lato"/>
          <w:sz w:val="20"/>
          <w:szCs w:val="20"/>
        </w:rPr>
        <w:t xml:space="preserve"> identifies the amounts reserved from each Part B fund source as noted on the </w:t>
      </w:r>
      <w:r w:rsidR="003E481B" w:rsidRPr="00EB2C99">
        <w:rPr>
          <w:rFonts w:ascii="Lato" w:eastAsiaTheme="minorEastAsia" w:hAnsi="Lato"/>
          <w:b/>
          <w:i/>
          <w:sz w:val="20"/>
          <w:szCs w:val="20"/>
        </w:rPr>
        <w:t>SFY 202</w:t>
      </w:r>
      <w:r w:rsidR="007B6600">
        <w:rPr>
          <w:rFonts w:ascii="Lato" w:eastAsiaTheme="minorEastAsia" w:hAnsi="Lato"/>
          <w:b/>
          <w:i/>
          <w:sz w:val="20"/>
          <w:szCs w:val="20"/>
        </w:rPr>
        <w:t>4</w:t>
      </w:r>
      <w:r w:rsidRPr="00EB2C99">
        <w:rPr>
          <w:rFonts w:ascii="Lato" w:eastAsiaTheme="minorEastAsia" w:hAnsi="Lato"/>
          <w:b/>
          <w:i/>
          <w:sz w:val="20"/>
          <w:szCs w:val="20"/>
        </w:rPr>
        <w:t xml:space="preserve"> Local Allocation Sheet</w:t>
      </w:r>
      <w:r w:rsidRPr="00EB2C99">
        <w:rPr>
          <w:rFonts w:ascii="Lato" w:eastAsiaTheme="minorEastAsia" w:hAnsi="Lato"/>
          <w:sz w:val="20"/>
          <w:szCs w:val="20"/>
        </w:rPr>
        <w:t xml:space="preserve">. The </w:t>
      </w:r>
      <w:r w:rsidR="0083790C" w:rsidRPr="00EB2C99">
        <w:rPr>
          <w:rFonts w:ascii="Lato" w:eastAsiaTheme="minorEastAsia" w:hAnsi="Lato"/>
          <w:sz w:val="20"/>
          <w:szCs w:val="20"/>
        </w:rPr>
        <w:t>LEA</w:t>
      </w:r>
      <w:r w:rsidRPr="00EB2C99">
        <w:rPr>
          <w:rFonts w:ascii="Lato" w:eastAsiaTheme="minorEastAsia" w:hAnsi="Lato"/>
          <w:sz w:val="20"/>
          <w:szCs w:val="20"/>
        </w:rPr>
        <w:t xml:space="preserve"> total allocation of 611 and 619 funds </w:t>
      </w:r>
      <w:r w:rsidRPr="00EB2C99">
        <w:rPr>
          <w:rFonts w:ascii="Lato" w:eastAsiaTheme="minorEastAsia" w:hAnsi="Lato"/>
          <w:b/>
          <w:i/>
          <w:sz w:val="20"/>
          <w:szCs w:val="20"/>
        </w:rPr>
        <w:t>and</w:t>
      </w:r>
      <w:r w:rsidRPr="00EB2C99">
        <w:rPr>
          <w:rFonts w:ascii="Lato" w:eastAsiaTheme="minorEastAsia" w:hAnsi="Lato"/>
          <w:sz w:val="20"/>
          <w:szCs w:val="20"/>
        </w:rPr>
        <w:t xml:space="preserve"> the reserved 611 and 619 </w:t>
      </w:r>
      <w:r w:rsidR="0083790C" w:rsidRPr="00EB2C99">
        <w:rPr>
          <w:rFonts w:ascii="Lato" w:eastAsiaTheme="minorEastAsia" w:hAnsi="Lato"/>
          <w:sz w:val="20"/>
          <w:szCs w:val="20"/>
        </w:rPr>
        <w:t>are</w:t>
      </w:r>
      <w:r w:rsidRPr="00EB2C99">
        <w:rPr>
          <w:rFonts w:ascii="Lato" w:eastAsiaTheme="minorEastAsia" w:hAnsi="Lato"/>
          <w:sz w:val="20"/>
          <w:szCs w:val="20"/>
        </w:rPr>
        <w:t xml:space="preserve"> prepopulated by the State fiscal liaison.</w:t>
      </w:r>
    </w:p>
    <w:p w14:paraId="5B930A69" w14:textId="77777777" w:rsidR="00B935DF" w:rsidRPr="00EB2C99" w:rsidRDefault="00B935DF" w:rsidP="008F3855">
      <w:pPr>
        <w:spacing w:after="240" w:line="264" w:lineRule="auto"/>
        <w:jc w:val="both"/>
        <w:rPr>
          <w:rFonts w:ascii="Lato" w:eastAsiaTheme="minorEastAsia" w:hAnsi="Lato"/>
          <w:sz w:val="20"/>
          <w:szCs w:val="20"/>
        </w:rPr>
      </w:pPr>
      <w:r w:rsidRPr="00EB2C99">
        <w:rPr>
          <w:rFonts w:ascii="Lato" w:eastAsiaTheme="minorEastAsia" w:hAnsi="Lato"/>
          <w:sz w:val="20"/>
          <w:szCs w:val="20"/>
        </w:rPr>
        <w:t xml:space="preserve">Enter the amount of 611 funds and 619 funds the system will use for the CCEIS plan in the “Local System” section. Please note, if planning to use amounts that are different from the State’s calculation for the respective 611 funds and 619 funds, the amounts provided must equal the total combined amount of 611 funds + 619 funds. </w:t>
      </w:r>
    </w:p>
    <w:p w14:paraId="33035222" w14:textId="77777777" w:rsidR="00B935DF" w:rsidRPr="00EB2C99" w:rsidRDefault="00B935DF" w:rsidP="00B935DF">
      <w:pPr>
        <w:spacing w:after="240" w:line="264" w:lineRule="auto"/>
        <w:rPr>
          <w:rFonts w:ascii="Lato" w:eastAsiaTheme="majorEastAsia" w:hAnsi="Lato" w:cstheme="majorBidi"/>
          <w:b/>
          <w:sz w:val="24"/>
          <w:szCs w:val="26"/>
        </w:rPr>
      </w:pPr>
      <w:r w:rsidRPr="00EB2C99">
        <w:rPr>
          <w:rFonts w:ascii="Lato" w:eastAsiaTheme="majorEastAsia" w:hAnsi="Lato" w:cstheme="majorBidi"/>
          <w:b/>
          <w:sz w:val="24"/>
          <w:szCs w:val="26"/>
        </w:rPr>
        <w:t>Table 1</w:t>
      </w:r>
    </w:p>
    <w:tbl>
      <w:tblPr>
        <w:tblStyle w:val="TableGrid"/>
        <w:tblW w:w="9450" w:type="dxa"/>
        <w:tblInd w:w="-5" w:type="dxa"/>
        <w:tblBorders>
          <w:top w:val="none" w:sz="0" w:space="0" w:color="auto"/>
          <w:left w:val="none" w:sz="0" w:space="0" w:color="auto"/>
          <w:right w:val="none" w:sz="0" w:space="0" w:color="auto"/>
        </w:tblBorders>
        <w:tblLook w:val="04A0" w:firstRow="1" w:lastRow="0" w:firstColumn="1" w:lastColumn="0" w:noHBand="0" w:noVBand="1"/>
        <w:tblCaption w:val="Table 1 Local Passthrough 611 and 619 Funding"/>
        <w:tblDescription w:val="Table 1 is structured to organized information related to allocated 611 and 619 funds, state calculated 611 and 619 funds, and the local system's designation of 611 and 619 funds. Mandatory CCEIS requires a 15% set-aside of total Passthrough      funding. "/>
      </w:tblPr>
      <w:tblGrid>
        <w:gridCol w:w="2761"/>
        <w:gridCol w:w="766"/>
        <w:gridCol w:w="2336"/>
        <w:gridCol w:w="986"/>
        <w:gridCol w:w="2601"/>
      </w:tblGrid>
      <w:tr w:rsidR="00B935DF" w:rsidRPr="00EB2C99" w14:paraId="35D9473E" w14:textId="77777777" w:rsidTr="00594F51">
        <w:trPr>
          <w:trHeight w:val="584"/>
          <w:tblHeader/>
        </w:trPr>
        <w:tc>
          <w:tcPr>
            <w:tcW w:w="2770" w:type="dxa"/>
            <w:tcBorders>
              <w:top w:val="single" w:sz="4" w:space="0" w:color="auto"/>
              <w:left w:val="single" w:sz="4" w:space="0" w:color="auto"/>
            </w:tcBorders>
            <w:shd w:val="clear" w:color="auto" w:fill="DEEAF6" w:themeFill="accent1" w:themeFillTint="33"/>
          </w:tcPr>
          <w:p w14:paraId="2172C316" w14:textId="77777777" w:rsidR="00B935DF" w:rsidRPr="00EB2C99" w:rsidRDefault="00B935DF" w:rsidP="00B935DF">
            <w:pPr>
              <w:jc w:val="center"/>
              <w:rPr>
                <w:rFonts w:ascii="Lato" w:hAnsi="Lato"/>
                <w:highlight w:val="yellow"/>
              </w:rPr>
            </w:pPr>
            <w:r w:rsidRPr="00EB2C99">
              <w:rPr>
                <w:rFonts w:ascii="Lato" w:hAnsi="Lato"/>
              </w:rPr>
              <w:t xml:space="preserve">Allocated 611 Passthrough Funds </w:t>
            </w:r>
          </w:p>
        </w:tc>
        <w:tc>
          <w:tcPr>
            <w:tcW w:w="737" w:type="dxa"/>
            <w:tcBorders>
              <w:top w:val="single" w:sz="4" w:space="0" w:color="auto"/>
            </w:tcBorders>
            <w:shd w:val="clear" w:color="auto" w:fill="DEEAF6" w:themeFill="accent1" w:themeFillTint="33"/>
          </w:tcPr>
          <w:p w14:paraId="4AB2E993" w14:textId="77777777" w:rsidR="00B935DF" w:rsidRPr="00EB2C99" w:rsidRDefault="00B935DF" w:rsidP="00B935DF">
            <w:pPr>
              <w:jc w:val="center"/>
              <w:rPr>
                <w:rFonts w:ascii="Lato" w:hAnsi="Lato"/>
                <w:highlight w:val="yellow"/>
              </w:rPr>
            </w:pPr>
          </w:p>
        </w:tc>
        <w:tc>
          <w:tcPr>
            <w:tcW w:w="2343" w:type="dxa"/>
            <w:tcBorders>
              <w:top w:val="single" w:sz="4" w:space="0" w:color="auto"/>
            </w:tcBorders>
            <w:shd w:val="clear" w:color="auto" w:fill="DEEAF6" w:themeFill="accent1" w:themeFillTint="33"/>
          </w:tcPr>
          <w:p w14:paraId="4CB78A49" w14:textId="77777777" w:rsidR="00B935DF" w:rsidRPr="00EB2C99" w:rsidRDefault="00B935DF" w:rsidP="00B935DF">
            <w:pPr>
              <w:jc w:val="center"/>
              <w:rPr>
                <w:rFonts w:ascii="Lato" w:hAnsi="Lato"/>
                <w:highlight w:val="yellow"/>
              </w:rPr>
            </w:pPr>
            <w:r w:rsidRPr="00EB2C99">
              <w:rPr>
                <w:rFonts w:ascii="Lato" w:hAnsi="Lato"/>
              </w:rPr>
              <w:t>Allocated 619 Preschool Funds</w:t>
            </w:r>
          </w:p>
        </w:tc>
        <w:tc>
          <w:tcPr>
            <w:tcW w:w="990" w:type="dxa"/>
            <w:tcBorders>
              <w:top w:val="single" w:sz="4" w:space="0" w:color="auto"/>
            </w:tcBorders>
            <w:shd w:val="clear" w:color="auto" w:fill="DEEAF6" w:themeFill="accent1" w:themeFillTint="33"/>
          </w:tcPr>
          <w:p w14:paraId="38410336" w14:textId="77777777" w:rsidR="00B935DF" w:rsidRPr="00EB2C99" w:rsidRDefault="00B935DF" w:rsidP="00B935DF">
            <w:pPr>
              <w:jc w:val="center"/>
              <w:rPr>
                <w:rFonts w:ascii="Lato" w:hAnsi="Lato"/>
                <w:highlight w:val="yellow"/>
              </w:rPr>
            </w:pPr>
          </w:p>
        </w:tc>
        <w:tc>
          <w:tcPr>
            <w:tcW w:w="2610" w:type="dxa"/>
            <w:tcBorders>
              <w:top w:val="single" w:sz="4" w:space="0" w:color="auto"/>
              <w:right w:val="single" w:sz="4" w:space="0" w:color="auto"/>
            </w:tcBorders>
            <w:shd w:val="clear" w:color="auto" w:fill="92D050"/>
          </w:tcPr>
          <w:p w14:paraId="31250FA7" w14:textId="77777777" w:rsidR="00B935DF" w:rsidRPr="00EB2C99" w:rsidRDefault="00B935DF" w:rsidP="00B935DF">
            <w:pPr>
              <w:jc w:val="center"/>
              <w:rPr>
                <w:rFonts w:ascii="Lato" w:hAnsi="Lato"/>
              </w:rPr>
            </w:pPr>
            <w:r w:rsidRPr="00EB2C99">
              <w:rPr>
                <w:rFonts w:ascii="Lato" w:hAnsi="Lato"/>
              </w:rPr>
              <w:t xml:space="preserve">Allocated Total 611 + </w:t>
            </w:r>
            <w:proofErr w:type="gramStart"/>
            <w:r w:rsidRPr="00EB2C99">
              <w:rPr>
                <w:rFonts w:ascii="Lato" w:hAnsi="Lato"/>
              </w:rPr>
              <w:t>619</w:t>
            </w:r>
            <w:proofErr w:type="gramEnd"/>
            <w:r w:rsidRPr="00EB2C99">
              <w:rPr>
                <w:rFonts w:ascii="Lato" w:hAnsi="Lato"/>
              </w:rPr>
              <w:t xml:space="preserve"> </w:t>
            </w:r>
          </w:p>
          <w:p w14:paraId="75D635C2" w14:textId="77777777" w:rsidR="00B935DF" w:rsidRPr="00EB2C99" w:rsidRDefault="00B935DF" w:rsidP="00B935DF">
            <w:pPr>
              <w:jc w:val="center"/>
              <w:rPr>
                <w:rFonts w:ascii="Lato" w:hAnsi="Lato"/>
                <w:highlight w:val="yellow"/>
              </w:rPr>
            </w:pPr>
            <w:r w:rsidRPr="00EB2C99">
              <w:rPr>
                <w:rFonts w:ascii="Lato" w:hAnsi="Lato"/>
              </w:rPr>
              <w:t>Funds</w:t>
            </w:r>
          </w:p>
        </w:tc>
      </w:tr>
      <w:tr w:rsidR="00B935DF" w:rsidRPr="00EB2C99" w14:paraId="1C613D82" w14:textId="77777777" w:rsidTr="00594F51">
        <w:trPr>
          <w:tblHeader/>
        </w:trPr>
        <w:tc>
          <w:tcPr>
            <w:tcW w:w="2770" w:type="dxa"/>
            <w:tcBorders>
              <w:top w:val="single" w:sz="4" w:space="0" w:color="auto"/>
              <w:left w:val="single" w:sz="4" w:space="0" w:color="auto"/>
            </w:tcBorders>
            <w:shd w:val="clear" w:color="auto" w:fill="FFFFFF" w:themeFill="background1"/>
            <w:vAlign w:val="center"/>
          </w:tcPr>
          <w:p w14:paraId="6B8EE16C" w14:textId="77777777" w:rsidR="00B935DF" w:rsidRPr="00EB2C99" w:rsidRDefault="00F52EC3" w:rsidP="00B935DF">
            <w:pPr>
              <w:jc w:val="center"/>
              <w:rPr>
                <w:rFonts w:ascii="Lato" w:hAnsi="Lato"/>
                <w:sz w:val="23"/>
                <w:szCs w:val="23"/>
              </w:rPr>
            </w:pPr>
            <w:sdt>
              <w:sdtPr>
                <w:rPr>
                  <w:rFonts w:ascii="Lato" w:hAnsi="Lato" w:cs="Calibri"/>
                  <w:b/>
                </w:rPr>
                <w:id w:val="1594047267"/>
                <w:placeholder>
                  <w:docPart w:val="B4A1E9F4B0C84217AAAC2ED346EDF7FE"/>
                </w:placeholder>
                <w:showingPlcHdr/>
              </w:sdtPr>
              <w:sdtEndPr/>
              <w:sdtContent>
                <w:r w:rsidR="00B935DF" w:rsidRPr="00EB2C99">
                  <w:rPr>
                    <w:rFonts w:ascii="Lato" w:hAnsi="Lato"/>
                    <w:color w:val="808080"/>
                  </w:rPr>
                  <w:t>Enter text.</w:t>
                </w:r>
              </w:sdtContent>
            </w:sdt>
          </w:p>
        </w:tc>
        <w:tc>
          <w:tcPr>
            <w:tcW w:w="737" w:type="dxa"/>
            <w:tcBorders>
              <w:top w:val="single" w:sz="4" w:space="0" w:color="auto"/>
            </w:tcBorders>
            <w:shd w:val="clear" w:color="auto" w:fill="FFFFFF" w:themeFill="background1"/>
            <w:vAlign w:val="center"/>
          </w:tcPr>
          <w:p w14:paraId="636AEC83" w14:textId="77777777" w:rsidR="00B935DF" w:rsidRPr="00EB2C99" w:rsidRDefault="00B935DF" w:rsidP="00B935DF">
            <w:pPr>
              <w:jc w:val="center"/>
              <w:rPr>
                <w:rFonts w:ascii="Lato" w:hAnsi="Lato"/>
                <w:b/>
              </w:rPr>
            </w:pPr>
            <w:r w:rsidRPr="00EB2C99">
              <w:rPr>
                <w:rFonts w:ascii="Lato" w:hAnsi="Lato"/>
                <w:b/>
              </w:rPr>
              <w:t>+</w:t>
            </w:r>
          </w:p>
        </w:tc>
        <w:tc>
          <w:tcPr>
            <w:tcW w:w="2343" w:type="dxa"/>
            <w:tcBorders>
              <w:top w:val="single" w:sz="4" w:space="0" w:color="auto"/>
            </w:tcBorders>
            <w:shd w:val="clear" w:color="auto" w:fill="FFFFFF" w:themeFill="background1"/>
            <w:vAlign w:val="center"/>
          </w:tcPr>
          <w:p w14:paraId="1800363C" w14:textId="77777777" w:rsidR="00B935DF" w:rsidRPr="00EB2C99" w:rsidRDefault="00F52EC3" w:rsidP="00B935DF">
            <w:pPr>
              <w:jc w:val="center"/>
              <w:rPr>
                <w:rFonts w:ascii="Lato" w:hAnsi="Lato"/>
                <w:sz w:val="23"/>
                <w:szCs w:val="23"/>
              </w:rPr>
            </w:pPr>
            <w:sdt>
              <w:sdtPr>
                <w:rPr>
                  <w:rFonts w:ascii="Lato" w:hAnsi="Lato" w:cs="Calibri"/>
                  <w:b/>
                </w:rPr>
                <w:id w:val="468629699"/>
                <w:placeholder>
                  <w:docPart w:val="F756299689364F6E8CC6B8FAEB34B4CF"/>
                </w:placeholder>
                <w:showingPlcHdr/>
              </w:sdtPr>
              <w:sdtEndPr/>
              <w:sdtContent>
                <w:r w:rsidR="00B935DF" w:rsidRPr="00EB2C99">
                  <w:rPr>
                    <w:rFonts w:ascii="Lato" w:hAnsi="Lato"/>
                    <w:color w:val="808080"/>
                  </w:rPr>
                  <w:t>Enter text.</w:t>
                </w:r>
              </w:sdtContent>
            </w:sdt>
          </w:p>
        </w:tc>
        <w:tc>
          <w:tcPr>
            <w:tcW w:w="990" w:type="dxa"/>
            <w:tcBorders>
              <w:top w:val="single" w:sz="4" w:space="0" w:color="auto"/>
            </w:tcBorders>
            <w:shd w:val="clear" w:color="auto" w:fill="FFFFFF" w:themeFill="background1"/>
            <w:vAlign w:val="center"/>
          </w:tcPr>
          <w:p w14:paraId="5B2D4AB3" w14:textId="77777777" w:rsidR="00B935DF" w:rsidRPr="00EB2C99" w:rsidRDefault="00B935DF" w:rsidP="00B935DF">
            <w:pPr>
              <w:jc w:val="center"/>
              <w:rPr>
                <w:rFonts w:ascii="Lato" w:hAnsi="Lato"/>
              </w:rPr>
            </w:pPr>
          </w:p>
        </w:tc>
        <w:tc>
          <w:tcPr>
            <w:tcW w:w="2610" w:type="dxa"/>
            <w:tcBorders>
              <w:top w:val="single" w:sz="4" w:space="0" w:color="auto"/>
              <w:right w:val="single" w:sz="4" w:space="0" w:color="auto"/>
            </w:tcBorders>
            <w:shd w:val="clear" w:color="auto" w:fill="FFFFFF" w:themeFill="background1"/>
            <w:vAlign w:val="center"/>
          </w:tcPr>
          <w:p w14:paraId="7397A9FD" w14:textId="77777777" w:rsidR="00B935DF" w:rsidRPr="00EB2C99" w:rsidRDefault="00F52EC3" w:rsidP="00B935DF">
            <w:pPr>
              <w:jc w:val="center"/>
              <w:rPr>
                <w:rFonts w:ascii="Lato" w:hAnsi="Lato"/>
                <w:sz w:val="23"/>
                <w:szCs w:val="23"/>
              </w:rPr>
            </w:pPr>
            <w:sdt>
              <w:sdtPr>
                <w:rPr>
                  <w:rFonts w:ascii="Lato" w:hAnsi="Lato" w:cs="Calibri"/>
                  <w:b/>
                </w:rPr>
                <w:id w:val="2049722682"/>
                <w:placeholder>
                  <w:docPart w:val="AFC3070EDCCA4D46A6AEA87F487E65CE"/>
                </w:placeholder>
                <w:showingPlcHdr/>
              </w:sdtPr>
              <w:sdtEndPr/>
              <w:sdtContent>
                <w:r w:rsidR="00B935DF" w:rsidRPr="00EB2C99">
                  <w:rPr>
                    <w:rFonts w:ascii="Lato" w:hAnsi="Lato"/>
                    <w:color w:val="808080"/>
                  </w:rPr>
                  <w:t>Enter text.</w:t>
                </w:r>
              </w:sdtContent>
            </w:sdt>
          </w:p>
        </w:tc>
      </w:tr>
      <w:tr w:rsidR="00B935DF" w:rsidRPr="00EB2C99" w14:paraId="08CC0B2D" w14:textId="77777777" w:rsidTr="00594F51">
        <w:trPr>
          <w:tblHeader/>
        </w:trPr>
        <w:tc>
          <w:tcPr>
            <w:tcW w:w="2770" w:type="dxa"/>
            <w:tcBorders>
              <w:top w:val="single" w:sz="4" w:space="0" w:color="auto"/>
              <w:left w:val="single" w:sz="4" w:space="0" w:color="auto"/>
            </w:tcBorders>
            <w:shd w:val="clear" w:color="auto" w:fill="DEEAF6" w:themeFill="accent1" w:themeFillTint="33"/>
          </w:tcPr>
          <w:p w14:paraId="59815B99" w14:textId="77777777" w:rsidR="00B935DF" w:rsidRPr="00EB2C99" w:rsidRDefault="00B935DF" w:rsidP="00B935DF">
            <w:pPr>
              <w:jc w:val="center"/>
              <w:rPr>
                <w:rFonts w:ascii="Lato" w:hAnsi="Lato"/>
              </w:rPr>
            </w:pPr>
            <w:r w:rsidRPr="00EB2C99">
              <w:rPr>
                <w:rFonts w:ascii="Lato" w:hAnsi="Lato"/>
              </w:rPr>
              <w:t>State Calculated</w:t>
            </w:r>
          </w:p>
          <w:p w14:paraId="52A3DF56" w14:textId="77777777" w:rsidR="00B935DF" w:rsidRPr="00EB2C99" w:rsidRDefault="00B935DF" w:rsidP="00B935DF">
            <w:pPr>
              <w:jc w:val="center"/>
              <w:rPr>
                <w:rFonts w:ascii="Lato" w:hAnsi="Lato"/>
              </w:rPr>
            </w:pPr>
            <w:r w:rsidRPr="00EB2C99">
              <w:rPr>
                <w:rFonts w:ascii="Lato" w:hAnsi="Lato"/>
              </w:rPr>
              <w:t xml:space="preserve"> 611 CCEIS Funds</w:t>
            </w:r>
          </w:p>
        </w:tc>
        <w:tc>
          <w:tcPr>
            <w:tcW w:w="737" w:type="dxa"/>
            <w:tcBorders>
              <w:top w:val="single" w:sz="4" w:space="0" w:color="auto"/>
            </w:tcBorders>
            <w:shd w:val="clear" w:color="auto" w:fill="DEEAF6" w:themeFill="accent1" w:themeFillTint="33"/>
          </w:tcPr>
          <w:p w14:paraId="73BBCF83" w14:textId="77777777" w:rsidR="00B935DF" w:rsidRPr="00EB2C99" w:rsidRDefault="00B935DF" w:rsidP="00B935DF">
            <w:pPr>
              <w:jc w:val="center"/>
              <w:rPr>
                <w:rFonts w:ascii="Lato" w:hAnsi="Lato"/>
              </w:rPr>
            </w:pPr>
          </w:p>
        </w:tc>
        <w:tc>
          <w:tcPr>
            <w:tcW w:w="2343" w:type="dxa"/>
            <w:tcBorders>
              <w:top w:val="single" w:sz="4" w:space="0" w:color="auto"/>
            </w:tcBorders>
            <w:shd w:val="clear" w:color="auto" w:fill="DEEAF6" w:themeFill="accent1" w:themeFillTint="33"/>
          </w:tcPr>
          <w:p w14:paraId="0714DCAA" w14:textId="77777777" w:rsidR="00B935DF" w:rsidRPr="00EB2C99" w:rsidRDefault="00B935DF" w:rsidP="00B935DF">
            <w:pPr>
              <w:jc w:val="center"/>
              <w:rPr>
                <w:rFonts w:ascii="Lato" w:hAnsi="Lato"/>
              </w:rPr>
            </w:pPr>
            <w:r w:rsidRPr="00EB2C99">
              <w:rPr>
                <w:rFonts w:ascii="Lato" w:hAnsi="Lato"/>
              </w:rPr>
              <w:t xml:space="preserve">State Calculated </w:t>
            </w:r>
          </w:p>
          <w:p w14:paraId="466213D7" w14:textId="77777777" w:rsidR="00B935DF" w:rsidRPr="00EB2C99" w:rsidRDefault="00B935DF" w:rsidP="00B935DF">
            <w:pPr>
              <w:jc w:val="center"/>
              <w:rPr>
                <w:rFonts w:ascii="Lato" w:hAnsi="Lato"/>
              </w:rPr>
            </w:pPr>
            <w:r w:rsidRPr="00EB2C99">
              <w:rPr>
                <w:rFonts w:ascii="Lato" w:hAnsi="Lato"/>
              </w:rPr>
              <w:t>619 CCEIS Funds</w:t>
            </w:r>
          </w:p>
        </w:tc>
        <w:tc>
          <w:tcPr>
            <w:tcW w:w="990" w:type="dxa"/>
            <w:tcBorders>
              <w:top w:val="single" w:sz="4" w:space="0" w:color="auto"/>
            </w:tcBorders>
            <w:shd w:val="clear" w:color="auto" w:fill="DEEAF6" w:themeFill="accent1" w:themeFillTint="33"/>
          </w:tcPr>
          <w:p w14:paraId="3B9FEDC8" w14:textId="77777777" w:rsidR="00B935DF" w:rsidRPr="00EB2C99" w:rsidRDefault="00B935DF" w:rsidP="00B935DF">
            <w:pPr>
              <w:jc w:val="center"/>
              <w:rPr>
                <w:rFonts w:ascii="Lato" w:hAnsi="Lato"/>
              </w:rPr>
            </w:pPr>
          </w:p>
        </w:tc>
        <w:tc>
          <w:tcPr>
            <w:tcW w:w="2610" w:type="dxa"/>
            <w:tcBorders>
              <w:top w:val="single" w:sz="4" w:space="0" w:color="auto"/>
              <w:right w:val="single" w:sz="4" w:space="0" w:color="auto"/>
            </w:tcBorders>
            <w:shd w:val="clear" w:color="auto" w:fill="92D050"/>
          </w:tcPr>
          <w:p w14:paraId="0171E0DC" w14:textId="77777777" w:rsidR="00B935DF" w:rsidRPr="00EB2C99" w:rsidRDefault="00B935DF" w:rsidP="00B935DF">
            <w:pPr>
              <w:jc w:val="center"/>
              <w:rPr>
                <w:rFonts w:ascii="Lato" w:hAnsi="Lato"/>
              </w:rPr>
            </w:pPr>
            <w:r w:rsidRPr="00EB2C99">
              <w:rPr>
                <w:rFonts w:ascii="Lato" w:hAnsi="Lato"/>
              </w:rPr>
              <w:t>State Calculated Total 611 + 619 Funds*</w:t>
            </w:r>
          </w:p>
        </w:tc>
      </w:tr>
      <w:tr w:rsidR="00B935DF" w:rsidRPr="00EB2C99" w14:paraId="0D33E7E3" w14:textId="77777777" w:rsidTr="00594F51">
        <w:trPr>
          <w:trHeight w:val="368"/>
          <w:tblHeader/>
        </w:trPr>
        <w:tc>
          <w:tcPr>
            <w:tcW w:w="2770" w:type="dxa"/>
            <w:tcBorders>
              <w:top w:val="single" w:sz="4" w:space="0" w:color="auto"/>
              <w:left w:val="single" w:sz="4" w:space="0" w:color="auto"/>
            </w:tcBorders>
            <w:shd w:val="clear" w:color="auto" w:fill="FFFFFF" w:themeFill="background1"/>
            <w:vAlign w:val="center"/>
          </w:tcPr>
          <w:p w14:paraId="16D57A1E" w14:textId="77777777" w:rsidR="00B935DF" w:rsidRPr="00EB2C99" w:rsidRDefault="00F52EC3" w:rsidP="00B935DF">
            <w:pPr>
              <w:jc w:val="center"/>
              <w:rPr>
                <w:rFonts w:ascii="Lato" w:hAnsi="Lato"/>
                <w:szCs w:val="18"/>
              </w:rPr>
            </w:pPr>
            <w:sdt>
              <w:sdtPr>
                <w:rPr>
                  <w:rFonts w:ascii="Lato" w:hAnsi="Lato" w:cs="Calibri"/>
                  <w:b/>
                </w:rPr>
                <w:id w:val="694658628"/>
                <w:placeholder>
                  <w:docPart w:val="560CF8923B4349778FB5A2BAC9BB6463"/>
                </w:placeholder>
                <w:showingPlcHdr/>
              </w:sdtPr>
              <w:sdtEndPr/>
              <w:sdtContent>
                <w:r w:rsidR="00B935DF" w:rsidRPr="00EB2C99">
                  <w:rPr>
                    <w:rFonts w:ascii="Lato" w:hAnsi="Lato"/>
                    <w:color w:val="808080"/>
                  </w:rPr>
                  <w:t>Enter text.</w:t>
                </w:r>
              </w:sdtContent>
            </w:sdt>
          </w:p>
        </w:tc>
        <w:tc>
          <w:tcPr>
            <w:tcW w:w="737" w:type="dxa"/>
            <w:tcBorders>
              <w:top w:val="single" w:sz="4" w:space="0" w:color="auto"/>
            </w:tcBorders>
            <w:shd w:val="clear" w:color="auto" w:fill="FFFFFF" w:themeFill="background1"/>
            <w:vAlign w:val="center"/>
          </w:tcPr>
          <w:p w14:paraId="16BA9BCB" w14:textId="77777777" w:rsidR="00B935DF" w:rsidRPr="00EB2C99" w:rsidRDefault="00B935DF" w:rsidP="00B935DF">
            <w:pPr>
              <w:jc w:val="center"/>
              <w:rPr>
                <w:rFonts w:ascii="Lato" w:hAnsi="Lato"/>
                <w:b/>
                <w:sz w:val="21"/>
                <w:szCs w:val="21"/>
              </w:rPr>
            </w:pPr>
            <w:r w:rsidRPr="00EB2C99">
              <w:rPr>
                <w:rFonts w:ascii="Lato" w:hAnsi="Lato"/>
                <w:b/>
                <w:sz w:val="21"/>
                <w:szCs w:val="21"/>
              </w:rPr>
              <w:t>+</w:t>
            </w:r>
          </w:p>
        </w:tc>
        <w:tc>
          <w:tcPr>
            <w:tcW w:w="2343" w:type="dxa"/>
            <w:tcBorders>
              <w:top w:val="single" w:sz="4" w:space="0" w:color="auto"/>
            </w:tcBorders>
            <w:shd w:val="clear" w:color="auto" w:fill="FFFFFF" w:themeFill="background1"/>
            <w:vAlign w:val="center"/>
          </w:tcPr>
          <w:p w14:paraId="0FF77023" w14:textId="77777777" w:rsidR="00B935DF" w:rsidRPr="00EB2C99" w:rsidRDefault="00F52EC3" w:rsidP="00B935DF">
            <w:pPr>
              <w:jc w:val="center"/>
              <w:rPr>
                <w:rFonts w:ascii="Lato" w:hAnsi="Lato"/>
                <w:szCs w:val="18"/>
              </w:rPr>
            </w:pPr>
            <w:sdt>
              <w:sdtPr>
                <w:rPr>
                  <w:rFonts w:ascii="Lato" w:hAnsi="Lato" w:cs="Calibri"/>
                  <w:b/>
                </w:rPr>
                <w:id w:val="1243214772"/>
                <w:placeholder>
                  <w:docPart w:val="074E72D52E4E4386A92EB3AE8D0760AB"/>
                </w:placeholder>
                <w:showingPlcHdr/>
              </w:sdtPr>
              <w:sdtEndPr/>
              <w:sdtContent>
                <w:r w:rsidR="00B935DF" w:rsidRPr="00EB2C99">
                  <w:rPr>
                    <w:rFonts w:ascii="Lato" w:hAnsi="Lato"/>
                    <w:color w:val="808080"/>
                  </w:rPr>
                  <w:t>Enter text.</w:t>
                </w:r>
              </w:sdtContent>
            </w:sdt>
          </w:p>
        </w:tc>
        <w:tc>
          <w:tcPr>
            <w:tcW w:w="990" w:type="dxa"/>
            <w:tcBorders>
              <w:top w:val="single" w:sz="4" w:space="0" w:color="auto"/>
            </w:tcBorders>
            <w:shd w:val="clear" w:color="auto" w:fill="FFFFFF" w:themeFill="background1"/>
            <w:vAlign w:val="center"/>
          </w:tcPr>
          <w:p w14:paraId="22959F15" w14:textId="77777777" w:rsidR="00B935DF" w:rsidRPr="00EB2C99" w:rsidRDefault="00B935DF" w:rsidP="00B935DF">
            <w:pPr>
              <w:jc w:val="center"/>
              <w:rPr>
                <w:rFonts w:ascii="Lato" w:hAnsi="Lato"/>
                <w:b/>
                <w:sz w:val="21"/>
                <w:szCs w:val="21"/>
              </w:rPr>
            </w:pPr>
            <w:r w:rsidRPr="00EB2C99">
              <w:rPr>
                <w:rFonts w:ascii="Lato" w:hAnsi="Lato"/>
                <w:b/>
                <w:sz w:val="21"/>
                <w:szCs w:val="21"/>
              </w:rPr>
              <w:t>=</w:t>
            </w:r>
          </w:p>
        </w:tc>
        <w:tc>
          <w:tcPr>
            <w:tcW w:w="2610" w:type="dxa"/>
            <w:tcBorders>
              <w:top w:val="single" w:sz="4" w:space="0" w:color="auto"/>
              <w:right w:val="single" w:sz="4" w:space="0" w:color="auto"/>
            </w:tcBorders>
            <w:shd w:val="clear" w:color="auto" w:fill="auto"/>
            <w:vAlign w:val="center"/>
          </w:tcPr>
          <w:p w14:paraId="6104B8D7" w14:textId="77777777" w:rsidR="00B935DF" w:rsidRPr="00EB2C99" w:rsidRDefault="00F52EC3" w:rsidP="00B935DF">
            <w:pPr>
              <w:jc w:val="center"/>
              <w:rPr>
                <w:rFonts w:ascii="Lato" w:hAnsi="Lato"/>
              </w:rPr>
            </w:pPr>
            <w:sdt>
              <w:sdtPr>
                <w:rPr>
                  <w:rFonts w:ascii="Lato" w:hAnsi="Lato" w:cs="Calibri"/>
                  <w:b/>
                </w:rPr>
                <w:id w:val="777995039"/>
                <w:placeholder>
                  <w:docPart w:val="DEB6E50359584CFF964F9A635412D4F2"/>
                </w:placeholder>
                <w:showingPlcHdr/>
              </w:sdtPr>
              <w:sdtEndPr/>
              <w:sdtContent>
                <w:r w:rsidR="00B935DF" w:rsidRPr="00EB2C99">
                  <w:rPr>
                    <w:rFonts w:ascii="Lato" w:hAnsi="Lato"/>
                    <w:color w:val="808080"/>
                  </w:rPr>
                  <w:t>Enter text.</w:t>
                </w:r>
              </w:sdtContent>
            </w:sdt>
          </w:p>
        </w:tc>
      </w:tr>
      <w:tr w:rsidR="00B935DF" w:rsidRPr="00EB2C99" w14:paraId="4967B30C" w14:textId="77777777" w:rsidTr="00594F51">
        <w:trPr>
          <w:tblHeader/>
        </w:trPr>
        <w:tc>
          <w:tcPr>
            <w:tcW w:w="2770" w:type="dxa"/>
            <w:tcBorders>
              <w:top w:val="single" w:sz="4" w:space="0" w:color="auto"/>
              <w:left w:val="single" w:sz="4" w:space="0" w:color="auto"/>
            </w:tcBorders>
            <w:shd w:val="clear" w:color="auto" w:fill="DEEAF6" w:themeFill="accent1" w:themeFillTint="33"/>
          </w:tcPr>
          <w:p w14:paraId="1B53AE1C" w14:textId="77777777" w:rsidR="00B935DF" w:rsidRPr="00EB2C99" w:rsidRDefault="00B935DF" w:rsidP="00B935DF">
            <w:pPr>
              <w:jc w:val="center"/>
              <w:rPr>
                <w:rFonts w:ascii="Lato" w:hAnsi="Lato"/>
              </w:rPr>
            </w:pPr>
            <w:r w:rsidRPr="00EB2C99">
              <w:rPr>
                <w:rFonts w:ascii="Lato" w:hAnsi="Lato"/>
              </w:rPr>
              <w:t xml:space="preserve">Local System </w:t>
            </w:r>
          </w:p>
          <w:p w14:paraId="744B15F3" w14:textId="77777777" w:rsidR="00B935DF" w:rsidRPr="00EB2C99" w:rsidRDefault="00B935DF" w:rsidP="00B935DF">
            <w:pPr>
              <w:jc w:val="center"/>
              <w:rPr>
                <w:rFonts w:ascii="Lato" w:hAnsi="Lato"/>
              </w:rPr>
            </w:pPr>
            <w:r w:rsidRPr="00EB2C99">
              <w:rPr>
                <w:rFonts w:ascii="Lato" w:hAnsi="Lato"/>
              </w:rPr>
              <w:t>611 CCEIS Plan Funds</w:t>
            </w:r>
          </w:p>
        </w:tc>
        <w:tc>
          <w:tcPr>
            <w:tcW w:w="737" w:type="dxa"/>
            <w:tcBorders>
              <w:top w:val="single" w:sz="4" w:space="0" w:color="auto"/>
            </w:tcBorders>
            <w:shd w:val="clear" w:color="auto" w:fill="DEEAF6" w:themeFill="accent1" w:themeFillTint="33"/>
          </w:tcPr>
          <w:p w14:paraId="7F960ACD" w14:textId="77777777" w:rsidR="00B935DF" w:rsidRPr="00EB2C99" w:rsidRDefault="00B935DF" w:rsidP="00B935DF">
            <w:pPr>
              <w:jc w:val="center"/>
              <w:rPr>
                <w:rFonts w:ascii="Lato" w:hAnsi="Lato"/>
              </w:rPr>
            </w:pPr>
          </w:p>
        </w:tc>
        <w:tc>
          <w:tcPr>
            <w:tcW w:w="2343" w:type="dxa"/>
            <w:tcBorders>
              <w:top w:val="single" w:sz="4" w:space="0" w:color="auto"/>
            </w:tcBorders>
            <w:shd w:val="clear" w:color="auto" w:fill="DEEAF6" w:themeFill="accent1" w:themeFillTint="33"/>
          </w:tcPr>
          <w:p w14:paraId="3A2960AB" w14:textId="77777777" w:rsidR="00B935DF" w:rsidRPr="00EB2C99" w:rsidRDefault="00B935DF" w:rsidP="00B935DF">
            <w:pPr>
              <w:jc w:val="center"/>
              <w:rPr>
                <w:rFonts w:ascii="Lato" w:hAnsi="Lato"/>
              </w:rPr>
            </w:pPr>
            <w:r w:rsidRPr="00EB2C99">
              <w:rPr>
                <w:rFonts w:ascii="Lato" w:hAnsi="Lato"/>
              </w:rPr>
              <w:t xml:space="preserve">Local System </w:t>
            </w:r>
          </w:p>
          <w:p w14:paraId="606E663F" w14:textId="77777777" w:rsidR="00B935DF" w:rsidRPr="00EB2C99" w:rsidRDefault="00B935DF" w:rsidP="00B935DF">
            <w:pPr>
              <w:jc w:val="center"/>
              <w:rPr>
                <w:rFonts w:ascii="Lato" w:hAnsi="Lato"/>
              </w:rPr>
            </w:pPr>
            <w:r w:rsidRPr="00EB2C99">
              <w:rPr>
                <w:rFonts w:ascii="Lato" w:hAnsi="Lato"/>
              </w:rPr>
              <w:t>619 CCEIS Plan Funds</w:t>
            </w:r>
          </w:p>
        </w:tc>
        <w:tc>
          <w:tcPr>
            <w:tcW w:w="990" w:type="dxa"/>
            <w:tcBorders>
              <w:top w:val="single" w:sz="4" w:space="0" w:color="auto"/>
            </w:tcBorders>
            <w:shd w:val="clear" w:color="auto" w:fill="DEEAF6" w:themeFill="accent1" w:themeFillTint="33"/>
          </w:tcPr>
          <w:p w14:paraId="06556ED5" w14:textId="77777777" w:rsidR="00B935DF" w:rsidRPr="00EB2C99" w:rsidRDefault="00B935DF" w:rsidP="00B935DF">
            <w:pPr>
              <w:jc w:val="center"/>
              <w:rPr>
                <w:rFonts w:ascii="Lato" w:hAnsi="Lato"/>
              </w:rPr>
            </w:pPr>
          </w:p>
        </w:tc>
        <w:tc>
          <w:tcPr>
            <w:tcW w:w="2610" w:type="dxa"/>
            <w:tcBorders>
              <w:top w:val="single" w:sz="4" w:space="0" w:color="auto"/>
              <w:right w:val="single" w:sz="4" w:space="0" w:color="auto"/>
            </w:tcBorders>
            <w:shd w:val="clear" w:color="auto" w:fill="92D050"/>
          </w:tcPr>
          <w:p w14:paraId="1689A318" w14:textId="77777777" w:rsidR="00B935DF" w:rsidRPr="00EB2C99" w:rsidRDefault="00B935DF" w:rsidP="00B935DF">
            <w:pPr>
              <w:jc w:val="center"/>
              <w:rPr>
                <w:rFonts w:ascii="Lato" w:hAnsi="Lato"/>
              </w:rPr>
            </w:pPr>
            <w:r w:rsidRPr="00EB2C99">
              <w:rPr>
                <w:rFonts w:ascii="Lato" w:hAnsi="Lato"/>
              </w:rPr>
              <w:t xml:space="preserve">Local CCEIS Plan Total </w:t>
            </w:r>
          </w:p>
          <w:p w14:paraId="39428EA9" w14:textId="77777777" w:rsidR="00B935DF" w:rsidRPr="00EB2C99" w:rsidRDefault="00B935DF" w:rsidP="00B935DF">
            <w:pPr>
              <w:jc w:val="center"/>
              <w:rPr>
                <w:rFonts w:ascii="Lato" w:hAnsi="Lato"/>
              </w:rPr>
            </w:pPr>
            <w:r w:rsidRPr="00EB2C99">
              <w:rPr>
                <w:rFonts w:ascii="Lato" w:hAnsi="Lato"/>
              </w:rPr>
              <w:t>611 + 619 Funds*</w:t>
            </w:r>
          </w:p>
        </w:tc>
      </w:tr>
      <w:tr w:rsidR="00B935DF" w:rsidRPr="00EB2C99" w14:paraId="0A3FB7BF" w14:textId="77777777" w:rsidTr="00594F51">
        <w:trPr>
          <w:trHeight w:val="413"/>
          <w:tblHeader/>
        </w:trPr>
        <w:tc>
          <w:tcPr>
            <w:tcW w:w="2770" w:type="dxa"/>
            <w:tcBorders>
              <w:top w:val="single" w:sz="4" w:space="0" w:color="auto"/>
              <w:left w:val="single" w:sz="4" w:space="0" w:color="auto"/>
            </w:tcBorders>
            <w:vAlign w:val="center"/>
          </w:tcPr>
          <w:p w14:paraId="2A4CC268" w14:textId="77777777" w:rsidR="00B935DF" w:rsidRPr="00EB2C99" w:rsidRDefault="00F52EC3" w:rsidP="00B935DF">
            <w:pPr>
              <w:jc w:val="center"/>
              <w:rPr>
                <w:rFonts w:ascii="Lato" w:hAnsi="Lato"/>
                <w:szCs w:val="18"/>
              </w:rPr>
            </w:pPr>
            <w:sdt>
              <w:sdtPr>
                <w:rPr>
                  <w:rFonts w:ascii="Lato" w:hAnsi="Lato" w:cs="Calibri"/>
                  <w:b/>
                </w:rPr>
                <w:id w:val="-1817023392"/>
                <w:placeholder>
                  <w:docPart w:val="7ABCFCED658F4E7B95B639CF44776D66"/>
                </w:placeholder>
                <w:showingPlcHdr/>
              </w:sdtPr>
              <w:sdtEndPr/>
              <w:sdtContent>
                <w:r w:rsidR="00B935DF" w:rsidRPr="00EB2C99">
                  <w:rPr>
                    <w:rFonts w:ascii="Lato" w:hAnsi="Lato"/>
                    <w:color w:val="808080"/>
                  </w:rPr>
                  <w:t>Enter text.</w:t>
                </w:r>
              </w:sdtContent>
            </w:sdt>
          </w:p>
        </w:tc>
        <w:tc>
          <w:tcPr>
            <w:tcW w:w="737" w:type="dxa"/>
            <w:tcBorders>
              <w:top w:val="single" w:sz="4" w:space="0" w:color="auto"/>
            </w:tcBorders>
            <w:vAlign w:val="center"/>
          </w:tcPr>
          <w:p w14:paraId="5DCACA99" w14:textId="77777777" w:rsidR="00B935DF" w:rsidRPr="00EB2C99" w:rsidRDefault="00B935DF" w:rsidP="00B935DF">
            <w:pPr>
              <w:jc w:val="center"/>
              <w:rPr>
                <w:rFonts w:ascii="Lato" w:hAnsi="Lato"/>
                <w:b/>
                <w:sz w:val="18"/>
                <w:szCs w:val="18"/>
              </w:rPr>
            </w:pPr>
            <w:r w:rsidRPr="00EB2C99">
              <w:rPr>
                <w:rFonts w:ascii="Lato" w:hAnsi="Lato"/>
                <w:b/>
                <w:sz w:val="18"/>
                <w:szCs w:val="18"/>
              </w:rPr>
              <w:t>and/or</w:t>
            </w:r>
          </w:p>
        </w:tc>
        <w:tc>
          <w:tcPr>
            <w:tcW w:w="2343" w:type="dxa"/>
            <w:tcBorders>
              <w:top w:val="single" w:sz="4" w:space="0" w:color="auto"/>
            </w:tcBorders>
            <w:vAlign w:val="center"/>
          </w:tcPr>
          <w:p w14:paraId="47CB3FF9" w14:textId="77777777" w:rsidR="00B935DF" w:rsidRPr="00EB2C99" w:rsidRDefault="00F52EC3" w:rsidP="00B935DF">
            <w:pPr>
              <w:jc w:val="center"/>
              <w:rPr>
                <w:rFonts w:ascii="Lato" w:hAnsi="Lato"/>
                <w:szCs w:val="18"/>
              </w:rPr>
            </w:pPr>
            <w:sdt>
              <w:sdtPr>
                <w:rPr>
                  <w:rFonts w:ascii="Lato" w:hAnsi="Lato" w:cs="Calibri"/>
                  <w:b/>
                </w:rPr>
                <w:id w:val="206761731"/>
                <w:placeholder>
                  <w:docPart w:val="37D44A4250094C69AE9D35562595EE0A"/>
                </w:placeholder>
                <w:showingPlcHdr/>
              </w:sdtPr>
              <w:sdtEndPr/>
              <w:sdtContent>
                <w:r w:rsidR="00B935DF" w:rsidRPr="00EB2C99">
                  <w:rPr>
                    <w:rFonts w:ascii="Lato" w:hAnsi="Lato"/>
                    <w:color w:val="808080"/>
                  </w:rPr>
                  <w:t>Enter text.</w:t>
                </w:r>
              </w:sdtContent>
            </w:sdt>
          </w:p>
        </w:tc>
        <w:tc>
          <w:tcPr>
            <w:tcW w:w="990" w:type="dxa"/>
            <w:tcBorders>
              <w:top w:val="single" w:sz="4" w:space="0" w:color="auto"/>
            </w:tcBorders>
            <w:vAlign w:val="center"/>
          </w:tcPr>
          <w:p w14:paraId="5B621EFA" w14:textId="77777777" w:rsidR="00B935DF" w:rsidRPr="00EB2C99" w:rsidRDefault="00B935DF" w:rsidP="00B935DF">
            <w:pPr>
              <w:jc w:val="center"/>
              <w:rPr>
                <w:rFonts w:ascii="Lato" w:hAnsi="Lato"/>
                <w:b/>
                <w:sz w:val="21"/>
                <w:szCs w:val="21"/>
              </w:rPr>
            </w:pPr>
            <w:r w:rsidRPr="00EB2C99">
              <w:rPr>
                <w:rFonts w:ascii="Lato" w:hAnsi="Lato"/>
                <w:b/>
                <w:sz w:val="21"/>
                <w:szCs w:val="21"/>
              </w:rPr>
              <w:t>=</w:t>
            </w:r>
          </w:p>
        </w:tc>
        <w:tc>
          <w:tcPr>
            <w:tcW w:w="2610" w:type="dxa"/>
            <w:tcBorders>
              <w:top w:val="single" w:sz="4" w:space="0" w:color="auto"/>
              <w:right w:val="single" w:sz="4" w:space="0" w:color="auto"/>
            </w:tcBorders>
            <w:shd w:val="clear" w:color="auto" w:fill="auto"/>
            <w:vAlign w:val="center"/>
          </w:tcPr>
          <w:p w14:paraId="5E4B4FC2" w14:textId="77777777" w:rsidR="00B935DF" w:rsidRPr="00EB2C99" w:rsidRDefault="00F52EC3" w:rsidP="00B935DF">
            <w:pPr>
              <w:jc w:val="center"/>
              <w:rPr>
                <w:rFonts w:ascii="Lato" w:hAnsi="Lato"/>
              </w:rPr>
            </w:pPr>
            <w:sdt>
              <w:sdtPr>
                <w:rPr>
                  <w:rFonts w:ascii="Lato" w:hAnsi="Lato" w:cs="Calibri"/>
                  <w:b/>
                </w:rPr>
                <w:id w:val="-213129779"/>
                <w:placeholder>
                  <w:docPart w:val="A3FE2FC9A8F84B3A862E3760F7E7610E"/>
                </w:placeholder>
                <w:showingPlcHdr/>
              </w:sdtPr>
              <w:sdtEndPr/>
              <w:sdtContent>
                <w:r w:rsidR="00B935DF" w:rsidRPr="00EB2C99">
                  <w:rPr>
                    <w:rFonts w:ascii="Lato" w:hAnsi="Lato"/>
                    <w:color w:val="808080"/>
                  </w:rPr>
                  <w:t>Enter text.</w:t>
                </w:r>
              </w:sdtContent>
            </w:sdt>
          </w:p>
        </w:tc>
      </w:tr>
    </w:tbl>
    <w:p w14:paraId="4978CDF0" w14:textId="77777777" w:rsidR="00B935DF" w:rsidRPr="00EB2C99" w:rsidRDefault="00B935DF" w:rsidP="00B935DF">
      <w:pPr>
        <w:spacing w:after="240" w:line="264" w:lineRule="auto"/>
        <w:jc w:val="right"/>
        <w:rPr>
          <w:rFonts w:ascii="Lato" w:eastAsiaTheme="minorEastAsia" w:hAnsi="Lato"/>
          <w:sz w:val="20"/>
          <w:szCs w:val="18"/>
        </w:rPr>
      </w:pPr>
      <w:r w:rsidRPr="00EB2C99">
        <w:rPr>
          <w:rFonts w:ascii="Lato" w:eastAsiaTheme="minorEastAsia" w:hAnsi="Lato"/>
          <w:sz w:val="20"/>
          <w:szCs w:val="18"/>
        </w:rPr>
        <w:t xml:space="preserve">* Must equal the </w:t>
      </w:r>
      <w:r w:rsidRPr="00EB2C99">
        <w:rPr>
          <w:rFonts w:ascii="Lato" w:eastAsiaTheme="minorEastAsia" w:hAnsi="Lato"/>
          <w:b/>
          <w:sz w:val="20"/>
          <w:szCs w:val="18"/>
        </w:rPr>
        <w:t>State Calculated Total</w:t>
      </w:r>
      <w:r w:rsidRPr="00EB2C99">
        <w:rPr>
          <w:rFonts w:ascii="Lato" w:eastAsiaTheme="minorEastAsia" w:hAnsi="Lato"/>
          <w:sz w:val="20"/>
          <w:szCs w:val="18"/>
        </w:rPr>
        <w:t xml:space="preserve"> above</w:t>
      </w:r>
    </w:p>
    <w:p w14:paraId="3A8148D4" w14:textId="77777777" w:rsidR="00B935DF" w:rsidRPr="00EB2C99" w:rsidRDefault="00B935DF" w:rsidP="00B935DF">
      <w:pPr>
        <w:keepNext/>
        <w:keepLines/>
        <w:tabs>
          <w:tab w:val="left" w:pos="8280"/>
        </w:tabs>
        <w:spacing w:before="40" w:after="0" w:line="264" w:lineRule="auto"/>
        <w:outlineLvl w:val="1"/>
        <w:rPr>
          <w:rFonts w:ascii="Lato" w:eastAsiaTheme="majorEastAsia" w:hAnsi="Lato" w:cstheme="majorBidi"/>
          <w:b/>
          <w:color w:val="2E74B5" w:themeColor="accent1" w:themeShade="BF"/>
          <w:sz w:val="26"/>
          <w:szCs w:val="26"/>
        </w:rPr>
      </w:pPr>
      <w:bookmarkStart w:id="5" w:name="_Toc99544121"/>
      <w:bookmarkStart w:id="6" w:name="CategoriesofAnalysis"/>
      <w:r w:rsidRPr="00EB2C99">
        <w:rPr>
          <w:rFonts w:ascii="Lato" w:eastAsiaTheme="majorEastAsia" w:hAnsi="Lato" w:cstheme="majorBidi"/>
          <w:b/>
          <w:color w:val="2E74B5" w:themeColor="accent1" w:themeShade="BF"/>
          <w:sz w:val="26"/>
          <w:szCs w:val="26"/>
        </w:rPr>
        <w:t>Categories of Analysis / Significant Disproportionality</w:t>
      </w:r>
      <w:bookmarkEnd w:id="5"/>
    </w:p>
    <w:bookmarkEnd w:id="6"/>
    <w:p w14:paraId="0CD3C24A" w14:textId="150D3575" w:rsidR="00B935DF" w:rsidRPr="00EB2C99" w:rsidRDefault="00B935DF" w:rsidP="00434013">
      <w:pPr>
        <w:spacing w:before="120" w:after="120" w:line="240" w:lineRule="auto"/>
        <w:ind w:right="-540"/>
        <w:rPr>
          <w:rFonts w:ascii="Lato" w:eastAsiaTheme="minorEastAsia" w:hAnsi="Lato"/>
          <w:sz w:val="20"/>
          <w:szCs w:val="20"/>
        </w:rPr>
      </w:pPr>
      <w:r w:rsidRPr="00EB2C99">
        <w:rPr>
          <w:rFonts w:ascii="Lato" w:eastAsiaTheme="minorEastAsia" w:hAnsi="Lato"/>
          <w:sz w:val="20"/>
          <w:szCs w:val="20"/>
        </w:rPr>
        <w:t xml:space="preserve">Significant disproportionality is determined based on data patterns over two or more years. The data represented below includes information included in the </w:t>
      </w:r>
      <w:r w:rsidR="003E481B" w:rsidRPr="0010769B">
        <w:rPr>
          <w:rFonts w:ascii="Lato" w:eastAsiaTheme="minorEastAsia" w:hAnsi="Lato"/>
          <w:b/>
          <w:i/>
          <w:iCs/>
          <w:sz w:val="20"/>
          <w:szCs w:val="20"/>
        </w:rPr>
        <w:t>SFY 202</w:t>
      </w:r>
      <w:r w:rsidR="00774A06">
        <w:rPr>
          <w:rFonts w:ascii="Lato" w:eastAsiaTheme="minorEastAsia" w:hAnsi="Lato"/>
          <w:b/>
          <w:i/>
          <w:iCs/>
          <w:sz w:val="20"/>
          <w:szCs w:val="20"/>
        </w:rPr>
        <w:t>4</w:t>
      </w:r>
      <w:r w:rsidRPr="0010769B">
        <w:rPr>
          <w:rFonts w:ascii="Lato" w:eastAsiaTheme="minorEastAsia" w:hAnsi="Lato"/>
          <w:b/>
          <w:i/>
          <w:iCs/>
          <w:sz w:val="20"/>
          <w:szCs w:val="20"/>
        </w:rPr>
        <w:t xml:space="preserve"> Letter of Significant Disproportionality</w:t>
      </w:r>
      <w:r w:rsidR="0083790C" w:rsidRPr="00EB2C99">
        <w:rPr>
          <w:rFonts w:ascii="Lato" w:eastAsiaTheme="minorEastAsia" w:hAnsi="Lato"/>
          <w:bCs/>
          <w:sz w:val="20"/>
          <w:szCs w:val="20"/>
        </w:rPr>
        <w:t>, March 25, 202</w:t>
      </w:r>
      <w:r w:rsidR="00774A06">
        <w:rPr>
          <w:rFonts w:ascii="Lato" w:eastAsiaTheme="minorEastAsia" w:hAnsi="Lato"/>
          <w:bCs/>
          <w:sz w:val="20"/>
          <w:szCs w:val="20"/>
        </w:rPr>
        <w:t>3</w:t>
      </w:r>
      <w:r w:rsidRPr="00EB2C99">
        <w:rPr>
          <w:rFonts w:ascii="Lato" w:eastAsiaTheme="minorEastAsia" w:hAnsi="Lato"/>
          <w:b/>
          <w:sz w:val="20"/>
          <w:szCs w:val="20"/>
        </w:rPr>
        <w:t xml:space="preserve">. </w:t>
      </w:r>
      <w:r w:rsidRPr="00EB2C99">
        <w:rPr>
          <w:rFonts w:ascii="Lato" w:eastAsiaTheme="minorEastAsia" w:hAnsi="Lato"/>
          <w:sz w:val="20"/>
          <w:szCs w:val="20"/>
        </w:rPr>
        <w:t xml:space="preserve">The </w:t>
      </w:r>
      <w:r w:rsidR="00434013" w:rsidRPr="00EB2C99">
        <w:rPr>
          <w:rFonts w:ascii="Lato" w:eastAsiaTheme="minorEastAsia" w:hAnsi="Lato"/>
          <w:sz w:val="20"/>
          <w:szCs w:val="20"/>
        </w:rPr>
        <w:t xml:space="preserve">LEA is required </w:t>
      </w:r>
      <w:r w:rsidRPr="00EB2C99">
        <w:rPr>
          <w:rFonts w:ascii="Lato" w:eastAsiaTheme="minorEastAsia" w:hAnsi="Lato"/>
          <w:sz w:val="20"/>
          <w:szCs w:val="20"/>
        </w:rPr>
        <w:t xml:space="preserve">to review the data provided, in addition to historical trends and recent system data to conduct a programmatic self-assessment and root cause analysis. </w:t>
      </w:r>
    </w:p>
    <w:p w14:paraId="32D1391F" w14:textId="77777777" w:rsidR="00B935DF" w:rsidRPr="00EB2C99" w:rsidRDefault="00B935DF" w:rsidP="00434013">
      <w:pPr>
        <w:spacing w:before="120" w:after="120" w:line="240" w:lineRule="auto"/>
        <w:ind w:right="-540"/>
        <w:rPr>
          <w:rFonts w:ascii="Lato" w:eastAsiaTheme="minorEastAsia" w:hAnsi="Lato"/>
          <w:sz w:val="20"/>
          <w:szCs w:val="20"/>
        </w:rPr>
      </w:pPr>
      <w:r w:rsidRPr="00EB2C99">
        <w:rPr>
          <w:rFonts w:ascii="Lato" w:eastAsiaTheme="minorEastAsia" w:hAnsi="Lato"/>
          <w:sz w:val="20"/>
          <w:szCs w:val="20"/>
        </w:rPr>
        <w:t xml:space="preserve">Each table is structured to display the specific local system data related to the </w:t>
      </w:r>
      <w:r w:rsidRPr="00EB2C99">
        <w:rPr>
          <w:rFonts w:ascii="Lato" w:eastAsiaTheme="minorEastAsia" w:hAnsi="Lato"/>
          <w:b/>
          <w:sz w:val="20"/>
          <w:szCs w:val="20"/>
        </w:rPr>
        <w:t>Category of Analysis / Significant Disproportionality</w:t>
      </w:r>
      <w:r w:rsidRPr="00EB2C99">
        <w:rPr>
          <w:rFonts w:ascii="Lato" w:eastAsiaTheme="minorEastAsia" w:hAnsi="Lato"/>
          <w:sz w:val="20"/>
          <w:szCs w:val="20"/>
        </w:rPr>
        <w:t xml:space="preserve">. The data has been prefilled by the MSDE, School Age Performance Specialist. Data pertinent to </w:t>
      </w:r>
      <w:r w:rsidRPr="00EB2C99">
        <w:rPr>
          <w:rFonts w:ascii="Lato" w:eastAsiaTheme="minorEastAsia" w:hAnsi="Lato"/>
          <w:b/>
          <w:sz w:val="20"/>
          <w:szCs w:val="20"/>
        </w:rPr>
        <w:t>at-risk populations</w:t>
      </w:r>
      <w:r w:rsidRPr="00EB2C99">
        <w:rPr>
          <w:rFonts w:ascii="Lato" w:eastAsiaTheme="minorEastAsia" w:hAnsi="Lato"/>
          <w:sz w:val="20"/>
          <w:szCs w:val="20"/>
        </w:rPr>
        <w:t xml:space="preserve"> for significant disproportionality is included to promote the consideration of proactive, mitigating actions necessary to avoid additional determinations.</w:t>
      </w:r>
    </w:p>
    <w:p w14:paraId="49587E15" w14:textId="77777777" w:rsidR="0010769B" w:rsidRDefault="0010769B">
      <w:pPr>
        <w:rPr>
          <w:rFonts w:ascii="Lato" w:eastAsiaTheme="minorEastAsia" w:hAnsi="Lato"/>
          <w:b/>
          <w:sz w:val="24"/>
          <w:szCs w:val="20"/>
        </w:rPr>
      </w:pPr>
      <w:r>
        <w:rPr>
          <w:rFonts w:ascii="Lato" w:eastAsiaTheme="minorEastAsia" w:hAnsi="Lato"/>
          <w:b/>
          <w:sz w:val="24"/>
          <w:szCs w:val="20"/>
        </w:rPr>
        <w:br w:type="page"/>
      </w:r>
    </w:p>
    <w:p w14:paraId="1F89227F" w14:textId="5771F1DD" w:rsidR="00B935DF" w:rsidRPr="0010769B" w:rsidRDefault="00B935DF" w:rsidP="00B935DF">
      <w:pPr>
        <w:spacing w:after="120" w:line="264" w:lineRule="auto"/>
        <w:rPr>
          <w:rFonts w:ascii="Lato" w:eastAsiaTheme="minorEastAsia" w:hAnsi="Lato"/>
          <w:b/>
          <w:sz w:val="20"/>
          <w:szCs w:val="20"/>
        </w:rPr>
      </w:pPr>
      <w:r w:rsidRPr="0010769B">
        <w:rPr>
          <w:rFonts w:ascii="Lato" w:eastAsiaTheme="minorEastAsia" w:hAnsi="Lato"/>
          <w:b/>
          <w:sz w:val="20"/>
          <w:szCs w:val="20"/>
        </w:rPr>
        <w:lastRenderedPageBreak/>
        <w:t xml:space="preserve">Table 2 – Identification </w:t>
      </w:r>
    </w:p>
    <w:tbl>
      <w:tblPr>
        <w:tblStyle w:val="TableGrid"/>
        <w:tblpPr w:leftFromText="180" w:rightFromText="180" w:vertAnchor="text" w:tblpY="1"/>
        <w:tblOverlap w:val="never"/>
        <w:tblW w:w="9990"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2"/>
        <w:tblDescription w:val="Table 2 is used to identify and organize the categories of analysis related to the local system's area(s) of significant disproportionality. In each row the local system will identify the category of significant disproportionality, the race or ethnicity of the population of students, and well as the risk ratio data for the referenced years. The final column requires the local system to identify the risk ration necessary to achieve reasonable progress. "/>
      </w:tblPr>
      <w:tblGrid>
        <w:gridCol w:w="3865"/>
        <w:gridCol w:w="1530"/>
        <w:gridCol w:w="810"/>
        <w:gridCol w:w="1080"/>
        <w:gridCol w:w="990"/>
        <w:gridCol w:w="1715"/>
      </w:tblGrid>
      <w:tr w:rsidR="00043508" w:rsidRPr="00EB2C99" w14:paraId="345B522A" w14:textId="77777777" w:rsidTr="00EB2C99">
        <w:trPr>
          <w:tblHeader/>
        </w:trPr>
        <w:tc>
          <w:tcPr>
            <w:tcW w:w="3865" w:type="dxa"/>
            <w:tcBorders>
              <w:top w:val="single" w:sz="4" w:space="0" w:color="auto"/>
              <w:left w:val="single" w:sz="4" w:space="0" w:color="auto"/>
            </w:tcBorders>
            <w:shd w:val="clear" w:color="auto" w:fill="DEEAF6" w:themeFill="accent1" w:themeFillTint="33"/>
            <w:vAlign w:val="center"/>
          </w:tcPr>
          <w:p w14:paraId="6AFD1982" w14:textId="77777777" w:rsidR="00043508" w:rsidRPr="0010769B" w:rsidRDefault="00043508" w:rsidP="00043508">
            <w:pPr>
              <w:rPr>
                <w:rFonts w:ascii="Lato" w:hAnsi="Lato"/>
                <w:b/>
              </w:rPr>
            </w:pPr>
            <w:r w:rsidRPr="0010769B">
              <w:rPr>
                <w:rFonts w:ascii="Lato" w:hAnsi="Lato"/>
                <w:b/>
              </w:rPr>
              <w:t>Category of Analysis / Significant Disproportionality</w:t>
            </w:r>
          </w:p>
        </w:tc>
        <w:tc>
          <w:tcPr>
            <w:tcW w:w="1530" w:type="dxa"/>
            <w:tcBorders>
              <w:top w:val="single" w:sz="4" w:space="0" w:color="auto"/>
            </w:tcBorders>
            <w:shd w:val="clear" w:color="auto" w:fill="DEEAF6" w:themeFill="accent1" w:themeFillTint="33"/>
          </w:tcPr>
          <w:p w14:paraId="0AC872FC"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Race/Ethnicity</w:t>
            </w:r>
          </w:p>
        </w:tc>
        <w:tc>
          <w:tcPr>
            <w:tcW w:w="810" w:type="dxa"/>
            <w:tcBorders>
              <w:top w:val="single" w:sz="4" w:space="0" w:color="auto"/>
            </w:tcBorders>
            <w:shd w:val="clear" w:color="auto" w:fill="DEEAF6" w:themeFill="accent1" w:themeFillTint="33"/>
          </w:tcPr>
          <w:p w14:paraId="46EFF09C"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7DEE59F3" w14:textId="7A450849" w:rsidR="00043508" w:rsidRPr="00EB2C99" w:rsidRDefault="003844D1" w:rsidP="00043508">
            <w:pPr>
              <w:jc w:val="center"/>
              <w:rPr>
                <w:rFonts w:ascii="Lato" w:hAnsi="Lato"/>
                <w:b/>
                <w:sz w:val="23"/>
                <w:szCs w:val="23"/>
                <w:vertAlign w:val="subscript"/>
              </w:rPr>
            </w:pPr>
            <w:r>
              <w:rPr>
                <w:rFonts w:ascii="Lato" w:hAnsi="Lato"/>
                <w:b/>
                <w:sz w:val="23"/>
                <w:szCs w:val="23"/>
                <w:vertAlign w:val="subscript"/>
              </w:rPr>
              <w:t>2</w:t>
            </w:r>
            <w:r w:rsidR="00265D42">
              <w:rPr>
                <w:rFonts w:ascii="Lato" w:hAnsi="Lato"/>
                <w:b/>
                <w:sz w:val="23"/>
                <w:szCs w:val="23"/>
                <w:vertAlign w:val="subscript"/>
              </w:rPr>
              <w:t>0</w:t>
            </w:r>
            <w:r w:rsidR="003E481B" w:rsidRPr="00EB2C99">
              <w:rPr>
                <w:rFonts w:ascii="Lato" w:hAnsi="Lato"/>
                <w:b/>
                <w:sz w:val="23"/>
                <w:szCs w:val="23"/>
                <w:vertAlign w:val="subscript"/>
              </w:rPr>
              <w:t>-2</w:t>
            </w:r>
            <w:r w:rsidR="001911B3">
              <w:rPr>
                <w:rFonts w:ascii="Lato" w:hAnsi="Lato"/>
                <w:b/>
                <w:sz w:val="23"/>
                <w:szCs w:val="23"/>
                <w:vertAlign w:val="subscript"/>
              </w:rPr>
              <w:t>1</w:t>
            </w:r>
          </w:p>
        </w:tc>
        <w:tc>
          <w:tcPr>
            <w:tcW w:w="1080" w:type="dxa"/>
            <w:tcBorders>
              <w:top w:val="single" w:sz="4" w:space="0" w:color="auto"/>
            </w:tcBorders>
            <w:shd w:val="clear" w:color="auto" w:fill="DEEAF6" w:themeFill="accent1" w:themeFillTint="33"/>
          </w:tcPr>
          <w:p w14:paraId="3BFDB1D8"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0E9C7AF9" w14:textId="1A7C8D23" w:rsidR="00043508" w:rsidRPr="00EB2C99" w:rsidRDefault="003E481B" w:rsidP="00043508">
            <w:pPr>
              <w:jc w:val="center"/>
              <w:rPr>
                <w:rFonts w:ascii="Lato" w:hAnsi="Lato"/>
                <w:b/>
                <w:sz w:val="23"/>
                <w:szCs w:val="23"/>
                <w:vertAlign w:val="subscript"/>
              </w:rPr>
            </w:pPr>
            <w:r w:rsidRPr="00EB2C99">
              <w:rPr>
                <w:rFonts w:ascii="Lato" w:hAnsi="Lato"/>
                <w:b/>
                <w:sz w:val="23"/>
                <w:szCs w:val="23"/>
                <w:vertAlign w:val="subscript"/>
              </w:rPr>
              <w:t>2</w:t>
            </w:r>
            <w:r w:rsidR="001911B3">
              <w:rPr>
                <w:rFonts w:ascii="Lato" w:hAnsi="Lato"/>
                <w:b/>
                <w:sz w:val="23"/>
                <w:szCs w:val="23"/>
                <w:vertAlign w:val="subscript"/>
              </w:rPr>
              <w:t>1</w:t>
            </w:r>
            <w:r w:rsidR="00774A06">
              <w:rPr>
                <w:rFonts w:ascii="Lato" w:hAnsi="Lato"/>
                <w:b/>
                <w:sz w:val="23"/>
                <w:szCs w:val="23"/>
                <w:vertAlign w:val="subscript"/>
              </w:rPr>
              <w:t>-</w:t>
            </w:r>
            <w:r w:rsidRPr="00EB2C99">
              <w:rPr>
                <w:rFonts w:ascii="Lato" w:hAnsi="Lato"/>
                <w:b/>
                <w:sz w:val="23"/>
                <w:szCs w:val="23"/>
                <w:vertAlign w:val="subscript"/>
              </w:rPr>
              <w:t>2</w:t>
            </w:r>
            <w:r w:rsidR="001911B3">
              <w:rPr>
                <w:rFonts w:ascii="Lato" w:hAnsi="Lato"/>
                <w:b/>
                <w:sz w:val="23"/>
                <w:szCs w:val="23"/>
                <w:vertAlign w:val="subscript"/>
              </w:rPr>
              <w:t>2</w:t>
            </w:r>
          </w:p>
        </w:tc>
        <w:tc>
          <w:tcPr>
            <w:tcW w:w="990" w:type="dxa"/>
            <w:tcBorders>
              <w:top w:val="single" w:sz="4" w:space="0" w:color="auto"/>
            </w:tcBorders>
            <w:shd w:val="clear" w:color="auto" w:fill="DEEAF6" w:themeFill="accent1" w:themeFillTint="33"/>
          </w:tcPr>
          <w:p w14:paraId="24264B38"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Progress</w:t>
            </w:r>
          </w:p>
        </w:tc>
        <w:tc>
          <w:tcPr>
            <w:tcW w:w="1715" w:type="dxa"/>
            <w:tcBorders>
              <w:top w:val="single" w:sz="4" w:space="0" w:color="auto"/>
              <w:right w:val="single" w:sz="4" w:space="0" w:color="auto"/>
            </w:tcBorders>
            <w:shd w:val="clear" w:color="auto" w:fill="92D050"/>
          </w:tcPr>
          <w:p w14:paraId="6C2075FD" w14:textId="336F4C2B"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Risk Ratio Needed to Achieve R</w:t>
            </w:r>
            <w:r w:rsidR="00433C72" w:rsidRPr="00EB2C99">
              <w:rPr>
                <w:rFonts w:ascii="Lato" w:hAnsi="Lato"/>
                <w:b/>
                <w:sz w:val="23"/>
                <w:szCs w:val="23"/>
                <w:vertAlign w:val="subscript"/>
              </w:rPr>
              <w:t>easonable Progress for 202</w:t>
            </w:r>
            <w:r w:rsidR="001911B3">
              <w:rPr>
                <w:rFonts w:ascii="Lato" w:hAnsi="Lato"/>
                <w:b/>
                <w:sz w:val="23"/>
                <w:szCs w:val="23"/>
                <w:vertAlign w:val="subscript"/>
              </w:rPr>
              <w:t>2</w:t>
            </w:r>
            <w:r w:rsidR="00433C72" w:rsidRPr="00EB2C99">
              <w:rPr>
                <w:rFonts w:ascii="Lato" w:hAnsi="Lato"/>
                <w:b/>
                <w:sz w:val="23"/>
                <w:szCs w:val="23"/>
                <w:vertAlign w:val="subscript"/>
              </w:rPr>
              <w:t>-202</w:t>
            </w:r>
            <w:r w:rsidR="001911B3">
              <w:rPr>
                <w:rFonts w:ascii="Lato" w:hAnsi="Lato"/>
                <w:b/>
                <w:sz w:val="23"/>
                <w:szCs w:val="23"/>
                <w:vertAlign w:val="subscript"/>
              </w:rPr>
              <w:t>3</w:t>
            </w:r>
          </w:p>
        </w:tc>
      </w:tr>
      <w:tr w:rsidR="00043508" w:rsidRPr="00EB2C99" w14:paraId="535634CB" w14:textId="77777777" w:rsidTr="00EB2C99">
        <w:trPr>
          <w:tblHeader/>
        </w:trPr>
        <w:tc>
          <w:tcPr>
            <w:tcW w:w="3865" w:type="dxa"/>
            <w:tcBorders>
              <w:top w:val="single" w:sz="4" w:space="0" w:color="auto"/>
              <w:left w:val="single" w:sz="4" w:space="0" w:color="auto"/>
            </w:tcBorders>
            <w:shd w:val="clear" w:color="auto" w:fill="auto"/>
          </w:tcPr>
          <w:p w14:paraId="2E6BD46C" w14:textId="77777777" w:rsidR="00043508" w:rsidRPr="00EB2C99" w:rsidRDefault="00F52EC3" w:rsidP="00043508">
            <w:pPr>
              <w:rPr>
                <w:rFonts w:ascii="Lato" w:hAnsi="Lato"/>
                <w:sz w:val="23"/>
                <w:szCs w:val="23"/>
              </w:rPr>
            </w:pPr>
            <w:sdt>
              <w:sdtPr>
                <w:rPr>
                  <w:rFonts w:ascii="Lato" w:hAnsi="Lato"/>
                </w:rPr>
                <w:id w:val="-690300156"/>
                <w:placeholder>
                  <w:docPart w:val="E2D552A48F3948D0AEDBE8BEF9DE137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043508" w:rsidRPr="00EB2C99">
                  <w:rPr>
                    <w:rFonts w:ascii="Lato" w:hAnsi="Lato"/>
                  </w:rPr>
                  <w:t>Select the Identification category.</w:t>
                </w:r>
              </w:sdtContent>
            </w:sdt>
          </w:p>
        </w:tc>
        <w:sdt>
          <w:sdtPr>
            <w:rPr>
              <w:rFonts w:ascii="Lato" w:hAnsi="Lato" w:cs="Calibri (Body)"/>
              <w:sz w:val="18"/>
              <w:szCs w:val="18"/>
            </w:rPr>
            <w:id w:val="-1737854594"/>
            <w:placeholder>
              <w:docPart w:val="56061F9721E0429BA91B7CCC166B494A"/>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79C111CA" w14:textId="77777777" w:rsidR="00043508" w:rsidRPr="00EB2C99" w:rsidRDefault="00043508" w:rsidP="00043508">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7ED47B6C" w14:textId="77777777" w:rsidR="00043508" w:rsidRPr="00EB2C99" w:rsidRDefault="00F52EC3" w:rsidP="00043508">
            <w:pPr>
              <w:jc w:val="center"/>
              <w:rPr>
                <w:rFonts w:ascii="Lato" w:hAnsi="Lato"/>
              </w:rPr>
            </w:pPr>
            <w:sdt>
              <w:sdtPr>
                <w:rPr>
                  <w:rFonts w:ascii="Lato" w:hAnsi="Lato" w:cs="Calibri"/>
                  <w:b/>
                </w:rPr>
                <w:id w:val="-1119213771"/>
                <w:placeholder>
                  <w:docPart w:val="67C65159437444C1AF7F5960E973E021"/>
                </w:placeholder>
                <w:showingPlcHdr/>
              </w:sdtPr>
              <w:sdtEndPr/>
              <w:sdtContent>
                <w:r w:rsidR="00043508"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388FE6FB" w14:textId="77777777" w:rsidR="00043508" w:rsidRPr="00EB2C99" w:rsidRDefault="00F52EC3" w:rsidP="00043508">
            <w:pPr>
              <w:jc w:val="center"/>
              <w:rPr>
                <w:rFonts w:ascii="Lato" w:hAnsi="Lato"/>
              </w:rPr>
            </w:pPr>
            <w:sdt>
              <w:sdtPr>
                <w:rPr>
                  <w:rFonts w:ascii="Lato" w:hAnsi="Lato" w:cs="Calibri"/>
                  <w:b/>
                </w:rPr>
                <w:id w:val="1961912140"/>
                <w:placeholder>
                  <w:docPart w:val="627AF103240041DEA7DB14CA65ABB1FD"/>
                </w:placeholder>
                <w:showingPlcHdr/>
              </w:sdtPr>
              <w:sdtEndPr/>
              <w:sdtContent>
                <w:r w:rsidR="00043508"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039CF1B2" w14:textId="77777777" w:rsidR="00043508" w:rsidRPr="00EB2C99" w:rsidRDefault="00F52EC3" w:rsidP="00043508">
            <w:pPr>
              <w:jc w:val="center"/>
              <w:rPr>
                <w:rFonts w:ascii="Lato" w:hAnsi="Lato"/>
              </w:rPr>
            </w:pPr>
            <w:sdt>
              <w:sdtPr>
                <w:rPr>
                  <w:rFonts w:ascii="Lato" w:hAnsi="Lato" w:cs="Calibri"/>
                  <w:b/>
                </w:rPr>
                <w:id w:val="-1068872230"/>
                <w:placeholder>
                  <w:docPart w:val="79ED84800E204BD5BFA055C1A583B5B1"/>
                </w:placeholder>
                <w:showingPlcHdr/>
              </w:sdtPr>
              <w:sdtEndPr/>
              <w:sdtContent>
                <w:r w:rsidR="00043508" w:rsidRPr="00EB2C99">
                  <w:rPr>
                    <w:rStyle w:val="PlaceholderText"/>
                    <w:rFonts w:ascii="Lato" w:hAnsi="Lato"/>
                    <w:sz w:val="16"/>
                  </w:rPr>
                  <w:t>Enter text.</w:t>
                </w:r>
              </w:sdtContent>
            </w:sdt>
          </w:p>
        </w:tc>
        <w:tc>
          <w:tcPr>
            <w:tcW w:w="1715" w:type="dxa"/>
            <w:tcBorders>
              <w:top w:val="single" w:sz="4" w:space="0" w:color="auto"/>
              <w:right w:val="single" w:sz="4" w:space="0" w:color="auto"/>
            </w:tcBorders>
            <w:shd w:val="clear" w:color="auto" w:fill="auto"/>
            <w:vAlign w:val="center"/>
          </w:tcPr>
          <w:p w14:paraId="36F0EA38" w14:textId="77777777" w:rsidR="00043508" w:rsidRPr="00EB2C99" w:rsidRDefault="00F52EC3" w:rsidP="00043508">
            <w:pPr>
              <w:jc w:val="center"/>
              <w:rPr>
                <w:rFonts w:ascii="Lato" w:hAnsi="Lato"/>
              </w:rPr>
            </w:pPr>
            <w:sdt>
              <w:sdtPr>
                <w:rPr>
                  <w:rFonts w:ascii="Lato" w:hAnsi="Lato" w:cs="Calibri"/>
                  <w:b/>
                </w:rPr>
                <w:id w:val="-2045047419"/>
                <w:placeholder>
                  <w:docPart w:val="4F78E30FFFBE4E7ABC8132A92525A312"/>
                </w:placeholder>
                <w:showingPlcHdr/>
              </w:sdtPr>
              <w:sdtEndPr/>
              <w:sdtContent>
                <w:r w:rsidR="00043508" w:rsidRPr="00EB2C99">
                  <w:rPr>
                    <w:rStyle w:val="PlaceholderText"/>
                    <w:rFonts w:ascii="Lato" w:hAnsi="Lato"/>
                    <w:sz w:val="16"/>
                  </w:rPr>
                  <w:t>Enter text.</w:t>
                </w:r>
              </w:sdtContent>
            </w:sdt>
          </w:p>
        </w:tc>
      </w:tr>
      <w:tr w:rsidR="00043508" w:rsidRPr="00EB2C99" w14:paraId="494C8FC9" w14:textId="77777777" w:rsidTr="00EB2C99">
        <w:trPr>
          <w:tblHeader/>
        </w:trPr>
        <w:tc>
          <w:tcPr>
            <w:tcW w:w="3865" w:type="dxa"/>
            <w:tcBorders>
              <w:top w:val="single" w:sz="4" w:space="0" w:color="auto"/>
              <w:left w:val="single" w:sz="4" w:space="0" w:color="auto"/>
            </w:tcBorders>
            <w:shd w:val="clear" w:color="auto" w:fill="auto"/>
          </w:tcPr>
          <w:p w14:paraId="2D343068" w14:textId="77777777" w:rsidR="00043508" w:rsidRPr="00EB2C99" w:rsidRDefault="00F52EC3" w:rsidP="00043508">
            <w:pPr>
              <w:rPr>
                <w:rFonts w:ascii="Lato" w:hAnsi="Lato"/>
                <w:sz w:val="23"/>
                <w:szCs w:val="23"/>
              </w:rPr>
            </w:pPr>
            <w:sdt>
              <w:sdtPr>
                <w:rPr>
                  <w:rFonts w:ascii="Lato" w:hAnsi="Lato"/>
                </w:rPr>
                <w:id w:val="1192878078"/>
                <w:placeholder>
                  <w:docPart w:val="1D7CECBB4BD342D4A1291DFB141320D7"/>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043508" w:rsidRPr="00EB2C99">
                  <w:rPr>
                    <w:rFonts w:ascii="Lato" w:hAnsi="Lato"/>
                  </w:rPr>
                  <w:t>Select the Identification category.</w:t>
                </w:r>
              </w:sdtContent>
            </w:sdt>
          </w:p>
        </w:tc>
        <w:sdt>
          <w:sdtPr>
            <w:rPr>
              <w:rFonts w:ascii="Lato" w:hAnsi="Lato" w:cs="Calibri (Body)"/>
              <w:sz w:val="18"/>
              <w:szCs w:val="18"/>
            </w:rPr>
            <w:id w:val="-1775240698"/>
            <w:placeholder>
              <w:docPart w:val="12525723CD604D71B0D86C90AA3A6968"/>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4631C565" w14:textId="77777777" w:rsidR="00043508" w:rsidRPr="00EB2C99" w:rsidRDefault="00043508" w:rsidP="00043508">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7E6E95B2" w14:textId="77777777" w:rsidR="00043508" w:rsidRPr="00EB2C99" w:rsidRDefault="00F52EC3" w:rsidP="00043508">
            <w:pPr>
              <w:jc w:val="center"/>
              <w:rPr>
                <w:rFonts w:ascii="Lato" w:hAnsi="Lato"/>
              </w:rPr>
            </w:pPr>
            <w:sdt>
              <w:sdtPr>
                <w:rPr>
                  <w:rFonts w:ascii="Lato" w:hAnsi="Lato" w:cs="Calibri"/>
                  <w:b/>
                </w:rPr>
                <w:id w:val="306820696"/>
                <w:placeholder>
                  <w:docPart w:val="05B6DAA10CC6420CB3DF03B6EAEE0E29"/>
                </w:placeholder>
                <w:showingPlcHdr/>
              </w:sdtPr>
              <w:sdtEndPr/>
              <w:sdtContent>
                <w:r w:rsidR="00043508"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7371BDFB" w14:textId="77777777" w:rsidR="00043508" w:rsidRPr="00EB2C99" w:rsidRDefault="00F52EC3" w:rsidP="00043508">
            <w:pPr>
              <w:jc w:val="center"/>
              <w:rPr>
                <w:rFonts w:ascii="Lato" w:hAnsi="Lato"/>
              </w:rPr>
            </w:pPr>
            <w:sdt>
              <w:sdtPr>
                <w:rPr>
                  <w:rFonts w:ascii="Lato" w:hAnsi="Lato" w:cs="Calibri"/>
                  <w:b/>
                </w:rPr>
                <w:id w:val="-47613180"/>
                <w:placeholder>
                  <w:docPart w:val="9115BE0FB5844A39B3554EAE37E17182"/>
                </w:placeholder>
                <w:showingPlcHdr/>
              </w:sdtPr>
              <w:sdtEndPr/>
              <w:sdtContent>
                <w:r w:rsidR="00043508"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6D922ACF" w14:textId="77777777" w:rsidR="00043508" w:rsidRPr="00EB2C99" w:rsidRDefault="00F52EC3" w:rsidP="00043508">
            <w:pPr>
              <w:jc w:val="center"/>
              <w:rPr>
                <w:rFonts w:ascii="Lato" w:hAnsi="Lato"/>
              </w:rPr>
            </w:pPr>
            <w:sdt>
              <w:sdtPr>
                <w:rPr>
                  <w:rFonts w:ascii="Lato" w:hAnsi="Lato" w:cs="Calibri"/>
                  <w:b/>
                </w:rPr>
                <w:id w:val="1293028414"/>
                <w:placeholder>
                  <w:docPart w:val="B6A994803CB246EC9893AF9B0FD5721C"/>
                </w:placeholder>
                <w:showingPlcHdr/>
              </w:sdtPr>
              <w:sdtEndPr/>
              <w:sdtContent>
                <w:r w:rsidR="00043508" w:rsidRPr="00EB2C99">
                  <w:rPr>
                    <w:rStyle w:val="PlaceholderText"/>
                    <w:rFonts w:ascii="Lato" w:hAnsi="Lato"/>
                    <w:sz w:val="16"/>
                  </w:rPr>
                  <w:t>Enter text.</w:t>
                </w:r>
              </w:sdtContent>
            </w:sdt>
          </w:p>
        </w:tc>
        <w:tc>
          <w:tcPr>
            <w:tcW w:w="1715" w:type="dxa"/>
            <w:tcBorders>
              <w:top w:val="single" w:sz="4" w:space="0" w:color="auto"/>
              <w:right w:val="single" w:sz="4" w:space="0" w:color="auto"/>
            </w:tcBorders>
            <w:shd w:val="clear" w:color="auto" w:fill="auto"/>
            <w:vAlign w:val="center"/>
          </w:tcPr>
          <w:p w14:paraId="1B81454E" w14:textId="77777777" w:rsidR="00043508" w:rsidRPr="00EB2C99" w:rsidRDefault="00F52EC3" w:rsidP="00043508">
            <w:pPr>
              <w:jc w:val="center"/>
              <w:rPr>
                <w:rFonts w:ascii="Lato" w:hAnsi="Lato"/>
              </w:rPr>
            </w:pPr>
            <w:sdt>
              <w:sdtPr>
                <w:rPr>
                  <w:rFonts w:ascii="Lato" w:hAnsi="Lato" w:cs="Calibri"/>
                  <w:b/>
                </w:rPr>
                <w:id w:val="-1101567905"/>
                <w:placeholder>
                  <w:docPart w:val="7F6D15AEA6084D55BD21AA55A2DA6283"/>
                </w:placeholder>
                <w:showingPlcHdr/>
              </w:sdtPr>
              <w:sdtEndPr/>
              <w:sdtContent>
                <w:r w:rsidR="00043508" w:rsidRPr="00EB2C99">
                  <w:rPr>
                    <w:rStyle w:val="PlaceholderText"/>
                    <w:rFonts w:ascii="Lato" w:hAnsi="Lato"/>
                    <w:sz w:val="16"/>
                  </w:rPr>
                  <w:t>Enter text.</w:t>
                </w:r>
              </w:sdtContent>
            </w:sdt>
          </w:p>
        </w:tc>
      </w:tr>
      <w:tr w:rsidR="00043508" w:rsidRPr="00EB2C99" w14:paraId="3B4D1EC9" w14:textId="77777777" w:rsidTr="00EB2C99">
        <w:trPr>
          <w:tblHeader/>
        </w:trPr>
        <w:tc>
          <w:tcPr>
            <w:tcW w:w="3865" w:type="dxa"/>
            <w:tcBorders>
              <w:top w:val="single" w:sz="4" w:space="0" w:color="auto"/>
              <w:left w:val="single" w:sz="4" w:space="0" w:color="auto"/>
            </w:tcBorders>
            <w:shd w:val="clear" w:color="auto" w:fill="auto"/>
          </w:tcPr>
          <w:p w14:paraId="1934F2AE" w14:textId="77777777" w:rsidR="00043508" w:rsidRPr="00EB2C99" w:rsidRDefault="00F52EC3" w:rsidP="00043508">
            <w:pPr>
              <w:rPr>
                <w:rFonts w:ascii="Lato" w:hAnsi="Lato"/>
                <w:sz w:val="23"/>
                <w:szCs w:val="23"/>
              </w:rPr>
            </w:pPr>
            <w:sdt>
              <w:sdtPr>
                <w:rPr>
                  <w:rFonts w:ascii="Lato" w:hAnsi="Lato"/>
                </w:rPr>
                <w:id w:val="1059901809"/>
                <w:placeholder>
                  <w:docPart w:val="4334AF50631E4FEF8D9B97C2E4BF14C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043508" w:rsidRPr="00EB2C99">
                  <w:rPr>
                    <w:rFonts w:ascii="Lato" w:hAnsi="Lato"/>
                  </w:rPr>
                  <w:t>Select the Identification category.</w:t>
                </w:r>
              </w:sdtContent>
            </w:sdt>
          </w:p>
        </w:tc>
        <w:sdt>
          <w:sdtPr>
            <w:rPr>
              <w:rFonts w:ascii="Lato" w:hAnsi="Lato" w:cs="Calibri (Body)"/>
              <w:sz w:val="18"/>
              <w:szCs w:val="18"/>
            </w:rPr>
            <w:id w:val="-1655751024"/>
            <w:placeholder>
              <w:docPart w:val="A5DAF1096C7743BB8F288A8A7F2BCC3D"/>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F4EBCD4" w14:textId="77777777" w:rsidR="00043508" w:rsidRPr="00EB2C99" w:rsidRDefault="00043508" w:rsidP="00043508">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2AAECCA9" w14:textId="77777777" w:rsidR="00043508" w:rsidRPr="00EB2C99" w:rsidRDefault="00F52EC3" w:rsidP="00043508">
            <w:pPr>
              <w:jc w:val="center"/>
              <w:rPr>
                <w:rFonts w:ascii="Lato" w:hAnsi="Lato"/>
              </w:rPr>
            </w:pPr>
            <w:sdt>
              <w:sdtPr>
                <w:rPr>
                  <w:rFonts w:ascii="Lato" w:hAnsi="Lato" w:cs="Calibri"/>
                  <w:b/>
                </w:rPr>
                <w:id w:val="-1007519067"/>
                <w:placeholder>
                  <w:docPart w:val="ED8A31E281AE4D0E8BE0FA2F5B5D3C12"/>
                </w:placeholder>
                <w:showingPlcHdr/>
              </w:sdtPr>
              <w:sdtEndPr/>
              <w:sdtContent>
                <w:r w:rsidR="00043508"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0EEE395A" w14:textId="77777777" w:rsidR="00043508" w:rsidRPr="00EB2C99" w:rsidRDefault="00F52EC3" w:rsidP="00043508">
            <w:pPr>
              <w:jc w:val="center"/>
              <w:rPr>
                <w:rFonts w:ascii="Lato" w:hAnsi="Lato"/>
              </w:rPr>
            </w:pPr>
            <w:sdt>
              <w:sdtPr>
                <w:rPr>
                  <w:rFonts w:ascii="Lato" w:hAnsi="Lato" w:cs="Calibri"/>
                  <w:b/>
                </w:rPr>
                <w:id w:val="65162810"/>
                <w:placeholder>
                  <w:docPart w:val="F6E83735590C463DB8CD0CCADE0F91F3"/>
                </w:placeholder>
                <w:showingPlcHdr/>
              </w:sdtPr>
              <w:sdtEndPr/>
              <w:sdtContent>
                <w:r w:rsidR="00043508"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641AEFE2" w14:textId="77777777" w:rsidR="00043508" w:rsidRPr="00EB2C99" w:rsidRDefault="00F52EC3" w:rsidP="00043508">
            <w:pPr>
              <w:jc w:val="center"/>
              <w:rPr>
                <w:rFonts w:ascii="Lato" w:hAnsi="Lato"/>
              </w:rPr>
            </w:pPr>
            <w:sdt>
              <w:sdtPr>
                <w:rPr>
                  <w:rFonts w:ascii="Lato" w:hAnsi="Lato" w:cs="Calibri"/>
                  <w:b/>
                </w:rPr>
                <w:id w:val="1903794815"/>
                <w:placeholder>
                  <w:docPart w:val="247B40A038B445208F89A626E4D5A522"/>
                </w:placeholder>
                <w:showingPlcHdr/>
              </w:sdtPr>
              <w:sdtEndPr/>
              <w:sdtContent>
                <w:r w:rsidR="00043508" w:rsidRPr="00EB2C99">
                  <w:rPr>
                    <w:rStyle w:val="PlaceholderText"/>
                    <w:rFonts w:ascii="Lato" w:hAnsi="Lato"/>
                    <w:sz w:val="16"/>
                  </w:rPr>
                  <w:t>Enter text.</w:t>
                </w:r>
              </w:sdtContent>
            </w:sdt>
          </w:p>
        </w:tc>
        <w:tc>
          <w:tcPr>
            <w:tcW w:w="1715" w:type="dxa"/>
            <w:tcBorders>
              <w:top w:val="single" w:sz="4" w:space="0" w:color="auto"/>
              <w:right w:val="single" w:sz="4" w:space="0" w:color="auto"/>
            </w:tcBorders>
            <w:shd w:val="clear" w:color="auto" w:fill="auto"/>
            <w:vAlign w:val="center"/>
          </w:tcPr>
          <w:p w14:paraId="7871A829" w14:textId="77777777" w:rsidR="00043508" w:rsidRPr="00EB2C99" w:rsidRDefault="00F52EC3" w:rsidP="00043508">
            <w:pPr>
              <w:jc w:val="center"/>
              <w:rPr>
                <w:rFonts w:ascii="Lato" w:hAnsi="Lato"/>
              </w:rPr>
            </w:pPr>
            <w:sdt>
              <w:sdtPr>
                <w:rPr>
                  <w:rFonts w:ascii="Lato" w:hAnsi="Lato" w:cs="Calibri"/>
                  <w:b/>
                </w:rPr>
                <w:id w:val="-370617272"/>
                <w:placeholder>
                  <w:docPart w:val="F623B229BCE5472380EC9F022FDE1D02"/>
                </w:placeholder>
                <w:showingPlcHdr/>
              </w:sdtPr>
              <w:sdtEndPr/>
              <w:sdtContent>
                <w:r w:rsidR="00043508" w:rsidRPr="00EB2C99">
                  <w:rPr>
                    <w:rStyle w:val="PlaceholderText"/>
                    <w:rFonts w:ascii="Lato" w:hAnsi="Lato"/>
                    <w:sz w:val="16"/>
                  </w:rPr>
                  <w:t>Enter text.</w:t>
                </w:r>
              </w:sdtContent>
            </w:sdt>
          </w:p>
        </w:tc>
      </w:tr>
      <w:tr w:rsidR="00043508" w:rsidRPr="00EB2C99" w14:paraId="14FD934C" w14:textId="77777777" w:rsidTr="00EB2C99">
        <w:trPr>
          <w:tblHeader/>
        </w:trPr>
        <w:tc>
          <w:tcPr>
            <w:tcW w:w="3865" w:type="dxa"/>
            <w:tcBorders>
              <w:top w:val="single" w:sz="4" w:space="0" w:color="auto"/>
              <w:left w:val="single" w:sz="4" w:space="0" w:color="auto"/>
            </w:tcBorders>
            <w:shd w:val="clear" w:color="auto" w:fill="auto"/>
          </w:tcPr>
          <w:p w14:paraId="18A2E275" w14:textId="77777777" w:rsidR="00043508" w:rsidRPr="00EB2C99" w:rsidRDefault="00F52EC3" w:rsidP="00043508">
            <w:pPr>
              <w:rPr>
                <w:rFonts w:ascii="Lato" w:hAnsi="Lato"/>
                <w:sz w:val="23"/>
                <w:szCs w:val="23"/>
              </w:rPr>
            </w:pPr>
            <w:sdt>
              <w:sdtPr>
                <w:rPr>
                  <w:rFonts w:ascii="Lato" w:hAnsi="Lato"/>
                </w:rPr>
                <w:id w:val="-33193072"/>
                <w:placeholder>
                  <w:docPart w:val="B39615A538AA4104B66B3766D44E59A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043508" w:rsidRPr="00EB2C99">
                  <w:rPr>
                    <w:rFonts w:ascii="Lato" w:hAnsi="Lato"/>
                  </w:rPr>
                  <w:t>Select the Identification category.</w:t>
                </w:r>
              </w:sdtContent>
            </w:sdt>
          </w:p>
        </w:tc>
        <w:sdt>
          <w:sdtPr>
            <w:rPr>
              <w:rFonts w:ascii="Lato" w:hAnsi="Lato" w:cs="Calibri (Body)"/>
              <w:sz w:val="18"/>
              <w:szCs w:val="18"/>
            </w:rPr>
            <w:id w:val="-1215273558"/>
            <w:placeholder>
              <w:docPart w:val="C0B5C8404C41421E9457800AEA89B7E9"/>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3BD66963" w14:textId="77777777" w:rsidR="00043508" w:rsidRPr="00EB2C99" w:rsidRDefault="00043508" w:rsidP="00043508">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2B95CE5D" w14:textId="77777777" w:rsidR="00043508" w:rsidRPr="00EB2C99" w:rsidRDefault="00F52EC3" w:rsidP="00043508">
            <w:pPr>
              <w:jc w:val="center"/>
              <w:rPr>
                <w:rFonts w:ascii="Lato" w:hAnsi="Lato"/>
              </w:rPr>
            </w:pPr>
            <w:sdt>
              <w:sdtPr>
                <w:rPr>
                  <w:rFonts w:ascii="Lato" w:hAnsi="Lato" w:cs="Calibri"/>
                  <w:b/>
                </w:rPr>
                <w:id w:val="1340430112"/>
                <w:placeholder>
                  <w:docPart w:val="A910A5A4F57A485C89D49F934BF71F16"/>
                </w:placeholder>
                <w:showingPlcHdr/>
              </w:sdtPr>
              <w:sdtEndPr/>
              <w:sdtContent>
                <w:r w:rsidR="00043508"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2D1A7FA2" w14:textId="77777777" w:rsidR="00043508" w:rsidRPr="00EB2C99" w:rsidRDefault="00F52EC3" w:rsidP="00043508">
            <w:pPr>
              <w:jc w:val="center"/>
              <w:rPr>
                <w:rFonts w:ascii="Lato" w:hAnsi="Lato"/>
              </w:rPr>
            </w:pPr>
            <w:sdt>
              <w:sdtPr>
                <w:rPr>
                  <w:rFonts w:ascii="Lato" w:hAnsi="Lato" w:cs="Calibri"/>
                  <w:b/>
                </w:rPr>
                <w:id w:val="-751656786"/>
                <w:placeholder>
                  <w:docPart w:val="D2A08D480ED5475D8E9356C4AEED908A"/>
                </w:placeholder>
                <w:showingPlcHdr/>
              </w:sdtPr>
              <w:sdtEndPr/>
              <w:sdtContent>
                <w:r w:rsidR="00043508"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6C9F2604" w14:textId="77777777" w:rsidR="00043508" w:rsidRPr="00EB2C99" w:rsidRDefault="00F52EC3" w:rsidP="00043508">
            <w:pPr>
              <w:jc w:val="center"/>
              <w:rPr>
                <w:rFonts w:ascii="Lato" w:hAnsi="Lato"/>
              </w:rPr>
            </w:pPr>
            <w:sdt>
              <w:sdtPr>
                <w:rPr>
                  <w:rFonts w:ascii="Lato" w:hAnsi="Lato" w:cs="Calibri"/>
                  <w:b/>
                </w:rPr>
                <w:id w:val="-961038106"/>
                <w:placeholder>
                  <w:docPart w:val="A3E4E67B3D2448DC973C6B8403568D27"/>
                </w:placeholder>
                <w:showingPlcHdr/>
              </w:sdtPr>
              <w:sdtEndPr/>
              <w:sdtContent>
                <w:r w:rsidR="00043508" w:rsidRPr="00EB2C99">
                  <w:rPr>
                    <w:rStyle w:val="PlaceholderText"/>
                    <w:rFonts w:ascii="Lato" w:hAnsi="Lato"/>
                    <w:sz w:val="16"/>
                  </w:rPr>
                  <w:t>Enter text.</w:t>
                </w:r>
              </w:sdtContent>
            </w:sdt>
          </w:p>
        </w:tc>
        <w:tc>
          <w:tcPr>
            <w:tcW w:w="1715" w:type="dxa"/>
            <w:tcBorders>
              <w:top w:val="single" w:sz="4" w:space="0" w:color="auto"/>
              <w:right w:val="single" w:sz="4" w:space="0" w:color="auto"/>
            </w:tcBorders>
            <w:shd w:val="clear" w:color="auto" w:fill="auto"/>
            <w:vAlign w:val="center"/>
          </w:tcPr>
          <w:p w14:paraId="30826230" w14:textId="77777777" w:rsidR="00043508" w:rsidRPr="00EB2C99" w:rsidRDefault="00F52EC3" w:rsidP="00043508">
            <w:pPr>
              <w:jc w:val="center"/>
              <w:rPr>
                <w:rFonts w:ascii="Lato" w:hAnsi="Lato"/>
              </w:rPr>
            </w:pPr>
            <w:sdt>
              <w:sdtPr>
                <w:rPr>
                  <w:rFonts w:ascii="Lato" w:hAnsi="Lato" w:cs="Calibri"/>
                  <w:b/>
                </w:rPr>
                <w:id w:val="299734901"/>
                <w:placeholder>
                  <w:docPart w:val="5198B2FB7E74471C86C6EA67DFEE50CD"/>
                </w:placeholder>
                <w:showingPlcHdr/>
              </w:sdtPr>
              <w:sdtEndPr/>
              <w:sdtContent>
                <w:r w:rsidR="00043508" w:rsidRPr="00EB2C99">
                  <w:rPr>
                    <w:rStyle w:val="PlaceholderText"/>
                    <w:rFonts w:ascii="Lato" w:hAnsi="Lato"/>
                    <w:sz w:val="16"/>
                  </w:rPr>
                  <w:t>Enter text.</w:t>
                </w:r>
              </w:sdtContent>
            </w:sdt>
          </w:p>
        </w:tc>
      </w:tr>
    </w:tbl>
    <w:p w14:paraId="5F088580" w14:textId="77777777" w:rsidR="00B935DF" w:rsidRPr="00EB2C99" w:rsidRDefault="00B935DF" w:rsidP="00B935DF">
      <w:pPr>
        <w:tabs>
          <w:tab w:val="left" w:pos="-540"/>
        </w:tabs>
        <w:spacing w:after="120" w:line="240" w:lineRule="auto"/>
        <w:jc w:val="right"/>
        <w:rPr>
          <w:rFonts w:ascii="Lato" w:eastAsiaTheme="minorEastAsia" w:hAnsi="Lato" w:cstheme="minorHAnsi"/>
          <w:i/>
          <w:sz w:val="12"/>
          <w:szCs w:val="20"/>
        </w:rPr>
      </w:pPr>
      <w:r w:rsidRPr="00EB2C99">
        <w:rPr>
          <w:rFonts w:ascii="Lato" w:eastAsiaTheme="minorEastAsia" w:hAnsi="Lato" w:cstheme="minorHAnsi"/>
          <w:b/>
          <w:i/>
          <w:sz w:val="20"/>
          <w:szCs w:val="20"/>
        </w:rPr>
        <w:t>Areas of Significant Disproportionality – MUST be addressed with one or more Proposed Response Actions (PRA)</w:t>
      </w:r>
      <w:r w:rsidR="008F3855" w:rsidRPr="00EB2C99">
        <w:rPr>
          <w:rFonts w:ascii="Lato" w:eastAsiaTheme="minorEastAsia" w:hAnsi="Lato" w:cstheme="minorHAnsi"/>
          <w:b/>
          <w:i/>
          <w:sz w:val="20"/>
          <w:szCs w:val="20"/>
        </w:rPr>
        <w:t>.</w:t>
      </w:r>
    </w:p>
    <w:p w14:paraId="64F676DC" w14:textId="77777777" w:rsidR="00B935DF" w:rsidRPr="00EB2C99" w:rsidRDefault="00B935DF" w:rsidP="00B935DF">
      <w:pPr>
        <w:spacing w:after="120" w:line="264" w:lineRule="auto"/>
        <w:rPr>
          <w:rFonts w:ascii="Lato" w:eastAsiaTheme="minorEastAsia" w:hAnsi="Lato"/>
          <w:sz w:val="14"/>
          <w:szCs w:val="20"/>
        </w:rPr>
      </w:pPr>
    </w:p>
    <w:tbl>
      <w:tblPr>
        <w:tblStyle w:val="TableGrid"/>
        <w:tblpPr w:leftFromText="180" w:rightFromText="180" w:vertAnchor="text" w:tblpY="1"/>
        <w:tblOverlap w:val="never"/>
        <w:tblW w:w="827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2"/>
        <w:tblDescription w:val="Table 2 is used to identify and organize the categories of analysis related to the local system's area(s) of significant disproportionality. In each row the local system will identify the category of significant disproportionality, the race or ethnicity of the population of students, and well as the risk ratio data for the referenced years. The final column requires the local system to identify the risk ration necessary to achieve reasonable progress. "/>
      </w:tblPr>
      <w:tblGrid>
        <w:gridCol w:w="3865"/>
        <w:gridCol w:w="1530"/>
        <w:gridCol w:w="810"/>
        <w:gridCol w:w="1080"/>
        <w:gridCol w:w="990"/>
      </w:tblGrid>
      <w:tr w:rsidR="00256396" w:rsidRPr="00EB2C99" w14:paraId="14FFB95D" w14:textId="77777777" w:rsidTr="00EB2C99">
        <w:trPr>
          <w:tblHeader/>
        </w:trPr>
        <w:tc>
          <w:tcPr>
            <w:tcW w:w="3865" w:type="dxa"/>
            <w:tcBorders>
              <w:top w:val="single" w:sz="4" w:space="0" w:color="auto"/>
              <w:left w:val="single" w:sz="4" w:space="0" w:color="auto"/>
            </w:tcBorders>
            <w:shd w:val="clear" w:color="auto" w:fill="DEEAF6" w:themeFill="accent1" w:themeFillTint="33"/>
            <w:vAlign w:val="center"/>
          </w:tcPr>
          <w:p w14:paraId="5E3ABD52" w14:textId="77777777" w:rsidR="00256396" w:rsidRPr="0010769B" w:rsidRDefault="00256396" w:rsidP="00BE4A3E">
            <w:pPr>
              <w:rPr>
                <w:rFonts w:ascii="Lato" w:hAnsi="Lato"/>
                <w:b/>
              </w:rPr>
            </w:pPr>
            <w:r w:rsidRPr="0010769B">
              <w:rPr>
                <w:rFonts w:ascii="Lato" w:hAnsi="Lato"/>
                <w:b/>
              </w:rPr>
              <w:t>At</w:t>
            </w:r>
            <w:r w:rsidR="00BE4A3E" w:rsidRPr="0010769B">
              <w:rPr>
                <w:rFonts w:ascii="Lato" w:hAnsi="Lato"/>
                <w:b/>
              </w:rPr>
              <w:t>-</w:t>
            </w:r>
            <w:r w:rsidRPr="0010769B">
              <w:rPr>
                <w:rFonts w:ascii="Lato" w:hAnsi="Lato"/>
                <w:b/>
              </w:rPr>
              <w:t>Risk for Significant Disproportionality -</w:t>
            </w:r>
            <w:r w:rsidR="00F22D14" w:rsidRPr="0010769B">
              <w:rPr>
                <w:rFonts w:ascii="Lato" w:hAnsi="Lato"/>
                <w:b/>
              </w:rPr>
              <w:t xml:space="preserve"> Identification</w:t>
            </w:r>
          </w:p>
        </w:tc>
        <w:tc>
          <w:tcPr>
            <w:tcW w:w="1530" w:type="dxa"/>
            <w:tcBorders>
              <w:top w:val="single" w:sz="4" w:space="0" w:color="auto"/>
            </w:tcBorders>
            <w:shd w:val="clear" w:color="auto" w:fill="DEEAF6" w:themeFill="accent1" w:themeFillTint="33"/>
          </w:tcPr>
          <w:p w14:paraId="0E7DE61B" w14:textId="2EF480D2"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Race/</w:t>
            </w:r>
            <w:r w:rsidR="00580B26">
              <w:rPr>
                <w:rFonts w:ascii="Lato" w:hAnsi="Lato"/>
                <w:b/>
                <w:sz w:val="23"/>
                <w:szCs w:val="23"/>
                <w:vertAlign w:val="subscript"/>
              </w:rPr>
              <w:t>E</w:t>
            </w:r>
            <w:r w:rsidR="00580B26" w:rsidRPr="00EB2C99">
              <w:rPr>
                <w:rFonts w:ascii="Lato" w:hAnsi="Lato"/>
                <w:b/>
                <w:sz w:val="23"/>
                <w:szCs w:val="23"/>
                <w:vertAlign w:val="subscript"/>
              </w:rPr>
              <w:t>thnicity</w:t>
            </w:r>
          </w:p>
        </w:tc>
        <w:tc>
          <w:tcPr>
            <w:tcW w:w="810" w:type="dxa"/>
            <w:tcBorders>
              <w:top w:val="single" w:sz="4" w:space="0" w:color="auto"/>
            </w:tcBorders>
            <w:shd w:val="clear" w:color="auto" w:fill="DEEAF6" w:themeFill="accent1" w:themeFillTint="33"/>
          </w:tcPr>
          <w:p w14:paraId="0EF16231" w14:textId="77777777"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5D50B71C" w14:textId="3321DE32" w:rsidR="00256396" w:rsidRPr="00EB2C99" w:rsidRDefault="001911B3" w:rsidP="00256396">
            <w:pPr>
              <w:jc w:val="center"/>
              <w:rPr>
                <w:rFonts w:ascii="Lato" w:hAnsi="Lato"/>
                <w:b/>
                <w:sz w:val="23"/>
                <w:szCs w:val="23"/>
                <w:vertAlign w:val="subscript"/>
              </w:rPr>
            </w:pPr>
            <w:r>
              <w:rPr>
                <w:rFonts w:ascii="Lato" w:hAnsi="Lato"/>
                <w:b/>
                <w:sz w:val="23"/>
                <w:szCs w:val="23"/>
                <w:vertAlign w:val="subscript"/>
              </w:rPr>
              <w:t>20</w:t>
            </w:r>
            <w:r w:rsidRPr="00EB2C99">
              <w:rPr>
                <w:rFonts w:ascii="Lato" w:hAnsi="Lato"/>
                <w:b/>
                <w:sz w:val="23"/>
                <w:szCs w:val="23"/>
                <w:vertAlign w:val="subscript"/>
              </w:rPr>
              <w:t>-2</w:t>
            </w:r>
            <w:r>
              <w:rPr>
                <w:rFonts w:ascii="Lato" w:hAnsi="Lato"/>
                <w:b/>
                <w:sz w:val="23"/>
                <w:szCs w:val="23"/>
                <w:vertAlign w:val="subscript"/>
              </w:rPr>
              <w:t>1</w:t>
            </w:r>
          </w:p>
        </w:tc>
        <w:tc>
          <w:tcPr>
            <w:tcW w:w="1080" w:type="dxa"/>
            <w:tcBorders>
              <w:top w:val="single" w:sz="4" w:space="0" w:color="auto"/>
            </w:tcBorders>
            <w:shd w:val="clear" w:color="auto" w:fill="DEEAF6" w:themeFill="accent1" w:themeFillTint="33"/>
          </w:tcPr>
          <w:p w14:paraId="7C8D87AF" w14:textId="77777777"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5C9B2E99" w14:textId="403AA0E2" w:rsidR="00256396" w:rsidRPr="00EB2C99" w:rsidRDefault="001911B3" w:rsidP="00256396">
            <w:pPr>
              <w:jc w:val="center"/>
              <w:rPr>
                <w:rFonts w:ascii="Lato" w:hAnsi="Lato"/>
                <w:b/>
                <w:sz w:val="23"/>
                <w:szCs w:val="23"/>
                <w:vertAlign w:val="subscript"/>
              </w:rPr>
            </w:pPr>
            <w:r w:rsidRPr="00EB2C99">
              <w:rPr>
                <w:rFonts w:ascii="Lato" w:hAnsi="Lato"/>
                <w:b/>
                <w:sz w:val="23"/>
                <w:szCs w:val="23"/>
                <w:vertAlign w:val="subscript"/>
              </w:rPr>
              <w:t>2</w:t>
            </w:r>
            <w:r>
              <w:rPr>
                <w:rFonts w:ascii="Lato" w:hAnsi="Lato"/>
                <w:b/>
                <w:sz w:val="23"/>
                <w:szCs w:val="23"/>
                <w:vertAlign w:val="subscript"/>
              </w:rPr>
              <w:t>1-</w:t>
            </w:r>
            <w:r w:rsidRPr="00EB2C99">
              <w:rPr>
                <w:rFonts w:ascii="Lato" w:hAnsi="Lato"/>
                <w:b/>
                <w:sz w:val="23"/>
                <w:szCs w:val="23"/>
                <w:vertAlign w:val="subscript"/>
              </w:rPr>
              <w:t>2</w:t>
            </w:r>
            <w:r>
              <w:rPr>
                <w:rFonts w:ascii="Lato" w:hAnsi="Lato"/>
                <w:b/>
                <w:sz w:val="23"/>
                <w:szCs w:val="23"/>
                <w:vertAlign w:val="subscript"/>
              </w:rPr>
              <w:t>2</w:t>
            </w:r>
          </w:p>
        </w:tc>
        <w:tc>
          <w:tcPr>
            <w:tcW w:w="990" w:type="dxa"/>
            <w:tcBorders>
              <w:top w:val="single" w:sz="4" w:space="0" w:color="auto"/>
              <w:right w:val="single" w:sz="4" w:space="0" w:color="auto"/>
            </w:tcBorders>
            <w:shd w:val="clear" w:color="auto" w:fill="DEEAF6" w:themeFill="accent1" w:themeFillTint="33"/>
          </w:tcPr>
          <w:p w14:paraId="24B7575D" w14:textId="77777777" w:rsidR="00434013" w:rsidRPr="00EB2C99" w:rsidRDefault="00434013" w:rsidP="00434013">
            <w:pPr>
              <w:jc w:val="center"/>
              <w:rPr>
                <w:rFonts w:ascii="Lato" w:hAnsi="Lato"/>
                <w:b/>
                <w:sz w:val="23"/>
                <w:szCs w:val="23"/>
                <w:vertAlign w:val="subscript"/>
              </w:rPr>
            </w:pPr>
            <w:r w:rsidRPr="00EB2C99">
              <w:rPr>
                <w:rFonts w:ascii="Lato" w:hAnsi="Lato"/>
                <w:b/>
                <w:sz w:val="23"/>
                <w:szCs w:val="23"/>
                <w:vertAlign w:val="subscript"/>
              </w:rPr>
              <w:t>1 year</w:t>
            </w:r>
          </w:p>
          <w:p w14:paraId="5F95E85A" w14:textId="289F53D8" w:rsidR="00256396" w:rsidRPr="00EB2C99" w:rsidRDefault="00434013" w:rsidP="00434013">
            <w:pPr>
              <w:jc w:val="center"/>
              <w:rPr>
                <w:rFonts w:ascii="Lato" w:hAnsi="Lato"/>
                <w:b/>
                <w:sz w:val="23"/>
                <w:szCs w:val="23"/>
                <w:vertAlign w:val="subscript"/>
              </w:rPr>
            </w:pPr>
            <w:r w:rsidRPr="00EB2C99">
              <w:rPr>
                <w:rFonts w:ascii="Lato" w:hAnsi="Lato"/>
                <w:b/>
                <w:sz w:val="23"/>
                <w:szCs w:val="23"/>
                <w:vertAlign w:val="subscript"/>
              </w:rPr>
              <w:t>Change</w:t>
            </w:r>
          </w:p>
        </w:tc>
      </w:tr>
      <w:tr w:rsidR="00256396" w:rsidRPr="00EB2C99" w14:paraId="11CA8AEC" w14:textId="77777777" w:rsidTr="00EB2C99">
        <w:trPr>
          <w:tblHeader/>
        </w:trPr>
        <w:tc>
          <w:tcPr>
            <w:tcW w:w="3865" w:type="dxa"/>
            <w:tcBorders>
              <w:top w:val="single" w:sz="4" w:space="0" w:color="auto"/>
              <w:left w:val="single" w:sz="4" w:space="0" w:color="auto"/>
            </w:tcBorders>
            <w:shd w:val="clear" w:color="auto" w:fill="auto"/>
          </w:tcPr>
          <w:p w14:paraId="3176D125" w14:textId="77777777" w:rsidR="00256396" w:rsidRPr="00EB2C99" w:rsidRDefault="00F52EC3" w:rsidP="00256396">
            <w:pPr>
              <w:rPr>
                <w:rFonts w:ascii="Lato" w:hAnsi="Lato"/>
                <w:sz w:val="23"/>
                <w:szCs w:val="23"/>
              </w:rPr>
            </w:pPr>
            <w:sdt>
              <w:sdtPr>
                <w:rPr>
                  <w:rFonts w:ascii="Lato" w:hAnsi="Lato"/>
                </w:rPr>
                <w:id w:val="775525459"/>
                <w:placeholder>
                  <w:docPart w:val="E323B5A6E9E7459CACAFB15703D05D51"/>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256396" w:rsidRPr="00EB2C99">
                  <w:rPr>
                    <w:rFonts w:ascii="Lato" w:hAnsi="Lato"/>
                  </w:rPr>
                  <w:t>Select the Identification category.</w:t>
                </w:r>
              </w:sdtContent>
            </w:sdt>
          </w:p>
        </w:tc>
        <w:sdt>
          <w:sdtPr>
            <w:rPr>
              <w:rFonts w:ascii="Lato" w:hAnsi="Lato" w:cs="Calibri (Body)"/>
              <w:sz w:val="18"/>
              <w:szCs w:val="18"/>
            </w:rPr>
            <w:id w:val="-2024939494"/>
            <w:placeholder>
              <w:docPart w:val="311FB85EBBCA41ED9F0ED73E51177466"/>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3642404C" w14:textId="77777777" w:rsidR="00256396" w:rsidRPr="00EB2C99" w:rsidRDefault="00256396" w:rsidP="00256396">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26A984DE" w14:textId="77777777" w:rsidR="00256396" w:rsidRPr="00EB2C99" w:rsidRDefault="00F52EC3" w:rsidP="00256396">
            <w:pPr>
              <w:jc w:val="center"/>
              <w:rPr>
                <w:rFonts w:ascii="Lato" w:hAnsi="Lato"/>
              </w:rPr>
            </w:pPr>
            <w:sdt>
              <w:sdtPr>
                <w:rPr>
                  <w:rFonts w:ascii="Lato" w:hAnsi="Lato" w:cs="Calibri"/>
                  <w:b/>
                </w:rPr>
                <w:id w:val="-1399437095"/>
                <w:placeholder>
                  <w:docPart w:val="3BE7E52D687E48ABB9FFA499D84DA21E"/>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505B09A5" w14:textId="77777777" w:rsidR="00256396" w:rsidRPr="00EB2C99" w:rsidRDefault="00F52EC3" w:rsidP="00256396">
            <w:pPr>
              <w:jc w:val="center"/>
              <w:rPr>
                <w:rFonts w:ascii="Lato" w:hAnsi="Lato"/>
              </w:rPr>
            </w:pPr>
            <w:sdt>
              <w:sdtPr>
                <w:rPr>
                  <w:rFonts w:ascii="Lato" w:hAnsi="Lato" w:cs="Calibri"/>
                  <w:b/>
                </w:rPr>
                <w:id w:val="33557274"/>
                <w:placeholder>
                  <w:docPart w:val="E752973CCA494DBC976F4F6C9F0F3EAC"/>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4F8DE658" w14:textId="77777777" w:rsidR="00256396" w:rsidRPr="00EB2C99" w:rsidRDefault="00F52EC3" w:rsidP="00256396">
            <w:pPr>
              <w:jc w:val="center"/>
              <w:rPr>
                <w:rFonts w:ascii="Lato" w:hAnsi="Lato"/>
              </w:rPr>
            </w:pPr>
            <w:sdt>
              <w:sdtPr>
                <w:rPr>
                  <w:rFonts w:ascii="Lato" w:hAnsi="Lato" w:cs="Calibri"/>
                  <w:b/>
                </w:rPr>
                <w:id w:val="715789615"/>
                <w:placeholder>
                  <w:docPart w:val="378FCD336ED449B4B41794C583AA3168"/>
                </w:placeholder>
                <w:showingPlcHdr/>
              </w:sdtPr>
              <w:sdtEndPr/>
              <w:sdtContent>
                <w:r w:rsidR="00256396" w:rsidRPr="00EB2C99">
                  <w:rPr>
                    <w:rStyle w:val="PlaceholderText"/>
                    <w:rFonts w:ascii="Lato" w:hAnsi="Lato"/>
                    <w:sz w:val="16"/>
                  </w:rPr>
                  <w:t>Enter text.</w:t>
                </w:r>
              </w:sdtContent>
            </w:sdt>
          </w:p>
        </w:tc>
      </w:tr>
      <w:tr w:rsidR="00256396" w:rsidRPr="00EB2C99" w14:paraId="248DF10C" w14:textId="77777777" w:rsidTr="00EB2C99">
        <w:trPr>
          <w:tblHeader/>
        </w:trPr>
        <w:tc>
          <w:tcPr>
            <w:tcW w:w="3865" w:type="dxa"/>
            <w:tcBorders>
              <w:top w:val="single" w:sz="4" w:space="0" w:color="auto"/>
              <w:left w:val="single" w:sz="4" w:space="0" w:color="auto"/>
            </w:tcBorders>
            <w:shd w:val="clear" w:color="auto" w:fill="auto"/>
          </w:tcPr>
          <w:p w14:paraId="2240481E" w14:textId="77777777" w:rsidR="00256396" w:rsidRPr="00EB2C99" w:rsidRDefault="00F52EC3" w:rsidP="00256396">
            <w:pPr>
              <w:rPr>
                <w:rFonts w:ascii="Lato" w:hAnsi="Lato"/>
                <w:sz w:val="23"/>
                <w:szCs w:val="23"/>
              </w:rPr>
            </w:pPr>
            <w:sdt>
              <w:sdtPr>
                <w:rPr>
                  <w:rFonts w:ascii="Lato" w:hAnsi="Lato"/>
                </w:rPr>
                <w:id w:val="1774598390"/>
                <w:placeholder>
                  <w:docPart w:val="7DEED3756321496EB98B856309C5A200"/>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256396" w:rsidRPr="00EB2C99">
                  <w:rPr>
                    <w:rFonts w:ascii="Lato" w:hAnsi="Lato"/>
                  </w:rPr>
                  <w:t>Select the Identification category.</w:t>
                </w:r>
              </w:sdtContent>
            </w:sdt>
          </w:p>
        </w:tc>
        <w:sdt>
          <w:sdtPr>
            <w:rPr>
              <w:rFonts w:ascii="Lato" w:hAnsi="Lato" w:cs="Calibri (Body)"/>
              <w:sz w:val="18"/>
              <w:szCs w:val="18"/>
            </w:rPr>
            <w:id w:val="-2127756199"/>
            <w:placeholder>
              <w:docPart w:val="27FA4A62E089464A906F651A50D74700"/>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71B6C36" w14:textId="77777777" w:rsidR="00256396" w:rsidRPr="00EB2C99" w:rsidRDefault="00256396" w:rsidP="00256396">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121307C5" w14:textId="77777777" w:rsidR="00256396" w:rsidRPr="00EB2C99" w:rsidRDefault="00F52EC3" w:rsidP="00256396">
            <w:pPr>
              <w:jc w:val="center"/>
              <w:rPr>
                <w:rFonts w:ascii="Lato" w:hAnsi="Lato"/>
              </w:rPr>
            </w:pPr>
            <w:sdt>
              <w:sdtPr>
                <w:rPr>
                  <w:rFonts w:ascii="Lato" w:hAnsi="Lato" w:cs="Calibri"/>
                  <w:b/>
                </w:rPr>
                <w:id w:val="380376984"/>
                <w:placeholder>
                  <w:docPart w:val="D4024E6CDE3E4740B76D6CAF06FDD360"/>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7F1DD439" w14:textId="77777777" w:rsidR="00256396" w:rsidRPr="00EB2C99" w:rsidRDefault="00F52EC3" w:rsidP="00256396">
            <w:pPr>
              <w:jc w:val="center"/>
              <w:rPr>
                <w:rFonts w:ascii="Lato" w:hAnsi="Lato"/>
              </w:rPr>
            </w:pPr>
            <w:sdt>
              <w:sdtPr>
                <w:rPr>
                  <w:rFonts w:ascii="Lato" w:hAnsi="Lato" w:cs="Calibri"/>
                  <w:b/>
                </w:rPr>
                <w:id w:val="1693657090"/>
                <w:placeholder>
                  <w:docPart w:val="8A0F0EFD0ACD4BF6858FED0912AC5DE6"/>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36638FBC" w14:textId="77777777" w:rsidR="00256396" w:rsidRPr="00EB2C99" w:rsidRDefault="00F52EC3" w:rsidP="00256396">
            <w:pPr>
              <w:jc w:val="center"/>
              <w:rPr>
                <w:rFonts w:ascii="Lato" w:hAnsi="Lato"/>
              </w:rPr>
            </w:pPr>
            <w:sdt>
              <w:sdtPr>
                <w:rPr>
                  <w:rFonts w:ascii="Lato" w:hAnsi="Lato" w:cs="Calibri"/>
                  <w:b/>
                </w:rPr>
                <w:id w:val="369120920"/>
                <w:placeholder>
                  <w:docPart w:val="3ADD2E12BCC5462CA9A866FDD7B16085"/>
                </w:placeholder>
                <w:showingPlcHdr/>
              </w:sdtPr>
              <w:sdtEndPr/>
              <w:sdtContent>
                <w:r w:rsidR="00256396" w:rsidRPr="00EB2C99">
                  <w:rPr>
                    <w:rStyle w:val="PlaceholderText"/>
                    <w:rFonts w:ascii="Lato" w:hAnsi="Lato"/>
                    <w:sz w:val="16"/>
                  </w:rPr>
                  <w:t>Enter text.</w:t>
                </w:r>
              </w:sdtContent>
            </w:sdt>
          </w:p>
        </w:tc>
      </w:tr>
      <w:tr w:rsidR="00256396" w:rsidRPr="00EB2C99" w14:paraId="01D70C30" w14:textId="77777777" w:rsidTr="00EB2C99">
        <w:trPr>
          <w:tblHeader/>
        </w:trPr>
        <w:tc>
          <w:tcPr>
            <w:tcW w:w="3865" w:type="dxa"/>
            <w:tcBorders>
              <w:top w:val="single" w:sz="4" w:space="0" w:color="auto"/>
              <w:left w:val="single" w:sz="4" w:space="0" w:color="auto"/>
            </w:tcBorders>
            <w:shd w:val="clear" w:color="auto" w:fill="auto"/>
          </w:tcPr>
          <w:p w14:paraId="7465135A" w14:textId="77777777" w:rsidR="00256396" w:rsidRPr="00EB2C99" w:rsidRDefault="00F52EC3" w:rsidP="00256396">
            <w:pPr>
              <w:rPr>
                <w:rFonts w:ascii="Lato" w:hAnsi="Lato"/>
                <w:sz w:val="23"/>
                <w:szCs w:val="23"/>
              </w:rPr>
            </w:pPr>
            <w:sdt>
              <w:sdtPr>
                <w:rPr>
                  <w:rFonts w:ascii="Lato" w:hAnsi="Lato"/>
                </w:rPr>
                <w:id w:val="1622256585"/>
                <w:placeholder>
                  <w:docPart w:val="D1F2177F50674D8CBE8D3D6D2D2C3B30"/>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256396" w:rsidRPr="00EB2C99">
                  <w:rPr>
                    <w:rFonts w:ascii="Lato" w:hAnsi="Lato"/>
                  </w:rPr>
                  <w:t>Select the Identification category.</w:t>
                </w:r>
              </w:sdtContent>
            </w:sdt>
          </w:p>
        </w:tc>
        <w:sdt>
          <w:sdtPr>
            <w:rPr>
              <w:rFonts w:ascii="Lato" w:hAnsi="Lato" w:cs="Calibri (Body)"/>
              <w:sz w:val="18"/>
              <w:szCs w:val="18"/>
            </w:rPr>
            <w:id w:val="-1805924951"/>
            <w:placeholder>
              <w:docPart w:val="08112C4F48B04594A10F64B183F48176"/>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64A45429" w14:textId="77777777" w:rsidR="00256396" w:rsidRPr="00EB2C99" w:rsidRDefault="00256396" w:rsidP="00256396">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0F3D9B77" w14:textId="77777777" w:rsidR="00256396" w:rsidRPr="00EB2C99" w:rsidRDefault="00F52EC3" w:rsidP="00256396">
            <w:pPr>
              <w:jc w:val="center"/>
              <w:rPr>
                <w:rFonts w:ascii="Lato" w:hAnsi="Lato"/>
              </w:rPr>
            </w:pPr>
            <w:sdt>
              <w:sdtPr>
                <w:rPr>
                  <w:rFonts w:ascii="Lato" w:hAnsi="Lato" w:cs="Calibri"/>
                  <w:b/>
                </w:rPr>
                <w:id w:val="1081797231"/>
                <w:placeholder>
                  <w:docPart w:val="F45569591C9F4E4C805063D5E400FB56"/>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4981CD4A" w14:textId="77777777" w:rsidR="00256396" w:rsidRPr="00EB2C99" w:rsidRDefault="00F52EC3" w:rsidP="00256396">
            <w:pPr>
              <w:jc w:val="center"/>
              <w:rPr>
                <w:rFonts w:ascii="Lato" w:hAnsi="Lato"/>
              </w:rPr>
            </w:pPr>
            <w:sdt>
              <w:sdtPr>
                <w:rPr>
                  <w:rFonts w:ascii="Lato" w:hAnsi="Lato" w:cs="Calibri"/>
                  <w:b/>
                </w:rPr>
                <w:id w:val="266195510"/>
                <w:placeholder>
                  <w:docPart w:val="6B345635AA24401C8C833A10FF480E17"/>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13AD7E68" w14:textId="77777777" w:rsidR="00256396" w:rsidRPr="00EB2C99" w:rsidRDefault="00F52EC3" w:rsidP="00256396">
            <w:pPr>
              <w:jc w:val="center"/>
              <w:rPr>
                <w:rFonts w:ascii="Lato" w:hAnsi="Lato"/>
              </w:rPr>
            </w:pPr>
            <w:sdt>
              <w:sdtPr>
                <w:rPr>
                  <w:rFonts w:ascii="Lato" w:hAnsi="Lato" w:cs="Calibri"/>
                  <w:b/>
                </w:rPr>
                <w:id w:val="-704870312"/>
                <w:placeholder>
                  <w:docPart w:val="2302198FB10040A0BE18C4FB066F36D5"/>
                </w:placeholder>
                <w:showingPlcHdr/>
              </w:sdtPr>
              <w:sdtEndPr/>
              <w:sdtContent>
                <w:r w:rsidR="00256396" w:rsidRPr="00EB2C99">
                  <w:rPr>
                    <w:rStyle w:val="PlaceholderText"/>
                    <w:rFonts w:ascii="Lato" w:hAnsi="Lato"/>
                    <w:sz w:val="16"/>
                  </w:rPr>
                  <w:t>Enter text.</w:t>
                </w:r>
              </w:sdtContent>
            </w:sdt>
          </w:p>
        </w:tc>
      </w:tr>
      <w:tr w:rsidR="00256396" w:rsidRPr="00EB2C99" w14:paraId="59B48D9B" w14:textId="77777777" w:rsidTr="00EB2C99">
        <w:trPr>
          <w:tblHeader/>
        </w:trPr>
        <w:tc>
          <w:tcPr>
            <w:tcW w:w="3865" w:type="dxa"/>
            <w:tcBorders>
              <w:top w:val="single" w:sz="4" w:space="0" w:color="auto"/>
              <w:left w:val="single" w:sz="4" w:space="0" w:color="auto"/>
            </w:tcBorders>
            <w:shd w:val="clear" w:color="auto" w:fill="auto"/>
          </w:tcPr>
          <w:p w14:paraId="31FB4DF4" w14:textId="77777777" w:rsidR="00256396" w:rsidRPr="00EB2C99" w:rsidRDefault="00F52EC3" w:rsidP="00256396">
            <w:pPr>
              <w:rPr>
                <w:rFonts w:ascii="Lato" w:hAnsi="Lato"/>
                <w:sz w:val="23"/>
                <w:szCs w:val="23"/>
              </w:rPr>
            </w:pPr>
            <w:sdt>
              <w:sdtPr>
                <w:rPr>
                  <w:rFonts w:ascii="Lato" w:hAnsi="Lato"/>
                </w:rPr>
                <w:id w:val="1584949717"/>
                <w:placeholder>
                  <w:docPart w:val="10A124F4F4A64158ACF3B4289163903D"/>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256396" w:rsidRPr="00EB2C99">
                  <w:rPr>
                    <w:rFonts w:ascii="Lato" w:hAnsi="Lato"/>
                  </w:rPr>
                  <w:t>Select the Identification category.</w:t>
                </w:r>
              </w:sdtContent>
            </w:sdt>
          </w:p>
        </w:tc>
        <w:sdt>
          <w:sdtPr>
            <w:rPr>
              <w:rFonts w:ascii="Lato" w:hAnsi="Lato" w:cs="Calibri (Body)"/>
              <w:sz w:val="18"/>
              <w:szCs w:val="18"/>
            </w:rPr>
            <w:id w:val="1960064489"/>
            <w:placeholder>
              <w:docPart w:val="9A4E08E85D354603B85308652F046CA7"/>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0EA4C2F" w14:textId="77777777" w:rsidR="00256396" w:rsidRPr="00EB2C99" w:rsidRDefault="00256396" w:rsidP="00256396">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07795695" w14:textId="77777777" w:rsidR="00256396" w:rsidRPr="00EB2C99" w:rsidRDefault="00F52EC3" w:rsidP="00256396">
            <w:pPr>
              <w:jc w:val="center"/>
              <w:rPr>
                <w:rFonts w:ascii="Lato" w:hAnsi="Lato"/>
              </w:rPr>
            </w:pPr>
            <w:sdt>
              <w:sdtPr>
                <w:rPr>
                  <w:rFonts w:ascii="Lato" w:hAnsi="Lato" w:cs="Calibri"/>
                  <w:b/>
                </w:rPr>
                <w:id w:val="2132676722"/>
                <w:placeholder>
                  <w:docPart w:val="0FA9954D13694506A7B7557A878ED82E"/>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54FB4BBF" w14:textId="77777777" w:rsidR="00256396" w:rsidRPr="00EB2C99" w:rsidRDefault="00F52EC3" w:rsidP="00256396">
            <w:pPr>
              <w:jc w:val="center"/>
              <w:rPr>
                <w:rFonts w:ascii="Lato" w:hAnsi="Lato"/>
              </w:rPr>
            </w:pPr>
            <w:sdt>
              <w:sdtPr>
                <w:rPr>
                  <w:rFonts w:ascii="Lato" w:hAnsi="Lato" w:cs="Calibri"/>
                  <w:b/>
                </w:rPr>
                <w:id w:val="1058444486"/>
                <w:placeholder>
                  <w:docPart w:val="12E1A6452F584169932B71F1F475163B"/>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4795D260" w14:textId="77777777" w:rsidR="00256396" w:rsidRPr="00EB2C99" w:rsidRDefault="00F52EC3" w:rsidP="00256396">
            <w:pPr>
              <w:jc w:val="center"/>
              <w:rPr>
                <w:rFonts w:ascii="Lato" w:hAnsi="Lato"/>
              </w:rPr>
            </w:pPr>
            <w:sdt>
              <w:sdtPr>
                <w:rPr>
                  <w:rFonts w:ascii="Lato" w:hAnsi="Lato" w:cs="Calibri"/>
                  <w:b/>
                </w:rPr>
                <w:id w:val="-1080057931"/>
                <w:placeholder>
                  <w:docPart w:val="31C5DD5CFA994D1D92A3ADE0AAB182AA"/>
                </w:placeholder>
                <w:showingPlcHdr/>
              </w:sdtPr>
              <w:sdtEndPr/>
              <w:sdtContent>
                <w:r w:rsidR="00256396" w:rsidRPr="00EB2C99">
                  <w:rPr>
                    <w:rStyle w:val="PlaceholderText"/>
                    <w:rFonts w:ascii="Lato" w:hAnsi="Lato"/>
                    <w:sz w:val="16"/>
                  </w:rPr>
                  <w:t>Enter text.</w:t>
                </w:r>
              </w:sdtContent>
            </w:sdt>
          </w:p>
        </w:tc>
      </w:tr>
    </w:tbl>
    <w:p w14:paraId="7EA96040" w14:textId="77777777" w:rsidR="00A04F94" w:rsidRPr="00EB2C99" w:rsidRDefault="00A04F94" w:rsidP="00B935DF">
      <w:pPr>
        <w:spacing w:after="120" w:line="264" w:lineRule="auto"/>
        <w:rPr>
          <w:rFonts w:ascii="Lato" w:eastAsiaTheme="minorEastAsia" w:hAnsi="Lato"/>
          <w:sz w:val="14"/>
          <w:szCs w:val="20"/>
        </w:rPr>
      </w:pPr>
    </w:p>
    <w:p w14:paraId="42DE7B80" w14:textId="77777777" w:rsidR="00A04F94" w:rsidRPr="00EB2C99" w:rsidRDefault="00A04F94" w:rsidP="00B935DF">
      <w:pPr>
        <w:spacing w:after="120" w:line="264" w:lineRule="auto"/>
        <w:rPr>
          <w:rFonts w:ascii="Lato" w:eastAsiaTheme="minorEastAsia" w:hAnsi="Lato"/>
          <w:sz w:val="14"/>
          <w:szCs w:val="20"/>
        </w:rPr>
      </w:pPr>
    </w:p>
    <w:p w14:paraId="6C34A7E7" w14:textId="77777777" w:rsidR="00256396" w:rsidRPr="00EB2C99" w:rsidRDefault="00256396" w:rsidP="00B935DF">
      <w:pPr>
        <w:spacing w:after="120" w:line="264" w:lineRule="auto"/>
        <w:rPr>
          <w:rFonts w:ascii="Lato" w:eastAsiaTheme="minorEastAsia" w:hAnsi="Lato"/>
          <w:b/>
          <w:sz w:val="24"/>
          <w:szCs w:val="20"/>
        </w:rPr>
      </w:pPr>
    </w:p>
    <w:p w14:paraId="3B1A30EB" w14:textId="77777777" w:rsidR="00256396" w:rsidRPr="00EB2C99" w:rsidRDefault="00256396" w:rsidP="00B935DF">
      <w:pPr>
        <w:spacing w:after="120" w:line="264" w:lineRule="auto"/>
        <w:rPr>
          <w:rFonts w:ascii="Lato" w:eastAsiaTheme="minorEastAsia" w:hAnsi="Lato"/>
          <w:b/>
          <w:sz w:val="24"/>
          <w:szCs w:val="20"/>
        </w:rPr>
      </w:pPr>
    </w:p>
    <w:p w14:paraId="76D385B4" w14:textId="77777777" w:rsidR="00256396" w:rsidRPr="00EB2C99" w:rsidRDefault="00256396" w:rsidP="00B935DF">
      <w:pPr>
        <w:spacing w:after="120" w:line="264" w:lineRule="auto"/>
        <w:rPr>
          <w:rFonts w:ascii="Lato" w:eastAsiaTheme="minorEastAsia" w:hAnsi="Lato"/>
          <w:b/>
          <w:sz w:val="24"/>
          <w:szCs w:val="20"/>
        </w:rPr>
      </w:pPr>
    </w:p>
    <w:p w14:paraId="05C4814D" w14:textId="77777777" w:rsidR="00EB2C99" w:rsidRDefault="00EB2C99" w:rsidP="00B935DF">
      <w:pPr>
        <w:spacing w:after="120" w:line="264" w:lineRule="auto"/>
        <w:rPr>
          <w:rFonts w:ascii="Lato" w:eastAsiaTheme="minorEastAsia" w:hAnsi="Lato"/>
          <w:b/>
          <w:sz w:val="24"/>
          <w:szCs w:val="20"/>
        </w:rPr>
      </w:pPr>
    </w:p>
    <w:p w14:paraId="28813D0D" w14:textId="77777777" w:rsidR="00EB2C99" w:rsidRPr="0010769B" w:rsidRDefault="00EB2C99" w:rsidP="00B935DF">
      <w:pPr>
        <w:spacing w:after="120" w:line="264" w:lineRule="auto"/>
        <w:rPr>
          <w:rFonts w:ascii="Lato" w:eastAsiaTheme="minorEastAsia" w:hAnsi="Lato"/>
          <w:b/>
          <w:sz w:val="20"/>
          <w:szCs w:val="20"/>
        </w:rPr>
      </w:pPr>
    </w:p>
    <w:p w14:paraId="2BBD3E88" w14:textId="3BB1A12E" w:rsidR="00B935DF" w:rsidRPr="0010769B" w:rsidRDefault="00B935DF" w:rsidP="00B935DF">
      <w:pPr>
        <w:spacing w:after="120" w:line="264" w:lineRule="auto"/>
        <w:rPr>
          <w:rFonts w:ascii="Lato" w:eastAsiaTheme="minorEastAsia" w:hAnsi="Lato"/>
          <w:b/>
          <w:sz w:val="20"/>
          <w:szCs w:val="20"/>
        </w:rPr>
      </w:pPr>
      <w:r w:rsidRPr="0010769B">
        <w:rPr>
          <w:rFonts w:ascii="Lato" w:eastAsiaTheme="minorEastAsia" w:hAnsi="Lato"/>
          <w:b/>
          <w:sz w:val="20"/>
          <w:szCs w:val="20"/>
        </w:rPr>
        <w:t xml:space="preserve">Table 2 –Placement </w:t>
      </w:r>
    </w:p>
    <w:tbl>
      <w:tblPr>
        <w:tblStyle w:val="TableGrid"/>
        <w:tblpPr w:leftFromText="180" w:rightFromText="180" w:vertAnchor="text" w:tblpY="1"/>
        <w:tblOverlap w:val="never"/>
        <w:tblW w:w="989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2"/>
        <w:tblDescription w:val="Table 2 is used to identify and organize the categories of analysis related to the local system's area(s) of significant disproportionality. In each row the local system will identify the category of significant disproportionality, the race or ethnicity of the population of students, and well as the risk ratio data for the referenced years. The final column requires the local system to identify the risk ration necessary to achieve reasonable progress. "/>
      </w:tblPr>
      <w:tblGrid>
        <w:gridCol w:w="3865"/>
        <w:gridCol w:w="1530"/>
        <w:gridCol w:w="810"/>
        <w:gridCol w:w="1080"/>
        <w:gridCol w:w="990"/>
        <w:gridCol w:w="1620"/>
      </w:tblGrid>
      <w:tr w:rsidR="00EE6DBE" w:rsidRPr="00EB2C99" w14:paraId="0FDC33F4" w14:textId="77777777" w:rsidTr="00EB2C99">
        <w:trPr>
          <w:tblHeader/>
        </w:trPr>
        <w:tc>
          <w:tcPr>
            <w:tcW w:w="3865" w:type="dxa"/>
            <w:tcBorders>
              <w:top w:val="single" w:sz="4" w:space="0" w:color="auto"/>
              <w:left w:val="single" w:sz="4" w:space="0" w:color="auto"/>
            </w:tcBorders>
            <w:shd w:val="clear" w:color="auto" w:fill="DEEAF6" w:themeFill="accent1" w:themeFillTint="33"/>
            <w:vAlign w:val="center"/>
          </w:tcPr>
          <w:p w14:paraId="1614AFDD" w14:textId="77777777" w:rsidR="00EE6DBE" w:rsidRPr="0010769B" w:rsidRDefault="00EE6DBE" w:rsidP="008F3855">
            <w:pPr>
              <w:rPr>
                <w:rFonts w:ascii="Lato" w:hAnsi="Lato"/>
                <w:b/>
              </w:rPr>
            </w:pPr>
            <w:r w:rsidRPr="0010769B">
              <w:rPr>
                <w:rFonts w:ascii="Lato" w:hAnsi="Lato"/>
                <w:b/>
              </w:rPr>
              <w:t>Category of Analysis / Significant Disproportionality</w:t>
            </w:r>
          </w:p>
        </w:tc>
        <w:tc>
          <w:tcPr>
            <w:tcW w:w="1530" w:type="dxa"/>
            <w:tcBorders>
              <w:top w:val="single" w:sz="4" w:space="0" w:color="auto"/>
            </w:tcBorders>
            <w:shd w:val="clear" w:color="auto" w:fill="DEEAF6" w:themeFill="accent1" w:themeFillTint="33"/>
          </w:tcPr>
          <w:p w14:paraId="32AB7D90"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Race/Ethnicity</w:t>
            </w:r>
          </w:p>
        </w:tc>
        <w:tc>
          <w:tcPr>
            <w:tcW w:w="810" w:type="dxa"/>
            <w:tcBorders>
              <w:top w:val="single" w:sz="4" w:space="0" w:color="auto"/>
            </w:tcBorders>
            <w:shd w:val="clear" w:color="auto" w:fill="DEEAF6" w:themeFill="accent1" w:themeFillTint="33"/>
          </w:tcPr>
          <w:p w14:paraId="77FCD3B4"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39528ACA" w14:textId="3E09E907" w:rsidR="00EE6DBE" w:rsidRPr="00EB2C99" w:rsidRDefault="001911B3" w:rsidP="008F3855">
            <w:pPr>
              <w:jc w:val="center"/>
              <w:rPr>
                <w:rFonts w:ascii="Lato" w:hAnsi="Lato"/>
                <w:b/>
                <w:sz w:val="23"/>
                <w:szCs w:val="23"/>
                <w:vertAlign w:val="subscript"/>
              </w:rPr>
            </w:pPr>
            <w:r>
              <w:rPr>
                <w:rFonts w:ascii="Lato" w:hAnsi="Lato"/>
                <w:b/>
                <w:sz w:val="23"/>
                <w:szCs w:val="23"/>
                <w:vertAlign w:val="subscript"/>
              </w:rPr>
              <w:t>20</w:t>
            </w:r>
            <w:r w:rsidRPr="00EB2C99">
              <w:rPr>
                <w:rFonts w:ascii="Lato" w:hAnsi="Lato"/>
                <w:b/>
                <w:sz w:val="23"/>
                <w:szCs w:val="23"/>
                <w:vertAlign w:val="subscript"/>
              </w:rPr>
              <w:t>-2</w:t>
            </w:r>
            <w:r>
              <w:rPr>
                <w:rFonts w:ascii="Lato" w:hAnsi="Lato"/>
                <w:b/>
                <w:sz w:val="23"/>
                <w:szCs w:val="23"/>
                <w:vertAlign w:val="subscript"/>
              </w:rPr>
              <w:t>1</w:t>
            </w:r>
          </w:p>
        </w:tc>
        <w:tc>
          <w:tcPr>
            <w:tcW w:w="1080" w:type="dxa"/>
            <w:tcBorders>
              <w:top w:val="single" w:sz="4" w:space="0" w:color="auto"/>
            </w:tcBorders>
            <w:shd w:val="clear" w:color="auto" w:fill="DEEAF6" w:themeFill="accent1" w:themeFillTint="33"/>
          </w:tcPr>
          <w:p w14:paraId="2EA33E87"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47A27E09" w14:textId="00ABE807" w:rsidR="00EE6DBE" w:rsidRPr="00EB2C99" w:rsidRDefault="001911B3" w:rsidP="008F3855">
            <w:pPr>
              <w:jc w:val="center"/>
              <w:rPr>
                <w:rFonts w:ascii="Lato" w:hAnsi="Lato"/>
                <w:b/>
                <w:sz w:val="23"/>
                <w:szCs w:val="23"/>
                <w:vertAlign w:val="subscript"/>
              </w:rPr>
            </w:pPr>
            <w:r w:rsidRPr="00EB2C99">
              <w:rPr>
                <w:rFonts w:ascii="Lato" w:hAnsi="Lato"/>
                <w:b/>
                <w:sz w:val="23"/>
                <w:szCs w:val="23"/>
                <w:vertAlign w:val="subscript"/>
              </w:rPr>
              <w:t>2</w:t>
            </w:r>
            <w:r>
              <w:rPr>
                <w:rFonts w:ascii="Lato" w:hAnsi="Lato"/>
                <w:b/>
                <w:sz w:val="23"/>
                <w:szCs w:val="23"/>
                <w:vertAlign w:val="subscript"/>
              </w:rPr>
              <w:t>1-</w:t>
            </w:r>
            <w:r w:rsidRPr="00EB2C99">
              <w:rPr>
                <w:rFonts w:ascii="Lato" w:hAnsi="Lato"/>
                <w:b/>
                <w:sz w:val="23"/>
                <w:szCs w:val="23"/>
                <w:vertAlign w:val="subscript"/>
              </w:rPr>
              <w:t>2</w:t>
            </w:r>
            <w:r>
              <w:rPr>
                <w:rFonts w:ascii="Lato" w:hAnsi="Lato"/>
                <w:b/>
                <w:sz w:val="23"/>
                <w:szCs w:val="23"/>
                <w:vertAlign w:val="subscript"/>
              </w:rPr>
              <w:t>2</w:t>
            </w:r>
          </w:p>
        </w:tc>
        <w:tc>
          <w:tcPr>
            <w:tcW w:w="990" w:type="dxa"/>
            <w:tcBorders>
              <w:top w:val="single" w:sz="4" w:space="0" w:color="auto"/>
            </w:tcBorders>
            <w:shd w:val="clear" w:color="auto" w:fill="DEEAF6" w:themeFill="accent1" w:themeFillTint="33"/>
          </w:tcPr>
          <w:p w14:paraId="3FC9F390"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Progress</w:t>
            </w:r>
          </w:p>
        </w:tc>
        <w:tc>
          <w:tcPr>
            <w:tcW w:w="1620" w:type="dxa"/>
            <w:tcBorders>
              <w:top w:val="single" w:sz="4" w:space="0" w:color="auto"/>
              <w:right w:val="single" w:sz="4" w:space="0" w:color="auto"/>
            </w:tcBorders>
            <w:shd w:val="clear" w:color="auto" w:fill="92D050"/>
          </w:tcPr>
          <w:p w14:paraId="4191C26A" w14:textId="20E41800"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Risk Ratio Needed to Achieve R</w:t>
            </w:r>
            <w:r w:rsidR="00433C72" w:rsidRPr="00EB2C99">
              <w:rPr>
                <w:rFonts w:ascii="Lato" w:hAnsi="Lato"/>
                <w:b/>
                <w:sz w:val="23"/>
                <w:szCs w:val="23"/>
                <w:vertAlign w:val="subscript"/>
              </w:rPr>
              <w:t>easonable Progress for 202</w:t>
            </w:r>
            <w:r w:rsidR="001911B3">
              <w:rPr>
                <w:rFonts w:ascii="Lato" w:hAnsi="Lato"/>
                <w:b/>
                <w:sz w:val="23"/>
                <w:szCs w:val="23"/>
                <w:vertAlign w:val="subscript"/>
              </w:rPr>
              <w:t>1</w:t>
            </w:r>
            <w:r w:rsidR="00433C72" w:rsidRPr="00EB2C99">
              <w:rPr>
                <w:rFonts w:ascii="Lato" w:hAnsi="Lato"/>
                <w:b/>
                <w:sz w:val="23"/>
                <w:szCs w:val="23"/>
                <w:vertAlign w:val="subscript"/>
              </w:rPr>
              <w:t>-202</w:t>
            </w:r>
            <w:r w:rsidR="001911B3">
              <w:rPr>
                <w:rFonts w:ascii="Lato" w:hAnsi="Lato"/>
                <w:b/>
                <w:sz w:val="23"/>
                <w:szCs w:val="23"/>
                <w:vertAlign w:val="subscript"/>
              </w:rPr>
              <w:t>2</w:t>
            </w:r>
            <w:r w:rsidR="00433C72" w:rsidRPr="00EB2C99">
              <w:rPr>
                <w:rFonts w:ascii="Lato" w:hAnsi="Lato"/>
                <w:b/>
                <w:sz w:val="23"/>
                <w:szCs w:val="23"/>
                <w:vertAlign w:val="subscript"/>
              </w:rPr>
              <w:t xml:space="preserve"> 202</w:t>
            </w:r>
            <w:r w:rsidR="001911B3">
              <w:rPr>
                <w:rFonts w:ascii="Lato" w:hAnsi="Lato"/>
                <w:b/>
                <w:sz w:val="23"/>
                <w:szCs w:val="23"/>
                <w:vertAlign w:val="subscript"/>
              </w:rPr>
              <w:t>2</w:t>
            </w:r>
            <w:r w:rsidR="00433C72" w:rsidRPr="00EB2C99">
              <w:rPr>
                <w:rFonts w:ascii="Lato" w:hAnsi="Lato"/>
                <w:b/>
                <w:sz w:val="23"/>
                <w:szCs w:val="23"/>
                <w:vertAlign w:val="subscript"/>
              </w:rPr>
              <w:t>-202</w:t>
            </w:r>
            <w:r w:rsidR="001911B3">
              <w:rPr>
                <w:rFonts w:ascii="Lato" w:hAnsi="Lato"/>
                <w:b/>
                <w:sz w:val="23"/>
                <w:szCs w:val="23"/>
                <w:vertAlign w:val="subscript"/>
              </w:rPr>
              <w:t>3</w:t>
            </w:r>
          </w:p>
        </w:tc>
      </w:tr>
      <w:tr w:rsidR="00EE6DBE" w:rsidRPr="00EB2C99" w14:paraId="27507C2B" w14:textId="77777777" w:rsidTr="00EB2C99">
        <w:trPr>
          <w:tblHeader/>
        </w:trPr>
        <w:tc>
          <w:tcPr>
            <w:tcW w:w="3865" w:type="dxa"/>
            <w:tcBorders>
              <w:top w:val="single" w:sz="4" w:space="0" w:color="auto"/>
              <w:left w:val="single" w:sz="4" w:space="0" w:color="auto"/>
            </w:tcBorders>
            <w:shd w:val="clear" w:color="auto" w:fill="auto"/>
          </w:tcPr>
          <w:p w14:paraId="0DC1CA25" w14:textId="77777777" w:rsidR="00EE6DBE" w:rsidRPr="00EB2C99" w:rsidRDefault="00F52EC3" w:rsidP="008F3855">
            <w:pPr>
              <w:rPr>
                <w:rFonts w:ascii="Lato" w:hAnsi="Lato"/>
                <w:sz w:val="23"/>
                <w:szCs w:val="23"/>
              </w:rPr>
            </w:pPr>
            <w:sdt>
              <w:sdtPr>
                <w:rPr>
                  <w:rFonts w:ascii="Lato" w:hAnsi="Lato"/>
                </w:rPr>
                <w:id w:val="1974099745"/>
                <w:placeholder>
                  <w:docPart w:val="8528055BDEF942E1A94D833462E79CD1"/>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EE6DBE" w:rsidRPr="00EB2C99">
                  <w:rPr>
                    <w:rFonts w:ascii="Lato" w:hAnsi="Lato"/>
                  </w:rPr>
                  <w:t>Select the Placement category.</w:t>
                </w:r>
              </w:sdtContent>
            </w:sdt>
          </w:p>
        </w:tc>
        <w:sdt>
          <w:sdtPr>
            <w:rPr>
              <w:rFonts w:ascii="Lato" w:hAnsi="Lato" w:cs="Calibri (Body)"/>
              <w:sz w:val="18"/>
              <w:szCs w:val="18"/>
            </w:rPr>
            <w:id w:val="-1061396663"/>
            <w:placeholder>
              <w:docPart w:val="4A83EC5886704A4E89AD4C3FB5EE085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5E74B140"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3DC0CCDA" w14:textId="77777777" w:rsidR="00EE6DBE" w:rsidRPr="00EB2C99" w:rsidRDefault="00F52EC3" w:rsidP="008F3855">
            <w:pPr>
              <w:jc w:val="center"/>
              <w:rPr>
                <w:rFonts w:ascii="Lato" w:hAnsi="Lato"/>
              </w:rPr>
            </w:pPr>
            <w:sdt>
              <w:sdtPr>
                <w:rPr>
                  <w:rFonts w:ascii="Lato" w:hAnsi="Lato" w:cs="Calibri"/>
                  <w:b/>
                </w:rPr>
                <w:id w:val="-968900830"/>
                <w:placeholder>
                  <w:docPart w:val="2DE282E2FCF64DF09B5679CF4C5EC404"/>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287F908D" w14:textId="77777777" w:rsidR="00EE6DBE" w:rsidRPr="00EB2C99" w:rsidRDefault="00F52EC3" w:rsidP="008F3855">
            <w:pPr>
              <w:jc w:val="center"/>
              <w:rPr>
                <w:rFonts w:ascii="Lato" w:hAnsi="Lato"/>
              </w:rPr>
            </w:pPr>
            <w:sdt>
              <w:sdtPr>
                <w:rPr>
                  <w:rFonts w:ascii="Lato" w:hAnsi="Lato" w:cs="Calibri"/>
                  <w:b/>
                </w:rPr>
                <w:id w:val="-200711670"/>
                <w:placeholder>
                  <w:docPart w:val="479E6249435A42EC99AC749D28A97AED"/>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40D94465" w14:textId="77777777" w:rsidR="00EE6DBE" w:rsidRPr="00EB2C99" w:rsidRDefault="00F52EC3" w:rsidP="008F3855">
            <w:pPr>
              <w:jc w:val="center"/>
              <w:rPr>
                <w:rFonts w:ascii="Lato" w:hAnsi="Lato"/>
              </w:rPr>
            </w:pPr>
            <w:sdt>
              <w:sdtPr>
                <w:rPr>
                  <w:rFonts w:ascii="Lato" w:hAnsi="Lato" w:cs="Calibri"/>
                  <w:b/>
                </w:rPr>
                <w:id w:val="1682623140"/>
                <w:placeholder>
                  <w:docPart w:val="46C91727AF9341A7AEA4DCEF6D3FE468"/>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6A21A1FE" w14:textId="77777777" w:rsidR="00EE6DBE" w:rsidRPr="00EB2C99" w:rsidRDefault="00F52EC3" w:rsidP="008F3855">
            <w:pPr>
              <w:jc w:val="center"/>
              <w:rPr>
                <w:rFonts w:ascii="Lato" w:hAnsi="Lato"/>
              </w:rPr>
            </w:pPr>
            <w:sdt>
              <w:sdtPr>
                <w:rPr>
                  <w:rFonts w:ascii="Lato" w:hAnsi="Lato" w:cs="Calibri"/>
                  <w:b/>
                </w:rPr>
                <w:id w:val="1482039988"/>
                <w:placeholder>
                  <w:docPart w:val="DA8C1C42CB07419FB411662B2CE9EC06"/>
                </w:placeholder>
                <w:showingPlcHdr/>
              </w:sdtPr>
              <w:sdtEndPr/>
              <w:sdtContent>
                <w:r w:rsidR="00EE6DBE" w:rsidRPr="00EB2C99">
                  <w:rPr>
                    <w:rStyle w:val="PlaceholderText"/>
                    <w:rFonts w:ascii="Lato" w:hAnsi="Lato"/>
                    <w:sz w:val="16"/>
                  </w:rPr>
                  <w:t>Enter text.</w:t>
                </w:r>
              </w:sdtContent>
            </w:sdt>
          </w:p>
        </w:tc>
      </w:tr>
      <w:tr w:rsidR="00EE6DBE" w:rsidRPr="00EB2C99" w14:paraId="7B0F7C2D" w14:textId="77777777" w:rsidTr="00EB2C99">
        <w:trPr>
          <w:tblHeader/>
        </w:trPr>
        <w:tc>
          <w:tcPr>
            <w:tcW w:w="3865" w:type="dxa"/>
            <w:tcBorders>
              <w:top w:val="single" w:sz="4" w:space="0" w:color="auto"/>
              <w:left w:val="single" w:sz="4" w:space="0" w:color="auto"/>
            </w:tcBorders>
            <w:shd w:val="clear" w:color="auto" w:fill="auto"/>
          </w:tcPr>
          <w:p w14:paraId="55B850DE" w14:textId="77777777" w:rsidR="00EE6DBE" w:rsidRPr="00EB2C99" w:rsidRDefault="00F52EC3" w:rsidP="008F3855">
            <w:pPr>
              <w:rPr>
                <w:rFonts w:ascii="Lato" w:hAnsi="Lato"/>
                <w:sz w:val="23"/>
                <w:szCs w:val="23"/>
              </w:rPr>
            </w:pPr>
            <w:sdt>
              <w:sdtPr>
                <w:rPr>
                  <w:rFonts w:ascii="Lato" w:hAnsi="Lato"/>
                </w:rPr>
                <w:id w:val="-1752504736"/>
                <w:placeholder>
                  <w:docPart w:val="109AB3E68F6848BF8BEDA935F62EFF77"/>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EE6DBE" w:rsidRPr="00EB2C99">
                  <w:rPr>
                    <w:rFonts w:ascii="Lato" w:hAnsi="Lato"/>
                  </w:rPr>
                  <w:t>Select the Placement category.</w:t>
                </w:r>
              </w:sdtContent>
            </w:sdt>
          </w:p>
        </w:tc>
        <w:sdt>
          <w:sdtPr>
            <w:rPr>
              <w:rFonts w:ascii="Lato" w:hAnsi="Lato" w:cs="Calibri (Body)"/>
              <w:sz w:val="18"/>
              <w:szCs w:val="18"/>
            </w:rPr>
            <w:id w:val="1802964396"/>
            <w:placeholder>
              <w:docPart w:val="F54CCED1FBEE4656A18223BCE0E331B6"/>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B0326EC"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62F8F024" w14:textId="77777777" w:rsidR="00EE6DBE" w:rsidRPr="00EB2C99" w:rsidRDefault="00F52EC3" w:rsidP="008F3855">
            <w:pPr>
              <w:jc w:val="center"/>
              <w:rPr>
                <w:rFonts w:ascii="Lato" w:hAnsi="Lato"/>
              </w:rPr>
            </w:pPr>
            <w:sdt>
              <w:sdtPr>
                <w:rPr>
                  <w:rFonts w:ascii="Lato" w:hAnsi="Lato" w:cs="Calibri"/>
                  <w:b/>
                </w:rPr>
                <w:id w:val="-1080832409"/>
                <w:placeholder>
                  <w:docPart w:val="B7BC69C7303A428BB7D4B41BB33DBC18"/>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03218F11" w14:textId="77777777" w:rsidR="00EE6DBE" w:rsidRPr="00EB2C99" w:rsidRDefault="00F52EC3" w:rsidP="008F3855">
            <w:pPr>
              <w:jc w:val="center"/>
              <w:rPr>
                <w:rFonts w:ascii="Lato" w:hAnsi="Lato"/>
              </w:rPr>
            </w:pPr>
            <w:sdt>
              <w:sdtPr>
                <w:rPr>
                  <w:rFonts w:ascii="Lato" w:hAnsi="Lato" w:cs="Calibri"/>
                  <w:b/>
                </w:rPr>
                <w:id w:val="-1231223251"/>
                <w:placeholder>
                  <w:docPart w:val="354744B02D4D4F71BD7F106B825D0531"/>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397A2790" w14:textId="77777777" w:rsidR="00EE6DBE" w:rsidRPr="00EB2C99" w:rsidRDefault="00F52EC3" w:rsidP="008F3855">
            <w:pPr>
              <w:jc w:val="center"/>
              <w:rPr>
                <w:rFonts w:ascii="Lato" w:hAnsi="Lato"/>
              </w:rPr>
            </w:pPr>
            <w:sdt>
              <w:sdtPr>
                <w:rPr>
                  <w:rFonts w:ascii="Lato" w:hAnsi="Lato" w:cs="Calibri"/>
                  <w:b/>
                </w:rPr>
                <w:id w:val="1017037799"/>
                <w:placeholder>
                  <w:docPart w:val="BFEFF45E50774543BF2318CB2A4B273A"/>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1E4C957C" w14:textId="77777777" w:rsidR="00EE6DBE" w:rsidRPr="00EB2C99" w:rsidRDefault="00F52EC3" w:rsidP="008F3855">
            <w:pPr>
              <w:jc w:val="center"/>
              <w:rPr>
                <w:rFonts w:ascii="Lato" w:hAnsi="Lato"/>
              </w:rPr>
            </w:pPr>
            <w:sdt>
              <w:sdtPr>
                <w:rPr>
                  <w:rFonts w:ascii="Lato" w:hAnsi="Lato" w:cs="Calibri"/>
                  <w:b/>
                </w:rPr>
                <w:id w:val="-386340066"/>
                <w:placeholder>
                  <w:docPart w:val="3024C5A951214A68BB087418FFCFE08A"/>
                </w:placeholder>
                <w:showingPlcHdr/>
              </w:sdtPr>
              <w:sdtEndPr/>
              <w:sdtContent>
                <w:r w:rsidR="00EE6DBE" w:rsidRPr="00EB2C99">
                  <w:rPr>
                    <w:rStyle w:val="PlaceholderText"/>
                    <w:rFonts w:ascii="Lato" w:hAnsi="Lato"/>
                    <w:sz w:val="16"/>
                  </w:rPr>
                  <w:t>Enter text.</w:t>
                </w:r>
              </w:sdtContent>
            </w:sdt>
          </w:p>
        </w:tc>
      </w:tr>
      <w:tr w:rsidR="00EE6DBE" w:rsidRPr="00EB2C99" w14:paraId="3E024490" w14:textId="77777777" w:rsidTr="00EB2C99">
        <w:trPr>
          <w:tblHeader/>
        </w:trPr>
        <w:tc>
          <w:tcPr>
            <w:tcW w:w="3865" w:type="dxa"/>
            <w:tcBorders>
              <w:top w:val="single" w:sz="4" w:space="0" w:color="auto"/>
              <w:left w:val="single" w:sz="4" w:space="0" w:color="auto"/>
            </w:tcBorders>
            <w:shd w:val="clear" w:color="auto" w:fill="auto"/>
          </w:tcPr>
          <w:p w14:paraId="1C1BCB27" w14:textId="77777777" w:rsidR="00EE6DBE" w:rsidRPr="00EB2C99" w:rsidRDefault="00F52EC3" w:rsidP="008F3855">
            <w:pPr>
              <w:rPr>
                <w:rFonts w:ascii="Lato" w:hAnsi="Lato"/>
                <w:sz w:val="23"/>
                <w:szCs w:val="23"/>
              </w:rPr>
            </w:pPr>
            <w:sdt>
              <w:sdtPr>
                <w:rPr>
                  <w:rFonts w:ascii="Lato" w:hAnsi="Lato"/>
                </w:rPr>
                <w:id w:val="1078875556"/>
                <w:placeholder>
                  <w:docPart w:val="3AC8E279F30A465795F0E25364A3A61E"/>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EE6DBE" w:rsidRPr="00EB2C99">
                  <w:rPr>
                    <w:rFonts w:ascii="Lato" w:hAnsi="Lato"/>
                  </w:rPr>
                  <w:t>Select the Placement category.</w:t>
                </w:r>
              </w:sdtContent>
            </w:sdt>
          </w:p>
        </w:tc>
        <w:sdt>
          <w:sdtPr>
            <w:rPr>
              <w:rFonts w:ascii="Lato" w:hAnsi="Lato" w:cs="Calibri (Body)"/>
              <w:sz w:val="18"/>
              <w:szCs w:val="18"/>
            </w:rPr>
            <w:id w:val="-875620023"/>
            <w:placeholder>
              <w:docPart w:val="3F0580676D1549B6AB6B581A758427F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714D53EF"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3E99DD94" w14:textId="77777777" w:rsidR="00EE6DBE" w:rsidRPr="00EB2C99" w:rsidRDefault="00F52EC3" w:rsidP="008F3855">
            <w:pPr>
              <w:jc w:val="center"/>
              <w:rPr>
                <w:rFonts w:ascii="Lato" w:hAnsi="Lato"/>
              </w:rPr>
            </w:pPr>
            <w:sdt>
              <w:sdtPr>
                <w:rPr>
                  <w:rFonts w:ascii="Lato" w:hAnsi="Lato" w:cs="Calibri"/>
                  <w:b/>
                </w:rPr>
                <w:id w:val="1589419401"/>
                <w:placeholder>
                  <w:docPart w:val="0904F26103F04958A278321BB6A60067"/>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2FD64405" w14:textId="77777777" w:rsidR="00EE6DBE" w:rsidRPr="00EB2C99" w:rsidRDefault="00F52EC3" w:rsidP="008F3855">
            <w:pPr>
              <w:jc w:val="center"/>
              <w:rPr>
                <w:rFonts w:ascii="Lato" w:hAnsi="Lato"/>
              </w:rPr>
            </w:pPr>
            <w:sdt>
              <w:sdtPr>
                <w:rPr>
                  <w:rFonts w:ascii="Lato" w:hAnsi="Lato" w:cs="Calibri"/>
                  <w:b/>
                </w:rPr>
                <w:id w:val="-280891669"/>
                <w:placeholder>
                  <w:docPart w:val="4F7146B9A6F04F4CA1D7CE6A6ECF01F4"/>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49FC31B5" w14:textId="77777777" w:rsidR="00EE6DBE" w:rsidRPr="00EB2C99" w:rsidRDefault="00F52EC3" w:rsidP="008F3855">
            <w:pPr>
              <w:jc w:val="center"/>
              <w:rPr>
                <w:rFonts w:ascii="Lato" w:hAnsi="Lato"/>
              </w:rPr>
            </w:pPr>
            <w:sdt>
              <w:sdtPr>
                <w:rPr>
                  <w:rFonts w:ascii="Lato" w:hAnsi="Lato" w:cs="Calibri"/>
                  <w:b/>
                </w:rPr>
                <w:id w:val="375594223"/>
                <w:placeholder>
                  <w:docPart w:val="29A77D19671549D6B663E75F03565B90"/>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6B0BC7F0" w14:textId="77777777" w:rsidR="00EE6DBE" w:rsidRPr="00EB2C99" w:rsidRDefault="00F52EC3" w:rsidP="008F3855">
            <w:pPr>
              <w:jc w:val="center"/>
              <w:rPr>
                <w:rFonts w:ascii="Lato" w:hAnsi="Lato"/>
              </w:rPr>
            </w:pPr>
            <w:sdt>
              <w:sdtPr>
                <w:rPr>
                  <w:rFonts w:ascii="Lato" w:hAnsi="Lato" w:cs="Calibri"/>
                  <w:b/>
                </w:rPr>
                <w:id w:val="1018199553"/>
                <w:placeholder>
                  <w:docPart w:val="3F03D1C2C0F84A89BDAB5C8E021198E7"/>
                </w:placeholder>
                <w:showingPlcHdr/>
              </w:sdtPr>
              <w:sdtEndPr/>
              <w:sdtContent>
                <w:r w:rsidR="00EE6DBE" w:rsidRPr="00EB2C99">
                  <w:rPr>
                    <w:rStyle w:val="PlaceholderText"/>
                    <w:rFonts w:ascii="Lato" w:hAnsi="Lato"/>
                    <w:sz w:val="16"/>
                  </w:rPr>
                  <w:t>Enter text.</w:t>
                </w:r>
              </w:sdtContent>
            </w:sdt>
          </w:p>
        </w:tc>
      </w:tr>
      <w:tr w:rsidR="00EE6DBE" w:rsidRPr="00EB2C99" w14:paraId="66A4C11E" w14:textId="77777777" w:rsidTr="00EB2C99">
        <w:trPr>
          <w:tblHeader/>
        </w:trPr>
        <w:tc>
          <w:tcPr>
            <w:tcW w:w="3865" w:type="dxa"/>
            <w:tcBorders>
              <w:top w:val="single" w:sz="4" w:space="0" w:color="auto"/>
              <w:left w:val="single" w:sz="4" w:space="0" w:color="auto"/>
            </w:tcBorders>
            <w:shd w:val="clear" w:color="auto" w:fill="auto"/>
          </w:tcPr>
          <w:p w14:paraId="780D243F" w14:textId="77777777" w:rsidR="00EE6DBE" w:rsidRPr="00EB2C99" w:rsidRDefault="00F52EC3" w:rsidP="008F3855">
            <w:pPr>
              <w:rPr>
                <w:rFonts w:ascii="Lato" w:hAnsi="Lato"/>
                <w:sz w:val="23"/>
                <w:szCs w:val="23"/>
              </w:rPr>
            </w:pPr>
            <w:sdt>
              <w:sdtPr>
                <w:rPr>
                  <w:rFonts w:ascii="Lato" w:hAnsi="Lato"/>
                </w:rPr>
                <w:id w:val="1514726568"/>
                <w:placeholder>
                  <w:docPart w:val="8933B89843054F2D8940B4B6E83FCA27"/>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EE6DBE" w:rsidRPr="00EB2C99">
                  <w:rPr>
                    <w:rFonts w:ascii="Lato" w:hAnsi="Lato"/>
                  </w:rPr>
                  <w:t>Select the Placement category.</w:t>
                </w:r>
              </w:sdtContent>
            </w:sdt>
          </w:p>
        </w:tc>
        <w:sdt>
          <w:sdtPr>
            <w:rPr>
              <w:rFonts w:ascii="Lato" w:hAnsi="Lato" w:cs="Calibri (Body)"/>
              <w:sz w:val="18"/>
              <w:szCs w:val="18"/>
            </w:rPr>
            <w:id w:val="1865252259"/>
            <w:placeholder>
              <w:docPart w:val="B267FDFAEA064F78BF371704F6AC540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2B348038"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1827BD96" w14:textId="77777777" w:rsidR="00EE6DBE" w:rsidRPr="00EB2C99" w:rsidRDefault="00F52EC3" w:rsidP="008F3855">
            <w:pPr>
              <w:jc w:val="center"/>
              <w:rPr>
                <w:rFonts w:ascii="Lato" w:hAnsi="Lato"/>
              </w:rPr>
            </w:pPr>
            <w:sdt>
              <w:sdtPr>
                <w:rPr>
                  <w:rFonts w:ascii="Lato" w:hAnsi="Lato" w:cs="Calibri"/>
                  <w:b/>
                </w:rPr>
                <w:id w:val="646172054"/>
                <w:placeholder>
                  <w:docPart w:val="303B2AEDEAA745318E58B0533CD27BFF"/>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47A0E3C8" w14:textId="77777777" w:rsidR="00EE6DBE" w:rsidRPr="00EB2C99" w:rsidRDefault="00F52EC3" w:rsidP="008F3855">
            <w:pPr>
              <w:jc w:val="center"/>
              <w:rPr>
                <w:rFonts w:ascii="Lato" w:hAnsi="Lato"/>
              </w:rPr>
            </w:pPr>
            <w:sdt>
              <w:sdtPr>
                <w:rPr>
                  <w:rFonts w:ascii="Lato" w:hAnsi="Lato" w:cs="Calibri"/>
                  <w:b/>
                </w:rPr>
                <w:id w:val="1441882212"/>
                <w:placeholder>
                  <w:docPart w:val="A62F30F140A046E29BC7FE9328113A64"/>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024F43A8" w14:textId="77777777" w:rsidR="00EE6DBE" w:rsidRPr="00EB2C99" w:rsidRDefault="00F52EC3" w:rsidP="008F3855">
            <w:pPr>
              <w:jc w:val="center"/>
              <w:rPr>
                <w:rFonts w:ascii="Lato" w:hAnsi="Lato"/>
              </w:rPr>
            </w:pPr>
            <w:sdt>
              <w:sdtPr>
                <w:rPr>
                  <w:rFonts w:ascii="Lato" w:hAnsi="Lato" w:cs="Calibri"/>
                  <w:b/>
                </w:rPr>
                <w:id w:val="813145610"/>
                <w:placeholder>
                  <w:docPart w:val="2BEA783E17C844489D3B50B3CFB85ED2"/>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35E328E6" w14:textId="77777777" w:rsidR="00EE6DBE" w:rsidRPr="00EB2C99" w:rsidRDefault="00F52EC3" w:rsidP="008F3855">
            <w:pPr>
              <w:jc w:val="center"/>
              <w:rPr>
                <w:rFonts w:ascii="Lato" w:hAnsi="Lato"/>
              </w:rPr>
            </w:pPr>
            <w:sdt>
              <w:sdtPr>
                <w:rPr>
                  <w:rFonts w:ascii="Lato" w:hAnsi="Lato" w:cs="Calibri"/>
                  <w:b/>
                </w:rPr>
                <w:id w:val="939108201"/>
                <w:placeholder>
                  <w:docPart w:val="45FB9102129442E8B6154E622D87E5E2"/>
                </w:placeholder>
                <w:showingPlcHdr/>
              </w:sdtPr>
              <w:sdtEndPr/>
              <w:sdtContent>
                <w:r w:rsidR="00EE6DBE" w:rsidRPr="00EB2C99">
                  <w:rPr>
                    <w:rStyle w:val="PlaceholderText"/>
                    <w:rFonts w:ascii="Lato" w:hAnsi="Lato"/>
                    <w:sz w:val="16"/>
                  </w:rPr>
                  <w:t>Enter text.</w:t>
                </w:r>
              </w:sdtContent>
            </w:sdt>
          </w:p>
        </w:tc>
      </w:tr>
    </w:tbl>
    <w:p w14:paraId="59918A44" w14:textId="77777777" w:rsidR="00B935DF" w:rsidRPr="00EB2C99" w:rsidRDefault="00B935DF" w:rsidP="00B935DF">
      <w:pPr>
        <w:tabs>
          <w:tab w:val="left" w:pos="-540"/>
        </w:tabs>
        <w:spacing w:after="120" w:line="240" w:lineRule="auto"/>
        <w:jc w:val="right"/>
        <w:rPr>
          <w:rFonts w:ascii="Lato" w:eastAsiaTheme="minorEastAsia" w:hAnsi="Lato" w:cstheme="minorHAnsi"/>
          <w:i/>
          <w:sz w:val="12"/>
          <w:szCs w:val="20"/>
        </w:rPr>
      </w:pPr>
      <w:r w:rsidRPr="00EB2C99">
        <w:rPr>
          <w:rFonts w:ascii="Lato" w:eastAsiaTheme="minorEastAsia" w:hAnsi="Lato" w:cstheme="minorHAnsi"/>
          <w:b/>
          <w:i/>
          <w:sz w:val="20"/>
          <w:szCs w:val="20"/>
        </w:rPr>
        <w:t>Areas of Significant Disproportionality – MUST be addressed with one or more Proposed Response Actions (PRA)</w:t>
      </w:r>
      <w:r w:rsidR="008F3855" w:rsidRPr="00EB2C99">
        <w:rPr>
          <w:rFonts w:ascii="Lato" w:eastAsiaTheme="minorEastAsia" w:hAnsi="Lato" w:cstheme="minorHAnsi"/>
          <w:b/>
          <w:i/>
          <w:sz w:val="20"/>
          <w:szCs w:val="20"/>
        </w:rPr>
        <w:t>.</w:t>
      </w:r>
    </w:p>
    <w:tbl>
      <w:tblPr>
        <w:tblStyle w:val="TableGrid"/>
        <w:tblpPr w:leftFromText="180" w:rightFromText="180" w:vertAnchor="text" w:tblpY="1"/>
        <w:tblOverlap w:val="never"/>
        <w:tblW w:w="827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3865"/>
        <w:gridCol w:w="1620"/>
        <w:gridCol w:w="720"/>
        <w:gridCol w:w="1080"/>
        <w:gridCol w:w="990"/>
      </w:tblGrid>
      <w:tr w:rsidR="00256396" w:rsidRPr="00EB2C99" w14:paraId="1B2CE43A" w14:textId="77777777" w:rsidTr="00EB2C99">
        <w:trPr>
          <w:tblHeader/>
        </w:trPr>
        <w:tc>
          <w:tcPr>
            <w:tcW w:w="3865" w:type="dxa"/>
            <w:tcBorders>
              <w:top w:val="single" w:sz="4" w:space="0" w:color="auto"/>
              <w:left w:val="single" w:sz="4" w:space="0" w:color="auto"/>
            </w:tcBorders>
            <w:shd w:val="clear" w:color="auto" w:fill="DEEAF6" w:themeFill="accent1" w:themeFillTint="33"/>
            <w:vAlign w:val="center"/>
          </w:tcPr>
          <w:p w14:paraId="3F7241E6" w14:textId="77777777" w:rsidR="00256396" w:rsidRPr="0010769B" w:rsidRDefault="00256396" w:rsidP="00BE4A3E">
            <w:pPr>
              <w:rPr>
                <w:rFonts w:ascii="Lato" w:hAnsi="Lato"/>
                <w:b/>
              </w:rPr>
            </w:pPr>
            <w:r w:rsidRPr="0010769B">
              <w:rPr>
                <w:rFonts w:ascii="Lato" w:hAnsi="Lato"/>
                <w:b/>
              </w:rPr>
              <w:t>At</w:t>
            </w:r>
            <w:r w:rsidR="00BE4A3E" w:rsidRPr="0010769B">
              <w:rPr>
                <w:rFonts w:ascii="Lato" w:hAnsi="Lato"/>
                <w:b/>
              </w:rPr>
              <w:t>-</w:t>
            </w:r>
            <w:r w:rsidRPr="0010769B">
              <w:rPr>
                <w:rFonts w:ascii="Lato" w:hAnsi="Lato"/>
                <w:b/>
              </w:rPr>
              <w:t>Risk for Significant Disproportionality - Placement</w:t>
            </w:r>
          </w:p>
        </w:tc>
        <w:tc>
          <w:tcPr>
            <w:tcW w:w="1620" w:type="dxa"/>
            <w:tcBorders>
              <w:top w:val="single" w:sz="4" w:space="0" w:color="auto"/>
            </w:tcBorders>
            <w:shd w:val="clear" w:color="auto" w:fill="DEEAF6" w:themeFill="accent1" w:themeFillTint="33"/>
          </w:tcPr>
          <w:p w14:paraId="1D56DD50"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Race/Ethnicity</w:t>
            </w:r>
          </w:p>
        </w:tc>
        <w:tc>
          <w:tcPr>
            <w:tcW w:w="720" w:type="dxa"/>
            <w:tcBorders>
              <w:top w:val="single" w:sz="4" w:space="0" w:color="auto"/>
            </w:tcBorders>
            <w:shd w:val="clear" w:color="auto" w:fill="DEEAF6" w:themeFill="accent1" w:themeFillTint="33"/>
          </w:tcPr>
          <w:p w14:paraId="287507DA"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2CBAFC1B" w14:textId="495B4AE1" w:rsidR="00256396" w:rsidRPr="00EB2C99" w:rsidRDefault="00EA0753" w:rsidP="008F3855">
            <w:pPr>
              <w:jc w:val="center"/>
              <w:rPr>
                <w:rFonts w:ascii="Lato" w:hAnsi="Lato"/>
                <w:b/>
                <w:sz w:val="23"/>
                <w:szCs w:val="23"/>
                <w:vertAlign w:val="subscript"/>
              </w:rPr>
            </w:pPr>
            <w:r>
              <w:rPr>
                <w:rFonts w:ascii="Lato" w:hAnsi="Lato"/>
                <w:b/>
                <w:sz w:val="23"/>
                <w:szCs w:val="23"/>
                <w:vertAlign w:val="subscript"/>
              </w:rPr>
              <w:t>20</w:t>
            </w:r>
            <w:r w:rsidRPr="00EB2C99">
              <w:rPr>
                <w:rFonts w:ascii="Lato" w:hAnsi="Lato"/>
                <w:b/>
                <w:sz w:val="23"/>
                <w:szCs w:val="23"/>
                <w:vertAlign w:val="subscript"/>
              </w:rPr>
              <w:t>-2</w:t>
            </w:r>
            <w:r>
              <w:rPr>
                <w:rFonts w:ascii="Lato" w:hAnsi="Lato"/>
                <w:b/>
                <w:sz w:val="23"/>
                <w:szCs w:val="23"/>
                <w:vertAlign w:val="subscript"/>
              </w:rPr>
              <w:t>1</w:t>
            </w:r>
          </w:p>
        </w:tc>
        <w:tc>
          <w:tcPr>
            <w:tcW w:w="1080" w:type="dxa"/>
            <w:tcBorders>
              <w:top w:val="single" w:sz="4" w:space="0" w:color="auto"/>
            </w:tcBorders>
            <w:shd w:val="clear" w:color="auto" w:fill="DEEAF6" w:themeFill="accent1" w:themeFillTint="33"/>
          </w:tcPr>
          <w:p w14:paraId="1C665D58"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1E17C207" w14:textId="341A8867" w:rsidR="00256396" w:rsidRPr="00EB2C99" w:rsidRDefault="00EA0753" w:rsidP="008F3855">
            <w:pPr>
              <w:jc w:val="center"/>
              <w:rPr>
                <w:rFonts w:ascii="Lato" w:hAnsi="Lato"/>
                <w:b/>
                <w:sz w:val="23"/>
                <w:szCs w:val="23"/>
                <w:vertAlign w:val="subscript"/>
              </w:rPr>
            </w:pPr>
            <w:r w:rsidRPr="00EB2C99">
              <w:rPr>
                <w:rFonts w:ascii="Lato" w:hAnsi="Lato"/>
                <w:b/>
                <w:sz w:val="23"/>
                <w:szCs w:val="23"/>
                <w:vertAlign w:val="subscript"/>
              </w:rPr>
              <w:t>2</w:t>
            </w:r>
            <w:r>
              <w:rPr>
                <w:rFonts w:ascii="Lato" w:hAnsi="Lato"/>
                <w:b/>
                <w:sz w:val="23"/>
                <w:szCs w:val="23"/>
                <w:vertAlign w:val="subscript"/>
              </w:rPr>
              <w:t>1-</w:t>
            </w:r>
            <w:r w:rsidRPr="00EB2C99">
              <w:rPr>
                <w:rFonts w:ascii="Lato" w:hAnsi="Lato"/>
                <w:b/>
                <w:sz w:val="23"/>
                <w:szCs w:val="23"/>
                <w:vertAlign w:val="subscript"/>
              </w:rPr>
              <w:t>2</w:t>
            </w:r>
            <w:r>
              <w:rPr>
                <w:rFonts w:ascii="Lato" w:hAnsi="Lato"/>
                <w:b/>
                <w:sz w:val="23"/>
                <w:szCs w:val="23"/>
                <w:vertAlign w:val="subscript"/>
              </w:rPr>
              <w:t>2</w:t>
            </w:r>
          </w:p>
        </w:tc>
        <w:tc>
          <w:tcPr>
            <w:tcW w:w="990" w:type="dxa"/>
            <w:tcBorders>
              <w:top w:val="single" w:sz="4" w:space="0" w:color="auto"/>
              <w:right w:val="single" w:sz="4" w:space="0" w:color="auto"/>
            </w:tcBorders>
            <w:shd w:val="clear" w:color="auto" w:fill="DEEAF6" w:themeFill="accent1" w:themeFillTint="33"/>
          </w:tcPr>
          <w:p w14:paraId="107B3DD8" w14:textId="691CB1DA"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 xml:space="preserve">1 </w:t>
            </w:r>
            <w:r w:rsidR="00434013" w:rsidRPr="00EB2C99">
              <w:rPr>
                <w:rFonts w:ascii="Lato" w:hAnsi="Lato"/>
                <w:b/>
                <w:sz w:val="23"/>
                <w:szCs w:val="23"/>
                <w:vertAlign w:val="subscript"/>
              </w:rPr>
              <w:t>year</w:t>
            </w:r>
          </w:p>
          <w:p w14:paraId="63003CE4" w14:textId="77777777"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Change</w:t>
            </w:r>
          </w:p>
        </w:tc>
      </w:tr>
      <w:tr w:rsidR="00256396" w:rsidRPr="00EB2C99" w14:paraId="65BD4142" w14:textId="77777777" w:rsidTr="00EB2C99">
        <w:trPr>
          <w:tblHeader/>
        </w:trPr>
        <w:tc>
          <w:tcPr>
            <w:tcW w:w="3865" w:type="dxa"/>
            <w:tcBorders>
              <w:top w:val="single" w:sz="4" w:space="0" w:color="auto"/>
              <w:left w:val="single" w:sz="4" w:space="0" w:color="auto"/>
            </w:tcBorders>
            <w:shd w:val="clear" w:color="auto" w:fill="auto"/>
          </w:tcPr>
          <w:p w14:paraId="243C400A" w14:textId="77777777" w:rsidR="00256396" w:rsidRPr="00EB2C99" w:rsidRDefault="00F52EC3" w:rsidP="008F3855">
            <w:pPr>
              <w:rPr>
                <w:rFonts w:ascii="Lato" w:hAnsi="Lato"/>
                <w:sz w:val="23"/>
                <w:szCs w:val="23"/>
              </w:rPr>
            </w:pPr>
            <w:sdt>
              <w:sdtPr>
                <w:rPr>
                  <w:rFonts w:ascii="Lato" w:hAnsi="Lato"/>
                </w:rPr>
                <w:id w:val="-608201821"/>
                <w:placeholder>
                  <w:docPart w:val="3CABBD8BF8684F72B4A9E2D95182AD7B"/>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56396" w:rsidRPr="00EB2C99">
                  <w:rPr>
                    <w:rFonts w:ascii="Lato" w:hAnsi="Lato"/>
                  </w:rPr>
                  <w:t>Select the Placement category.</w:t>
                </w:r>
              </w:sdtContent>
            </w:sdt>
          </w:p>
        </w:tc>
        <w:sdt>
          <w:sdtPr>
            <w:rPr>
              <w:rFonts w:ascii="Lato" w:hAnsi="Lato" w:cs="Calibri (Body)"/>
              <w:sz w:val="18"/>
              <w:szCs w:val="18"/>
            </w:rPr>
            <w:id w:val="341357793"/>
            <w:placeholder>
              <w:docPart w:val="8A3CE00670F34ADC9AFD1A5A0306D72D"/>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Borders>
                  <w:top w:val="single" w:sz="4" w:space="0" w:color="auto"/>
                </w:tcBorders>
                <w:shd w:val="clear" w:color="auto" w:fill="auto"/>
                <w:vAlign w:val="center"/>
              </w:tcPr>
              <w:p w14:paraId="36719799"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720" w:type="dxa"/>
            <w:tcBorders>
              <w:top w:val="single" w:sz="4" w:space="0" w:color="auto"/>
            </w:tcBorders>
            <w:shd w:val="clear" w:color="auto" w:fill="auto"/>
            <w:vAlign w:val="center"/>
          </w:tcPr>
          <w:p w14:paraId="3ED1ABDD" w14:textId="77777777" w:rsidR="00256396" w:rsidRPr="00EB2C99" w:rsidRDefault="00F52EC3" w:rsidP="008F3855">
            <w:pPr>
              <w:jc w:val="center"/>
              <w:rPr>
                <w:rFonts w:ascii="Lato" w:hAnsi="Lato"/>
              </w:rPr>
            </w:pPr>
            <w:sdt>
              <w:sdtPr>
                <w:rPr>
                  <w:rFonts w:ascii="Lato" w:hAnsi="Lato" w:cs="Calibri"/>
                  <w:b/>
                </w:rPr>
                <w:id w:val="-2103630527"/>
                <w:placeholder>
                  <w:docPart w:val="CAFD1887DE8E416599E46225A69DB917"/>
                </w:placeholder>
                <w:showingPlcHdr/>
              </w:sdtPr>
              <w:sdtEndPr/>
              <w:sdtContent>
                <w:r w:rsidR="00256396" w:rsidRPr="00EB2C99">
                  <w:rPr>
                    <w:rStyle w:val="PlaceholderText"/>
                    <w:rFonts w:ascii="Lato" w:hAnsi="Lato"/>
                    <w:color w:val="auto"/>
                    <w:sz w:val="16"/>
                  </w:rPr>
                  <w:t>Enter text.</w:t>
                </w:r>
              </w:sdtContent>
            </w:sdt>
          </w:p>
        </w:tc>
        <w:tc>
          <w:tcPr>
            <w:tcW w:w="1080" w:type="dxa"/>
            <w:tcBorders>
              <w:top w:val="single" w:sz="4" w:space="0" w:color="auto"/>
            </w:tcBorders>
            <w:shd w:val="clear" w:color="auto" w:fill="auto"/>
            <w:vAlign w:val="center"/>
          </w:tcPr>
          <w:p w14:paraId="0CBB0A9D" w14:textId="77777777" w:rsidR="00256396" w:rsidRPr="00EB2C99" w:rsidRDefault="00F52EC3" w:rsidP="008F3855">
            <w:pPr>
              <w:jc w:val="center"/>
              <w:rPr>
                <w:rFonts w:ascii="Lato" w:hAnsi="Lato"/>
              </w:rPr>
            </w:pPr>
            <w:sdt>
              <w:sdtPr>
                <w:rPr>
                  <w:rFonts w:ascii="Lato" w:hAnsi="Lato" w:cs="Calibri"/>
                  <w:b/>
                </w:rPr>
                <w:id w:val="2090881355"/>
                <w:placeholder>
                  <w:docPart w:val="5F24D89EC09248A58A4F081E755232E6"/>
                </w:placeholder>
                <w:showingPlcHdr/>
              </w:sdtPr>
              <w:sdtEndPr/>
              <w:sdtContent>
                <w:r w:rsidR="00256396" w:rsidRPr="00EB2C99">
                  <w:rPr>
                    <w:rStyle w:val="PlaceholderText"/>
                    <w:rFonts w:ascii="Lato" w:hAnsi="Lato"/>
                    <w:color w:val="auto"/>
                    <w:sz w:val="16"/>
                  </w:rPr>
                  <w:t>Enter text.</w:t>
                </w:r>
              </w:sdtContent>
            </w:sdt>
          </w:p>
        </w:tc>
        <w:tc>
          <w:tcPr>
            <w:tcW w:w="990" w:type="dxa"/>
            <w:tcBorders>
              <w:top w:val="single" w:sz="4" w:space="0" w:color="auto"/>
              <w:right w:val="single" w:sz="4" w:space="0" w:color="auto"/>
            </w:tcBorders>
            <w:shd w:val="clear" w:color="auto" w:fill="auto"/>
            <w:vAlign w:val="center"/>
          </w:tcPr>
          <w:p w14:paraId="7E92EDE4" w14:textId="77777777" w:rsidR="00256396" w:rsidRPr="00EB2C99" w:rsidRDefault="00F52EC3" w:rsidP="008F3855">
            <w:pPr>
              <w:jc w:val="center"/>
              <w:rPr>
                <w:rFonts w:ascii="Lato" w:hAnsi="Lato"/>
              </w:rPr>
            </w:pPr>
            <w:sdt>
              <w:sdtPr>
                <w:rPr>
                  <w:rFonts w:ascii="Lato" w:hAnsi="Lato" w:cs="Calibri"/>
                  <w:b/>
                </w:rPr>
                <w:id w:val="248014112"/>
                <w:placeholder>
                  <w:docPart w:val="482A5069E06A4852831D6D2ABFA1B5BE"/>
                </w:placeholder>
                <w:showingPlcHdr/>
              </w:sdtPr>
              <w:sdtEndPr/>
              <w:sdtContent>
                <w:r w:rsidR="00256396" w:rsidRPr="00EB2C99">
                  <w:rPr>
                    <w:rStyle w:val="PlaceholderText"/>
                    <w:rFonts w:ascii="Lato" w:hAnsi="Lato"/>
                    <w:color w:val="auto"/>
                    <w:sz w:val="16"/>
                  </w:rPr>
                  <w:t>Enter text.</w:t>
                </w:r>
              </w:sdtContent>
            </w:sdt>
          </w:p>
        </w:tc>
      </w:tr>
      <w:tr w:rsidR="00256396" w:rsidRPr="00EB2C99" w14:paraId="4FD05704" w14:textId="77777777" w:rsidTr="00EB2C99">
        <w:trPr>
          <w:tblHeader/>
        </w:trPr>
        <w:tc>
          <w:tcPr>
            <w:tcW w:w="3865" w:type="dxa"/>
            <w:tcBorders>
              <w:top w:val="single" w:sz="4" w:space="0" w:color="auto"/>
              <w:left w:val="single" w:sz="4" w:space="0" w:color="auto"/>
            </w:tcBorders>
            <w:shd w:val="clear" w:color="auto" w:fill="auto"/>
          </w:tcPr>
          <w:p w14:paraId="287D5D84" w14:textId="77777777" w:rsidR="00256396" w:rsidRPr="00EB2C99" w:rsidRDefault="00F52EC3" w:rsidP="008F3855">
            <w:pPr>
              <w:rPr>
                <w:rFonts w:ascii="Lato" w:hAnsi="Lato"/>
                <w:sz w:val="23"/>
                <w:szCs w:val="23"/>
              </w:rPr>
            </w:pPr>
            <w:sdt>
              <w:sdtPr>
                <w:rPr>
                  <w:rFonts w:ascii="Lato" w:hAnsi="Lato"/>
                </w:rPr>
                <w:id w:val="-789356258"/>
                <w:placeholder>
                  <w:docPart w:val="8567F608B1E64BDCA7AD81B76CB0A85B"/>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56396" w:rsidRPr="00EB2C99">
                  <w:rPr>
                    <w:rFonts w:ascii="Lato" w:hAnsi="Lato"/>
                  </w:rPr>
                  <w:t>Select the Placement category.</w:t>
                </w:r>
              </w:sdtContent>
            </w:sdt>
          </w:p>
        </w:tc>
        <w:sdt>
          <w:sdtPr>
            <w:rPr>
              <w:rFonts w:ascii="Lato" w:hAnsi="Lato" w:cs="Calibri (Body)"/>
              <w:sz w:val="18"/>
              <w:szCs w:val="18"/>
            </w:rPr>
            <w:id w:val="1521203411"/>
            <w:placeholder>
              <w:docPart w:val="42482E67D5BC4F388C12695E6531FFE7"/>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Borders>
                  <w:top w:val="single" w:sz="4" w:space="0" w:color="auto"/>
                </w:tcBorders>
                <w:shd w:val="clear" w:color="auto" w:fill="auto"/>
                <w:vAlign w:val="center"/>
              </w:tcPr>
              <w:p w14:paraId="6C7950F1"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720" w:type="dxa"/>
            <w:tcBorders>
              <w:top w:val="single" w:sz="4" w:space="0" w:color="auto"/>
            </w:tcBorders>
            <w:shd w:val="clear" w:color="auto" w:fill="auto"/>
            <w:vAlign w:val="center"/>
          </w:tcPr>
          <w:p w14:paraId="05230C0A" w14:textId="77777777" w:rsidR="00256396" w:rsidRPr="00EB2C99" w:rsidRDefault="00F52EC3" w:rsidP="008F3855">
            <w:pPr>
              <w:jc w:val="center"/>
              <w:rPr>
                <w:rFonts w:ascii="Lato" w:hAnsi="Lato"/>
              </w:rPr>
            </w:pPr>
            <w:sdt>
              <w:sdtPr>
                <w:rPr>
                  <w:rFonts w:ascii="Lato" w:hAnsi="Lato" w:cs="Calibri"/>
                  <w:b/>
                </w:rPr>
                <w:id w:val="-687609295"/>
                <w:placeholder>
                  <w:docPart w:val="6594E6F9DF2341AFAF7AE6A54FF36EED"/>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2C91910F" w14:textId="77777777" w:rsidR="00256396" w:rsidRPr="00EB2C99" w:rsidRDefault="00F52EC3" w:rsidP="008F3855">
            <w:pPr>
              <w:jc w:val="center"/>
              <w:rPr>
                <w:rFonts w:ascii="Lato" w:hAnsi="Lato"/>
              </w:rPr>
            </w:pPr>
            <w:sdt>
              <w:sdtPr>
                <w:rPr>
                  <w:rFonts w:ascii="Lato" w:hAnsi="Lato" w:cs="Calibri"/>
                  <w:b/>
                </w:rPr>
                <w:id w:val="-471290280"/>
                <w:placeholder>
                  <w:docPart w:val="102011A9FDFE4ADC9FEC7A10F7E1F4F9"/>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6776B37B" w14:textId="77777777" w:rsidR="00256396" w:rsidRPr="00EB2C99" w:rsidRDefault="00F52EC3" w:rsidP="008F3855">
            <w:pPr>
              <w:jc w:val="center"/>
              <w:rPr>
                <w:rFonts w:ascii="Lato" w:hAnsi="Lato"/>
              </w:rPr>
            </w:pPr>
            <w:sdt>
              <w:sdtPr>
                <w:rPr>
                  <w:rFonts w:ascii="Lato" w:hAnsi="Lato" w:cs="Calibri"/>
                  <w:b/>
                </w:rPr>
                <w:id w:val="-613740323"/>
                <w:placeholder>
                  <w:docPart w:val="B703BE41D2A4453EB403CBBF70B9A689"/>
                </w:placeholder>
                <w:showingPlcHdr/>
              </w:sdtPr>
              <w:sdtEndPr/>
              <w:sdtContent>
                <w:r w:rsidR="00256396" w:rsidRPr="00EB2C99">
                  <w:rPr>
                    <w:rStyle w:val="PlaceholderText"/>
                    <w:rFonts w:ascii="Lato" w:hAnsi="Lato"/>
                    <w:sz w:val="16"/>
                  </w:rPr>
                  <w:t>Enter text.</w:t>
                </w:r>
              </w:sdtContent>
            </w:sdt>
          </w:p>
        </w:tc>
      </w:tr>
      <w:tr w:rsidR="00256396" w:rsidRPr="00EB2C99" w14:paraId="6480BBED" w14:textId="77777777" w:rsidTr="00EB2C99">
        <w:trPr>
          <w:tblHeader/>
        </w:trPr>
        <w:tc>
          <w:tcPr>
            <w:tcW w:w="3865" w:type="dxa"/>
            <w:tcBorders>
              <w:top w:val="single" w:sz="4" w:space="0" w:color="auto"/>
              <w:left w:val="single" w:sz="4" w:space="0" w:color="auto"/>
            </w:tcBorders>
            <w:shd w:val="clear" w:color="auto" w:fill="auto"/>
          </w:tcPr>
          <w:p w14:paraId="06A70C6C" w14:textId="77777777" w:rsidR="00256396" w:rsidRPr="00EB2C99" w:rsidRDefault="00F52EC3" w:rsidP="008F3855">
            <w:pPr>
              <w:rPr>
                <w:rFonts w:ascii="Lato" w:hAnsi="Lato"/>
                <w:sz w:val="23"/>
                <w:szCs w:val="23"/>
              </w:rPr>
            </w:pPr>
            <w:sdt>
              <w:sdtPr>
                <w:rPr>
                  <w:rFonts w:ascii="Lato" w:hAnsi="Lato"/>
                </w:rPr>
                <w:id w:val="415986824"/>
                <w:placeholder>
                  <w:docPart w:val="121975424A7A4F55B744F33396139F61"/>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56396" w:rsidRPr="00EB2C99">
                  <w:rPr>
                    <w:rFonts w:ascii="Lato" w:hAnsi="Lato"/>
                  </w:rPr>
                  <w:t>Select the Placement category.</w:t>
                </w:r>
              </w:sdtContent>
            </w:sdt>
          </w:p>
        </w:tc>
        <w:sdt>
          <w:sdtPr>
            <w:rPr>
              <w:rFonts w:ascii="Lato" w:hAnsi="Lato" w:cs="Calibri (Body)"/>
              <w:sz w:val="18"/>
              <w:szCs w:val="18"/>
            </w:rPr>
            <w:id w:val="1627969197"/>
            <w:placeholder>
              <w:docPart w:val="FC4AACCF1E55410EB9D7A8DEC80DC65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Borders>
                  <w:top w:val="single" w:sz="4" w:space="0" w:color="auto"/>
                </w:tcBorders>
                <w:shd w:val="clear" w:color="auto" w:fill="auto"/>
                <w:vAlign w:val="center"/>
              </w:tcPr>
              <w:p w14:paraId="51944826"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720" w:type="dxa"/>
            <w:tcBorders>
              <w:top w:val="single" w:sz="4" w:space="0" w:color="auto"/>
            </w:tcBorders>
            <w:shd w:val="clear" w:color="auto" w:fill="auto"/>
            <w:vAlign w:val="center"/>
          </w:tcPr>
          <w:p w14:paraId="40A0CD7F" w14:textId="77777777" w:rsidR="00256396" w:rsidRPr="00EB2C99" w:rsidRDefault="00F52EC3" w:rsidP="008F3855">
            <w:pPr>
              <w:jc w:val="center"/>
              <w:rPr>
                <w:rFonts w:ascii="Lato" w:hAnsi="Lato"/>
              </w:rPr>
            </w:pPr>
            <w:sdt>
              <w:sdtPr>
                <w:rPr>
                  <w:rFonts w:ascii="Lato" w:hAnsi="Lato" w:cs="Calibri"/>
                  <w:b/>
                </w:rPr>
                <w:id w:val="180550310"/>
                <w:placeholder>
                  <w:docPart w:val="0CFB5061CF1C4E83ACA1836C1AE0C90D"/>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73F845FE" w14:textId="77777777" w:rsidR="00256396" w:rsidRPr="00EB2C99" w:rsidRDefault="00F52EC3" w:rsidP="008F3855">
            <w:pPr>
              <w:jc w:val="center"/>
              <w:rPr>
                <w:rFonts w:ascii="Lato" w:hAnsi="Lato"/>
              </w:rPr>
            </w:pPr>
            <w:sdt>
              <w:sdtPr>
                <w:rPr>
                  <w:rFonts w:ascii="Lato" w:hAnsi="Lato" w:cs="Calibri"/>
                  <w:b/>
                </w:rPr>
                <w:id w:val="682330118"/>
                <w:placeholder>
                  <w:docPart w:val="B7B44F7A19464E4E96D982CC2EA82221"/>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16A21EB5" w14:textId="77777777" w:rsidR="00256396" w:rsidRPr="00EB2C99" w:rsidRDefault="00F52EC3" w:rsidP="008F3855">
            <w:pPr>
              <w:jc w:val="center"/>
              <w:rPr>
                <w:rFonts w:ascii="Lato" w:hAnsi="Lato"/>
              </w:rPr>
            </w:pPr>
            <w:sdt>
              <w:sdtPr>
                <w:rPr>
                  <w:rFonts w:ascii="Lato" w:hAnsi="Lato" w:cs="Calibri"/>
                  <w:b/>
                </w:rPr>
                <w:id w:val="-1595476377"/>
                <w:placeholder>
                  <w:docPart w:val="74218CECAC4742ADA5ED602B5257810B"/>
                </w:placeholder>
                <w:showingPlcHdr/>
              </w:sdtPr>
              <w:sdtEndPr/>
              <w:sdtContent>
                <w:r w:rsidR="00256396" w:rsidRPr="00EB2C99">
                  <w:rPr>
                    <w:rStyle w:val="PlaceholderText"/>
                    <w:rFonts w:ascii="Lato" w:hAnsi="Lato"/>
                    <w:sz w:val="16"/>
                  </w:rPr>
                  <w:t>Enter text.</w:t>
                </w:r>
              </w:sdtContent>
            </w:sdt>
          </w:p>
        </w:tc>
      </w:tr>
    </w:tbl>
    <w:p w14:paraId="39B65973" w14:textId="77777777" w:rsidR="008F3855" w:rsidRDefault="008F3855" w:rsidP="00B935DF">
      <w:pPr>
        <w:spacing w:after="120" w:line="264" w:lineRule="auto"/>
        <w:rPr>
          <w:rFonts w:ascii="Calibri Light" w:eastAsiaTheme="minorEastAsia" w:hAnsi="Calibri Light"/>
          <w:b/>
          <w:szCs w:val="20"/>
        </w:rPr>
      </w:pPr>
    </w:p>
    <w:p w14:paraId="23926F44" w14:textId="77777777" w:rsidR="00256396" w:rsidRDefault="00256396" w:rsidP="00B935DF">
      <w:pPr>
        <w:spacing w:after="120" w:line="264" w:lineRule="auto"/>
        <w:rPr>
          <w:rFonts w:ascii="Calibri Light" w:eastAsiaTheme="minorEastAsia" w:hAnsi="Calibri Light"/>
          <w:b/>
          <w:szCs w:val="20"/>
        </w:rPr>
      </w:pPr>
    </w:p>
    <w:p w14:paraId="43C3390D" w14:textId="77777777" w:rsidR="00256396" w:rsidRDefault="00256396" w:rsidP="00B935DF">
      <w:pPr>
        <w:spacing w:after="120" w:line="264" w:lineRule="auto"/>
        <w:rPr>
          <w:rFonts w:ascii="Calibri Light" w:eastAsiaTheme="minorEastAsia" w:hAnsi="Calibri Light"/>
          <w:b/>
          <w:szCs w:val="20"/>
        </w:rPr>
      </w:pPr>
    </w:p>
    <w:p w14:paraId="33708E27" w14:textId="77777777" w:rsidR="00256396" w:rsidRDefault="00256396" w:rsidP="00B935DF">
      <w:pPr>
        <w:spacing w:after="120" w:line="264" w:lineRule="auto"/>
        <w:rPr>
          <w:rFonts w:ascii="Calibri Light" w:eastAsiaTheme="minorEastAsia" w:hAnsi="Calibri Light"/>
          <w:b/>
          <w:szCs w:val="20"/>
        </w:rPr>
      </w:pPr>
    </w:p>
    <w:p w14:paraId="58F6AD65" w14:textId="77777777" w:rsidR="00EB2C99" w:rsidRDefault="00EB2C99" w:rsidP="00B935DF">
      <w:pPr>
        <w:spacing w:after="120" w:line="264" w:lineRule="auto"/>
        <w:rPr>
          <w:rFonts w:ascii="Calibri Light" w:eastAsiaTheme="minorEastAsia" w:hAnsi="Calibri Light"/>
          <w:b/>
          <w:szCs w:val="20"/>
        </w:rPr>
      </w:pPr>
    </w:p>
    <w:p w14:paraId="000A2D43" w14:textId="010FDF50" w:rsidR="00B935DF" w:rsidRPr="0010769B" w:rsidRDefault="00B935DF" w:rsidP="00B935DF">
      <w:pPr>
        <w:spacing w:after="120" w:line="264" w:lineRule="auto"/>
        <w:rPr>
          <w:rFonts w:ascii="Lato" w:eastAsiaTheme="minorEastAsia" w:hAnsi="Lato"/>
          <w:b/>
          <w:sz w:val="20"/>
          <w:szCs w:val="20"/>
        </w:rPr>
      </w:pPr>
      <w:r w:rsidRPr="0010769B">
        <w:rPr>
          <w:rFonts w:ascii="Lato" w:eastAsiaTheme="minorEastAsia" w:hAnsi="Lato"/>
          <w:b/>
          <w:sz w:val="20"/>
          <w:szCs w:val="20"/>
        </w:rPr>
        <w:lastRenderedPageBreak/>
        <w:t>Table 2 – Disciplinary Removals</w:t>
      </w:r>
    </w:p>
    <w:tbl>
      <w:tblPr>
        <w:tblStyle w:val="TableGrid"/>
        <w:tblpPr w:leftFromText="180" w:rightFromText="180" w:vertAnchor="text" w:tblpY="1"/>
        <w:tblOverlap w:val="never"/>
        <w:tblW w:w="989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2"/>
        <w:tblDescription w:val="Table 2 is used to identify and organize the categories of analysis related to the local system's area(s) of significant disproportionality. In each row the local system will identify the category of significant disproportionality, the race or ethnicity of the population of students, and well as the risk ratio data for the referenced years. The final column requires the local system to identify the risk ration necessary to achieve reasonable progress. "/>
      </w:tblPr>
      <w:tblGrid>
        <w:gridCol w:w="3865"/>
        <w:gridCol w:w="1530"/>
        <w:gridCol w:w="810"/>
        <w:gridCol w:w="1080"/>
        <w:gridCol w:w="990"/>
        <w:gridCol w:w="1620"/>
      </w:tblGrid>
      <w:tr w:rsidR="00EE6DBE" w:rsidRPr="00EB2C99" w14:paraId="211D66F3" w14:textId="77777777" w:rsidTr="00845888">
        <w:trPr>
          <w:tblHeader/>
        </w:trPr>
        <w:tc>
          <w:tcPr>
            <w:tcW w:w="3865" w:type="dxa"/>
            <w:tcBorders>
              <w:top w:val="single" w:sz="4" w:space="0" w:color="auto"/>
              <w:left w:val="single" w:sz="4" w:space="0" w:color="auto"/>
            </w:tcBorders>
            <w:shd w:val="clear" w:color="auto" w:fill="DEEAF6" w:themeFill="accent1" w:themeFillTint="33"/>
            <w:vAlign w:val="center"/>
          </w:tcPr>
          <w:p w14:paraId="21771492" w14:textId="77777777" w:rsidR="00EE6DBE" w:rsidRPr="0010769B" w:rsidRDefault="00EE6DBE" w:rsidP="008F3855">
            <w:pPr>
              <w:rPr>
                <w:rFonts w:ascii="Lato" w:hAnsi="Lato"/>
                <w:b/>
              </w:rPr>
            </w:pPr>
            <w:r w:rsidRPr="0010769B">
              <w:rPr>
                <w:rFonts w:ascii="Lato" w:hAnsi="Lato"/>
                <w:b/>
              </w:rPr>
              <w:t>Category of Analysis / Significant Disproportionality</w:t>
            </w:r>
          </w:p>
        </w:tc>
        <w:tc>
          <w:tcPr>
            <w:tcW w:w="1530" w:type="dxa"/>
            <w:tcBorders>
              <w:top w:val="single" w:sz="4" w:space="0" w:color="auto"/>
            </w:tcBorders>
            <w:shd w:val="clear" w:color="auto" w:fill="DEEAF6" w:themeFill="accent1" w:themeFillTint="33"/>
          </w:tcPr>
          <w:p w14:paraId="705CE57A"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Race/Ethnicity</w:t>
            </w:r>
          </w:p>
        </w:tc>
        <w:tc>
          <w:tcPr>
            <w:tcW w:w="810" w:type="dxa"/>
            <w:tcBorders>
              <w:top w:val="single" w:sz="4" w:space="0" w:color="auto"/>
            </w:tcBorders>
            <w:shd w:val="clear" w:color="auto" w:fill="DEEAF6" w:themeFill="accent1" w:themeFillTint="33"/>
          </w:tcPr>
          <w:p w14:paraId="36DC68E4"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40B0B823" w14:textId="7D27D402" w:rsidR="00EE6DBE" w:rsidRPr="00EB2C99" w:rsidRDefault="002B4A4C" w:rsidP="008F3855">
            <w:pPr>
              <w:jc w:val="center"/>
              <w:rPr>
                <w:rFonts w:ascii="Lato" w:hAnsi="Lato"/>
                <w:b/>
                <w:sz w:val="23"/>
                <w:szCs w:val="23"/>
                <w:vertAlign w:val="subscript"/>
              </w:rPr>
            </w:pPr>
            <w:r>
              <w:rPr>
                <w:rFonts w:ascii="Lato" w:hAnsi="Lato"/>
                <w:b/>
                <w:sz w:val="23"/>
                <w:szCs w:val="23"/>
                <w:vertAlign w:val="subscript"/>
              </w:rPr>
              <w:t>2</w:t>
            </w:r>
            <w:r w:rsidR="00EA0753">
              <w:rPr>
                <w:rFonts w:ascii="Lato" w:hAnsi="Lato"/>
                <w:b/>
                <w:sz w:val="23"/>
                <w:szCs w:val="23"/>
                <w:vertAlign w:val="subscript"/>
              </w:rPr>
              <w:t>0</w:t>
            </w:r>
            <w:r w:rsidR="00433C72" w:rsidRPr="00EB2C99">
              <w:rPr>
                <w:rFonts w:ascii="Lato" w:hAnsi="Lato"/>
                <w:b/>
                <w:sz w:val="23"/>
                <w:szCs w:val="23"/>
                <w:vertAlign w:val="subscript"/>
              </w:rPr>
              <w:t>-2</w:t>
            </w:r>
            <w:r w:rsidR="00A8331A">
              <w:rPr>
                <w:rFonts w:ascii="Lato" w:hAnsi="Lato"/>
                <w:b/>
                <w:sz w:val="23"/>
                <w:szCs w:val="23"/>
                <w:vertAlign w:val="subscript"/>
              </w:rPr>
              <w:t>1</w:t>
            </w:r>
          </w:p>
        </w:tc>
        <w:tc>
          <w:tcPr>
            <w:tcW w:w="1080" w:type="dxa"/>
            <w:tcBorders>
              <w:top w:val="single" w:sz="4" w:space="0" w:color="auto"/>
            </w:tcBorders>
            <w:shd w:val="clear" w:color="auto" w:fill="DEEAF6" w:themeFill="accent1" w:themeFillTint="33"/>
          </w:tcPr>
          <w:p w14:paraId="5694F13A"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2AF72818" w14:textId="10DBA3EE" w:rsidR="00EE6DBE" w:rsidRPr="00EB2C99" w:rsidRDefault="00433C72" w:rsidP="008F3855">
            <w:pPr>
              <w:jc w:val="center"/>
              <w:rPr>
                <w:rFonts w:ascii="Lato" w:hAnsi="Lato"/>
                <w:b/>
                <w:sz w:val="23"/>
                <w:szCs w:val="23"/>
                <w:vertAlign w:val="subscript"/>
              </w:rPr>
            </w:pPr>
            <w:r w:rsidRPr="00EB2C99">
              <w:rPr>
                <w:rFonts w:ascii="Lato" w:hAnsi="Lato"/>
                <w:b/>
                <w:sz w:val="23"/>
                <w:szCs w:val="23"/>
                <w:vertAlign w:val="subscript"/>
              </w:rPr>
              <w:t>2</w:t>
            </w:r>
            <w:r w:rsidR="00A8331A">
              <w:rPr>
                <w:rFonts w:ascii="Lato" w:hAnsi="Lato"/>
                <w:b/>
                <w:sz w:val="23"/>
                <w:szCs w:val="23"/>
                <w:vertAlign w:val="subscript"/>
              </w:rPr>
              <w:t>1</w:t>
            </w:r>
            <w:r w:rsidRPr="00EB2C99">
              <w:rPr>
                <w:rFonts w:ascii="Lato" w:hAnsi="Lato"/>
                <w:b/>
                <w:sz w:val="23"/>
                <w:szCs w:val="23"/>
                <w:vertAlign w:val="subscript"/>
              </w:rPr>
              <w:t>-2</w:t>
            </w:r>
            <w:r w:rsidR="00A8331A">
              <w:rPr>
                <w:rFonts w:ascii="Lato" w:hAnsi="Lato"/>
                <w:b/>
                <w:sz w:val="23"/>
                <w:szCs w:val="23"/>
                <w:vertAlign w:val="subscript"/>
              </w:rPr>
              <w:t>2</w:t>
            </w:r>
          </w:p>
        </w:tc>
        <w:tc>
          <w:tcPr>
            <w:tcW w:w="990" w:type="dxa"/>
            <w:tcBorders>
              <w:top w:val="single" w:sz="4" w:space="0" w:color="auto"/>
            </w:tcBorders>
            <w:shd w:val="clear" w:color="auto" w:fill="DEEAF6" w:themeFill="accent1" w:themeFillTint="33"/>
          </w:tcPr>
          <w:p w14:paraId="66C9FB61"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Progress</w:t>
            </w:r>
          </w:p>
        </w:tc>
        <w:tc>
          <w:tcPr>
            <w:tcW w:w="1620" w:type="dxa"/>
            <w:tcBorders>
              <w:top w:val="single" w:sz="4" w:space="0" w:color="auto"/>
              <w:right w:val="single" w:sz="4" w:space="0" w:color="auto"/>
            </w:tcBorders>
            <w:shd w:val="clear" w:color="auto" w:fill="92D050"/>
          </w:tcPr>
          <w:p w14:paraId="6DBDB032" w14:textId="3E56024C"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Risk Ratio Needed to Achieve Re</w:t>
            </w:r>
            <w:r w:rsidR="00433C72" w:rsidRPr="00EB2C99">
              <w:rPr>
                <w:rFonts w:ascii="Lato" w:hAnsi="Lato"/>
                <w:b/>
                <w:sz w:val="23"/>
                <w:szCs w:val="23"/>
                <w:vertAlign w:val="subscript"/>
              </w:rPr>
              <w:t xml:space="preserve">asonable Progress </w:t>
            </w:r>
            <w:proofErr w:type="gramStart"/>
            <w:r w:rsidR="00433C72" w:rsidRPr="00EB2C99">
              <w:rPr>
                <w:rFonts w:ascii="Lato" w:hAnsi="Lato"/>
                <w:b/>
                <w:sz w:val="23"/>
                <w:szCs w:val="23"/>
                <w:vertAlign w:val="subscript"/>
              </w:rPr>
              <w:t>for  202</w:t>
            </w:r>
            <w:r w:rsidR="00A8331A">
              <w:rPr>
                <w:rFonts w:ascii="Lato" w:hAnsi="Lato"/>
                <w:b/>
                <w:sz w:val="23"/>
                <w:szCs w:val="23"/>
                <w:vertAlign w:val="subscript"/>
              </w:rPr>
              <w:t>1</w:t>
            </w:r>
            <w:proofErr w:type="gramEnd"/>
            <w:r w:rsidR="00433C72" w:rsidRPr="00EB2C99">
              <w:rPr>
                <w:rFonts w:ascii="Lato" w:hAnsi="Lato"/>
                <w:b/>
                <w:sz w:val="23"/>
                <w:szCs w:val="23"/>
                <w:vertAlign w:val="subscript"/>
              </w:rPr>
              <w:t>-202</w:t>
            </w:r>
            <w:r w:rsidR="00A8331A">
              <w:rPr>
                <w:rFonts w:ascii="Lato" w:hAnsi="Lato"/>
                <w:b/>
                <w:sz w:val="23"/>
                <w:szCs w:val="23"/>
                <w:vertAlign w:val="subscript"/>
              </w:rPr>
              <w:t>2</w:t>
            </w:r>
          </w:p>
        </w:tc>
      </w:tr>
      <w:tr w:rsidR="00EE6DBE" w:rsidRPr="00EB2C99" w14:paraId="7CD7BB34" w14:textId="77777777" w:rsidTr="00845888">
        <w:trPr>
          <w:tblHeader/>
        </w:trPr>
        <w:tc>
          <w:tcPr>
            <w:tcW w:w="3865" w:type="dxa"/>
            <w:tcBorders>
              <w:top w:val="single" w:sz="4" w:space="0" w:color="auto"/>
              <w:left w:val="single" w:sz="4" w:space="0" w:color="auto"/>
            </w:tcBorders>
            <w:shd w:val="clear" w:color="auto" w:fill="auto"/>
          </w:tcPr>
          <w:p w14:paraId="00034AA1" w14:textId="77777777" w:rsidR="00EE6DBE" w:rsidRPr="00EB2C99" w:rsidRDefault="00F52EC3" w:rsidP="008F3855">
            <w:pPr>
              <w:rPr>
                <w:rFonts w:ascii="Lato" w:hAnsi="Lato"/>
                <w:szCs w:val="23"/>
              </w:rPr>
            </w:pPr>
            <w:sdt>
              <w:sdtPr>
                <w:rPr>
                  <w:rFonts w:ascii="Lato" w:hAnsi="Lato"/>
                  <w:szCs w:val="23"/>
                </w:rPr>
                <w:id w:val="2134287705"/>
                <w:placeholder>
                  <w:docPart w:val="538DCD0AA7B34E07A4EADC364639DCAF"/>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EE6DBE" w:rsidRPr="00EB2C99">
                  <w:rPr>
                    <w:rFonts w:ascii="Lato" w:hAnsi="Lato"/>
                    <w:szCs w:val="23"/>
                  </w:rPr>
                  <w:t>Select the Disciplinary Removals category.</w:t>
                </w:r>
              </w:sdtContent>
            </w:sdt>
          </w:p>
        </w:tc>
        <w:sdt>
          <w:sdtPr>
            <w:rPr>
              <w:rFonts w:ascii="Lato" w:hAnsi="Lato" w:cs="Calibri (Body)"/>
              <w:sz w:val="18"/>
              <w:szCs w:val="18"/>
            </w:rPr>
            <w:id w:val="-762372760"/>
            <w:placeholder>
              <w:docPart w:val="F54BC8299E8A4909BFDEC7D71ABD00A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952A781"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12F0CF5E" w14:textId="77777777" w:rsidR="00EE6DBE" w:rsidRPr="00EB2C99" w:rsidRDefault="00F52EC3" w:rsidP="008F3855">
            <w:pPr>
              <w:jc w:val="center"/>
              <w:rPr>
                <w:rFonts w:ascii="Lato" w:hAnsi="Lato"/>
              </w:rPr>
            </w:pPr>
            <w:sdt>
              <w:sdtPr>
                <w:rPr>
                  <w:rFonts w:ascii="Lato" w:hAnsi="Lato" w:cs="Calibri"/>
                  <w:b/>
                </w:rPr>
                <w:id w:val="1734741180"/>
                <w:placeholder>
                  <w:docPart w:val="FD481D67324E4ACDA25F1532077E85A3"/>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3B4FFFBC" w14:textId="77777777" w:rsidR="00EE6DBE" w:rsidRPr="00EB2C99" w:rsidRDefault="00F52EC3" w:rsidP="008F3855">
            <w:pPr>
              <w:jc w:val="center"/>
              <w:rPr>
                <w:rFonts w:ascii="Lato" w:hAnsi="Lato"/>
              </w:rPr>
            </w:pPr>
            <w:sdt>
              <w:sdtPr>
                <w:rPr>
                  <w:rFonts w:ascii="Lato" w:hAnsi="Lato" w:cs="Calibri"/>
                  <w:b/>
                </w:rPr>
                <w:id w:val="-809627757"/>
                <w:placeholder>
                  <w:docPart w:val="1DE6403052B6414C94801A5DE796E148"/>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0712A26F" w14:textId="77777777" w:rsidR="00EE6DBE" w:rsidRPr="00EB2C99" w:rsidRDefault="00F52EC3" w:rsidP="008F3855">
            <w:pPr>
              <w:jc w:val="center"/>
              <w:rPr>
                <w:rFonts w:ascii="Lato" w:hAnsi="Lato"/>
              </w:rPr>
            </w:pPr>
            <w:sdt>
              <w:sdtPr>
                <w:rPr>
                  <w:rFonts w:ascii="Lato" w:hAnsi="Lato" w:cs="Calibri"/>
                  <w:b/>
                </w:rPr>
                <w:id w:val="-1165315481"/>
                <w:placeholder>
                  <w:docPart w:val="CA39AF3A61274BF4B0F0E4978E81CE6D"/>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70EE30EC" w14:textId="77777777" w:rsidR="00EE6DBE" w:rsidRPr="00EB2C99" w:rsidRDefault="00F52EC3" w:rsidP="008F3855">
            <w:pPr>
              <w:jc w:val="center"/>
              <w:rPr>
                <w:rFonts w:ascii="Lato" w:hAnsi="Lato"/>
              </w:rPr>
            </w:pPr>
            <w:sdt>
              <w:sdtPr>
                <w:rPr>
                  <w:rFonts w:ascii="Lato" w:hAnsi="Lato" w:cs="Calibri"/>
                  <w:b/>
                </w:rPr>
                <w:id w:val="-2036328601"/>
                <w:placeholder>
                  <w:docPart w:val="CCFCDE45C7A24F2B9CB446A38370A900"/>
                </w:placeholder>
                <w:showingPlcHdr/>
              </w:sdtPr>
              <w:sdtEndPr/>
              <w:sdtContent>
                <w:r w:rsidR="00EE6DBE" w:rsidRPr="00EB2C99">
                  <w:rPr>
                    <w:rStyle w:val="PlaceholderText"/>
                    <w:rFonts w:ascii="Lato" w:hAnsi="Lato"/>
                    <w:sz w:val="16"/>
                  </w:rPr>
                  <w:t>Enter text.</w:t>
                </w:r>
              </w:sdtContent>
            </w:sdt>
          </w:p>
        </w:tc>
      </w:tr>
      <w:tr w:rsidR="00EE6DBE" w:rsidRPr="00EB2C99" w14:paraId="14FE1DC0" w14:textId="77777777" w:rsidTr="00845888">
        <w:trPr>
          <w:tblHeader/>
        </w:trPr>
        <w:tc>
          <w:tcPr>
            <w:tcW w:w="3865" w:type="dxa"/>
            <w:tcBorders>
              <w:top w:val="single" w:sz="4" w:space="0" w:color="auto"/>
              <w:left w:val="single" w:sz="4" w:space="0" w:color="auto"/>
            </w:tcBorders>
            <w:shd w:val="clear" w:color="auto" w:fill="auto"/>
          </w:tcPr>
          <w:p w14:paraId="7B35A243" w14:textId="77777777" w:rsidR="00EE6DBE" w:rsidRPr="00EB2C99" w:rsidRDefault="00F52EC3" w:rsidP="008F3855">
            <w:pPr>
              <w:rPr>
                <w:rFonts w:ascii="Lato" w:hAnsi="Lato"/>
                <w:szCs w:val="23"/>
              </w:rPr>
            </w:pPr>
            <w:sdt>
              <w:sdtPr>
                <w:rPr>
                  <w:rFonts w:ascii="Lato" w:hAnsi="Lato"/>
                  <w:szCs w:val="23"/>
                </w:rPr>
                <w:id w:val="-452483143"/>
                <w:placeholder>
                  <w:docPart w:val="5C1B8BDC1CB3429380F8C67879C8B72D"/>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EE6DBE" w:rsidRPr="00EB2C99">
                  <w:rPr>
                    <w:rFonts w:ascii="Lato" w:hAnsi="Lato"/>
                    <w:szCs w:val="23"/>
                  </w:rPr>
                  <w:t>Select the Disciplinary Removals category.</w:t>
                </w:r>
              </w:sdtContent>
            </w:sdt>
          </w:p>
        </w:tc>
        <w:sdt>
          <w:sdtPr>
            <w:rPr>
              <w:rFonts w:ascii="Lato" w:hAnsi="Lato" w:cs="Calibri (Body)"/>
              <w:sz w:val="18"/>
              <w:szCs w:val="18"/>
            </w:rPr>
            <w:id w:val="641000650"/>
            <w:placeholder>
              <w:docPart w:val="B1839C5DD57D4F88AD36C1975FE0DC78"/>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539EE597"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11DAB86F" w14:textId="77777777" w:rsidR="00EE6DBE" w:rsidRPr="00EB2C99" w:rsidRDefault="00F52EC3" w:rsidP="008F3855">
            <w:pPr>
              <w:jc w:val="center"/>
              <w:rPr>
                <w:rFonts w:ascii="Lato" w:hAnsi="Lato"/>
              </w:rPr>
            </w:pPr>
            <w:sdt>
              <w:sdtPr>
                <w:rPr>
                  <w:rFonts w:ascii="Lato" w:hAnsi="Lato" w:cs="Calibri"/>
                  <w:b/>
                </w:rPr>
                <w:id w:val="-1808312345"/>
                <w:placeholder>
                  <w:docPart w:val="F0DADBB8D5934734B468F25E4ACE6D0B"/>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0EE2475B" w14:textId="77777777" w:rsidR="00EE6DBE" w:rsidRPr="00EB2C99" w:rsidRDefault="00F52EC3" w:rsidP="008F3855">
            <w:pPr>
              <w:jc w:val="center"/>
              <w:rPr>
                <w:rFonts w:ascii="Lato" w:hAnsi="Lato"/>
              </w:rPr>
            </w:pPr>
            <w:sdt>
              <w:sdtPr>
                <w:rPr>
                  <w:rFonts w:ascii="Lato" w:hAnsi="Lato" w:cs="Calibri"/>
                  <w:b/>
                </w:rPr>
                <w:id w:val="-1848628836"/>
                <w:placeholder>
                  <w:docPart w:val="24D92898130444A49C22F72152E86AEE"/>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19D8170C" w14:textId="77777777" w:rsidR="00EE6DBE" w:rsidRPr="00EB2C99" w:rsidRDefault="00F52EC3" w:rsidP="008F3855">
            <w:pPr>
              <w:jc w:val="center"/>
              <w:rPr>
                <w:rFonts w:ascii="Lato" w:hAnsi="Lato"/>
              </w:rPr>
            </w:pPr>
            <w:sdt>
              <w:sdtPr>
                <w:rPr>
                  <w:rFonts w:ascii="Lato" w:hAnsi="Lato" w:cs="Calibri"/>
                  <w:b/>
                </w:rPr>
                <w:id w:val="-1688671649"/>
                <w:placeholder>
                  <w:docPart w:val="0A0B8A5AE095400AB5BE4829FE2E5A54"/>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11F8E88D" w14:textId="77777777" w:rsidR="00EE6DBE" w:rsidRPr="00EB2C99" w:rsidRDefault="00F52EC3" w:rsidP="008F3855">
            <w:pPr>
              <w:jc w:val="center"/>
              <w:rPr>
                <w:rFonts w:ascii="Lato" w:hAnsi="Lato"/>
              </w:rPr>
            </w:pPr>
            <w:sdt>
              <w:sdtPr>
                <w:rPr>
                  <w:rFonts w:ascii="Lato" w:hAnsi="Lato" w:cs="Calibri"/>
                  <w:b/>
                </w:rPr>
                <w:id w:val="-1641258959"/>
                <w:placeholder>
                  <w:docPart w:val="7F01BD13296B42B3834252AA18159D40"/>
                </w:placeholder>
                <w:showingPlcHdr/>
              </w:sdtPr>
              <w:sdtEndPr/>
              <w:sdtContent>
                <w:r w:rsidR="00EE6DBE" w:rsidRPr="00EB2C99">
                  <w:rPr>
                    <w:rStyle w:val="PlaceholderText"/>
                    <w:rFonts w:ascii="Lato" w:hAnsi="Lato"/>
                    <w:sz w:val="16"/>
                  </w:rPr>
                  <w:t>Enter text.</w:t>
                </w:r>
              </w:sdtContent>
            </w:sdt>
          </w:p>
        </w:tc>
      </w:tr>
      <w:tr w:rsidR="00EE6DBE" w:rsidRPr="00EB2C99" w14:paraId="002CE52B" w14:textId="77777777" w:rsidTr="00845888">
        <w:trPr>
          <w:tblHeader/>
        </w:trPr>
        <w:tc>
          <w:tcPr>
            <w:tcW w:w="3865" w:type="dxa"/>
            <w:tcBorders>
              <w:top w:val="single" w:sz="4" w:space="0" w:color="auto"/>
              <w:left w:val="single" w:sz="4" w:space="0" w:color="auto"/>
            </w:tcBorders>
            <w:shd w:val="clear" w:color="auto" w:fill="auto"/>
          </w:tcPr>
          <w:p w14:paraId="73C80EE3" w14:textId="77777777" w:rsidR="00EE6DBE" w:rsidRPr="00EB2C99" w:rsidRDefault="00F52EC3" w:rsidP="008F3855">
            <w:pPr>
              <w:rPr>
                <w:rFonts w:ascii="Lato" w:hAnsi="Lato"/>
                <w:szCs w:val="23"/>
              </w:rPr>
            </w:pPr>
            <w:sdt>
              <w:sdtPr>
                <w:rPr>
                  <w:rFonts w:ascii="Lato" w:hAnsi="Lato"/>
                  <w:szCs w:val="23"/>
                </w:rPr>
                <w:id w:val="-1787034715"/>
                <w:placeholder>
                  <w:docPart w:val="449B133482F64B64865EFF90F7C1C6E2"/>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EE6DBE" w:rsidRPr="00EB2C99">
                  <w:rPr>
                    <w:rFonts w:ascii="Lato" w:hAnsi="Lato"/>
                    <w:szCs w:val="23"/>
                  </w:rPr>
                  <w:t>Select the Disciplinary Removals category.</w:t>
                </w:r>
              </w:sdtContent>
            </w:sdt>
          </w:p>
        </w:tc>
        <w:sdt>
          <w:sdtPr>
            <w:rPr>
              <w:rFonts w:ascii="Lato" w:hAnsi="Lato" w:cs="Calibri (Body)"/>
              <w:sz w:val="18"/>
              <w:szCs w:val="18"/>
            </w:rPr>
            <w:id w:val="-1322806601"/>
            <w:placeholder>
              <w:docPart w:val="72CE55715EE045ECA2CD1242BAA5F4A3"/>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5CF006E2"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7F450602" w14:textId="77777777" w:rsidR="00EE6DBE" w:rsidRPr="00EB2C99" w:rsidRDefault="00F52EC3" w:rsidP="008F3855">
            <w:pPr>
              <w:jc w:val="center"/>
              <w:rPr>
                <w:rFonts w:ascii="Lato" w:hAnsi="Lato"/>
              </w:rPr>
            </w:pPr>
            <w:sdt>
              <w:sdtPr>
                <w:rPr>
                  <w:rFonts w:ascii="Lato" w:hAnsi="Lato" w:cs="Calibri"/>
                  <w:b/>
                </w:rPr>
                <w:id w:val="-762839572"/>
                <w:placeholder>
                  <w:docPart w:val="0824BD98AAD24894807F51C6189526F8"/>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160468E0" w14:textId="77777777" w:rsidR="00EE6DBE" w:rsidRPr="00EB2C99" w:rsidRDefault="00F52EC3" w:rsidP="008F3855">
            <w:pPr>
              <w:jc w:val="center"/>
              <w:rPr>
                <w:rFonts w:ascii="Lato" w:hAnsi="Lato"/>
              </w:rPr>
            </w:pPr>
            <w:sdt>
              <w:sdtPr>
                <w:rPr>
                  <w:rFonts w:ascii="Lato" w:hAnsi="Lato" w:cs="Calibri"/>
                  <w:b/>
                </w:rPr>
                <w:id w:val="-1458645850"/>
                <w:placeholder>
                  <w:docPart w:val="FBA5AD9D853A4E6199D046E8C72D8B2E"/>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42380D73" w14:textId="77777777" w:rsidR="00EE6DBE" w:rsidRPr="00EB2C99" w:rsidRDefault="00F52EC3" w:rsidP="008F3855">
            <w:pPr>
              <w:jc w:val="center"/>
              <w:rPr>
                <w:rFonts w:ascii="Lato" w:hAnsi="Lato"/>
              </w:rPr>
            </w:pPr>
            <w:sdt>
              <w:sdtPr>
                <w:rPr>
                  <w:rFonts w:ascii="Lato" w:hAnsi="Lato" w:cs="Calibri"/>
                  <w:b/>
                </w:rPr>
                <w:id w:val="1246310634"/>
                <w:placeholder>
                  <w:docPart w:val="E2147D064FA649059210FFDDFCA99A9B"/>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7B68D7D4" w14:textId="77777777" w:rsidR="00EE6DBE" w:rsidRPr="00EB2C99" w:rsidRDefault="00F52EC3" w:rsidP="008F3855">
            <w:pPr>
              <w:jc w:val="center"/>
              <w:rPr>
                <w:rFonts w:ascii="Lato" w:hAnsi="Lato"/>
              </w:rPr>
            </w:pPr>
            <w:sdt>
              <w:sdtPr>
                <w:rPr>
                  <w:rFonts w:ascii="Lato" w:hAnsi="Lato" w:cs="Calibri"/>
                  <w:b/>
                </w:rPr>
                <w:id w:val="-490405730"/>
                <w:placeholder>
                  <w:docPart w:val="81E003A9C5E7449A83A7363FCF82EDF7"/>
                </w:placeholder>
                <w:showingPlcHdr/>
              </w:sdtPr>
              <w:sdtEndPr/>
              <w:sdtContent>
                <w:r w:rsidR="00EE6DBE" w:rsidRPr="00EB2C99">
                  <w:rPr>
                    <w:rStyle w:val="PlaceholderText"/>
                    <w:rFonts w:ascii="Lato" w:hAnsi="Lato"/>
                    <w:sz w:val="16"/>
                  </w:rPr>
                  <w:t>Enter text.</w:t>
                </w:r>
              </w:sdtContent>
            </w:sdt>
          </w:p>
        </w:tc>
      </w:tr>
      <w:tr w:rsidR="00EE6DBE" w:rsidRPr="00EB2C99" w14:paraId="189395E0" w14:textId="77777777" w:rsidTr="00845888">
        <w:trPr>
          <w:tblHeader/>
        </w:trPr>
        <w:tc>
          <w:tcPr>
            <w:tcW w:w="3865" w:type="dxa"/>
            <w:tcBorders>
              <w:top w:val="single" w:sz="4" w:space="0" w:color="auto"/>
              <w:left w:val="single" w:sz="4" w:space="0" w:color="auto"/>
              <w:bottom w:val="single" w:sz="4" w:space="0" w:color="auto"/>
            </w:tcBorders>
            <w:shd w:val="clear" w:color="auto" w:fill="auto"/>
          </w:tcPr>
          <w:p w14:paraId="55604D8E" w14:textId="77777777" w:rsidR="00EE6DBE" w:rsidRPr="00EB2C99" w:rsidRDefault="00F52EC3" w:rsidP="008F3855">
            <w:pPr>
              <w:rPr>
                <w:rFonts w:ascii="Lato" w:hAnsi="Lato"/>
                <w:szCs w:val="23"/>
              </w:rPr>
            </w:pPr>
            <w:sdt>
              <w:sdtPr>
                <w:rPr>
                  <w:rFonts w:ascii="Lato" w:hAnsi="Lato"/>
                  <w:szCs w:val="23"/>
                </w:rPr>
                <w:id w:val="-1583906403"/>
                <w:placeholder>
                  <w:docPart w:val="8C2A9A9E1DAF4042BF8C3C37FA0F60F8"/>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EE6DBE" w:rsidRPr="00EB2C99">
                  <w:rPr>
                    <w:rFonts w:ascii="Lato" w:hAnsi="Lato"/>
                    <w:szCs w:val="23"/>
                  </w:rPr>
                  <w:t>Select the Disciplinary Removals category.</w:t>
                </w:r>
              </w:sdtContent>
            </w:sdt>
          </w:p>
        </w:tc>
        <w:sdt>
          <w:sdtPr>
            <w:rPr>
              <w:rFonts w:ascii="Lato" w:hAnsi="Lato" w:cs="Calibri (Body)"/>
              <w:sz w:val="18"/>
              <w:szCs w:val="18"/>
            </w:rPr>
            <w:id w:val="-1561018771"/>
            <w:placeholder>
              <w:docPart w:val="82447DD18EAF475F9AEC774F17EBA1B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bottom w:val="single" w:sz="4" w:space="0" w:color="auto"/>
                </w:tcBorders>
                <w:shd w:val="clear" w:color="auto" w:fill="auto"/>
                <w:vAlign w:val="center"/>
              </w:tcPr>
              <w:p w14:paraId="6A8C1D7F"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bottom w:val="single" w:sz="4" w:space="0" w:color="auto"/>
            </w:tcBorders>
            <w:shd w:val="clear" w:color="auto" w:fill="auto"/>
            <w:vAlign w:val="center"/>
          </w:tcPr>
          <w:p w14:paraId="1C54825B" w14:textId="77777777" w:rsidR="00EE6DBE" w:rsidRPr="00EB2C99" w:rsidRDefault="00F52EC3" w:rsidP="008F3855">
            <w:pPr>
              <w:jc w:val="center"/>
              <w:rPr>
                <w:rFonts w:ascii="Lato" w:hAnsi="Lato"/>
              </w:rPr>
            </w:pPr>
            <w:sdt>
              <w:sdtPr>
                <w:rPr>
                  <w:rFonts w:ascii="Lato" w:hAnsi="Lato" w:cs="Calibri"/>
                  <w:b/>
                </w:rPr>
                <w:id w:val="-749428466"/>
                <w:placeholder>
                  <w:docPart w:val="3FB4345987694DAEBC7B4596569DCC10"/>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bottom w:val="single" w:sz="4" w:space="0" w:color="auto"/>
            </w:tcBorders>
            <w:shd w:val="clear" w:color="auto" w:fill="auto"/>
            <w:vAlign w:val="center"/>
          </w:tcPr>
          <w:p w14:paraId="7119A224" w14:textId="77777777" w:rsidR="00EE6DBE" w:rsidRPr="00EB2C99" w:rsidRDefault="00F52EC3" w:rsidP="008F3855">
            <w:pPr>
              <w:jc w:val="center"/>
              <w:rPr>
                <w:rFonts w:ascii="Lato" w:hAnsi="Lato"/>
              </w:rPr>
            </w:pPr>
            <w:sdt>
              <w:sdtPr>
                <w:rPr>
                  <w:rFonts w:ascii="Lato" w:hAnsi="Lato" w:cs="Calibri"/>
                  <w:b/>
                </w:rPr>
                <w:id w:val="-396827399"/>
                <w:placeholder>
                  <w:docPart w:val="87013B1E18844E3DAC66A1E68264ED95"/>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bottom w:val="single" w:sz="4" w:space="0" w:color="auto"/>
            </w:tcBorders>
            <w:shd w:val="clear" w:color="auto" w:fill="auto"/>
            <w:vAlign w:val="center"/>
          </w:tcPr>
          <w:p w14:paraId="7F6E2B0C" w14:textId="77777777" w:rsidR="00EE6DBE" w:rsidRPr="00EB2C99" w:rsidRDefault="00F52EC3" w:rsidP="008F3855">
            <w:pPr>
              <w:jc w:val="center"/>
              <w:rPr>
                <w:rFonts w:ascii="Lato" w:hAnsi="Lato"/>
              </w:rPr>
            </w:pPr>
            <w:sdt>
              <w:sdtPr>
                <w:rPr>
                  <w:rFonts w:ascii="Lato" w:hAnsi="Lato" w:cs="Calibri"/>
                  <w:b/>
                </w:rPr>
                <w:id w:val="-1951008925"/>
                <w:placeholder>
                  <w:docPart w:val="824FF0EDA4694522B6E4AD43E5003CB2"/>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bottom w:val="single" w:sz="4" w:space="0" w:color="auto"/>
              <w:right w:val="single" w:sz="4" w:space="0" w:color="auto"/>
            </w:tcBorders>
            <w:shd w:val="clear" w:color="auto" w:fill="auto"/>
            <w:vAlign w:val="center"/>
          </w:tcPr>
          <w:p w14:paraId="407661D2" w14:textId="77777777" w:rsidR="00EE6DBE" w:rsidRPr="00EB2C99" w:rsidRDefault="00F52EC3" w:rsidP="008F3855">
            <w:pPr>
              <w:jc w:val="center"/>
              <w:rPr>
                <w:rFonts w:ascii="Lato" w:hAnsi="Lato"/>
              </w:rPr>
            </w:pPr>
            <w:sdt>
              <w:sdtPr>
                <w:rPr>
                  <w:rFonts w:ascii="Lato" w:hAnsi="Lato" w:cs="Calibri"/>
                  <w:b/>
                </w:rPr>
                <w:id w:val="-183211413"/>
                <w:placeholder>
                  <w:docPart w:val="E2ED57990338430FBAE80891E4FA16E1"/>
                </w:placeholder>
                <w:showingPlcHdr/>
              </w:sdtPr>
              <w:sdtEndPr/>
              <w:sdtContent>
                <w:r w:rsidR="00EE6DBE" w:rsidRPr="00EB2C99">
                  <w:rPr>
                    <w:rStyle w:val="PlaceholderText"/>
                    <w:rFonts w:ascii="Lato" w:hAnsi="Lato"/>
                    <w:sz w:val="16"/>
                  </w:rPr>
                  <w:t>Enter text.</w:t>
                </w:r>
              </w:sdtContent>
            </w:sdt>
          </w:p>
        </w:tc>
      </w:tr>
    </w:tbl>
    <w:p w14:paraId="70E96B05" w14:textId="77777777" w:rsidR="00B935DF" w:rsidRPr="00EB2C99" w:rsidRDefault="00B935DF" w:rsidP="00B935DF">
      <w:pPr>
        <w:tabs>
          <w:tab w:val="left" w:pos="-540"/>
        </w:tabs>
        <w:spacing w:after="120" w:line="240" w:lineRule="auto"/>
        <w:jc w:val="right"/>
        <w:rPr>
          <w:rFonts w:ascii="Lato" w:eastAsiaTheme="minorEastAsia" w:hAnsi="Lato" w:cstheme="minorHAnsi"/>
          <w:i/>
          <w:sz w:val="12"/>
          <w:szCs w:val="20"/>
        </w:rPr>
      </w:pPr>
      <w:r w:rsidRPr="00EB2C99">
        <w:rPr>
          <w:rFonts w:ascii="Lato" w:eastAsiaTheme="minorEastAsia" w:hAnsi="Lato" w:cstheme="minorHAnsi"/>
          <w:b/>
          <w:i/>
          <w:sz w:val="20"/>
          <w:szCs w:val="20"/>
        </w:rPr>
        <w:t>Areas of Significant Disproportionality – MUST be addressed with one or more Proposed Response Actions (PRA)</w:t>
      </w:r>
      <w:r w:rsidR="008F3855" w:rsidRPr="00EB2C99">
        <w:rPr>
          <w:rFonts w:ascii="Lato" w:eastAsiaTheme="minorEastAsia" w:hAnsi="Lato" w:cstheme="minorHAnsi"/>
          <w:b/>
          <w:i/>
          <w:sz w:val="20"/>
          <w:szCs w:val="20"/>
        </w:rPr>
        <w:t>.</w:t>
      </w:r>
    </w:p>
    <w:tbl>
      <w:tblPr>
        <w:tblStyle w:val="TableGrid"/>
        <w:tblpPr w:leftFromText="180" w:rightFromText="180" w:vertAnchor="text" w:tblpY="1"/>
        <w:tblOverlap w:val="never"/>
        <w:tblW w:w="827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3865"/>
        <w:gridCol w:w="1440"/>
        <w:gridCol w:w="900"/>
        <w:gridCol w:w="1080"/>
        <w:gridCol w:w="990"/>
      </w:tblGrid>
      <w:tr w:rsidR="00256396" w:rsidRPr="00EB2C99" w14:paraId="2E5B215E" w14:textId="77777777" w:rsidTr="00845888">
        <w:trPr>
          <w:tblHeader/>
        </w:trPr>
        <w:tc>
          <w:tcPr>
            <w:tcW w:w="3865" w:type="dxa"/>
            <w:tcBorders>
              <w:top w:val="single" w:sz="4" w:space="0" w:color="auto"/>
              <w:left w:val="single" w:sz="4" w:space="0" w:color="auto"/>
            </w:tcBorders>
            <w:shd w:val="clear" w:color="auto" w:fill="DEEAF6" w:themeFill="accent1" w:themeFillTint="33"/>
            <w:vAlign w:val="center"/>
          </w:tcPr>
          <w:p w14:paraId="45BB84F2" w14:textId="77777777" w:rsidR="00256396" w:rsidRPr="0010769B" w:rsidRDefault="00256396" w:rsidP="00BE4A3E">
            <w:pPr>
              <w:rPr>
                <w:rFonts w:ascii="Lato" w:hAnsi="Lato"/>
                <w:b/>
              </w:rPr>
            </w:pPr>
            <w:r w:rsidRPr="0010769B">
              <w:rPr>
                <w:rFonts w:ascii="Lato" w:hAnsi="Lato"/>
                <w:b/>
              </w:rPr>
              <w:t>At</w:t>
            </w:r>
            <w:r w:rsidR="00BE4A3E" w:rsidRPr="0010769B">
              <w:rPr>
                <w:rFonts w:ascii="Lato" w:hAnsi="Lato"/>
                <w:b/>
              </w:rPr>
              <w:t>-</w:t>
            </w:r>
            <w:r w:rsidRPr="0010769B">
              <w:rPr>
                <w:rFonts w:ascii="Lato" w:hAnsi="Lato"/>
                <w:b/>
              </w:rPr>
              <w:t>Risk for Significant Disproportionality – Disciplinary Removals</w:t>
            </w:r>
          </w:p>
        </w:tc>
        <w:tc>
          <w:tcPr>
            <w:tcW w:w="1440" w:type="dxa"/>
            <w:tcBorders>
              <w:top w:val="single" w:sz="4" w:space="0" w:color="auto"/>
            </w:tcBorders>
            <w:shd w:val="clear" w:color="auto" w:fill="DEEAF6" w:themeFill="accent1" w:themeFillTint="33"/>
          </w:tcPr>
          <w:p w14:paraId="45E80192"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Race/Ethnicity</w:t>
            </w:r>
          </w:p>
        </w:tc>
        <w:tc>
          <w:tcPr>
            <w:tcW w:w="900" w:type="dxa"/>
            <w:tcBorders>
              <w:top w:val="single" w:sz="4" w:space="0" w:color="auto"/>
            </w:tcBorders>
            <w:shd w:val="clear" w:color="auto" w:fill="DEEAF6" w:themeFill="accent1" w:themeFillTint="33"/>
          </w:tcPr>
          <w:p w14:paraId="709106B8"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06BBA208" w14:textId="659E6DC9" w:rsidR="00256396" w:rsidRPr="00EB2C99" w:rsidRDefault="006467AC" w:rsidP="008F3855">
            <w:pPr>
              <w:jc w:val="center"/>
              <w:rPr>
                <w:rFonts w:ascii="Lato" w:hAnsi="Lato"/>
                <w:b/>
                <w:sz w:val="23"/>
                <w:szCs w:val="23"/>
                <w:vertAlign w:val="subscript"/>
              </w:rPr>
            </w:pPr>
            <w:r>
              <w:rPr>
                <w:rFonts w:ascii="Lato" w:hAnsi="Lato"/>
                <w:b/>
                <w:sz w:val="23"/>
                <w:szCs w:val="23"/>
                <w:vertAlign w:val="subscript"/>
              </w:rPr>
              <w:t>2</w:t>
            </w:r>
            <w:r w:rsidR="00A8331A">
              <w:rPr>
                <w:rFonts w:ascii="Lato" w:hAnsi="Lato"/>
                <w:b/>
                <w:sz w:val="23"/>
                <w:szCs w:val="23"/>
                <w:vertAlign w:val="subscript"/>
              </w:rPr>
              <w:t>0</w:t>
            </w:r>
            <w:r w:rsidRPr="00EB2C99">
              <w:rPr>
                <w:rFonts w:ascii="Lato" w:hAnsi="Lato"/>
                <w:b/>
                <w:sz w:val="23"/>
                <w:szCs w:val="23"/>
                <w:vertAlign w:val="subscript"/>
              </w:rPr>
              <w:t>-2</w:t>
            </w:r>
            <w:r w:rsidR="00A8331A">
              <w:rPr>
                <w:rFonts w:ascii="Lato" w:hAnsi="Lato"/>
                <w:b/>
                <w:sz w:val="23"/>
                <w:szCs w:val="23"/>
                <w:vertAlign w:val="subscript"/>
              </w:rPr>
              <w:t>1</w:t>
            </w:r>
          </w:p>
        </w:tc>
        <w:tc>
          <w:tcPr>
            <w:tcW w:w="1080" w:type="dxa"/>
            <w:tcBorders>
              <w:top w:val="single" w:sz="4" w:space="0" w:color="auto"/>
            </w:tcBorders>
            <w:shd w:val="clear" w:color="auto" w:fill="DEEAF6" w:themeFill="accent1" w:themeFillTint="33"/>
          </w:tcPr>
          <w:p w14:paraId="6743B0A5"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2ADC9C6F" w14:textId="3D9054A4" w:rsidR="00256396" w:rsidRPr="00EB2C99" w:rsidRDefault="006467AC" w:rsidP="008F3855">
            <w:pPr>
              <w:jc w:val="center"/>
              <w:rPr>
                <w:rFonts w:ascii="Lato" w:hAnsi="Lato"/>
                <w:b/>
                <w:sz w:val="23"/>
                <w:szCs w:val="23"/>
                <w:vertAlign w:val="subscript"/>
              </w:rPr>
            </w:pPr>
            <w:r w:rsidRPr="00EB2C99">
              <w:rPr>
                <w:rFonts w:ascii="Lato" w:hAnsi="Lato"/>
                <w:b/>
                <w:sz w:val="23"/>
                <w:szCs w:val="23"/>
                <w:vertAlign w:val="subscript"/>
              </w:rPr>
              <w:t>2</w:t>
            </w:r>
            <w:r w:rsidR="00A8331A">
              <w:rPr>
                <w:rFonts w:ascii="Lato" w:hAnsi="Lato"/>
                <w:b/>
                <w:sz w:val="23"/>
                <w:szCs w:val="23"/>
                <w:vertAlign w:val="subscript"/>
              </w:rPr>
              <w:t>1</w:t>
            </w:r>
            <w:r w:rsidRPr="00EB2C99">
              <w:rPr>
                <w:rFonts w:ascii="Lato" w:hAnsi="Lato"/>
                <w:b/>
                <w:sz w:val="23"/>
                <w:szCs w:val="23"/>
                <w:vertAlign w:val="subscript"/>
              </w:rPr>
              <w:t>-2</w:t>
            </w:r>
            <w:r w:rsidR="00A8331A">
              <w:rPr>
                <w:rFonts w:ascii="Lato" w:hAnsi="Lato"/>
                <w:b/>
                <w:sz w:val="23"/>
                <w:szCs w:val="23"/>
                <w:vertAlign w:val="subscript"/>
              </w:rPr>
              <w:t>2</w:t>
            </w:r>
          </w:p>
        </w:tc>
        <w:tc>
          <w:tcPr>
            <w:tcW w:w="990" w:type="dxa"/>
            <w:tcBorders>
              <w:top w:val="single" w:sz="4" w:space="0" w:color="auto"/>
              <w:right w:val="single" w:sz="4" w:space="0" w:color="auto"/>
            </w:tcBorders>
            <w:shd w:val="clear" w:color="auto" w:fill="DEEAF6" w:themeFill="accent1" w:themeFillTint="33"/>
          </w:tcPr>
          <w:p w14:paraId="32171217" w14:textId="77777777" w:rsidR="00434013" w:rsidRPr="00EB2C99" w:rsidRDefault="00434013" w:rsidP="00434013">
            <w:pPr>
              <w:jc w:val="center"/>
              <w:rPr>
                <w:rFonts w:ascii="Lato" w:hAnsi="Lato"/>
                <w:b/>
                <w:sz w:val="23"/>
                <w:szCs w:val="23"/>
                <w:vertAlign w:val="subscript"/>
              </w:rPr>
            </w:pPr>
            <w:r w:rsidRPr="00EB2C99">
              <w:rPr>
                <w:rFonts w:ascii="Lato" w:hAnsi="Lato"/>
                <w:b/>
                <w:sz w:val="23"/>
                <w:szCs w:val="23"/>
                <w:vertAlign w:val="subscript"/>
              </w:rPr>
              <w:t>1 year</w:t>
            </w:r>
          </w:p>
          <w:p w14:paraId="3CF8C2EF" w14:textId="3A1DB946" w:rsidR="00256396" w:rsidRPr="00EB2C99" w:rsidRDefault="00434013" w:rsidP="00434013">
            <w:pPr>
              <w:jc w:val="center"/>
              <w:rPr>
                <w:rFonts w:ascii="Lato" w:hAnsi="Lato"/>
                <w:b/>
                <w:sz w:val="23"/>
                <w:szCs w:val="23"/>
                <w:vertAlign w:val="subscript"/>
              </w:rPr>
            </w:pPr>
            <w:r w:rsidRPr="00EB2C99">
              <w:rPr>
                <w:rFonts w:ascii="Lato" w:hAnsi="Lato"/>
                <w:b/>
                <w:sz w:val="23"/>
                <w:szCs w:val="23"/>
                <w:vertAlign w:val="subscript"/>
              </w:rPr>
              <w:t>Change</w:t>
            </w:r>
          </w:p>
        </w:tc>
      </w:tr>
      <w:tr w:rsidR="00256396" w:rsidRPr="00EB2C99" w14:paraId="20910642" w14:textId="77777777" w:rsidTr="00845888">
        <w:trPr>
          <w:tblHeader/>
        </w:trPr>
        <w:tc>
          <w:tcPr>
            <w:tcW w:w="3865" w:type="dxa"/>
            <w:tcBorders>
              <w:top w:val="single" w:sz="4" w:space="0" w:color="auto"/>
              <w:left w:val="single" w:sz="4" w:space="0" w:color="auto"/>
            </w:tcBorders>
            <w:shd w:val="clear" w:color="auto" w:fill="auto"/>
          </w:tcPr>
          <w:p w14:paraId="791BE51E" w14:textId="77777777" w:rsidR="00256396" w:rsidRPr="00EB2C99" w:rsidRDefault="00F52EC3" w:rsidP="008F3855">
            <w:pPr>
              <w:rPr>
                <w:rFonts w:ascii="Lato" w:hAnsi="Lato"/>
                <w:szCs w:val="23"/>
              </w:rPr>
            </w:pPr>
            <w:sdt>
              <w:sdtPr>
                <w:rPr>
                  <w:rFonts w:ascii="Lato" w:hAnsi="Lato"/>
                  <w:szCs w:val="23"/>
                </w:rPr>
                <w:id w:val="-1063019076"/>
                <w:placeholder>
                  <w:docPart w:val="DC3B1DC4A4034DD9A0EA6B440C0D243D"/>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256396" w:rsidRPr="00EB2C99">
                  <w:rPr>
                    <w:rFonts w:ascii="Lato" w:hAnsi="Lato"/>
                    <w:szCs w:val="23"/>
                  </w:rPr>
                  <w:t>Select the Disciplinary Removals category.</w:t>
                </w:r>
              </w:sdtContent>
            </w:sdt>
          </w:p>
        </w:tc>
        <w:sdt>
          <w:sdtPr>
            <w:rPr>
              <w:rFonts w:ascii="Lato" w:hAnsi="Lato" w:cs="Calibri (Body)"/>
              <w:sz w:val="18"/>
              <w:szCs w:val="18"/>
            </w:rPr>
            <w:id w:val="1048726968"/>
            <w:placeholder>
              <w:docPart w:val="520418EF6B1D44DA9FE026D4A75DA3EA"/>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Borders>
                  <w:top w:val="single" w:sz="4" w:space="0" w:color="auto"/>
                </w:tcBorders>
                <w:shd w:val="clear" w:color="auto" w:fill="auto"/>
                <w:vAlign w:val="center"/>
              </w:tcPr>
              <w:p w14:paraId="3E31A529"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900" w:type="dxa"/>
            <w:tcBorders>
              <w:top w:val="single" w:sz="4" w:space="0" w:color="auto"/>
            </w:tcBorders>
            <w:shd w:val="clear" w:color="auto" w:fill="auto"/>
            <w:vAlign w:val="center"/>
          </w:tcPr>
          <w:p w14:paraId="1199FA14" w14:textId="77777777" w:rsidR="00256396" w:rsidRPr="00EB2C99" w:rsidRDefault="00F52EC3" w:rsidP="008F3855">
            <w:pPr>
              <w:jc w:val="center"/>
              <w:rPr>
                <w:rFonts w:ascii="Lato" w:hAnsi="Lato"/>
              </w:rPr>
            </w:pPr>
            <w:sdt>
              <w:sdtPr>
                <w:rPr>
                  <w:rFonts w:ascii="Lato" w:hAnsi="Lato" w:cs="Calibri"/>
                  <w:b/>
                </w:rPr>
                <w:id w:val="-828283361"/>
                <w:placeholder>
                  <w:docPart w:val="419E4A17E688431DBA588460E28952E4"/>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5B1B7F1F" w14:textId="77777777" w:rsidR="00256396" w:rsidRPr="00EB2C99" w:rsidRDefault="00F52EC3" w:rsidP="008F3855">
            <w:pPr>
              <w:jc w:val="center"/>
              <w:rPr>
                <w:rFonts w:ascii="Lato" w:hAnsi="Lato"/>
              </w:rPr>
            </w:pPr>
            <w:sdt>
              <w:sdtPr>
                <w:rPr>
                  <w:rFonts w:ascii="Lato" w:hAnsi="Lato" w:cs="Calibri"/>
                  <w:b/>
                </w:rPr>
                <w:id w:val="154732801"/>
                <w:placeholder>
                  <w:docPart w:val="40EB8C3862EB4A028E7748BAEEC1DEC4"/>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48E8A865" w14:textId="77777777" w:rsidR="00256396" w:rsidRPr="00EB2C99" w:rsidRDefault="00F52EC3" w:rsidP="008F3855">
            <w:pPr>
              <w:jc w:val="center"/>
              <w:rPr>
                <w:rFonts w:ascii="Lato" w:hAnsi="Lato"/>
              </w:rPr>
            </w:pPr>
            <w:sdt>
              <w:sdtPr>
                <w:rPr>
                  <w:rFonts w:ascii="Lato" w:hAnsi="Lato" w:cs="Calibri"/>
                  <w:b/>
                </w:rPr>
                <w:id w:val="-1029948481"/>
                <w:placeholder>
                  <w:docPart w:val="DA8B9732C27546CCA8E86BE949A7F367"/>
                </w:placeholder>
                <w:showingPlcHdr/>
              </w:sdtPr>
              <w:sdtEndPr/>
              <w:sdtContent>
                <w:r w:rsidR="00256396" w:rsidRPr="00EB2C99">
                  <w:rPr>
                    <w:rStyle w:val="PlaceholderText"/>
                    <w:rFonts w:ascii="Lato" w:hAnsi="Lato"/>
                    <w:sz w:val="16"/>
                  </w:rPr>
                  <w:t>Enter text.</w:t>
                </w:r>
              </w:sdtContent>
            </w:sdt>
          </w:p>
        </w:tc>
      </w:tr>
      <w:tr w:rsidR="00256396" w:rsidRPr="00EB2C99" w14:paraId="77303D14" w14:textId="77777777" w:rsidTr="00845888">
        <w:trPr>
          <w:tblHeader/>
        </w:trPr>
        <w:tc>
          <w:tcPr>
            <w:tcW w:w="3865" w:type="dxa"/>
            <w:tcBorders>
              <w:top w:val="single" w:sz="4" w:space="0" w:color="auto"/>
              <w:left w:val="single" w:sz="4" w:space="0" w:color="auto"/>
            </w:tcBorders>
            <w:shd w:val="clear" w:color="auto" w:fill="auto"/>
          </w:tcPr>
          <w:p w14:paraId="76A9C41A" w14:textId="77777777" w:rsidR="00256396" w:rsidRPr="00EB2C99" w:rsidRDefault="00F52EC3" w:rsidP="008F3855">
            <w:pPr>
              <w:rPr>
                <w:rFonts w:ascii="Lato" w:hAnsi="Lato"/>
                <w:szCs w:val="23"/>
              </w:rPr>
            </w:pPr>
            <w:sdt>
              <w:sdtPr>
                <w:rPr>
                  <w:rFonts w:ascii="Lato" w:hAnsi="Lato"/>
                  <w:szCs w:val="23"/>
                </w:rPr>
                <w:id w:val="571002563"/>
                <w:placeholder>
                  <w:docPart w:val="06F65127758340DDB847075AA4B199C7"/>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256396" w:rsidRPr="00EB2C99">
                  <w:rPr>
                    <w:rFonts w:ascii="Lato" w:hAnsi="Lato"/>
                    <w:szCs w:val="23"/>
                  </w:rPr>
                  <w:t>Select the Disciplinary Removals category.</w:t>
                </w:r>
              </w:sdtContent>
            </w:sdt>
          </w:p>
        </w:tc>
        <w:sdt>
          <w:sdtPr>
            <w:rPr>
              <w:rFonts w:ascii="Lato" w:hAnsi="Lato" w:cs="Calibri (Body)"/>
              <w:sz w:val="18"/>
              <w:szCs w:val="18"/>
            </w:rPr>
            <w:id w:val="1682932376"/>
            <w:placeholder>
              <w:docPart w:val="60B224C55BD047DFA1ED11DD66AAEF69"/>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Borders>
                  <w:top w:val="single" w:sz="4" w:space="0" w:color="auto"/>
                </w:tcBorders>
                <w:shd w:val="clear" w:color="auto" w:fill="auto"/>
                <w:vAlign w:val="center"/>
              </w:tcPr>
              <w:p w14:paraId="69D50723"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900" w:type="dxa"/>
            <w:tcBorders>
              <w:top w:val="single" w:sz="4" w:space="0" w:color="auto"/>
            </w:tcBorders>
            <w:shd w:val="clear" w:color="auto" w:fill="auto"/>
            <w:vAlign w:val="center"/>
          </w:tcPr>
          <w:p w14:paraId="2C7FC6EC" w14:textId="77777777" w:rsidR="00256396" w:rsidRPr="00EB2C99" w:rsidRDefault="00F52EC3" w:rsidP="008F3855">
            <w:pPr>
              <w:jc w:val="center"/>
              <w:rPr>
                <w:rFonts w:ascii="Lato" w:hAnsi="Lato"/>
              </w:rPr>
            </w:pPr>
            <w:sdt>
              <w:sdtPr>
                <w:rPr>
                  <w:rFonts w:ascii="Lato" w:hAnsi="Lato" w:cs="Calibri"/>
                  <w:b/>
                </w:rPr>
                <w:id w:val="1597907969"/>
                <w:placeholder>
                  <w:docPart w:val="44DF96C5956140C1B28D714A7AE51C88"/>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3CFF1337" w14:textId="77777777" w:rsidR="00256396" w:rsidRPr="00EB2C99" w:rsidRDefault="00F52EC3" w:rsidP="008F3855">
            <w:pPr>
              <w:jc w:val="center"/>
              <w:rPr>
                <w:rFonts w:ascii="Lato" w:hAnsi="Lato"/>
              </w:rPr>
            </w:pPr>
            <w:sdt>
              <w:sdtPr>
                <w:rPr>
                  <w:rFonts w:ascii="Lato" w:hAnsi="Lato" w:cs="Calibri"/>
                  <w:b/>
                </w:rPr>
                <w:id w:val="2110009899"/>
                <w:placeholder>
                  <w:docPart w:val="F6101E949C0F4F7F8694A7108CE3A839"/>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209109C3" w14:textId="77777777" w:rsidR="00256396" w:rsidRPr="00EB2C99" w:rsidRDefault="00F52EC3" w:rsidP="008F3855">
            <w:pPr>
              <w:jc w:val="center"/>
              <w:rPr>
                <w:rFonts w:ascii="Lato" w:hAnsi="Lato"/>
              </w:rPr>
            </w:pPr>
            <w:sdt>
              <w:sdtPr>
                <w:rPr>
                  <w:rFonts w:ascii="Lato" w:hAnsi="Lato" w:cs="Calibri"/>
                  <w:b/>
                </w:rPr>
                <w:id w:val="-372081242"/>
                <w:placeholder>
                  <w:docPart w:val="3B6611AF8E7B44D5A2470FA86E653721"/>
                </w:placeholder>
                <w:showingPlcHdr/>
              </w:sdtPr>
              <w:sdtEndPr/>
              <w:sdtContent>
                <w:r w:rsidR="00256396" w:rsidRPr="00EB2C99">
                  <w:rPr>
                    <w:rStyle w:val="PlaceholderText"/>
                    <w:rFonts w:ascii="Lato" w:hAnsi="Lato"/>
                    <w:sz w:val="16"/>
                  </w:rPr>
                  <w:t>Enter text.</w:t>
                </w:r>
              </w:sdtContent>
            </w:sdt>
          </w:p>
        </w:tc>
      </w:tr>
      <w:tr w:rsidR="00256396" w:rsidRPr="00EB2C99" w14:paraId="26C124FD" w14:textId="77777777" w:rsidTr="00845888">
        <w:trPr>
          <w:tblHeader/>
        </w:trPr>
        <w:tc>
          <w:tcPr>
            <w:tcW w:w="3865" w:type="dxa"/>
            <w:tcBorders>
              <w:top w:val="single" w:sz="4" w:space="0" w:color="auto"/>
              <w:left w:val="single" w:sz="4" w:space="0" w:color="auto"/>
            </w:tcBorders>
            <w:shd w:val="clear" w:color="auto" w:fill="auto"/>
          </w:tcPr>
          <w:p w14:paraId="10A40DCC" w14:textId="77777777" w:rsidR="00256396" w:rsidRPr="00EB2C99" w:rsidRDefault="00F52EC3" w:rsidP="008F3855">
            <w:pPr>
              <w:rPr>
                <w:rFonts w:ascii="Lato" w:hAnsi="Lato"/>
                <w:szCs w:val="23"/>
              </w:rPr>
            </w:pPr>
            <w:sdt>
              <w:sdtPr>
                <w:rPr>
                  <w:rFonts w:ascii="Lato" w:hAnsi="Lato"/>
                  <w:szCs w:val="23"/>
                </w:rPr>
                <w:id w:val="-123922393"/>
                <w:placeholder>
                  <w:docPart w:val="242727789FD7490BAF02D7B85BB56449"/>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256396" w:rsidRPr="00EB2C99">
                  <w:rPr>
                    <w:rFonts w:ascii="Lato" w:hAnsi="Lato"/>
                    <w:szCs w:val="23"/>
                  </w:rPr>
                  <w:t>Select the Disciplinary Removals category.</w:t>
                </w:r>
              </w:sdtContent>
            </w:sdt>
          </w:p>
        </w:tc>
        <w:sdt>
          <w:sdtPr>
            <w:rPr>
              <w:rFonts w:ascii="Lato" w:hAnsi="Lato" w:cs="Calibri (Body)"/>
              <w:sz w:val="18"/>
              <w:szCs w:val="18"/>
            </w:rPr>
            <w:id w:val="1491754689"/>
            <w:placeholder>
              <w:docPart w:val="9C4132B878714A799728CCF225F684FC"/>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Borders>
                  <w:top w:val="single" w:sz="4" w:space="0" w:color="auto"/>
                </w:tcBorders>
                <w:shd w:val="clear" w:color="auto" w:fill="auto"/>
                <w:vAlign w:val="center"/>
              </w:tcPr>
              <w:p w14:paraId="00B20362"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900" w:type="dxa"/>
            <w:tcBorders>
              <w:top w:val="single" w:sz="4" w:space="0" w:color="auto"/>
            </w:tcBorders>
            <w:shd w:val="clear" w:color="auto" w:fill="auto"/>
            <w:vAlign w:val="center"/>
          </w:tcPr>
          <w:p w14:paraId="483889E3" w14:textId="77777777" w:rsidR="00256396" w:rsidRPr="00EB2C99" w:rsidRDefault="00F52EC3" w:rsidP="008F3855">
            <w:pPr>
              <w:jc w:val="center"/>
              <w:rPr>
                <w:rFonts w:ascii="Lato" w:hAnsi="Lato"/>
              </w:rPr>
            </w:pPr>
            <w:sdt>
              <w:sdtPr>
                <w:rPr>
                  <w:rFonts w:ascii="Lato" w:hAnsi="Lato" w:cs="Calibri"/>
                  <w:b/>
                </w:rPr>
                <w:id w:val="1992523897"/>
                <w:placeholder>
                  <w:docPart w:val="90B271BBF44944309984761C1858D6D9"/>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3C0EA7A7" w14:textId="77777777" w:rsidR="00256396" w:rsidRPr="00EB2C99" w:rsidRDefault="00F52EC3" w:rsidP="008F3855">
            <w:pPr>
              <w:jc w:val="center"/>
              <w:rPr>
                <w:rFonts w:ascii="Lato" w:hAnsi="Lato"/>
              </w:rPr>
            </w:pPr>
            <w:sdt>
              <w:sdtPr>
                <w:rPr>
                  <w:rFonts w:ascii="Lato" w:hAnsi="Lato" w:cs="Calibri"/>
                  <w:b/>
                </w:rPr>
                <w:id w:val="-221524794"/>
                <w:placeholder>
                  <w:docPart w:val="2BFBE09339524708B5C7928042D905C8"/>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19427CF9" w14:textId="77777777" w:rsidR="00256396" w:rsidRPr="00EB2C99" w:rsidRDefault="00F52EC3" w:rsidP="008F3855">
            <w:pPr>
              <w:jc w:val="center"/>
              <w:rPr>
                <w:rFonts w:ascii="Lato" w:hAnsi="Lato"/>
              </w:rPr>
            </w:pPr>
            <w:sdt>
              <w:sdtPr>
                <w:rPr>
                  <w:rFonts w:ascii="Lato" w:hAnsi="Lato" w:cs="Calibri"/>
                  <w:b/>
                </w:rPr>
                <w:id w:val="509334140"/>
                <w:placeholder>
                  <w:docPart w:val="19ADE83695D9451B8A505EB6D11804CB"/>
                </w:placeholder>
                <w:showingPlcHdr/>
              </w:sdtPr>
              <w:sdtEndPr/>
              <w:sdtContent>
                <w:r w:rsidR="00256396" w:rsidRPr="00EB2C99">
                  <w:rPr>
                    <w:rStyle w:val="PlaceholderText"/>
                    <w:rFonts w:ascii="Lato" w:hAnsi="Lato"/>
                    <w:sz w:val="16"/>
                  </w:rPr>
                  <w:t>Enter text.</w:t>
                </w:r>
              </w:sdtContent>
            </w:sdt>
          </w:p>
        </w:tc>
      </w:tr>
    </w:tbl>
    <w:p w14:paraId="5AB4D127" w14:textId="77777777" w:rsidR="00B935DF" w:rsidRPr="00EB2C99" w:rsidRDefault="00B935DF" w:rsidP="00EE6DBE">
      <w:pPr>
        <w:tabs>
          <w:tab w:val="left" w:pos="-540"/>
        </w:tabs>
        <w:spacing w:after="120" w:line="240" w:lineRule="auto"/>
        <w:rPr>
          <w:rFonts w:ascii="Lato" w:eastAsiaTheme="minorEastAsia" w:hAnsi="Lato"/>
          <w:sz w:val="14"/>
          <w:szCs w:val="20"/>
        </w:rPr>
      </w:pPr>
    </w:p>
    <w:p w14:paraId="65C8BDCD" w14:textId="77777777" w:rsidR="00256396" w:rsidRPr="00EB2C99" w:rsidRDefault="00256396" w:rsidP="00B935DF">
      <w:pPr>
        <w:spacing w:before="40" w:after="0" w:line="264" w:lineRule="auto"/>
        <w:rPr>
          <w:rFonts w:ascii="Lato" w:eastAsiaTheme="majorEastAsia" w:hAnsi="Lato" w:cstheme="majorBidi"/>
          <w:b/>
          <w:color w:val="2E74B5" w:themeColor="accent1" w:themeShade="BF"/>
          <w:sz w:val="26"/>
          <w:szCs w:val="26"/>
        </w:rPr>
      </w:pPr>
    </w:p>
    <w:p w14:paraId="61264C3E" w14:textId="77777777" w:rsidR="00256396" w:rsidRPr="00EB2C99" w:rsidRDefault="00256396" w:rsidP="00B935DF">
      <w:pPr>
        <w:spacing w:before="40" w:after="0" w:line="264" w:lineRule="auto"/>
        <w:rPr>
          <w:rFonts w:ascii="Lato" w:eastAsiaTheme="majorEastAsia" w:hAnsi="Lato" w:cstheme="majorBidi"/>
          <w:b/>
          <w:color w:val="2E74B5" w:themeColor="accent1" w:themeShade="BF"/>
          <w:sz w:val="26"/>
          <w:szCs w:val="26"/>
        </w:rPr>
      </w:pPr>
    </w:p>
    <w:p w14:paraId="1547E082" w14:textId="77777777" w:rsidR="00256396" w:rsidRPr="00EB2C99" w:rsidRDefault="00256396" w:rsidP="00B935DF">
      <w:pPr>
        <w:spacing w:before="40" w:after="0" w:line="264" w:lineRule="auto"/>
        <w:rPr>
          <w:rFonts w:ascii="Lato" w:eastAsiaTheme="majorEastAsia" w:hAnsi="Lato" w:cstheme="majorBidi"/>
          <w:b/>
          <w:color w:val="2E74B5" w:themeColor="accent1" w:themeShade="BF"/>
          <w:sz w:val="26"/>
          <w:szCs w:val="26"/>
        </w:rPr>
      </w:pPr>
    </w:p>
    <w:p w14:paraId="017CA9FB" w14:textId="77777777" w:rsidR="00256396" w:rsidRPr="00EB2C99" w:rsidRDefault="00256396" w:rsidP="00B935DF">
      <w:pPr>
        <w:spacing w:before="40" w:after="0" w:line="264" w:lineRule="auto"/>
        <w:rPr>
          <w:rFonts w:ascii="Lato" w:eastAsiaTheme="majorEastAsia" w:hAnsi="Lato" w:cstheme="majorBidi"/>
          <w:b/>
          <w:color w:val="2E74B5" w:themeColor="accent1" w:themeShade="BF"/>
          <w:sz w:val="26"/>
          <w:szCs w:val="26"/>
        </w:rPr>
      </w:pPr>
    </w:p>
    <w:p w14:paraId="29DE1915" w14:textId="77777777" w:rsidR="00845888" w:rsidRDefault="00845888" w:rsidP="00434013">
      <w:pPr>
        <w:spacing w:before="40" w:after="0" w:line="264" w:lineRule="auto"/>
        <w:rPr>
          <w:rFonts w:ascii="Lato" w:eastAsiaTheme="majorEastAsia" w:hAnsi="Lato" w:cstheme="majorBidi"/>
          <w:b/>
          <w:color w:val="2E74B5" w:themeColor="accent1" w:themeShade="BF"/>
          <w:sz w:val="26"/>
          <w:szCs w:val="26"/>
        </w:rPr>
      </w:pPr>
      <w:bookmarkStart w:id="7" w:name="ProgrammaticSelfAssessment"/>
    </w:p>
    <w:p w14:paraId="4E1AD737" w14:textId="77777777" w:rsidR="00845888" w:rsidRDefault="00845888" w:rsidP="00434013">
      <w:pPr>
        <w:spacing w:before="40" w:after="0" w:line="264" w:lineRule="auto"/>
        <w:rPr>
          <w:rFonts w:ascii="Lato" w:eastAsiaTheme="majorEastAsia" w:hAnsi="Lato" w:cstheme="majorBidi"/>
          <w:b/>
          <w:color w:val="2E74B5" w:themeColor="accent1" w:themeShade="BF"/>
          <w:sz w:val="26"/>
          <w:szCs w:val="26"/>
        </w:rPr>
      </w:pPr>
    </w:p>
    <w:p w14:paraId="5ABBE09B" w14:textId="48751105" w:rsidR="00434013" w:rsidRDefault="00B935DF" w:rsidP="00434013">
      <w:pPr>
        <w:spacing w:before="40" w:after="0" w:line="264" w:lineRule="auto"/>
        <w:rPr>
          <w:rFonts w:ascii="Lato" w:eastAsiaTheme="minorEastAsia" w:hAnsi="Lato"/>
          <w:b/>
          <w:sz w:val="24"/>
          <w:szCs w:val="24"/>
        </w:rPr>
      </w:pPr>
      <w:r w:rsidRPr="00EB2C99">
        <w:rPr>
          <w:rFonts w:ascii="Lato" w:eastAsiaTheme="majorEastAsia" w:hAnsi="Lato" w:cstheme="majorBidi"/>
          <w:b/>
          <w:color w:val="2E74B5" w:themeColor="accent1" w:themeShade="BF"/>
          <w:sz w:val="26"/>
          <w:szCs w:val="26"/>
        </w:rPr>
        <w:t xml:space="preserve">Programmatic Self-Assessment </w:t>
      </w:r>
      <w:r w:rsidRPr="00EB2C99">
        <w:rPr>
          <w:rFonts w:ascii="Lato" w:eastAsiaTheme="minorEastAsia" w:hAnsi="Lato"/>
          <w:b/>
          <w:color w:val="2E75B5"/>
          <w:sz w:val="26"/>
          <w:szCs w:val="26"/>
        </w:rPr>
        <w:t>and Root Cause Analysis</w:t>
      </w:r>
      <w:r w:rsidRPr="00EB2C99">
        <w:rPr>
          <w:rFonts w:ascii="Lato" w:eastAsiaTheme="minorEastAsia" w:hAnsi="Lato"/>
          <w:b/>
          <w:sz w:val="24"/>
          <w:szCs w:val="24"/>
        </w:rPr>
        <w:t xml:space="preserve"> </w:t>
      </w:r>
    </w:p>
    <w:p w14:paraId="31C1A79E" w14:textId="77777777" w:rsidR="00EB2C99" w:rsidRPr="00EB2C99" w:rsidRDefault="00EB2C99" w:rsidP="00434013">
      <w:pPr>
        <w:spacing w:before="40" w:after="0" w:line="264" w:lineRule="auto"/>
        <w:rPr>
          <w:rFonts w:ascii="Lato" w:eastAsiaTheme="minorEastAsia" w:hAnsi="Lato"/>
          <w:b/>
          <w:sz w:val="24"/>
          <w:szCs w:val="24"/>
        </w:rPr>
      </w:pPr>
    </w:p>
    <w:bookmarkEnd w:id="7"/>
    <w:p w14:paraId="6BF6BA6C" w14:textId="3BA2D147" w:rsidR="00B935DF" w:rsidRPr="00EB2C99" w:rsidRDefault="00D86E48" w:rsidP="00434013">
      <w:pPr>
        <w:shd w:val="clear" w:color="auto" w:fill="FFFFFF"/>
        <w:spacing w:after="120" w:line="240" w:lineRule="auto"/>
        <w:rPr>
          <w:rFonts w:ascii="Lato" w:hAnsi="Lato"/>
          <w:sz w:val="20"/>
          <w:szCs w:val="20"/>
        </w:rPr>
      </w:pPr>
      <w:r w:rsidRPr="00EB2C99">
        <w:rPr>
          <w:rFonts w:ascii="Lato" w:eastAsiaTheme="minorEastAsia" w:hAnsi="Lato"/>
          <w:sz w:val="20"/>
          <w:szCs w:val="20"/>
        </w:rPr>
        <w:t xml:space="preserve">For each area of </w:t>
      </w:r>
      <w:r w:rsidRPr="00EB2C99">
        <w:rPr>
          <w:rFonts w:ascii="Lato" w:eastAsiaTheme="minorEastAsia" w:hAnsi="Lato"/>
          <w:b/>
          <w:sz w:val="20"/>
          <w:szCs w:val="20"/>
        </w:rPr>
        <w:t>identified significant disproportionality</w:t>
      </w:r>
      <w:r w:rsidRPr="00EB2C99">
        <w:rPr>
          <w:rFonts w:ascii="Lato" w:eastAsiaTheme="minorEastAsia" w:hAnsi="Lato"/>
          <w:sz w:val="20"/>
          <w:szCs w:val="20"/>
        </w:rPr>
        <w:t xml:space="preserve"> (and risk areas, as appropriate), the </w:t>
      </w:r>
      <w:r w:rsidR="00434013" w:rsidRPr="00EB2C99">
        <w:rPr>
          <w:rFonts w:ascii="Lato" w:eastAsiaTheme="minorEastAsia" w:hAnsi="Lato"/>
          <w:sz w:val="20"/>
          <w:szCs w:val="20"/>
        </w:rPr>
        <w:t>LEA</w:t>
      </w:r>
      <w:r w:rsidRPr="00EB2C99">
        <w:rPr>
          <w:rFonts w:ascii="Lato" w:eastAsiaTheme="minorEastAsia" w:hAnsi="Lato"/>
          <w:sz w:val="20"/>
          <w:szCs w:val="20"/>
        </w:rPr>
        <w:t xml:space="preserve"> conducts a review of data from multiple sources to determine patterns, trends, and consider root causes. This data analysis </w:t>
      </w:r>
      <w:r w:rsidRPr="00EB2C99">
        <w:rPr>
          <w:rFonts w:ascii="Lato" w:eastAsiaTheme="minorEastAsia" w:hAnsi="Lato"/>
          <w:b/>
          <w:sz w:val="20"/>
          <w:szCs w:val="20"/>
        </w:rPr>
        <w:t>must examine the decision-making</w:t>
      </w:r>
      <w:r w:rsidRPr="00EB2C99">
        <w:rPr>
          <w:rFonts w:ascii="Lato" w:eastAsiaTheme="minorEastAsia" w:hAnsi="Lato"/>
          <w:sz w:val="20"/>
          <w:szCs w:val="20"/>
        </w:rPr>
        <w:t xml:space="preserve"> </w:t>
      </w:r>
      <w:r w:rsidRPr="00EB2C99">
        <w:rPr>
          <w:rFonts w:ascii="Lato" w:eastAsiaTheme="minorEastAsia" w:hAnsi="Lato"/>
          <w:b/>
          <w:sz w:val="20"/>
          <w:szCs w:val="20"/>
        </w:rPr>
        <w:t>processes, procedures, and practices</w:t>
      </w:r>
      <w:r w:rsidRPr="00EB2C99">
        <w:rPr>
          <w:rFonts w:ascii="Lato" w:eastAsiaTheme="minorEastAsia" w:hAnsi="Lato"/>
          <w:sz w:val="20"/>
          <w:szCs w:val="20"/>
        </w:rPr>
        <w:t xml:space="preserve"> for students ages 3 through 21 with an intentional focus on the impact of Identification, Placement, and Disciplinary Removals on local system </w:t>
      </w:r>
      <w:r w:rsidRPr="00EB2C99">
        <w:rPr>
          <w:rFonts w:ascii="Lato" w:eastAsiaTheme="minorEastAsia" w:hAnsi="Lato"/>
          <w:b/>
          <w:sz w:val="20"/>
          <w:szCs w:val="20"/>
        </w:rPr>
        <w:t>trends, patterns, and outcomes</w:t>
      </w:r>
      <w:r w:rsidRPr="00EB2C99">
        <w:rPr>
          <w:rFonts w:ascii="Lato" w:eastAsiaTheme="minorEastAsia" w:hAnsi="Lato"/>
          <w:sz w:val="20"/>
          <w:szCs w:val="20"/>
        </w:rPr>
        <w:t xml:space="preserve">. The goal of the analysis is to identify factors contributing to </w:t>
      </w:r>
      <w:r w:rsidRPr="00EB2C99">
        <w:rPr>
          <w:rFonts w:ascii="Lato" w:eastAsiaTheme="minorEastAsia" w:hAnsi="Lato"/>
          <w:b/>
          <w:sz w:val="20"/>
          <w:szCs w:val="20"/>
        </w:rPr>
        <w:t>disparate impacts</w:t>
      </w:r>
      <w:r w:rsidRPr="00EB2C99">
        <w:rPr>
          <w:rFonts w:ascii="Lato" w:eastAsiaTheme="minorEastAsia" w:hAnsi="Lato"/>
          <w:sz w:val="20"/>
          <w:szCs w:val="20"/>
        </w:rPr>
        <w:t xml:space="preserve"> on different racial and ethnic groups. The DEI/SES Access, Equity, and Progress Specialist, School-Age Performance Specialist, and Early Childhood Performance Specialist provide technical assistance to the local team in compiling data and conducting a self-assessment, including </w:t>
      </w:r>
      <w:r w:rsidRPr="00EB2C99">
        <w:rPr>
          <w:rFonts w:ascii="Lato" w:eastAsiaTheme="minorEastAsia" w:hAnsi="Lato"/>
          <w:b/>
          <w:sz w:val="20"/>
          <w:szCs w:val="20"/>
        </w:rPr>
        <w:t>the analysis</w:t>
      </w:r>
      <w:r w:rsidRPr="00EB2C99">
        <w:rPr>
          <w:rFonts w:ascii="Lato" w:eastAsiaTheme="minorEastAsia" w:hAnsi="Lato"/>
          <w:sz w:val="20"/>
          <w:szCs w:val="20"/>
        </w:rPr>
        <w:t xml:space="preserve"> </w:t>
      </w:r>
      <w:r w:rsidRPr="00EB2C99">
        <w:rPr>
          <w:rFonts w:ascii="Lato" w:eastAsiaTheme="minorEastAsia" w:hAnsi="Lato"/>
          <w:b/>
          <w:sz w:val="20"/>
          <w:szCs w:val="20"/>
        </w:rPr>
        <w:t>of preschool data</w:t>
      </w:r>
      <w:r w:rsidRPr="00EB2C99">
        <w:rPr>
          <w:rFonts w:ascii="Lato" w:eastAsiaTheme="minorEastAsia" w:hAnsi="Lato"/>
          <w:sz w:val="20"/>
          <w:szCs w:val="20"/>
        </w:rPr>
        <w:t xml:space="preserve"> related to Identification and Disciplinary Removals as it relates to the </w:t>
      </w:r>
      <w:r w:rsidR="0010769B" w:rsidRPr="00EB2C99">
        <w:rPr>
          <w:rFonts w:ascii="Lato" w:eastAsiaTheme="minorEastAsia" w:hAnsi="Lato"/>
          <w:sz w:val="20"/>
          <w:szCs w:val="20"/>
        </w:rPr>
        <w:t>long-term</w:t>
      </w:r>
      <w:r w:rsidRPr="00EB2C99">
        <w:rPr>
          <w:rFonts w:ascii="Lato" w:eastAsiaTheme="minorEastAsia" w:hAnsi="Lato"/>
          <w:sz w:val="20"/>
          <w:szCs w:val="20"/>
        </w:rPr>
        <w:t xml:space="preserve"> effect on disproportional representation.</w:t>
      </w:r>
    </w:p>
    <w:p w14:paraId="735AB213" w14:textId="72481C03" w:rsidR="00B935DF" w:rsidRPr="00EB2C99" w:rsidRDefault="00B935DF" w:rsidP="008F3855">
      <w:pPr>
        <w:spacing w:after="120" w:line="240" w:lineRule="auto"/>
        <w:jc w:val="both"/>
        <w:rPr>
          <w:rFonts w:ascii="Lato" w:eastAsiaTheme="minorEastAsia" w:hAnsi="Lato"/>
          <w:b/>
          <w:sz w:val="20"/>
          <w:szCs w:val="20"/>
        </w:rPr>
      </w:pPr>
      <w:r w:rsidRPr="00EB2C99">
        <w:rPr>
          <w:rFonts w:ascii="Lato" w:eastAsiaTheme="minorEastAsia" w:hAnsi="Lato"/>
          <w:b/>
          <w:sz w:val="20"/>
          <w:szCs w:val="20"/>
        </w:rPr>
        <w:t>MSDE, DEI/SES has provided links to self-assessment resources that may assist the local system’s root cause analysis.</w:t>
      </w:r>
      <w:r w:rsidR="00693355" w:rsidRPr="00EB2C99">
        <w:rPr>
          <w:rFonts w:ascii="Lato" w:eastAsiaTheme="minorEastAsia" w:hAnsi="Lato"/>
          <w:b/>
          <w:sz w:val="20"/>
          <w:szCs w:val="20"/>
        </w:rPr>
        <w:t xml:space="preserve"> </w:t>
      </w:r>
    </w:p>
    <w:p w14:paraId="796E7205" w14:textId="77777777" w:rsidR="00B935DF" w:rsidRPr="00EB2C99" w:rsidRDefault="00F52EC3" w:rsidP="00B935DF">
      <w:pPr>
        <w:spacing w:after="120" w:line="240" w:lineRule="auto"/>
        <w:ind w:left="720"/>
        <w:rPr>
          <w:rFonts w:ascii="Lato" w:eastAsiaTheme="minorEastAsia" w:hAnsi="Lato"/>
          <w:b/>
          <w:sz w:val="20"/>
          <w:szCs w:val="20"/>
        </w:rPr>
      </w:pPr>
      <w:hyperlink r:id="rId15" w:history="1">
        <w:r w:rsidR="00B935DF" w:rsidRPr="00EB2C99">
          <w:rPr>
            <w:rFonts w:ascii="Lato" w:eastAsiaTheme="minorEastAsia" w:hAnsi="Lato"/>
            <w:b/>
            <w:color w:val="0563C1" w:themeColor="hyperlink"/>
            <w:sz w:val="20"/>
            <w:szCs w:val="20"/>
            <w:u w:val="single"/>
          </w:rPr>
          <w:t>IDEA Data Center – Equity, Inclusion, and Opportunity:  How to Address Success Gaps Rubric</w:t>
        </w:r>
      </w:hyperlink>
      <w:r w:rsidR="00B935DF" w:rsidRPr="00EB2C99">
        <w:rPr>
          <w:rFonts w:ascii="Lato" w:eastAsiaTheme="minorEastAsia" w:hAnsi="Lato"/>
          <w:b/>
          <w:color w:val="FF0000"/>
          <w:sz w:val="20"/>
          <w:szCs w:val="20"/>
        </w:rPr>
        <w:t xml:space="preserve"> </w:t>
      </w:r>
    </w:p>
    <w:p w14:paraId="1D19120B" w14:textId="77777777" w:rsidR="00B935DF" w:rsidRPr="00EB2C99" w:rsidRDefault="00F52EC3" w:rsidP="00B935DF">
      <w:pPr>
        <w:spacing w:after="120" w:line="240" w:lineRule="auto"/>
        <w:ind w:left="720"/>
        <w:rPr>
          <w:rFonts w:ascii="Lato" w:eastAsiaTheme="minorEastAsia" w:hAnsi="Lato"/>
          <w:b/>
          <w:color w:val="FF0000"/>
          <w:sz w:val="20"/>
          <w:szCs w:val="20"/>
        </w:rPr>
      </w:pPr>
      <w:hyperlink r:id="rId16" w:history="1">
        <w:r w:rsidR="00B935DF" w:rsidRPr="00EB2C99">
          <w:rPr>
            <w:rFonts w:ascii="Lato" w:eastAsiaTheme="minorEastAsia" w:hAnsi="Lato"/>
            <w:b/>
            <w:color w:val="0563C1" w:themeColor="hyperlink"/>
            <w:sz w:val="20"/>
            <w:szCs w:val="20"/>
            <w:u w:val="single"/>
          </w:rPr>
          <w:t>Distinguishing Difference from Disability: The Common Causes of Racial/Ethnic Disproportionality in Special Education</w:t>
        </w:r>
      </w:hyperlink>
    </w:p>
    <w:p w14:paraId="65D5FCF2" w14:textId="77777777" w:rsidR="00B935DF" w:rsidRPr="00EB2C99" w:rsidRDefault="00F52EC3" w:rsidP="00B935DF">
      <w:pPr>
        <w:spacing w:after="120" w:line="240" w:lineRule="auto"/>
        <w:ind w:left="720"/>
        <w:rPr>
          <w:rFonts w:ascii="Lato" w:eastAsiaTheme="minorEastAsia" w:hAnsi="Lato"/>
          <w:b/>
          <w:color w:val="FF0000"/>
          <w:sz w:val="20"/>
          <w:szCs w:val="20"/>
        </w:rPr>
      </w:pPr>
      <w:hyperlink r:id="rId17" w:history="1">
        <w:r w:rsidR="00B935DF" w:rsidRPr="00EB2C99">
          <w:rPr>
            <w:rFonts w:ascii="Lato" w:eastAsiaTheme="minorEastAsia" w:hAnsi="Lato"/>
            <w:b/>
            <w:color w:val="0563C1" w:themeColor="hyperlink"/>
            <w:sz w:val="20"/>
            <w:szCs w:val="20"/>
            <w:u w:val="single"/>
          </w:rPr>
          <w:t>Preventing Disproportionality by Strengthening District Policies and Procedures – An Assessment and Strategic Planning Process</w:t>
        </w:r>
      </w:hyperlink>
    </w:p>
    <w:p w14:paraId="5D55BEA8" w14:textId="77777777" w:rsidR="00B935DF" w:rsidRPr="00EB2C99" w:rsidRDefault="00F52EC3" w:rsidP="00B935DF">
      <w:pPr>
        <w:spacing w:after="120" w:line="240" w:lineRule="auto"/>
        <w:ind w:left="720"/>
        <w:rPr>
          <w:rFonts w:ascii="Lato" w:eastAsiaTheme="minorEastAsia" w:hAnsi="Lato"/>
          <w:b/>
          <w:color w:val="0563C1" w:themeColor="hyperlink"/>
          <w:sz w:val="20"/>
          <w:szCs w:val="20"/>
          <w:u w:val="single"/>
        </w:rPr>
      </w:pPr>
      <w:hyperlink r:id="rId18" w:history="1">
        <w:r w:rsidR="00B935DF" w:rsidRPr="00EB2C99">
          <w:rPr>
            <w:rFonts w:ascii="Lato" w:eastAsiaTheme="minorEastAsia" w:hAnsi="Lato"/>
            <w:b/>
            <w:color w:val="0563C1" w:themeColor="hyperlink"/>
            <w:sz w:val="20"/>
            <w:szCs w:val="20"/>
            <w:u w:val="single"/>
          </w:rPr>
          <w:t>Addressing the Root Causes of Disparities in School Discipline</w:t>
        </w:r>
      </w:hyperlink>
    </w:p>
    <w:p w14:paraId="3D801EB4" w14:textId="456E7F00" w:rsidR="008F3855" w:rsidRPr="00845888" w:rsidRDefault="00693355" w:rsidP="00693355">
      <w:pPr>
        <w:spacing w:after="120" w:line="240" w:lineRule="auto"/>
        <w:jc w:val="both"/>
        <w:rPr>
          <w:rFonts w:ascii="Lato" w:eastAsiaTheme="minorEastAsia" w:hAnsi="Lato"/>
          <w:bCs/>
          <w:sz w:val="20"/>
          <w:szCs w:val="20"/>
        </w:rPr>
      </w:pPr>
      <w:r w:rsidRPr="0010769B">
        <w:rPr>
          <w:rFonts w:ascii="Lato" w:eastAsiaTheme="minorEastAsia" w:hAnsi="Lato"/>
          <w:b/>
          <w:sz w:val="20"/>
          <w:szCs w:val="20"/>
        </w:rPr>
        <w:t>The LEA must identify the self-assessment tool and attach the results</w:t>
      </w:r>
      <w:r w:rsidRPr="00845888">
        <w:rPr>
          <w:rFonts w:ascii="Lato" w:eastAsiaTheme="minorEastAsia" w:hAnsi="Lato"/>
          <w:bCs/>
          <w:sz w:val="20"/>
          <w:szCs w:val="20"/>
        </w:rPr>
        <w:t xml:space="preserve">. </w:t>
      </w:r>
    </w:p>
    <w:p w14:paraId="7726B9E7" w14:textId="63E93607" w:rsidR="00B935DF" w:rsidRPr="0010769B" w:rsidRDefault="00B935DF" w:rsidP="00B935DF">
      <w:pPr>
        <w:spacing w:after="120" w:line="264" w:lineRule="auto"/>
        <w:rPr>
          <w:rFonts w:ascii="Lato" w:eastAsiaTheme="minorEastAsia" w:hAnsi="Lato" w:cs="Calibri Light"/>
          <w:b/>
          <w:sz w:val="20"/>
          <w:szCs w:val="20"/>
        </w:rPr>
      </w:pPr>
      <w:r w:rsidRPr="0010769B">
        <w:rPr>
          <w:rFonts w:ascii="Lato" w:eastAsiaTheme="minorEastAsia" w:hAnsi="Lato" w:cs="Calibri Light"/>
          <w:b/>
          <w:sz w:val="20"/>
          <w:szCs w:val="20"/>
        </w:rPr>
        <w:lastRenderedPageBreak/>
        <w:t>Describe the Self – Assessment Process</w:t>
      </w:r>
      <w:r w:rsidR="00693355" w:rsidRPr="0010769B">
        <w:rPr>
          <w:rFonts w:ascii="Lato" w:eastAsiaTheme="minorEastAsia" w:hAnsi="Lato" w:cs="Calibri Light"/>
          <w:b/>
          <w:sz w:val="20"/>
          <w:szCs w:val="20"/>
        </w:rPr>
        <w:t xml:space="preserve"> and Data Findings</w:t>
      </w:r>
      <w:r w:rsidRPr="0010769B">
        <w:rPr>
          <w:rFonts w:ascii="Lato" w:eastAsiaTheme="minorEastAsia" w:hAnsi="Lato" w:cs="Calibri Light"/>
          <w:b/>
          <w:sz w:val="20"/>
          <w:szCs w:val="20"/>
        </w:rPr>
        <w:t>:</w:t>
      </w:r>
    </w:p>
    <w:sdt>
      <w:sdtPr>
        <w:rPr>
          <w:rFonts w:ascii="Lato" w:eastAsiaTheme="minorEastAsia" w:hAnsi="Lato"/>
          <w:sz w:val="20"/>
          <w:szCs w:val="20"/>
        </w:rPr>
        <w:id w:val="1578019077"/>
        <w:placeholder>
          <w:docPart w:val="37AE89CDA3CA477285E0741C1B886EF4"/>
        </w:placeholder>
        <w:showingPlcHdr/>
      </w:sdtPr>
      <w:sdtEndPr/>
      <w:sdtContent>
        <w:p w14:paraId="23B6BCF2" w14:textId="77777777" w:rsidR="00B935DF" w:rsidRPr="00845888" w:rsidRDefault="00B935DF" w:rsidP="00B935DF">
          <w:pPr>
            <w:spacing w:after="120" w:line="240" w:lineRule="auto"/>
            <w:rPr>
              <w:rFonts w:ascii="Lato" w:eastAsiaTheme="minorEastAsia" w:hAnsi="Lato"/>
              <w:sz w:val="20"/>
              <w:szCs w:val="20"/>
            </w:rPr>
          </w:pPr>
          <w:r w:rsidRPr="00845888">
            <w:rPr>
              <w:rFonts w:ascii="Lato" w:eastAsiaTheme="minorEastAsia" w:hAnsi="Lato"/>
              <w:color w:val="808080"/>
              <w:sz w:val="20"/>
              <w:szCs w:val="20"/>
            </w:rPr>
            <w:t>Click or tap here to enter text.</w:t>
          </w:r>
        </w:p>
      </w:sdtContent>
    </w:sdt>
    <w:p w14:paraId="77F7A372" w14:textId="2D005365"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 xml:space="preserve">This </w:t>
      </w:r>
      <w:r w:rsidRPr="00845888">
        <w:rPr>
          <w:rFonts w:ascii="Lato" w:eastAsiaTheme="minorEastAsia" w:hAnsi="Lato"/>
          <w:b/>
          <w:sz w:val="20"/>
          <w:szCs w:val="20"/>
        </w:rPr>
        <w:t>reflective data analysis</w:t>
      </w:r>
      <w:r w:rsidRPr="00845888">
        <w:rPr>
          <w:rFonts w:ascii="Lato" w:eastAsiaTheme="minorEastAsia" w:hAnsi="Lato"/>
          <w:sz w:val="20"/>
          <w:szCs w:val="20"/>
        </w:rPr>
        <w:t xml:space="preserve"> consider</w:t>
      </w:r>
      <w:r w:rsidR="00693355" w:rsidRPr="00845888">
        <w:rPr>
          <w:rFonts w:ascii="Lato" w:eastAsiaTheme="minorEastAsia" w:hAnsi="Lato"/>
          <w:sz w:val="20"/>
          <w:szCs w:val="20"/>
        </w:rPr>
        <w:t>s</w:t>
      </w:r>
      <w:r w:rsidRPr="00845888">
        <w:rPr>
          <w:rFonts w:ascii="Lato" w:eastAsiaTheme="minorEastAsia" w:hAnsi="Lato"/>
          <w:sz w:val="20"/>
          <w:szCs w:val="20"/>
        </w:rPr>
        <w:t xml:space="preserve"> factors within the local system’s control or influence impacting significant disproportionality including inequities related to district and/or school resources; consistent implementation of system policies, procedures, and practices at the district, school, or classroom level; and environmental factors such as trauma, poverty, or access to health and human services. </w:t>
      </w:r>
    </w:p>
    <w:p w14:paraId="72464113" w14:textId="77777777" w:rsidR="00B935DF" w:rsidRPr="00845888" w:rsidRDefault="00B935DF" w:rsidP="008F3855">
      <w:pPr>
        <w:spacing w:after="120" w:line="240" w:lineRule="auto"/>
        <w:contextualSpacing/>
        <w:jc w:val="both"/>
        <w:rPr>
          <w:rFonts w:ascii="Lato" w:eastAsiaTheme="minorEastAsia" w:hAnsi="Lato"/>
          <w:sz w:val="20"/>
          <w:szCs w:val="20"/>
        </w:rPr>
      </w:pPr>
    </w:p>
    <w:p w14:paraId="0C3B6F11" w14:textId="77777777"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 xml:space="preserve">Contributing </w:t>
      </w:r>
      <w:r w:rsidRPr="00845888">
        <w:rPr>
          <w:rFonts w:ascii="Lato" w:eastAsiaTheme="minorEastAsia" w:hAnsi="Lato"/>
          <w:b/>
          <w:sz w:val="20"/>
          <w:szCs w:val="20"/>
        </w:rPr>
        <w:t>root cause factors</w:t>
      </w:r>
      <w:r w:rsidRPr="00845888">
        <w:rPr>
          <w:rFonts w:ascii="Lato" w:eastAsiaTheme="minorEastAsia" w:hAnsi="Lato"/>
          <w:sz w:val="20"/>
          <w:szCs w:val="20"/>
        </w:rPr>
        <w:t xml:space="preserve"> may include, among other identified factors, a lack of access to evidence-based instruction; economic, cultural, or linguistic barriers to appropriate identification or placement in particular educational settings; inappropriate use of disciplinary removals; lack of access to appropriate diagnostic screenings; differences in academic achievement levels; and/or policies, practices, or procedures that contribute to the significant disproportionality.  </w:t>
      </w:r>
    </w:p>
    <w:p w14:paraId="5F2087B6" w14:textId="77777777" w:rsidR="00B935DF" w:rsidRPr="00845888" w:rsidRDefault="00B935DF" w:rsidP="008F3855">
      <w:pPr>
        <w:spacing w:after="120" w:line="240" w:lineRule="auto"/>
        <w:contextualSpacing/>
        <w:jc w:val="both"/>
        <w:rPr>
          <w:rFonts w:ascii="Lato" w:eastAsiaTheme="minorEastAsia" w:hAnsi="Lato"/>
          <w:sz w:val="20"/>
          <w:szCs w:val="20"/>
        </w:rPr>
      </w:pPr>
    </w:p>
    <w:p w14:paraId="7E033538" w14:textId="45DE1DF9"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 xml:space="preserve">As a result of the </w:t>
      </w:r>
      <w:r w:rsidRPr="00845888">
        <w:rPr>
          <w:rFonts w:ascii="Lato" w:eastAsiaTheme="minorEastAsia" w:hAnsi="Lato"/>
          <w:b/>
          <w:sz w:val="20"/>
          <w:szCs w:val="20"/>
        </w:rPr>
        <w:t>self-assessment and root cause analysis</w:t>
      </w:r>
      <w:r w:rsidRPr="00845888">
        <w:rPr>
          <w:rFonts w:ascii="Lato" w:eastAsiaTheme="minorEastAsia" w:hAnsi="Lato"/>
          <w:sz w:val="20"/>
          <w:szCs w:val="20"/>
        </w:rPr>
        <w:t xml:space="preserve"> the </w:t>
      </w:r>
      <w:r w:rsidR="00693355" w:rsidRPr="00845888">
        <w:rPr>
          <w:rFonts w:ascii="Lato" w:eastAsiaTheme="minorEastAsia" w:hAnsi="Lato"/>
          <w:sz w:val="20"/>
          <w:szCs w:val="20"/>
        </w:rPr>
        <w:t>LEA</w:t>
      </w:r>
      <w:r w:rsidRPr="00845888">
        <w:rPr>
          <w:rFonts w:ascii="Lato" w:eastAsiaTheme="minorEastAsia" w:hAnsi="Lato"/>
          <w:sz w:val="20"/>
          <w:szCs w:val="20"/>
        </w:rPr>
        <w:t xml:space="preserve"> is asked to identify the individual school(s) or region(s) within the local system that are the most significantly disproportionate </w:t>
      </w:r>
      <w:r w:rsidRPr="00845888">
        <w:rPr>
          <w:rFonts w:ascii="Lato" w:eastAsiaTheme="minorEastAsia" w:hAnsi="Lato"/>
          <w:b/>
          <w:sz w:val="20"/>
          <w:szCs w:val="20"/>
        </w:rPr>
        <w:t xml:space="preserve">or </w:t>
      </w:r>
      <w:r w:rsidRPr="00845888">
        <w:rPr>
          <w:rFonts w:ascii="Lato" w:eastAsiaTheme="minorEastAsia" w:hAnsi="Lato"/>
          <w:sz w:val="20"/>
          <w:szCs w:val="20"/>
        </w:rPr>
        <w:t>settings where focused academic/behavioral intervening supports and/or professional development will most likely lead to “reasonable progress”.</w:t>
      </w:r>
    </w:p>
    <w:p w14:paraId="5C1D98F5" w14:textId="77777777" w:rsidR="00B935DF" w:rsidRPr="00845888" w:rsidRDefault="00B935DF" w:rsidP="008F3855">
      <w:pPr>
        <w:spacing w:after="120" w:line="240" w:lineRule="auto"/>
        <w:contextualSpacing/>
        <w:jc w:val="both"/>
        <w:rPr>
          <w:rFonts w:ascii="Lato" w:eastAsiaTheme="minorEastAsia" w:hAnsi="Lato"/>
          <w:sz w:val="20"/>
          <w:szCs w:val="20"/>
        </w:rPr>
      </w:pPr>
    </w:p>
    <w:p w14:paraId="7681D354" w14:textId="77777777"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 xml:space="preserve">In </w:t>
      </w:r>
      <w:r w:rsidRPr="00845888">
        <w:rPr>
          <w:rFonts w:ascii="Lato" w:eastAsiaTheme="minorEastAsia" w:hAnsi="Lato"/>
          <w:b/>
          <w:sz w:val="20"/>
          <w:szCs w:val="20"/>
        </w:rPr>
        <w:t>Table 3</w:t>
      </w:r>
      <w:r w:rsidRPr="00845888">
        <w:rPr>
          <w:rFonts w:ascii="Lato" w:eastAsiaTheme="minorEastAsia" w:hAnsi="Lato"/>
          <w:sz w:val="20"/>
          <w:szCs w:val="20"/>
        </w:rPr>
        <w:t xml:space="preserve">, use the </w:t>
      </w:r>
      <w:r w:rsidRPr="00845888">
        <w:rPr>
          <w:rFonts w:ascii="Lato" w:eastAsiaTheme="minorEastAsia" w:hAnsi="Lato"/>
          <w:b/>
          <w:sz w:val="20"/>
          <w:szCs w:val="20"/>
        </w:rPr>
        <w:t>Guiding Questions</w:t>
      </w:r>
      <w:r w:rsidRPr="00845888">
        <w:rPr>
          <w:rFonts w:ascii="Lato" w:eastAsiaTheme="minorEastAsia" w:hAnsi="Lato"/>
          <w:sz w:val="20"/>
          <w:szCs w:val="20"/>
        </w:rPr>
        <w:t xml:space="preserve"> linked to </w:t>
      </w:r>
      <w:r w:rsidRPr="00845888">
        <w:rPr>
          <w:rFonts w:ascii="Lato" w:eastAsiaTheme="minorEastAsia" w:hAnsi="Lato"/>
          <w:b/>
          <w:sz w:val="20"/>
          <w:szCs w:val="20"/>
        </w:rPr>
        <w:t>EACH category of significant disproportionality (SD)</w:t>
      </w:r>
      <w:r w:rsidRPr="00845888">
        <w:rPr>
          <w:rFonts w:ascii="Lato" w:eastAsiaTheme="minorEastAsia" w:hAnsi="Lato"/>
          <w:sz w:val="20"/>
          <w:szCs w:val="20"/>
        </w:rPr>
        <w:t xml:space="preserve"> to facilitate analysis and summary of local data trends to identify </w:t>
      </w:r>
      <w:r w:rsidR="00BE4A3E" w:rsidRPr="00845888">
        <w:rPr>
          <w:rFonts w:ascii="Lato" w:eastAsiaTheme="minorEastAsia" w:hAnsi="Lato"/>
          <w:sz w:val="20"/>
          <w:szCs w:val="20"/>
        </w:rPr>
        <w:t xml:space="preserve">the </w:t>
      </w:r>
      <w:r w:rsidRPr="00845888">
        <w:rPr>
          <w:rFonts w:ascii="Lato" w:eastAsiaTheme="minorEastAsia" w:hAnsi="Lato"/>
          <w:sz w:val="20"/>
          <w:szCs w:val="20"/>
        </w:rPr>
        <w:t>root cause by considering factors such as race and culturally based-beliefs, inconsistent implementation of systemic or school-based procedures, and/or access to evidence-based instructional academic or behavioral practices.</w:t>
      </w:r>
    </w:p>
    <w:p w14:paraId="6D954608" w14:textId="77777777"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Complete Table 3.</w:t>
      </w:r>
    </w:p>
    <w:p w14:paraId="12AC9F50" w14:textId="77777777" w:rsidR="00B935DF" w:rsidRPr="00845888" w:rsidRDefault="00B935DF" w:rsidP="00B935DF">
      <w:pPr>
        <w:spacing w:after="120" w:line="240" w:lineRule="auto"/>
        <w:contextualSpacing/>
        <w:rPr>
          <w:rFonts w:ascii="Lato" w:eastAsiaTheme="minorEastAsia" w:hAnsi="Lato"/>
          <w:sz w:val="20"/>
          <w:szCs w:val="20"/>
        </w:rPr>
      </w:pPr>
    </w:p>
    <w:p w14:paraId="03688407" w14:textId="77777777" w:rsidR="00B935DF" w:rsidRPr="0010769B" w:rsidRDefault="00B935DF" w:rsidP="00B935DF">
      <w:pPr>
        <w:spacing w:after="120" w:line="240" w:lineRule="auto"/>
        <w:rPr>
          <w:rFonts w:ascii="Lato" w:eastAsiaTheme="majorEastAsia" w:hAnsi="Lato" w:cstheme="majorHAnsi"/>
          <w:b/>
          <w:sz w:val="20"/>
          <w:szCs w:val="20"/>
        </w:rPr>
      </w:pPr>
      <w:r w:rsidRPr="0010769B">
        <w:rPr>
          <w:rFonts w:ascii="Lato" w:eastAsiaTheme="majorEastAsia" w:hAnsi="Lato" w:cstheme="majorHAnsi"/>
          <w:b/>
          <w:sz w:val="20"/>
          <w:szCs w:val="20"/>
        </w:rPr>
        <w:t xml:space="preserve">Table 3 – </w:t>
      </w:r>
      <w:hyperlink w:anchor="Identification_GuideQuestions" w:history="1">
        <w:r w:rsidRPr="0010769B">
          <w:rPr>
            <w:rFonts w:ascii="Lato" w:eastAsiaTheme="majorEastAsia" w:hAnsi="Lato" w:cstheme="majorHAnsi"/>
            <w:b/>
            <w:color w:val="0563C1" w:themeColor="hyperlink"/>
            <w:sz w:val="20"/>
            <w:szCs w:val="20"/>
            <w:u w:val="single"/>
          </w:rPr>
          <w:t>Identification – Students with Disabilities and/or Particular Disability</w:t>
        </w:r>
      </w:hyperlink>
    </w:p>
    <w:p w14:paraId="5B9DAA5A" w14:textId="77777777" w:rsidR="00B935DF" w:rsidRPr="00845888" w:rsidRDefault="00B935DF" w:rsidP="008F3855">
      <w:pPr>
        <w:spacing w:after="120" w:line="264" w:lineRule="auto"/>
        <w:jc w:val="both"/>
        <w:rPr>
          <w:rFonts w:ascii="Lato" w:eastAsiaTheme="minorEastAsia" w:hAnsi="Lato"/>
          <w:sz w:val="20"/>
          <w:szCs w:val="20"/>
        </w:rPr>
      </w:pPr>
      <w:r w:rsidRPr="00845888">
        <w:rPr>
          <w:rFonts w:ascii="Lato" w:eastAsiaTheme="minorEastAsia" w:hAnsi="Lato"/>
          <w:sz w:val="20"/>
          <w:szCs w:val="20"/>
        </w:rPr>
        <w:t xml:space="preserve">Review data from individual schools and/or feeder patterns to determine which schools or groups of schools are contributing to patterns of disproportionality.  </w:t>
      </w:r>
    </w:p>
    <w:p w14:paraId="4A9D262C" w14:textId="77777777" w:rsidR="00B935DF" w:rsidRPr="00845888" w:rsidRDefault="00B935DF" w:rsidP="008F3855">
      <w:pPr>
        <w:spacing w:after="120" w:line="264" w:lineRule="auto"/>
        <w:jc w:val="both"/>
        <w:rPr>
          <w:rFonts w:ascii="Lato" w:eastAsiaTheme="minorEastAsia" w:hAnsi="Lato"/>
          <w:sz w:val="20"/>
          <w:szCs w:val="20"/>
        </w:rPr>
      </w:pPr>
      <w:r w:rsidRPr="00845888">
        <w:rPr>
          <w:rFonts w:ascii="Lato" w:eastAsiaTheme="minorEastAsia" w:hAnsi="Lato"/>
          <w:b/>
          <w:sz w:val="20"/>
          <w:szCs w:val="20"/>
        </w:rPr>
        <w:t>Note:</w:t>
      </w:r>
      <w:r w:rsidRPr="00845888">
        <w:rPr>
          <w:rFonts w:ascii="Lato" w:eastAsiaTheme="minorEastAsia" w:hAnsi="Lato"/>
          <w:sz w:val="20"/>
          <w:szCs w:val="20"/>
        </w:rPr>
        <w:t xml:space="preserve"> for </w:t>
      </w:r>
      <w:r w:rsidRPr="00845888">
        <w:rPr>
          <w:rFonts w:ascii="Lato" w:eastAsiaTheme="minorEastAsia" w:hAnsi="Lato"/>
          <w:b/>
          <w:sz w:val="20"/>
          <w:szCs w:val="20"/>
        </w:rPr>
        <w:t>Identification</w:t>
      </w:r>
      <w:r w:rsidRPr="00845888">
        <w:rPr>
          <w:rFonts w:ascii="Lato" w:eastAsiaTheme="minorEastAsia" w:hAnsi="Lato"/>
          <w:sz w:val="20"/>
          <w:szCs w:val="20"/>
        </w:rPr>
        <w:t xml:space="preserve">, it may be helpful to </w:t>
      </w:r>
      <w:r w:rsidRPr="00845888">
        <w:rPr>
          <w:rFonts w:ascii="Lato" w:eastAsiaTheme="minorEastAsia" w:hAnsi="Lato"/>
          <w:b/>
          <w:sz w:val="20"/>
          <w:szCs w:val="20"/>
        </w:rPr>
        <w:t>identify schools with high numbers or rates of recent identifications</w:t>
      </w:r>
      <w:r w:rsidRPr="00845888">
        <w:rPr>
          <w:rFonts w:ascii="Lato" w:eastAsiaTheme="minorEastAsia" w:hAnsi="Lato"/>
          <w:sz w:val="20"/>
          <w:szCs w:val="20"/>
        </w:rPr>
        <w:t xml:space="preserve"> in the targeted category, as opposed to </w:t>
      </w:r>
      <w:r w:rsidR="00A4142F" w:rsidRPr="00845888">
        <w:rPr>
          <w:rFonts w:ascii="Lato" w:eastAsiaTheme="minorEastAsia" w:hAnsi="Lato"/>
          <w:sz w:val="20"/>
          <w:szCs w:val="20"/>
        </w:rPr>
        <w:t xml:space="preserve">the </w:t>
      </w:r>
      <w:r w:rsidRPr="00845888">
        <w:rPr>
          <w:rFonts w:ascii="Lato" w:eastAsiaTheme="minorEastAsia" w:hAnsi="Lato"/>
          <w:sz w:val="20"/>
          <w:szCs w:val="20"/>
        </w:rPr>
        <w:t>total number of students in the category.</w:t>
      </w:r>
    </w:p>
    <w:tbl>
      <w:tblPr>
        <w:tblStyle w:val="TableGrid"/>
        <w:tblW w:w="10165" w:type="dxa"/>
        <w:tblLayout w:type="fixed"/>
        <w:tblLook w:val="04A0" w:firstRow="1" w:lastRow="0" w:firstColumn="1" w:lastColumn="0" w:noHBand="0" w:noVBand="1"/>
      </w:tblPr>
      <w:tblGrid>
        <w:gridCol w:w="1165"/>
        <w:gridCol w:w="1440"/>
        <w:gridCol w:w="1530"/>
        <w:gridCol w:w="1260"/>
        <w:gridCol w:w="1170"/>
        <w:gridCol w:w="3600"/>
      </w:tblGrid>
      <w:tr w:rsidR="009B5BB3" w:rsidRPr="00845888" w14:paraId="060A67A7" w14:textId="77777777" w:rsidTr="00845888">
        <w:trPr>
          <w:tblHeader/>
        </w:trPr>
        <w:tc>
          <w:tcPr>
            <w:tcW w:w="1165" w:type="dxa"/>
          </w:tcPr>
          <w:p w14:paraId="09CE39E8" w14:textId="77777777" w:rsidR="009B5BB3" w:rsidRPr="00845888" w:rsidRDefault="009B5BB3" w:rsidP="00B935DF">
            <w:pPr>
              <w:tabs>
                <w:tab w:val="left" w:pos="-540"/>
              </w:tabs>
              <w:rPr>
                <w:rFonts w:ascii="Lato" w:hAnsi="Lato"/>
                <w:b/>
              </w:rPr>
            </w:pPr>
            <w:r w:rsidRPr="00845888">
              <w:rPr>
                <w:rFonts w:ascii="Lato" w:hAnsi="Lato"/>
                <w:b/>
              </w:rPr>
              <w:t>School(s)/Region(s)</w:t>
            </w:r>
          </w:p>
        </w:tc>
        <w:tc>
          <w:tcPr>
            <w:tcW w:w="1440" w:type="dxa"/>
          </w:tcPr>
          <w:p w14:paraId="47903D8A" w14:textId="77777777" w:rsidR="009B5BB3" w:rsidRPr="00845888" w:rsidRDefault="009B5BB3" w:rsidP="00F22D14">
            <w:pPr>
              <w:tabs>
                <w:tab w:val="left" w:pos="-540"/>
              </w:tabs>
              <w:rPr>
                <w:rFonts w:ascii="Lato" w:hAnsi="Lato"/>
                <w:b/>
              </w:rPr>
            </w:pPr>
            <w:r w:rsidRPr="00845888">
              <w:rPr>
                <w:rFonts w:ascii="Lato" w:hAnsi="Lato"/>
                <w:b/>
              </w:rPr>
              <w:t>Category of Analysis</w:t>
            </w:r>
          </w:p>
        </w:tc>
        <w:tc>
          <w:tcPr>
            <w:tcW w:w="1530" w:type="dxa"/>
          </w:tcPr>
          <w:p w14:paraId="0395C32F" w14:textId="77777777" w:rsidR="009B5BB3" w:rsidRPr="00845888" w:rsidRDefault="00F22D14" w:rsidP="00B935DF">
            <w:pPr>
              <w:tabs>
                <w:tab w:val="left" w:pos="-540"/>
              </w:tabs>
              <w:rPr>
                <w:rFonts w:ascii="Lato" w:hAnsi="Lato"/>
                <w:b/>
                <w:sz w:val="18"/>
              </w:rPr>
            </w:pPr>
            <w:r w:rsidRPr="00845888">
              <w:rPr>
                <w:rFonts w:ascii="Lato" w:hAnsi="Lato"/>
                <w:b/>
                <w:sz w:val="18"/>
              </w:rPr>
              <w:t xml:space="preserve">Racial/Ethnic Group </w:t>
            </w:r>
            <w:r w:rsidRPr="00845888">
              <w:rPr>
                <w:rFonts w:ascii="Lato" w:hAnsi="Lato"/>
                <w:b/>
                <w:sz w:val="16"/>
              </w:rPr>
              <w:t>(targeted as Significant Disproportionate)</w:t>
            </w:r>
          </w:p>
        </w:tc>
        <w:tc>
          <w:tcPr>
            <w:tcW w:w="1260" w:type="dxa"/>
          </w:tcPr>
          <w:p w14:paraId="236D92B4" w14:textId="77777777" w:rsidR="009B5BB3" w:rsidRPr="00845888" w:rsidRDefault="009B5BB3" w:rsidP="00B935DF">
            <w:pPr>
              <w:tabs>
                <w:tab w:val="left" w:pos="-540"/>
              </w:tabs>
              <w:rPr>
                <w:rFonts w:ascii="Lato" w:hAnsi="Lato"/>
                <w:b/>
                <w:sz w:val="18"/>
              </w:rPr>
            </w:pPr>
            <w:r w:rsidRPr="00845888">
              <w:rPr>
                <w:rFonts w:ascii="Lato" w:hAnsi="Lato"/>
                <w:b/>
                <w:sz w:val="18"/>
              </w:rPr>
              <w:t>Total enrollment of students in the targeted group with the specific disability</w:t>
            </w:r>
          </w:p>
        </w:tc>
        <w:tc>
          <w:tcPr>
            <w:tcW w:w="1170" w:type="dxa"/>
          </w:tcPr>
          <w:p w14:paraId="3DA1D8CF" w14:textId="77777777" w:rsidR="009B5BB3" w:rsidRPr="00845888" w:rsidRDefault="009B5BB3" w:rsidP="00B935DF">
            <w:pPr>
              <w:tabs>
                <w:tab w:val="left" w:pos="-540"/>
              </w:tabs>
              <w:rPr>
                <w:rFonts w:ascii="Lato" w:hAnsi="Lato"/>
                <w:b/>
                <w:sz w:val="18"/>
              </w:rPr>
            </w:pPr>
            <w:r w:rsidRPr="00845888">
              <w:rPr>
                <w:rFonts w:ascii="Lato" w:hAnsi="Lato"/>
                <w:b/>
                <w:sz w:val="18"/>
              </w:rPr>
              <w:t>Total enrollment of all other students with the specific disability</w:t>
            </w:r>
          </w:p>
        </w:tc>
        <w:tc>
          <w:tcPr>
            <w:tcW w:w="3600" w:type="dxa"/>
          </w:tcPr>
          <w:p w14:paraId="050759BD" w14:textId="77777777" w:rsidR="009B5BB3" w:rsidRPr="00845888" w:rsidRDefault="009B5BB3" w:rsidP="00B935DF">
            <w:pPr>
              <w:tabs>
                <w:tab w:val="left" w:pos="-540"/>
              </w:tabs>
              <w:rPr>
                <w:rFonts w:ascii="Lato" w:hAnsi="Lato"/>
                <w:b/>
                <w:sz w:val="18"/>
              </w:rPr>
            </w:pPr>
            <w:r w:rsidRPr="00845888">
              <w:rPr>
                <w:rFonts w:ascii="Lato" w:hAnsi="Lato"/>
                <w:b/>
                <w:sz w:val="18"/>
              </w:rPr>
              <w:t xml:space="preserve">Factors contributing to high rates of identification of targeted students at this school/region </w:t>
            </w:r>
          </w:p>
        </w:tc>
      </w:tr>
      <w:tr w:rsidR="009B5BB3" w:rsidRPr="00845888" w14:paraId="0B301638" w14:textId="77777777" w:rsidTr="00845888">
        <w:tc>
          <w:tcPr>
            <w:tcW w:w="1165" w:type="dxa"/>
          </w:tcPr>
          <w:p w14:paraId="583729CA" w14:textId="77777777" w:rsidR="009B5BB3"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287441399"/>
                <w:placeholder>
                  <w:docPart w:val="882D3EF1B0DD48CE8146DB0E17F5F08D"/>
                </w:placeholder>
                <w:showingPlcHdr/>
              </w:sdtPr>
              <w:sdtEndPr/>
              <w:sdtContent>
                <w:r w:rsidR="009B5BB3" w:rsidRPr="00845888">
                  <w:rPr>
                    <w:rFonts w:ascii="Lato" w:hAnsi="Lato" w:cs="Calibri (Body)"/>
                    <w:sz w:val="18"/>
                    <w:szCs w:val="18"/>
                  </w:rPr>
                  <w:t>Enter text.</w:t>
                </w:r>
              </w:sdtContent>
            </w:sdt>
          </w:p>
        </w:tc>
        <w:tc>
          <w:tcPr>
            <w:tcW w:w="1440" w:type="dxa"/>
          </w:tcPr>
          <w:p w14:paraId="574B0618" w14:textId="77777777" w:rsidR="009B5BB3" w:rsidRPr="00845888" w:rsidRDefault="00F52EC3" w:rsidP="00B935DF">
            <w:pPr>
              <w:tabs>
                <w:tab w:val="left" w:pos="-540"/>
              </w:tabs>
              <w:rPr>
                <w:rFonts w:ascii="Lato" w:hAnsi="Lato" w:cs="Calibri (Body)"/>
                <w:sz w:val="18"/>
                <w:szCs w:val="18"/>
              </w:rPr>
            </w:pPr>
            <w:sdt>
              <w:sdtPr>
                <w:rPr>
                  <w:rFonts w:ascii="Lato" w:hAnsi="Lato"/>
                </w:rPr>
                <w:id w:val="-709499379"/>
                <w:placeholder>
                  <w:docPart w:val="72354A38CE724D4A907D1A049BDAF756"/>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9B5BB3" w:rsidRPr="00845888">
                  <w:rPr>
                    <w:rFonts w:ascii="Lato" w:hAnsi="Lato"/>
                  </w:rPr>
                  <w:t>Select the Identification category.</w:t>
                </w:r>
              </w:sdtContent>
            </w:sdt>
          </w:p>
        </w:tc>
        <w:sdt>
          <w:sdtPr>
            <w:rPr>
              <w:rFonts w:ascii="Lato" w:hAnsi="Lato" w:cs="Calibri (Body)"/>
              <w:sz w:val="18"/>
              <w:szCs w:val="18"/>
            </w:rPr>
            <w:id w:val="991063384"/>
            <w:placeholder>
              <w:docPart w:val="185C3A777F9749D1B4482FE0117CF685"/>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7435AD25" w14:textId="77777777" w:rsidR="009B5BB3" w:rsidRPr="00845888" w:rsidRDefault="009B5BB3" w:rsidP="00B935DF">
                <w:pPr>
                  <w:rPr>
                    <w:rFonts w:ascii="Lato" w:hAnsi="Lato" w:cs="Calibri"/>
                    <w:b/>
                  </w:rPr>
                </w:pPr>
                <w:r w:rsidRPr="00845888">
                  <w:rPr>
                    <w:rFonts w:ascii="Lato" w:hAnsi="Lato" w:cs="Calibri (Body)"/>
                    <w:sz w:val="18"/>
                    <w:szCs w:val="18"/>
                  </w:rPr>
                  <w:t>Race/Ethnicity</w:t>
                </w:r>
              </w:p>
            </w:tc>
          </w:sdtContent>
        </w:sdt>
        <w:tc>
          <w:tcPr>
            <w:tcW w:w="1260" w:type="dxa"/>
          </w:tcPr>
          <w:p w14:paraId="4A4049E5" w14:textId="77777777" w:rsidR="009B5BB3" w:rsidRPr="00845888" w:rsidRDefault="00F52EC3" w:rsidP="00B935DF">
            <w:pPr>
              <w:rPr>
                <w:rFonts w:ascii="Lato" w:hAnsi="Lato"/>
              </w:rPr>
            </w:pPr>
            <w:sdt>
              <w:sdtPr>
                <w:rPr>
                  <w:rFonts w:ascii="Lato" w:hAnsi="Lato" w:cs="Calibri"/>
                  <w:b/>
                </w:rPr>
                <w:id w:val="1389235294"/>
                <w:placeholder>
                  <w:docPart w:val="F1166F0281B0480B8397F7073BA23B4E"/>
                </w:placeholder>
                <w:showingPlcHdr/>
              </w:sdtPr>
              <w:sdtEndPr/>
              <w:sdtContent>
                <w:r w:rsidR="009B5BB3" w:rsidRPr="00845888">
                  <w:rPr>
                    <w:rFonts w:ascii="Lato" w:hAnsi="Lato"/>
                    <w:sz w:val="18"/>
                  </w:rPr>
                  <w:t>Enter text.</w:t>
                </w:r>
              </w:sdtContent>
            </w:sdt>
          </w:p>
        </w:tc>
        <w:tc>
          <w:tcPr>
            <w:tcW w:w="1170" w:type="dxa"/>
          </w:tcPr>
          <w:p w14:paraId="1F5FADEF" w14:textId="77777777" w:rsidR="009B5BB3" w:rsidRPr="00845888" w:rsidRDefault="00F52EC3" w:rsidP="00B935DF">
            <w:pPr>
              <w:rPr>
                <w:rFonts w:ascii="Lato" w:hAnsi="Lato"/>
              </w:rPr>
            </w:pPr>
            <w:sdt>
              <w:sdtPr>
                <w:rPr>
                  <w:rFonts w:ascii="Lato" w:hAnsi="Lato" w:cs="Calibri"/>
                  <w:b/>
                </w:rPr>
                <w:id w:val="1737743661"/>
                <w:placeholder>
                  <w:docPart w:val="21956988B22A4D16A8064355C88DD78F"/>
                </w:placeholder>
                <w:showingPlcHdr/>
              </w:sdtPr>
              <w:sdtEndPr/>
              <w:sdtContent>
                <w:r w:rsidR="009B5BB3" w:rsidRPr="00845888">
                  <w:rPr>
                    <w:rFonts w:ascii="Lato" w:hAnsi="Lato"/>
                    <w:sz w:val="18"/>
                  </w:rPr>
                  <w:t>Enter text.</w:t>
                </w:r>
              </w:sdtContent>
            </w:sdt>
          </w:p>
        </w:tc>
        <w:tc>
          <w:tcPr>
            <w:tcW w:w="3600" w:type="dxa"/>
          </w:tcPr>
          <w:p w14:paraId="34A07833" w14:textId="77777777" w:rsidR="009B5BB3" w:rsidRPr="00845888" w:rsidRDefault="00F52EC3" w:rsidP="00B935DF">
            <w:pPr>
              <w:rPr>
                <w:rFonts w:ascii="Lato" w:hAnsi="Lato"/>
              </w:rPr>
            </w:pPr>
            <w:sdt>
              <w:sdtPr>
                <w:rPr>
                  <w:rFonts w:ascii="Lato" w:hAnsi="Lato" w:cs="Calibri"/>
                  <w:b/>
                </w:rPr>
                <w:id w:val="-1646659422"/>
                <w:placeholder>
                  <w:docPart w:val="EDFD4989AC2B422EA55D5FF08ECE757A"/>
                </w:placeholder>
                <w:showingPlcHdr/>
              </w:sdtPr>
              <w:sdtEndPr/>
              <w:sdtContent>
                <w:r w:rsidR="009B5BB3" w:rsidRPr="00845888">
                  <w:rPr>
                    <w:rFonts w:ascii="Lato" w:hAnsi="Lato"/>
                    <w:sz w:val="18"/>
                  </w:rPr>
                  <w:t>Enter text.</w:t>
                </w:r>
              </w:sdtContent>
            </w:sdt>
          </w:p>
        </w:tc>
      </w:tr>
      <w:tr w:rsidR="009B5BB3" w:rsidRPr="00845888" w14:paraId="30F0152A" w14:textId="77777777" w:rsidTr="00845888">
        <w:tc>
          <w:tcPr>
            <w:tcW w:w="1165" w:type="dxa"/>
          </w:tcPr>
          <w:p w14:paraId="4ED12614" w14:textId="77777777" w:rsidR="009B5BB3"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1059773416"/>
                <w:placeholder>
                  <w:docPart w:val="D5845655582E488F96733F3EBD3C59A5"/>
                </w:placeholder>
                <w:showingPlcHdr/>
              </w:sdtPr>
              <w:sdtEndPr/>
              <w:sdtContent>
                <w:r w:rsidR="009B5BB3" w:rsidRPr="00845888">
                  <w:rPr>
                    <w:rFonts w:ascii="Lato" w:hAnsi="Lato" w:cs="Calibri (Body)"/>
                    <w:sz w:val="18"/>
                    <w:szCs w:val="18"/>
                  </w:rPr>
                  <w:t>Enter text.</w:t>
                </w:r>
              </w:sdtContent>
            </w:sdt>
          </w:p>
        </w:tc>
        <w:tc>
          <w:tcPr>
            <w:tcW w:w="1440" w:type="dxa"/>
          </w:tcPr>
          <w:p w14:paraId="48AEAEE6" w14:textId="77777777" w:rsidR="009B5BB3" w:rsidRPr="00845888" w:rsidRDefault="00F52EC3" w:rsidP="00B935DF">
            <w:pPr>
              <w:tabs>
                <w:tab w:val="left" w:pos="-540"/>
              </w:tabs>
              <w:rPr>
                <w:rFonts w:ascii="Lato" w:hAnsi="Lato" w:cs="Calibri (Body)"/>
                <w:sz w:val="18"/>
                <w:szCs w:val="18"/>
              </w:rPr>
            </w:pPr>
            <w:sdt>
              <w:sdtPr>
                <w:rPr>
                  <w:rFonts w:ascii="Lato" w:hAnsi="Lato"/>
                </w:rPr>
                <w:id w:val="-12694565"/>
                <w:placeholder>
                  <w:docPart w:val="85AD6C6181CD4147BE74C6D95B8E3210"/>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9B5BB3" w:rsidRPr="00845888">
                  <w:rPr>
                    <w:rFonts w:ascii="Lato" w:hAnsi="Lato"/>
                  </w:rPr>
                  <w:t>Select the Identification category.</w:t>
                </w:r>
              </w:sdtContent>
            </w:sdt>
          </w:p>
        </w:tc>
        <w:sdt>
          <w:sdtPr>
            <w:rPr>
              <w:rFonts w:ascii="Lato" w:hAnsi="Lato" w:cs="Calibri (Body)"/>
              <w:sz w:val="18"/>
              <w:szCs w:val="18"/>
            </w:rPr>
            <w:id w:val="1715619317"/>
            <w:placeholder>
              <w:docPart w:val="7E1D97A7F397489C9D8C29E108A8C91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70787B07" w14:textId="77777777" w:rsidR="009B5BB3" w:rsidRPr="00845888" w:rsidRDefault="009B5BB3" w:rsidP="00B935DF">
                <w:pPr>
                  <w:rPr>
                    <w:rFonts w:ascii="Lato" w:hAnsi="Lato" w:cs="Calibri"/>
                    <w:b/>
                  </w:rPr>
                </w:pPr>
                <w:r w:rsidRPr="00845888">
                  <w:rPr>
                    <w:rFonts w:ascii="Lato" w:hAnsi="Lato" w:cs="Calibri (Body)"/>
                    <w:sz w:val="18"/>
                    <w:szCs w:val="18"/>
                  </w:rPr>
                  <w:t>Race/Ethnicity</w:t>
                </w:r>
              </w:p>
            </w:tc>
          </w:sdtContent>
        </w:sdt>
        <w:tc>
          <w:tcPr>
            <w:tcW w:w="1260" w:type="dxa"/>
          </w:tcPr>
          <w:p w14:paraId="5914B4B3" w14:textId="77777777" w:rsidR="009B5BB3" w:rsidRPr="00845888" w:rsidRDefault="00F52EC3" w:rsidP="00B935DF">
            <w:pPr>
              <w:rPr>
                <w:rFonts w:ascii="Lato" w:hAnsi="Lato"/>
              </w:rPr>
            </w:pPr>
            <w:sdt>
              <w:sdtPr>
                <w:rPr>
                  <w:rFonts w:ascii="Lato" w:hAnsi="Lato" w:cs="Calibri"/>
                  <w:b/>
                </w:rPr>
                <w:id w:val="799652283"/>
                <w:placeholder>
                  <w:docPart w:val="23609429CED94FA0838627A469E2055B"/>
                </w:placeholder>
                <w:showingPlcHdr/>
              </w:sdtPr>
              <w:sdtEndPr/>
              <w:sdtContent>
                <w:r w:rsidR="009B5BB3" w:rsidRPr="00845888">
                  <w:rPr>
                    <w:rFonts w:ascii="Lato" w:hAnsi="Lato"/>
                    <w:sz w:val="18"/>
                  </w:rPr>
                  <w:t>Enter text.</w:t>
                </w:r>
              </w:sdtContent>
            </w:sdt>
          </w:p>
        </w:tc>
        <w:tc>
          <w:tcPr>
            <w:tcW w:w="1170" w:type="dxa"/>
          </w:tcPr>
          <w:p w14:paraId="0A652C4B" w14:textId="77777777" w:rsidR="009B5BB3" w:rsidRPr="00845888" w:rsidRDefault="00F52EC3" w:rsidP="00B935DF">
            <w:pPr>
              <w:rPr>
                <w:rFonts w:ascii="Lato" w:hAnsi="Lato"/>
              </w:rPr>
            </w:pPr>
            <w:sdt>
              <w:sdtPr>
                <w:rPr>
                  <w:rFonts w:ascii="Lato" w:hAnsi="Lato" w:cs="Calibri"/>
                  <w:b/>
                </w:rPr>
                <w:id w:val="1912889076"/>
                <w:placeholder>
                  <w:docPart w:val="2F1F25319BBC4BD28B676EDE8F17A76C"/>
                </w:placeholder>
                <w:showingPlcHdr/>
              </w:sdtPr>
              <w:sdtEndPr/>
              <w:sdtContent>
                <w:r w:rsidR="009B5BB3" w:rsidRPr="00845888">
                  <w:rPr>
                    <w:rFonts w:ascii="Lato" w:hAnsi="Lato"/>
                    <w:sz w:val="18"/>
                  </w:rPr>
                  <w:t>Enter text.</w:t>
                </w:r>
              </w:sdtContent>
            </w:sdt>
          </w:p>
        </w:tc>
        <w:tc>
          <w:tcPr>
            <w:tcW w:w="3600" w:type="dxa"/>
          </w:tcPr>
          <w:p w14:paraId="6660F6FC" w14:textId="77777777" w:rsidR="009B5BB3" w:rsidRPr="00845888" w:rsidRDefault="00F52EC3" w:rsidP="00B935DF">
            <w:pPr>
              <w:rPr>
                <w:rFonts w:ascii="Lato" w:hAnsi="Lato"/>
              </w:rPr>
            </w:pPr>
            <w:sdt>
              <w:sdtPr>
                <w:rPr>
                  <w:rFonts w:ascii="Lato" w:hAnsi="Lato" w:cs="Calibri"/>
                  <w:b/>
                </w:rPr>
                <w:id w:val="578643425"/>
                <w:placeholder>
                  <w:docPart w:val="7DF352F95BEB4961A6BB21BB597DA5E9"/>
                </w:placeholder>
                <w:showingPlcHdr/>
              </w:sdtPr>
              <w:sdtEndPr/>
              <w:sdtContent>
                <w:r w:rsidR="009B5BB3" w:rsidRPr="00845888">
                  <w:rPr>
                    <w:rFonts w:ascii="Lato" w:hAnsi="Lato"/>
                    <w:sz w:val="18"/>
                  </w:rPr>
                  <w:t>Enter text.</w:t>
                </w:r>
              </w:sdtContent>
            </w:sdt>
          </w:p>
        </w:tc>
      </w:tr>
      <w:tr w:rsidR="009B5BB3" w:rsidRPr="00845888" w14:paraId="55C976D1" w14:textId="77777777" w:rsidTr="00845888">
        <w:tc>
          <w:tcPr>
            <w:tcW w:w="1165" w:type="dxa"/>
            <w:tcBorders>
              <w:bottom w:val="single" w:sz="4" w:space="0" w:color="auto"/>
            </w:tcBorders>
          </w:tcPr>
          <w:p w14:paraId="0568AA27" w14:textId="77777777" w:rsidR="009B5BB3"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717934888"/>
                <w:placeholder>
                  <w:docPart w:val="C4D703B0D7FB41DD8CE579941A4EBE4C"/>
                </w:placeholder>
                <w:showingPlcHdr/>
              </w:sdtPr>
              <w:sdtEndPr/>
              <w:sdtContent>
                <w:r w:rsidR="009B5BB3" w:rsidRPr="00845888">
                  <w:rPr>
                    <w:rFonts w:ascii="Lato" w:hAnsi="Lato" w:cs="Calibri (Body)"/>
                    <w:sz w:val="18"/>
                    <w:szCs w:val="18"/>
                  </w:rPr>
                  <w:t>Enter text.</w:t>
                </w:r>
              </w:sdtContent>
            </w:sdt>
          </w:p>
        </w:tc>
        <w:tc>
          <w:tcPr>
            <w:tcW w:w="1440" w:type="dxa"/>
            <w:tcBorders>
              <w:bottom w:val="single" w:sz="4" w:space="0" w:color="auto"/>
            </w:tcBorders>
          </w:tcPr>
          <w:p w14:paraId="1B544EFF" w14:textId="77777777" w:rsidR="009B5BB3" w:rsidRPr="00845888" w:rsidRDefault="00F52EC3" w:rsidP="00B935DF">
            <w:pPr>
              <w:tabs>
                <w:tab w:val="left" w:pos="-540"/>
              </w:tabs>
              <w:rPr>
                <w:rFonts w:ascii="Lato" w:hAnsi="Lato" w:cs="Calibri (Body)"/>
                <w:sz w:val="18"/>
                <w:szCs w:val="18"/>
              </w:rPr>
            </w:pPr>
            <w:sdt>
              <w:sdtPr>
                <w:rPr>
                  <w:rFonts w:ascii="Lato" w:hAnsi="Lato"/>
                </w:rPr>
                <w:id w:val="-1437602958"/>
                <w:placeholder>
                  <w:docPart w:val="9AB769FA5B574697808EFBF20E29609E"/>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9B5BB3" w:rsidRPr="00845888">
                  <w:rPr>
                    <w:rFonts w:ascii="Lato" w:hAnsi="Lato"/>
                  </w:rPr>
                  <w:t>Select the Identification category.</w:t>
                </w:r>
              </w:sdtContent>
            </w:sdt>
          </w:p>
        </w:tc>
        <w:sdt>
          <w:sdtPr>
            <w:rPr>
              <w:rFonts w:ascii="Lato" w:hAnsi="Lato" w:cs="Calibri (Body)"/>
              <w:sz w:val="18"/>
              <w:szCs w:val="18"/>
            </w:rPr>
            <w:id w:val="-208114103"/>
            <w:placeholder>
              <w:docPart w:val="639A685B15B84E40AD1C41EDB981AE5C"/>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bottom w:val="single" w:sz="4" w:space="0" w:color="auto"/>
                </w:tcBorders>
              </w:tcPr>
              <w:p w14:paraId="0C67424A" w14:textId="77777777" w:rsidR="009B5BB3" w:rsidRPr="00845888" w:rsidRDefault="009B5BB3" w:rsidP="00B935DF">
                <w:pPr>
                  <w:rPr>
                    <w:rFonts w:ascii="Lato" w:hAnsi="Lato" w:cs="Calibri"/>
                    <w:b/>
                  </w:rPr>
                </w:pPr>
                <w:r w:rsidRPr="00845888">
                  <w:rPr>
                    <w:rFonts w:ascii="Lato" w:hAnsi="Lato" w:cs="Calibri (Body)"/>
                    <w:sz w:val="18"/>
                    <w:szCs w:val="18"/>
                  </w:rPr>
                  <w:t>Race/Ethnicity</w:t>
                </w:r>
              </w:p>
            </w:tc>
          </w:sdtContent>
        </w:sdt>
        <w:tc>
          <w:tcPr>
            <w:tcW w:w="1260" w:type="dxa"/>
            <w:tcBorders>
              <w:bottom w:val="single" w:sz="4" w:space="0" w:color="auto"/>
            </w:tcBorders>
          </w:tcPr>
          <w:p w14:paraId="7066C674" w14:textId="77777777" w:rsidR="009B5BB3" w:rsidRPr="00845888" w:rsidRDefault="00F52EC3" w:rsidP="00B935DF">
            <w:pPr>
              <w:rPr>
                <w:rFonts w:ascii="Lato" w:hAnsi="Lato" w:cs="Calibri"/>
                <w:b/>
              </w:rPr>
            </w:pPr>
            <w:sdt>
              <w:sdtPr>
                <w:rPr>
                  <w:rFonts w:ascii="Lato" w:hAnsi="Lato" w:cs="Calibri"/>
                  <w:b/>
                </w:rPr>
                <w:id w:val="1566290803"/>
                <w:placeholder>
                  <w:docPart w:val="BD24B11702134F7183298F5768EB3634"/>
                </w:placeholder>
                <w:showingPlcHdr/>
              </w:sdtPr>
              <w:sdtEndPr/>
              <w:sdtContent>
                <w:r w:rsidR="009B5BB3" w:rsidRPr="00845888">
                  <w:rPr>
                    <w:rFonts w:ascii="Lato" w:hAnsi="Lato"/>
                    <w:sz w:val="18"/>
                  </w:rPr>
                  <w:t>Enter text.</w:t>
                </w:r>
              </w:sdtContent>
            </w:sdt>
          </w:p>
        </w:tc>
        <w:tc>
          <w:tcPr>
            <w:tcW w:w="1170" w:type="dxa"/>
            <w:tcBorders>
              <w:bottom w:val="single" w:sz="4" w:space="0" w:color="auto"/>
            </w:tcBorders>
          </w:tcPr>
          <w:p w14:paraId="31D84B79" w14:textId="77777777" w:rsidR="009B5BB3" w:rsidRPr="00845888" w:rsidRDefault="00F52EC3" w:rsidP="00B935DF">
            <w:pPr>
              <w:rPr>
                <w:rFonts w:ascii="Lato" w:hAnsi="Lato" w:cs="Calibri"/>
                <w:b/>
              </w:rPr>
            </w:pPr>
            <w:sdt>
              <w:sdtPr>
                <w:rPr>
                  <w:rFonts w:ascii="Lato" w:hAnsi="Lato" w:cs="Calibri"/>
                  <w:b/>
                </w:rPr>
                <w:id w:val="722341183"/>
                <w:placeholder>
                  <w:docPart w:val="ABA21B699A9E410782BCE0EAB243FFC7"/>
                </w:placeholder>
                <w:showingPlcHdr/>
              </w:sdtPr>
              <w:sdtEndPr/>
              <w:sdtContent>
                <w:r w:rsidR="009B5BB3" w:rsidRPr="00845888">
                  <w:rPr>
                    <w:rFonts w:ascii="Lato" w:hAnsi="Lato"/>
                    <w:sz w:val="18"/>
                  </w:rPr>
                  <w:t>Enter text.</w:t>
                </w:r>
              </w:sdtContent>
            </w:sdt>
          </w:p>
        </w:tc>
        <w:tc>
          <w:tcPr>
            <w:tcW w:w="3600" w:type="dxa"/>
            <w:tcBorders>
              <w:bottom w:val="single" w:sz="4" w:space="0" w:color="auto"/>
            </w:tcBorders>
          </w:tcPr>
          <w:p w14:paraId="51D43A32" w14:textId="77777777" w:rsidR="009B5BB3" w:rsidRPr="00845888" w:rsidRDefault="00F52EC3" w:rsidP="00B935DF">
            <w:pPr>
              <w:rPr>
                <w:rFonts w:ascii="Lato" w:hAnsi="Lato" w:cs="Calibri"/>
                <w:b/>
              </w:rPr>
            </w:pPr>
            <w:sdt>
              <w:sdtPr>
                <w:rPr>
                  <w:rFonts w:ascii="Lato" w:hAnsi="Lato" w:cs="Calibri"/>
                  <w:b/>
                </w:rPr>
                <w:id w:val="-1345085681"/>
                <w:placeholder>
                  <w:docPart w:val="C953FEA075A6427EB7C2D59919DBA73E"/>
                </w:placeholder>
                <w:showingPlcHdr/>
              </w:sdtPr>
              <w:sdtEndPr/>
              <w:sdtContent>
                <w:r w:rsidR="009B5BB3" w:rsidRPr="00845888">
                  <w:rPr>
                    <w:rFonts w:ascii="Lato" w:hAnsi="Lato"/>
                    <w:sz w:val="18"/>
                  </w:rPr>
                  <w:t>Enter text.</w:t>
                </w:r>
              </w:sdtContent>
            </w:sdt>
          </w:p>
        </w:tc>
      </w:tr>
      <w:tr w:rsidR="009B5BB3" w:rsidRPr="00845888" w14:paraId="34B463FE" w14:textId="77777777" w:rsidTr="00845888">
        <w:tc>
          <w:tcPr>
            <w:tcW w:w="1165" w:type="dxa"/>
            <w:tcBorders>
              <w:bottom w:val="single" w:sz="4" w:space="0" w:color="auto"/>
            </w:tcBorders>
          </w:tcPr>
          <w:p w14:paraId="2CE003EC" w14:textId="77777777" w:rsidR="009B5BB3"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460078002"/>
                <w:placeholder>
                  <w:docPart w:val="7605917D562D436098D7DBD74CA27A17"/>
                </w:placeholder>
                <w:showingPlcHdr/>
              </w:sdtPr>
              <w:sdtEndPr/>
              <w:sdtContent>
                <w:r w:rsidR="009B5BB3" w:rsidRPr="00845888">
                  <w:rPr>
                    <w:rFonts w:ascii="Lato" w:hAnsi="Lato" w:cs="Calibri (Body)"/>
                    <w:sz w:val="18"/>
                    <w:szCs w:val="18"/>
                  </w:rPr>
                  <w:t>Enter text.</w:t>
                </w:r>
              </w:sdtContent>
            </w:sdt>
          </w:p>
        </w:tc>
        <w:tc>
          <w:tcPr>
            <w:tcW w:w="1440" w:type="dxa"/>
            <w:tcBorders>
              <w:bottom w:val="single" w:sz="4" w:space="0" w:color="auto"/>
            </w:tcBorders>
          </w:tcPr>
          <w:p w14:paraId="29033FF7" w14:textId="77777777" w:rsidR="009B5BB3" w:rsidRPr="00845888" w:rsidRDefault="00F52EC3" w:rsidP="00B935DF">
            <w:pPr>
              <w:tabs>
                <w:tab w:val="left" w:pos="-540"/>
              </w:tabs>
              <w:rPr>
                <w:rFonts w:ascii="Lato" w:hAnsi="Lato" w:cs="Calibri (Body)"/>
                <w:sz w:val="18"/>
                <w:szCs w:val="18"/>
              </w:rPr>
            </w:pPr>
            <w:sdt>
              <w:sdtPr>
                <w:rPr>
                  <w:rFonts w:ascii="Lato" w:hAnsi="Lato"/>
                </w:rPr>
                <w:id w:val="2081403094"/>
                <w:placeholder>
                  <w:docPart w:val="87E1DB364CAE489DBE15718D614F000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9B5BB3" w:rsidRPr="00845888">
                  <w:rPr>
                    <w:rFonts w:ascii="Lato" w:hAnsi="Lato"/>
                  </w:rPr>
                  <w:t>Select the Identification category.</w:t>
                </w:r>
              </w:sdtContent>
            </w:sdt>
          </w:p>
        </w:tc>
        <w:sdt>
          <w:sdtPr>
            <w:rPr>
              <w:rFonts w:ascii="Lato" w:hAnsi="Lato" w:cs="Calibri (Body)"/>
              <w:sz w:val="18"/>
              <w:szCs w:val="18"/>
            </w:rPr>
            <w:id w:val="1545877457"/>
            <w:placeholder>
              <w:docPart w:val="AB7F40B96AE548338EE70D41BD7ACB21"/>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bottom w:val="single" w:sz="4" w:space="0" w:color="auto"/>
                </w:tcBorders>
              </w:tcPr>
              <w:p w14:paraId="7CB9A84A" w14:textId="77777777" w:rsidR="009B5BB3" w:rsidRPr="00845888" w:rsidRDefault="009B5BB3" w:rsidP="00B935DF">
                <w:pPr>
                  <w:rPr>
                    <w:rFonts w:ascii="Lato" w:hAnsi="Lato" w:cs="Calibri"/>
                    <w:b/>
                  </w:rPr>
                </w:pPr>
                <w:r w:rsidRPr="00845888">
                  <w:rPr>
                    <w:rFonts w:ascii="Lato" w:hAnsi="Lato" w:cs="Calibri (Body)"/>
                    <w:sz w:val="18"/>
                    <w:szCs w:val="18"/>
                  </w:rPr>
                  <w:t>Race/Ethnicity</w:t>
                </w:r>
              </w:p>
            </w:tc>
          </w:sdtContent>
        </w:sdt>
        <w:tc>
          <w:tcPr>
            <w:tcW w:w="1260" w:type="dxa"/>
            <w:tcBorders>
              <w:bottom w:val="single" w:sz="4" w:space="0" w:color="auto"/>
            </w:tcBorders>
          </w:tcPr>
          <w:p w14:paraId="797A1C9C" w14:textId="77777777" w:rsidR="009B5BB3" w:rsidRPr="00845888" w:rsidRDefault="00F52EC3" w:rsidP="00B935DF">
            <w:pPr>
              <w:rPr>
                <w:rFonts w:ascii="Lato" w:hAnsi="Lato" w:cs="Calibri"/>
                <w:b/>
              </w:rPr>
            </w:pPr>
            <w:sdt>
              <w:sdtPr>
                <w:rPr>
                  <w:rFonts w:ascii="Lato" w:hAnsi="Lato" w:cs="Calibri"/>
                  <w:b/>
                </w:rPr>
                <w:id w:val="1804723313"/>
                <w:placeholder>
                  <w:docPart w:val="26432AE8069448448C922A6DAB2CD448"/>
                </w:placeholder>
                <w:showingPlcHdr/>
              </w:sdtPr>
              <w:sdtEndPr/>
              <w:sdtContent>
                <w:r w:rsidR="009B5BB3" w:rsidRPr="00845888">
                  <w:rPr>
                    <w:rFonts w:ascii="Lato" w:hAnsi="Lato"/>
                    <w:sz w:val="18"/>
                  </w:rPr>
                  <w:t>Enter text.</w:t>
                </w:r>
              </w:sdtContent>
            </w:sdt>
          </w:p>
        </w:tc>
        <w:tc>
          <w:tcPr>
            <w:tcW w:w="1170" w:type="dxa"/>
            <w:tcBorders>
              <w:bottom w:val="single" w:sz="4" w:space="0" w:color="auto"/>
            </w:tcBorders>
          </w:tcPr>
          <w:p w14:paraId="5CA88515" w14:textId="77777777" w:rsidR="009B5BB3" w:rsidRPr="00845888" w:rsidRDefault="00F52EC3" w:rsidP="00B935DF">
            <w:pPr>
              <w:rPr>
                <w:rFonts w:ascii="Lato" w:hAnsi="Lato" w:cs="Calibri"/>
                <w:b/>
              </w:rPr>
            </w:pPr>
            <w:sdt>
              <w:sdtPr>
                <w:rPr>
                  <w:rFonts w:ascii="Lato" w:hAnsi="Lato" w:cs="Calibri"/>
                  <w:b/>
                </w:rPr>
                <w:id w:val="-42138606"/>
                <w:placeholder>
                  <w:docPart w:val="33B7924F5829493C9D5892432E28E4DF"/>
                </w:placeholder>
                <w:showingPlcHdr/>
              </w:sdtPr>
              <w:sdtEndPr/>
              <w:sdtContent>
                <w:r w:rsidR="009B5BB3" w:rsidRPr="00845888">
                  <w:rPr>
                    <w:rFonts w:ascii="Lato" w:hAnsi="Lato"/>
                    <w:sz w:val="18"/>
                  </w:rPr>
                  <w:t>Enter text.</w:t>
                </w:r>
              </w:sdtContent>
            </w:sdt>
          </w:p>
        </w:tc>
        <w:tc>
          <w:tcPr>
            <w:tcW w:w="3600" w:type="dxa"/>
            <w:tcBorders>
              <w:bottom w:val="single" w:sz="4" w:space="0" w:color="auto"/>
            </w:tcBorders>
          </w:tcPr>
          <w:p w14:paraId="48064C92" w14:textId="77777777" w:rsidR="009B5BB3" w:rsidRPr="00845888" w:rsidRDefault="00F52EC3" w:rsidP="00B935DF">
            <w:pPr>
              <w:rPr>
                <w:rFonts w:ascii="Lato" w:hAnsi="Lato" w:cs="Calibri"/>
                <w:b/>
              </w:rPr>
            </w:pPr>
            <w:sdt>
              <w:sdtPr>
                <w:rPr>
                  <w:rFonts w:ascii="Lato" w:hAnsi="Lato" w:cs="Calibri"/>
                  <w:b/>
                </w:rPr>
                <w:id w:val="-1647509795"/>
                <w:placeholder>
                  <w:docPart w:val="074C74CFA8374B7D92BE19D9D891E2EC"/>
                </w:placeholder>
                <w:showingPlcHdr/>
              </w:sdtPr>
              <w:sdtEndPr/>
              <w:sdtContent>
                <w:r w:rsidR="009B5BB3" w:rsidRPr="00845888">
                  <w:rPr>
                    <w:rFonts w:ascii="Lato" w:hAnsi="Lato"/>
                    <w:sz w:val="18"/>
                  </w:rPr>
                  <w:t>Enter text.</w:t>
                </w:r>
              </w:sdtContent>
            </w:sdt>
          </w:p>
        </w:tc>
      </w:tr>
    </w:tbl>
    <w:p w14:paraId="076CD0C8" w14:textId="77777777" w:rsidR="00B935DF" w:rsidRPr="00845888" w:rsidRDefault="00B935DF" w:rsidP="00B935DF">
      <w:pPr>
        <w:spacing w:after="120" w:line="264" w:lineRule="auto"/>
        <w:rPr>
          <w:rFonts w:ascii="Lato" w:eastAsiaTheme="minorEastAsia" w:hAnsi="Lato"/>
          <w:szCs w:val="20"/>
        </w:rPr>
      </w:pPr>
    </w:p>
    <w:p w14:paraId="74924366" w14:textId="29B263A7" w:rsidR="00B935DF" w:rsidRDefault="00B935DF" w:rsidP="008F3855">
      <w:pPr>
        <w:spacing w:after="120" w:line="264" w:lineRule="auto"/>
        <w:jc w:val="both"/>
        <w:rPr>
          <w:rFonts w:ascii="Lato" w:eastAsiaTheme="majorEastAsia" w:hAnsi="Lato" w:cstheme="majorBidi"/>
          <w:b/>
          <w:sz w:val="20"/>
          <w:szCs w:val="20"/>
        </w:rPr>
      </w:pPr>
      <w:r w:rsidRPr="00845888">
        <w:rPr>
          <w:rFonts w:ascii="Lato" w:eastAsiaTheme="minorEastAsia" w:hAnsi="Lato"/>
          <w:sz w:val="20"/>
          <w:szCs w:val="20"/>
        </w:rPr>
        <w:lastRenderedPageBreak/>
        <w:t xml:space="preserve">Based upon the reflective consideration of the guiding questions, data analysis, and the factors contributing to high rates of identification of the targeted students at this school/region, the following Root Causes factors require intervening action(s) for the </w:t>
      </w:r>
      <w:r w:rsidRPr="00845888">
        <w:rPr>
          <w:rFonts w:ascii="Lato" w:eastAsiaTheme="majorEastAsia" w:hAnsi="Lato" w:cstheme="majorBidi"/>
          <w:b/>
          <w:sz w:val="20"/>
          <w:szCs w:val="20"/>
        </w:rPr>
        <w:t>Identification – Students with Disabilities and/or Particular Disability.</w:t>
      </w:r>
    </w:p>
    <w:p w14:paraId="3BA5CCCB" w14:textId="77777777" w:rsidR="00845888" w:rsidRPr="00845888" w:rsidRDefault="00845888" w:rsidP="008F3855">
      <w:pPr>
        <w:spacing w:after="120" w:line="264" w:lineRule="auto"/>
        <w:jc w:val="both"/>
        <w:rPr>
          <w:rFonts w:ascii="Lato" w:eastAsiaTheme="majorEastAsia" w:hAnsi="Lato" w:cstheme="majorBidi"/>
          <w:b/>
          <w:sz w:val="20"/>
          <w:szCs w:val="20"/>
        </w:rPr>
      </w:pPr>
    </w:p>
    <w:tbl>
      <w:tblPr>
        <w:tblStyle w:val="TableGrid"/>
        <w:tblW w:w="10165" w:type="dxa"/>
        <w:tblLook w:val="04A0" w:firstRow="1" w:lastRow="0" w:firstColumn="1" w:lastColumn="0" w:noHBand="0" w:noVBand="1"/>
      </w:tblPr>
      <w:tblGrid>
        <w:gridCol w:w="6295"/>
        <w:gridCol w:w="3262"/>
        <w:gridCol w:w="608"/>
      </w:tblGrid>
      <w:tr w:rsidR="00B935DF" w:rsidRPr="00845888" w14:paraId="46D462A4" w14:textId="77777777" w:rsidTr="009B5BB3">
        <w:tc>
          <w:tcPr>
            <w:tcW w:w="6295" w:type="dxa"/>
          </w:tcPr>
          <w:p w14:paraId="2A30897B" w14:textId="77777777" w:rsidR="00B935DF" w:rsidRPr="0010769B" w:rsidRDefault="00B935DF" w:rsidP="00B935DF">
            <w:pPr>
              <w:rPr>
                <w:rFonts w:ascii="Lato" w:hAnsi="Lato"/>
                <w:b/>
              </w:rPr>
            </w:pPr>
            <w:r w:rsidRPr="0010769B">
              <w:rPr>
                <w:rFonts w:ascii="Lato" w:hAnsi="Lato"/>
                <w:b/>
              </w:rPr>
              <w:t xml:space="preserve">Root Cause(s) </w:t>
            </w:r>
          </w:p>
          <w:p w14:paraId="2316FD0A" w14:textId="77777777" w:rsidR="00B935DF" w:rsidRPr="0010769B" w:rsidRDefault="00B935DF" w:rsidP="00B935DF">
            <w:pPr>
              <w:rPr>
                <w:rFonts w:ascii="Lato" w:hAnsi="Lato"/>
                <w:b/>
              </w:rPr>
            </w:pPr>
            <w:r w:rsidRPr="0010769B">
              <w:rPr>
                <w:rFonts w:ascii="Lato" w:hAnsi="Lato"/>
                <w:b/>
              </w:rPr>
              <w:t>Identify applicable root cause factors</w:t>
            </w:r>
          </w:p>
        </w:tc>
        <w:tc>
          <w:tcPr>
            <w:tcW w:w="3262" w:type="dxa"/>
          </w:tcPr>
          <w:p w14:paraId="43F63BCE" w14:textId="77777777" w:rsidR="00B935DF" w:rsidRPr="0010769B" w:rsidRDefault="00B935DF" w:rsidP="00B935DF">
            <w:pPr>
              <w:rPr>
                <w:rFonts w:ascii="Lato" w:hAnsi="Lato"/>
                <w:b/>
              </w:rPr>
            </w:pPr>
            <w:r w:rsidRPr="0010769B">
              <w:rPr>
                <w:rFonts w:ascii="Lato" w:hAnsi="Lato"/>
                <w:b/>
              </w:rPr>
              <w:t xml:space="preserve">Planned Response Action </w:t>
            </w:r>
          </w:p>
          <w:p w14:paraId="58611923" w14:textId="77777777" w:rsidR="00B935DF" w:rsidRPr="0010769B" w:rsidRDefault="00B935DF" w:rsidP="00B935DF">
            <w:pPr>
              <w:rPr>
                <w:rFonts w:ascii="Lato" w:hAnsi="Lato"/>
                <w:b/>
              </w:rPr>
            </w:pPr>
            <w:r w:rsidRPr="0010769B">
              <w:rPr>
                <w:rFonts w:ascii="Lato" w:hAnsi="Lato"/>
                <w:b/>
              </w:rPr>
              <w:t xml:space="preserve">Identify the necessary action(s) </w:t>
            </w:r>
          </w:p>
        </w:tc>
        <w:tc>
          <w:tcPr>
            <w:tcW w:w="608" w:type="dxa"/>
          </w:tcPr>
          <w:p w14:paraId="200E429C" w14:textId="77777777" w:rsidR="00B935DF" w:rsidRPr="0010769B" w:rsidRDefault="00B935DF" w:rsidP="00B935DF">
            <w:pPr>
              <w:rPr>
                <w:rFonts w:ascii="Lato" w:hAnsi="Lato"/>
                <w:b/>
              </w:rPr>
            </w:pPr>
            <w:r w:rsidRPr="0010769B">
              <w:rPr>
                <w:rFonts w:ascii="Lato" w:hAnsi="Lato"/>
                <w:b/>
              </w:rPr>
              <w:t>PRA</w:t>
            </w:r>
          </w:p>
          <w:p w14:paraId="5E1E2DEA" w14:textId="77777777" w:rsidR="00B935DF" w:rsidRPr="0010769B" w:rsidRDefault="00B935DF" w:rsidP="00B935DF">
            <w:pPr>
              <w:rPr>
                <w:rFonts w:ascii="Lato" w:hAnsi="Lato"/>
                <w:b/>
              </w:rPr>
            </w:pPr>
            <w:r w:rsidRPr="0010769B">
              <w:rPr>
                <w:rFonts w:ascii="Lato" w:hAnsi="Lato"/>
                <w:b/>
              </w:rPr>
              <w:t>#</w:t>
            </w:r>
          </w:p>
        </w:tc>
      </w:tr>
      <w:tr w:rsidR="00B935DF" w:rsidRPr="00845888" w14:paraId="3EC5C684" w14:textId="77777777" w:rsidTr="009B5BB3">
        <w:tc>
          <w:tcPr>
            <w:tcW w:w="6295" w:type="dxa"/>
          </w:tcPr>
          <w:p w14:paraId="5CD91859" w14:textId="77777777" w:rsidR="00B935DF" w:rsidRPr="00845888" w:rsidRDefault="00F52EC3" w:rsidP="00B935DF">
            <w:pPr>
              <w:rPr>
                <w:rFonts w:ascii="Lato" w:hAnsi="Lato"/>
              </w:rPr>
            </w:pPr>
            <w:sdt>
              <w:sdtPr>
                <w:rPr>
                  <w:rFonts w:ascii="Lato" w:hAnsi="Lato"/>
                </w:rPr>
                <w:id w:val="-1583979785"/>
                <w:placeholder>
                  <w:docPart w:val="1736EA1B01B442B6A79C2D8FF1C6FA77"/>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262" w:type="dxa"/>
          </w:tcPr>
          <w:p w14:paraId="0F880852" w14:textId="77777777" w:rsidR="00B935DF" w:rsidRPr="00845888" w:rsidRDefault="00F52EC3" w:rsidP="00B935DF">
            <w:pPr>
              <w:rPr>
                <w:rFonts w:ascii="Lato" w:hAnsi="Lato"/>
              </w:rPr>
            </w:pPr>
            <w:sdt>
              <w:sdtPr>
                <w:rPr>
                  <w:rFonts w:ascii="Lato" w:hAnsi="Lato"/>
                  <w:szCs w:val="24"/>
                </w:rPr>
                <w:id w:val="-1704865056"/>
                <w:placeholder>
                  <w:docPart w:val="8E5810581CE744E79A2CC65F27A9DCA7"/>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608" w:type="dxa"/>
          </w:tcPr>
          <w:p w14:paraId="70B3DA2C" w14:textId="77777777" w:rsidR="00B935DF" w:rsidRPr="00845888" w:rsidRDefault="00F52EC3" w:rsidP="00B935DF">
            <w:pPr>
              <w:rPr>
                <w:rFonts w:ascii="Lato" w:hAnsi="Lato"/>
                <w:szCs w:val="24"/>
              </w:rPr>
            </w:pPr>
            <w:sdt>
              <w:sdtPr>
                <w:rPr>
                  <w:rFonts w:ascii="Lato" w:hAnsi="Lato"/>
                  <w:szCs w:val="24"/>
                </w:rPr>
                <w:id w:val="1828012118"/>
                <w:placeholder>
                  <w:docPart w:val="DF63D2E70FBB4BEBB6240E3C29F4FB67"/>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r w:rsidR="00B935DF" w:rsidRPr="00845888">
              <w:rPr>
                <w:rFonts w:ascii="Lato" w:hAnsi="Lato"/>
                <w:szCs w:val="24"/>
              </w:rPr>
              <w:t xml:space="preserve"> </w:t>
            </w:r>
          </w:p>
        </w:tc>
      </w:tr>
      <w:tr w:rsidR="00B935DF" w:rsidRPr="00845888" w14:paraId="13F71737" w14:textId="77777777" w:rsidTr="009B5BB3">
        <w:tc>
          <w:tcPr>
            <w:tcW w:w="6295" w:type="dxa"/>
          </w:tcPr>
          <w:p w14:paraId="445D8B99" w14:textId="77777777" w:rsidR="00B935DF" w:rsidRPr="00845888" w:rsidRDefault="00F52EC3" w:rsidP="00B935DF">
            <w:pPr>
              <w:rPr>
                <w:rFonts w:ascii="Lato" w:hAnsi="Lato"/>
              </w:rPr>
            </w:pPr>
            <w:sdt>
              <w:sdtPr>
                <w:rPr>
                  <w:rFonts w:ascii="Lato" w:hAnsi="Lato"/>
                </w:rPr>
                <w:id w:val="-1457328905"/>
                <w:placeholder>
                  <w:docPart w:val="17B951F0CBD34C3E85EAD6A244438D9B"/>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262" w:type="dxa"/>
          </w:tcPr>
          <w:p w14:paraId="53C137A9" w14:textId="77777777" w:rsidR="00B935DF" w:rsidRPr="00845888" w:rsidRDefault="00F52EC3" w:rsidP="00B935DF">
            <w:pPr>
              <w:rPr>
                <w:rFonts w:ascii="Lato" w:hAnsi="Lato"/>
              </w:rPr>
            </w:pPr>
            <w:sdt>
              <w:sdtPr>
                <w:rPr>
                  <w:rFonts w:ascii="Lato" w:hAnsi="Lato"/>
                  <w:szCs w:val="24"/>
                </w:rPr>
                <w:id w:val="900252125"/>
                <w:placeholder>
                  <w:docPart w:val="D869B2B41BDC4D85839A3CACAC82C880"/>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608" w:type="dxa"/>
          </w:tcPr>
          <w:p w14:paraId="36812862" w14:textId="77777777" w:rsidR="00B935DF" w:rsidRPr="00845888" w:rsidRDefault="00F52EC3" w:rsidP="00B935DF">
            <w:pPr>
              <w:rPr>
                <w:rFonts w:ascii="Lato" w:hAnsi="Lato"/>
                <w:szCs w:val="24"/>
              </w:rPr>
            </w:pPr>
            <w:sdt>
              <w:sdtPr>
                <w:rPr>
                  <w:rFonts w:ascii="Lato" w:hAnsi="Lato"/>
                  <w:szCs w:val="24"/>
                </w:rPr>
                <w:id w:val="885449194"/>
                <w:placeholder>
                  <w:docPart w:val="A1EC7D9E58644C00B05B08326F954C0B"/>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p>
        </w:tc>
      </w:tr>
      <w:tr w:rsidR="00B935DF" w:rsidRPr="00845888" w14:paraId="520ECA5D" w14:textId="77777777" w:rsidTr="009B5BB3">
        <w:tc>
          <w:tcPr>
            <w:tcW w:w="6295" w:type="dxa"/>
          </w:tcPr>
          <w:p w14:paraId="094243C5" w14:textId="77777777" w:rsidR="00B935DF" w:rsidRPr="00845888" w:rsidRDefault="00F52EC3" w:rsidP="00B935DF">
            <w:pPr>
              <w:rPr>
                <w:rFonts w:ascii="Lato" w:hAnsi="Lato"/>
              </w:rPr>
            </w:pPr>
            <w:sdt>
              <w:sdtPr>
                <w:rPr>
                  <w:rFonts w:ascii="Lato" w:hAnsi="Lato"/>
                </w:rPr>
                <w:id w:val="-1526245019"/>
                <w:placeholder>
                  <w:docPart w:val="7D7A1EC318DA4D27A4F129B59F9491CD"/>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262" w:type="dxa"/>
          </w:tcPr>
          <w:p w14:paraId="4E2E852D" w14:textId="77777777" w:rsidR="00B935DF" w:rsidRPr="00845888" w:rsidRDefault="00F52EC3" w:rsidP="00B935DF">
            <w:pPr>
              <w:rPr>
                <w:rFonts w:ascii="Lato" w:hAnsi="Lato"/>
              </w:rPr>
            </w:pPr>
            <w:sdt>
              <w:sdtPr>
                <w:rPr>
                  <w:rFonts w:ascii="Lato" w:hAnsi="Lato"/>
                  <w:szCs w:val="24"/>
                </w:rPr>
                <w:id w:val="-785576904"/>
                <w:placeholder>
                  <w:docPart w:val="A564F2A583C74EBE8320902216566DD9"/>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608" w:type="dxa"/>
          </w:tcPr>
          <w:p w14:paraId="69B7FA6B" w14:textId="77777777" w:rsidR="00B935DF" w:rsidRPr="00845888" w:rsidRDefault="00F52EC3" w:rsidP="00B935DF">
            <w:pPr>
              <w:rPr>
                <w:rFonts w:ascii="Lato" w:hAnsi="Lato"/>
                <w:szCs w:val="24"/>
              </w:rPr>
            </w:pPr>
            <w:sdt>
              <w:sdtPr>
                <w:rPr>
                  <w:rFonts w:ascii="Lato" w:hAnsi="Lato"/>
                  <w:szCs w:val="24"/>
                </w:rPr>
                <w:id w:val="-982378893"/>
                <w:placeholder>
                  <w:docPart w:val="9F3FE9F2A7C345BC8FC548CD1596EE5E"/>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p>
        </w:tc>
      </w:tr>
    </w:tbl>
    <w:p w14:paraId="1C76366B" w14:textId="77777777" w:rsidR="00B935DF" w:rsidRPr="00845888" w:rsidRDefault="00B935DF" w:rsidP="00B935DF">
      <w:pPr>
        <w:spacing w:after="120" w:line="264" w:lineRule="auto"/>
        <w:rPr>
          <w:rFonts w:ascii="Lato" w:eastAsiaTheme="minorEastAsia" w:hAnsi="Lato"/>
          <w:szCs w:val="20"/>
        </w:rPr>
      </w:pPr>
    </w:p>
    <w:p w14:paraId="7E12582C" w14:textId="77777777" w:rsidR="00B935DF" w:rsidRPr="0010769B" w:rsidRDefault="00B935DF" w:rsidP="00B935DF">
      <w:pPr>
        <w:spacing w:after="120" w:line="240" w:lineRule="auto"/>
        <w:rPr>
          <w:rFonts w:ascii="Lato" w:eastAsiaTheme="majorEastAsia" w:hAnsi="Lato" w:cstheme="majorHAnsi"/>
          <w:b/>
          <w:sz w:val="20"/>
          <w:szCs w:val="20"/>
        </w:rPr>
      </w:pPr>
      <w:r w:rsidRPr="0010769B">
        <w:rPr>
          <w:rFonts w:ascii="Lato" w:eastAsiaTheme="majorEastAsia" w:hAnsi="Lato" w:cstheme="majorHAnsi"/>
          <w:b/>
          <w:sz w:val="20"/>
          <w:szCs w:val="20"/>
        </w:rPr>
        <w:t xml:space="preserve">Table 3 – </w:t>
      </w:r>
      <w:hyperlink w:anchor="Placement_GuideQuestions" w:history="1">
        <w:r w:rsidRPr="0010769B">
          <w:rPr>
            <w:rFonts w:ascii="Lato" w:eastAsiaTheme="majorEastAsia" w:hAnsi="Lato" w:cstheme="majorHAnsi"/>
            <w:b/>
            <w:color w:val="0563C1" w:themeColor="hyperlink"/>
            <w:sz w:val="20"/>
            <w:szCs w:val="20"/>
            <w:u w:val="single"/>
          </w:rPr>
          <w:t>Placement – Students with Disabilities and/or Particular Disability</w:t>
        </w:r>
      </w:hyperlink>
    </w:p>
    <w:p w14:paraId="20CD7DC2" w14:textId="77777777" w:rsidR="00B935DF" w:rsidRPr="00845888" w:rsidRDefault="00B935DF" w:rsidP="00B935DF">
      <w:pPr>
        <w:spacing w:after="120" w:line="264" w:lineRule="auto"/>
        <w:rPr>
          <w:rFonts w:ascii="Lato" w:eastAsiaTheme="minorEastAsia" w:hAnsi="Lato"/>
          <w:sz w:val="20"/>
          <w:szCs w:val="20"/>
        </w:rPr>
      </w:pPr>
      <w:r w:rsidRPr="00845888">
        <w:rPr>
          <w:rFonts w:ascii="Lato" w:eastAsiaTheme="minorEastAsia" w:hAnsi="Lato"/>
          <w:sz w:val="20"/>
          <w:szCs w:val="20"/>
        </w:rPr>
        <w:t xml:space="preserve">Review data from individual schools and/or feeder patterns to determine which schools or groups of schools are contributing to patterns of disproportionality.  </w:t>
      </w:r>
    </w:p>
    <w:p w14:paraId="065E3301" w14:textId="77777777" w:rsidR="00B935DF" w:rsidRPr="00845888" w:rsidRDefault="00B935DF" w:rsidP="00B935DF">
      <w:pPr>
        <w:spacing w:after="120" w:line="264" w:lineRule="auto"/>
        <w:rPr>
          <w:rFonts w:ascii="Lato" w:eastAsiaTheme="minorEastAsia" w:hAnsi="Lato"/>
          <w:sz w:val="20"/>
          <w:szCs w:val="20"/>
        </w:rPr>
      </w:pPr>
      <w:r w:rsidRPr="00845888">
        <w:rPr>
          <w:rFonts w:ascii="Lato" w:eastAsiaTheme="minorEastAsia" w:hAnsi="Lato"/>
          <w:b/>
          <w:sz w:val="20"/>
          <w:szCs w:val="20"/>
        </w:rPr>
        <w:t>Note:</w:t>
      </w:r>
      <w:r w:rsidRPr="00845888">
        <w:rPr>
          <w:rFonts w:ascii="Lato" w:eastAsiaTheme="minorEastAsia" w:hAnsi="Lato"/>
          <w:sz w:val="20"/>
          <w:szCs w:val="20"/>
        </w:rPr>
        <w:t xml:space="preserve"> for </w:t>
      </w:r>
      <w:r w:rsidRPr="00845888">
        <w:rPr>
          <w:rFonts w:ascii="Lato" w:eastAsiaTheme="minorEastAsia" w:hAnsi="Lato"/>
          <w:b/>
          <w:sz w:val="20"/>
          <w:szCs w:val="20"/>
        </w:rPr>
        <w:t>Placement</w:t>
      </w:r>
      <w:r w:rsidRPr="00845888">
        <w:rPr>
          <w:rFonts w:ascii="Lato" w:eastAsiaTheme="minorEastAsia" w:hAnsi="Lato"/>
          <w:sz w:val="20"/>
          <w:szCs w:val="20"/>
        </w:rPr>
        <w:t xml:space="preserve">, it may be helpful to </w:t>
      </w:r>
      <w:r w:rsidRPr="00845888">
        <w:rPr>
          <w:rFonts w:ascii="Lato" w:eastAsiaTheme="minorEastAsia" w:hAnsi="Lato"/>
          <w:b/>
          <w:sz w:val="20"/>
          <w:szCs w:val="20"/>
        </w:rPr>
        <w:t>review trends related to initial placement considerations and “home”/sending school IEP Team actions related to more restrictive placements/specialized programs</w:t>
      </w:r>
      <w:r w:rsidR="008F3855" w:rsidRPr="00845888">
        <w:rPr>
          <w:rFonts w:ascii="Lato" w:eastAsiaTheme="minorEastAsia" w:hAnsi="Lato"/>
          <w:b/>
          <w:sz w:val="20"/>
          <w:szCs w:val="20"/>
        </w:rPr>
        <w:t>.</w:t>
      </w:r>
    </w:p>
    <w:tbl>
      <w:tblPr>
        <w:tblStyle w:val="TableGrid"/>
        <w:tblW w:w="10345" w:type="dxa"/>
        <w:tblLayout w:type="fixed"/>
        <w:tblLook w:val="04A0" w:firstRow="1" w:lastRow="0" w:firstColumn="1" w:lastColumn="0" w:noHBand="0" w:noVBand="1"/>
      </w:tblPr>
      <w:tblGrid>
        <w:gridCol w:w="1165"/>
        <w:gridCol w:w="1440"/>
        <w:gridCol w:w="1620"/>
        <w:gridCol w:w="1620"/>
        <w:gridCol w:w="1170"/>
        <w:gridCol w:w="3330"/>
      </w:tblGrid>
      <w:tr w:rsidR="0026618B" w:rsidRPr="00845888" w14:paraId="5A0E6DAC" w14:textId="77777777" w:rsidTr="00845888">
        <w:trPr>
          <w:tblHeader/>
        </w:trPr>
        <w:tc>
          <w:tcPr>
            <w:tcW w:w="1165" w:type="dxa"/>
          </w:tcPr>
          <w:p w14:paraId="66D75154" w14:textId="77777777" w:rsidR="0026618B" w:rsidRPr="00845888" w:rsidRDefault="0026618B" w:rsidP="00B935DF">
            <w:pPr>
              <w:tabs>
                <w:tab w:val="left" w:pos="-540"/>
              </w:tabs>
              <w:rPr>
                <w:rFonts w:ascii="Lato" w:hAnsi="Lato"/>
                <w:b/>
              </w:rPr>
            </w:pPr>
            <w:r w:rsidRPr="00845888">
              <w:rPr>
                <w:rFonts w:ascii="Lato" w:hAnsi="Lato"/>
                <w:b/>
              </w:rPr>
              <w:t>School(s)/Region(s)</w:t>
            </w:r>
          </w:p>
        </w:tc>
        <w:tc>
          <w:tcPr>
            <w:tcW w:w="1440" w:type="dxa"/>
          </w:tcPr>
          <w:p w14:paraId="6D57E48C" w14:textId="77777777" w:rsidR="0026618B" w:rsidRPr="00845888" w:rsidRDefault="0026618B" w:rsidP="00F22D14">
            <w:pPr>
              <w:tabs>
                <w:tab w:val="left" w:pos="-540"/>
              </w:tabs>
              <w:rPr>
                <w:rFonts w:ascii="Lato" w:hAnsi="Lato"/>
                <w:b/>
              </w:rPr>
            </w:pPr>
            <w:r w:rsidRPr="00845888">
              <w:rPr>
                <w:rFonts w:ascii="Lato" w:hAnsi="Lato"/>
                <w:b/>
              </w:rPr>
              <w:t>Category of Analysis</w:t>
            </w:r>
          </w:p>
        </w:tc>
        <w:tc>
          <w:tcPr>
            <w:tcW w:w="1620" w:type="dxa"/>
          </w:tcPr>
          <w:p w14:paraId="5FE7B150" w14:textId="77777777" w:rsidR="0026618B" w:rsidRPr="00845888" w:rsidRDefault="0026618B" w:rsidP="00F22D14">
            <w:pPr>
              <w:tabs>
                <w:tab w:val="left" w:pos="-540"/>
              </w:tabs>
              <w:rPr>
                <w:rFonts w:ascii="Lato" w:hAnsi="Lato"/>
                <w:b/>
                <w:sz w:val="18"/>
              </w:rPr>
            </w:pPr>
            <w:r w:rsidRPr="00845888">
              <w:rPr>
                <w:rFonts w:ascii="Lato" w:hAnsi="Lato"/>
                <w:b/>
                <w:sz w:val="18"/>
              </w:rPr>
              <w:t>Racial/Ethnic Group</w:t>
            </w:r>
            <w:r w:rsidR="009B5BB3" w:rsidRPr="00845888">
              <w:rPr>
                <w:rFonts w:ascii="Lato" w:hAnsi="Lato"/>
                <w:b/>
                <w:sz w:val="18"/>
              </w:rPr>
              <w:t xml:space="preserve"> </w:t>
            </w:r>
            <w:r w:rsidR="00F22D14" w:rsidRPr="00845888">
              <w:rPr>
                <w:rFonts w:ascii="Lato" w:hAnsi="Lato"/>
                <w:b/>
                <w:sz w:val="16"/>
              </w:rPr>
              <w:t>(targeted as Significant Disproportionate)</w:t>
            </w:r>
          </w:p>
        </w:tc>
        <w:tc>
          <w:tcPr>
            <w:tcW w:w="1620" w:type="dxa"/>
          </w:tcPr>
          <w:p w14:paraId="568A3DFA" w14:textId="77777777" w:rsidR="0026618B" w:rsidRPr="00845888" w:rsidRDefault="0026618B" w:rsidP="002B30A3">
            <w:pPr>
              <w:tabs>
                <w:tab w:val="left" w:pos="-540"/>
              </w:tabs>
              <w:rPr>
                <w:rFonts w:ascii="Lato" w:hAnsi="Lato"/>
                <w:b/>
                <w:sz w:val="18"/>
              </w:rPr>
            </w:pPr>
            <w:r w:rsidRPr="00845888">
              <w:rPr>
                <w:rFonts w:ascii="Lato" w:hAnsi="Lato"/>
                <w:b/>
                <w:sz w:val="18"/>
              </w:rPr>
              <w:t xml:space="preserve">Total enrollment of </w:t>
            </w:r>
            <w:r w:rsidR="002B30A3" w:rsidRPr="00845888">
              <w:rPr>
                <w:rFonts w:ascii="Lato" w:hAnsi="Lato"/>
                <w:b/>
                <w:sz w:val="18"/>
              </w:rPr>
              <w:t xml:space="preserve">targeted </w:t>
            </w:r>
            <w:r w:rsidRPr="00845888">
              <w:rPr>
                <w:rFonts w:ascii="Lato" w:hAnsi="Lato"/>
                <w:b/>
                <w:sz w:val="18"/>
              </w:rPr>
              <w:t>students in the identified placement</w:t>
            </w:r>
          </w:p>
        </w:tc>
        <w:tc>
          <w:tcPr>
            <w:tcW w:w="1170" w:type="dxa"/>
          </w:tcPr>
          <w:p w14:paraId="10787996" w14:textId="77777777" w:rsidR="0026618B" w:rsidRPr="00845888" w:rsidRDefault="0026618B" w:rsidP="0026618B">
            <w:pPr>
              <w:tabs>
                <w:tab w:val="left" w:pos="-540"/>
              </w:tabs>
              <w:rPr>
                <w:rFonts w:ascii="Lato" w:hAnsi="Lato"/>
                <w:b/>
                <w:sz w:val="18"/>
              </w:rPr>
            </w:pPr>
            <w:r w:rsidRPr="00845888">
              <w:rPr>
                <w:rFonts w:ascii="Lato" w:hAnsi="Lato"/>
                <w:b/>
                <w:sz w:val="18"/>
              </w:rPr>
              <w:t xml:space="preserve"># of </w:t>
            </w:r>
            <w:r w:rsidR="002B30A3" w:rsidRPr="00845888">
              <w:rPr>
                <w:rFonts w:ascii="Lato" w:hAnsi="Lato"/>
                <w:b/>
                <w:sz w:val="18"/>
              </w:rPr>
              <w:t xml:space="preserve">all </w:t>
            </w:r>
            <w:r w:rsidRPr="00845888">
              <w:rPr>
                <w:rFonts w:ascii="Lato" w:hAnsi="Lato"/>
                <w:b/>
                <w:sz w:val="18"/>
              </w:rPr>
              <w:t>other students in the identified placement</w:t>
            </w:r>
          </w:p>
        </w:tc>
        <w:tc>
          <w:tcPr>
            <w:tcW w:w="3330" w:type="dxa"/>
          </w:tcPr>
          <w:p w14:paraId="78DD3A31" w14:textId="77777777" w:rsidR="0026618B" w:rsidRPr="00845888" w:rsidRDefault="0026618B" w:rsidP="00B935DF">
            <w:pPr>
              <w:tabs>
                <w:tab w:val="left" w:pos="-540"/>
              </w:tabs>
              <w:rPr>
                <w:rFonts w:ascii="Lato" w:hAnsi="Lato"/>
                <w:b/>
                <w:sz w:val="18"/>
              </w:rPr>
            </w:pPr>
            <w:r w:rsidRPr="00845888">
              <w:rPr>
                <w:rFonts w:ascii="Lato" w:hAnsi="Lato"/>
                <w:b/>
                <w:sz w:val="18"/>
              </w:rPr>
              <w:t xml:space="preserve">Factors contributing to higher rates of restrictive placement of targeted students at this school/region </w:t>
            </w:r>
          </w:p>
        </w:tc>
      </w:tr>
      <w:tr w:rsidR="0026618B" w:rsidRPr="00845888" w14:paraId="4496F675" w14:textId="77777777" w:rsidTr="00845888">
        <w:tc>
          <w:tcPr>
            <w:tcW w:w="1165" w:type="dxa"/>
          </w:tcPr>
          <w:p w14:paraId="769253B2" w14:textId="77777777" w:rsidR="0026618B"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71547628"/>
                <w:placeholder>
                  <w:docPart w:val="9B6F4C06F65F468D93E69AE261E1F788"/>
                </w:placeholder>
                <w:showingPlcHdr/>
              </w:sdtPr>
              <w:sdtEndPr/>
              <w:sdtContent>
                <w:r w:rsidR="0026618B" w:rsidRPr="00845888">
                  <w:rPr>
                    <w:rFonts w:ascii="Lato" w:hAnsi="Lato" w:cs="Calibri (Body)"/>
                    <w:sz w:val="18"/>
                    <w:szCs w:val="18"/>
                  </w:rPr>
                  <w:t>Enter text.</w:t>
                </w:r>
              </w:sdtContent>
            </w:sdt>
          </w:p>
        </w:tc>
        <w:tc>
          <w:tcPr>
            <w:tcW w:w="1440" w:type="dxa"/>
          </w:tcPr>
          <w:p w14:paraId="66A1C94D" w14:textId="77777777" w:rsidR="0026618B" w:rsidRPr="00845888" w:rsidRDefault="00F52EC3" w:rsidP="00B935DF">
            <w:pPr>
              <w:tabs>
                <w:tab w:val="left" w:pos="-540"/>
              </w:tabs>
              <w:rPr>
                <w:rFonts w:ascii="Lato" w:hAnsi="Lato" w:cs="Calibri (Body)"/>
                <w:sz w:val="18"/>
                <w:szCs w:val="18"/>
              </w:rPr>
            </w:pPr>
            <w:sdt>
              <w:sdtPr>
                <w:rPr>
                  <w:rFonts w:ascii="Lato" w:hAnsi="Lato" w:cs="Calibri (Body)"/>
                  <w:sz w:val="18"/>
                  <w:szCs w:val="18"/>
                </w:rPr>
                <w:id w:val="956916924"/>
                <w:placeholder>
                  <w:docPart w:val="82761952BB0D4BD6BF4BA076F19645D9"/>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6618B" w:rsidRPr="00845888">
                  <w:rPr>
                    <w:rFonts w:ascii="Lato" w:hAnsi="Lato" w:cs="Calibri (Body)"/>
                    <w:sz w:val="18"/>
                    <w:szCs w:val="18"/>
                  </w:rPr>
                  <w:t>Select the Placement category.</w:t>
                </w:r>
              </w:sdtContent>
            </w:sdt>
          </w:p>
        </w:tc>
        <w:sdt>
          <w:sdtPr>
            <w:rPr>
              <w:rFonts w:ascii="Lato" w:hAnsi="Lato" w:cs="Calibri (Body)"/>
              <w:sz w:val="18"/>
              <w:szCs w:val="18"/>
            </w:rPr>
            <w:id w:val="-1773383987"/>
            <w:placeholder>
              <w:docPart w:val="1D6B46A04BB14EA4B778CF73325F0518"/>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Pr>
              <w:p w14:paraId="67B46FB4" w14:textId="77777777" w:rsidR="0026618B" w:rsidRPr="00845888" w:rsidRDefault="0026618B" w:rsidP="00B935DF">
                <w:pPr>
                  <w:rPr>
                    <w:rFonts w:ascii="Lato" w:hAnsi="Lato" w:cs="Calibri"/>
                    <w:b/>
                  </w:rPr>
                </w:pPr>
                <w:r w:rsidRPr="00845888">
                  <w:rPr>
                    <w:rFonts w:ascii="Lato" w:hAnsi="Lato" w:cs="Calibri (Body)"/>
                    <w:sz w:val="18"/>
                    <w:szCs w:val="18"/>
                  </w:rPr>
                  <w:t>Race/Ethnicity</w:t>
                </w:r>
              </w:p>
            </w:tc>
          </w:sdtContent>
        </w:sdt>
        <w:tc>
          <w:tcPr>
            <w:tcW w:w="1620" w:type="dxa"/>
          </w:tcPr>
          <w:p w14:paraId="102E3957" w14:textId="77777777" w:rsidR="0026618B" w:rsidRPr="00845888" w:rsidRDefault="00F52EC3" w:rsidP="00B935DF">
            <w:pPr>
              <w:rPr>
                <w:rFonts w:ascii="Lato" w:hAnsi="Lato"/>
              </w:rPr>
            </w:pPr>
            <w:sdt>
              <w:sdtPr>
                <w:rPr>
                  <w:rFonts w:ascii="Lato" w:hAnsi="Lato" w:cs="Calibri (Body)"/>
                  <w:b/>
                  <w:sz w:val="18"/>
                  <w:szCs w:val="18"/>
                </w:rPr>
                <w:id w:val="1767876637"/>
                <w:placeholder>
                  <w:docPart w:val="D4CE2A66FDDF4147A9FE03EB9C2B510A"/>
                </w:placeholder>
                <w:showingPlcHdr/>
              </w:sdtPr>
              <w:sdtEndPr/>
              <w:sdtContent>
                <w:r w:rsidR="0026618B" w:rsidRPr="00845888">
                  <w:rPr>
                    <w:rFonts w:ascii="Lato" w:hAnsi="Lato" w:cs="Calibri (Body)"/>
                    <w:sz w:val="18"/>
                    <w:szCs w:val="18"/>
                  </w:rPr>
                  <w:t>Enter text.</w:t>
                </w:r>
              </w:sdtContent>
            </w:sdt>
          </w:p>
        </w:tc>
        <w:tc>
          <w:tcPr>
            <w:tcW w:w="1170" w:type="dxa"/>
          </w:tcPr>
          <w:p w14:paraId="585A7620" w14:textId="77777777" w:rsidR="0026618B" w:rsidRPr="00845888" w:rsidRDefault="00F52EC3" w:rsidP="00B935DF">
            <w:pPr>
              <w:rPr>
                <w:rFonts w:ascii="Lato" w:hAnsi="Lato"/>
              </w:rPr>
            </w:pPr>
            <w:sdt>
              <w:sdtPr>
                <w:rPr>
                  <w:rFonts w:ascii="Lato" w:hAnsi="Lato" w:cs="Calibri (Body)"/>
                  <w:b/>
                  <w:sz w:val="18"/>
                  <w:szCs w:val="18"/>
                </w:rPr>
                <w:id w:val="-1547364495"/>
                <w:placeholder>
                  <w:docPart w:val="B3A61BCC6EDF4F4D8252F78E9ADADE0C"/>
                </w:placeholder>
                <w:showingPlcHdr/>
              </w:sdtPr>
              <w:sdtEndPr/>
              <w:sdtContent>
                <w:r w:rsidR="0026618B" w:rsidRPr="00845888">
                  <w:rPr>
                    <w:rFonts w:ascii="Lato" w:hAnsi="Lato" w:cs="Calibri (Body)"/>
                    <w:sz w:val="18"/>
                    <w:szCs w:val="18"/>
                  </w:rPr>
                  <w:t>Enter text.</w:t>
                </w:r>
              </w:sdtContent>
            </w:sdt>
          </w:p>
        </w:tc>
        <w:tc>
          <w:tcPr>
            <w:tcW w:w="3330" w:type="dxa"/>
          </w:tcPr>
          <w:p w14:paraId="21729A52" w14:textId="77777777" w:rsidR="0026618B" w:rsidRPr="00845888" w:rsidRDefault="00F52EC3" w:rsidP="00B935DF">
            <w:pPr>
              <w:rPr>
                <w:rFonts w:ascii="Lato" w:hAnsi="Lato"/>
              </w:rPr>
            </w:pPr>
            <w:sdt>
              <w:sdtPr>
                <w:rPr>
                  <w:rFonts w:ascii="Lato" w:hAnsi="Lato" w:cs="Calibri (Body)"/>
                  <w:b/>
                  <w:sz w:val="18"/>
                  <w:szCs w:val="18"/>
                </w:rPr>
                <w:id w:val="1555885213"/>
                <w:placeholder>
                  <w:docPart w:val="15793034F67C47B2858FE0C1F90FD872"/>
                </w:placeholder>
                <w:showingPlcHdr/>
              </w:sdtPr>
              <w:sdtEndPr/>
              <w:sdtContent>
                <w:r w:rsidR="0026618B" w:rsidRPr="00845888">
                  <w:rPr>
                    <w:rFonts w:ascii="Lato" w:hAnsi="Lato" w:cs="Calibri (Body)"/>
                    <w:sz w:val="18"/>
                    <w:szCs w:val="18"/>
                  </w:rPr>
                  <w:t>Enter text.</w:t>
                </w:r>
              </w:sdtContent>
            </w:sdt>
          </w:p>
        </w:tc>
      </w:tr>
      <w:tr w:rsidR="0026618B" w:rsidRPr="00845888" w14:paraId="40A979F9" w14:textId="77777777" w:rsidTr="00845888">
        <w:tc>
          <w:tcPr>
            <w:tcW w:w="1165" w:type="dxa"/>
          </w:tcPr>
          <w:p w14:paraId="6E79C8F5" w14:textId="77777777" w:rsidR="0026618B"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1933468925"/>
                <w:placeholder>
                  <w:docPart w:val="8E2558D34C4A4DC89A057FCFA6D4BB60"/>
                </w:placeholder>
                <w:showingPlcHdr/>
              </w:sdtPr>
              <w:sdtEndPr/>
              <w:sdtContent>
                <w:r w:rsidR="0026618B" w:rsidRPr="00845888">
                  <w:rPr>
                    <w:rFonts w:ascii="Lato" w:hAnsi="Lato" w:cs="Calibri (Body)"/>
                    <w:sz w:val="18"/>
                    <w:szCs w:val="18"/>
                  </w:rPr>
                  <w:t>Enter text.</w:t>
                </w:r>
              </w:sdtContent>
            </w:sdt>
          </w:p>
        </w:tc>
        <w:tc>
          <w:tcPr>
            <w:tcW w:w="1440" w:type="dxa"/>
          </w:tcPr>
          <w:p w14:paraId="511F52C4" w14:textId="77777777" w:rsidR="0026618B" w:rsidRPr="00845888" w:rsidRDefault="00F52EC3" w:rsidP="00B935DF">
            <w:pPr>
              <w:tabs>
                <w:tab w:val="left" w:pos="-540"/>
              </w:tabs>
              <w:rPr>
                <w:rFonts w:ascii="Lato" w:hAnsi="Lato" w:cs="Calibri (Body)"/>
                <w:sz w:val="18"/>
                <w:szCs w:val="18"/>
              </w:rPr>
            </w:pPr>
            <w:sdt>
              <w:sdtPr>
                <w:rPr>
                  <w:rFonts w:ascii="Lato" w:hAnsi="Lato" w:cs="Calibri (Body)"/>
                  <w:sz w:val="18"/>
                  <w:szCs w:val="18"/>
                </w:rPr>
                <w:id w:val="-667321363"/>
                <w:placeholder>
                  <w:docPart w:val="FE0D3584AA8B4E03B7EA0604CA98693B"/>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6618B" w:rsidRPr="00845888">
                  <w:rPr>
                    <w:rFonts w:ascii="Lato" w:hAnsi="Lato" w:cs="Calibri (Body)"/>
                    <w:sz w:val="18"/>
                    <w:szCs w:val="18"/>
                  </w:rPr>
                  <w:t>Select the Placement category.</w:t>
                </w:r>
              </w:sdtContent>
            </w:sdt>
          </w:p>
        </w:tc>
        <w:sdt>
          <w:sdtPr>
            <w:rPr>
              <w:rFonts w:ascii="Lato" w:hAnsi="Lato" w:cs="Calibri (Body)"/>
              <w:sz w:val="18"/>
              <w:szCs w:val="18"/>
            </w:rPr>
            <w:id w:val="671304503"/>
            <w:placeholder>
              <w:docPart w:val="3D32EF1EFC2B4857BF2722D46A6C3748"/>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Pr>
              <w:p w14:paraId="39B71B78" w14:textId="77777777" w:rsidR="0026618B" w:rsidRPr="00845888" w:rsidRDefault="0026618B" w:rsidP="00B935DF">
                <w:pPr>
                  <w:rPr>
                    <w:rFonts w:ascii="Lato" w:hAnsi="Lato" w:cs="Calibri"/>
                    <w:b/>
                  </w:rPr>
                </w:pPr>
                <w:r w:rsidRPr="00845888">
                  <w:rPr>
                    <w:rFonts w:ascii="Lato" w:hAnsi="Lato" w:cs="Calibri (Body)"/>
                    <w:sz w:val="18"/>
                    <w:szCs w:val="18"/>
                  </w:rPr>
                  <w:t>Race/Ethnicity</w:t>
                </w:r>
              </w:p>
            </w:tc>
          </w:sdtContent>
        </w:sdt>
        <w:tc>
          <w:tcPr>
            <w:tcW w:w="1620" w:type="dxa"/>
          </w:tcPr>
          <w:p w14:paraId="40A5A482" w14:textId="77777777" w:rsidR="0026618B" w:rsidRPr="00845888" w:rsidRDefault="00F52EC3" w:rsidP="00B935DF">
            <w:pPr>
              <w:rPr>
                <w:rFonts w:ascii="Lato" w:hAnsi="Lato"/>
              </w:rPr>
            </w:pPr>
            <w:sdt>
              <w:sdtPr>
                <w:rPr>
                  <w:rFonts w:ascii="Lato" w:hAnsi="Lato" w:cs="Calibri (Body)"/>
                  <w:b/>
                  <w:sz w:val="18"/>
                  <w:szCs w:val="18"/>
                </w:rPr>
                <w:id w:val="1475879129"/>
                <w:placeholder>
                  <w:docPart w:val="8A855502216F4078B295EE669B407685"/>
                </w:placeholder>
                <w:showingPlcHdr/>
              </w:sdtPr>
              <w:sdtEndPr/>
              <w:sdtContent>
                <w:r w:rsidR="0026618B" w:rsidRPr="00845888">
                  <w:rPr>
                    <w:rFonts w:ascii="Lato" w:hAnsi="Lato" w:cs="Calibri (Body)"/>
                    <w:sz w:val="18"/>
                    <w:szCs w:val="18"/>
                  </w:rPr>
                  <w:t>Enter text.</w:t>
                </w:r>
              </w:sdtContent>
            </w:sdt>
          </w:p>
        </w:tc>
        <w:tc>
          <w:tcPr>
            <w:tcW w:w="1170" w:type="dxa"/>
          </w:tcPr>
          <w:p w14:paraId="2DA4E7DE" w14:textId="77777777" w:rsidR="0026618B" w:rsidRPr="00845888" w:rsidRDefault="00F52EC3" w:rsidP="00B935DF">
            <w:pPr>
              <w:rPr>
                <w:rFonts w:ascii="Lato" w:hAnsi="Lato"/>
              </w:rPr>
            </w:pPr>
            <w:sdt>
              <w:sdtPr>
                <w:rPr>
                  <w:rFonts w:ascii="Lato" w:hAnsi="Lato" w:cs="Calibri (Body)"/>
                  <w:b/>
                  <w:sz w:val="18"/>
                  <w:szCs w:val="18"/>
                </w:rPr>
                <w:id w:val="1941649467"/>
                <w:placeholder>
                  <w:docPart w:val="0A207DA92F8C41B4895C2FF5694D3964"/>
                </w:placeholder>
                <w:showingPlcHdr/>
              </w:sdtPr>
              <w:sdtEndPr/>
              <w:sdtContent>
                <w:r w:rsidR="0026618B" w:rsidRPr="00845888">
                  <w:rPr>
                    <w:rFonts w:ascii="Lato" w:hAnsi="Lato" w:cs="Calibri (Body)"/>
                    <w:sz w:val="18"/>
                    <w:szCs w:val="18"/>
                  </w:rPr>
                  <w:t>Enter text.</w:t>
                </w:r>
              </w:sdtContent>
            </w:sdt>
          </w:p>
        </w:tc>
        <w:tc>
          <w:tcPr>
            <w:tcW w:w="3330" w:type="dxa"/>
          </w:tcPr>
          <w:p w14:paraId="2A6004EB" w14:textId="77777777" w:rsidR="0026618B" w:rsidRPr="00845888" w:rsidRDefault="00F52EC3" w:rsidP="00B935DF">
            <w:pPr>
              <w:rPr>
                <w:rFonts w:ascii="Lato" w:hAnsi="Lato"/>
              </w:rPr>
            </w:pPr>
            <w:sdt>
              <w:sdtPr>
                <w:rPr>
                  <w:rFonts w:ascii="Lato" w:hAnsi="Lato" w:cs="Calibri (Body)"/>
                  <w:b/>
                  <w:sz w:val="18"/>
                  <w:szCs w:val="18"/>
                </w:rPr>
                <w:id w:val="2075624625"/>
                <w:placeholder>
                  <w:docPart w:val="A0AB780592D942489D136CA158BACFCB"/>
                </w:placeholder>
                <w:showingPlcHdr/>
              </w:sdtPr>
              <w:sdtEndPr/>
              <w:sdtContent>
                <w:r w:rsidR="0026618B" w:rsidRPr="00845888">
                  <w:rPr>
                    <w:rFonts w:ascii="Lato" w:hAnsi="Lato" w:cs="Calibri (Body)"/>
                    <w:sz w:val="18"/>
                    <w:szCs w:val="18"/>
                  </w:rPr>
                  <w:t>Enter text.</w:t>
                </w:r>
              </w:sdtContent>
            </w:sdt>
          </w:p>
        </w:tc>
      </w:tr>
    </w:tbl>
    <w:p w14:paraId="40B90DB0" w14:textId="77777777" w:rsidR="00B935DF" w:rsidRPr="00845888" w:rsidRDefault="00B935DF" w:rsidP="00B935DF">
      <w:pPr>
        <w:spacing w:after="120" w:line="264" w:lineRule="auto"/>
        <w:rPr>
          <w:rFonts w:ascii="Lato" w:eastAsiaTheme="minorEastAsia" w:hAnsi="Lato"/>
          <w:szCs w:val="20"/>
        </w:rPr>
      </w:pPr>
    </w:p>
    <w:p w14:paraId="164EF6AD" w14:textId="77777777" w:rsidR="00B935DF" w:rsidRPr="00845888" w:rsidRDefault="00B935DF" w:rsidP="00B935DF">
      <w:pPr>
        <w:spacing w:after="120" w:line="264" w:lineRule="auto"/>
        <w:rPr>
          <w:rFonts w:ascii="Lato" w:eastAsiaTheme="majorEastAsia" w:hAnsi="Lato" w:cstheme="minorHAnsi"/>
          <w:b/>
          <w:sz w:val="20"/>
          <w:szCs w:val="20"/>
        </w:rPr>
      </w:pPr>
      <w:r w:rsidRPr="00845888">
        <w:rPr>
          <w:rFonts w:ascii="Lato" w:eastAsiaTheme="minorEastAsia" w:hAnsi="Lato" w:cstheme="minorHAnsi"/>
          <w:sz w:val="20"/>
          <w:szCs w:val="20"/>
        </w:rPr>
        <w:t xml:space="preserve">Based upon the reflective consideration of the guiding questions, data analysis, and the factors contributing to high rates of identification of the targeted students at this school/region, the following Root Causes factors require intervening action(s) for the </w:t>
      </w:r>
      <w:r w:rsidRPr="00845888">
        <w:rPr>
          <w:rFonts w:ascii="Lato" w:eastAsiaTheme="majorEastAsia" w:hAnsi="Lato" w:cstheme="minorHAnsi"/>
          <w:b/>
          <w:sz w:val="20"/>
          <w:szCs w:val="20"/>
        </w:rPr>
        <w:t>Placement – Students with Disabilities and/or Particular Disability.</w:t>
      </w:r>
    </w:p>
    <w:tbl>
      <w:tblPr>
        <w:tblStyle w:val="TableGrid"/>
        <w:tblW w:w="9805" w:type="dxa"/>
        <w:tblLook w:val="04A0" w:firstRow="1" w:lastRow="0" w:firstColumn="1" w:lastColumn="0" w:noHBand="0" w:noVBand="1"/>
      </w:tblPr>
      <w:tblGrid>
        <w:gridCol w:w="5395"/>
        <w:gridCol w:w="3600"/>
        <w:gridCol w:w="810"/>
      </w:tblGrid>
      <w:tr w:rsidR="00B935DF" w:rsidRPr="00B935DF" w14:paraId="13A5781A" w14:textId="77777777" w:rsidTr="00411011">
        <w:tc>
          <w:tcPr>
            <w:tcW w:w="5395" w:type="dxa"/>
          </w:tcPr>
          <w:p w14:paraId="6E5A073D" w14:textId="77777777" w:rsidR="00B935DF" w:rsidRPr="00B935DF" w:rsidRDefault="00B935DF" w:rsidP="00B935DF">
            <w:pPr>
              <w:rPr>
                <w:b/>
                <w:sz w:val="23"/>
                <w:szCs w:val="23"/>
              </w:rPr>
            </w:pPr>
            <w:r w:rsidRPr="00B935DF">
              <w:rPr>
                <w:b/>
                <w:sz w:val="23"/>
                <w:szCs w:val="23"/>
              </w:rPr>
              <w:t xml:space="preserve">Root Cause(s) </w:t>
            </w:r>
          </w:p>
          <w:p w14:paraId="0ED49870" w14:textId="77777777" w:rsidR="00B935DF" w:rsidRPr="00B935DF" w:rsidRDefault="00B935DF" w:rsidP="00B935DF">
            <w:pPr>
              <w:rPr>
                <w:b/>
                <w:sz w:val="23"/>
                <w:szCs w:val="23"/>
              </w:rPr>
            </w:pPr>
            <w:r w:rsidRPr="00B935DF">
              <w:rPr>
                <w:b/>
                <w:sz w:val="23"/>
                <w:szCs w:val="23"/>
              </w:rPr>
              <w:t>Identify applicable root cause factors</w:t>
            </w:r>
          </w:p>
        </w:tc>
        <w:tc>
          <w:tcPr>
            <w:tcW w:w="3600" w:type="dxa"/>
          </w:tcPr>
          <w:p w14:paraId="0CE8BC1C" w14:textId="77777777" w:rsidR="00B935DF" w:rsidRPr="00B935DF" w:rsidRDefault="00B935DF" w:rsidP="00B935DF">
            <w:pPr>
              <w:rPr>
                <w:b/>
                <w:sz w:val="23"/>
                <w:szCs w:val="23"/>
              </w:rPr>
            </w:pPr>
            <w:r w:rsidRPr="00B935DF">
              <w:rPr>
                <w:b/>
                <w:sz w:val="23"/>
                <w:szCs w:val="23"/>
              </w:rPr>
              <w:t xml:space="preserve">Planned Response Action </w:t>
            </w:r>
          </w:p>
          <w:p w14:paraId="57853338" w14:textId="77777777" w:rsidR="00B935DF" w:rsidRPr="00B935DF" w:rsidRDefault="00B935DF" w:rsidP="00B935DF">
            <w:pPr>
              <w:rPr>
                <w:b/>
                <w:sz w:val="23"/>
                <w:szCs w:val="23"/>
              </w:rPr>
            </w:pPr>
            <w:r w:rsidRPr="00B935DF">
              <w:rPr>
                <w:b/>
                <w:sz w:val="23"/>
                <w:szCs w:val="23"/>
              </w:rPr>
              <w:t xml:space="preserve">Identify the necessary action(s) </w:t>
            </w:r>
          </w:p>
        </w:tc>
        <w:tc>
          <w:tcPr>
            <w:tcW w:w="810" w:type="dxa"/>
          </w:tcPr>
          <w:p w14:paraId="2C0ADC43" w14:textId="77777777" w:rsidR="00B935DF" w:rsidRPr="00B935DF" w:rsidRDefault="00B935DF" w:rsidP="00EE6DBE">
            <w:pPr>
              <w:rPr>
                <w:b/>
                <w:sz w:val="23"/>
                <w:szCs w:val="23"/>
              </w:rPr>
            </w:pPr>
            <w:r w:rsidRPr="00B935DF">
              <w:rPr>
                <w:b/>
                <w:sz w:val="23"/>
                <w:szCs w:val="23"/>
              </w:rPr>
              <w:t>PRA</w:t>
            </w:r>
          </w:p>
          <w:p w14:paraId="37B0C5EA" w14:textId="77777777" w:rsidR="00B935DF" w:rsidRPr="00B935DF" w:rsidRDefault="00B935DF" w:rsidP="00EE6DBE">
            <w:pPr>
              <w:rPr>
                <w:b/>
                <w:sz w:val="23"/>
                <w:szCs w:val="23"/>
              </w:rPr>
            </w:pPr>
            <w:r w:rsidRPr="00B935DF">
              <w:rPr>
                <w:b/>
                <w:sz w:val="23"/>
                <w:szCs w:val="23"/>
              </w:rPr>
              <w:t>#</w:t>
            </w:r>
          </w:p>
        </w:tc>
      </w:tr>
      <w:tr w:rsidR="00B935DF" w:rsidRPr="00B935DF" w14:paraId="3378A969" w14:textId="77777777" w:rsidTr="00411011">
        <w:tc>
          <w:tcPr>
            <w:tcW w:w="5395" w:type="dxa"/>
          </w:tcPr>
          <w:p w14:paraId="4DFD4BF8" w14:textId="77777777" w:rsidR="00B935DF" w:rsidRPr="00B935DF" w:rsidRDefault="00F52EC3" w:rsidP="00B935DF">
            <w:sdt>
              <w:sdtPr>
                <w:id w:val="1775446253"/>
                <w:placeholder>
                  <w:docPart w:val="84BB2100F2D7424A91E97BB0C1E81CB0"/>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B935DF">
                  <w:t>Identify the contributing factor(s)/root cause.</w:t>
                </w:r>
              </w:sdtContent>
            </w:sdt>
          </w:p>
        </w:tc>
        <w:tc>
          <w:tcPr>
            <w:tcW w:w="3600" w:type="dxa"/>
          </w:tcPr>
          <w:p w14:paraId="095850B9" w14:textId="77777777" w:rsidR="00B935DF" w:rsidRPr="00B935DF" w:rsidRDefault="00F52EC3" w:rsidP="00B935DF">
            <w:sdt>
              <w:sdtPr>
                <w:rPr>
                  <w:szCs w:val="24"/>
                </w:rPr>
                <w:id w:val="1632359697"/>
                <w:placeholder>
                  <w:docPart w:val="7C9DFB5486204BD1B60699DAA29083D0"/>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B935DF">
                  <w:rPr>
                    <w:szCs w:val="24"/>
                  </w:rPr>
                  <w:t>Identify the type of activity.</w:t>
                </w:r>
              </w:sdtContent>
            </w:sdt>
          </w:p>
        </w:tc>
        <w:tc>
          <w:tcPr>
            <w:tcW w:w="810" w:type="dxa"/>
          </w:tcPr>
          <w:p w14:paraId="1C1D84B4" w14:textId="77777777" w:rsidR="00B935DF" w:rsidRPr="00B935DF" w:rsidRDefault="00F52EC3" w:rsidP="00B935DF">
            <w:pPr>
              <w:rPr>
                <w:szCs w:val="24"/>
              </w:rPr>
            </w:pPr>
            <w:sdt>
              <w:sdtPr>
                <w:rPr>
                  <w:szCs w:val="24"/>
                </w:rPr>
                <w:id w:val="1332565759"/>
                <w:placeholder>
                  <w:docPart w:val="9EA876400C8E467AB25A32016B4FBC43"/>
                </w:placeholder>
                <w:dropDownList>
                  <w:listItem w:value="#"/>
                  <w:listItem w:displayText="1" w:value="1"/>
                  <w:listItem w:displayText="2" w:value="2"/>
                  <w:listItem w:displayText="3" w:value="3"/>
                  <w:listItem w:displayText="4" w:value="4"/>
                  <w:listItem w:displayText="5" w:value="5"/>
                </w:dropDownList>
              </w:sdtPr>
              <w:sdtEndPr/>
              <w:sdtContent>
                <w:r w:rsidR="00B935DF" w:rsidRPr="00B935DF">
                  <w:rPr>
                    <w:szCs w:val="24"/>
                  </w:rPr>
                  <w:t>PRA #</w:t>
                </w:r>
              </w:sdtContent>
            </w:sdt>
            <w:r w:rsidR="00B935DF" w:rsidRPr="00B935DF">
              <w:rPr>
                <w:szCs w:val="24"/>
              </w:rPr>
              <w:t xml:space="preserve"> </w:t>
            </w:r>
          </w:p>
        </w:tc>
      </w:tr>
      <w:tr w:rsidR="00B935DF" w:rsidRPr="00B935DF" w14:paraId="7CE8DE01" w14:textId="77777777" w:rsidTr="00411011">
        <w:tc>
          <w:tcPr>
            <w:tcW w:w="5395" w:type="dxa"/>
          </w:tcPr>
          <w:p w14:paraId="3707E794" w14:textId="77777777" w:rsidR="00B935DF" w:rsidRPr="00B935DF" w:rsidRDefault="00F52EC3" w:rsidP="00B935DF">
            <w:sdt>
              <w:sdtPr>
                <w:id w:val="-829747807"/>
                <w:placeholder>
                  <w:docPart w:val="B50D5FB1794F4E20B4808A81F2F60255"/>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B935DF">
                  <w:t>Identify the contributing factor(s)/root cause.</w:t>
                </w:r>
              </w:sdtContent>
            </w:sdt>
          </w:p>
        </w:tc>
        <w:tc>
          <w:tcPr>
            <w:tcW w:w="3600" w:type="dxa"/>
          </w:tcPr>
          <w:p w14:paraId="454BE8B7" w14:textId="77777777" w:rsidR="00B935DF" w:rsidRPr="00B935DF" w:rsidRDefault="00F52EC3" w:rsidP="00B935DF">
            <w:sdt>
              <w:sdtPr>
                <w:rPr>
                  <w:szCs w:val="24"/>
                </w:rPr>
                <w:id w:val="407497351"/>
                <w:placeholder>
                  <w:docPart w:val="7F483C042DD64EB0BA67E68344C1F627"/>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B935DF">
                  <w:rPr>
                    <w:szCs w:val="24"/>
                  </w:rPr>
                  <w:t>Identify the type of activity.</w:t>
                </w:r>
              </w:sdtContent>
            </w:sdt>
          </w:p>
        </w:tc>
        <w:tc>
          <w:tcPr>
            <w:tcW w:w="810" w:type="dxa"/>
          </w:tcPr>
          <w:p w14:paraId="0C2B870E" w14:textId="77777777" w:rsidR="00B935DF" w:rsidRPr="00B935DF" w:rsidRDefault="00F52EC3" w:rsidP="00B935DF">
            <w:pPr>
              <w:rPr>
                <w:szCs w:val="24"/>
              </w:rPr>
            </w:pPr>
            <w:sdt>
              <w:sdtPr>
                <w:rPr>
                  <w:szCs w:val="24"/>
                </w:rPr>
                <w:id w:val="-1317796503"/>
                <w:placeholder>
                  <w:docPart w:val="B830ADFD1CCE4D7DA68D9AAE84E35527"/>
                </w:placeholder>
                <w:dropDownList>
                  <w:listItem w:value="#"/>
                  <w:listItem w:displayText="1" w:value="1"/>
                  <w:listItem w:displayText="2" w:value="2"/>
                  <w:listItem w:displayText="3" w:value="3"/>
                  <w:listItem w:displayText="4" w:value="4"/>
                  <w:listItem w:displayText="5" w:value="5"/>
                </w:dropDownList>
              </w:sdtPr>
              <w:sdtEndPr/>
              <w:sdtContent>
                <w:r w:rsidR="00B935DF" w:rsidRPr="00B935DF">
                  <w:rPr>
                    <w:szCs w:val="24"/>
                  </w:rPr>
                  <w:t>PRA #</w:t>
                </w:r>
              </w:sdtContent>
            </w:sdt>
          </w:p>
        </w:tc>
      </w:tr>
      <w:tr w:rsidR="00B935DF" w:rsidRPr="00B935DF" w14:paraId="3D2F9525" w14:textId="77777777" w:rsidTr="00411011">
        <w:tc>
          <w:tcPr>
            <w:tcW w:w="5395" w:type="dxa"/>
          </w:tcPr>
          <w:p w14:paraId="0C99B5DE" w14:textId="77777777" w:rsidR="00B935DF" w:rsidRPr="00B935DF" w:rsidRDefault="00F52EC3" w:rsidP="00B935DF">
            <w:sdt>
              <w:sdtPr>
                <w:id w:val="-422263629"/>
                <w:placeholder>
                  <w:docPart w:val="09C00B26371247F989F493339F0E15F9"/>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B935DF">
                  <w:t>Identify the contributing factor(s)/root cause.</w:t>
                </w:r>
              </w:sdtContent>
            </w:sdt>
          </w:p>
        </w:tc>
        <w:tc>
          <w:tcPr>
            <w:tcW w:w="3600" w:type="dxa"/>
          </w:tcPr>
          <w:p w14:paraId="7FE2AF88" w14:textId="77777777" w:rsidR="00B935DF" w:rsidRPr="00B935DF" w:rsidRDefault="00F52EC3" w:rsidP="00B935DF">
            <w:sdt>
              <w:sdtPr>
                <w:rPr>
                  <w:szCs w:val="24"/>
                </w:rPr>
                <w:id w:val="1800256192"/>
                <w:placeholder>
                  <w:docPart w:val="08499DCCF09642F98FA5E52CBD598ABB"/>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B935DF">
                  <w:rPr>
                    <w:szCs w:val="24"/>
                  </w:rPr>
                  <w:t>Identify the type of activity.</w:t>
                </w:r>
              </w:sdtContent>
            </w:sdt>
          </w:p>
        </w:tc>
        <w:tc>
          <w:tcPr>
            <w:tcW w:w="810" w:type="dxa"/>
          </w:tcPr>
          <w:p w14:paraId="3674E2DA" w14:textId="77777777" w:rsidR="00B935DF" w:rsidRPr="00B935DF" w:rsidRDefault="00F52EC3" w:rsidP="00B935DF">
            <w:pPr>
              <w:rPr>
                <w:szCs w:val="24"/>
              </w:rPr>
            </w:pPr>
            <w:sdt>
              <w:sdtPr>
                <w:rPr>
                  <w:szCs w:val="24"/>
                </w:rPr>
                <w:id w:val="-1132631151"/>
                <w:placeholder>
                  <w:docPart w:val="BA6D308B76684E44BD475673F680A662"/>
                </w:placeholder>
                <w:dropDownList>
                  <w:listItem w:value="#"/>
                  <w:listItem w:displayText="1" w:value="1"/>
                  <w:listItem w:displayText="2" w:value="2"/>
                  <w:listItem w:displayText="3" w:value="3"/>
                  <w:listItem w:displayText="4" w:value="4"/>
                  <w:listItem w:displayText="5" w:value="5"/>
                </w:dropDownList>
              </w:sdtPr>
              <w:sdtEndPr/>
              <w:sdtContent>
                <w:r w:rsidR="00B935DF" w:rsidRPr="00B935DF">
                  <w:rPr>
                    <w:szCs w:val="24"/>
                  </w:rPr>
                  <w:t>PRA #</w:t>
                </w:r>
              </w:sdtContent>
            </w:sdt>
          </w:p>
        </w:tc>
      </w:tr>
    </w:tbl>
    <w:p w14:paraId="65797F03" w14:textId="5111BD16" w:rsidR="00B935DF" w:rsidRDefault="00B935DF" w:rsidP="00B935DF">
      <w:pPr>
        <w:spacing w:after="120" w:line="264" w:lineRule="auto"/>
        <w:rPr>
          <w:rFonts w:eastAsiaTheme="minorEastAsia"/>
          <w:szCs w:val="20"/>
        </w:rPr>
      </w:pPr>
    </w:p>
    <w:p w14:paraId="1A9F175F" w14:textId="64505C72" w:rsidR="00845888" w:rsidRPr="00B935DF" w:rsidRDefault="00CE3515" w:rsidP="00CE3515">
      <w:pPr>
        <w:rPr>
          <w:rFonts w:eastAsiaTheme="minorEastAsia"/>
          <w:szCs w:val="20"/>
        </w:rPr>
      </w:pPr>
      <w:r>
        <w:rPr>
          <w:rFonts w:eastAsiaTheme="minorEastAsia"/>
          <w:szCs w:val="20"/>
        </w:rPr>
        <w:br w:type="page"/>
      </w:r>
    </w:p>
    <w:p w14:paraId="010A7660" w14:textId="77777777" w:rsidR="00B935DF" w:rsidRPr="00CE3515" w:rsidRDefault="00B935DF" w:rsidP="00B935DF">
      <w:pPr>
        <w:spacing w:after="120" w:line="240" w:lineRule="auto"/>
        <w:rPr>
          <w:rFonts w:ascii="Lato" w:eastAsiaTheme="majorEastAsia" w:hAnsi="Lato" w:cstheme="majorHAnsi"/>
          <w:b/>
          <w:sz w:val="20"/>
          <w:szCs w:val="20"/>
        </w:rPr>
      </w:pPr>
      <w:r w:rsidRPr="00CE3515">
        <w:rPr>
          <w:rFonts w:ascii="Lato" w:eastAsiaTheme="majorEastAsia" w:hAnsi="Lato" w:cstheme="majorHAnsi"/>
          <w:b/>
          <w:sz w:val="20"/>
          <w:szCs w:val="20"/>
        </w:rPr>
        <w:lastRenderedPageBreak/>
        <w:t xml:space="preserve">Table 3 – </w:t>
      </w:r>
      <w:hyperlink w:anchor="DisciplinaryRemovals_GuideQuestions" w:history="1">
        <w:r w:rsidRPr="00CE3515">
          <w:rPr>
            <w:rFonts w:ascii="Lato" w:eastAsiaTheme="majorEastAsia" w:hAnsi="Lato" w:cstheme="majorHAnsi"/>
            <w:b/>
            <w:color w:val="0563C1" w:themeColor="hyperlink"/>
            <w:sz w:val="20"/>
            <w:szCs w:val="20"/>
            <w:u w:val="single"/>
          </w:rPr>
          <w:t>Disciplinary Removals - Students with Disabilities and/or Particular Disability</w:t>
        </w:r>
      </w:hyperlink>
    </w:p>
    <w:p w14:paraId="096C0404" w14:textId="77777777" w:rsidR="00B935DF" w:rsidRPr="00845888" w:rsidRDefault="00B935DF" w:rsidP="008F3855">
      <w:pPr>
        <w:spacing w:after="120" w:line="264" w:lineRule="auto"/>
        <w:jc w:val="both"/>
        <w:rPr>
          <w:rFonts w:ascii="Lato" w:eastAsiaTheme="minorEastAsia" w:hAnsi="Lato"/>
          <w:sz w:val="20"/>
          <w:szCs w:val="20"/>
        </w:rPr>
      </w:pPr>
      <w:r w:rsidRPr="00845888">
        <w:rPr>
          <w:rFonts w:ascii="Lato" w:eastAsiaTheme="minorEastAsia" w:hAnsi="Lato"/>
          <w:sz w:val="20"/>
          <w:szCs w:val="20"/>
        </w:rPr>
        <w:t>Review data from individual schools and/or feeder patterns to determine which schools or groups of schools are contributing to patterns of disproportiona</w:t>
      </w:r>
      <w:r w:rsidR="00AB2311" w:rsidRPr="00845888">
        <w:rPr>
          <w:rFonts w:ascii="Lato" w:eastAsiaTheme="minorEastAsia" w:hAnsi="Lato"/>
          <w:sz w:val="20"/>
          <w:szCs w:val="20"/>
        </w:rPr>
        <w:t xml:space="preserve">lity in disciplinary removals. </w:t>
      </w:r>
    </w:p>
    <w:tbl>
      <w:tblPr>
        <w:tblStyle w:val="TableGrid"/>
        <w:tblW w:w="10345" w:type="dxa"/>
        <w:tblLayout w:type="fixed"/>
        <w:tblLook w:val="04A0" w:firstRow="1" w:lastRow="0" w:firstColumn="1" w:lastColumn="0" w:noHBand="0" w:noVBand="1"/>
      </w:tblPr>
      <w:tblGrid>
        <w:gridCol w:w="1165"/>
        <w:gridCol w:w="1260"/>
        <w:gridCol w:w="1530"/>
        <w:gridCol w:w="1170"/>
        <w:gridCol w:w="1170"/>
        <w:gridCol w:w="1260"/>
        <w:gridCol w:w="1170"/>
        <w:gridCol w:w="1620"/>
      </w:tblGrid>
      <w:tr w:rsidR="00B935DF" w:rsidRPr="00845888" w14:paraId="44DCA90E" w14:textId="77777777" w:rsidTr="00845888">
        <w:trPr>
          <w:tblHeader/>
        </w:trPr>
        <w:tc>
          <w:tcPr>
            <w:tcW w:w="1165" w:type="dxa"/>
          </w:tcPr>
          <w:p w14:paraId="0FE2B758" w14:textId="77777777" w:rsidR="00B935DF" w:rsidRPr="00845888" w:rsidRDefault="00B935DF" w:rsidP="00B935DF">
            <w:pPr>
              <w:tabs>
                <w:tab w:val="left" w:pos="-540"/>
              </w:tabs>
              <w:rPr>
                <w:rFonts w:ascii="Lato" w:hAnsi="Lato"/>
                <w:b/>
              </w:rPr>
            </w:pPr>
            <w:r w:rsidRPr="00845888">
              <w:rPr>
                <w:rFonts w:ascii="Lato" w:hAnsi="Lato"/>
                <w:b/>
              </w:rPr>
              <w:t>School(s)/Region(s)</w:t>
            </w:r>
          </w:p>
        </w:tc>
        <w:tc>
          <w:tcPr>
            <w:tcW w:w="1260" w:type="dxa"/>
          </w:tcPr>
          <w:p w14:paraId="07A05831" w14:textId="77777777" w:rsidR="00B935DF" w:rsidRPr="00845888" w:rsidRDefault="00B935DF" w:rsidP="00F22D14">
            <w:pPr>
              <w:tabs>
                <w:tab w:val="left" w:pos="-540"/>
              </w:tabs>
              <w:rPr>
                <w:rFonts w:ascii="Lato" w:hAnsi="Lato"/>
                <w:b/>
              </w:rPr>
            </w:pPr>
            <w:r w:rsidRPr="00845888">
              <w:rPr>
                <w:rFonts w:ascii="Lato" w:hAnsi="Lato"/>
                <w:b/>
              </w:rPr>
              <w:t>Category of Analysis</w:t>
            </w:r>
          </w:p>
        </w:tc>
        <w:tc>
          <w:tcPr>
            <w:tcW w:w="1530" w:type="dxa"/>
          </w:tcPr>
          <w:p w14:paraId="2D6407E3" w14:textId="77777777" w:rsidR="00B935DF" w:rsidRPr="00845888" w:rsidRDefault="00B935DF" w:rsidP="00B935DF">
            <w:pPr>
              <w:tabs>
                <w:tab w:val="left" w:pos="-540"/>
              </w:tabs>
              <w:rPr>
                <w:rFonts w:ascii="Lato" w:hAnsi="Lato"/>
                <w:b/>
                <w:sz w:val="18"/>
              </w:rPr>
            </w:pPr>
            <w:r w:rsidRPr="00845888">
              <w:rPr>
                <w:rFonts w:ascii="Lato" w:hAnsi="Lato"/>
                <w:b/>
                <w:sz w:val="18"/>
              </w:rPr>
              <w:t>Racial/Ethnic Group</w:t>
            </w:r>
          </w:p>
          <w:p w14:paraId="718F5482" w14:textId="77777777" w:rsidR="002B30A3" w:rsidRPr="00845888" w:rsidRDefault="00F22D14" w:rsidP="00B935DF">
            <w:pPr>
              <w:tabs>
                <w:tab w:val="left" w:pos="-540"/>
              </w:tabs>
              <w:rPr>
                <w:rFonts w:ascii="Lato" w:hAnsi="Lato"/>
                <w:b/>
                <w:sz w:val="18"/>
              </w:rPr>
            </w:pPr>
            <w:r w:rsidRPr="00845888">
              <w:rPr>
                <w:rFonts w:ascii="Lato" w:hAnsi="Lato"/>
                <w:b/>
                <w:sz w:val="16"/>
              </w:rPr>
              <w:t>(</w:t>
            </w:r>
            <w:proofErr w:type="gramStart"/>
            <w:r w:rsidRPr="00845888">
              <w:rPr>
                <w:rFonts w:ascii="Lato" w:hAnsi="Lato"/>
                <w:b/>
                <w:sz w:val="16"/>
              </w:rPr>
              <w:t>targeted</w:t>
            </w:r>
            <w:proofErr w:type="gramEnd"/>
            <w:r w:rsidRPr="00845888">
              <w:rPr>
                <w:rFonts w:ascii="Lato" w:hAnsi="Lato"/>
                <w:b/>
                <w:sz w:val="16"/>
              </w:rPr>
              <w:t xml:space="preserve"> as Significant Disproportionate)</w:t>
            </w:r>
          </w:p>
        </w:tc>
        <w:tc>
          <w:tcPr>
            <w:tcW w:w="1170" w:type="dxa"/>
          </w:tcPr>
          <w:p w14:paraId="22A9FAE6" w14:textId="77777777" w:rsidR="00B935DF" w:rsidRPr="00845888" w:rsidRDefault="00B935DF" w:rsidP="00B935DF">
            <w:pPr>
              <w:tabs>
                <w:tab w:val="left" w:pos="-540"/>
              </w:tabs>
              <w:rPr>
                <w:rFonts w:ascii="Lato" w:hAnsi="Lato"/>
                <w:b/>
                <w:sz w:val="18"/>
              </w:rPr>
            </w:pPr>
            <w:r w:rsidRPr="00845888">
              <w:rPr>
                <w:rFonts w:ascii="Lato" w:hAnsi="Lato"/>
                <w:b/>
                <w:sz w:val="18"/>
              </w:rPr>
              <w:t>Total enrollment of students in the targeted group</w:t>
            </w:r>
          </w:p>
        </w:tc>
        <w:tc>
          <w:tcPr>
            <w:tcW w:w="1170" w:type="dxa"/>
          </w:tcPr>
          <w:p w14:paraId="6E0B0891" w14:textId="77777777" w:rsidR="00B935DF" w:rsidRPr="00845888" w:rsidRDefault="00B935DF" w:rsidP="00AB2311">
            <w:pPr>
              <w:tabs>
                <w:tab w:val="left" w:pos="-540"/>
              </w:tabs>
              <w:rPr>
                <w:rFonts w:ascii="Lato" w:hAnsi="Lato"/>
                <w:b/>
                <w:sz w:val="18"/>
              </w:rPr>
            </w:pPr>
            <w:r w:rsidRPr="00845888">
              <w:rPr>
                <w:rFonts w:ascii="Lato" w:hAnsi="Lato"/>
                <w:b/>
                <w:sz w:val="18"/>
              </w:rPr>
              <w:t xml:space="preserve"># of targeted students </w:t>
            </w:r>
            <w:r w:rsidR="00AB2311" w:rsidRPr="00845888">
              <w:rPr>
                <w:rFonts w:ascii="Lato" w:hAnsi="Lato"/>
                <w:b/>
                <w:sz w:val="18"/>
              </w:rPr>
              <w:t>with disciplinary removals by category</w:t>
            </w:r>
          </w:p>
        </w:tc>
        <w:tc>
          <w:tcPr>
            <w:tcW w:w="1260" w:type="dxa"/>
          </w:tcPr>
          <w:p w14:paraId="385499AA" w14:textId="77777777" w:rsidR="00B935DF" w:rsidRPr="00845888" w:rsidRDefault="00B935DF" w:rsidP="00B935DF">
            <w:pPr>
              <w:tabs>
                <w:tab w:val="left" w:pos="-540"/>
              </w:tabs>
              <w:rPr>
                <w:rFonts w:ascii="Lato" w:hAnsi="Lato"/>
                <w:b/>
                <w:sz w:val="18"/>
              </w:rPr>
            </w:pPr>
            <w:r w:rsidRPr="00845888">
              <w:rPr>
                <w:rFonts w:ascii="Lato" w:hAnsi="Lato"/>
                <w:b/>
                <w:sz w:val="18"/>
              </w:rPr>
              <w:t xml:space="preserve">Total enrollment of </w:t>
            </w:r>
            <w:r w:rsidR="00AB2311" w:rsidRPr="00845888">
              <w:rPr>
                <w:rFonts w:ascii="Lato" w:hAnsi="Lato"/>
                <w:b/>
                <w:sz w:val="18"/>
              </w:rPr>
              <w:t>all other students with disabilities</w:t>
            </w:r>
          </w:p>
        </w:tc>
        <w:tc>
          <w:tcPr>
            <w:tcW w:w="1170" w:type="dxa"/>
          </w:tcPr>
          <w:p w14:paraId="2097D352" w14:textId="77777777" w:rsidR="00B935DF" w:rsidRPr="00845888" w:rsidRDefault="00B935DF" w:rsidP="00AB2311">
            <w:pPr>
              <w:tabs>
                <w:tab w:val="left" w:pos="-540"/>
              </w:tabs>
              <w:rPr>
                <w:rFonts w:ascii="Lato" w:hAnsi="Lato"/>
                <w:b/>
                <w:sz w:val="18"/>
              </w:rPr>
            </w:pPr>
            <w:r w:rsidRPr="00845888">
              <w:rPr>
                <w:rFonts w:ascii="Lato" w:hAnsi="Lato"/>
                <w:b/>
                <w:sz w:val="18"/>
              </w:rPr>
              <w:t xml:space="preserve"># of </w:t>
            </w:r>
            <w:r w:rsidR="00AB2311" w:rsidRPr="00845888">
              <w:rPr>
                <w:rFonts w:ascii="Lato" w:hAnsi="Lato"/>
                <w:b/>
                <w:sz w:val="18"/>
              </w:rPr>
              <w:t xml:space="preserve">all </w:t>
            </w:r>
            <w:r w:rsidRPr="00845888">
              <w:rPr>
                <w:rFonts w:ascii="Lato" w:hAnsi="Lato"/>
                <w:b/>
                <w:sz w:val="18"/>
              </w:rPr>
              <w:t xml:space="preserve">other students with </w:t>
            </w:r>
            <w:r w:rsidR="00AB2311" w:rsidRPr="00845888">
              <w:rPr>
                <w:rFonts w:ascii="Lato" w:hAnsi="Lato"/>
                <w:b/>
                <w:sz w:val="18"/>
              </w:rPr>
              <w:t>disciplinary removals by category</w:t>
            </w:r>
          </w:p>
        </w:tc>
        <w:tc>
          <w:tcPr>
            <w:tcW w:w="1620" w:type="dxa"/>
          </w:tcPr>
          <w:p w14:paraId="7B92ABFB" w14:textId="77777777" w:rsidR="00B935DF" w:rsidRPr="00845888" w:rsidRDefault="00B935DF" w:rsidP="00B422F1">
            <w:pPr>
              <w:tabs>
                <w:tab w:val="left" w:pos="-540"/>
              </w:tabs>
              <w:rPr>
                <w:rFonts w:ascii="Lato" w:hAnsi="Lato"/>
                <w:b/>
                <w:sz w:val="18"/>
              </w:rPr>
            </w:pPr>
            <w:r w:rsidRPr="00845888">
              <w:rPr>
                <w:rFonts w:ascii="Lato" w:hAnsi="Lato"/>
                <w:b/>
                <w:sz w:val="18"/>
              </w:rPr>
              <w:t xml:space="preserve">Factors contributing to high rates of </w:t>
            </w:r>
            <w:r w:rsidR="00B422F1" w:rsidRPr="00845888">
              <w:rPr>
                <w:rFonts w:ascii="Lato" w:hAnsi="Lato"/>
                <w:b/>
                <w:sz w:val="18"/>
              </w:rPr>
              <w:t xml:space="preserve">disciplinary removals </w:t>
            </w:r>
            <w:r w:rsidRPr="00845888">
              <w:rPr>
                <w:rFonts w:ascii="Lato" w:hAnsi="Lato"/>
                <w:b/>
                <w:sz w:val="18"/>
              </w:rPr>
              <w:t xml:space="preserve">of targeted students at this school/region </w:t>
            </w:r>
          </w:p>
        </w:tc>
      </w:tr>
      <w:tr w:rsidR="00B935DF" w:rsidRPr="00845888" w14:paraId="401AEC4F" w14:textId="77777777" w:rsidTr="00845888">
        <w:tc>
          <w:tcPr>
            <w:tcW w:w="1165" w:type="dxa"/>
          </w:tcPr>
          <w:p w14:paraId="604E5513" w14:textId="77777777" w:rsidR="00B935DF"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117733388"/>
                <w:placeholder>
                  <w:docPart w:val="9D53EE497AFD4FD18D94EEEBE0996E11"/>
                </w:placeholder>
                <w:showingPlcHdr/>
              </w:sdtPr>
              <w:sdtEndPr/>
              <w:sdtContent>
                <w:r w:rsidR="00B935DF" w:rsidRPr="00845888">
                  <w:rPr>
                    <w:rFonts w:ascii="Lato" w:hAnsi="Lato" w:cs="Calibri (Body)"/>
                    <w:sz w:val="18"/>
                    <w:szCs w:val="18"/>
                  </w:rPr>
                  <w:t>Enter text.</w:t>
                </w:r>
              </w:sdtContent>
            </w:sdt>
          </w:p>
        </w:tc>
        <w:tc>
          <w:tcPr>
            <w:tcW w:w="1260" w:type="dxa"/>
          </w:tcPr>
          <w:p w14:paraId="3822B5AF" w14:textId="77777777" w:rsidR="00B935DF" w:rsidRPr="00845888" w:rsidRDefault="00F52EC3" w:rsidP="00B935DF">
            <w:pPr>
              <w:tabs>
                <w:tab w:val="left" w:pos="-540"/>
              </w:tabs>
              <w:rPr>
                <w:rFonts w:ascii="Lato" w:hAnsi="Lato" w:cs="Calibri (Body)"/>
                <w:sz w:val="18"/>
                <w:szCs w:val="18"/>
              </w:rPr>
            </w:pPr>
            <w:sdt>
              <w:sdtPr>
                <w:rPr>
                  <w:rFonts w:ascii="Lato" w:hAnsi="Lato"/>
                  <w:szCs w:val="23"/>
                </w:rPr>
                <w:id w:val="-1200152286"/>
                <w:placeholder>
                  <w:docPart w:val="6F8CAE7474D84ECCB38C7A996FBAD77F"/>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B935DF" w:rsidRPr="00845888">
                  <w:rPr>
                    <w:rFonts w:ascii="Lato" w:hAnsi="Lato"/>
                    <w:szCs w:val="23"/>
                  </w:rPr>
                  <w:t>Select the Disciplinary Removals category.</w:t>
                </w:r>
              </w:sdtContent>
            </w:sdt>
          </w:p>
        </w:tc>
        <w:sdt>
          <w:sdtPr>
            <w:rPr>
              <w:rFonts w:ascii="Lato" w:hAnsi="Lato" w:cs="Calibri (Body)"/>
              <w:sz w:val="18"/>
              <w:szCs w:val="18"/>
            </w:rPr>
            <w:id w:val="604702616"/>
            <w:placeholder>
              <w:docPart w:val="E18AC0A8EDA64D1897599409A491E9C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26A0D71D" w14:textId="77777777" w:rsidR="00B935DF" w:rsidRPr="00845888" w:rsidRDefault="002B30A3" w:rsidP="00B935DF">
                <w:pPr>
                  <w:rPr>
                    <w:rFonts w:ascii="Lato" w:hAnsi="Lato" w:cs="Calibri"/>
                    <w:b/>
                  </w:rPr>
                </w:pPr>
                <w:r w:rsidRPr="00845888">
                  <w:rPr>
                    <w:rFonts w:ascii="Lato" w:hAnsi="Lato" w:cs="Calibri (Body)"/>
                    <w:sz w:val="18"/>
                    <w:szCs w:val="18"/>
                  </w:rPr>
                  <w:t>Race/Ethnicity</w:t>
                </w:r>
              </w:p>
            </w:tc>
          </w:sdtContent>
        </w:sdt>
        <w:tc>
          <w:tcPr>
            <w:tcW w:w="1170" w:type="dxa"/>
          </w:tcPr>
          <w:p w14:paraId="03693387" w14:textId="77777777" w:rsidR="00B935DF" w:rsidRPr="00845888" w:rsidRDefault="00F52EC3" w:rsidP="00B935DF">
            <w:pPr>
              <w:rPr>
                <w:rFonts w:ascii="Lato" w:hAnsi="Lato"/>
              </w:rPr>
            </w:pPr>
            <w:sdt>
              <w:sdtPr>
                <w:rPr>
                  <w:rFonts w:ascii="Lato" w:hAnsi="Lato" w:cs="Calibri"/>
                  <w:b/>
                </w:rPr>
                <w:id w:val="-750658688"/>
                <w:placeholder>
                  <w:docPart w:val="E091A80A7E3B44D0A1E8F04E37A10A50"/>
                </w:placeholder>
                <w:showingPlcHdr/>
              </w:sdtPr>
              <w:sdtEndPr/>
              <w:sdtContent>
                <w:r w:rsidR="00B935DF" w:rsidRPr="00845888">
                  <w:rPr>
                    <w:rFonts w:ascii="Lato" w:hAnsi="Lato"/>
                    <w:sz w:val="18"/>
                  </w:rPr>
                  <w:t>Enter text.</w:t>
                </w:r>
              </w:sdtContent>
            </w:sdt>
          </w:p>
        </w:tc>
        <w:tc>
          <w:tcPr>
            <w:tcW w:w="1170" w:type="dxa"/>
          </w:tcPr>
          <w:p w14:paraId="75EA7A29" w14:textId="77777777" w:rsidR="00B935DF" w:rsidRPr="00845888" w:rsidRDefault="00F52EC3" w:rsidP="00B935DF">
            <w:pPr>
              <w:rPr>
                <w:rFonts w:ascii="Lato" w:hAnsi="Lato"/>
              </w:rPr>
            </w:pPr>
            <w:sdt>
              <w:sdtPr>
                <w:rPr>
                  <w:rFonts w:ascii="Lato" w:hAnsi="Lato" w:cs="Calibri"/>
                  <w:b/>
                </w:rPr>
                <w:id w:val="935177007"/>
                <w:placeholder>
                  <w:docPart w:val="5A7FE8EA37D44D538D26BB7762CA1AC1"/>
                </w:placeholder>
                <w:showingPlcHdr/>
              </w:sdtPr>
              <w:sdtEndPr/>
              <w:sdtContent>
                <w:r w:rsidR="00B935DF" w:rsidRPr="00845888">
                  <w:rPr>
                    <w:rFonts w:ascii="Lato" w:hAnsi="Lato"/>
                    <w:sz w:val="18"/>
                  </w:rPr>
                  <w:t>Enter text.</w:t>
                </w:r>
              </w:sdtContent>
            </w:sdt>
          </w:p>
        </w:tc>
        <w:tc>
          <w:tcPr>
            <w:tcW w:w="1260" w:type="dxa"/>
          </w:tcPr>
          <w:p w14:paraId="3F5D78F8" w14:textId="77777777" w:rsidR="00B935DF" w:rsidRPr="00845888" w:rsidRDefault="00F52EC3" w:rsidP="00B935DF">
            <w:pPr>
              <w:rPr>
                <w:rFonts w:ascii="Lato" w:hAnsi="Lato"/>
              </w:rPr>
            </w:pPr>
            <w:sdt>
              <w:sdtPr>
                <w:rPr>
                  <w:rFonts w:ascii="Lato" w:hAnsi="Lato" w:cs="Calibri"/>
                  <w:b/>
                </w:rPr>
                <w:id w:val="-1609490458"/>
                <w:placeholder>
                  <w:docPart w:val="76DD39FC06F24C7E9DE8126B5311E925"/>
                </w:placeholder>
                <w:showingPlcHdr/>
              </w:sdtPr>
              <w:sdtEndPr/>
              <w:sdtContent>
                <w:r w:rsidR="00B935DF" w:rsidRPr="00845888">
                  <w:rPr>
                    <w:rFonts w:ascii="Lato" w:hAnsi="Lato"/>
                    <w:sz w:val="18"/>
                  </w:rPr>
                  <w:t>Enter text.</w:t>
                </w:r>
              </w:sdtContent>
            </w:sdt>
          </w:p>
        </w:tc>
        <w:tc>
          <w:tcPr>
            <w:tcW w:w="1170" w:type="dxa"/>
          </w:tcPr>
          <w:p w14:paraId="7FF6A884" w14:textId="77777777" w:rsidR="00B935DF" w:rsidRPr="00845888" w:rsidRDefault="00F52EC3" w:rsidP="00B935DF">
            <w:pPr>
              <w:rPr>
                <w:rFonts w:ascii="Lato" w:hAnsi="Lato"/>
              </w:rPr>
            </w:pPr>
            <w:sdt>
              <w:sdtPr>
                <w:rPr>
                  <w:rFonts w:ascii="Lato" w:hAnsi="Lato" w:cs="Calibri"/>
                  <w:b/>
                </w:rPr>
                <w:id w:val="-48997534"/>
                <w:placeholder>
                  <w:docPart w:val="29F87E5480AF47A386586F131A5433C0"/>
                </w:placeholder>
                <w:showingPlcHdr/>
              </w:sdtPr>
              <w:sdtEndPr/>
              <w:sdtContent>
                <w:r w:rsidR="00B935DF" w:rsidRPr="00845888">
                  <w:rPr>
                    <w:rFonts w:ascii="Lato" w:hAnsi="Lato"/>
                    <w:sz w:val="18"/>
                  </w:rPr>
                  <w:t>Enter text.</w:t>
                </w:r>
              </w:sdtContent>
            </w:sdt>
          </w:p>
        </w:tc>
        <w:tc>
          <w:tcPr>
            <w:tcW w:w="1620" w:type="dxa"/>
          </w:tcPr>
          <w:p w14:paraId="34ABDBC5" w14:textId="77777777" w:rsidR="00B935DF" w:rsidRPr="00845888" w:rsidRDefault="00F52EC3" w:rsidP="00B935DF">
            <w:pPr>
              <w:rPr>
                <w:rFonts w:ascii="Lato" w:hAnsi="Lato"/>
              </w:rPr>
            </w:pPr>
            <w:sdt>
              <w:sdtPr>
                <w:rPr>
                  <w:rFonts w:ascii="Lato" w:hAnsi="Lato" w:cs="Calibri"/>
                  <w:b/>
                </w:rPr>
                <w:id w:val="174391962"/>
                <w:placeholder>
                  <w:docPart w:val="523231319DA7412E9729CDB299C919B1"/>
                </w:placeholder>
                <w:showingPlcHdr/>
              </w:sdtPr>
              <w:sdtEndPr/>
              <w:sdtContent>
                <w:r w:rsidR="00B935DF" w:rsidRPr="00845888">
                  <w:rPr>
                    <w:rFonts w:ascii="Lato" w:hAnsi="Lato"/>
                    <w:sz w:val="18"/>
                  </w:rPr>
                  <w:t>Enter text.</w:t>
                </w:r>
              </w:sdtContent>
            </w:sdt>
          </w:p>
        </w:tc>
      </w:tr>
      <w:tr w:rsidR="00B935DF" w:rsidRPr="00845888" w14:paraId="41402025" w14:textId="77777777" w:rsidTr="00845888">
        <w:tc>
          <w:tcPr>
            <w:tcW w:w="1165" w:type="dxa"/>
          </w:tcPr>
          <w:p w14:paraId="63E86113" w14:textId="77777777" w:rsidR="00B935DF"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1422292438"/>
                <w:placeholder>
                  <w:docPart w:val="FE36A10A64E94BF2AC4331074ED96F65"/>
                </w:placeholder>
                <w:showingPlcHdr/>
              </w:sdtPr>
              <w:sdtEndPr/>
              <w:sdtContent>
                <w:r w:rsidR="00B935DF" w:rsidRPr="00845888">
                  <w:rPr>
                    <w:rFonts w:ascii="Lato" w:hAnsi="Lato" w:cs="Calibri (Body)"/>
                    <w:sz w:val="18"/>
                    <w:szCs w:val="18"/>
                  </w:rPr>
                  <w:t>Enter text.</w:t>
                </w:r>
              </w:sdtContent>
            </w:sdt>
          </w:p>
        </w:tc>
        <w:tc>
          <w:tcPr>
            <w:tcW w:w="1260" w:type="dxa"/>
          </w:tcPr>
          <w:p w14:paraId="64E0EF97" w14:textId="77777777" w:rsidR="00B935DF" w:rsidRPr="00845888" w:rsidRDefault="00F52EC3" w:rsidP="00B935DF">
            <w:pPr>
              <w:tabs>
                <w:tab w:val="left" w:pos="-540"/>
              </w:tabs>
              <w:rPr>
                <w:rFonts w:ascii="Lato" w:hAnsi="Lato" w:cs="Calibri (Body)"/>
                <w:sz w:val="18"/>
                <w:szCs w:val="18"/>
              </w:rPr>
            </w:pPr>
            <w:sdt>
              <w:sdtPr>
                <w:rPr>
                  <w:rFonts w:ascii="Lato" w:hAnsi="Lato"/>
                  <w:szCs w:val="23"/>
                </w:rPr>
                <w:id w:val="2019658789"/>
                <w:placeholder>
                  <w:docPart w:val="E6BF4184BAC445BCB580A18F32C9D10B"/>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B935DF" w:rsidRPr="00845888">
                  <w:rPr>
                    <w:rFonts w:ascii="Lato" w:hAnsi="Lato"/>
                    <w:szCs w:val="23"/>
                  </w:rPr>
                  <w:t>Select the Disciplinary Removals category.</w:t>
                </w:r>
              </w:sdtContent>
            </w:sdt>
          </w:p>
        </w:tc>
        <w:sdt>
          <w:sdtPr>
            <w:rPr>
              <w:rFonts w:ascii="Lato" w:hAnsi="Lato" w:cs="Calibri (Body)"/>
              <w:sz w:val="18"/>
              <w:szCs w:val="18"/>
            </w:rPr>
            <w:id w:val="1928376709"/>
            <w:placeholder>
              <w:docPart w:val="0BF19BDC1C884C3785549AFB263486A3"/>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24545DF5" w14:textId="77777777" w:rsidR="00B935DF" w:rsidRPr="00845888" w:rsidRDefault="00B935DF" w:rsidP="00B935DF">
                <w:pPr>
                  <w:rPr>
                    <w:rFonts w:ascii="Lato" w:hAnsi="Lato" w:cs="Calibri"/>
                    <w:b/>
                  </w:rPr>
                </w:pPr>
                <w:r w:rsidRPr="00845888">
                  <w:rPr>
                    <w:rFonts w:ascii="Lato" w:hAnsi="Lato" w:cs="Calibri (Body)"/>
                    <w:sz w:val="18"/>
                    <w:szCs w:val="18"/>
                  </w:rPr>
                  <w:t>Race/Ethnicity</w:t>
                </w:r>
              </w:p>
            </w:tc>
          </w:sdtContent>
        </w:sdt>
        <w:tc>
          <w:tcPr>
            <w:tcW w:w="1170" w:type="dxa"/>
          </w:tcPr>
          <w:p w14:paraId="53A53B45" w14:textId="77777777" w:rsidR="00B935DF" w:rsidRPr="00845888" w:rsidRDefault="00F52EC3" w:rsidP="00B935DF">
            <w:pPr>
              <w:rPr>
                <w:rFonts w:ascii="Lato" w:hAnsi="Lato" w:cs="Calibri"/>
                <w:b/>
              </w:rPr>
            </w:pPr>
            <w:sdt>
              <w:sdtPr>
                <w:rPr>
                  <w:rFonts w:ascii="Lato" w:hAnsi="Lato" w:cs="Calibri"/>
                  <w:b/>
                </w:rPr>
                <w:id w:val="-1432194441"/>
                <w:placeholder>
                  <w:docPart w:val="CE92F6C939AA44E7922173DFB73A5A91"/>
                </w:placeholder>
                <w:showingPlcHdr/>
              </w:sdtPr>
              <w:sdtEndPr/>
              <w:sdtContent>
                <w:r w:rsidR="00B935DF" w:rsidRPr="00845888">
                  <w:rPr>
                    <w:rFonts w:ascii="Lato" w:hAnsi="Lato"/>
                    <w:sz w:val="18"/>
                  </w:rPr>
                  <w:t>Enter text.</w:t>
                </w:r>
              </w:sdtContent>
            </w:sdt>
          </w:p>
        </w:tc>
        <w:tc>
          <w:tcPr>
            <w:tcW w:w="1170" w:type="dxa"/>
          </w:tcPr>
          <w:p w14:paraId="04DFB9E9" w14:textId="77777777" w:rsidR="00B935DF" w:rsidRPr="00845888" w:rsidRDefault="00F52EC3" w:rsidP="00B935DF">
            <w:pPr>
              <w:rPr>
                <w:rFonts w:ascii="Lato" w:hAnsi="Lato" w:cs="Calibri"/>
                <w:b/>
              </w:rPr>
            </w:pPr>
            <w:sdt>
              <w:sdtPr>
                <w:rPr>
                  <w:rFonts w:ascii="Lato" w:hAnsi="Lato" w:cs="Calibri"/>
                  <w:b/>
                </w:rPr>
                <w:id w:val="-1518998178"/>
                <w:placeholder>
                  <w:docPart w:val="F1CCE36BA73C484A9013C90BA75640E6"/>
                </w:placeholder>
                <w:showingPlcHdr/>
              </w:sdtPr>
              <w:sdtEndPr/>
              <w:sdtContent>
                <w:r w:rsidR="00B935DF" w:rsidRPr="00845888">
                  <w:rPr>
                    <w:rFonts w:ascii="Lato" w:hAnsi="Lato"/>
                    <w:sz w:val="18"/>
                  </w:rPr>
                  <w:t>Enter text.</w:t>
                </w:r>
              </w:sdtContent>
            </w:sdt>
          </w:p>
        </w:tc>
        <w:tc>
          <w:tcPr>
            <w:tcW w:w="1260" w:type="dxa"/>
          </w:tcPr>
          <w:p w14:paraId="15EBCC14" w14:textId="77777777" w:rsidR="00B935DF" w:rsidRPr="00845888" w:rsidRDefault="00F52EC3" w:rsidP="00B935DF">
            <w:pPr>
              <w:rPr>
                <w:rFonts w:ascii="Lato" w:hAnsi="Lato" w:cs="Calibri"/>
                <w:b/>
              </w:rPr>
            </w:pPr>
            <w:sdt>
              <w:sdtPr>
                <w:rPr>
                  <w:rFonts w:ascii="Lato" w:hAnsi="Lato" w:cs="Calibri"/>
                  <w:b/>
                </w:rPr>
                <w:id w:val="-1512136760"/>
                <w:placeholder>
                  <w:docPart w:val="A32A30376D784354A4A1A8ACDFB81915"/>
                </w:placeholder>
                <w:showingPlcHdr/>
              </w:sdtPr>
              <w:sdtEndPr/>
              <w:sdtContent>
                <w:r w:rsidR="00B935DF" w:rsidRPr="00845888">
                  <w:rPr>
                    <w:rFonts w:ascii="Lato" w:hAnsi="Lato"/>
                    <w:sz w:val="18"/>
                  </w:rPr>
                  <w:t>Enter text.</w:t>
                </w:r>
              </w:sdtContent>
            </w:sdt>
          </w:p>
        </w:tc>
        <w:tc>
          <w:tcPr>
            <w:tcW w:w="1170" w:type="dxa"/>
          </w:tcPr>
          <w:p w14:paraId="1200EA18" w14:textId="77777777" w:rsidR="00B935DF" w:rsidRPr="00845888" w:rsidRDefault="00F52EC3" w:rsidP="00B935DF">
            <w:pPr>
              <w:rPr>
                <w:rFonts w:ascii="Lato" w:hAnsi="Lato" w:cs="Calibri"/>
                <w:b/>
              </w:rPr>
            </w:pPr>
            <w:sdt>
              <w:sdtPr>
                <w:rPr>
                  <w:rFonts w:ascii="Lato" w:hAnsi="Lato" w:cs="Calibri"/>
                  <w:b/>
                </w:rPr>
                <w:id w:val="707610351"/>
                <w:placeholder>
                  <w:docPart w:val="4D2F3CDC94394A58AC5AE8A14E7359DB"/>
                </w:placeholder>
                <w:showingPlcHdr/>
              </w:sdtPr>
              <w:sdtEndPr/>
              <w:sdtContent>
                <w:r w:rsidR="00B935DF" w:rsidRPr="00845888">
                  <w:rPr>
                    <w:rFonts w:ascii="Lato" w:hAnsi="Lato"/>
                    <w:sz w:val="18"/>
                  </w:rPr>
                  <w:t>Enter text.</w:t>
                </w:r>
              </w:sdtContent>
            </w:sdt>
          </w:p>
        </w:tc>
        <w:tc>
          <w:tcPr>
            <w:tcW w:w="1620" w:type="dxa"/>
          </w:tcPr>
          <w:p w14:paraId="4821517E" w14:textId="77777777" w:rsidR="00B935DF" w:rsidRPr="00845888" w:rsidRDefault="00F52EC3" w:rsidP="00B935DF">
            <w:pPr>
              <w:rPr>
                <w:rFonts w:ascii="Lato" w:hAnsi="Lato" w:cs="Calibri"/>
                <w:b/>
              </w:rPr>
            </w:pPr>
            <w:sdt>
              <w:sdtPr>
                <w:rPr>
                  <w:rFonts w:ascii="Lato" w:hAnsi="Lato" w:cs="Calibri"/>
                  <w:b/>
                </w:rPr>
                <w:id w:val="-1571500976"/>
                <w:placeholder>
                  <w:docPart w:val="6B2A852D50BC4171A41058D1E17372E2"/>
                </w:placeholder>
                <w:showingPlcHdr/>
              </w:sdtPr>
              <w:sdtEndPr/>
              <w:sdtContent>
                <w:r w:rsidR="00B935DF" w:rsidRPr="00845888">
                  <w:rPr>
                    <w:rFonts w:ascii="Lato" w:hAnsi="Lato"/>
                    <w:sz w:val="18"/>
                  </w:rPr>
                  <w:t>Enter text.</w:t>
                </w:r>
              </w:sdtContent>
            </w:sdt>
          </w:p>
        </w:tc>
      </w:tr>
      <w:tr w:rsidR="00B935DF" w:rsidRPr="00845888" w14:paraId="78091F9D" w14:textId="77777777" w:rsidTr="00845888">
        <w:tc>
          <w:tcPr>
            <w:tcW w:w="1165" w:type="dxa"/>
          </w:tcPr>
          <w:p w14:paraId="541E0F52" w14:textId="77777777" w:rsidR="00B935DF" w:rsidRPr="00845888" w:rsidRDefault="00F52EC3" w:rsidP="00B935DF">
            <w:pPr>
              <w:tabs>
                <w:tab w:val="left" w:pos="-540"/>
              </w:tabs>
              <w:jc w:val="center"/>
              <w:rPr>
                <w:rFonts w:ascii="Lato" w:hAnsi="Lato" w:cs="Calibri (Body)"/>
                <w:sz w:val="18"/>
                <w:szCs w:val="18"/>
              </w:rPr>
            </w:pPr>
            <w:sdt>
              <w:sdtPr>
                <w:rPr>
                  <w:rFonts w:ascii="Lato" w:hAnsi="Lato" w:cs="Calibri (Body)"/>
                  <w:b/>
                  <w:sz w:val="18"/>
                  <w:szCs w:val="18"/>
                </w:rPr>
                <w:id w:val="1994986777"/>
                <w:placeholder>
                  <w:docPart w:val="FFC85F162681422ABBAECD23A6F32B43"/>
                </w:placeholder>
                <w:showingPlcHdr/>
              </w:sdtPr>
              <w:sdtEndPr/>
              <w:sdtContent>
                <w:r w:rsidR="00B935DF" w:rsidRPr="00845888">
                  <w:rPr>
                    <w:rFonts w:ascii="Lato" w:hAnsi="Lato" w:cs="Calibri (Body)"/>
                    <w:sz w:val="18"/>
                    <w:szCs w:val="18"/>
                  </w:rPr>
                  <w:t>Enter text.</w:t>
                </w:r>
              </w:sdtContent>
            </w:sdt>
          </w:p>
        </w:tc>
        <w:tc>
          <w:tcPr>
            <w:tcW w:w="1260" w:type="dxa"/>
          </w:tcPr>
          <w:p w14:paraId="203E9B80" w14:textId="77777777" w:rsidR="00B935DF" w:rsidRPr="00845888" w:rsidRDefault="00F52EC3" w:rsidP="00B935DF">
            <w:pPr>
              <w:tabs>
                <w:tab w:val="left" w:pos="-540"/>
              </w:tabs>
              <w:rPr>
                <w:rFonts w:ascii="Lato" w:hAnsi="Lato" w:cs="Calibri (Body)"/>
                <w:sz w:val="18"/>
                <w:szCs w:val="18"/>
              </w:rPr>
            </w:pPr>
            <w:sdt>
              <w:sdtPr>
                <w:rPr>
                  <w:rFonts w:ascii="Lato" w:hAnsi="Lato"/>
                  <w:szCs w:val="23"/>
                </w:rPr>
                <w:id w:val="1276823016"/>
                <w:placeholder>
                  <w:docPart w:val="CCF1C0E098FA43BFAC6E3DEDF1B43436"/>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B935DF" w:rsidRPr="00845888">
                  <w:rPr>
                    <w:rFonts w:ascii="Lato" w:hAnsi="Lato"/>
                    <w:szCs w:val="23"/>
                  </w:rPr>
                  <w:t>Select the Disciplinary Removals category.</w:t>
                </w:r>
              </w:sdtContent>
            </w:sdt>
          </w:p>
        </w:tc>
        <w:sdt>
          <w:sdtPr>
            <w:rPr>
              <w:rFonts w:ascii="Lato" w:hAnsi="Lato" w:cs="Calibri (Body)"/>
              <w:sz w:val="18"/>
              <w:szCs w:val="18"/>
            </w:rPr>
            <w:id w:val="1660576862"/>
            <w:placeholder>
              <w:docPart w:val="E886039D3285425585E241D340882359"/>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1CE047C2" w14:textId="77777777" w:rsidR="00B935DF" w:rsidRPr="00845888" w:rsidRDefault="00B935DF" w:rsidP="00B935DF">
                <w:pPr>
                  <w:rPr>
                    <w:rFonts w:ascii="Lato" w:hAnsi="Lato" w:cs="Calibri"/>
                    <w:b/>
                  </w:rPr>
                </w:pPr>
                <w:r w:rsidRPr="00845888">
                  <w:rPr>
                    <w:rFonts w:ascii="Lato" w:hAnsi="Lato" w:cs="Calibri (Body)"/>
                    <w:sz w:val="18"/>
                    <w:szCs w:val="18"/>
                  </w:rPr>
                  <w:t>Race/Ethnicity</w:t>
                </w:r>
              </w:p>
            </w:tc>
          </w:sdtContent>
        </w:sdt>
        <w:tc>
          <w:tcPr>
            <w:tcW w:w="1170" w:type="dxa"/>
          </w:tcPr>
          <w:p w14:paraId="632D912D" w14:textId="77777777" w:rsidR="00B935DF" w:rsidRPr="00845888" w:rsidRDefault="00F52EC3" w:rsidP="00B935DF">
            <w:pPr>
              <w:rPr>
                <w:rFonts w:ascii="Lato" w:hAnsi="Lato" w:cs="Calibri"/>
                <w:b/>
              </w:rPr>
            </w:pPr>
            <w:sdt>
              <w:sdtPr>
                <w:rPr>
                  <w:rFonts w:ascii="Lato" w:hAnsi="Lato" w:cs="Calibri"/>
                  <w:b/>
                </w:rPr>
                <w:id w:val="-810015812"/>
                <w:placeholder>
                  <w:docPart w:val="F939C8F2C20F4EF986DE9445E035A356"/>
                </w:placeholder>
                <w:showingPlcHdr/>
              </w:sdtPr>
              <w:sdtEndPr/>
              <w:sdtContent>
                <w:r w:rsidR="00B935DF" w:rsidRPr="00845888">
                  <w:rPr>
                    <w:rFonts w:ascii="Lato" w:hAnsi="Lato"/>
                    <w:sz w:val="18"/>
                  </w:rPr>
                  <w:t>Enter text.</w:t>
                </w:r>
              </w:sdtContent>
            </w:sdt>
          </w:p>
        </w:tc>
        <w:tc>
          <w:tcPr>
            <w:tcW w:w="1170" w:type="dxa"/>
          </w:tcPr>
          <w:p w14:paraId="662751EC" w14:textId="77777777" w:rsidR="00B935DF" w:rsidRPr="00845888" w:rsidRDefault="00F52EC3" w:rsidP="00B935DF">
            <w:pPr>
              <w:rPr>
                <w:rFonts w:ascii="Lato" w:hAnsi="Lato" w:cs="Calibri"/>
                <w:b/>
              </w:rPr>
            </w:pPr>
            <w:sdt>
              <w:sdtPr>
                <w:rPr>
                  <w:rFonts w:ascii="Lato" w:hAnsi="Lato" w:cs="Calibri"/>
                  <w:b/>
                </w:rPr>
                <w:id w:val="999163793"/>
                <w:placeholder>
                  <w:docPart w:val="CDC2E6E0B1E9445EA8CF2ACFC47899DC"/>
                </w:placeholder>
                <w:showingPlcHdr/>
              </w:sdtPr>
              <w:sdtEndPr/>
              <w:sdtContent>
                <w:r w:rsidR="00B935DF" w:rsidRPr="00845888">
                  <w:rPr>
                    <w:rFonts w:ascii="Lato" w:hAnsi="Lato"/>
                    <w:sz w:val="18"/>
                  </w:rPr>
                  <w:t>Enter text.</w:t>
                </w:r>
              </w:sdtContent>
            </w:sdt>
          </w:p>
        </w:tc>
        <w:tc>
          <w:tcPr>
            <w:tcW w:w="1260" w:type="dxa"/>
          </w:tcPr>
          <w:p w14:paraId="0D7EBE21" w14:textId="77777777" w:rsidR="00B935DF" w:rsidRPr="00845888" w:rsidRDefault="00F52EC3" w:rsidP="00B935DF">
            <w:pPr>
              <w:rPr>
                <w:rFonts w:ascii="Lato" w:hAnsi="Lato" w:cs="Calibri"/>
                <w:b/>
              </w:rPr>
            </w:pPr>
            <w:sdt>
              <w:sdtPr>
                <w:rPr>
                  <w:rFonts w:ascii="Lato" w:hAnsi="Lato" w:cs="Calibri"/>
                  <w:b/>
                </w:rPr>
                <w:id w:val="-2113194120"/>
                <w:placeholder>
                  <w:docPart w:val="70ED2D2D29634D11ACF6A132318E48F9"/>
                </w:placeholder>
                <w:showingPlcHdr/>
              </w:sdtPr>
              <w:sdtEndPr/>
              <w:sdtContent>
                <w:r w:rsidR="00B935DF" w:rsidRPr="00845888">
                  <w:rPr>
                    <w:rFonts w:ascii="Lato" w:hAnsi="Lato"/>
                    <w:sz w:val="18"/>
                  </w:rPr>
                  <w:t>Enter text.</w:t>
                </w:r>
              </w:sdtContent>
            </w:sdt>
          </w:p>
        </w:tc>
        <w:tc>
          <w:tcPr>
            <w:tcW w:w="1170" w:type="dxa"/>
          </w:tcPr>
          <w:p w14:paraId="5250A0F9" w14:textId="77777777" w:rsidR="00B935DF" w:rsidRPr="00845888" w:rsidRDefault="00F52EC3" w:rsidP="00B935DF">
            <w:pPr>
              <w:rPr>
                <w:rFonts w:ascii="Lato" w:hAnsi="Lato" w:cs="Calibri"/>
                <w:b/>
              </w:rPr>
            </w:pPr>
            <w:sdt>
              <w:sdtPr>
                <w:rPr>
                  <w:rFonts w:ascii="Lato" w:hAnsi="Lato" w:cs="Calibri"/>
                  <w:b/>
                </w:rPr>
                <w:id w:val="1379195087"/>
                <w:placeholder>
                  <w:docPart w:val="54D31B8AEB224DD694F6AFF5E29F4AE2"/>
                </w:placeholder>
                <w:showingPlcHdr/>
              </w:sdtPr>
              <w:sdtEndPr/>
              <w:sdtContent>
                <w:r w:rsidR="00B935DF" w:rsidRPr="00845888">
                  <w:rPr>
                    <w:rFonts w:ascii="Lato" w:hAnsi="Lato"/>
                    <w:sz w:val="18"/>
                  </w:rPr>
                  <w:t>Enter text.</w:t>
                </w:r>
              </w:sdtContent>
            </w:sdt>
          </w:p>
        </w:tc>
        <w:tc>
          <w:tcPr>
            <w:tcW w:w="1620" w:type="dxa"/>
          </w:tcPr>
          <w:p w14:paraId="7A3C5801" w14:textId="77777777" w:rsidR="00B935DF" w:rsidRPr="00845888" w:rsidRDefault="00F52EC3" w:rsidP="00B935DF">
            <w:pPr>
              <w:rPr>
                <w:rFonts w:ascii="Lato" w:hAnsi="Lato" w:cs="Calibri"/>
                <w:b/>
              </w:rPr>
            </w:pPr>
            <w:sdt>
              <w:sdtPr>
                <w:rPr>
                  <w:rFonts w:ascii="Lato" w:hAnsi="Lato" w:cs="Calibri"/>
                  <w:b/>
                </w:rPr>
                <w:id w:val="-741713690"/>
                <w:placeholder>
                  <w:docPart w:val="F6F73088F1574662825E7AC711E19361"/>
                </w:placeholder>
                <w:showingPlcHdr/>
              </w:sdtPr>
              <w:sdtEndPr/>
              <w:sdtContent>
                <w:r w:rsidR="00B935DF" w:rsidRPr="00845888">
                  <w:rPr>
                    <w:rFonts w:ascii="Lato" w:hAnsi="Lato"/>
                    <w:sz w:val="18"/>
                  </w:rPr>
                  <w:t>Enter text.</w:t>
                </w:r>
              </w:sdtContent>
            </w:sdt>
          </w:p>
        </w:tc>
      </w:tr>
    </w:tbl>
    <w:p w14:paraId="110EB09D" w14:textId="77777777" w:rsidR="00B935DF" w:rsidRPr="00845888" w:rsidRDefault="00B935DF" w:rsidP="00B935DF">
      <w:pPr>
        <w:spacing w:after="120" w:line="264" w:lineRule="auto"/>
        <w:rPr>
          <w:rFonts w:ascii="Lato" w:eastAsiaTheme="minorEastAsia" w:hAnsi="Lato"/>
          <w:szCs w:val="20"/>
        </w:rPr>
      </w:pPr>
    </w:p>
    <w:p w14:paraId="7B9A4422" w14:textId="77777777" w:rsidR="00B935DF" w:rsidRPr="00845888" w:rsidRDefault="00B935DF" w:rsidP="00B935DF">
      <w:pPr>
        <w:spacing w:after="120" w:line="264" w:lineRule="auto"/>
        <w:rPr>
          <w:rFonts w:ascii="Lato" w:eastAsiaTheme="majorEastAsia" w:hAnsi="Lato" w:cstheme="minorHAnsi"/>
          <w:b/>
          <w:sz w:val="20"/>
          <w:szCs w:val="20"/>
        </w:rPr>
      </w:pPr>
      <w:r w:rsidRPr="00845888">
        <w:rPr>
          <w:rFonts w:ascii="Lato" w:eastAsiaTheme="minorEastAsia" w:hAnsi="Lato" w:cstheme="minorHAnsi"/>
          <w:sz w:val="20"/>
          <w:szCs w:val="20"/>
        </w:rPr>
        <w:t xml:space="preserve">Based upon the reflective consideration of the guiding questions, data analysis, and the factors contributing to high rates of identification of the targeted students at this school/region, the following Root Causes factors require intervening action(s) for the </w:t>
      </w:r>
      <w:r w:rsidRPr="00845888">
        <w:rPr>
          <w:rFonts w:ascii="Lato" w:eastAsiaTheme="majorEastAsia" w:hAnsi="Lato" w:cstheme="minorHAnsi"/>
          <w:b/>
          <w:sz w:val="20"/>
          <w:szCs w:val="20"/>
        </w:rPr>
        <w:t>Disciplinary Removals - Students with Disabilities and/or Particular Disability</w:t>
      </w:r>
      <w:r w:rsidR="008F3855" w:rsidRPr="00845888">
        <w:rPr>
          <w:rFonts w:ascii="Lato" w:eastAsiaTheme="majorEastAsia" w:hAnsi="Lato" w:cstheme="minorHAnsi"/>
          <w:b/>
          <w:sz w:val="20"/>
          <w:szCs w:val="20"/>
        </w:rPr>
        <w:t>.</w:t>
      </w:r>
    </w:p>
    <w:tbl>
      <w:tblPr>
        <w:tblStyle w:val="TableGrid"/>
        <w:tblW w:w="10345" w:type="dxa"/>
        <w:tblLook w:val="04A0" w:firstRow="1" w:lastRow="0" w:firstColumn="1" w:lastColumn="0" w:noHBand="0" w:noVBand="1"/>
      </w:tblPr>
      <w:tblGrid>
        <w:gridCol w:w="6475"/>
        <w:gridCol w:w="3150"/>
        <w:gridCol w:w="720"/>
      </w:tblGrid>
      <w:tr w:rsidR="00B935DF" w:rsidRPr="00845888" w14:paraId="14251ADB" w14:textId="77777777" w:rsidTr="00B935DF">
        <w:tc>
          <w:tcPr>
            <w:tcW w:w="6475" w:type="dxa"/>
          </w:tcPr>
          <w:p w14:paraId="6834C908" w14:textId="77777777" w:rsidR="00B935DF" w:rsidRPr="00845888" w:rsidRDefault="00B935DF" w:rsidP="00B935DF">
            <w:pPr>
              <w:rPr>
                <w:rFonts w:ascii="Lato" w:hAnsi="Lato"/>
                <w:b/>
              </w:rPr>
            </w:pPr>
            <w:r w:rsidRPr="00845888">
              <w:rPr>
                <w:rFonts w:ascii="Lato" w:hAnsi="Lato"/>
                <w:b/>
              </w:rPr>
              <w:t xml:space="preserve">Root Cause(s) </w:t>
            </w:r>
          </w:p>
          <w:p w14:paraId="4C111B56" w14:textId="77777777" w:rsidR="00B935DF" w:rsidRPr="00845888" w:rsidRDefault="00B935DF" w:rsidP="00B935DF">
            <w:pPr>
              <w:rPr>
                <w:rFonts w:ascii="Lato" w:hAnsi="Lato"/>
                <w:b/>
              </w:rPr>
            </w:pPr>
            <w:r w:rsidRPr="00845888">
              <w:rPr>
                <w:rFonts w:ascii="Lato" w:hAnsi="Lato"/>
                <w:b/>
              </w:rPr>
              <w:t>Identify applicable root cause factors</w:t>
            </w:r>
          </w:p>
        </w:tc>
        <w:tc>
          <w:tcPr>
            <w:tcW w:w="3150" w:type="dxa"/>
          </w:tcPr>
          <w:p w14:paraId="47528D81" w14:textId="77777777" w:rsidR="00B935DF" w:rsidRPr="00845888" w:rsidRDefault="00B935DF" w:rsidP="00B935DF">
            <w:pPr>
              <w:rPr>
                <w:rFonts w:ascii="Lato" w:hAnsi="Lato"/>
                <w:b/>
              </w:rPr>
            </w:pPr>
            <w:r w:rsidRPr="00845888">
              <w:rPr>
                <w:rFonts w:ascii="Lato" w:hAnsi="Lato"/>
                <w:b/>
              </w:rPr>
              <w:t xml:space="preserve">Planned Response Action </w:t>
            </w:r>
          </w:p>
          <w:p w14:paraId="450B70D8" w14:textId="77777777" w:rsidR="00B935DF" w:rsidRPr="00845888" w:rsidRDefault="00B935DF" w:rsidP="00B935DF">
            <w:pPr>
              <w:rPr>
                <w:rFonts w:ascii="Lato" w:hAnsi="Lato"/>
                <w:b/>
              </w:rPr>
            </w:pPr>
            <w:r w:rsidRPr="00845888">
              <w:rPr>
                <w:rFonts w:ascii="Lato" w:hAnsi="Lato"/>
                <w:b/>
              </w:rPr>
              <w:t xml:space="preserve">Identify the necessary action(s) </w:t>
            </w:r>
          </w:p>
        </w:tc>
        <w:tc>
          <w:tcPr>
            <w:tcW w:w="720" w:type="dxa"/>
          </w:tcPr>
          <w:p w14:paraId="62F4E648" w14:textId="77777777" w:rsidR="00B935DF" w:rsidRPr="00845888" w:rsidRDefault="00B935DF" w:rsidP="00B935DF">
            <w:pPr>
              <w:rPr>
                <w:rFonts w:ascii="Lato" w:hAnsi="Lato"/>
                <w:b/>
              </w:rPr>
            </w:pPr>
            <w:r w:rsidRPr="00845888">
              <w:rPr>
                <w:rFonts w:ascii="Lato" w:hAnsi="Lato"/>
                <w:b/>
              </w:rPr>
              <w:t>PRA</w:t>
            </w:r>
          </w:p>
          <w:p w14:paraId="683353DC" w14:textId="77777777" w:rsidR="00B935DF" w:rsidRPr="00845888" w:rsidRDefault="00B935DF" w:rsidP="00B935DF">
            <w:pPr>
              <w:rPr>
                <w:rFonts w:ascii="Lato" w:hAnsi="Lato"/>
                <w:b/>
              </w:rPr>
            </w:pPr>
            <w:r w:rsidRPr="00845888">
              <w:rPr>
                <w:rFonts w:ascii="Lato" w:hAnsi="Lato"/>
                <w:b/>
              </w:rPr>
              <w:t>#</w:t>
            </w:r>
          </w:p>
        </w:tc>
      </w:tr>
      <w:tr w:rsidR="00B935DF" w:rsidRPr="00845888" w14:paraId="7C58A3C9" w14:textId="77777777" w:rsidTr="00B935DF">
        <w:tc>
          <w:tcPr>
            <w:tcW w:w="6475" w:type="dxa"/>
          </w:tcPr>
          <w:p w14:paraId="6E8407AA" w14:textId="77777777" w:rsidR="00B935DF" w:rsidRPr="00845888" w:rsidRDefault="00F52EC3" w:rsidP="00B935DF">
            <w:pPr>
              <w:rPr>
                <w:rFonts w:ascii="Lato" w:hAnsi="Lato"/>
              </w:rPr>
            </w:pPr>
            <w:sdt>
              <w:sdtPr>
                <w:rPr>
                  <w:rFonts w:ascii="Lato" w:hAnsi="Lato"/>
                </w:rPr>
                <w:id w:val="-1359429162"/>
                <w:placeholder>
                  <w:docPart w:val="6E169361CA6A403A8698C25D2C3E58F5"/>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150" w:type="dxa"/>
          </w:tcPr>
          <w:p w14:paraId="5A27093B" w14:textId="77777777" w:rsidR="00B935DF" w:rsidRPr="00845888" w:rsidRDefault="00F52EC3" w:rsidP="00B935DF">
            <w:pPr>
              <w:rPr>
                <w:rFonts w:ascii="Lato" w:hAnsi="Lato"/>
              </w:rPr>
            </w:pPr>
            <w:sdt>
              <w:sdtPr>
                <w:rPr>
                  <w:rFonts w:ascii="Lato" w:hAnsi="Lato"/>
                  <w:szCs w:val="24"/>
                </w:rPr>
                <w:id w:val="-2016451008"/>
                <w:placeholder>
                  <w:docPart w:val="B167D2857C1D430A81EC72CCD54FF79F"/>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720" w:type="dxa"/>
          </w:tcPr>
          <w:p w14:paraId="2699FBAB" w14:textId="77777777" w:rsidR="00B935DF" w:rsidRPr="00845888" w:rsidRDefault="00F52EC3" w:rsidP="00B935DF">
            <w:pPr>
              <w:rPr>
                <w:rFonts w:ascii="Lato" w:hAnsi="Lato"/>
                <w:szCs w:val="24"/>
              </w:rPr>
            </w:pPr>
            <w:sdt>
              <w:sdtPr>
                <w:rPr>
                  <w:rFonts w:ascii="Lato" w:hAnsi="Lato"/>
                  <w:szCs w:val="24"/>
                </w:rPr>
                <w:id w:val="-193918557"/>
                <w:placeholder>
                  <w:docPart w:val="F1647C710A0B4FA0AAC5C7793E15BE6A"/>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r w:rsidR="00B935DF" w:rsidRPr="00845888">
              <w:rPr>
                <w:rFonts w:ascii="Lato" w:hAnsi="Lato"/>
                <w:szCs w:val="24"/>
              </w:rPr>
              <w:t xml:space="preserve"> </w:t>
            </w:r>
          </w:p>
        </w:tc>
      </w:tr>
      <w:tr w:rsidR="00B935DF" w:rsidRPr="00845888" w14:paraId="1F6076D6" w14:textId="77777777" w:rsidTr="00B935DF">
        <w:tc>
          <w:tcPr>
            <w:tcW w:w="6475" w:type="dxa"/>
          </w:tcPr>
          <w:p w14:paraId="6F905FF6" w14:textId="77777777" w:rsidR="00B935DF" w:rsidRPr="00845888" w:rsidRDefault="00F52EC3" w:rsidP="00B935DF">
            <w:pPr>
              <w:rPr>
                <w:rFonts w:ascii="Lato" w:hAnsi="Lato"/>
              </w:rPr>
            </w:pPr>
            <w:sdt>
              <w:sdtPr>
                <w:rPr>
                  <w:rFonts w:ascii="Lato" w:hAnsi="Lato"/>
                </w:rPr>
                <w:id w:val="250473803"/>
                <w:placeholder>
                  <w:docPart w:val="09C3525544B84A9EA2DD66969CDF3275"/>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150" w:type="dxa"/>
          </w:tcPr>
          <w:p w14:paraId="10BE49A5" w14:textId="77777777" w:rsidR="00B935DF" w:rsidRPr="00845888" w:rsidRDefault="00F52EC3" w:rsidP="00B935DF">
            <w:pPr>
              <w:rPr>
                <w:rFonts w:ascii="Lato" w:hAnsi="Lato"/>
              </w:rPr>
            </w:pPr>
            <w:sdt>
              <w:sdtPr>
                <w:rPr>
                  <w:rFonts w:ascii="Lato" w:hAnsi="Lato"/>
                  <w:szCs w:val="24"/>
                </w:rPr>
                <w:id w:val="-1181582530"/>
                <w:placeholder>
                  <w:docPart w:val="4445F2E7B5DB41A68F1733A4FEE42769"/>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720" w:type="dxa"/>
          </w:tcPr>
          <w:p w14:paraId="6F1BFA5B" w14:textId="77777777" w:rsidR="00B935DF" w:rsidRPr="00845888" w:rsidRDefault="00F52EC3" w:rsidP="00B935DF">
            <w:pPr>
              <w:rPr>
                <w:rFonts w:ascii="Lato" w:hAnsi="Lato"/>
                <w:szCs w:val="24"/>
              </w:rPr>
            </w:pPr>
            <w:sdt>
              <w:sdtPr>
                <w:rPr>
                  <w:rFonts w:ascii="Lato" w:hAnsi="Lato"/>
                  <w:szCs w:val="24"/>
                </w:rPr>
                <w:id w:val="1287769129"/>
                <w:placeholder>
                  <w:docPart w:val="6B208D77201E4874B2868B7F7916057F"/>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p>
        </w:tc>
      </w:tr>
      <w:tr w:rsidR="00B935DF" w:rsidRPr="00845888" w14:paraId="2A53AA26" w14:textId="77777777" w:rsidTr="00B935DF">
        <w:tc>
          <w:tcPr>
            <w:tcW w:w="6475" w:type="dxa"/>
          </w:tcPr>
          <w:p w14:paraId="52BBBA4C" w14:textId="77777777" w:rsidR="00B935DF" w:rsidRPr="00845888" w:rsidRDefault="00F52EC3" w:rsidP="00B935DF">
            <w:pPr>
              <w:rPr>
                <w:rFonts w:ascii="Lato" w:hAnsi="Lato"/>
              </w:rPr>
            </w:pPr>
            <w:sdt>
              <w:sdtPr>
                <w:rPr>
                  <w:rFonts w:ascii="Lato" w:hAnsi="Lato"/>
                </w:rPr>
                <w:id w:val="-1268148764"/>
                <w:placeholder>
                  <w:docPart w:val="6BDFE06053734BB3844181415609726A"/>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150" w:type="dxa"/>
          </w:tcPr>
          <w:p w14:paraId="06E6C530" w14:textId="77777777" w:rsidR="00B935DF" w:rsidRPr="00845888" w:rsidRDefault="00F52EC3" w:rsidP="00B935DF">
            <w:pPr>
              <w:rPr>
                <w:rFonts w:ascii="Lato" w:hAnsi="Lato"/>
              </w:rPr>
            </w:pPr>
            <w:sdt>
              <w:sdtPr>
                <w:rPr>
                  <w:rFonts w:ascii="Lato" w:hAnsi="Lato"/>
                  <w:szCs w:val="24"/>
                </w:rPr>
                <w:id w:val="-1140878290"/>
                <w:placeholder>
                  <w:docPart w:val="78A271EF0369413ABFE4AFCF6E5E656A"/>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720" w:type="dxa"/>
          </w:tcPr>
          <w:p w14:paraId="5E27722A" w14:textId="77777777" w:rsidR="00B935DF" w:rsidRPr="00845888" w:rsidRDefault="00F52EC3" w:rsidP="00B935DF">
            <w:pPr>
              <w:rPr>
                <w:rFonts w:ascii="Lato" w:hAnsi="Lato"/>
                <w:szCs w:val="24"/>
              </w:rPr>
            </w:pPr>
            <w:sdt>
              <w:sdtPr>
                <w:rPr>
                  <w:rFonts w:ascii="Lato" w:hAnsi="Lato"/>
                  <w:szCs w:val="24"/>
                </w:rPr>
                <w:id w:val="418834033"/>
                <w:placeholder>
                  <w:docPart w:val="52EAFE7B74F04832B5869FB79B269FE2"/>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p>
        </w:tc>
      </w:tr>
    </w:tbl>
    <w:p w14:paraId="66B33511" w14:textId="77777777" w:rsidR="00B935DF" w:rsidRPr="00845888" w:rsidRDefault="00B935DF" w:rsidP="00B935DF">
      <w:pPr>
        <w:spacing w:after="120" w:line="264" w:lineRule="auto"/>
        <w:rPr>
          <w:rFonts w:ascii="Lato" w:eastAsiaTheme="minorEastAsia" w:hAnsi="Lato"/>
          <w:szCs w:val="20"/>
        </w:rPr>
      </w:pPr>
    </w:p>
    <w:p w14:paraId="0407AF09" w14:textId="77777777" w:rsidR="00B935DF" w:rsidRPr="00845888" w:rsidRDefault="00B935DF"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bookmarkStart w:id="8" w:name="_Toc99544122"/>
      <w:bookmarkStart w:id="9" w:name="PlannedResponseActions"/>
      <w:r w:rsidRPr="00845888">
        <w:rPr>
          <w:rFonts w:ascii="Lato" w:eastAsiaTheme="majorEastAsia" w:hAnsi="Lato" w:cstheme="majorBidi"/>
          <w:b/>
          <w:color w:val="2E74B5" w:themeColor="accent1" w:themeShade="BF"/>
          <w:sz w:val="26"/>
          <w:szCs w:val="26"/>
        </w:rPr>
        <w:t>P</w:t>
      </w:r>
      <w:r w:rsidR="008F3855" w:rsidRPr="00845888">
        <w:rPr>
          <w:rFonts w:ascii="Lato" w:eastAsiaTheme="majorEastAsia" w:hAnsi="Lato" w:cstheme="majorBidi"/>
          <w:b/>
          <w:color w:val="2E74B5" w:themeColor="accent1" w:themeShade="BF"/>
          <w:sz w:val="26"/>
          <w:szCs w:val="26"/>
        </w:rPr>
        <w:t xml:space="preserve">lanned </w:t>
      </w:r>
      <w:r w:rsidRPr="00845888">
        <w:rPr>
          <w:rFonts w:ascii="Lato" w:eastAsiaTheme="majorEastAsia" w:hAnsi="Lato" w:cstheme="majorBidi"/>
          <w:b/>
          <w:color w:val="2E74B5" w:themeColor="accent1" w:themeShade="BF"/>
          <w:sz w:val="26"/>
          <w:szCs w:val="26"/>
        </w:rPr>
        <w:t>R</w:t>
      </w:r>
      <w:r w:rsidR="008F3855" w:rsidRPr="00845888">
        <w:rPr>
          <w:rFonts w:ascii="Lato" w:eastAsiaTheme="majorEastAsia" w:hAnsi="Lato" w:cstheme="majorBidi"/>
          <w:b/>
          <w:color w:val="2E74B5" w:themeColor="accent1" w:themeShade="BF"/>
          <w:sz w:val="26"/>
          <w:szCs w:val="26"/>
        </w:rPr>
        <w:t xml:space="preserve">esponse </w:t>
      </w:r>
      <w:r w:rsidRPr="00845888">
        <w:rPr>
          <w:rFonts w:ascii="Lato" w:eastAsiaTheme="majorEastAsia" w:hAnsi="Lato" w:cstheme="majorBidi"/>
          <w:b/>
          <w:color w:val="2E74B5" w:themeColor="accent1" w:themeShade="BF"/>
          <w:sz w:val="26"/>
          <w:szCs w:val="26"/>
        </w:rPr>
        <w:t>A</w:t>
      </w:r>
      <w:r w:rsidR="008F3855" w:rsidRPr="00845888">
        <w:rPr>
          <w:rFonts w:ascii="Lato" w:eastAsiaTheme="majorEastAsia" w:hAnsi="Lato" w:cstheme="majorBidi"/>
          <w:b/>
          <w:color w:val="2E74B5" w:themeColor="accent1" w:themeShade="BF"/>
          <w:sz w:val="26"/>
          <w:szCs w:val="26"/>
        </w:rPr>
        <w:t>ction(s)</w:t>
      </w:r>
      <w:r w:rsidRPr="00845888">
        <w:rPr>
          <w:rFonts w:ascii="Lato" w:eastAsiaTheme="majorEastAsia" w:hAnsi="Lato" w:cstheme="majorBidi"/>
          <w:b/>
          <w:color w:val="2E74B5" w:themeColor="accent1" w:themeShade="BF"/>
          <w:sz w:val="26"/>
          <w:szCs w:val="26"/>
        </w:rPr>
        <w:t xml:space="preserve"> – (CCEIS)</w:t>
      </w:r>
      <w:bookmarkEnd w:id="8"/>
    </w:p>
    <w:bookmarkEnd w:id="9"/>
    <w:p w14:paraId="35D2A84A" w14:textId="77777777" w:rsidR="00B935DF" w:rsidRPr="00845888" w:rsidRDefault="00B935DF" w:rsidP="008F3855">
      <w:pPr>
        <w:spacing w:before="120" w:after="0" w:line="240" w:lineRule="auto"/>
        <w:jc w:val="both"/>
        <w:rPr>
          <w:rFonts w:ascii="Lato" w:eastAsia="Times New Roman" w:hAnsi="Lato" w:cs="Arial"/>
          <w:sz w:val="20"/>
          <w:szCs w:val="20"/>
        </w:rPr>
      </w:pPr>
      <w:r w:rsidRPr="00845888">
        <w:rPr>
          <w:rFonts w:ascii="Lato" w:eastAsia="Times New Roman" w:hAnsi="Lato" w:cs="Arial"/>
          <w:sz w:val="20"/>
          <w:szCs w:val="20"/>
        </w:rPr>
        <w:t xml:space="preserve">The Planned Response Action(s) </w:t>
      </w:r>
      <w:r w:rsidR="008F3855" w:rsidRPr="00845888">
        <w:rPr>
          <w:rFonts w:ascii="Lato" w:eastAsia="Times New Roman" w:hAnsi="Lato" w:cs="Arial"/>
          <w:sz w:val="20"/>
          <w:szCs w:val="20"/>
        </w:rPr>
        <w:t xml:space="preserve">(PRA) </w:t>
      </w:r>
      <w:r w:rsidRPr="00845888">
        <w:rPr>
          <w:rFonts w:ascii="Lato" w:eastAsia="Times New Roman" w:hAnsi="Lato" w:cs="Arial"/>
          <w:sz w:val="20"/>
          <w:szCs w:val="20"/>
        </w:rPr>
        <w:t>describes the specific actions, intervening supports, and capacity</w:t>
      </w:r>
      <w:r w:rsidR="00BE4A3E" w:rsidRPr="00845888">
        <w:rPr>
          <w:rFonts w:ascii="Lato" w:eastAsia="Times New Roman" w:hAnsi="Lato" w:cs="Arial"/>
          <w:sz w:val="20"/>
          <w:szCs w:val="20"/>
        </w:rPr>
        <w:t>-</w:t>
      </w:r>
      <w:r w:rsidRPr="00845888">
        <w:rPr>
          <w:rFonts w:ascii="Lato" w:eastAsia="Times New Roman" w:hAnsi="Lato" w:cs="Arial"/>
          <w:sz w:val="20"/>
          <w:szCs w:val="20"/>
        </w:rPr>
        <w:t>building activities need to target the identified root cause(s) of significant disproportionality. Each PRA includes a projected budget for how the local system will expend the mandatory reserved 611 and 619 funds for CCEIS activities.</w:t>
      </w:r>
    </w:p>
    <w:p w14:paraId="6ACC2C8F" w14:textId="77777777" w:rsidR="00C079CE" w:rsidRPr="00845888" w:rsidRDefault="00C079CE" w:rsidP="008F3855">
      <w:pPr>
        <w:tabs>
          <w:tab w:val="left" w:pos="5850"/>
        </w:tabs>
        <w:spacing w:after="0" w:line="240" w:lineRule="auto"/>
        <w:jc w:val="both"/>
        <w:rPr>
          <w:rFonts w:ascii="Lato" w:eastAsia="Times New Roman" w:hAnsi="Lato" w:cs="Arial"/>
          <w:sz w:val="20"/>
          <w:szCs w:val="20"/>
        </w:rPr>
      </w:pPr>
    </w:p>
    <w:p w14:paraId="6D8EE550" w14:textId="35D6601D" w:rsidR="00B935DF" w:rsidRPr="00845888" w:rsidRDefault="00C079CE" w:rsidP="00CE3515">
      <w:pPr>
        <w:tabs>
          <w:tab w:val="left" w:pos="5850"/>
        </w:tabs>
        <w:spacing w:after="0" w:line="240" w:lineRule="auto"/>
        <w:rPr>
          <w:rFonts w:ascii="Lato" w:eastAsia="Times New Roman" w:hAnsi="Lato" w:cs="Arial"/>
          <w:sz w:val="20"/>
          <w:szCs w:val="20"/>
        </w:rPr>
      </w:pPr>
      <w:r w:rsidRPr="00845888">
        <w:rPr>
          <w:rFonts w:ascii="Lato" w:eastAsia="Times New Roman" w:hAnsi="Lato" w:cs="Arial"/>
          <w:sz w:val="20"/>
          <w:szCs w:val="20"/>
        </w:rPr>
        <w:t>Each PRA addresses on Category of Analysis and activities must address the following mitigating actions:</w:t>
      </w:r>
    </w:p>
    <w:p w14:paraId="7C31FD3E" w14:textId="3C2CA30C" w:rsidR="00C079CE" w:rsidRPr="00845888" w:rsidRDefault="00C079CE" w:rsidP="00CE3515">
      <w:pPr>
        <w:pStyle w:val="ListParagraph"/>
        <w:numPr>
          <w:ilvl w:val="0"/>
          <w:numId w:val="23"/>
        </w:numPr>
        <w:tabs>
          <w:tab w:val="left" w:pos="5850"/>
        </w:tabs>
        <w:spacing w:after="0" w:line="240" w:lineRule="auto"/>
        <w:rPr>
          <w:rFonts w:ascii="Lato" w:eastAsia="Times New Roman" w:hAnsi="Lato" w:cs="Arial"/>
        </w:rPr>
      </w:pPr>
      <w:r w:rsidRPr="00845888">
        <w:rPr>
          <w:rFonts w:ascii="Lato" w:eastAsia="Times New Roman" w:hAnsi="Lato" w:cs="Arial"/>
        </w:rPr>
        <w:t>Review and/or Adjustments to Policies, Procedures, and/or Practices [required annually per regulations].</w:t>
      </w:r>
    </w:p>
    <w:p w14:paraId="1777C84C" w14:textId="696D2DC8" w:rsidR="00C079CE" w:rsidRPr="00845888" w:rsidRDefault="00C079CE" w:rsidP="00CE3515">
      <w:pPr>
        <w:pStyle w:val="ListParagraph"/>
        <w:numPr>
          <w:ilvl w:val="0"/>
          <w:numId w:val="23"/>
        </w:numPr>
        <w:tabs>
          <w:tab w:val="left" w:pos="5850"/>
        </w:tabs>
        <w:spacing w:after="0" w:line="240" w:lineRule="auto"/>
        <w:rPr>
          <w:rFonts w:ascii="Lato" w:eastAsia="Times New Roman" w:hAnsi="Lato" w:cs="Arial"/>
        </w:rPr>
      </w:pPr>
      <w:r w:rsidRPr="00845888">
        <w:rPr>
          <w:rFonts w:ascii="Lato" w:eastAsia="Times New Roman" w:hAnsi="Lato" w:cs="Arial"/>
        </w:rPr>
        <w:t>Identification of Academic and/or Behavior Interventions implemented as preventative or corrective actions [not identified as an IEP support or service].</w:t>
      </w:r>
    </w:p>
    <w:p w14:paraId="37431E69" w14:textId="3D44A9D1" w:rsidR="00C079CE" w:rsidRPr="00845888" w:rsidRDefault="00C079CE" w:rsidP="00CE3515">
      <w:pPr>
        <w:pStyle w:val="ListParagraph"/>
        <w:numPr>
          <w:ilvl w:val="0"/>
          <w:numId w:val="23"/>
        </w:numPr>
        <w:tabs>
          <w:tab w:val="left" w:pos="5850"/>
        </w:tabs>
        <w:spacing w:after="0" w:line="240" w:lineRule="auto"/>
        <w:rPr>
          <w:rFonts w:ascii="Lato" w:eastAsia="Times New Roman" w:hAnsi="Lato" w:cs="Arial"/>
        </w:rPr>
      </w:pPr>
      <w:r w:rsidRPr="00845888">
        <w:rPr>
          <w:rFonts w:ascii="Lato" w:eastAsia="Times New Roman" w:hAnsi="Lato" w:cs="Arial"/>
        </w:rPr>
        <w:lastRenderedPageBreak/>
        <w:t xml:space="preserve">Professional Learning </w:t>
      </w:r>
      <w:r w:rsidR="00A94FF8" w:rsidRPr="00845888">
        <w:rPr>
          <w:rFonts w:ascii="Lato" w:eastAsia="Times New Roman" w:hAnsi="Lato" w:cs="Arial"/>
        </w:rPr>
        <w:t>for personnel capacity building focusing on observable changes in the causes of disparate outcomes for students.</w:t>
      </w:r>
    </w:p>
    <w:p w14:paraId="0E338B86" w14:textId="77777777" w:rsidR="00A94FF8" w:rsidRPr="00845888" w:rsidRDefault="00A94FF8" w:rsidP="00CE3515">
      <w:pPr>
        <w:pStyle w:val="ListParagraph"/>
        <w:tabs>
          <w:tab w:val="left" w:pos="5850"/>
        </w:tabs>
        <w:spacing w:after="0" w:line="240" w:lineRule="auto"/>
        <w:rPr>
          <w:rFonts w:ascii="Lato" w:eastAsia="Times New Roman" w:hAnsi="Lato" w:cs="Arial"/>
        </w:rPr>
      </w:pPr>
    </w:p>
    <w:p w14:paraId="1E002460" w14:textId="77777777" w:rsidR="00B935DF" w:rsidRPr="00845888" w:rsidRDefault="00B935DF" w:rsidP="00CE3515">
      <w:pPr>
        <w:spacing w:after="0" w:line="240" w:lineRule="auto"/>
        <w:rPr>
          <w:rFonts w:ascii="Lato" w:eastAsiaTheme="minorEastAsia" w:hAnsi="Lato"/>
          <w:sz w:val="20"/>
          <w:szCs w:val="20"/>
        </w:rPr>
      </w:pPr>
      <w:r w:rsidRPr="00845888">
        <w:rPr>
          <w:rFonts w:ascii="Lato" w:eastAsiaTheme="minorEastAsia" w:hAnsi="Lato"/>
          <w:sz w:val="20"/>
          <w:szCs w:val="20"/>
        </w:rPr>
        <w:t>As a team, decide how you will address the root cause(s) of disproportionality that you have identified.  PRAs should align with the actions/activities identified in Table 3. Types of actions to consider may include:</w:t>
      </w:r>
    </w:p>
    <w:p w14:paraId="06804986" w14:textId="3BEE8C6C"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Professional learning and coaching to improve implementation of supports and interventions</w:t>
      </w:r>
      <w:r w:rsidR="00CE3515">
        <w:rPr>
          <w:rFonts w:ascii="Lato" w:eastAsiaTheme="minorEastAsia" w:hAnsi="Lato"/>
          <w:sz w:val="20"/>
          <w:szCs w:val="20"/>
        </w:rPr>
        <w:t>.</w:t>
      </w:r>
    </w:p>
    <w:p w14:paraId="02915A92" w14:textId="62100D4A"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Professional learning and coaching to address implicit bias, inconsistent decision making, or other factors</w:t>
      </w:r>
      <w:r w:rsidR="00CE3515">
        <w:rPr>
          <w:rFonts w:ascii="Lato" w:eastAsiaTheme="minorEastAsia" w:hAnsi="Lato"/>
          <w:sz w:val="20"/>
          <w:szCs w:val="20"/>
        </w:rPr>
        <w:t>.</w:t>
      </w:r>
    </w:p>
    <w:p w14:paraId="1D4C520E" w14:textId="0FBBA132"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Implementation of academic interventions and supports with targeted students</w:t>
      </w:r>
      <w:r w:rsidR="00CE3515">
        <w:rPr>
          <w:rFonts w:ascii="Lato" w:eastAsiaTheme="minorEastAsia" w:hAnsi="Lato"/>
          <w:sz w:val="20"/>
          <w:szCs w:val="20"/>
        </w:rPr>
        <w:t>.</w:t>
      </w:r>
    </w:p>
    <w:p w14:paraId="13F4B3B7" w14:textId="71232D69"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Implementation of behavioral interventions and supports with targeted students</w:t>
      </w:r>
      <w:r w:rsidR="00CE3515">
        <w:rPr>
          <w:rFonts w:ascii="Lato" w:eastAsiaTheme="minorEastAsia" w:hAnsi="Lato"/>
          <w:sz w:val="20"/>
          <w:szCs w:val="20"/>
        </w:rPr>
        <w:t>.</w:t>
      </w:r>
    </w:p>
    <w:p w14:paraId="2D9F28AE" w14:textId="77777777"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Review and revision of policies and procedures</w:t>
      </w:r>
      <w:r w:rsidR="008F3855" w:rsidRPr="00845888">
        <w:rPr>
          <w:rFonts w:ascii="Lato" w:eastAsiaTheme="minorEastAsia" w:hAnsi="Lato"/>
          <w:sz w:val="20"/>
          <w:szCs w:val="20"/>
        </w:rPr>
        <w:t>; and</w:t>
      </w:r>
    </w:p>
    <w:p w14:paraId="4DE873B3" w14:textId="77777777"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Monitoring of implementation of policies and procedures</w:t>
      </w:r>
      <w:r w:rsidR="008F3855" w:rsidRPr="00845888">
        <w:rPr>
          <w:rFonts w:ascii="Lato" w:eastAsiaTheme="minorEastAsia" w:hAnsi="Lato"/>
          <w:sz w:val="20"/>
          <w:szCs w:val="20"/>
        </w:rPr>
        <w:t>.</w:t>
      </w:r>
    </w:p>
    <w:p w14:paraId="69AB87B8" w14:textId="77777777" w:rsidR="00B935DF" w:rsidRPr="00845888" w:rsidRDefault="00B935DF" w:rsidP="008F3855">
      <w:pPr>
        <w:spacing w:after="0" w:line="240" w:lineRule="auto"/>
        <w:jc w:val="both"/>
        <w:rPr>
          <w:rFonts w:ascii="Lato" w:eastAsia="Times New Roman" w:hAnsi="Lato" w:cs="Arial"/>
          <w:sz w:val="20"/>
          <w:szCs w:val="20"/>
        </w:rPr>
      </w:pPr>
    </w:p>
    <w:p w14:paraId="74829B0C" w14:textId="4D6BDFD6" w:rsidR="00B935DF" w:rsidRDefault="00B935DF" w:rsidP="008F3855">
      <w:pPr>
        <w:spacing w:after="0" w:line="240" w:lineRule="auto"/>
        <w:jc w:val="both"/>
        <w:rPr>
          <w:rFonts w:ascii="Lato" w:eastAsia="Times New Roman" w:hAnsi="Lato" w:cs="Arial"/>
          <w:b/>
          <w:sz w:val="20"/>
          <w:szCs w:val="20"/>
        </w:rPr>
      </w:pPr>
      <w:r w:rsidRPr="00CE3515">
        <w:rPr>
          <w:rFonts w:ascii="Lato" w:eastAsia="Times New Roman" w:hAnsi="Lato" w:cs="Arial"/>
          <w:b/>
          <w:sz w:val="20"/>
          <w:szCs w:val="20"/>
        </w:rPr>
        <w:t>Key Planning Considerations:</w:t>
      </w:r>
    </w:p>
    <w:p w14:paraId="3E76F89F" w14:textId="77777777" w:rsidR="00CE3515" w:rsidRPr="00CE3515" w:rsidRDefault="00CE3515" w:rsidP="008F3855">
      <w:pPr>
        <w:spacing w:after="0" w:line="240" w:lineRule="auto"/>
        <w:jc w:val="both"/>
        <w:rPr>
          <w:rFonts w:ascii="Lato" w:eastAsia="Times New Roman" w:hAnsi="Lato" w:cs="Arial"/>
          <w:b/>
          <w:sz w:val="20"/>
          <w:szCs w:val="20"/>
        </w:rPr>
      </w:pPr>
    </w:p>
    <w:p w14:paraId="51830934" w14:textId="77777777" w:rsidR="00B935DF" w:rsidRPr="00845888" w:rsidRDefault="00B935DF" w:rsidP="00CE3515">
      <w:pPr>
        <w:numPr>
          <w:ilvl w:val="0"/>
          <w:numId w:val="21"/>
        </w:numPr>
        <w:spacing w:after="0" w:line="240" w:lineRule="auto"/>
        <w:contextualSpacing/>
        <w:rPr>
          <w:rFonts w:ascii="Lato" w:eastAsiaTheme="minorEastAsia" w:hAnsi="Lato"/>
          <w:sz w:val="20"/>
          <w:szCs w:val="20"/>
        </w:rPr>
      </w:pPr>
      <w:r w:rsidRPr="00845888">
        <w:rPr>
          <w:rFonts w:ascii="Lato" w:eastAsiaTheme="minorEastAsia" w:hAnsi="Lato"/>
          <w:sz w:val="20"/>
          <w:szCs w:val="20"/>
        </w:rPr>
        <w:t xml:space="preserve">Addressing a particular area of disproportionality (e.g., identification, placement, or disciplinary removal) may require more than one planned response action, particularly if there is more than one root cause identified. </w:t>
      </w:r>
    </w:p>
    <w:p w14:paraId="2B04F4D2" w14:textId="77777777" w:rsidR="00B935DF" w:rsidRPr="00845888" w:rsidRDefault="00B935DF" w:rsidP="00CE3515">
      <w:pPr>
        <w:numPr>
          <w:ilvl w:val="0"/>
          <w:numId w:val="21"/>
        </w:numPr>
        <w:spacing w:after="0" w:line="240" w:lineRule="auto"/>
        <w:contextualSpacing/>
        <w:rPr>
          <w:rFonts w:ascii="Lato" w:eastAsiaTheme="minorEastAsia" w:hAnsi="Lato"/>
          <w:sz w:val="20"/>
          <w:szCs w:val="20"/>
        </w:rPr>
      </w:pPr>
      <w:r w:rsidRPr="00845888">
        <w:rPr>
          <w:rFonts w:ascii="Lato" w:eastAsiaTheme="minorEastAsia" w:hAnsi="Lato"/>
          <w:sz w:val="20"/>
          <w:szCs w:val="20"/>
        </w:rPr>
        <w:t xml:space="preserve">In some cases, the same planned response action may address several sub-areas of disproportionality (e.g., in-school and out-of-school suspensions) if the same root cause factors are presented.  </w:t>
      </w:r>
    </w:p>
    <w:p w14:paraId="7830E976" w14:textId="77777777" w:rsidR="00B935DF" w:rsidRPr="00845888" w:rsidRDefault="00B935DF" w:rsidP="00CE3515">
      <w:pPr>
        <w:numPr>
          <w:ilvl w:val="0"/>
          <w:numId w:val="21"/>
        </w:numPr>
        <w:spacing w:after="120" w:line="240" w:lineRule="auto"/>
        <w:contextualSpacing/>
        <w:rPr>
          <w:rFonts w:ascii="Lato" w:eastAsia="Times New Roman" w:hAnsi="Lato" w:cs="Arial"/>
          <w:sz w:val="20"/>
          <w:szCs w:val="20"/>
        </w:rPr>
      </w:pPr>
      <w:r w:rsidRPr="00845888">
        <w:rPr>
          <w:rFonts w:ascii="Lato" w:eastAsia="Times New Roman" w:hAnsi="Lato" w:cs="Arial"/>
          <w:sz w:val="20"/>
          <w:szCs w:val="20"/>
        </w:rPr>
        <w:t xml:space="preserve">A separate PRA planning form with </w:t>
      </w:r>
      <w:r w:rsidR="00BE4A3E" w:rsidRPr="00845888">
        <w:rPr>
          <w:rFonts w:ascii="Lato" w:eastAsia="Times New Roman" w:hAnsi="Lato" w:cs="Arial"/>
          <w:sz w:val="20"/>
          <w:szCs w:val="20"/>
        </w:rPr>
        <w:t xml:space="preserve">a </w:t>
      </w:r>
      <w:r w:rsidRPr="00845888">
        <w:rPr>
          <w:rFonts w:ascii="Lato" w:eastAsiaTheme="minorEastAsia" w:hAnsi="Lato"/>
          <w:sz w:val="20"/>
          <w:szCs w:val="20"/>
        </w:rPr>
        <w:t xml:space="preserve">related budget is required. </w:t>
      </w:r>
    </w:p>
    <w:p w14:paraId="07795785" w14:textId="77777777" w:rsidR="00B935DF" w:rsidRPr="00845888" w:rsidRDefault="00B935DF" w:rsidP="00CE3515">
      <w:pPr>
        <w:numPr>
          <w:ilvl w:val="0"/>
          <w:numId w:val="21"/>
        </w:numPr>
        <w:spacing w:after="120" w:line="240" w:lineRule="auto"/>
        <w:contextualSpacing/>
        <w:rPr>
          <w:rFonts w:ascii="Lato" w:eastAsia="Times New Roman" w:hAnsi="Lato" w:cs="Arial"/>
          <w:sz w:val="20"/>
          <w:szCs w:val="20"/>
        </w:rPr>
      </w:pPr>
      <w:r w:rsidRPr="00845888">
        <w:rPr>
          <w:rFonts w:ascii="Lato" w:eastAsia="Times New Roman" w:hAnsi="Lato" w:cs="Arial"/>
          <w:sz w:val="20"/>
          <w:szCs w:val="20"/>
        </w:rPr>
        <w:t>Make additional copies, as needed.</w:t>
      </w:r>
    </w:p>
    <w:p w14:paraId="551F4256" w14:textId="1D788E42" w:rsidR="00B935DF" w:rsidRPr="00845888" w:rsidRDefault="00B935DF" w:rsidP="00CE3515">
      <w:pPr>
        <w:numPr>
          <w:ilvl w:val="0"/>
          <w:numId w:val="21"/>
        </w:numPr>
        <w:spacing w:after="120" w:line="240" w:lineRule="auto"/>
        <w:contextualSpacing/>
        <w:rPr>
          <w:rFonts w:ascii="Lato" w:eastAsia="Times New Roman" w:hAnsi="Lato" w:cs="Arial"/>
          <w:sz w:val="20"/>
          <w:szCs w:val="20"/>
        </w:rPr>
      </w:pPr>
      <w:r w:rsidRPr="00845888">
        <w:rPr>
          <w:rFonts w:ascii="Lato" w:eastAsiaTheme="minorEastAsia" w:hAnsi="Lato"/>
          <w:sz w:val="20"/>
          <w:szCs w:val="20"/>
        </w:rPr>
        <w:t>Discuss with your programmatic and fiscal liaisons allowable actions and costs.</w:t>
      </w:r>
    </w:p>
    <w:p w14:paraId="34F64761" w14:textId="77777777" w:rsidR="00411011" w:rsidRPr="00845888" w:rsidRDefault="00411011" w:rsidP="00411011">
      <w:pPr>
        <w:spacing w:after="120" w:line="240" w:lineRule="auto"/>
        <w:ind w:left="720"/>
        <w:contextualSpacing/>
        <w:jc w:val="both"/>
        <w:rPr>
          <w:rFonts w:ascii="Lato" w:eastAsia="Times New Roman" w:hAnsi="Lato" w:cs="Arial"/>
          <w:sz w:val="20"/>
          <w:szCs w:val="20"/>
        </w:rPr>
      </w:pPr>
    </w:p>
    <w:p w14:paraId="6E0CC32B" w14:textId="752CCA78" w:rsidR="00B935DF" w:rsidRDefault="00B935DF"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bookmarkStart w:id="10" w:name="_Toc99544123"/>
      <w:bookmarkStart w:id="11" w:name="PRACCEIS"/>
      <w:r w:rsidRPr="00845888">
        <w:rPr>
          <w:rFonts w:ascii="Lato" w:eastAsiaTheme="majorEastAsia" w:hAnsi="Lato" w:cstheme="majorBidi"/>
          <w:b/>
          <w:color w:val="2E74B5" w:themeColor="accent1" w:themeShade="BF"/>
          <w:sz w:val="26"/>
          <w:szCs w:val="26"/>
        </w:rPr>
        <w:t>PRA – (CCEIS)</w:t>
      </w:r>
      <w:bookmarkEnd w:id="10"/>
    </w:p>
    <w:p w14:paraId="52604E36" w14:textId="77777777" w:rsidR="00CE3515" w:rsidRPr="00845888" w:rsidRDefault="00CE3515"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p>
    <w:bookmarkEnd w:id="11"/>
    <w:p w14:paraId="6875A8EB" w14:textId="77777777" w:rsidR="00333CC7" w:rsidRDefault="00F52EC3" w:rsidP="00B935DF">
      <w:pPr>
        <w:tabs>
          <w:tab w:val="left" w:pos="1080"/>
          <w:tab w:val="left" w:pos="2160"/>
          <w:tab w:val="left" w:pos="3060"/>
          <w:tab w:val="left" w:pos="5040"/>
          <w:tab w:val="left" w:pos="6840"/>
        </w:tabs>
        <w:spacing w:after="120" w:line="240" w:lineRule="auto"/>
        <w:rPr>
          <w:rFonts w:ascii="Lato" w:eastAsia="Times New Roman" w:hAnsi="Lato" w:cs="Arial"/>
          <w:b/>
          <w:sz w:val="20"/>
          <w:szCs w:val="20"/>
        </w:rPr>
      </w:pPr>
      <w:sdt>
        <w:sdtPr>
          <w:rPr>
            <w:rFonts w:ascii="Lato" w:eastAsiaTheme="minorEastAsia" w:hAnsi="Lato"/>
            <w:b/>
            <w:sz w:val="20"/>
            <w:szCs w:val="20"/>
          </w:rPr>
          <w:id w:val="361566045"/>
          <w:placeholder>
            <w:docPart w:val="F8934EC7E3B94FA5AD12B9108FCA267E"/>
          </w:placeholder>
          <w:showingPlcHdr/>
          <w:dropDownList>
            <w:listItem w:displayText="PRA 1" w:value="PRA 1"/>
            <w:listItem w:displayText="PRA 2" w:value="PRA 2"/>
            <w:listItem w:displayText="PRA 3" w:value="PRA 3"/>
            <w:listItem w:displayText="PRA 4" w:value="PRA 4"/>
            <w:listItem w:displayText="PRA 5" w:value="PRA 5"/>
          </w:dropDownList>
        </w:sdtPr>
        <w:sdtEndPr/>
        <w:sdtContent>
          <w:r w:rsidR="00B935DF" w:rsidRPr="00845888">
            <w:rPr>
              <w:rFonts w:ascii="Lato" w:eastAsiaTheme="minorEastAsia" w:hAnsi="Lato"/>
              <w:b/>
              <w:sz w:val="20"/>
              <w:szCs w:val="20"/>
            </w:rPr>
            <w:t>PRA #</w:t>
          </w:r>
        </w:sdtContent>
      </w:sdt>
      <w:r w:rsidR="00B935DF" w:rsidRPr="00845888">
        <w:rPr>
          <w:rFonts w:ascii="Lato" w:eastAsia="Times New Roman" w:hAnsi="Lato" w:cs="Arial"/>
          <w:b/>
          <w:sz w:val="20"/>
          <w:szCs w:val="20"/>
        </w:rPr>
        <w:tab/>
        <w:t>Category of Analysis</w:t>
      </w:r>
      <w:r w:rsidR="00B935DF" w:rsidRPr="00845888">
        <w:rPr>
          <w:rFonts w:ascii="Lato" w:eastAsia="Times New Roman" w:hAnsi="Lato" w:cs="Arial"/>
          <w:b/>
          <w:sz w:val="20"/>
          <w:szCs w:val="20"/>
        </w:rPr>
        <w:tab/>
      </w:r>
    </w:p>
    <w:p w14:paraId="7AA83291" w14:textId="04DE26C7" w:rsidR="00B935DF" w:rsidRPr="00845888" w:rsidRDefault="00B935DF" w:rsidP="00B935DF">
      <w:pPr>
        <w:tabs>
          <w:tab w:val="left" w:pos="1080"/>
          <w:tab w:val="left" w:pos="2160"/>
          <w:tab w:val="left" w:pos="3060"/>
          <w:tab w:val="left" w:pos="5040"/>
          <w:tab w:val="left" w:pos="6840"/>
        </w:tabs>
        <w:spacing w:after="120" w:line="240" w:lineRule="auto"/>
        <w:rPr>
          <w:rFonts w:ascii="Lato" w:eastAsia="Times New Roman" w:hAnsi="Lato" w:cs="Arial"/>
          <w:b/>
          <w:sz w:val="20"/>
          <w:szCs w:val="20"/>
        </w:rPr>
      </w:pPr>
      <w:r w:rsidRPr="00845888">
        <w:rPr>
          <w:rFonts w:ascii="Lato" w:eastAsia="Times New Roman" w:hAnsi="Lato" w:cs="Arial"/>
          <w:b/>
          <w:sz w:val="20"/>
          <w:szCs w:val="20"/>
        </w:rPr>
        <w:t xml:space="preserve"> </w:t>
      </w:r>
      <w:sdt>
        <w:sdtPr>
          <w:rPr>
            <w:rFonts w:ascii="Lato" w:eastAsia="Times New Roman" w:hAnsi="Lato" w:cs="Arial"/>
            <w:b/>
            <w:sz w:val="20"/>
            <w:szCs w:val="20"/>
          </w:rPr>
          <w:id w:val="-1404752811"/>
          <w14:checkbox>
            <w14:checked w14:val="0"/>
            <w14:checkedState w14:val="2612" w14:font="MS Gothic"/>
            <w14:uncheckedState w14:val="2610" w14:font="MS Gothic"/>
          </w14:checkbox>
        </w:sdtPr>
        <w:sdtEndPr/>
        <w:sdtContent>
          <w:r w:rsidRPr="00845888">
            <w:rPr>
              <w:rFonts w:ascii="Segoe UI Symbol" w:eastAsia="Times New Roman" w:hAnsi="Segoe UI Symbol" w:cs="Segoe UI Symbol"/>
              <w:b/>
              <w:sz w:val="20"/>
              <w:szCs w:val="20"/>
            </w:rPr>
            <w:t>☐</w:t>
          </w:r>
        </w:sdtContent>
      </w:sdt>
      <w:r w:rsidRPr="00845888">
        <w:rPr>
          <w:rFonts w:ascii="Lato" w:eastAsia="Times New Roman" w:hAnsi="Lato" w:cs="Arial"/>
          <w:b/>
          <w:sz w:val="20"/>
          <w:szCs w:val="20"/>
        </w:rPr>
        <w:t xml:space="preserve"> IDENTIFICATION</w:t>
      </w:r>
      <w:r w:rsidR="00333CC7">
        <w:rPr>
          <w:rFonts w:ascii="Lato" w:eastAsia="Times New Roman" w:hAnsi="Lato" w:cs="Arial"/>
          <w:b/>
          <w:sz w:val="20"/>
          <w:szCs w:val="20"/>
        </w:rPr>
        <w:tab/>
      </w:r>
      <w:r w:rsidRPr="00845888">
        <w:rPr>
          <w:rFonts w:ascii="Lato" w:eastAsia="Times New Roman" w:hAnsi="Lato" w:cs="Arial"/>
          <w:b/>
          <w:sz w:val="20"/>
          <w:szCs w:val="20"/>
        </w:rPr>
        <w:tab/>
      </w:r>
      <w:sdt>
        <w:sdtPr>
          <w:rPr>
            <w:rFonts w:ascii="Lato" w:eastAsia="Times New Roman" w:hAnsi="Lato" w:cs="Arial"/>
            <w:b/>
            <w:sz w:val="20"/>
            <w:szCs w:val="20"/>
          </w:rPr>
          <w:id w:val="-984463380"/>
          <w14:checkbox>
            <w14:checked w14:val="0"/>
            <w14:checkedState w14:val="2612" w14:font="MS Gothic"/>
            <w14:uncheckedState w14:val="2610" w14:font="MS Gothic"/>
          </w14:checkbox>
        </w:sdtPr>
        <w:sdtEndPr/>
        <w:sdtContent>
          <w:r w:rsidRPr="00845888">
            <w:rPr>
              <w:rFonts w:ascii="Segoe UI Symbol" w:eastAsia="Times New Roman" w:hAnsi="Segoe UI Symbol" w:cs="Segoe UI Symbol"/>
              <w:b/>
              <w:sz w:val="20"/>
              <w:szCs w:val="20"/>
            </w:rPr>
            <w:t>☐</w:t>
          </w:r>
        </w:sdtContent>
      </w:sdt>
      <w:r w:rsidRPr="00845888">
        <w:rPr>
          <w:rFonts w:ascii="Lato" w:eastAsia="Times New Roman" w:hAnsi="Lato" w:cs="Arial"/>
          <w:b/>
          <w:sz w:val="20"/>
          <w:szCs w:val="20"/>
        </w:rPr>
        <w:t xml:space="preserve"> PLACEMENT</w:t>
      </w:r>
      <w:r w:rsidRPr="00845888">
        <w:rPr>
          <w:rFonts w:ascii="Lato" w:eastAsia="Times New Roman" w:hAnsi="Lato" w:cs="Arial"/>
          <w:b/>
          <w:sz w:val="20"/>
          <w:szCs w:val="20"/>
        </w:rPr>
        <w:tab/>
      </w:r>
      <w:sdt>
        <w:sdtPr>
          <w:rPr>
            <w:rFonts w:ascii="Lato" w:eastAsia="Times New Roman" w:hAnsi="Lato" w:cs="Arial"/>
            <w:b/>
            <w:sz w:val="20"/>
            <w:szCs w:val="20"/>
          </w:rPr>
          <w:id w:val="488371008"/>
          <w14:checkbox>
            <w14:checked w14:val="0"/>
            <w14:checkedState w14:val="2612" w14:font="MS Gothic"/>
            <w14:uncheckedState w14:val="2610" w14:font="MS Gothic"/>
          </w14:checkbox>
        </w:sdtPr>
        <w:sdtEndPr/>
        <w:sdtContent>
          <w:r w:rsidRPr="00845888">
            <w:rPr>
              <w:rFonts w:ascii="Segoe UI Symbol" w:eastAsia="Times New Roman" w:hAnsi="Segoe UI Symbol" w:cs="Segoe UI Symbol"/>
              <w:b/>
              <w:sz w:val="20"/>
              <w:szCs w:val="20"/>
            </w:rPr>
            <w:t>☐</w:t>
          </w:r>
        </w:sdtContent>
      </w:sdt>
      <w:r w:rsidRPr="00845888">
        <w:rPr>
          <w:rFonts w:ascii="Lato" w:eastAsia="Times New Roman" w:hAnsi="Lato" w:cs="Arial"/>
          <w:b/>
          <w:sz w:val="20"/>
          <w:szCs w:val="20"/>
        </w:rPr>
        <w:t xml:space="preserve"> DISCIPLINARY REMOVALS</w:t>
      </w:r>
    </w:p>
    <w:p w14:paraId="3D2CF66B" w14:textId="1B4DF9E7" w:rsidR="00A94FF8" w:rsidRPr="00845888" w:rsidRDefault="00A94FF8" w:rsidP="00A94FF8">
      <w:pPr>
        <w:tabs>
          <w:tab w:val="left" w:pos="1080"/>
          <w:tab w:val="left" w:pos="2160"/>
          <w:tab w:val="left" w:pos="3060"/>
          <w:tab w:val="left" w:pos="5040"/>
          <w:tab w:val="left" w:pos="6060"/>
          <w:tab w:val="left" w:pos="7200"/>
        </w:tabs>
        <w:spacing w:after="120" w:line="240" w:lineRule="auto"/>
        <w:rPr>
          <w:rFonts w:ascii="Lato" w:eastAsia="Times New Roman" w:hAnsi="Lato" w:cs="Arial"/>
          <w:bCs/>
        </w:rPr>
      </w:pPr>
      <w:r w:rsidRPr="00845888">
        <w:rPr>
          <w:rFonts w:ascii="Lato" w:eastAsia="Times New Roman" w:hAnsi="Lato" w:cs="Arial"/>
          <w:bCs/>
        </w:rPr>
        <w:t xml:space="preserve">Identify the CCEIS Plan Part B funding source for this work:  </w:t>
      </w:r>
      <w:sdt>
        <w:sdtPr>
          <w:rPr>
            <w:rFonts w:ascii="Lato" w:eastAsia="Times New Roman" w:hAnsi="Lato" w:cs="Arial"/>
            <w:bCs/>
          </w:rPr>
          <w:id w:val="-309794398"/>
          <w14:checkbox>
            <w14:checked w14:val="0"/>
            <w14:checkedState w14:val="2612" w14:font="MS Gothic"/>
            <w14:uncheckedState w14:val="2610" w14:font="MS Gothic"/>
          </w14:checkbox>
        </w:sdtPr>
        <w:sdtEndPr/>
        <w:sdtContent>
          <w:r w:rsidRPr="00845888">
            <w:rPr>
              <w:rFonts w:ascii="Segoe UI Symbol" w:eastAsia="MS Gothic" w:hAnsi="Segoe UI Symbol" w:cs="Segoe UI Symbol"/>
              <w:bCs/>
            </w:rPr>
            <w:t>☐</w:t>
          </w:r>
        </w:sdtContent>
      </w:sdt>
      <w:r w:rsidRPr="00845888">
        <w:rPr>
          <w:rFonts w:ascii="Lato" w:eastAsia="Times New Roman" w:hAnsi="Lato" w:cs="Arial"/>
          <w:bCs/>
        </w:rPr>
        <w:t xml:space="preserve"> CCEIS  611 </w:t>
      </w:r>
      <w:r w:rsidRPr="00845888">
        <w:rPr>
          <w:rFonts w:ascii="Lato" w:eastAsia="Times New Roman" w:hAnsi="Lato" w:cs="Arial"/>
          <w:bCs/>
        </w:rPr>
        <w:tab/>
      </w:r>
      <w:sdt>
        <w:sdtPr>
          <w:rPr>
            <w:rFonts w:ascii="Lato" w:eastAsia="Times New Roman" w:hAnsi="Lato" w:cs="Arial"/>
            <w:bCs/>
          </w:rPr>
          <w:id w:val="1765798389"/>
          <w14:checkbox>
            <w14:checked w14:val="0"/>
            <w14:checkedState w14:val="2612" w14:font="MS Gothic"/>
            <w14:uncheckedState w14:val="2610" w14:font="MS Gothic"/>
          </w14:checkbox>
        </w:sdtPr>
        <w:sdtEndPr/>
        <w:sdtContent>
          <w:r w:rsidRPr="00845888">
            <w:rPr>
              <w:rFonts w:ascii="Segoe UI Symbol" w:eastAsia="MS Gothic" w:hAnsi="Segoe UI Symbol" w:cs="Segoe UI Symbol"/>
              <w:bCs/>
            </w:rPr>
            <w:t>☐</w:t>
          </w:r>
        </w:sdtContent>
      </w:sdt>
      <w:r w:rsidRPr="00845888">
        <w:rPr>
          <w:rFonts w:ascii="Lato" w:eastAsia="Times New Roman" w:hAnsi="Lato" w:cs="Arial"/>
          <w:bCs/>
        </w:rPr>
        <w:t xml:space="preserve"> CCEIS  619</w:t>
      </w:r>
    </w:p>
    <w:tbl>
      <w:tblPr>
        <w:tblStyle w:val="TableGrid"/>
        <w:tblW w:w="981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7651"/>
      </w:tblGrid>
      <w:tr w:rsidR="00B935DF" w:rsidRPr="00845888" w14:paraId="3B1B192B" w14:textId="77777777" w:rsidTr="00411011">
        <w:trPr>
          <w:trHeight w:val="393"/>
          <w:tblHeader/>
        </w:trPr>
        <w:tc>
          <w:tcPr>
            <w:tcW w:w="2164" w:type="dxa"/>
            <w:tcBorders>
              <w:left w:val="single" w:sz="4" w:space="0" w:color="auto"/>
              <w:right w:val="single" w:sz="4" w:space="0" w:color="auto"/>
            </w:tcBorders>
            <w:shd w:val="clear" w:color="auto" w:fill="DEEAF6" w:themeFill="accent1" w:themeFillTint="33"/>
          </w:tcPr>
          <w:p w14:paraId="21A8DEE3" w14:textId="77777777" w:rsidR="00B935DF" w:rsidRPr="00845888" w:rsidRDefault="00B935DF" w:rsidP="00B935DF">
            <w:pPr>
              <w:rPr>
                <w:rFonts w:ascii="Lato" w:hAnsi="Lato"/>
                <w:b/>
                <w:szCs w:val="23"/>
              </w:rPr>
            </w:pPr>
            <w:r w:rsidRPr="00845888">
              <w:rPr>
                <w:rFonts w:ascii="Lato" w:hAnsi="Lato"/>
                <w:b/>
                <w:szCs w:val="23"/>
              </w:rPr>
              <w:t>Significant Disproportionality</w:t>
            </w:r>
          </w:p>
        </w:tc>
        <w:tc>
          <w:tcPr>
            <w:tcW w:w="7651" w:type="dxa"/>
            <w:tcBorders>
              <w:left w:val="single" w:sz="4" w:space="0" w:color="auto"/>
              <w:bottom w:val="single" w:sz="4" w:space="0" w:color="auto"/>
              <w:right w:val="single" w:sz="4" w:space="0" w:color="auto"/>
            </w:tcBorders>
          </w:tcPr>
          <w:p w14:paraId="667B67D4" w14:textId="77777777" w:rsidR="00B935DF" w:rsidRPr="00845888" w:rsidRDefault="00F52EC3" w:rsidP="00B935DF">
            <w:pPr>
              <w:tabs>
                <w:tab w:val="right" w:pos="8136"/>
              </w:tabs>
              <w:rPr>
                <w:rFonts w:ascii="Lato" w:hAnsi="Lato"/>
              </w:rPr>
            </w:pPr>
            <w:sdt>
              <w:sdtPr>
                <w:rPr>
                  <w:rFonts w:ascii="Lato" w:hAnsi="Lato"/>
                </w:rPr>
                <w:id w:val="2012719389"/>
                <w:placeholder>
                  <w:docPart w:val="6E4DC6ACE54248D9A8F491D55F831FA2"/>
                </w:placeholder>
                <w:showingPlcHd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A4142F" w:rsidRPr="00845888">
                  <w:rPr>
                    <w:rFonts w:ascii="Lato" w:hAnsi="Lato"/>
                    <w:b/>
                  </w:rPr>
                  <w:t>Identify  the category.</w:t>
                </w:r>
              </w:sdtContent>
            </w:sdt>
            <w:r w:rsidR="00B935DF" w:rsidRPr="00845888">
              <w:rPr>
                <w:rFonts w:ascii="Lato" w:hAnsi="Lato"/>
              </w:rPr>
              <w:tab/>
            </w:r>
          </w:p>
          <w:sdt>
            <w:sdtPr>
              <w:rPr>
                <w:rFonts w:ascii="Lato" w:hAnsi="Lato" w:cs="Calibri (Body)"/>
                <w:b/>
                <w:szCs w:val="18"/>
              </w:rPr>
              <w:id w:val="-2043194529"/>
              <w:placeholder>
                <w:docPart w:val="8C678056645145A6B6C74C70C726C5A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274B2727" w14:textId="77777777" w:rsidR="00B935DF" w:rsidRPr="00845888" w:rsidRDefault="00256396" w:rsidP="00B935DF">
                <w:pPr>
                  <w:rPr>
                    <w:rFonts w:ascii="Lato" w:hAnsi="Lato" w:cs="Calibri (Body)"/>
                    <w:szCs w:val="18"/>
                  </w:rPr>
                </w:pPr>
                <w:r w:rsidRPr="00845888">
                  <w:rPr>
                    <w:rFonts w:ascii="Lato" w:hAnsi="Lato" w:cs="Calibri (Body)"/>
                    <w:b/>
                    <w:szCs w:val="18"/>
                  </w:rPr>
                  <w:t>Identify the Race/Ethnicity</w:t>
                </w:r>
              </w:p>
            </w:sdtContent>
          </w:sdt>
          <w:p w14:paraId="0929D5AB" w14:textId="77777777" w:rsidR="00B935DF" w:rsidRPr="00845888" w:rsidRDefault="00B935DF" w:rsidP="00B935DF">
            <w:pPr>
              <w:tabs>
                <w:tab w:val="right" w:pos="8136"/>
              </w:tabs>
              <w:rPr>
                <w:rFonts w:ascii="Lato" w:hAnsi="Lato"/>
              </w:rPr>
            </w:pPr>
          </w:p>
          <w:p w14:paraId="24F6B413" w14:textId="77777777" w:rsidR="00B935DF" w:rsidRPr="00845888" w:rsidRDefault="00F52EC3" w:rsidP="00B935DF">
            <w:pPr>
              <w:rPr>
                <w:rFonts w:ascii="Lato" w:hAnsi="Lato"/>
              </w:rPr>
            </w:pPr>
            <w:sdt>
              <w:sdtPr>
                <w:rPr>
                  <w:rFonts w:ascii="Lato" w:hAnsi="Lato"/>
                  <w:b/>
                </w:rPr>
                <w:id w:val="-1420100918"/>
                <w:placeholder>
                  <w:docPart w:val="D6E97D8C1F7E4E3EAC0170FAC969A43C"/>
                </w:placeholde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B935DF" w:rsidRPr="00845888">
                  <w:rPr>
                    <w:rFonts w:ascii="Lato" w:hAnsi="Lato"/>
                    <w:b/>
                  </w:rPr>
                  <w:t>Identify the category.</w:t>
                </w:r>
              </w:sdtContent>
            </w:sdt>
          </w:p>
          <w:sdt>
            <w:sdtPr>
              <w:rPr>
                <w:rFonts w:ascii="Lato" w:hAnsi="Lato" w:cs="Calibri (Body)"/>
                <w:b/>
                <w:szCs w:val="18"/>
              </w:rPr>
              <w:id w:val="2031453996"/>
              <w:placeholder>
                <w:docPart w:val="2F72DE5FCC92404F9C27910AF2F67269"/>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27670429" w14:textId="77777777" w:rsidR="00B935DF" w:rsidRPr="00845888" w:rsidRDefault="00B935DF" w:rsidP="00B935DF">
                <w:pPr>
                  <w:rPr>
                    <w:rFonts w:ascii="Lato" w:hAnsi="Lato" w:cs="Calibri (Body)"/>
                    <w:szCs w:val="18"/>
                  </w:rPr>
                </w:pPr>
                <w:r w:rsidRPr="00845888">
                  <w:rPr>
                    <w:rFonts w:ascii="Lato" w:hAnsi="Lato" w:cs="Calibri (Body)"/>
                    <w:b/>
                    <w:szCs w:val="18"/>
                  </w:rPr>
                  <w:t>Identify the Race/Ethnicity.</w:t>
                </w:r>
              </w:p>
            </w:sdtContent>
          </w:sdt>
          <w:p w14:paraId="361768C5" w14:textId="77777777" w:rsidR="00B935DF" w:rsidRPr="00845888" w:rsidRDefault="00B935DF" w:rsidP="00B935DF">
            <w:pPr>
              <w:rPr>
                <w:rFonts w:ascii="Lato" w:hAnsi="Lato"/>
              </w:rPr>
            </w:pPr>
          </w:p>
        </w:tc>
      </w:tr>
      <w:tr w:rsidR="00B935DF" w:rsidRPr="00845888" w14:paraId="7B3A280F" w14:textId="77777777" w:rsidTr="00411011">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19A16B07" w14:textId="77777777" w:rsidR="00B935DF" w:rsidRPr="00CE3515" w:rsidRDefault="00B935DF" w:rsidP="00B935DF">
            <w:pPr>
              <w:rPr>
                <w:rFonts w:ascii="Lato" w:eastAsia="Times New Roman" w:hAnsi="Lato" w:cs="Arial"/>
                <w:i/>
              </w:rPr>
            </w:pPr>
            <w:r w:rsidRPr="00CE3515">
              <w:rPr>
                <w:rFonts w:ascii="Lato" w:hAnsi="Lato"/>
                <w:b/>
              </w:rPr>
              <w:t xml:space="preserve">Root Cause </w:t>
            </w:r>
          </w:p>
        </w:tc>
        <w:tc>
          <w:tcPr>
            <w:tcW w:w="7651" w:type="dxa"/>
            <w:tcBorders>
              <w:left w:val="single" w:sz="4" w:space="0" w:color="auto"/>
              <w:bottom w:val="single" w:sz="4" w:space="0" w:color="auto"/>
              <w:right w:val="single" w:sz="4" w:space="0" w:color="auto"/>
            </w:tcBorders>
          </w:tcPr>
          <w:p w14:paraId="6093AE4D" w14:textId="77777777" w:rsidR="00B935DF" w:rsidRPr="00845888" w:rsidRDefault="00F52EC3" w:rsidP="00B935DF">
            <w:pPr>
              <w:tabs>
                <w:tab w:val="left" w:pos="4530"/>
              </w:tabs>
              <w:rPr>
                <w:rFonts w:ascii="Lato" w:hAnsi="Lato"/>
              </w:rPr>
            </w:pPr>
            <w:sdt>
              <w:sdtPr>
                <w:rPr>
                  <w:rFonts w:ascii="Lato" w:hAnsi="Lato"/>
                  <w:b/>
                </w:rPr>
                <w:id w:val="-45916366"/>
                <w:placeholder>
                  <w:docPart w:val="C156749F0A0F4DD39D08074F12F30FCA"/>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b/>
                  </w:rPr>
                  <w:t>Identify the contributing factor(s)/root cause.</w:t>
                </w:r>
              </w:sdtContent>
            </w:sdt>
            <w:r w:rsidR="00B935DF" w:rsidRPr="00845888">
              <w:rPr>
                <w:rFonts w:ascii="Lato" w:hAnsi="Lato"/>
              </w:rPr>
              <w:tab/>
            </w:r>
          </w:p>
          <w:p w14:paraId="1C92BA1C" w14:textId="77777777" w:rsidR="00B935DF" w:rsidRPr="00845888" w:rsidRDefault="00F52EC3" w:rsidP="00B935DF">
            <w:pPr>
              <w:tabs>
                <w:tab w:val="left" w:pos="4530"/>
              </w:tabs>
              <w:rPr>
                <w:rFonts w:ascii="Lato" w:hAnsi="Lato"/>
              </w:rPr>
            </w:pPr>
            <w:sdt>
              <w:sdtPr>
                <w:rPr>
                  <w:rFonts w:ascii="Lato" w:hAnsi="Lato"/>
                  <w:b/>
                </w:rPr>
                <w:id w:val="1322775533"/>
                <w:placeholder>
                  <w:docPart w:val="F3A8C4D30ADE422EA68557801EDA1773"/>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256396" w:rsidRPr="00845888">
                  <w:rPr>
                    <w:rFonts w:ascii="Lato" w:hAnsi="Lato"/>
                    <w:b/>
                  </w:rPr>
                  <w:t>Additional</w:t>
                </w:r>
                <w:r w:rsidR="00B935DF" w:rsidRPr="00845888">
                  <w:rPr>
                    <w:rFonts w:ascii="Lato" w:hAnsi="Lato"/>
                    <w:b/>
                  </w:rPr>
                  <w:t xml:space="preserve"> contributing factor(s)/root cause, if applicable.</w:t>
                </w:r>
              </w:sdtContent>
            </w:sdt>
          </w:p>
          <w:p w14:paraId="43FA7A7F" w14:textId="77777777" w:rsidR="00B935DF" w:rsidRPr="00845888" w:rsidRDefault="00F52EC3" w:rsidP="00256396">
            <w:pPr>
              <w:tabs>
                <w:tab w:val="left" w:pos="4530"/>
                <w:tab w:val="left" w:pos="7155"/>
              </w:tabs>
              <w:rPr>
                <w:rFonts w:ascii="Lato" w:hAnsi="Lato"/>
                <w:i/>
                <w:u w:val="single"/>
              </w:rPr>
            </w:pPr>
            <w:sdt>
              <w:sdtPr>
                <w:rPr>
                  <w:rFonts w:ascii="Lato" w:hAnsi="Lato"/>
                  <w:b/>
                </w:rPr>
                <w:id w:val="790482379"/>
                <w:placeholder>
                  <w:docPart w:val="0DEBD97F60D3405CA41665F8B2F6CD26"/>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256396" w:rsidRPr="00845888">
                  <w:rPr>
                    <w:rFonts w:ascii="Lato" w:hAnsi="Lato"/>
                    <w:b/>
                  </w:rPr>
                  <w:t>Additional</w:t>
                </w:r>
                <w:r w:rsidR="00B935DF" w:rsidRPr="00845888">
                  <w:rPr>
                    <w:rFonts w:ascii="Lato" w:hAnsi="Lato"/>
                    <w:b/>
                  </w:rPr>
                  <w:t xml:space="preserve"> con</w:t>
                </w:r>
                <w:r w:rsidR="00256396" w:rsidRPr="00845888">
                  <w:rPr>
                    <w:rFonts w:ascii="Lato" w:hAnsi="Lato"/>
                    <w:b/>
                  </w:rPr>
                  <w:t>tributing factor(s)/root cause,</w:t>
                </w:r>
                <w:r w:rsidR="00B935DF" w:rsidRPr="00845888">
                  <w:rPr>
                    <w:rFonts w:ascii="Lato" w:hAnsi="Lato"/>
                    <w:b/>
                  </w:rPr>
                  <w:t xml:space="preserve"> if applicable.</w:t>
                </w:r>
              </w:sdtContent>
            </w:sdt>
            <w:r w:rsidR="00B935DF" w:rsidRPr="00845888">
              <w:rPr>
                <w:rFonts w:ascii="Lato" w:hAnsi="Lato"/>
              </w:rPr>
              <w:tab/>
            </w:r>
          </w:p>
        </w:tc>
      </w:tr>
    </w:tbl>
    <w:p w14:paraId="06DB49B3" w14:textId="77777777" w:rsidR="00CE3515" w:rsidRDefault="00CE3515"/>
    <w:tbl>
      <w:tblPr>
        <w:tblStyle w:val="TableGrid"/>
        <w:tblW w:w="981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7651"/>
      </w:tblGrid>
      <w:tr w:rsidR="00B935DF" w:rsidRPr="00845888" w14:paraId="0FF128C0" w14:textId="77777777" w:rsidTr="00411011">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011FC40F" w14:textId="77777777" w:rsidR="00B935DF" w:rsidRPr="00CE3515" w:rsidRDefault="00B935DF" w:rsidP="00B935DF">
            <w:pPr>
              <w:rPr>
                <w:rFonts w:ascii="Lato" w:hAnsi="Lato"/>
                <w:b/>
              </w:rPr>
            </w:pPr>
            <w:r w:rsidRPr="00CE3515">
              <w:rPr>
                <w:rFonts w:ascii="Lato" w:hAnsi="Lato"/>
                <w:b/>
              </w:rPr>
              <w:lastRenderedPageBreak/>
              <w:t xml:space="preserve">Measurable Outcome (Reported during interim and final progress reports.) At </w:t>
            </w:r>
            <w:r w:rsidRPr="00CE3515">
              <w:rPr>
                <w:rFonts w:ascii="Lato" w:hAnsi="Lato"/>
                <w:b/>
                <w:u w:val="single"/>
              </w:rPr>
              <w:t>least one benchmark</w:t>
            </w:r>
            <w:r w:rsidRPr="00CE3515">
              <w:rPr>
                <w:rFonts w:ascii="Lato" w:hAnsi="Lato"/>
                <w:b/>
              </w:rPr>
              <w:t xml:space="preserve"> is required for each reporting period; additional benchmarks may be added as appropriate.</w:t>
            </w:r>
          </w:p>
        </w:tc>
        <w:tc>
          <w:tcPr>
            <w:tcW w:w="7651" w:type="dxa"/>
            <w:tcBorders>
              <w:left w:val="single" w:sz="4" w:space="0" w:color="auto"/>
              <w:bottom w:val="single" w:sz="4" w:space="0" w:color="auto"/>
              <w:right w:val="single" w:sz="4" w:space="0" w:color="auto"/>
            </w:tcBorders>
          </w:tcPr>
          <w:p w14:paraId="3AB1299F" w14:textId="77777777" w:rsidR="00B935DF" w:rsidRPr="00845888" w:rsidRDefault="00B935DF" w:rsidP="00B935DF">
            <w:pPr>
              <w:tabs>
                <w:tab w:val="left" w:pos="4530"/>
              </w:tabs>
              <w:rPr>
                <w:rFonts w:ascii="Lato" w:hAnsi="Lato"/>
                <w:b/>
              </w:rPr>
            </w:pPr>
            <w:r w:rsidRPr="00845888">
              <w:rPr>
                <w:rFonts w:ascii="Lato" w:hAnsi="Lato"/>
                <w:b/>
              </w:rPr>
              <w:t>Goal:</w:t>
            </w:r>
          </w:p>
          <w:p w14:paraId="39969F1E" w14:textId="6536E6F6" w:rsidR="00B935DF" w:rsidRPr="00845888" w:rsidRDefault="00433C72" w:rsidP="00B935DF">
            <w:pPr>
              <w:tabs>
                <w:tab w:val="left" w:pos="4530"/>
              </w:tabs>
              <w:rPr>
                <w:rFonts w:ascii="Lato" w:hAnsi="Lato"/>
              </w:rPr>
            </w:pPr>
            <w:r w:rsidRPr="00845888">
              <w:rPr>
                <w:rFonts w:ascii="Lato" w:hAnsi="Lato"/>
              </w:rPr>
              <w:t>By September 30, 202</w:t>
            </w:r>
            <w:r w:rsidR="006F0AB4">
              <w:rPr>
                <w:rFonts w:ascii="Lato" w:hAnsi="Lato"/>
              </w:rPr>
              <w:t>5</w:t>
            </w:r>
            <w:r w:rsidR="00B935DF" w:rsidRPr="00845888">
              <w:rPr>
                <w:rFonts w:ascii="Lato" w:hAnsi="Lato"/>
              </w:rPr>
              <w:t xml:space="preserve">, </w:t>
            </w:r>
            <w:sdt>
              <w:sdtPr>
                <w:rPr>
                  <w:rFonts w:ascii="Lato" w:hAnsi="Lato"/>
                </w:rPr>
                <w:id w:val="1023670781"/>
                <w:placeholder>
                  <w:docPart w:val="A53DADDBEA1348C8B637777A05803DF9"/>
                </w:placeholder>
                <w:showingPlcHdr/>
                <w:text/>
              </w:sdtPr>
              <w:sdtEndPr/>
              <w:sdtContent>
                <w:r w:rsidR="00B935DF" w:rsidRPr="00845888">
                  <w:rPr>
                    <w:rFonts w:ascii="Lato" w:hAnsi="Lato"/>
                  </w:rPr>
                  <w:t>Click or tap here to enter text.</w:t>
                </w:r>
              </w:sdtContent>
            </w:sdt>
            <w:r w:rsidR="00B935DF" w:rsidRPr="00845888">
              <w:rPr>
                <w:rFonts w:ascii="Lato" w:hAnsi="Lato"/>
              </w:rPr>
              <w:tab/>
            </w:r>
          </w:p>
          <w:p w14:paraId="6263057B" w14:textId="77777777" w:rsidR="00B935DF" w:rsidRPr="00845888" w:rsidRDefault="00B935DF" w:rsidP="00B935DF">
            <w:pPr>
              <w:tabs>
                <w:tab w:val="left" w:pos="4530"/>
              </w:tabs>
              <w:rPr>
                <w:rFonts w:ascii="Lato" w:hAnsi="Lato"/>
              </w:rPr>
            </w:pPr>
          </w:p>
          <w:p w14:paraId="0BD639BF" w14:textId="77777777" w:rsidR="00B935DF" w:rsidRPr="00845888" w:rsidRDefault="00B935DF" w:rsidP="00B935DF">
            <w:pPr>
              <w:tabs>
                <w:tab w:val="left" w:pos="4530"/>
              </w:tabs>
              <w:rPr>
                <w:rFonts w:ascii="Lato" w:hAnsi="Lato"/>
                <w:b/>
              </w:rPr>
            </w:pPr>
            <w:r w:rsidRPr="00845888">
              <w:rPr>
                <w:rFonts w:ascii="Lato" w:hAnsi="Lato"/>
                <w:b/>
              </w:rPr>
              <w:t>Interim Benchmarks:</w:t>
            </w:r>
          </w:p>
          <w:p w14:paraId="347203BE" w14:textId="249F20AE" w:rsidR="00B935DF" w:rsidRPr="00845888" w:rsidRDefault="00433C72" w:rsidP="00B935DF">
            <w:pPr>
              <w:tabs>
                <w:tab w:val="left" w:pos="4995"/>
              </w:tabs>
              <w:rPr>
                <w:rFonts w:ascii="Lato" w:hAnsi="Lato"/>
              </w:rPr>
            </w:pPr>
            <w:r w:rsidRPr="00845888">
              <w:rPr>
                <w:rFonts w:ascii="Lato" w:hAnsi="Lato"/>
              </w:rPr>
              <w:t>By January 30, 202</w:t>
            </w:r>
            <w:r w:rsidR="009D4DFB">
              <w:rPr>
                <w:rFonts w:ascii="Lato" w:hAnsi="Lato"/>
              </w:rPr>
              <w:t>4</w:t>
            </w:r>
            <w:r w:rsidR="00B935DF" w:rsidRPr="00845888">
              <w:rPr>
                <w:rFonts w:ascii="Lato" w:hAnsi="Lato"/>
              </w:rPr>
              <w:t xml:space="preserve">, </w:t>
            </w:r>
            <w:sdt>
              <w:sdtPr>
                <w:rPr>
                  <w:rFonts w:ascii="Lato" w:hAnsi="Lato"/>
                </w:rPr>
                <w:id w:val="-1067650372"/>
                <w:placeholder>
                  <w:docPart w:val="AD2800B3CCEA403AA528B7279D9C6E1C"/>
                </w:placeholder>
                <w:showingPlcHdr/>
                <w:text/>
              </w:sdtPr>
              <w:sdtEndPr/>
              <w:sdtContent>
                <w:r w:rsidR="00B935DF" w:rsidRPr="00845888">
                  <w:rPr>
                    <w:rFonts w:ascii="Lato" w:hAnsi="Lato"/>
                  </w:rPr>
                  <w:t>Click or tap here to enter text.</w:t>
                </w:r>
              </w:sdtContent>
            </w:sdt>
            <w:r w:rsidR="00B935DF" w:rsidRPr="00845888">
              <w:rPr>
                <w:rFonts w:ascii="Lato" w:hAnsi="Lato"/>
              </w:rPr>
              <w:tab/>
            </w:r>
          </w:p>
          <w:p w14:paraId="15066213" w14:textId="77777777" w:rsidR="00B935DF" w:rsidRPr="00845888" w:rsidRDefault="00B935DF" w:rsidP="00B935DF">
            <w:pPr>
              <w:tabs>
                <w:tab w:val="left" w:pos="4995"/>
              </w:tabs>
              <w:rPr>
                <w:rFonts w:ascii="Lato" w:hAnsi="Lato"/>
              </w:rPr>
            </w:pPr>
          </w:p>
          <w:p w14:paraId="30ED2268" w14:textId="59C04B1A" w:rsidR="00B935DF" w:rsidRPr="00845888" w:rsidRDefault="00433C72" w:rsidP="00B935DF">
            <w:pPr>
              <w:tabs>
                <w:tab w:val="left" w:pos="4995"/>
              </w:tabs>
              <w:rPr>
                <w:rFonts w:ascii="Lato" w:hAnsi="Lato"/>
                <w:b/>
              </w:rPr>
            </w:pPr>
            <w:r w:rsidRPr="00845888">
              <w:rPr>
                <w:rFonts w:ascii="Lato" w:hAnsi="Lato"/>
              </w:rPr>
              <w:t>By January 30, 202</w:t>
            </w:r>
            <w:r w:rsidR="009D4DFB">
              <w:rPr>
                <w:rFonts w:ascii="Lato" w:hAnsi="Lato"/>
              </w:rPr>
              <w:t>5</w:t>
            </w:r>
            <w:r w:rsidR="00B935DF" w:rsidRPr="00845888">
              <w:rPr>
                <w:rFonts w:ascii="Lato" w:hAnsi="Lato"/>
              </w:rPr>
              <w:t xml:space="preserve">, </w:t>
            </w:r>
            <w:sdt>
              <w:sdtPr>
                <w:rPr>
                  <w:rFonts w:ascii="Lato" w:hAnsi="Lato"/>
                </w:rPr>
                <w:id w:val="2119408012"/>
                <w:placeholder>
                  <w:docPart w:val="A112D39EB7EC43B4842CF6EA579ED416"/>
                </w:placeholder>
                <w:showingPlcHdr/>
                <w:text/>
              </w:sdtPr>
              <w:sdtEndPr/>
              <w:sdtContent>
                <w:r w:rsidR="00B935DF" w:rsidRPr="00845888">
                  <w:rPr>
                    <w:rFonts w:ascii="Lato" w:hAnsi="Lato"/>
                  </w:rPr>
                  <w:t>Click or tap here to enter text.</w:t>
                </w:r>
              </w:sdtContent>
            </w:sdt>
          </w:p>
          <w:p w14:paraId="144DCFC4" w14:textId="77777777" w:rsidR="00B935DF" w:rsidRPr="00845888" w:rsidRDefault="00B935DF" w:rsidP="00B935DF">
            <w:pPr>
              <w:rPr>
                <w:rFonts w:ascii="Lato" w:hAnsi="Lato"/>
              </w:rPr>
            </w:pPr>
          </w:p>
          <w:p w14:paraId="08285FD5" w14:textId="77777777" w:rsidR="00B935DF" w:rsidRPr="00845888" w:rsidRDefault="00B935DF" w:rsidP="00B935DF">
            <w:pPr>
              <w:jc w:val="right"/>
              <w:rPr>
                <w:rFonts w:ascii="Lato" w:hAnsi="Lato"/>
              </w:rPr>
            </w:pPr>
          </w:p>
        </w:tc>
      </w:tr>
    </w:tbl>
    <w:p w14:paraId="31B51455" w14:textId="77777777" w:rsidR="00B935DF" w:rsidRPr="00CE3515" w:rsidRDefault="00B935DF" w:rsidP="00B935DF">
      <w:pPr>
        <w:spacing w:before="40" w:after="120" w:line="264" w:lineRule="auto"/>
        <w:rPr>
          <w:rFonts w:ascii="Lato" w:eastAsiaTheme="minorEastAsia" w:hAnsi="Lato"/>
          <w:b/>
          <w:sz w:val="20"/>
          <w:szCs w:val="20"/>
        </w:rPr>
      </w:pPr>
      <w:r w:rsidRPr="00CE3515">
        <w:rPr>
          <w:rFonts w:ascii="Lato" w:eastAsiaTheme="minorEastAsia" w:hAnsi="Lato"/>
          <w:b/>
          <w:sz w:val="20"/>
          <w:szCs w:val="20"/>
        </w:rPr>
        <w:t>Data Source(s)/Method(s) for Evaluating</w:t>
      </w:r>
    </w:p>
    <w:tbl>
      <w:tblPr>
        <w:tblStyle w:val="22"/>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4230"/>
        <w:gridCol w:w="1890"/>
        <w:gridCol w:w="1575"/>
        <w:gridCol w:w="2115"/>
      </w:tblGrid>
      <w:tr w:rsidR="00B935DF" w:rsidRPr="00845888" w14:paraId="219C6059" w14:textId="77777777" w:rsidTr="00411011">
        <w:trPr>
          <w:trHeight w:val="546"/>
        </w:trPr>
        <w:tc>
          <w:tcPr>
            <w:tcW w:w="4230" w:type="dxa"/>
            <w:tcBorders>
              <w:left w:val="single" w:sz="4" w:space="0" w:color="000000"/>
            </w:tcBorders>
            <w:shd w:val="clear" w:color="auto" w:fill="DEEBF6"/>
          </w:tcPr>
          <w:p w14:paraId="0AD9DEC5" w14:textId="77777777" w:rsidR="00B935DF" w:rsidRPr="00CE3515" w:rsidRDefault="00B935DF" w:rsidP="00B935DF">
            <w:pPr>
              <w:rPr>
                <w:rFonts w:ascii="Lato" w:hAnsi="Lato"/>
                <w:b/>
                <w:sz w:val="20"/>
                <w:szCs w:val="20"/>
              </w:rPr>
            </w:pPr>
            <w:r w:rsidRPr="00CE3515">
              <w:rPr>
                <w:rFonts w:ascii="Lato" w:hAnsi="Lato"/>
                <w:b/>
                <w:sz w:val="20"/>
                <w:szCs w:val="20"/>
              </w:rPr>
              <w:t>Data Source(s)/Method(s) for Evaluating</w:t>
            </w:r>
          </w:p>
          <w:p w14:paraId="6343CF88" w14:textId="77777777" w:rsidR="00B935DF" w:rsidRPr="00CE3515" w:rsidRDefault="00B935DF" w:rsidP="00B935DF">
            <w:pPr>
              <w:rPr>
                <w:rFonts w:ascii="Lato" w:hAnsi="Lato"/>
                <w:b/>
                <w:sz w:val="20"/>
                <w:szCs w:val="20"/>
              </w:rPr>
            </w:pPr>
            <w:r w:rsidRPr="00CE3515">
              <w:rPr>
                <w:rFonts w:ascii="Lato" w:hAnsi="Lato"/>
                <w:b/>
                <w:sz w:val="20"/>
                <w:szCs w:val="20"/>
              </w:rPr>
              <w:t>Include both fidelity of implementation and student outcome measures.</w:t>
            </w:r>
          </w:p>
          <w:p w14:paraId="3B7D7570" w14:textId="77777777" w:rsidR="00B935DF" w:rsidRPr="00CE3515" w:rsidRDefault="00B935DF" w:rsidP="00B935DF">
            <w:pPr>
              <w:rPr>
                <w:rFonts w:ascii="Lato" w:hAnsi="Lato"/>
                <w:b/>
                <w:sz w:val="20"/>
                <w:szCs w:val="20"/>
              </w:rPr>
            </w:pPr>
            <w:r w:rsidRPr="00CE3515">
              <w:rPr>
                <w:rFonts w:ascii="Lato" w:hAnsi="Lato"/>
                <w:b/>
                <w:sz w:val="20"/>
                <w:szCs w:val="20"/>
              </w:rPr>
              <w:t xml:space="preserve">Indicate which data points will be included in the </w:t>
            </w:r>
            <w:r w:rsidRPr="00CE3515">
              <w:rPr>
                <w:rFonts w:ascii="Lato" w:hAnsi="Lato"/>
                <w:b/>
                <w:sz w:val="20"/>
                <w:szCs w:val="20"/>
                <w:u w:val="single"/>
              </w:rPr>
              <w:t>mid-year</w:t>
            </w:r>
            <w:r w:rsidRPr="00CE3515">
              <w:rPr>
                <w:rFonts w:ascii="Lato" w:hAnsi="Lato"/>
                <w:b/>
                <w:sz w:val="20"/>
                <w:szCs w:val="20"/>
              </w:rPr>
              <w:t xml:space="preserve"> and </w:t>
            </w:r>
            <w:r w:rsidRPr="00CE3515">
              <w:rPr>
                <w:rFonts w:ascii="Lato" w:hAnsi="Lato"/>
                <w:b/>
                <w:sz w:val="20"/>
                <w:szCs w:val="20"/>
                <w:u w:val="single"/>
              </w:rPr>
              <w:t>year-end</w:t>
            </w:r>
            <w:r w:rsidRPr="00CE3515">
              <w:rPr>
                <w:rFonts w:ascii="Lato" w:hAnsi="Lato"/>
                <w:b/>
                <w:sz w:val="20"/>
                <w:szCs w:val="20"/>
              </w:rPr>
              <w:t xml:space="preserve"> progress reports.</w:t>
            </w:r>
          </w:p>
          <w:p w14:paraId="570F2C24" w14:textId="77777777" w:rsidR="00B935DF" w:rsidRPr="00845888" w:rsidRDefault="00B935DF" w:rsidP="00B935DF">
            <w:pPr>
              <w:rPr>
                <w:rFonts w:ascii="Lato" w:hAnsi="Lato"/>
                <w:i/>
                <w:sz w:val="20"/>
                <w:szCs w:val="20"/>
              </w:rPr>
            </w:pPr>
          </w:p>
        </w:tc>
        <w:tc>
          <w:tcPr>
            <w:tcW w:w="1890" w:type="dxa"/>
            <w:shd w:val="clear" w:color="auto" w:fill="DEEBF6"/>
          </w:tcPr>
          <w:p w14:paraId="7C1D54D7" w14:textId="77777777" w:rsidR="00B935DF" w:rsidRPr="00845888" w:rsidRDefault="00B935DF" w:rsidP="00B935DF">
            <w:pPr>
              <w:jc w:val="center"/>
              <w:rPr>
                <w:rFonts w:ascii="Lato" w:hAnsi="Lato"/>
                <w:i/>
                <w:sz w:val="20"/>
                <w:szCs w:val="20"/>
              </w:rPr>
            </w:pPr>
            <w:r w:rsidRPr="00845888">
              <w:rPr>
                <w:rFonts w:ascii="Lato" w:hAnsi="Lato"/>
                <w:b/>
                <w:sz w:val="21"/>
                <w:szCs w:val="21"/>
              </w:rPr>
              <w:t>Frequency</w:t>
            </w:r>
          </w:p>
        </w:tc>
        <w:tc>
          <w:tcPr>
            <w:tcW w:w="1575" w:type="dxa"/>
            <w:shd w:val="clear" w:color="auto" w:fill="DEEBF6"/>
          </w:tcPr>
          <w:p w14:paraId="0C4CAE4D" w14:textId="77777777" w:rsidR="00B935DF" w:rsidRPr="00845888" w:rsidRDefault="00B935DF" w:rsidP="00B935DF">
            <w:pPr>
              <w:jc w:val="center"/>
              <w:rPr>
                <w:rFonts w:ascii="Lato" w:hAnsi="Lato"/>
                <w:i/>
                <w:sz w:val="20"/>
                <w:szCs w:val="20"/>
              </w:rPr>
            </w:pPr>
            <w:r w:rsidRPr="00845888">
              <w:rPr>
                <w:rFonts w:ascii="Lato" w:hAnsi="Lato"/>
                <w:b/>
                <w:sz w:val="21"/>
                <w:szCs w:val="21"/>
              </w:rPr>
              <w:t>Completion Date</w:t>
            </w:r>
          </w:p>
        </w:tc>
        <w:tc>
          <w:tcPr>
            <w:tcW w:w="2115" w:type="dxa"/>
            <w:tcBorders>
              <w:right w:val="single" w:sz="4" w:space="0" w:color="000000"/>
            </w:tcBorders>
            <w:shd w:val="clear" w:color="auto" w:fill="DEEBF6"/>
          </w:tcPr>
          <w:p w14:paraId="74C76C8D" w14:textId="77777777" w:rsidR="00B935DF" w:rsidRPr="00845888" w:rsidRDefault="00B935DF" w:rsidP="00B935DF">
            <w:pPr>
              <w:jc w:val="center"/>
              <w:rPr>
                <w:rFonts w:ascii="Lato" w:hAnsi="Lato"/>
                <w:i/>
                <w:sz w:val="20"/>
                <w:szCs w:val="20"/>
              </w:rPr>
            </w:pPr>
            <w:r w:rsidRPr="00845888">
              <w:rPr>
                <w:rFonts w:ascii="Lato" w:hAnsi="Lato"/>
                <w:b/>
                <w:sz w:val="21"/>
                <w:szCs w:val="21"/>
              </w:rPr>
              <w:t>Staff Responsible</w:t>
            </w:r>
          </w:p>
        </w:tc>
      </w:tr>
      <w:tr w:rsidR="00B935DF" w:rsidRPr="00845888" w14:paraId="369783BA" w14:textId="77777777" w:rsidTr="00411011">
        <w:trPr>
          <w:trHeight w:val="1554"/>
        </w:trPr>
        <w:tc>
          <w:tcPr>
            <w:tcW w:w="4230" w:type="dxa"/>
            <w:tcBorders>
              <w:left w:val="single" w:sz="4" w:space="0" w:color="000000"/>
            </w:tcBorders>
            <w:shd w:val="clear" w:color="auto" w:fill="auto"/>
          </w:tcPr>
          <w:p w14:paraId="07290B61" w14:textId="77777777" w:rsidR="00B935DF" w:rsidRPr="00845888" w:rsidRDefault="00B935DF" w:rsidP="00B935DF">
            <w:pPr>
              <w:rPr>
                <w:rFonts w:ascii="Lato" w:hAnsi="Lato"/>
                <w:i/>
                <w:sz w:val="20"/>
                <w:szCs w:val="20"/>
              </w:rPr>
            </w:pPr>
          </w:p>
          <w:p w14:paraId="4CA641EF" w14:textId="77777777" w:rsidR="00B935DF" w:rsidRPr="00845888" w:rsidRDefault="00B935DF" w:rsidP="00B935DF">
            <w:pPr>
              <w:rPr>
                <w:rFonts w:ascii="Lato" w:hAnsi="Lato"/>
                <w:sz w:val="21"/>
                <w:szCs w:val="21"/>
              </w:rPr>
            </w:pPr>
            <w:r w:rsidRPr="00845888">
              <w:rPr>
                <w:rFonts w:ascii="Lato" w:hAnsi="Lato"/>
                <w:color w:val="808080"/>
                <w:sz w:val="20"/>
                <w:szCs w:val="20"/>
              </w:rPr>
              <w:t>Click or tap here to enter text.</w:t>
            </w:r>
          </w:p>
        </w:tc>
        <w:tc>
          <w:tcPr>
            <w:tcW w:w="1890" w:type="dxa"/>
          </w:tcPr>
          <w:p w14:paraId="213C426C" w14:textId="77777777" w:rsidR="00B935DF" w:rsidRPr="00845888" w:rsidRDefault="00B935DF" w:rsidP="00B935DF">
            <w:pPr>
              <w:jc w:val="center"/>
              <w:rPr>
                <w:rFonts w:ascii="Lato" w:hAnsi="Lato"/>
                <w:sz w:val="21"/>
                <w:szCs w:val="21"/>
              </w:rPr>
            </w:pPr>
            <w:r w:rsidRPr="00845888">
              <w:rPr>
                <w:rFonts w:ascii="Lato" w:hAnsi="Lato"/>
                <w:color w:val="808080"/>
                <w:sz w:val="20"/>
                <w:szCs w:val="20"/>
              </w:rPr>
              <w:t>Click or tap here to enter text.</w:t>
            </w:r>
          </w:p>
        </w:tc>
        <w:tc>
          <w:tcPr>
            <w:tcW w:w="1575" w:type="dxa"/>
            <w:shd w:val="clear" w:color="auto" w:fill="auto"/>
          </w:tcPr>
          <w:p w14:paraId="1FCCDF7C" w14:textId="77777777" w:rsidR="00B935DF" w:rsidRPr="00845888" w:rsidRDefault="00B935DF" w:rsidP="00B935DF">
            <w:pPr>
              <w:jc w:val="center"/>
              <w:rPr>
                <w:rFonts w:ascii="Lato" w:hAnsi="Lato"/>
                <w:sz w:val="21"/>
                <w:szCs w:val="21"/>
              </w:rPr>
            </w:pPr>
            <w:r w:rsidRPr="00845888">
              <w:rPr>
                <w:rFonts w:ascii="Lato" w:hAnsi="Lato"/>
                <w:color w:val="808080"/>
                <w:sz w:val="20"/>
                <w:szCs w:val="20"/>
              </w:rPr>
              <w:t>Click or tap here to enter text.</w:t>
            </w:r>
          </w:p>
        </w:tc>
        <w:tc>
          <w:tcPr>
            <w:tcW w:w="2115" w:type="dxa"/>
            <w:tcBorders>
              <w:right w:val="single" w:sz="4" w:space="0" w:color="000000"/>
            </w:tcBorders>
            <w:shd w:val="clear" w:color="auto" w:fill="auto"/>
          </w:tcPr>
          <w:p w14:paraId="11A65F02" w14:textId="77777777" w:rsidR="00B935DF" w:rsidRPr="00845888" w:rsidRDefault="00B935DF" w:rsidP="00B935DF">
            <w:pPr>
              <w:rPr>
                <w:rFonts w:ascii="Lato" w:hAnsi="Lato"/>
                <w:sz w:val="21"/>
                <w:szCs w:val="21"/>
              </w:rPr>
            </w:pPr>
            <w:r w:rsidRPr="00845888">
              <w:rPr>
                <w:rFonts w:ascii="Lato" w:hAnsi="Lato"/>
                <w:color w:val="808080"/>
                <w:sz w:val="20"/>
                <w:szCs w:val="20"/>
              </w:rPr>
              <w:t>Click or tap here to enter text.</w:t>
            </w:r>
          </w:p>
        </w:tc>
      </w:tr>
    </w:tbl>
    <w:tbl>
      <w:tblPr>
        <w:tblStyle w:val="TableGrid"/>
        <w:tblW w:w="954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7381"/>
      </w:tblGrid>
      <w:tr w:rsidR="00006B20" w:rsidRPr="00845888" w14:paraId="01A196DD" w14:textId="77777777" w:rsidTr="00411011">
        <w:trPr>
          <w:cantSplit/>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12443F14" w14:textId="77777777" w:rsidR="00006B20" w:rsidRPr="00CE3515" w:rsidRDefault="00006B20" w:rsidP="00006B20">
            <w:pPr>
              <w:rPr>
                <w:rFonts w:ascii="Lato" w:hAnsi="Lato"/>
                <w:b/>
              </w:rPr>
            </w:pPr>
            <w:r w:rsidRPr="00CE3515">
              <w:rPr>
                <w:rFonts w:ascii="Lato" w:hAnsi="Lato"/>
                <w:b/>
              </w:rPr>
              <w:lastRenderedPageBreak/>
              <w:t>Complete this section for Review and/or Adjustments to Policies, Procedures, and/or Practices</w:t>
            </w:r>
          </w:p>
        </w:tc>
        <w:tc>
          <w:tcPr>
            <w:tcW w:w="7381" w:type="dxa"/>
            <w:tcBorders>
              <w:left w:val="single" w:sz="4" w:space="0" w:color="auto"/>
              <w:bottom w:val="single" w:sz="4" w:space="0" w:color="auto"/>
              <w:right w:val="single" w:sz="4" w:space="0" w:color="auto"/>
            </w:tcBorders>
          </w:tcPr>
          <w:p w14:paraId="7504FA42" w14:textId="5B01A9E4" w:rsidR="005563B7" w:rsidRPr="00845888" w:rsidRDefault="005563B7" w:rsidP="005563B7">
            <w:pPr>
              <w:tabs>
                <w:tab w:val="left" w:pos="3615"/>
              </w:tabs>
              <w:rPr>
                <w:rFonts w:ascii="Lato" w:hAnsi="Lato"/>
                <w:b/>
                <w:bCs/>
              </w:rPr>
            </w:pPr>
            <w:r w:rsidRPr="00845888">
              <w:rPr>
                <w:rFonts w:ascii="Lato" w:hAnsi="Lato"/>
                <w:b/>
                <w:bCs/>
              </w:rPr>
              <w:t>How does this activity address the root cause(s) identified?</w:t>
            </w:r>
          </w:p>
          <w:p w14:paraId="69DF69AA" w14:textId="78449067" w:rsidR="005563B7" w:rsidRPr="00845888" w:rsidRDefault="00F52EC3" w:rsidP="005563B7">
            <w:pPr>
              <w:tabs>
                <w:tab w:val="left" w:pos="3615"/>
              </w:tabs>
              <w:rPr>
                <w:rFonts w:ascii="Lato" w:hAnsi="Lato"/>
                <w:b/>
                <w:bCs/>
              </w:rPr>
            </w:pPr>
            <w:sdt>
              <w:sdtPr>
                <w:rPr>
                  <w:rFonts w:ascii="Lato" w:hAnsi="Lato"/>
                </w:rPr>
                <w:id w:val="358393960"/>
                <w:placeholder>
                  <w:docPart w:val="468458FB50924803B260CFA5FFEF2385"/>
                </w:placeholder>
                <w:showingPlcHdr/>
                <w:text/>
              </w:sdtPr>
              <w:sdtEndPr/>
              <w:sdtContent>
                <w:r w:rsidR="005563B7" w:rsidRPr="00845888">
                  <w:rPr>
                    <w:rFonts w:ascii="Lato" w:hAnsi="Lato"/>
                  </w:rPr>
                  <w:t>Click or tap here to enter text.</w:t>
                </w:r>
              </w:sdtContent>
            </w:sdt>
          </w:p>
          <w:p w14:paraId="5F34AA6C" w14:textId="77777777" w:rsidR="00006B20" w:rsidRPr="00845888" w:rsidRDefault="00006B20" w:rsidP="00006B20">
            <w:pPr>
              <w:rPr>
                <w:rFonts w:ascii="Lato" w:hAnsi="Lato"/>
                <w:b/>
              </w:rPr>
            </w:pPr>
            <w:r w:rsidRPr="00845888">
              <w:rPr>
                <w:rFonts w:ascii="Lato" w:hAnsi="Lato"/>
                <w:b/>
              </w:rPr>
              <w:t>What policies, procedures, and/or practices are being targeted?</w:t>
            </w:r>
          </w:p>
          <w:p w14:paraId="027AC801" w14:textId="32192D00" w:rsidR="00006B20" w:rsidRPr="00845888" w:rsidRDefault="00F52EC3" w:rsidP="005563B7">
            <w:pPr>
              <w:tabs>
                <w:tab w:val="left" w:pos="3615"/>
              </w:tabs>
              <w:rPr>
                <w:rFonts w:ascii="Lato" w:hAnsi="Lato"/>
              </w:rPr>
            </w:pPr>
            <w:sdt>
              <w:sdtPr>
                <w:rPr>
                  <w:rFonts w:ascii="Lato" w:hAnsi="Lato"/>
                </w:rPr>
                <w:id w:val="-2006115557"/>
                <w:placeholder>
                  <w:docPart w:val="91C4EBD9BD7E47098F1C7C4CD0995D3F"/>
                </w:placeholder>
                <w:showingPlcHdr/>
                <w:text/>
              </w:sdtPr>
              <w:sdtEndPr/>
              <w:sdtContent>
                <w:r w:rsidR="00006B20" w:rsidRPr="00845888">
                  <w:rPr>
                    <w:rFonts w:ascii="Lato" w:hAnsi="Lato"/>
                  </w:rPr>
                  <w:t>Click or tap here to enter text.</w:t>
                </w:r>
              </w:sdtContent>
            </w:sdt>
            <w:r w:rsidR="005563B7" w:rsidRPr="00845888">
              <w:rPr>
                <w:rFonts w:ascii="Lato" w:hAnsi="Lato"/>
              </w:rPr>
              <w:tab/>
            </w:r>
          </w:p>
          <w:p w14:paraId="0AE02DBF" w14:textId="7A06E92D" w:rsidR="005563B7" w:rsidRPr="00845888" w:rsidRDefault="005563B7" w:rsidP="005563B7">
            <w:pPr>
              <w:tabs>
                <w:tab w:val="left" w:pos="3615"/>
              </w:tabs>
              <w:rPr>
                <w:rFonts w:ascii="Lato" w:hAnsi="Lato"/>
                <w:b/>
                <w:bCs/>
              </w:rPr>
            </w:pPr>
            <w:r w:rsidRPr="00845888">
              <w:rPr>
                <w:rFonts w:ascii="Lato" w:hAnsi="Lato"/>
                <w:b/>
                <w:bCs/>
              </w:rPr>
              <w:t>What schools are targeted for this work?</w:t>
            </w:r>
          </w:p>
          <w:p w14:paraId="762C566F" w14:textId="2A520465" w:rsidR="005563B7" w:rsidRPr="00845888" w:rsidRDefault="00F52EC3" w:rsidP="005563B7">
            <w:pPr>
              <w:tabs>
                <w:tab w:val="left" w:pos="3615"/>
              </w:tabs>
              <w:rPr>
                <w:rFonts w:ascii="Lato" w:hAnsi="Lato"/>
              </w:rPr>
            </w:pPr>
            <w:sdt>
              <w:sdtPr>
                <w:rPr>
                  <w:rFonts w:ascii="Lato" w:hAnsi="Lato"/>
                </w:rPr>
                <w:id w:val="1830401288"/>
                <w:placeholder>
                  <w:docPart w:val="BA3A9AC1FFF9461E9BFC7DDBD3443E24"/>
                </w:placeholder>
                <w:showingPlcHdr/>
                <w:text/>
              </w:sdtPr>
              <w:sdtEndPr/>
              <w:sdtContent>
                <w:r w:rsidR="005563B7" w:rsidRPr="00845888">
                  <w:rPr>
                    <w:rFonts w:ascii="Lato" w:hAnsi="Lato"/>
                  </w:rPr>
                  <w:t>Click or tap here to enter text.</w:t>
                </w:r>
              </w:sdtContent>
            </w:sdt>
          </w:p>
          <w:p w14:paraId="3B578EE1" w14:textId="77777777" w:rsidR="00006B20" w:rsidRPr="00845888" w:rsidRDefault="00006B20" w:rsidP="00006B20">
            <w:pPr>
              <w:rPr>
                <w:rFonts w:ascii="Lato" w:hAnsi="Lato"/>
                <w:b/>
              </w:rPr>
            </w:pPr>
            <w:r w:rsidRPr="00845888">
              <w:rPr>
                <w:rFonts w:ascii="Lato" w:hAnsi="Lato"/>
                <w:b/>
              </w:rPr>
              <w:t xml:space="preserve">What </w:t>
            </w:r>
            <w:r w:rsidR="00BE4A3E" w:rsidRPr="00845888">
              <w:rPr>
                <w:rFonts w:ascii="Lato" w:hAnsi="Lato"/>
                <w:b/>
              </w:rPr>
              <w:t>is</w:t>
            </w:r>
            <w:r w:rsidRPr="00845888">
              <w:rPr>
                <w:rFonts w:ascii="Lato" w:hAnsi="Lato"/>
                <w:b/>
              </w:rPr>
              <w:t xml:space="preserve"> t</w:t>
            </w:r>
            <w:r w:rsidR="00BE4A3E" w:rsidRPr="00845888">
              <w:rPr>
                <w:rFonts w:ascii="Lato" w:hAnsi="Lato"/>
                <w:b/>
              </w:rPr>
              <w:t>he intended outcome of revisions</w:t>
            </w:r>
            <w:r w:rsidRPr="00845888">
              <w:rPr>
                <w:rFonts w:ascii="Lato" w:hAnsi="Lato"/>
                <w:b/>
              </w:rPr>
              <w:t xml:space="preserve"> to the policies, procedures, and/or practices and the impact on the root cause factor(s)?</w:t>
            </w:r>
          </w:p>
          <w:p w14:paraId="29111047" w14:textId="77777777" w:rsidR="00006B20" w:rsidRPr="00845888" w:rsidRDefault="00F52EC3" w:rsidP="00006B20">
            <w:pPr>
              <w:rPr>
                <w:rFonts w:ascii="Lato" w:hAnsi="Lato"/>
              </w:rPr>
            </w:pPr>
            <w:sdt>
              <w:sdtPr>
                <w:rPr>
                  <w:rFonts w:ascii="Lato" w:hAnsi="Lato"/>
                </w:rPr>
                <w:id w:val="-1319110442"/>
                <w:placeholder>
                  <w:docPart w:val="ED8FBFC7E8DF4799B61AADD51CCE2795"/>
                </w:placeholder>
                <w:showingPlcHdr/>
                <w:text/>
              </w:sdtPr>
              <w:sdtEndPr/>
              <w:sdtContent>
                <w:r w:rsidR="00006B20" w:rsidRPr="00845888">
                  <w:rPr>
                    <w:rFonts w:ascii="Lato" w:hAnsi="Lato"/>
                  </w:rPr>
                  <w:t>Click or tap here to enter text.</w:t>
                </w:r>
              </w:sdtContent>
            </w:sdt>
          </w:p>
          <w:p w14:paraId="0EAA49AA" w14:textId="1401764D" w:rsidR="00006B20" w:rsidRPr="00845888" w:rsidRDefault="00006B20" w:rsidP="00006B20">
            <w:pPr>
              <w:rPr>
                <w:rFonts w:ascii="Lato" w:hAnsi="Lato"/>
                <w:b/>
              </w:rPr>
            </w:pPr>
            <w:r w:rsidRPr="00845888">
              <w:rPr>
                <w:rFonts w:ascii="Lato" w:hAnsi="Lato"/>
                <w:b/>
              </w:rPr>
              <w:t>Who is responsible</w:t>
            </w:r>
            <w:r w:rsidR="009A0BF0" w:rsidRPr="00845888">
              <w:rPr>
                <w:rFonts w:ascii="Lato" w:hAnsi="Lato"/>
                <w:b/>
              </w:rPr>
              <w:t xml:space="preserve"> for the implementation of this activity</w:t>
            </w:r>
            <w:r w:rsidRPr="00845888">
              <w:rPr>
                <w:rFonts w:ascii="Lato" w:hAnsi="Lato"/>
                <w:b/>
              </w:rPr>
              <w:t>?</w:t>
            </w:r>
          </w:p>
          <w:p w14:paraId="35D8B861" w14:textId="77777777" w:rsidR="00006B20" w:rsidRPr="00845888" w:rsidRDefault="00F52EC3" w:rsidP="00006B20">
            <w:pPr>
              <w:rPr>
                <w:rFonts w:ascii="Lato" w:hAnsi="Lato"/>
              </w:rPr>
            </w:pPr>
            <w:sdt>
              <w:sdtPr>
                <w:rPr>
                  <w:rFonts w:ascii="Lato" w:hAnsi="Lato"/>
                </w:rPr>
                <w:id w:val="1751304943"/>
                <w:placeholder>
                  <w:docPart w:val="450D5B8BD43D40A4A154EA634DA22B45"/>
                </w:placeholder>
                <w:showingPlcHdr/>
                <w:text/>
              </w:sdtPr>
              <w:sdtEndPr/>
              <w:sdtContent>
                <w:r w:rsidR="00006B20" w:rsidRPr="00845888">
                  <w:rPr>
                    <w:rFonts w:ascii="Lato" w:hAnsi="Lato"/>
                  </w:rPr>
                  <w:t>Click or tap here to enter text.</w:t>
                </w:r>
              </w:sdtContent>
            </w:sdt>
          </w:p>
          <w:p w14:paraId="56262EDD" w14:textId="77777777" w:rsidR="00006B20" w:rsidRPr="00845888" w:rsidRDefault="00006B20" w:rsidP="00006B20">
            <w:pPr>
              <w:rPr>
                <w:rFonts w:ascii="Lato" w:hAnsi="Lato"/>
                <w:b/>
              </w:rPr>
            </w:pPr>
            <w:r w:rsidRPr="00845888">
              <w:rPr>
                <w:rFonts w:ascii="Lato" w:hAnsi="Lato"/>
                <w:b/>
              </w:rPr>
              <w:t>How will the changes be communicated to relevant stakeholders?</w:t>
            </w:r>
          </w:p>
          <w:p w14:paraId="11E0B505" w14:textId="77777777" w:rsidR="00006B20" w:rsidRPr="00845888" w:rsidRDefault="00F52EC3" w:rsidP="00006B20">
            <w:pPr>
              <w:rPr>
                <w:rFonts w:ascii="Lato" w:hAnsi="Lato"/>
              </w:rPr>
            </w:pPr>
            <w:sdt>
              <w:sdtPr>
                <w:rPr>
                  <w:rFonts w:ascii="Lato" w:hAnsi="Lato"/>
                </w:rPr>
                <w:id w:val="882605823"/>
                <w:placeholder>
                  <w:docPart w:val="2CA31040E00F469EAFD0CB485F4249C4"/>
                </w:placeholder>
                <w:showingPlcHdr/>
                <w:text/>
              </w:sdtPr>
              <w:sdtEndPr/>
              <w:sdtContent>
                <w:r w:rsidR="00006B20" w:rsidRPr="00845888">
                  <w:rPr>
                    <w:rFonts w:ascii="Lato" w:hAnsi="Lato"/>
                  </w:rPr>
                  <w:t>Click or tap here to enter text.</w:t>
                </w:r>
              </w:sdtContent>
            </w:sdt>
          </w:p>
          <w:p w14:paraId="748D4765" w14:textId="77777777" w:rsidR="00006B20" w:rsidRPr="00845888" w:rsidRDefault="00006B20" w:rsidP="00006B20">
            <w:pPr>
              <w:rPr>
                <w:rFonts w:ascii="Lato" w:hAnsi="Lato"/>
                <w:b/>
              </w:rPr>
            </w:pPr>
            <w:r w:rsidRPr="00845888">
              <w:rPr>
                <w:rFonts w:ascii="Lato" w:hAnsi="Lato"/>
                <w:b/>
              </w:rPr>
              <w:t>How will the implementation of the changes be monitored?</w:t>
            </w:r>
          </w:p>
          <w:p w14:paraId="6AF8F1F0" w14:textId="77777777" w:rsidR="00006B20" w:rsidRPr="00845888" w:rsidRDefault="00F52EC3" w:rsidP="00006B20">
            <w:pPr>
              <w:rPr>
                <w:rFonts w:ascii="Lato" w:hAnsi="Lato"/>
              </w:rPr>
            </w:pPr>
            <w:sdt>
              <w:sdtPr>
                <w:rPr>
                  <w:rFonts w:ascii="Lato" w:hAnsi="Lato"/>
                </w:rPr>
                <w:id w:val="2089890548"/>
                <w:placeholder>
                  <w:docPart w:val="76B52EF6FFAC49358D5FAF2AFF43B61E"/>
                </w:placeholder>
                <w:showingPlcHdr/>
                <w:text/>
              </w:sdtPr>
              <w:sdtEndPr/>
              <w:sdtContent>
                <w:r w:rsidR="00006B20" w:rsidRPr="00845888">
                  <w:rPr>
                    <w:rFonts w:ascii="Lato" w:hAnsi="Lato"/>
                  </w:rPr>
                  <w:t>Click or tap here to enter text.</w:t>
                </w:r>
              </w:sdtContent>
            </w:sdt>
          </w:p>
          <w:p w14:paraId="6B6674F4" w14:textId="254F1E36" w:rsidR="00006B20" w:rsidRPr="00845888" w:rsidRDefault="00006B20" w:rsidP="00006B20">
            <w:pPr>
              <w:rPr>
                <w:rFonts w:ascii="Lato" w:hAnsi="Lato"/>
                <w:b/>
              </w:rPr>
            </w:pPr>
            <w:r w:rsidRPr="00845888">
              <w:rPr>
                <w:rFonts w:ascii="Lato" w:hAnsi="Lato"/>
                <w:b/>
              </w:rPr>
              <w:t xml:space="preserve">How will the impact </w:t>
            </w:r>
            <w:r w:rsidR="005563B7" w:rsidRPr="00845888">
              <w:rPr>
                <w:rFonts w:ascii="Lato" w:hAnsi="Lato"/>
                <w:b/>
              </w:rPr>
              <w:t>to</w:t>
            </w:r>
            <w:r w:rsidRPr="00845888">
              <w:rPr>
                <w:rFonts w:ascii="Lato" w:hAnsi="Lato"/>
                <w:b/>
              </w:rPr>
              <w:t xml:space="preserve"> students be measured?</w:t>
            </w:r>
          </w:p>
          <w:p w14:paraId="54A19CB7" w14:textId="0CDE6EDD" w:rsidR="00006B20" w:rsidRPr="00845888" w:rsidRDefault="00006B20" w:rsidP="005563B7">
            <w:pPr>
              <w:tabs>
                <w:tab w:val="left" w:pos="4380"/>
              </w:tabs>
              <w:rPr>
                <w:rFonts w:ascii="Lato" w:hAnsi="Lato"/>
              </w:rPr>
            </w:pPr>
            <w:r w:rsidRPr="00845888">
              <w:rPr>
                <w:rFonts w:ascii="Lato" w:hAnsi="Lato"/>
                <w:b/>
              </w:rPr>
              <w:t>Impact Data:</w:t>
            </w:r>
            <w:r w:rsidRPr="00845888">
              <w:rPr>
                <w:rFonts w:ascii="Lato" w:hAnsi="Lato"/>
              </w:rPr>
              <w:t xml:space="preserve"> </w:t>
            </w:r>
            <w:sdt>
              <w:sdtPr>
                <w:rPr>
                  <w:rFonts w:ascii="Lato" w:hAnsi="Lato"/>
                </w:rPr>
                <w:id w:val="-1491860155"/>
                <w:placeholder>
                  <w:docPart w:val="83F3E2F0A1204414AD140571C3B96F69"/>
                </w:placeholder>
                <w:showingPlcHdr/>
                <w:text/>
              </w:sdtPr>
              <w:sdtEndPr/>
              <w:sdtContent>
                <w:r w:rsidRPr="00845888">
                  <w:rPr>
                    <w:rFonts w:ascii="Lato" w:hAnsi="Lato"/>
                  </w:rPr>
                  <w:t>Click or tap here to enter text.</w:t>
                </w:r>
              </w:sdtContent>
            </w:sdt>
            <w:r w:rsidR="005563B7" w:rsidRPr="00845888">
              <w:rPr>
                <w:rFonts w:ascii="Lato" w:hAnsi="Lato"/>
              </w:rPr>
              <w:tab/>
            </w:r>
          </w:p>
          <w:p w14:paraId="6E978FB0" w14:textId="7EACE0F6" w:rsidR="005563B7" w:rsidRPr="00845888" w:rsidRDefault="005563B7" w:rsidP="005563B7">
            <w:pPr>
              <w:tabs>
                <w:tab w:val="left" w:pos="4380"/>
              </w:tabs>
              <w:rPr>
                <w:rFonts w:ascii="Lato" w:hAnsi="Lato"/>
                <w:b/>
                <w:bCs/>
              </w:rPr>
            </w:pPr>
            <w:r w:rsidRPr="00845888">
              <w:rPr>
                <w:rFonts w:ascii="Lato" w:hAnsi="Lato"/>
                <w:b/>
                <w:bCs/>
              </w:rPr>
              <w:t>How will the LEA monitor the impact on adult behaviors and/practices including the implementation of policies, procedures, and practices?</w:t>
            </w:r>
          </w:p>
          <w:p w14:paraId="493F46EF" w14:textId="7FC7977C" w:rsidR="00875275" w:rsidRPr="00845888" w:rsidRDefault="00F52EC3" w:rsidP="005563B7">
            <w:pPr>
              <w:tabs>
                <w:tab w:val="left" w:pos="4380"/>
              </w:tabs>
              <w:rPr>
                <w:rFonts w:ascii="Lato" w:hAnsi="Lato"/>
                <w:b/>
                <w:bCs/>
              </w:rPr>
            </w:pPr>
            <w:sdt>
              <w:sdtPr>
                <w:rPr>
                  <w:rFonts w:ascii="Lato" w:hAnsi="Lato"/>
                </w:rPr>
                <w:id w:val="-1413239987"/>
                <w:placeholder>
                  <w:docPart w:val="D39BB7837F914C788A5359D945D13F34"/>
                </w:placeholder>
                <w:showingPlcHdr/>
                <w:text/>
              </w:sdtPr>
              <w:sdtEndPr/>
              <w:sdtContent>
                <w:r w:rsidR="00875275" w:rsidRPr="00845888">
                  <w:rPr>
                    <w:rFonts w:ascii="Lato" w:hAnsi="Lato"/>
                  </w:rPr>
                  <w:t>Click or tap here to enter text.</w:t>
                </w:r>
              </w:sdtContent>
            </w:sdt>
          </w:p>
          <w:p w14:paraId="1BE8B18C" w14:textId="3872840D" w:rsidR="00006B20" w:rsidRPr="00845888" w:rsidRDefault="00006B20" w:rsidP="005563B7">
            <w:pPr>
              <w:rPr>
                <w:rFonts w:ascii="Lato" w:hAnsi="Lato"/>
              </w:rPr>
            </w:pPr>
            <w:r w:rsidRPr="00845888">
              <w:rPr>
                <w:rFonts w:ascii="Lato" w:hAnsi="Lato"/>
                <w:b/>
              </w:rPr>
              <w:t>Schedule of Review:</w:t>
            </w:r>
            <w:r w:rsidRPr="00845888">
              <w:rPr>
                <w:rFonts w:ascii="Lato" w:hAnsi="Lato"/>
              </w:rPr>
              <w:t xml:space="preserve"> </w:t>
            </w:r>
            <w:sdt>
              <w:sdtPr>
                <w:rPr>
                  <w:rFonts w:ascii="Lato" w:hAnsi="Lato"/>
                </w:rPr>
                <w:id w:val="-2105177834"/>
                <w:placeholder>
                  <w:docPart w:val="D0A457B8BA614D00A3C2F1F3B0C48BA4"/>
                </w:placeholder>
                <w:showingPlcHdr/>
                <w:text/>
              </w:sdtPr>
              <w:sdtEndPr/>
              <w:sdtContent>
                <w:r w:rsidRPr="00845888">
                  <w:rPr>
                    <w:rFonts w:ascii="Lato" w:hAnsi="Lato"/>
                  </w:rPr>
                  <w:t>Click or tap here to enter text.</w:t>
                </w:r>
              </w:sdtContent>
            </w:sdt>
          </w:p>
          <w:p w14:paraId="48F00C6B" w14:textId="77777777" w:rsidR="00006B20" w:rsidRPr="00845888" w:rsidRDefault="00006B20" w:rsidP="00006B20">
            <w:pPr>
              <w:rPr>
                <w:rFonts w:ascii="Lato" w:hAnsi="Lato"/>
                <w:b/>
              </w:rPr>
            </w:pPr>
            <w:r w:rsidRPr="00845888">
              <w:rPr>
                <w:rFonts w:ascii="Lato" w:hAnsi="Lato"/>
                <w:b/>
              </w:rPr>
              <w:t>How will the local system communicate/publish the revisions to policies, procedures, and/or practices related to significant disproportionality?</w:t>
            </w:r>
          </w:p>
          <w:p w14:paraId="30AFB078" w14:textId="21B94CB7" w:rsidR="00006B20" w:rsidRPr="00845888" w:rsidRDefault="00006B20" w:rsidP="00006B20">
            <w:pPr>
              <w:rPr>
                <w:rFonts w:ascii="Lato" w:hAnsi="Lato"/>
              </w:rPr>
            </w:pPr>
            <w:r w:rsidRPr="00845888">
              <w:rPr>
                <w:rFonts w:ascii="Lato" w:hAnsi="Lato"/>
              </w:rPr>
              <w:t>Click or tap here to enter text.</w:t>
            </w:r>
          </w:p>
          <w:p w14:paraId="5F11C282" w14:textId="5F70FF08" w:rsidR="00006B20" w:rsidRPr="00845888" w:rsidRDefault="00006B20" w:rsidP="00006B20">
            <w:pPr>
              <w:rPr>
                <w:rFonts w:ascii="Lato" w:hAnsi="Lato"/>
                <w:b/>
              </w:rPr>
            </w:pPr>
            <w:r w:rsidRPr="00845888">
              <w:rPr>
                <w:rFonts w:ascii="Lato" w:hAnsi="Lato"/>
                <w:b/>
              </w:rPr>
              <w:t xml:space="preserve">Identify the </w:t>
            </w:r>
            <w:r w:rsidR="00501ACA" w:rsidRPr="00845888">
              <w:rPr>
                <w:rFonts w:ascii="Lato" w:hAnsi="Lato"/>
                <w:b/>
              </w:rPr>
              <w:t>timeline</w:t>
            </w:r>
            <w:r w:rsidRPr="00845888">
              <w:rPr>
                <w:rFonts w:ascii="Lato" w:hAnsi="Lato"/>
                <w:b/>
              </w:rPr>
              <w:t xml:space="preserve"> for implementation of this PRA activity.</w:t>
            </w:r>
          </w:p>
          <w:p w14:paraId="475FEA0A" w14:textId="77777777" w:rsidR="00006B20" w:rsidRPr="00845888" w:rsidRDefault="00006B20" w:rsidP="00006B20">
            <w:pPr>
              <w:rPr>
                <w:rFonts w:ascii="Lato" w:hAnsi="Lato"/>
              </w:rPr>
            </w:pPr>
            <w:r w:rsidRPr="00845888">
              <w:rPr>
                <w:rFonts w:ascii="Lato" w:hAnsi="Lato"/>
                <w:color w:val="808080"/>
              </w:rPr>
              <w:t>Click or tap here to enter text.</w:t>
            </w:r>
          </w:p>
          <w:p w14:paraId="45A2624A" w14:textId="77777777" w:rsidR="00006B20" w:rsidRPr="00845888" w:rsidRDefault="00006B20" w:rsidP="00006B20">
            <w:pPr>
              <w:rPr>
                <w:rFonts w:ascii="Lato" w:hAnsi="Lato"/>
              </w:rPr>
            </w:pPr>
          </w:p>
        </w:tc>
      </w:tr>
      <w:tr w:rsidR="00006B20" w:rsidRPr="00845888" w14:paraId="01D4C54A" w14:textId="77777777" w:rsidTr="00411011">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2F2557EE" w14:textId="77777777" w:rsidR="00006B20" w:rsidRPr="00CE3515" w:rsidRDefault="00006B20" w:rsidP="00006B20">
            <w:pPr>
              <w:rPr>
                <w:rFonts w:ascii="Lato" w:hAnsi="Lato"/>
                <w:b/>
              </w:rPr>
            </w:pPr>
            <w:r w:rsidRPr="00CE3515">
              <w:rPr>
                <w:rFonts w:ascii="Lato" w:hAnsi="Lato"/>
                <w:b/>
              </w:rPr>
              <w:t xml:space="preserve">Complete this section for an Academic or Behavior Intervention </w:t>
            </w:r>
          </w:p>
        </w:tc>
        <w:tc>
          <w:tcPr>
            <w:tcW w:w="7381" w:type="dxa"/>
            <w:tcBorders>
              <w:left w:val="single" w:sz="4" w:space="0" w:color="auto"/>
              <w:bottom w:val="single" w:sz="4" w:space="0" w:color="auto"/>
              <w:right w:val="single" w:sz="4" w:space="0" w:color="auto"/>
            </w:tcBorders>
          </w:tcPr>
          <w:p w14:paraId="46AB0F6B" w14:textId="77777777" w:rsidR="00006B20" w:rsidRPr="00845888" w:rsidRDefault="00F52EC3" w:rsidP="00006B20">
            <w:pPr>
              <w:tabs>
                <w:tab w:val="left" w:pos="2160"/>
                <w:tab w:val="left" w:pos="2610"/>
                <w:tab w:val="left" w:pos="3661"/>
                <w:tab w:val="left" w:pos="6840"/>
              </w:tabs>
              <w:rPr>
                <w:rFonts w:ascii="Lato" w:eastAsia="Times New Roman" w:hAnsi="Lato" w:cs="Arial"/>
                <w:b/>
              </w:rPr>
            </w:pPr>
            <w:sdt>
              <w:sdtPr>
                <w:rPr>
                  <w:rFonts w:ascii="Lato" w:eastAsia="Times New Roman" w:hAnsi="Lato" w:cs="Arial"/>
                  <w:b/>
                </w:rPr>
                <w:id w:val="191273460"/>
                <w14:checkbox>
                  <w14:checked w14:val="0"/>
                  <w14:checkedState w14:val="2612" w14:font="MS Gothic"/>
                  <w14:uncheckedState w14:val="2610" w14:font="MS Gothic"/>
                </w14:checkbox>
              </w:sdtPr>
              <w:sdtEndPr/>
              <w:sdtContent>
                <w:r w:rsidR="007369A3" w:rsidRPr="00845888">
                  <w:rPr>
                    <w:rFonts w:ascii="Segoe UI Symbol" w:eastAsia="MS Gothic" w:hAnsi="Segoe UI Symbol" w:cs="Segoe UI Symbol"/>
                    <w:b/>
                  </w:rPr>
                  <w:t>☐</w:t>
                </w:r>
              </w:sdtContent>
            </w:sdt>
            <w:r w:rsidR="00006B20" w:rsidRPr="00845888">
              <w:rPr>
                <w:rFonts w:ascii="Lato" w:eastAsia="Times New Roman" w:hAnsi="Lato" w:cs="Arial"/>
                <w:b/>
              </w:rPr>
              <w:t xml:space="preserve"> ACADEMIC INTERVENTION</w:t>
            </w:r>
            <w:r w:rsidR="00006B20" w:rsidRPr="00845888">
              <w:rPr>
                <w:rFonts w:ascii="Lato" w:eastAsia="Times New Roman" w:hAnsi="Lato" w:cs="Arial"/>
                <w:b/>
              </w:rPr>
              <w:tab/>
            </w:r>
            <w:sdt>
              <w:sdtPr>
                <w:rPr>
                  <w:rFonts w:ascii="Lato" w:eastAsia="Times New Roman" w:hAnsi="Lato" w:cs="Arial"/>
                  <w:b/>
                </w:rPr>
                <w:id w:val="-2010358238"/>
                <w14:checkbox>
                  <w14:checked w14:val="0"/>
                  <w14:checkedState w14:val="2612" w14:font="MS Gothic"/>
                  <w14:uncheckedState w14:val="2610" w14:font="MS Gothic"/>
                </w14:checkbox>
              </w:sdtPr>
              <w:sdtEndPr/>
              <w:sdtContent>
                <w:r w:rsidR="00006B20" w:rsidRPr="00845888">
                  <w:rPr>
                    <w:rFonts w:ascii="Segoe UI Symbol" w:eastAsia="Times New Roman" w:hAnsi="Segoe UI Symbol" w:cs="Segoe UI Symbol"/>
                    <w:b/>
                  </w:rPr>
                  <w:t>☐</w:t>
                </w:r>
              </w:sdtContent>
            </w:sdt>
            <w:r w:rsidR="00006B20" w:rsidRPr="00845888">
              <w:rPr>
                <w:rFonts w:ascii="Lato" w:eastAsia="Times New Roman" w:hAnsi="Lato" w:cs="Arial"/>
                <w:b/>
              </w:rPr>
              <w:t xml:space="preserve"> BEHAVIOR INTERVENTION</w:t>
            </w:r>
          </w:p>
          <w:p w14:paraId="2B7B4591" w14:textId="1A3C67C1" w:rsidR="00006B20" w:rsidRPr="00845888" w:rsidRDefault="00501ACA" w:rsidP="00006B20">
            <w:pPr>
              <w:tabs>
                <w:tab w:val="left" w:pos="2160"/>
                <w:tab w:val="left" w:pos="2610"/>
                <w:tab w:val="left" w:pos="3661"/>
                <w:tab w:val="left" w:pos="6840"/>
              </w:tabs>
              <w:rPr>
                <w:rFonts w:ascii="Lato" w:eastAsia="Times New Roman" w:hAnsi="Lato" w:cs="Arial"/>
                <w:b/>
              </w:rPr>
            </w:pPr>
            <w:r w:rsidRPr="00845888">
              <w:rPr>
                <w:rFonts w:ascii="Lato" w:eastAsia="Times New Roman" w:hAnsi="Lato" w:cs="Arial"/>
                <w:b/>
              </w:rPr>
              <w:t>How does the activity address the root cause(s) identified?</w:t>
            </w:r>
          </w:p>
          <w:p w14:paraId="1A651E26" w14:textId="7299BAC3" w:rsidR="00501ACA" w:rsidRPr="00845888" w:rsidRDefault="00F52EC3" w:rsidP="00006B20">
            <w:pPr>
              <w:tabs>
                <w:tab w:val="left" w:pos="2160"/>
                <w:tab w:val="left" w:pos="2610"/>
                <w:tab w:val="left" w:pos="3661"/>
                <w:tab w:val="left" w:pos="6840"/>
              </w:tabs>
              <w:rPr>
                <w:rFonts w:ascii="Lato" w:hAnsi="Lato"/>
              </w:rPr>
            </w:pPr>
            <w:sdt>
              <w:sdtPr>
                <w:rPr>
                  <w:rFonts w:ascii="Lato" w:hAnsi="Lato"/>
                </w:rPr>
                <w:id w:val="1753538267"/>
                <w:placeholder>
                  <w:docPart w:val="1F2492CFA38E4644B4785615F84C0A1E"/>
                </w:placeholder>
                <w:showingPlcHdr/>
                <w:text/>
              </w:sdtPr>
              <w:sdtEndPr/>
              <w:sdtContent>
                <w:r w:rsidR="00501ACA" w:rsidRPr="00845888">
                  <w:rPr>
                    <w:rFonts w:ascii="Lato" w:hAnsi="Lato"/>
                  </w:rPr>
                  <w:t>Click or tap here to enter text.</w:t>
                </w:r>
              </w:sdtContent>
            </w:sdt>
          </w:p>
          <w:p w14:paraId="0E9EB970" w14:textId="1FE7A20C" w:rsidR="00501ACA" w:rsidRPr="00845888" w:rsidRDefault="00501ACA" w:rsidP="00006B20">
            <w:pPr>
              <w:tabs>
                <w:tab w:val="left" w:pos="2160"/>
                <w:tab w:val="left" w:pos="2610"/>
                <w:tab w:val="left" w:pos="3661"/>
                <w:tab w:val="left" w:pos="6840"/>
              </w:tabs>
              <w:rPr>
                <w:rFonts w:ascii="Lato" w:hAnsi="Lato"/>
                <w:b/>
                <w:bCs/>
              </w:rPr>
            </w:pPr>
            <w:r w:rsidRPr="00845888">
              <w:rPr>
                <w:rFonts w:ascii="Lato" w:hAnsi="Lato"/>
                <w:b/>
                <w:bCs/>
              </w:rPr>
              <w:t xml:space="preserve">What is the intervention to be implemented? </w:t>
            </w:r>
          </w:p>
          <w:p w14:paraId="14405E42" w14:textId="325ACF61" w:rsidR="00501ACA" w:rsidRPr="00845888" w:rsidRDefault="00F52EC3" w:rsidP="00006B20">
            <w:pPr>
              <w:tabs>
                <w:tab w:val="left" w:pos="2160"/>
                <w:tab w:val="left" w:pos="2610"/>
                <w:tab w:val="left" w:pos="3661"/>
                <w:tab w:val="left" w:pos="6840"/>
              </w:tabs>
              <w:rPr>
                <w:rFonts w:ascii="Lato" w:eastAsia="Times New Roman" w:hAnsi="Lato" w:cs="Arial"/>
                <w:b/>
                <w:bCs/>
              </w:rPr>
            </w:pPr>
            <w:sdt>
              <w:sdtPr>
                <w:rPr>
                  <w:rFonts w:ascii="Lato" w:hAnsi="Lato"/>
                </w:rPr>
                <w:id w:val="241760729"/>
                <w:placeholder>
                  <w:docPart w:val="F1C55F849CC44290843150619378FC8E"/>
                </w:placeholder>
                <w:showingPlcHdr/>
                <w:text/>
              </w:sdtPr>
              <w:sdtEndPr/>
              <w:sdtContent>
                <w:r w:rsidR="00501ACA" w:rsidRPr="00845888">
                  <w:rPr>
                    <w:rFonts w:ascii="Lato" w:hAnsi="Lato"/>
                  </w:rPr>
                  <w:t>Click or tap here to enter text.</w:t>
                </w:r>
              </w:sdtContent>
            </w:sdt>
          </w:p>
          <w:p w14:paraId="3328849F" w14:textId="77777777" w:rsidR="00006B20" w:rsidRPr="00845888" w:rsidRDefault="00006B20" w:rsidP="00006B20">
            <w:pPr>
              <w:rPr>
                <w:rFonts w:ascii="Lato" w:hAnsi="Lato"/>
                <w:b/>
              </w:rPr>
            </w:pPr>
            <w:r w:rsidRPr="00845888">
              <w:rPr>
                <w:rFonts w:ascii="Lato" w:hAnsi="Lato"/>
                <w:b/>
              </w:rPr>
              <w:t>Which school(s) will be involved?</w:t>
            </w:r>
          </w:p>
          <w:p w14:paraId="3474A366" w14:textId="77777777" w:rsidR="00006B20" w:rsidRPr="00845888" w:rsidRDefault="00F52EC3" w:rsidP="00006B20">
            <w:pPr>
              <w:rPr>
                <w:rFonts w:ascii="Lato" w:hAnsi="Lato"/>
              </w:rPr>
            </w:pPr>
            <w:sdt>
              <w:sdtPr>
                <w:rPr>
                  <w:rFonts w:ascii="Lato" w:hAnsi="Lato"/>
                </w:rPr>
                <w:id w:val="1657034518"/>
                <w:placeholder>
                  <w:docPart w:val="F8C7FFC69BE44A5BBA3011E5068260A6"/>
                </w:placeholder>
                <w:showingPlcHdr/>
                <w:text/>
              </w:sdtPr>
              <w:sdtEndPr/>
              <w:sdtContent>
                <w:r w:rsidR="00006B20" w:rsidRPr="00845888">
                  <w:rPr>
                    <w:rFonts w:ascii="Lato" w:hAnsi="Lato"/>
                  </w:rPr>
                  <w:t>Click or tap here to enter text.</w:t>
                </w:r>
              </w:sdtContent>
            </w:sdt>
          </w:p>
          <w:p w14:paraId="79AD5F83" w14:textId="33526841" w:rsidR="00006B20" w:rsidRPr="00845888" w:rsidRDefault="00006B20" w:rsidP="00006B20">
            <w:pPr>
              <w:rPr>
                <w:rFonts w:ascii="Lato" w:hAnsi="Lato"/>
                <w:b/>
              </w:rPr>
            </w:pPr>
            <w:r w:rsidRPr="00845888">
              <w:rPr>
                <w:rFonts w:ascii="Lato" w:hAnsi="Lato"/>
                <w:b/>
              </w:rPr>
              <w:t>How will students be selected</w:t>
            </w:r>
            <w:r w:rsidR="00501ACA" w:rsidRPr="00845888">
              <w:rPr>
                <w:rFonts w:ascii="Lato" w:hAnsi="Lato"/>
                <w:b/>
              </w:rPr>
              <w:t xml:space="preserve"> for participation in the intervention</w:t>
            </w:r>
            <w:r w:rsidRPr="00845888">
              <w:rPr>
                <w:rFonts w:ascii="Lato" w:hAnsi="Lato"/>
                <w:b/>
              </w:rPr>
              <w:t>?</w:t>
            </w:r>
          </w:p>
          <w:p w14:paraId="0B360E2B" w14:textId="77777777" w:rsidR="00006B20" w:rsidRPr="00845888" w:rsidRDefault="00F52EC3" w:rsidP="00006B20">
            <w:pPr>
              <w:rPr>
                <w:rFonts w:ascii="Lato" w:hAnsi="Lato"/>
              </w:rPr>
            </w:pPr>
            <w:sdt>
              <w:sdtPr>
                <w:rPr>
                  <w:rFonts w:ascii="Lato" w:hAnsi="Lato"/>
                </w:rPr>
                <w:id w:val="1440723814"/>
                <w:placeholder>
                  <w:docPart w:val="911E56E714F347E49641EB2E6DCBD943"/>
                </w:placeholder>
                <w:showingPlcHdr/>
                <w:text/>
              </w:sdtPr>
              <w:sdtEndPr/>
              <w:sdtContent>
                <w:r w:rsidR="00006B20" w:rsidRPr="00845888">
                  <w:rPr>
                    <w:rFonts w:ascii="Lato" w:hAnsi="Lato"/>
                  </w:rPr>
                  <w:t>Click or tap here to enter text.</w:t>
                </w:r>
              </w:sdtContent>
            </w:sdt>
          </w:p>
          <w:p w14:paraId="33CA388D" w14:textId="77777777" w:rsidR="00006B20" w:rsidRPr="00845888" w:rsidRDefault="00006B20" w:rsidP="00006B20">
            <w:pPr>
              <w:rPr>
                <w:rFonts w:ascii="Lato" w:hAnsi="Lato"/>
                <w:b/>
              </w:rPr>
            </w:pPr>
            <w:r w:rsidRPr="00845888">
              <w:rPr>
                <w:rFonts w:ascii="Lato" w:hAnsi="Lato"/>
                <w:b/>
              </w:rPr>
              <w:t>Approximately how many students with disabilities will participate, by race/ethnicity?</w:t>
            </w:r>
          </w:p>
          <w:p w14:paraId="6FE84426" w14:textId="77777777" w:rsidR="00006B20" w:rsidRPr="00845888" w:rsidRDefault="00F52EC3" w:rsidP="00006B20">
            <w:pPr>
              <w:rPr>
                <w:rFonts w:ascii="Lato" w:hAnsi="Lato"/>
              </w:rPr>
            </w:pPr>
            <w:sdt>
              <w:sdtPr>
                <w:rPr>
                  <w:rFonts w:ascii="Lato" w:hAnsi="Lato"/>
                </w:rPr>
                <w:id w:val="248773325"/>
                <w:placeholder>
                  <w:docPart w:val="87CA3E5B54B84751BD2536B958F9C6E6"/>
                </w:placeholder>
                <w:showingPlcHdr/>
                <w:text/>
              </w:sdtPr>
              <w:sdtEndPr/>
              <w:sdtContent>
                <w:r w:rsidR="00006B20" w:rsidRPr="00845888">
                  <w:rPr>
                    <w:rFonts w:ascii="Lato" w:hAnsi="Lato"/>
                  </w:rPr>
                  <w:t>Click or tap here to enter text.</w:t>
                </w:r>
              </w:sdtContent>
            </w:sdt>
          </w:p>
          <w:p w14:paraId="3C8B5839" w14:textId="77777777" w:rsidR="00006B20" w:rsidRPr="00845888" w:rsidRDefault="00006B20" w:rsidP="00006B20">
            <w:pPr>
              <w:rPr>
                <w:rFonts w:ascii="Lato" w:hAnsi="Lato"/>
                <w:b/>
              </w:rPr>
            </w:pPr>
            <w:r w:rsidRPr="00845888">
              <w:rPr>
                <w:rFonts w:ascii="Lato" w:hAnsi="Lato"/>
                <w:b/>
              </w:rPr>
              <w:t>Approximately how many students without disabilities will participate, by race/ethnicity?</w:t>
            </w:r>
          </w:p>
          <w:p w14:paraId="48C44445" w14:textId="77777777" w:rsidR="00006B20" w:rsidRPr="00845888" w:rsidRDefault="00F52EC3" w:rsidP="00006B20">
            <w:pPr>
              <w:rPr>
                <w:rFonts w:ascii="Lato" w:hAnsi="Lato"/>
              </w:rPr>
            </w:pPr>
            <w:sdt>
              <w:sdtPr>
                <w:rPr>
                  <w:rFonts w:ascii="Lato" w:hAnsi="Lato"/>
                </w:rPr>
                <w:id w:val="22132479"/>
                <w:placeholder>
                  <w:docPart w:val="37266CE0953C4CB98B6A509EBDDC529D"/>
                </w:placeholder>
                <w:showingPlcHdr/>
                <w:text/>
              </w:sdtPr>
              <w:sdtEndPr/>
              <w:sdtContent>
                <w:r w:rsidR="00006B20" w:rsidRPr="00845888">
                  <w:rPr>
                    <w:rFonts w:ascii="Lato" w:hAnsi="Lato"/>
                  </w:rPr>
                  <w:t>Click or tap here to enter text.</w:t>
                </w:r>
              </w:sdtContent>
            </w:sdt>
          </w:p>
          <w:p w14:paraId="2C7BE26F" w14:textId="77777777" w:rsidR="00006B20" w:rsidRPr="00845888" w:rsidRDefault="00006B20" w:rsidP="00006B20">
            <w:pPr>
              <w:rPr>
                <w:rFonts w:ascii="Lato" w:hAnsi="Lato"/>
                <w:b/>
              </w:rPr>
            </w:pPr>
            <w:r w:rsidRPr="00845888">
              <w:rPr>
                <w:rFonts w:ascii="Lato" w:hAnsi="Lato"/>
                <w:b/>
              </w:rPr>
              <w:t>Who will implement the intervention?</w:t>
            </w:r>
          </w:p>
          <w:p w14:paraId="27AA8E39" w14:textId="77777777" w:rsidR="00006B20" w:rsidRPr="00845888" w:rsidRDefault="00F52EC3" w:rsidP="00006B20">
            <w:pPr>
              <w:rPr>
                <w:rFonts w:ascii="Lato" w:hAnsi="Lato"/>
              </w:rPr>
            </w:pPr>
            <w:sdt>
              <w:sdtPr>
                <w:rPr>
                  <w:rFonts w:ascii="Lato" w:hAnsi="Lato"/>
                </w:rPr>
                <w:id w:val="1162508907"/>
                <w:placeholder>
                  <w:docPart w:val="36D9B740162544649410BC146C749E56"/>
                </w:placeholder>
                <w:showingPlcHdr/>
                <w:text/>
              </w:sdtPr>
              <w:sdtEndPr/>
              <w:sdtContent>
                <w:r w:rsidR="00006B20" w:rsidRPr="00845888">
                  <w:rPr>
                    <w:rFonts w:ascii="Lato" w:hAnsi="Lato"/>
                  </w:rPr>
                  <w:t>Click or tap here to enter text.</w:t>
                </w:r>
              </w:sdtContent>
            </w:sdt>
          </w:p>
          <w:p w14:paraId="551EE8A3" w14:textId="2F201FB2" w:rsidR="00006B20" w:rsidRPr="00845888" w:rsidRDefault="00006B20" w:rsidP="00006B20">
            <w:pPr>
              <w:rPr>
                <w:rFonts w:ascii="Lato" w:hAnsi="Lato"/>
                <w:b/>
              </w:rPr>
            </w:pPr>
            <w:r w:rsidRPr="00845888">
              <w:rPr>
                <w:rFonts w:ascii="Lato" w:hAnsi="Lato"/>
                <w:b/>
              </w:rPr>
              <w:t xml:space="preserve">How will the </w:t>
            </w:r>
            <w:r w:rsidR="00501ACA" w:rsidRPr="00845888">
              <w:rPr>
                <w:rFonts w:ascii="Lato" w:hAnsi="Lato"/>
                <w:b/>
              </w:rPr>
              <w:t xml:space="preserve">staff implementing the intervention </w:t>
            </w:r>
            <w:r w:rsidRPr="00845888">
              <w:rPr>
                <w:rFonts w:ascii="Lato" w:hAnsi="Lato"/>
                <w:b/>
              </w:rPr>
              <w:t>be trained and coached?</w:t>
            </w:r>
          </w:p>
          <w:p w14:paraId="1DCF9D71" w14:textId="77777777" w:rsidR="00006B20" w:rsidRPr="00845888" w:rsidRDefault="00006B20" w:rsidP="00006B20">
            <w:pPr>
              <w:rPr>
                <w:rFonts w:ascii="Lato" w:hAnsi="Lato"/>
              </w:rPr>
            </w:pPr>
            <w:r w:rsidRPr="00845888">
              <w:rPr>
                <w:rFonts w:ascii="Lato" w:hAnsi="Lato"/>
              </w:rPr>
              <w:t xml:space="preserve"> </w:t>
            </w:r>
            <w:sdt>
              <w:sdtPr>
                <w:rPr>
                  <w:rFonts w:ascii="Lato" w:hAnsi="Lato"/>
                </w:rPr>
                <w:id w:val="-494030050"/>
                <w:placeholder>
                  <w:docPart w:val="4D17B05F6DEF4B0CB77B67C22A5B4936"/>
                </w:placeholder>
                <w:showingPlcHdr/>
                <w:text/>
              </w:sdtPr>
              <w:sdtEndPr/>
              <w:sdtContent>
                <w:r w:rsidRPr="00845888">
                  <w:rPr>
                    <w:rFonts w:ascii="Lato" w:hAnsi="Lato"/>
                  </w:rPr>
                  <w:t>Click or tap here to enter text.</w:t>
                </w:r>
              </w:sdtContent>
            </w:sdt>
            <w:r w:rsidRPr="00845888">
              <w:rPr>
                <w:rFonts w:ascii="Lato" w:hAnsi="Lato"/>
              </w:rPr>
              <w:t xml:space="preserve"> </w:t>
            </w:r>
          </w:p>
          <w:p w14:paraId="40D7C4ED" w14:textId="38631AEB" w:rsidR="00006B20" w:rsidRPr="00845888" w:rsidRDefault="00006B20" w:rsidP="00006B20">
            <w:pPr>
              <w:rPr>
                <w:rFonts w:ascii="Lato" w:hAnsi="Lato"/>
                <w:b/>
              </w:rPr>
            </w:pPr>
            <w:r w:rsidRPr="00845888">
              <w:rPr>
                <w:rFonts w:ascii="Lato" w:hAnsi="Lato"/>
                <w:b/>
              </w:rPr>
              <w:t>How will fidelity</w:t>
            </w:r>
            <w:r w:rsidR="00501ACA" w:rsidRPr="00845888">
              <w:rPr>
                <w:rFonts w:ascii="Lato" w:hAnsi="Lato"/>
                <w:b/>
              </w:rPr>
              <w:t xml:space="preserve"> of implementation</w:t>
            </w:r>
            <w:r w:rsidRPr="00845888">
              <w:rPr>
                <w:rFonts w:ascii="Lato" w:hAnsi="Lato"/>
                <w:b/>
              </w:rPr>
              <w:t xml:space="preserve"> be monitored</w:t>
            </w:r>
            <w:r w:rsidR="00501ACA" w:rsidRPr="00845888">
              <w:rPr>
                <w:rFonts w:ascii="Lato" w:hAnsi="Lato"/>
                <w:b/>
              </w:rPr>
              <w:t>?</w:t>
            </w:r>
          </w:p>
          <w:p w14:paraId="30AA9FE0" w14:textId="77777777" w:rsidR="00006B20" w:rsidRPr="00845888" w:rsidRDefault="00F52EC3" w:rsidP="00006B20">
            <w:pPr>
              <w:rPr>
                <w:rFonts w:ascii="Lato" w:hAnsi="Lato"/>
              </w:rPr>
            </w:pPr>
            <w:sdt>
              <w:sdtPr>
                <w:rPr>
                  <w:rFonts w:ascii="Lato" w:hAnsi="Lato"/>
                </w:rPr>
                <w:id w:val="2096273899"/>
                <w:placeholder>
                  <w:docPart w:val="41584AD5E4764D168C5C5E173FB779B1"/>
                </w:placeholder>
                <w:showingPlcHdr/>
                <w:text/>
              </w:sdtPr>
              <w:sdtEndPr/>
              <w:sdtContent>
                <w:r w:rsidR="00006B20" w:rsidRPr="00845888">
                  <w:rPr>
                    <w:rFonts w:ascii="Lato" w:hAnsi="Lato"/>
                  </w:rPr>
                  <w:t>Click or tap here to enter text.</w:t>
                </w:r>
              </w:sdtContent>
            </w:sdt>
          </w:p>
          <w:p w14:paraId="1CC41DCF" w14:textId="77777777" w:rsidR="00006B20" w:rsidRPr="00845888" w:rsidRDefault="00006B20" w:rsidP="00006B20">
            <w:pPr>
              <w:rPr>
                <w:rFonts w:ascii="Lato" w:hAnsi="Lato"/>
                <w:b/>
              </w:rPr>
            </w:pPr>
            <w:r w:rsidRPr="00845888">
              <w:rPr>
                <w:rFonts w:ascii="Lato" w:hAnsi="Lato"/>
                <w:b/>
              </w:rPr>
              <w:t>What student data will be collected and on what schedule?</w:t>
            </w:r>
          </w:p>
          <w:p w14:paraId="2AB841FA" w14:textId="77777777" w:rsidR="00006B20" w:rsidRPr="00845888" w:rsidRDefault="00F52EC3" w:rsidP="00006B20">
            <w:pPr>
              <w:tabs>
                <w:tab w:val="left" w:pos="3120"/>
              </w:tabs>
              <w:rPr>
                <w:rFonts w:ascii="Lato" w:hAnsi="Lato"/>
              </w:rPr>
            </w:pPr>
            <w:sdt>
              <w:sdtPr>
                <w:rPr>
                  <w:rFonts w:ascii="Lato" w:hAnsi="Lato"/>
                </w:rPr>
                <w:id w:val="75482232"/>
                <w:placeholder>
                  <w:docPart w:val="F1151DA6EF2542ED8278D3B7CECB9880"/>
                </w:placeholder>
                <w:showingPlcHdr/>
                <w:text/>
              </w:sdtPr>
              <w:sdtEndPr/>
              <w:sdtContent>
                <w:r w:rsidR="00006B20" w:rsidRPr="00845888">
                  <w:rPr>
                    <w:rFonts w:ascii="Lato" w:hAnsi="Lato"/>
                  </w:rPr>
                  <w:t>Click or tap here to enter text.</w:t>
                </w:r>
              </w:sdtContent>
            </w:sdt>
            <w:r w:rsidR="00006B20" w:rsidRPr="00845888">
              <w:rPr>
                <w:rFonts w:ascii="Lato" w:hAnsi="Lato"/>
              </w:rPr>
              <w:tab/>
            </w:r>
          </w:p>
          <w:p w14:paraId="03297E46" w14:textId="2814B2F9" w:rsidR="00006B20" w:rsidRPr="00845888" w:rsidRDefault="00006B20" w:rsidP="00006B20">
            <w:pPr>
              <w:rPr>
                <w:rFonts w:ascii="Lato" w:hAnsi="Lato"/>
                <w:b/>
              </w:rPr>
            </w:pPr>
            <w:r w:rsidRPr="00845888">
              <w:rPr>
                <w:rFonts w:ascii="Lato" w:hAnsi="Lato"/>
                <w:b/>
              </w:rPr>
              <w:t>Identify the time</w:t>
            </w:r>
            <w:r w:rsidR="00501ACA" w:rsidRPr="00845888">
              <w:rPr>
                <w:rFonts w:ascii="Lato" w:hAnsi="Lato"/>
                <w:b/>
              </w:rPr>
              <w:t>line</w:t>
            </w:r>
            <w:r w:rsidRPr="00845888">
              <w:rPr>
                <w:rFonts w:ascii="Lato" w:hAnsi="Lato"/>
                <w:b/>
              </w:rPr>
              <w:t xml:space="preserve"> for implementation of this PRA activity.</w:t>
            </w:r>
          </w:p>
          <w:p w14:paraId="69DDECDD" w14:textId="77777777" w:rsidR="00006B20" w:rsidRPr="00845888" w:rsidRDefault="00006B20" w:rsidP="00006B20">
            <w:pPr>
              <w:tabs>
                <w:tab w:val="left" w:pos="3120"/>
              </w:tabs>
              <w:rPr>
                <w:rFonts w:ascii="Lato" w:hAnsi="Lato"/>
              </w:rPr>
            </w:pPr>
            <w:r w:rsidRPr="00845888">
              <w:rPr>
                <w:rFonts w:ascii="Lato" w:hAnsi="Lato"/>
              </w:rPr>
              <w:t>Click or tap here to enter text.</w:t>
            </w:r>
          </w:p>
        </w:tc>
      </w:tr>
    </w:tbl>
    <w:p w14:paraId="5AA15AAF" w14:textId="77777777" w:rsidR="00006B20" w:rsidRPr="00845888" w:rsidRDefault="00006B20">
      <w:pPr>
        <w:rPr>
          <w:rFonts w:ascii="Lato" w:hAnsi="Lato"/>
        </w:rPr>
      </w:pPr>
    </w:p>
    <w:p w14:paraId="34229219" w14:textId="3A6038DB" w:rsidR="00006B20" w:rsidRPr="00CE3515" w:rsidRDefault="00F52EC3">
      <w:pPr>
        <w:rPr>
          <w:rFonts w:ascii="Lato" w:hAnsi="Lato"/>
          <w:sz w:val="20"/>
          <w:szCs w:val="20"/>
        </w:rPr>
      </w:pPr>
      <w:sdt>
        <w:sdtPr>
          <w:rPr>
            <w:rFonts w:ascii="Lato" w:hAnsi="Lato"/>
            <w:b/>
            <w:sz w:val="20"/>
            <w:szCs w:val="20"/>
          </w:rPr>
          <w:id w:val="-960098775"/>
          <w:placeholder>
            <w:docPart w:val="373AC6BA16B94ABCBC1281D7875840AE"/>
          </w:placeholder>
          <w:showingPlcHdr/>
          <w:dropDownList>
            <w:listItem w:displayText="PRA 1" w:value="PRA 1"/>
            <w:listItem w:displayText="PRA 2" w:value="PRA 2"/>
            <w:listItem w:displayText="PRA 3" w:value="PRA 3"/>
            <w:listItem w:displayText="PRA 4" w:value="PRA 4"/>
            <w:listItem w:displayText="PRA 5" w:value="PRA 5"/>
          </w:dropDownList>
        </w:sdtPr>
        <w:sdtEndPr/>
        <w:sdtContent>
          <w:r w:rsidR="00006B20" w:rsidRPr="00CE3515">
            <w:rPr>
              <w:rFonts w:ascii="Lato" w:hAnsi="Lato"/>
              <w:b/>
              <w:sz w:val="20"/>
              <w:szCs w:val="20"/>
            </w:rPr>
            <w:t>PRA #</w:t>
          </w:r>
        </w:sdtContent>
      </w:sdt>
      <w:r w:rsidR="00006B20" w:rsidRPr="00CE3515">
        <w:rPr>
          <w:rFonts w:ascii="Lato" w:hAnsi="Lato"/>
          <w:b/>
          <w:sz w:val="20"/>
          <w:szCs w:val="20"/>
        </w:rPr>
        <w:t xml:space="preserve">  continued</w:t>
      </w:r>
    </w:p>
    <w:tbl>
      <w:tblPr>
        <w:tblStyle w:val="TableGrid"/>
        <w:tblW w:w="9635" w:type="dxa"/>
        <w:tblInd w:w="-10" w:type="dxa"/>
        <w:tblLayout w:type="fixed"/>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7471"/>
      </w:tblGrid>
      <w:tr w:rsidR="00501ACA" w:rsidRPr="00845888" w14:paraId="6C031F94" w14:textId="77777777" w:rsidTr="00411011">
        <w:trPr>
          <w:cantSplit/>
          <w:trHeight w:val="692"/>
        </w:trPr>
        <w:tc>
          <w:tcPr>
            <w:tcW w:w="2164" w:type="dxa"/>
            <w:shd w:val="clear" w:color="auto" w:fill="DEEAF6" w:themeFill="accent1" w:themeFillTint="33"/>
          </w:tcPr>
          <w:p w14:paraId="2D4B8AF2" w14:textId="77777777" w:rsidR="00501ACA" w:rsidRPr="00845888" w:rsidRDefault="00501ACA" w:rsidP="00501ACA">
            <w:pPr>
              <w:rPr>
                <w:rFonts w:ascii="Lato" w:hAnsi="Lato"/>
                <w:b/>
                <w:sz w:val="21"/>
                <w:szCs w:val="21"/>
              </w:rPr>
            </w:pPr>
          </w:p>
        </w:tc>
        <w:tc>
          <w:tcPr>
            <w:tcW w:w="7471" w:type="dxa"/>
          </w:tcPr>
          <w:p w14:paraId="1FE7BE53" w14:textId="77777777" w:rsidR="00501ACA" w:rsidRPr="00845888" w:rsidRDefault="00F52EC3" w:rsidP="00501ACA">
            <w:pPr>
              <w:tabs>
                <w:tab w:val="left" w:pos="2160"/>
                <w:tab w:val="left" w:pos="2610"/>
                <w:tab w:val="left" w:pos="3661"/>
                <w:tab w:val="left" w:pos="6840"/>
              </w:tabs>
              <w:rPr>
                <w:rFonts w:ascii="Lato" w:eastAsia="Times New Roman" w:hAnsi="Lato" w:cs="Arial"/>
                <w:b/>
              </w:rPr>
            </w:pPr>
            <w:sdt>
              <w:sdtPr>
                <w:rPr>
                  <w:rFonts w:ascii="Lato" w:eastAsia="Times New Roman" w:hAnsi="Lato" w:cs="Arial"/>
                  <w:b/>
                </w:rPr>
                <w:id w:val="-1313866675"/>
                <w14:checkbox>
                  <w14:checked w14:val="0"/>
                  <w14:checkedState w14:val="2612" w14:font="MS Gothic"/>
                  <w14:uncheckedState w14:val="2610" w14:font="MS Gothic"/>
                </w14:checkbox>
              </w:sdtPr>
              <w:sdtEndPr/>
              <w:sdtContent>
                <w:r w:rsidR="00501ACA" w:rsidRPr="00845888">
                  <w:rPr>
                    <w:rFonts w:ascii="Segoe UI Symbol" w:eastAsia="MS Gothic" w:hAnsi="Segoe UI Symbol" w:cs="Segoe UI Symbol"/>
                    <w:b/>
                  </w:rPr>
                  <w:t>☐</w:t>
                </w:r>
              </w:sdtContent>
            </w:sdt>
            <w:r w:rsidR="00501ACA" w:rsidRPr="00845888">
              <w:rPr>
                <w:rFonts w:ascii="Lato" w:eastAsia="Times New Roman" w:hAnsi="Lato" w:cs="Arial"/>
                <w:b/>
              </w:rPr>
              <w:t xml:space="preserve"> ACADEMIC INTERVENTION</w:t>
            </w:r>
            <w:r w:rsidR="00501ACA" w:rsidRPr="00845888">
              <w:rPr>
                <w:rFonts w:ascii="Lato" w:eastAsia="Times New Roman" w:hAnsi="Lato" w:cs="Arial"/>
                <w:b/>
              </w:rPr>
              <w:tab/>
            </w:r>
            <w:sdt>
              <w:sdtPr>
                <w:rPr>
                  <w:rFonts w:ascii="Lato" w:eastAsia="Times New Roman" w:hAnsi="Lato" w:cs="Arial"/>
                  <w:b/>
                </w:rPr>
                <w:id w:val="2084569470"/>
                <w14:checkbox>
                  <w14:checked w14:val="0"/>
                  <w14:checkedState w14:val="2612" w14:font="MS Gothic"/>
                  <w14:uncheckedState w14:val="2610" w14:font="MS Gothic"/>
                </w14:checkbox>
              </w:sdtPr>
              <w:sdtEndPr/>
              <w:sdtContent>
                <w:r w:rsidR="00501ACA" w:rsidRPr="00845888">
                  <w:rPr>
                    <w:rFonts w:ascii="Segoe UI Symbol" w:eastAsia="Times New Roman" w:hAnsi="Segoe UI Symbol" w:cs="Segoe UI Symbol"/>
                    <w:b/>
                  </w:rPr>
                  <w:t>☐</w:t>
                </w:r>
              </w:sdtContent>
            </w:sdt>
            <w:r w:rsidR="00501ACA" w:rsidRPr="00845888">
              <w:rPr>
                <w:rFonts w:ascii="Lato" w:eastAsia="Times New Roman" w:hAnsi="Lato" w:cs="Arial"/>
                <w:b/>
              </w:rPr>
              <w:t xml:space="preserve"> BEHAVIOR INTERVENTION</w:t>
            </w:r>
          </w:p>
          <w:p w14:paraId="187D323F" w14:textId="77777777" w:rsidR="00501ACA" w:rsidRPr="00845888" w:rsidRDefault="00501ACA" w:rsidP="00501ACA">
            <w:pPr>
              <w:tabs>
                <w:tab w:val="left" w:pos="2160"/>
                <w:tab w:val="left" w:pos="2610"/>
                <w:tab w:val="left" w:pos="3661"/>
                <w:tab w:val="left" w:pos="6840"/>
              </w:tabs>
              <w:rPr>
                <w:rFonts w:ascii="Lato" w:eastAsia="Times New Roman" w:hAnsi="Lato" w:cs="Arial"/>
                <w:b/>
              </w:rPr>
            </w:pPr>
            <w:r w:rsidRPr="00845888">
              <w:rPr>
                <w:rFonts w:ascii="Lato" w:eastAsia="Times New Roman" w:hAnsi="Lato" w:cs="Arial"/>
                <w:b/>
              </w:rPr>
              <w:t>How does the activity address the root cause(s) identified?</w:t>
            </w:r>
          </w:p>
          <w:p w14:paraId="15FD684A" w14:textId="77777777" w:rsidR="00501ACA" w:rsidRPr="00845888" w:rsidRDefault="00F52EC3" w:rsidP="00501ACA">
            <w:pPr>
              <w:tabs>
                <w:tab w:val="left" w:pos="2160"/>
                <w:tab w:val="left" w:pos="2610"/>
                <w:tab w:val="left" w:pos="3661"/>
                <w:tab w:val="left" w:pos="6840"/>
              </w:tabs>
              <w:rPr>
                <w:rFonts w:ascii="Lato" w:hAnsi="Lato"/>
              </w:rPr>
            </w:pPr>
            <w:sdt>
              <w:sdtPr>
                <w:rPr>
                  <w:rFonts w:ascii="Lato" w:hAnsi="Lato"/>
                </w:rPr>
                <w:id w:val="-1709481264"/>
                <w:placeholder>
                  <w:docPart w:val="E4360206A0C045CA8FAF33F66BE790E7"/>
                </w:placeholder>
                <w:showingPlcHdr/>
                <w:text/>
              </w:sdtPr>
              <w:sdtEndPr/>
              <w:sdtContent>
                <w:r w:rsidR="00501ACA" w:rsidRPr="00845888">
                  <w:rPr>
                    <w:rFonts w:ascii="Lato" w:hAnsi="Lato"/>
                  </w:rPr>
                  <w:t>Click or tap here to enter text.</w:t>
                </w:r>
              </w:sdtContent>
            </w:sdt>
          </w:p>
          <w:p w14:paraId="3596AAB6" w14:textId="77777777" w:rsidR="00501ACA" w:rsidRPr="00845888" w:rsidRDefault="00501ACA" w:rsidP="00501ACA">
            <w:pPr>
              <w:tabs>
                <w:tab w:val="left" w:pos="2160"/>
                <w:tab w:val="left" w:pos="2610"/>
                <w:tab w:val="left" w:pos="3661"/>
                <w:tab w:val="left" w:pos="6840"/>
              </w:tabs>
              <w:rPr>
                <w:rFonts w:ascii="Lato" w:hAnsi="Lato"/>
                <w:b/>
                <w:bCs/>
              </w:rPr>
            </w:pPr>
            <w:r w:rsidRPr="00845888">
              <w:rPr>
                <w:rFonts w:ascii="Lato" w:hAnsi="Lato"/>
                <w:b/>
                <w:bCs/>
              </w:rPr>
              <w:t xml:space="preserve">What is the intervention to be implemented? </w:t>
            </w:r>
          </w:p>
          <w:p w14:paraId="701FDB0F" w14:textId="77777777" w:rsidR="00501ACA" w:rsidRPr="00845888" w:rsidRDefault="00F52EC3" w:rsidP="00501ACA">
            <w:pPr>
              <w:tabs>
                <w:tab w:val="left" w:pos="2160"/>
                <w:tab w:val="left" w:pos="2610"/>
                <w:tab w:val="left" w:pos="3661"/>
                <w:tab w:val="left" w:pos="6840"/>
              </w:tabs>
              <w:rPr>
                <w:rFonts w:ascii="Lato" w:eastAsia="Times New Roman" w:hAnsi="Lato" w:cs="Arial"/>
                <w:b/>
                <w:bCs/>
              </w:rPr>
            </w:pPr>
            <w:sdt>
              <w:sdtPr>
                <w:rPr>
                  <w:rFonts w:ascii="Lato" w:hAnsi="Lato"/>
                </w:rPr>
                <w:id w:val="509180728"/>
                <w:placeholder>
                  <w:docPart w:val="C0EDB80204FF4458B5FEBA4D61B3C059"/>
                </w:placeholder>
                <w:showingPlcHdr/>
                <w:text/>
              </w:sdtPr>
              <w:sdtEndPr/>
              <w:sdtContent>
                <w:r w:rsidR="00501ACA" w:rsidRPr="00845888">
                  <w:rPr>
                    <w:rFonts w:ascii="Lato" w:hAnsi="Lato"/>
                  </w:rPr>
                  <w:t>Click or tap here to enter text.</w:t>
                </w:r>
              </w:sdtContent>
            </w:sdt>
          </w:p>
          <w:p w14:paraId="1123D194" w14:textId="77777777" w:rsidR="00501ACA" w:rsidRPr="00845888" w:rsidRDefault="00501ACA" w:rsidP="00501ACA">
            <w:pPr>
              <w:rPr>
                <w:rFonts w:ascii="Lato" w:hAnsi="Lato"/>
                <w:b/>
              </w:rPr>
            </w:pPr>
            <w:r w:rsidRPr="00845888">
              <w:rPr>
                <w:rFonts w:ascii="Lato" w:hAnsi="Lato"/>
                <w:b/>
              </w:rPr>
              <w:t>Which school(s) will be involved?</w:t>
            </w:r>
          </w:p>
          <w:p w14:paraId="262BC973" w14:textId="77777777" w:rsidR="00501ACA" w:rsidRPr="00845888" w:rsidRDefault="00F52EC3" w:rsidP="00501ACA">
            <w:pPr>
              <w:rPr>
                <w:rFonts w:ascii="Lato" w:hAnsi="Lato"/>
              </w:rPr>
            </w:pPr>
            <w:sdt>
              <w:sdtPr>
                <w:rPr>
                  <w:rFonts w:ascii="Lato" w:hAnsi="Lato"/>
                </w:rPr>
                <w:id w:val="2016035827"/>
                <w:placeholder>
                  <w:docPart w:val="A990EAC8B85F4DF6A2B6834D8BDD0073"/>
                </w:placeholder>
                <w:showingPlcHdr/>
                <w:text/>
              </w:sdtPr>
              <w:sdtEndPr/>
              <w:sdtContent>
                <w:r w:rsidR="00501ACA" w:rsidRPr="00845888">
                  <w:rPr>
                    <w:rFonts w:ascii="Lato" w:hAnsi="Lato"/>
                  </w:rPr>
                  <w:t>Click or tap here to enter text.</w:t>
                </w:r>
              </w:sdtContent>
            </w:sdt>
          </w:p>
          <w:p w14:paraId="78DBFA78" w14:textId="77777777" w:rsidR="00501ACA" w:rsidRPr="00845888" w:rsidRDefault="00501ACA" w:rsidP="00501ACA">
            <w:pPr>
              <w:rPr>
                <w:rFonts w:ascii="Lato" w:hAnsi="Lato"/>
                <w:b/>
              </w:rPr>
            </w:pPr>
            <w:r w:rsidRPr="00845888">
              <w:rPr>
                <w:rFonts w:ascii="Lato" w:hAnsi="Lato"/>
                <w:b/>
              </w:rPr>
              <w:t>How will students be selected for participation in the intervention?</w:t>
            </w:r>
          </w:p>
          <w:p w14:paraId="2A24C88E" w14:textId="77777777" w:rsidR="00501ACA" w:rsidRPr="00845888" w:rsidRDefault="00F52EC3" w:rsidP="00501ACA">
            <w:pPr>
              <w:rPr>
                <w:rFonts w:ascii="Lato" w:hAnsi="Lato"/>
              </w:rPr>
            </w:pPr>
            <w:sdt>
              <w:sdtPr>
                <w:rPr>
                  <w:rFonts w:ascii="Lato" w:hAnsi="Lato"/>
                </w:rPr>
                <w:id w:val="116417749"/>
                <w:placeholder>
                  <w:docPart w:val="3D074149B7BD45DA8AE961D03C8D6039"/>
                </w:placeholder>
                <w:showingPlcHdr/>
                <w:text/>
              </w:sdtPr>
              <w:sdtEndPr/>
              <w:sdtContent>
                <w:r w:rsidR="00501ACA" w:rsidRPr="00845888">
                  <w:rPr>
                    <w:rFonts w:ascii="Lato" w:hAnsi="Lato"/>
                  </w:rPr>
                  <w:t>Click or tap here to enter text.</w:t>
                </w:r>
              </w:sdtContent>
            </w:sdt>
          </w:p>
          <w:p w14:paraId="602EA5E8" w14:textId="77777777" w:rsidR="00501ACA" w:rsidRPr="00845888" w:rsidRDefault="00501ACA" w:rsidP="00501ACA">
            <w:pPr>
              <w:rPr>
                <w:rFonts w:ascii="Lato" w:hAnsi="Lato"/>
                <w:b/>
              </w:rPr>
            </w:pPr>
            <w:r w:rsidRPr="00845888">
              <w:rPr>
                <w:rFonts w:ascii="Lato" w:hAnsi="Lato"/>
                <w:b/>
              </w:rPr>
              <w:t>Approximately how many students with disabilities will participate, by race/ethnicity?</w:t>
            </w:r>
          </w:p>
          <w:p w14:paraId="789FA991" w14:textId="77777777" w:rsidR="00501ACA" w:rsidRPr="00845888" w:rsidRDefault="00F52EC3" w:rsidP="00501ACA">
            <w:pPr>
              <w:rPr>
                <w:rFonts w:ascii="Lato" w:hAnsi="Lato"/>
              </w:rPr>
            </w:pPr>
            <w:sdt>
              <w:sdtPr>
                <w:rPr>
                  <w:rFonts w:ascii="Lato" w:hAnsi="Lato"/>
                </w:rPr>
                <w:id w:val="-1901195597"/>
                <w:placeholder>
                  <w:docPart w:val="021482896BDD41BD95DB215AEE579FFB"/>
                </w:placeholder>
                <w:showingPlcHdr/>
                <w:text/>
              </w:sdtPr>
              <w:sdtEndPr/>
              <w:sdtContent>
                <w:r w:rsidR="00501ACA" w:rsidRPr="00845888">
                  <w:rPr>
                    <w:rFonts w:ascii="Lato" w:hAnsi="Lato"/>
                  </w:rPr>
                  <w:t>Click or tap here to enter text.</w:t>
                </w:r>
              </w:sdtContent>
            </w:sdt>
          </w:p>
          <w:p w14:paraId="20391C49" w14:textId="77777777" w:rsidR="00501ACA" w:rsidRPr="00845888" w:rsidRDefault="00501ACA" w:rsidP="00501ACA">
            <w:pPr>
              <w:rPr>
                <w:rFonts w:ascii="Lato" w:hAnsi="Lato"/>
                <w:b/>
              </w:rPr>
            </w:pPr>
            <w:r w:rsidRPr="00845888">
              <w:rPr>
                <w:rFonts w:ascii="Lato" w:hAnsi="Lato"/>
                <w:b/>
              </w:rPr>
              <w:t>Approximately how many students without disabilities will participate, by race/ethnicity?</w:t>
            </w:r>
          </w:p>
          <w:p w14:paraId="49FED2B1" w14:textId="77777777" w:rsidR="00501ACA" w:rsidRPr="00845888" w:rsidRDefault="00F52EC3" w:rsidP="00501ACA">
            <w:pPr>
              <w:rPr>
                <w:rFonts w:ascii="Lato" w:hAnsi="Lato"/>
              </w:rPr>
            </w:pPr>
            <w:sdt>
              <w:sdtPr>
                <w:rPr>
                  <w:rFonts w:ascii="Lato" w:hAnsi="Lato"/>
                </w:rPr>
                <w:id w:val="971411848"/>
                <w:placeholder>
                  <w:docPart w:val="D1C1CE54B64D402DB1969CFF0EA06BB2"/>
                </w:placeholder>
                <w:showingPlcHdr/>
                <w:text/>
              </w:sdtPr>
              <w:sdtEndPr/>
              <w:sdtContent>
                <w:r w:rsidR="00501ACA" w:rsidRPr="00845888">
                  <w:rPr>
                    <w:rFonts w:ascii="Lato" w:hAnsi="Lato"/>
                  </w:rPr>
                  <w:t>Click or tap here to enter text.</w:t>
                </w:r>
              </w:sdtContent>
            </w:sdt>
          </w:p>
          <w:p w14:paraId="4FE5B6A7" w14:textId="77777777" w:rsidR="00501ACA" w:rsidRPr="00845888" w:rsidRDefault="00501ACA" w:rsidP="00501ACA">
            <w:pPr>
              <w:rPr>
                <w:rFonts w:ascii="Lato" w:hAnsi="Lato"/>
                <w:b/>
              </w:rPr>
            </w:pPr>
            <w:r w:rsidRPr="00845888">
              <w:rPr>
                <w:rFonts w:ascii="Lato" w:hAnsi="Lato"/>
                <w:b/>
              </w:rPr>
              <w:t>Who will implement the intervention?</w:t>
            </w:r>
          </w:p>
          <w:p w14:paraId="3A9D0327" w14:textId="77777777" w:rsidR="00501ACA" w:rsidRPr="00845888" w:rsidRDefault="00F52EC3" w:rsidP="00501ACA">
            <w:pPr>
              <w:rPr>
                <w:rFonts w:ascii="Lato" w:hAnsi="Lato"/>
              </w:rPr>
            </w:pPr>
            <w:sdt>
              <w:sdtPr>
                <w:rPr>
                  <w:rFonts w:ascii="Lato" w:hAnsi="Lato"/>
                </w:rPr>
                <w:id w:val="2031597314"/>
                <w:placeholder>
                  <w:docPart w:val="CBD21DFCBF0C4D97BAC426405435E217"/>
                </w:placeholder>
                <w:showingPlcHdr/>
                <w:text/>
              </w:sdtPr>
              <w:sdtEndPr/>
              <w:sdtContent>
                <w:r w:rsidR="00501ACA" w:rsidRPr="00845888">
                  <w:rPr>
                    <w:rFonts w:ascii="Lato" w:hAnsi="Lato"/>
                  </w:rPr>
                  <w:t>Click or tap here to enter text.</w:t>
                </w:r>
              </w:sdtContent>
            </w:sdt>
          </w:p>
          <w:p w14:paraId="348ECAE2" w14:textId="77777777" w:rsidR="00501ACA" w:rsidRPr="00845888" w:rsidRDefault="00501ACA" w:rsidP="00501ACA">
            <w:pPr>
              <w:rPr>
                <w:rFonts w:ascii="Lato" w:hAnsi="Lato"/>
                <w:b/>
              </w:rPr>
            </w:pPr>
            <w:r w:rsidRPr="00845888">
              <w:rPr>
                <w:rFonts w:ascii="Lato" w:hAnsi="Lato"/>
                <w:b/>
              </w:rPr>
              <w:t>How will the staff implementing the intervention be trained and coached?</w:t>
            </w:r>
          </w:p>
          <w:p w14:paraId="650A002A" w14:textId="77777777" w:rsidR="00501ACA" w:rsidRPr="00845888" w:rsidRDefault="00501ACA" w:rsidP="00501ACA">
            <w:pPr>
              <w:rPr>
                <w:rFonts w:ascii="Lato" w:hAnsi="Lato"/>
              </w:rPr>
            </w:pPr>
            <w:r w:rsidRPr="00845888">
              <w:rPr>
                <w:rFonts w:ascii="Lato" w:hAnsi="Lato"/>
              </w:rPr>
              <w:t xml:space="preserve"> </w:t>
            </w:r>
            <w:sdt>
              <w:sdtPr>
                <w:rPr>
                  <w:rFonts w:ascii="Lato" w:hAnsi="Lato"/>
                </w:rPr>
                <w:id w:val="898785550"/>
                <w:placeholder>
                  <w:docPart w:val="246E38792995489EA855F5DF5C1128AE"/>
                </w:placeholder>
                <w:showingPlcHdr/>
                <w:text/>
              </w:sdtPr>
              <w:sdtEndPr/>
              <w:sdtContent>
                <w:r w:rsidRPr="00845888">
                  <w:rPr>
                    <w:rFonts w:ascii="Lato" w:hAnsi="Lato"/>
                  </w:rPr>
                  <w:t>Click or tap here to enter text.</w:t>
                </w:r>
              </w:sdtContent>
            </w:sdt>
            <w:r w:rsidRPr="00845888">
              <w:rPr>
                <w:rFonts w:ascii="Lato" w:hAnsi="Lato"/>
              </w:rPr>
              <w:t xml:space="preserve"> </w:t>
            </w:r>
          </w:p>
          <w:p w14:paraId="4BB530B6" w14:textId="77777777" w:rsidR="00501ACA" w:rsidRPr="00845888" w:rsidRDefault="00501ACA" w:rsidP="00501ACA">
            <w:pPr>
              <w:rPr>
                <w:rFonts w:ascii="Lato" w:hAnsi="Lato"/>
                <w:b/>
              </w:rPr>
            </w:pPr>
            <w:r w:rsidRPr="00845888">
              <w:rPr>
                <w:rFonts w:ascii="Lato" w:hAnsi="Lato"/>
                <w:b/>
              </w:rPr>
              <w:t>How will fidelity of implementation be monitored?</w:t>
            </w:r>
          </w:p>
          <w:p w14:paraId="011A8DB6" w14:textId="77777777" w:rsidR="00501ACA" w:rsidRPr="00845888" w:rsidRDefault="00F52EC3" w:rsidP="00501ACA">
            <w:pPr>
              <w:rPr>
                <w:rFonts w:ascii="Lato" w:hAnsi="Lato"/>
              </w:rPr>
            </w:pPr>
            <w:sdt>
              <w:sdtPr>
                <w:rPr>
                  <w:rFonts w:ascii="Lato" w:hAnsi="Lato"/>
                </w:rPr>
                <w:id w:val="-1060404251"/>
                <w:placeholder>
                  <w:docPart w:val="28F9C86C054C47F4A05B0F5AD655651F"/>
                </w:placeholder>
                <w:showingPlcHdr/>
                <w:text/>
              </w:sdtPr>
              <w:sdtEndPr/>
              <w:sdtContent>
                <w:r w:rsidR="00501ACA" w:rsidRPr="00845888">
                  <w:rPr>
                    <w:rFonts w:ascii="Lato" w:hAnsi="Lato"/>
                  </w:rPr>
                  <w:t>Click or tap here to enter text.</w:t>
                </w:r>
              </w:sdtContent>
            </w:sdt>
          </w:p>
          <w:p w14:paraId="72BB3F8E" w14:textId="77777777" w:rsidR="00501ACA" w:rsidRPr="00845888" w:rsidRDefault="00501ACA" w:rsidP="00501ACA">
            <w:pPr>
              <w:rPr>
                <w:rFonts w:ascii="Lato" w:hAnsi="Lato"/>
                <w:b/>
              </w:rPr>
            </w:pPr>
            <w:r w:rsidRPr="00845888">
              <w:rPr>
                <w:rFonts w:ascii="Lato" w:hAnsi="Lato"/>
                <w:b/>
              </w:rPr>
              <w:t>What student data will be collected and on what schedule?</w:t>
            </w:r>
          </w:p>
          <w:p w14:paraId="14820C85" w14:textId="77777777" w:rsidR="00501ACA" w:rsidRPr="00845888" w:rsidRDefault="00F52EC3" w:rsidP="00501ACA">
            <w:pPr>
              <w:tabs>
                <w:tab w:val="left" w:pos="3120"/>
              </w:tabs>
              <w:rPr>
                <w:rFonts w:ascii="Lato" w:hAnsi="Lato"/>
              </w:rPr>
            </w:pPr>
            <w:sdt>
              <w:sdtPr>
                <w:rPr>
                  <w:rFonts w:ascii="Lato" w:hAnsi="Lato"/>
                </w:rPr>
                <w:id w:val="968396760"/>
                <w:placeholder>
                  <w:docPart w:val="D1E97337EA514B5AB69DFB491991B3A1"/>
                </w:placeholder>
                <w:showingPlcHdr/>
                <w:text/>
              </w:sdtPr>
              <w:sdtEndPr/>
              <w:sdtContent>
                <w:r w:rsidR="00501ACA" w:rsidRPr="00845888">
                  <w:rPr>
                    <w:rFonts w:ascii="Lato" w:hAnsi="Lato"/>
                  </w:rPr>
                  <w:t>Click or tap here to enter text.</w:t>
                </w:r>
              </w:sdtContent>
            </w:sdt>
            <w:r w:rsidR="00501ACA" w:rsidRPr="00845888">
              <w:rPr>
                <w:rFonts w:ascii="Lato" w:hAnsi="Lato"/>
              </w:rPr>
              <w:tab/>
            </w:r>
          </w:p>
          <w:p w14:paraId="5C2718EA" w14:textId="77777777" w:rsidR="00501ACA" w:rsidRPr="00845888" w:rsidRDefault="00501ACA" w:rsidP="00501ACA">
            <w:pPr>
              <w:tabs>
                <w:tab w:val="left" w:pos="3120"/>
              </w:tabs>
              <w:rPr>
                <w:rFonts w:ascii="Lato" w:hAnsi="Lato"/>
              </w:rPr>
            </w:pPr>
            <w:r w:rsidRPr="00845888">
              <w:rPr>
                <w:rFonts w:ascii="Lato" w:hAnsi="Lato"/>
              </w:rPr>
              <w:t xml:space="preserve">What evidence </w:t>
            </w:r>
          </w:p>
          <w:p w14:paraId="62F3B79A" w14:textId="77777777" w:rsidR="00501ACA" w:rsidRPr="00845888" w:rsidRDefault="00501ACA" w:rsidP="00501ACA">
            <w:pPr>
              <w:rPr>
                <w:rFonts w:ascii="Lato" w:hAnsi="Lato"/>
                <w:b/>
              </w:rPr>
            </w:pPr>
            <w:r w:rsidRPr="00845888">
              <w:rPr>
                <w:rFonts w:ascii="Lato" w:hAnsi="Lato"/>
                <w:b/>
              </w:rPr>
              <w:t>Identify the timeline for implementation of this PRA activity.</w:t>
            </w:r>
          </w:p>
          <w:p w14:paraId="70F46CE9" w14:textId="3AD76CAE" w:rsidR="00501ACA" w:rsidRPr="00845888" w:rsidRDefault="00501ACA" w:rsidP="00501ACA">
            <w:pPr>
              <w:rPr>
                <w:rFonts w:ascii="Lato" w:hAnsi="Lato"/>
              </w:rPr>
            </w:pPr>
            <w:r w:rsidRPr="00845888">
              <w:rPr>
                <w:rFonts w:ascii="Lato" w:hAnsi="Lato"/>
              </w:rPr>
              <w:t>Click or tap here to enter text.</w:t>
            </w:r>
          </w:p>
        </w:tc>
      </w:tr>
      <w:tr w:rsidR="00B935DF" w:rsidRPr="00845888" w14:paraId="2C2CF482" w14:textId="77777777" w:rsidTr="00411011">
        <w:tblPrEx>
          <w:tblCellMar>
            <w:top w:w="29" w:type="dxa"/>
            <w:left w:w="115" w:type="dxa"/>
            <w:bottom w:w="29" w:type="dxa"/>
            <w:right w:w="115" w:type="dxa"/>
          </w:tblCellMar>
        </w:tblPrEx>
        <w:trPr>
          <w:trHeight w:val="692"/>
          <w:tblHeader/>
        </w:trPr>
        <w:tc>
          <w:tcPr>
            <w:tcW w:w="2164" w:type="dxa"/>
            <w:tcBorders>
              <w:left w:val="single" w:sz="4" w:space="0" w:color="auto"/>
              <w:right w:val="single" w:sz="4" w:space="0" w:color="auto"/>
            </w:tcBorders>
            <w:shd w:val="clear" w:color="auto" w:fill="DEEAF6" w:themeFill="accent1" w:themeFillTint="33"/>
          </w:tcPr>
          <w:p w14:paraId="4EDF5133" w14:textId="77777777" w:rsidR="00B935DF" w:rsidRPr="00CE3515" w:rsidRDefault="00B935DF" w:rsidP="00B935DF">
            <w:pPr>
              <w:rPr>
                <w:rFonts w:ascii="Lato" w:hAnsi="Lato"/>
                <w:b/>
              </w:rPr>
            </w:pPr>
            <w:r w:rsidRPr="00CE3515">
              <w:rPr>
                <w:rFonts w:ascii="Lato" w:hAnsi="Lato"/>
                <w:b/>
              </w:rPr>
              <w:t>Complete this section for Professional Learning Activities</w:t>
            </w:r>
          </w:p>
        </w:tc>
        <w:tc>
          <w:tcPr>
            <w:tcW w:w="7471" w:type="dxa"/>
            <w:tcBorders>
              <w:top w:val="single" w:sz="4" w:space="0" w:color="auto"/>
              <w:left w:val="single" w:sz="4" w:space="0" w:color="auto"/>
              <w:bottom w:val="single" w:sz="4" w:space="0" w:color="auto"/>
              <w:right w:val="single" w:sz="4" w:space="0" w:color="auto"/>
            </w:tcBorders>
          </w:tcPr>
          <w:p w14:paraId="679FDA16" w14:textId="77777777" w:rsidR="00875275" w:rsidRPr="00845888" w:rsidRDefault="00875275" w:rsidP="00875275">
            <w:pPr>
              <w:tabs>
                <w:tab w:val="left" w:pos="2160"/>
                <w:tab w:val="left" w:pos="2610"/>
                <w:tab w:val="left" w:pos="3661"/>
                <w:tab w:val="left" w:pos="6840"/>
              </w:tabs>
              <w:rPr>
                <w:rFonts w:ascii="Lato" w:eastAsia="Times New Roman" w:hAnsi="Lato" w:cs="Arial"/>
                <w:b/>
              </w:rPr>
            </w:pPr>
            <w:bookmarkStart w:id="12" w:name="_Hlk109223904"/>
            <w:r w:rsidRPr="00845888">
              <w:rPr>
                <w:rFonts w:ascii="Lato" w:eastAsia="Times New Roman" w:hAnsi="Lato" w:cs="Arial"/>
                <w:b/>
              </w:rPr>
              <w:t>How does the activity address the root cause(s) identified?</w:t>
            </w:r>
          </w:p>
          <w:p w14:paraId="12E158DD" w14:textId="1FEAE402" w:rsidR="00875275" w:rsidRPr="00845888" w:rsidRDefault="00F52EC3" w:rsidP="00875275">
            <w:pPr>
              <w:tabs>
                <w:tab w:val="left" w:pos="2160"/>
                <w:tab w:val="left" w:pos="2610"/>
                <w:tab w:val="left" w:pos="3661"/>
                <w:tab w:val="left" w:pos="6840"/>
              </w:tabs>
              <w:rPr>
                <w:rFonts w:ascii="Lato" w:hAnsi="Lato"/>
              </w:rPr>
            </w:pPr>
            <w:sdt>
              <w:sdtPr>
                <w:rPr>
                  <w:rFonts w:ascii="Lato" w:hAnsi="Lato"/>
                </w:rPr>
                <w:id w:val="137072995"/>
                <w:placeholder>
                  <w:docPart w:val="3EBFF2100D7043C3A6AE1283BAFAB751"/>
                </w:placeholder>
                <w:showingPlcHdr/>
                <w:text/>
              </w:sdtPr>
              <w:sdtEndPr/>
              <w:sdtContent>
                <w:r w:rsidR="00875275" w:rsidRPr="00845888">
                  <w:rPr>
                    <w:rFonts w:ascii="Lato" w:hAnsi="Lato"/>
                  </w:rPr>
                  <w:t>Click or tap here to enter text.</w:t>
                </w:r>
              </w:sdtContent>
            </w:sdt>
          </w:p>
          <w:p w14:paraId="683AE2AC" w14:textId="26EDFBCB" w:rsidR="00B935DF" w:rsidRPr="00845888" w:rsidRDefault="00B935DF" w:rsidP="00B935DF">
            <w:pPr>
              <w:rPr>
                <w:rFonts w:ascii="Lato" w:hAnsi="Lato"/>
                <w:b/>
              </w:rPr>
            </w:pPr>
            <w:r w:rsidRPr="00845888">
              <w:rPr>
                <w:rFonts w:ascii="Lato" w:hAnsi="Lato"/>
                <w:b/>
              </w:rPr>
              <w:t>What is the intended outcome of the professional learning and its impact on the root cause factor(s)?</w:t>
            </w:r>
          </w:p>
          <w:p w14:paraId="3616D5D3" w14:textId="77777777" w:rsidR="00B935DF" w:rsidRPr="00845888" w:rsidRDefault="00F52EC3" w:rsidP="00B935DF">
            <w:pPr>
              <w:rPr>
                <w:rFonts w:ascii="Lato" w:hAnsi="Lato"/>
              </w:rPr>
            </w:pPr>
            <w:sdt>
              <w:sdtPr>
                <w:rPr>
                  <w:rFonts w:ascii="Lato" w:hAnsi="Lato"/>
                </w:rPr>
                <w:id w:val="15661707"/>
                <w:placeholder>
                  <w:docPart w:val="3ACECD1B4E4A4872BBE55B0086346884"/>
                </w:placeholder>
                <w:showingPlcHdr/>
                <w:text/>
              </w:sdtPr>
              <w:sdtEndPr/>
              <w:sdtContent>
                <w:r w:rsidR="00B935DF" w:rsidRPr="00845888">
                  <w:rPr>
                    <w:rFonts w:ascii="Lato" w:hAnsi="Lato"/>
                  </w:rPr>
                  <w:t>Click or tap here to enter text.</w:t>
                </w:r>
              </w:sdtContent>
            </w:sdt>
          </w:p>
          <w:p w14:paraId="2515C45D" w14:textId="77777777" w:rsidR="00B935DF" w:rsidRPr="00845888" w:rsidRDefault="00B935DF" w:rsidP="00B935DF">
            <w:pPr>
              <w:rPr>
                <w:rFonts w:ascii="Lato" w:hAnsi="Lato"/>
                <w:b/>
              </w:rPr>
            </w:pPr>
            <w:r w:rsidRPr="00845888">
              <w:rPr>
                <w:rFonts w:ascii="Lato" w:hAnsi="Lato"/>
                <w:b/>
              </w:rPr>
              <w:t>Who will participate in the professional learning?</w:t>
            </w:r>
          </w:p>
          <w:p w14:paraId="4F1AECEA" w14:textId="77777777" w:rsidR="00B935DF" w:rsidRPr="00845888" w:rsidRDefault="00B935DF" w:rsidP="00B935DF">
            <w:pPr>
              <w:tabs>
                <w:tab w:val="left" w:pos="346"/>
              </w:tabs>
              <w:rPr>
                <w:rFonts w:ascii="Lato" w:hAnsi="Lato"/>
              </w:rPr>
            </w:pPr>
            <w:r w:rsidRPr="00845888">
              <w:rPr>
                <w:rFonts w:ascii="Lato" w:hAnsi="Lato"/>
                <w:b/>
              </w:rPr>
              <w:t>Role(s) of participant(s):</w:t>
            </w:r>
            <w:r w:rsidRPr="00845888">
              <w:rPr>
                <w:rFonts w:ascii="Lato" w:hAnsi="Lato"/>
              </w:rPr>
              <w:t xml:space="preserve"> </w:t>
            </w:r>
            <w:sdt>
              <w:sdtPr>
                <w:rPr>
                  <w:rFonts w:ascii="Lato" w:hAnsi="Lato"/>
                </w:rPr>
                <w:id w:val="1882210391"/>
                <w:placeholder>
                  <w:docPart w:val="AC7EFFF58DB24992BF777DC40717644D"/>
                </w:placeholder>
                <w:showingPlcHdr/>
                <w:text/>
              </w:sdtPr>
              <w:sdtEndPr/>
              <w:sdtContent>
                <w:r w:rsidRPr="00845888">
                  <w:rPr>
                    <w:rFonts w:ascii="Lato" w:hAnsi="Lato"/>
                  </w:rPr>
                  <w:t>Click or tap here to enter text.</w:t>
                </w:r>
              </w:sdtContent>
            </w:sdt>
          </w:p>
          <w:p w14:paraId="56FFB1A3" w14:textId="77777777" w:rsidR="00B935DF" w:rsidRPr="00845888" w:rsidRDefault="00B935DF" w:rsidP="00B935DF">
            <w:pPr>
              <w:rPr>
                <w:rFonts w:ascii="Lato" w:hAnsi="Lato"/>
              </w:rPr>
            </w:pPr>
            <w:r w:rsidRPr="00845888">
              <w:rPr>
                <w:rFonts w:ascii="Lato" w:hAnsi="Lato"/>
                <w:b/>
              </w:rPr>
              <w:t>Number of participant(s):</w:t>
            </w:r>
            <w:r w:rsidRPr="00845888">
              <w:rPr>
                <w:rFonts w:ascii="Lato" w:hAnsi="Lato"/>
              </w:rPr>
              <w:t xml:space="preserve"> </w:t>
            </w:r>
            <w:sdt>
              <w:sdtPr>
                <w:rPr>
                  <w:rFonts w:ascii="Lato" w:hAnsi="Lato"/>
                </w:rPr>
                <w:id w:val="-2133088151"/>
                <w:placeholder>
                  <w:docPart w:val="99C661554C8B48DC9EA45FB41187F7B6"/>
                </w:placeholder>
                <w:showingPlcHdr/>
                <w:text/>
              </w:sdtPr>
              <w:sdtEndPr/>
              <w:sdtContent>
                <w:r w:rsidRPr="00845888">
                  <w:rPr>
                    <w:rFonts w:ascii="Lato" w:hAnsi="Lato"/>
                  </w:rPr>
                  <w:t>Click or tap here to enter text.</w:t>
                </w:r>
              </w:sdtContent>
            </w:sdt>
          </w:p>
          <w:p w14:paraId="2A4E91E2" w14:textId="00A10C16" w:rsidR="00B935DF" w:rsidRPr="00845888" w:rsidRDefault="00875275" w:rsidP="00B935DF">
            <w:pPr>
              <w:rPr>
                <w:rFonts w:ascii="Lato" w:hAnsi="Lato"/>
                <w:b/>
              </w:rPr>
            </w:pPr>
            <w:r w:rsidRPr="00845888">
              <w:rPr>
                <w:rFonts w:ascii="Lato" w:hAnsi="Lato"/>
                <w:b/>
              </w:rPr>
              <w:t>Which schools are being identified by this capacity building activity?</w:t>
            </w:r>
            <w:r w:rsidR="00B935DF" w:rsidRPr="00845888">
              <w:rPr>
                <w:rFonts w:ascii="Lato" w:hAnsi="Lato"/>
                <w:b/>
              </w:rPr>
              <w:t xml:space="preserve"> </w:t>
            </w:r>
          </w:p>
          <w:p w14:paraId="3F8517B1" w14:textId="77777777" w:rsidR="00875275" w:rsidRPr="00845888" w:rsidRDefault="00F52EC3" w:rsidP="00B935DF">
            <w:pPr>
              <w:rPr>
                <w:rFonts w:ascii="Lato" w:hAnsi="Lato"/>
              </w:rPr>
            </w:pPr>
            <w:sdt>
              <w:sdtPr>
                <w:rPr>
                  <w:rFonts w:ascii="Lato" w:hAnsi="Lato"/>
                </w:rPr>
                <w:id w:val="1816295411"/>
                <w:placeholder>
                  <w:docPart w:val="4A70D92ABB2742369CACDC9CD447E172"/>
                </w:placeholder>
                <w:showingPlcHdr/>
                <w:text/>
              </w:sdtPr>
              <w:sdtEndPr/>
              <w:sdtContent>
                <w:r w:rsidR="00B935DF" w:rsidRPr="00845888">
                  <w:rPr>
                    <w:rFonts w:ascii="Lato" w:hAnsi="Lato"/>
                  </w:rPr>
                  <w:t>Click or tap here to enter text.</w:t>
                </w:r>
              </w:sdtContent>
            </w:sdt>
          </w:p>
          <w:p w14:paraId="34DFB854" w14:textId="6911F27A" w:rsidR="00875275" w:rsidRPr="00845888" w:rsidRDefault="00875275" w:rsidP="00B935DF">
            <w:pPr>
              <w:rPr>
                <w:rFonts w:ascii="Lato" w:hAnsi="Lato"/>
                <w:b/>
                <w:bCs/>
              </w:rPr>
            </w:pPr>
            <w:r w:rsidRPr="00845888">
              <w:rPr>
                <w:rFonts w:ascii="Lato" w:hAnsi="Lato"/>
                <w:b/>
                <w:bCs/>
              </w:rPr>
              <w:t>Why were the above-named schools selected?</w:t>
            </w:r>
          </w:p>
          <w:p w14:paraId="70902C73" w14:textId="11C667AB" w:rsidR="00875275" w:rsidRPr="00845888" w:rsidRDefault="00F52EC3" w:rsidP="00B935DF">
            <w:pPr>
              <w:rPr>
                <w:rFonts w:ascii="Lato" w:hAnsi="Lato"/>
                <w:b/>
                <w:bCs/>
              </w:rPr>
            </w:pPr>
            <w:sdt>
              <w:sdtPr>
                <w:rPr>
                  <w:rFonts w:ascii="Lato" w:hAnsi="Lato"/>
                </w:rPr>
                <w:id w:val="-871682025"/>
                <w:placeholder>
                  <w:docPart w:val="A5F8ECBD4C1246F6A5E61A85CB0D1AB3"/>
                </w:placeholder>
                <w:showingPlcHdr/>
                <w:text/>
              </w:sdtPr>
              <w:sdtEndPr/>
              <w:sdtContent>
                <w:r w:rsidR="00875275" w:rsidRPr="00845888">
                  <w:rPr>
                    <w:rFonts w:ascii="Lato" w:hAnsi="Lato"/>
                  </w:rPr>
                  <w:t>Click or tap here to enter text.</w:t>
                </w:r>
              </w:sdtContent>
            </w:sdt>
          </w:p>
          <w:p w14:paraId="4F4D2309" w14:textId="1A57C9A6" w:rsidR="00B935DF" w:rsidRPr="00845888" w:rsidRDefault="00B935DF" w:rsidP="00B935DF">
            <w:pPr>
              <w:rPr>
                <w:rFonts w:ascii="Lato" w:hAnsi="Lato"/>
              </w:rPr>
            </w:pPr>
            <w:r w:rsidRPr="00845888">
              <w:rPr>
                <w:rFonts w:ascii="Lato" w:hAnsi="Lato"/>
                <w:b/>
              </w:rPr>
              <w:t>How will the training be implemented and by whom?</w:t>
            </w:r>
          </w:p>
          <w:p w14:paraId="5D45F9FE" w14:textId="77777777" w:rsidR="00B935DF" w:rsidRPr="00845888" w:rsidRDefault="00B935DF" w:rsidP="00B935DF">
            <w:pPr>
              <w:rPr>
                <w:rFonts w:ascii="Lato" w:hAnsi="Lato"/>
              </w:rPr>
            </w:pPr>
            <w:r w:rsidRPr="00845888">
              <w:rPr>
                <w:rFonts w:ascii="Lato" w:hAnsi="Lato"/>
                <w:b/>
              </w:rPr>
              <w:t>Schedule:</w:t>
            </w:r>
            <w:r w:rsidRPr="00845888">
              <w:rPr>
                <w:rFonts w:ascii="Lato" w:hAnsi="Lato"/>
              </w:rPr>
              <w:t xml:space="preserve"> </w:t>
            </w:r>
            <w:sdt>
              <w:sdtPr>
                <w:rPr>
                  <w:rFonts w:ascii="Lato" w:hAnsi="Lato"/>
                </w:rPr>
                <w:id w:val="-1894568780"/>
                <w:placeholder>
                  <w:docPart w:val="62962111086B4D4DB9E4D25D2361D22F"/>
                </w:placeholder>
                <w:showingPlcHdr/>
                <w:text/>
              </w:sdtPr>
              <w:sdtEndPr/>
              <w:sdtContent>
                <w:r w:rsidRPr="00845888">
                  <w:rPr>
                    <w:rFonts w:ascii="Lato" w:hAnsi="Lato"/>
                  </w:rPr>
                  <w:t>Click or tap here to enter text.</w:t>
                </w:r>
              </w:sdtContent>
            </w:sdt>
          </w:p>
          <w:p w14:paraId="60946A6D" w14:textId="77777777" w:rsidR="00B935DF" w:rsidRPr="00845888" w:rsidRDefault="00B935DF" w:rsidP="00B935DF">
            <w:pPr>
              <w:rPr>
                <w:rFonts w:ascii="Lato" w:hAnsi="Lato"/>
              </w:rPr>
            </w:pPr>
            <w:r w:rsidRPr="00845888">
              <w:rPr>
                <w:rFonts w:ascii="Lato" w:hAnsi="Lato"/>
                <w:b/>
              </w:rPr>
              <w:t>Format:</w:t>
            </w:r>
            <w:r w:rsidRPr="00845888">
              <w:rPr>
                <w:rFonts w:ascii="Lato" w:hAnsi="Lato"/>
              </w:rPr>
              <w:t xml:space="preserve"> </w:t>
            </w:r>
            <w:sdt>
              <w:sdtPr>
                <w:rPr>
                  <w:rFonts w:ascii="Lato" w:hAnsi="Lato"/>
                </w:rPr>
                <w:id w:val="-1066178098"/>
                <w:placeholder>
                  <w:docPart w:val="3FB0D78FED9C4329A57699AC6A3A9424"/>
                </w:placeholder>
                <w:showingPlcHdr/>
                <w:text/>
              </w:sdtPr>
              <w:sdtEndPr/>
              <w:sdtContent>
                <w:r w:rsidRPr="00845888">
                  <w:rPr>
                    <w:rFonts w:ascii="Lato" w:hAnsi="Lato"/>
                  </w:rPr>
                  <w:t>Click or tap here to enter text.</w:t>
                </w:r>
              </w:sdtContent>
            </w:sdt>
          </w:p>
          <w:p w14:paraId="38C3B9AE" w14:textId="77777777" w:rsidR="00B935DF" w:rsidRPr="00845888" w:rsidRDefault="00B935DF" w:rsidP="00B935DF">
            <w:pPr>
              <w:rPr>
                <w:rFonts w:ascii="Lato" w:hAnsi="Lato"/>
              </w:rPr>
            </w:pPr>
            <w:r w:rsidRPr="00845888">
              <w:rPr>
                <w:rFonts w:ascii="Lato" w:hAnsi="Lato"/>
                <w:b/>
              </w:rPr>
              <w:t>Duration:</w:t>
            </w:r>
            <w:r w:rsidRPr="00845888">
              <w:rPr>
                <w:rFonts w:ascii="Lato" w:hAnsi="Lato"/>
              </w:rPr>
              <w:t xml:space="preserve"> </w:t>
            </w:r>
            <w:sdt>
              <w:sdtPr>
                <w:rPr>
                  <w:rFonts w:ascii="Lato" w:hAnsi="Lato"/>
                </w:rPr>
                <w:id w:val="-1792269178"/>
                <w:placeholder>
                  <w:docPart w:val="090544B38CD842D3A548BC78951A21DD"/>
                </w:placeholder>
                <w:showingPlcHdr/>
                <w:text/>
              </w:sdtPr>
              <w:sdtEndPr/>
              <w:sdtContent>
                <w:r w:rsidRPr="00845888">
                  <w:rPr>
                    <w:rFonts w:ascii="Lato" w:hAnsi="Lato"/>
                  </w:rPr>
                  <w:t>Click or tap here to enter text.</w:t>
                </w:r>
              </w:sdtContent>
            </w:sdt>
          </w:p>
          <w:p w14:paraId="47B71922" w14:textId="77777777" w:rsidR="00B935DF" w:rsidRPr="00845888" w:rsidRDefault="00B935DF" w:rsidP="00B935DF">
            <w:pPr>
              <w:rPr>
                <w:rFonts w:ascii="Lato" w:hAnsi="Lato"/>
              </w:rPr>
            </w:pPr>
            <w:r w:rsidRPr="00845888">
              <w:rPr>
                <w:rFonts w:ascii="Lato" w:hAnsi="Lato"/>
                <w:b/>
              </w:rPr>
              <w:t>Trainer(s):</w:t>
            </w:r>
            <w:r w:rsidRPr="00845888">
              <w:rPr>
                <w:rFonts w:ascii="Lato" w:hAnsi="Lato"/>
              </w:rPr>
              <w:t xml:space="preserve"> </w:t>
            </w:r>
            <w:sdt>
              <w:sdtPr>
                <w:rPr>
                  <w:rFonts w:ascii="Lato" w:hAnsi="Lato"/>
                </w:rPr>
                <w:id w:val="-798993381"/>
                <w:placeholder>
                  <w:docPart w:val="D865ADD1FC144AB3A9997DD4917DE7A5"/>
                </w:placeholder>
                <w:showingPlcHdr/>
                <w:text/>
              </w:sdtPr>
              <w:sdtEndPr/>
              <w:sdtContent>
                <w:r w:rsidRPr="00845888">
                  <w:rPr>
                    <w:rFonts w:ascii="Lato" w:hAnsi="Lato"/>
                  </w:rPr>
                  <w:t>Click or tap here to enter text.</w:t>
                </w:r>
              </w:sdtContent>
            </w:sdt>
          </w:p>
          <w:p w14:paraId="564C0DC9" w14:textId="77777777" w:rsidR="00B935DF" w:rsidRPr="00845888" w:rsidRDefault="00B935DF" w:rsidP="00B935DF">
            <w:pPr>
              <w:rPr>
                <w:rFonts w:ascii="Lato" w:hAnsi="Lato"/>
                <w:b/>
              </w:rPr>
            </w:pPr>
            <w:r w:rsidRPr="00845888">
              <w:rPr>
                <w:rFonts w:ascii="Lato" w:hAnsi="Lato"/>
                <w:b/>
              </w:rPr>
              <w:t>How will coaching be implemented and by whom?</w:t>
            </w:r>
          </w:p>
          <w:p w14:paraId="3EB9A918" w14:textId="77777777" w:rsidR="00B935DF" w:rsidRPr="00845888" w:rsidRDefault="00B935DF" w:rsidP="00B935DF">
            <w:pPr>
              <w:rPr>
                <w:rFonts w:ascii="Lato" w:hAnsi="Lato"/>
              </w:rPr>
            </w:pPr>
            <w:r w:rsidRPr="00845888">
              <w:rPr>
                <w:rFonts w:ascii="Lato" w:hAnsi="Lato"/>
                <w:b/>
              </w:rPr>
              <w:t>Schedule:</w:t>
            </w:r>
            <w:r w:rsidRPr="00845888">
              <w:rPr>
                <w:rFonts w:ascii="Lato" w:hAnsi="Lato"/>
              </w:rPr>
              <w:t xml:space="preserve"> </w:t>
            </w:r>
            <w:sdt>
              <w:sdtPr>
                <w:rPr>
                  <w:rFonts w:ascii="Lato" w:hAnsi="Lato"/>
                </w:rPr>
                <w:id w:val="1125199532"/>
                <w:placeholder>
                  <w:docPart w:val="134DEA8A9C58422B9EA31BC2583EF7B6"/>
                </w:placeholder>
                <w:showingPlcHdr/>
                <w:text/>
              </w:sdtPr>
              <w:sdtEndPr/>
              <w:sdtContent>
                <w:r w:rsidRPr="00845888">
                  <w:rPr>
                    <w:rFonts w:ascii="Lato" w:hAnsi="Lato"/>
                  </w:rPr>
                  <w:t>Click or tap here to enter text.</w:t>
                </w:r>
              </w:sdtContent>
            </w:sdt>
          </w:p>
          <w:p w14:paraId="7398C5B9" w14:textId="77777777" w:rsidR="00B935DF" w:rsidRPr="00845888" w:rsidRDefault="00B935DF" w:rsidP="00B935DF">
            <w:pPr>
              <w:rPr>
                <w:rFonts w:ascii="Lato" w:hAnsi="Lato"/>
              </w:rPr>
            </w:pPr>
            <w:r w:rsidRPr="00845888">
              <w:rPr>
                <w:rFonts w:ascii="Lato" w:hAnsi="Lato"/>
                <w:b/>
              </w:rPr>
              <w:t>Format:</w:t>
            </w:r>
            <w:r w:rsidRPr="00845888">
              <w:rPr>
                <w:rFonts w:ascii="Lato" w:hAnsi="Lato"/>
              </w:rPr>
              <w:t xml:space="preserve"> </w:t>
            </w:r>
            <w:sdt>
              <w:sdtPr>
                <w:rPr>
                  <w:rFonts w:ascii="Lato" w:hAnsi="Lato"/>
                </w:rPr>
                <w:id w:val="-952713243"/>
                <w:placeholder>
                  <w:docPart w:val="9BB15961669241769BD2873D50B7456B"/>
                </w:placeholder>
                <w:showingPlcHdr/>
                <w:text/>
              </w:sdtPr>
              <w:sdtEndPr/>
              <w:sdtContent>
                <w:r w:rsidRPr="00845888">
                  <w:rPr>
                    <w:rFonts w:ascii="Lato" w:hAnsi="Lato"/>
                  </w:rPr>
                  <w:t>Click or tap here to enter text.</w:t>
                </w:r>
              </w:sdtContent>
            </w:sdt>
          </w:p>
          <w:p w14:paraId="46E63967" w14:textId="77777777" w:rsidR="00B935DF" w:rsidRPr="00845888" w:rsidRDefault="00B935DF" w:rsidP="00B935DF">
            <w:pPr>
              <w:rPr>
                <w:rFonts w:ascii="Lato" w:hAnsi="Lato"/>
              </w:rPr>
            </w:pPr>
            <w:r w:rsidRPr="00845888">
              <w:rPr>
                <w:rFonts w:ascii="Lato" w:hAnsi="Lato"/>
                <w:b/>
              </w:rPr>
              <w:t>Duration:</w:t>
            </w:r>
            <w:r w:rsidRPr="00845888">
              <w:rPr>
                <w:rFonts w:ascii="Lato" w:hAnsi="Lato"/>
              </w:rPr>
              <w:t xml:space="preserve"> </w:t>
            </w:r>
            <w:sdt>
              <w:sdtPr>
                <w:rPr>
                  <w:rFonts w:ascii="Lato" w:hAnsi="Lato"/>
                </w:rPr>
                <w:id w:val="574084571"/>
                <w:placeholder>
                  <w:docPart w:val="BC2332301DF747448B933632A3408BB6"/>
                </w:placeholder>
                <w:showingPlcHdr/>
                <w:text/>
              </w:sdtPr>
              <w:sdtEndPr/>
              <w:sdtContent>
                <w:r w:rsidRPr="00845888">
                  <w:rPr>
                    <w:rFonts w:ascii="Lato" w:hAnsi="Lato"/>
                  </w:rPr>
                  <w:t>Click or tap here to enter text.</w:t>
                </w:r>
              </w:sdtContent>
            </w:sdt>
          </w:p>
          <w:p w14:paraId="0934ED2D" w14:textId="77777777" w:rsidR="00B935DF" w:rsidRPr="00845888" w:rsidRDefault="00B935DF" w:rsidP="00B935DF">
            <w:pPr>
              <w:rPr>
                <w:rFonts w:ascii="Lato" w:hAnsi="Lato"/>
              </w:rPr>
            </w:pPr>
            <w:r w:rsidRPr="00845888">
              <w:rPr>
                <w:rFonts w:ascii="Lato" w:hAnsi="Lato"/>
                <w:b/>
              </w:rPr>
              <w:t>Coach(es):</w:t>
            </w:r>
            <w:r w:rsidRPr="00845888">
              <w:rPr>
                <w:rFonts w:ascii="Lato" w:hAnsi="Lato"/>
              </w:rPr>
              <w:t xml:space="preserve"> </w:t>
            </w:r>
            <w:sdt>
              <w:sdtPr>
                <w:rPr>
                  <w:rFonts w:ascii="Lato" w:hAnsi="Lato"/>
                </w:rPr>
                <w:id w:val="-1717268426"/>
                <w:placeholder>
                  <w:docPart w:val="8FE5399794D240A5A23A5EE0A916FAC2"/>
                </w:placeholder>
                <w:showingPlcHdr/>
                <w:text/>
              </w:sdtPr>
              <w:sdtEndPr/>
              <w:sdtContent>
                <w:r w:rsidRPr="00845888">
                  <w:rPr>
                    <w:rFonts w:ascii="Lato" w:hAnsi="Lato"/>
                  </w:rPr>
                  <w:t>Click or tap here to enter text.</w:t>
                </w:r>
              </w:sdtContent>
            </w:sdt>
          </w:p>
          <w:p w14:paraId="4E7B9922" w14:textId="77777777" w:rsidR="00B935DF" w:rsidRPr="00845888" w:rsidRDefault="00B935DF" w:rsidP="00B935DF">
            <w:pPr>
              <w:rPr>
                <w:rFonts w:ascii="Lato" w:hAnsi="Lato"/>
                <w:b/>
              </w:rPr>
            </w:pPr>
            <w:r w:rsidRPr="00845888">
              <w:rPr>
                <w:rFonts w:ascii="Lato" w:hAnsi="Lato"/>
                <w:b/>
              </w:rPr>
              <w:t>What implementation data will be collected and on what schedule?</w:t>
            </w:r>
          </w:p>
          <w:p w14:paraId="76AE999F" w14:textId="77777777" w:rsidR="00B935DF" w:rsidRPr="00845888" w:rsidRDefault="00B935DF" w:rsidP="00B935DF">
            <w:pPr>
              <w:rPr>
                <w:rFonts w:ascii="Lato" w:hAnsi="Lato"/>
              </w:rPr>
            </w:pPr>
            <w:r w:rsidRPr="00845888">
              <w:rPr>
                <w:rFonts w:ascii="Lato" w:hAnsi="Lato"/>
                <w:b/>
              </w:rPr>
              <w:lastRenderedPageBreak/>
              <w:t>Implementation Data:</w:t>
            </w:r>
            <w:r w:rsidRPr="00845888">
              <w:rPr>
                <w:rFonts w:ascii="Lato" w:hAnsi="Lato"/>
              </w:rPr>
              <w:t xml:space="preserve"> </w:t>
            </w:r>
            <w:sdt>
              <w:sdtPr>
                <w:rPr>
                  <w:rFonts w:ascii="Lato" w:hAnsi="Lato"/>
                </w:rPr>
                <w:id w:val="-717658724"/>
                <w:placeholder>
                  <w:docPart w:val="13148A654B8841FC9A4ECE7C368E41E8"/>
                </w:placeholder>
                <w:showingPlcHdr/>
                <w:text/>
              </w:sdtPr>
              <w:sdtEndPr/>
              <w:sdtContent>
                <w:r w:rsidRPr="00845888">
                  <w:rPr>
                    <w:rFonts w:ascii="Lato" w:hAnsi="Lato"/>
                  </w:rPr>
                  <w:t>Click or tap here to enter text.</w:t>
                </w:r>
              </w:sdtContent>
            </w:sdt>
          </w:p>
          <w:bookmarkEnd w:id="12"/>
          <w:p w14:paraId="234854A9" w14:textId="77777777" w:rsidR="00B935DF" w:rsidRPr="00845888" w:rsidRDefault="00B935DF" w:rsidP="00B935DF">
            <w:pPr>
              <w:rPr>
                <w:rFonts w:ascii="Lato" w:hAnsi="Lato"/>
              </w:rPr>
            </w:pPr>
            <w:r w:rsidRPr="00845888">
              <w:rPr>
                <w:rFonts w:ascii="Lato" w:hAnsi="Lato"/>
                <w:b/>
              </w:rPr>
              <w:t>Schedule:</w:t>
            </w:r>
            <w:r w:rsidRPr="00845888">
              <w:rPr>
                <w:rFonts w:ascii="Lato" w:hAnsi="Lato"/>
              </w:rPr>
              <w:t xml:space="preserve"> </w:t>
            </w:r>
            <w:sdt>
              <w:sdtPr>
                <w:rPr>
                  <w:rFonts w:ascii="Lato" w:hAnsi="Lato"/>
                </w:rPr>
                <w:id w:val="-264152958"/>
                <w:placeholder>
                  <w:docPart w:val="473E0D66E291402396B5973BCDFAA3E0"/>
                </w:placeholder>
                <w:showingPlcHdr/>
                <w:text/>
              </w:sdtPr>
              <w:sdtEndPr/>
              <w:sdtContent>
                <w:r w:rsidRPr="00845888">
                  <w:rPr>
                    <w:rFonts w:ascii="Lato" w:hAnsi="Lato"/>
                  </w:rPr>
                  <w:t>Click or tap here to enter text.</w:t>
                </w:r>
              </w:sdtContent>
            </w:sdt>
          </w:p>
          <w:p w14:paraId="28E4A074" w14:textId="77777777" w:rsidR="00B935DF" w:rsidRPr="00845888" w:rsidRDefault="00B935DF" w:rsidP="00B935DF">
            <w:pPr>
              <w:rPr>
                <w:rFonts w:ascii="Lato" w:hAnsi="Lato"/>
                <w:b/>
              </w:rPr>
            </w:pPr>
            <w:r w:rsidRPr="00845888">
              <w:rPr>
                <w:rFonts w:ascii="Lato" w:hAnsi="Lato"/>
                <w:b/>
              </w:rPr>
              <w:t>How will the impact on students be measured?</w:t>
            </w:r>
          </w:p>
          <w:p w14:paraId="65EC3970" w14:textId="77777777" w:rsidR="00B935DF" w:rsidRPr="00845888" w:rsidRDefault="00B935DF" w:rsidP="00B935DF">
            <w:pPr>
              <w:rPr>
                <w:rFonts w:ascii="Lato" w:hAnsi="Lato"/>
              </w:rPr>
            </w:pPr>
            <w:r w:rsidRPr="00845888">
              <w:rPr>
                <w:rFonts w:ascii="Lato" w:hAnsi="Lato"/>
                <w:b/>
              </w:rPr>
              <w:t>Impact Data:</w:t>
            </w:r>
            <w:r w:rsidRPr="00845888">
              <w:rPr>
                <w:rFonts w:ascii="Lato" w:hAnsi="Lato"/>
              </w:rPr>
              <w:t xml:space="preserve"> </w:t>
            </w:r>
            <w:sdt>
              <w:sdtPr>
                <w:rPr>
                  <w:rFonts w:ascii="Lato" w:hAnsi="Lato"/>
                </w:rPr>
                <w:id w:val="312149369"/>
                <w:placeholder>
                  <w:docPart w:val="4058E4C5ED27448F91E58614952436F3"/>
                </w:placeholder>
                <w:showingPlcHdr/>
                <w:text/>
              </w:sdtPr>
              <w:sdtEndPr/>
              <w:sdtContent>
                <w:r w:rsidRPr="00845888">
                  <w:rPr>
                    <w:rFonts w:ascii="Lato" w:hAnsi="Lato"/>
                  </w:rPr>
                  <w:t>Click or tap here to enter text.</w:t>
                </w:r>
              </w:sdtContent>
            </w:sdt>
          </w:p>
          <w:p w14:paraId="3264597A" w14:textId="53FDAC31" w:rsidR="00B935DF" w:rsidRPr="00845888" w:rsidRDefault="00B935DF" w:rsidP="00875275">
            <w:pPr>
              <w:tabs>
                <w:tab w:val="left" w:pos="4605"/>
              </w:tabs>
              <w:rPr>
                <w:rFonts w:ascii="Lato" w:hAnsi="Lato"/>
              </w:rPr>
            </w:pPr>
            <w:r w:rsidRPr="00845888">
              <w:rPr>
                <w:rFonts w:ascii="Lato" w:hAnsi="Lato"/>
                <w:b/>
              </w:rPr>
              <w:t>Schedule of Review:</w:t>
            </w:r>
            <w:r w:rsidRPr="00845888">
              <w:rPr>
                <w:rFonts w:ascii="Lato" w:hAnsi="Lato"/>
              </w:rPr>
              <w:t xml:space="preserve"> </w:t>
            </w:r>
            <w:sdt>
              <w:sdtPr>
                <w:rPr>
                  <w:rFonts w:ascii="Lato" w:hAnsi="Lato"/>
                </w:rPr>
                <w:id w:val="1291479342"/>
                <w:placeholder>
                  <w:docPart w:val="139585DE8A5043C4993954C2EE98FC52"/>
                </w:placeholder>
                <w:showingPlcHdr/>
                <w:text/>
              </w:sdtPr>
              <w:sdtEndPr/>
              <w:sdtContent>
                <w:r w:rsidRPr="00845888">
                  <w:rPr>
                    <w:rFonts w:ascii="Lato" w:hAnsi="Lato"/>
                  </w:rPr>
                  <w:t>Click or tap here to enter text.</w:t>
                </w:r>
              </w:sdtContent>
            </w:sdt>
            <w:r w:rsidR="00875275" w:rsidRPr="00845888">
              <w:rPr>
                <w:rFonts w:ascii="Lato" w:hAnsi="Lato"/>
              </w:rPr>
              <w:tab/>
            </w:r>
          </w:p>
          <w:p w14:paraId="7AE67D95" w14:textId="4343488B" w:rsidR="00875275" w:rsidRPr="00845888" w:rsidRDefault="00875275" w:rsidP="00875275">
            <w:pPr>
              <w:tabs>
                <w:tab w:val="left" w:pos="4380"/>
              </w:tabs>
              <w:rPr>
                <w:rFonts w:ascii="Lato" w:hAnsi="Lato"/>
                <w:b/>
                <w:bCs/>
              </w:rPr>
            </w:pPr>
            <w:r w:rsidRPr="00845888">
              <w:rPr>
                <w:rFonts w:ascii="Lato" w:hAnsi="Lato"/>
                <w:b/>
                <w:bCs/>
              </w:rPr>
              <w:t>How will the LEA monitor the impact on adult behaviors and/practices because of professional learning and/or coaching?</w:t>
            </w:r>
          </w:p>
          <w:p w14:paraId="4EC9645A" w14:textId="3848C6B1" w:rsidR="00B935DF" w:rsidRPr="00845888" w:rsidRDefault="00F52EC3" w:rsidP="00875275">
            <w:pPr>
              <w:tabs>
                <w:tab w:val="left" w:pos="4380"/>
              </w:tabs>
              <w:rPr>
                <w:rFonts w:ascii="Lato" w:hAnsi="Lato"/>
                <w:b/>
                <w:bCs/>
              </w:rPr>
            </w:pPr>
            <w:sdt>
              <w:sdtPr>
                <w:rPr>
                  <w:rFonts w:ascii="Lato" w:hAnsi="Lato"/>
                </w:rPr>
                <w:id w:val="-1368916985"/>
                <w:placeholder>
                  <w:docPart w:val="4A98B7EDF7F04B90A60DD71C7155A9F8"/>
                </w:placeholder>
                <w:showingPlcHdr/>
                <w:text/>
              </w:sdtPr>
              <w:sdtEndPr/>
              <w:sdtContent>
                <w:r w:rsidR="00875275" w:rsidRPr="00845888">
                  <w:rPr>
                    <w:rFonts w:ascii="Lato" w:hAnsi="Lato"/>
                  </w:rPr>
                  <w:t>Click or tap here to enter text.</w:t>
                </w:r>
              </w:sdtContent>
            </w:sdt>
          </w:p>
          <w:p w14:paraId="1F1BB208" w14:textId="718C14C5" w:rsidR="00B935DF" w:rsidRPr="00845888" w:rsidRDefault="00B935DF" w:rsidP="00B935DF">
            <w:pPr>
              <w:rPr>
                <w:rFonts w:ascii="Lato" w:hAnsi="Lato"/>
                <w:b/>
              </w:rPr>
            </w:pPr>
            <w:r w:rsidRPr="00845888">
              <w:rPr>
                <w:rFonts w:ascii="Lato" w:hAnsi="Lato"/>
                <w:b/>
              </w:rPr>
              <w:t>Identify the time</w:t>
            </w:r>
            <w:r w:rsidR="00875275" w:rsidRPr="00845888">
              <w:rPr>
                <w:rFonts w:ascii="Lato" w:hAnsi="Lato"/>
                <w:b/>
              </w:rPr>
              <w:t>line</w:t>
            </w:r>
            <w:r w:rsidRPr="00845888">
              <w:rPr>
                <w:rFonts w:ascii="Lato" w:hAnsi="Lato"/>
                <w:b/>
              </w:rPr>
              <w:t xml:space="preserve"> for implementation of this PRA activity.</w:t>
            </w:r>
          </w:p>
          <w:p w14:paraId="04898E83" w14:textId="77777777" w:rsidR="00B935DF" w:rsidRPr="00845888" w:rsidRDefault="00B935DF" w:rsidP="00B935DF">
            <w:pPr>
              <w:tabs>
                <w:tab w:val="left" w:pos="2160"/>
                <w:tab w:val="left" w:pos="2610"/>
                <w:tab w:val="left" w:pos="3661"/>
                <w:tab w:val="left" w:pos="6840"/>
              </w:tabs>
              <w:rPr>
                <w:rFonts w:ascii="Lato" w:eastAsia="Times New Roman" w:hAnsi="Lato" w:cs="Arial"/>
                <w:b/>
              </w:rPr>
            </w:pPr>
            <w:r w:rsidRPr="00845888">
              <w:rPr>
                <w:rFonts w:ascii="Lato" w:hAnsi="Lato"/>
              </w:rPr>
              <w:t>Click or tap here to enter text.</w:t>
            </w:r>
          </w:p>
        </w:tc>
      </w:tr>
    </w:tbl>
    <w:p w14:paraId="3B42403D" w14:textId="625E432A" w:rsidR="00B935DF" w:rsidRDefault="00B935DF" w:rsidP="00B935DF">
      <w:pPr>
        <w:spacing w:after="0" w:line="264" w:lineRule="auto"/>
        <w:rPr>
          <w:rFonts w:ascii="Lato" w:eastAsiaTheme="minorEastAsia" w:hAnsi="Lato"/>
          <w:sz w:val="4"/>
          <w:szCs w:val="20"/>
        </w:rPr>
      </w:pPr>
    </w:p>
    <w:p w14:paraId="55439054" w14:textId="2889C6D6" w:rsidR="00CE3515" w:rsidRDefault="00CE3515">
      <w:pPr>
        <w:rPr>
          <w:rFonts w:ascii="Lato" w:eastAsiaTheme="minorEastAsia" w:hAnsi="Lato"/>
          <w:sz w:val="4"/>
          <w:szCs w:val="20"/>
        </w:rPr>
      </w:pPr>
      <w:r>
        <w:rPr>
          <w:rFonts w:ascii="Lato" w:eastAsiaTheme="minorEastAsia" w:hAnsi="Lato"/>
          <w:sz w:val="4"/>
          <w:szCs w:val="20"/>
        </w:rPr>
        <w:br w:type="page"/>
      </w:r>
    </w:p>
    <w:p w14:paraId="489DD3E3" w14:textId="77777777" w:rsidR="00CE3515" w:rsidRPr="00845888" w:rsidRDefault="00CE3515" w:rsidP="00B935DF">
      <w:pPr>
        <w:spacing w:after="0" w:line="264" w:lineRule="auto"/>
        <w:rPr>
          <w:rFonts w:ascii="Lato" w:eastAsiaTheme="minorEastAsia" w:hAnsi="Lato"/>
          <w:sz w:val="4"/>
          <w:szCs w:val="20"/>
        </w:rPr>
      </w:pPr>
    </w:p>
    <w:tbl>
      <w:tblPr>
        <w:tblStyle w:val="TableGrid"/>
        <w:tblW w:w="9630" w:type="dxa"/>
        <w:tblInd w:w="-5"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1575"/>
        <w:gridCol w:w="8055"/>
      </w:tblGrid>
      <w:tr w:rsidR="00B935DF" w:rsidRPr="00845888" w14:paraId="6AFAA93B" w14:textId="77777777" w:rsidTr="00464760">
        <w:trPr>
          <w:trHeight w:val="780"/>
          <w:tblHeader/>
        </w:trPr>
        <w:tc>
          <w:tcPr>
            <w:tcW w:w="1575" w:type="dxa"/>
            <w:tcBorders>
              <w:left w:val="single" w:sz="4" w:space="0" w:color="auto"/>
              <w:bottom w:val="single" w:sz="4" w:space="0" w:color="auto"/>
            </w:tcBorders>
            <w:shd w:val="clear" w:color="auto" w:fill="DEEAF6" w:themeFill="accent1" w:themeFillTint="33"/>
          </w:tcPr>
          <w:p w14:paraId="77A73B00" w14:textId="77777777" w:rsidR="00B935DF" w:rsidRPr="00845888" w:rsidRDefault="00B935DF" w:rsidP="00B935DF">
            <w:pPr>
              <w:rPr>
                <w:rFonts w:ascii="Lato" w:hAnsi="Lato"/>
                <w:b/>
                <w:sz w:val="21"/>
                <w:szCs w:val="21"/>
              </w:rPr>
            </w:pPr>
            <w:r w:rsidRPr="00845888">
              <w:rPr>
                <w:rFonts w:ascii="Lato" w:hAnsi="Lato"/>
                <w:b/>
                <w:sz w:val="21"/>
                <w:szCs w:val="21"/>
              </w:rPr>
              <w:t xml:space="preserve">Budget </w:t>
            </w:r>
          </w:p>
          <w:p w14:paraId="658F5CD8" w14:textId="77777777" w:rsidR="00B935DF" w:rsidRPr="00845888" w:rsidRDefault="00B935DF" w:rsidP="00B935DF">
            <w:pPr>
              <w:rPr>
                <w:rFonts w:ascii="Lato" w:hAnsi="Lato"/>
                <w:sz w:val="21"/>
                <w:szCs w:val="21"/>
              </w:rPr>
            </w:pPr>
          </w:p>
        </w:tc>
        <w:tc>
          <w:tcPr>
            <w:tcW w:w="8055" w:type="dxa"/>
            <w:tcBorders>
              <w:top w:val="single" w:sz="4" w:space="0" w:color="auto"/>
              <w:bottom w:val="single" w:sz="4" w:space="0" w:color="auto"/>
              <w:right w:val="single" w:sz="4" w:space="0" w:color="auto"/>
            </w:tcBorders>
          </w:tcPr>
          <w:p w14:paraId="47E9AF66" w14:textId="77777777" w:rsidR="00B935DF" w:rsidRPr="00845888" w:rsidRDefault="00B935DF" w:rsidP="00BE4A3E">
            <w:pPr>
              <w:tabs>
                <w:tab w:val="left" w:pos="-540"/>
              </w:tabs>
              <w:rPr>
                <w:rFonts w:ascii="Lato" w:hAnsi="Lato" w:cs="Calibri (Body)"/>
                <w:i/>
                <w:sz w:val="18"/>
                <w:szCs w:val="18"/>
              </w:rPr>
            </w:pPr>
            <w:r w:rsidRPr="00845888">
              <w:rPr>
                <w:rFonts w:ascii="Lato" w:hAnsi="Lato"/>
                <w:i/>
              </w:rPr>
              <w:t>Provide detailed information on proposed expenditures such as salary and wages, number of staff persons, types of supplies and materials, and approximate unit cost/quantity to be purchased for the PRA. Please stipulate which funding source will be used (611 or 619).</w:t>
            </w:r>
          </w:p>
        </w:tc>
      </w:tr>
    </w:tbl>
    <w:p w14:paraId="2D3B19B9" w14:textId="16AC9E5C" w:rsidR="00B935DF" w:rsidRPr="00845888" w:rsidRDefault="00B935DF" w:rsidP="005D3BAF">
      <w:pPr>
        <w:spacing w:before="120" w:after="120" w:line="240" w:lineRule="auto"/>
        <w:ind w:right="-450"/>
        <w:rPr>
          <w:rFonts w:ascii="Lato" w:eastAsiaTheme="minorEastAsia" w:hAnsi="Lato"/>
          <w:sz w:val="20"/>
          <w:szCs w:val="20"/>
        </w:rPr>
      </w:pPr>
      <w:r w:rsidRPr="00845888">
        <w:rPr>
          <w:rFonts w:ascii="Lato" w:eastAsiaTheme="minorEastAsia" w:hAnsi="Lato"/>
          <w:sz w:val="20"/>
          <w:szCs w:val="20"/>
        </w:rPr>
        <w:t>Double click to enter data. Click outside of the spreadsheet to return to Word controls.</w:t>
      </w:r>
    </w:p>
    <w:p w14:paraId="4F56873A" w14:textId="77777777" w:rsidR="00B935DF" w:rsidRPr="00845888" w:rsidRDefault="00B935DF" w:rsidP="00B935DF">
      <w:pPr>
        <w:keepNext/>
        <w:spacing w:after="120" w:line="240" w:lineRule="auto"/>
        <w:ind w:hanging="540"/>
        <w:rPr>
          <w:rFonts w:ascii="Lato" w:eastAsiaTheme="minorEastAsia" w:hAnsi="Lato"/>
          <w:b/>
          <w:bCs/>
          <w:smallCaps/>
          <w:color w:val="595959" w:themeColor="text1" w:themeTint="A6"/>
          <w:spacing w:val="6"/>
          <w:sz w:val="20"/>
          <w:szCs w:val="20"/>
        </w:rPr>
      </w:pPr>
      <w:bookmarkStart w:id="13" w:name="_Hlk105498976"/>
      <w:r w:rsidRPr="00845888">
        <w:rPr>
          <w:rFonts w:ascii="Lato" w:eastAsiaTheme="minorEastAsia" w:hAnsi="Lato"/>
          <w:b/>
          <w:bCs/>
          <w:smallCaps/>
          <w:color w:val="595959" w:themeColor="text1" w:themeTint="A6"/>
          <w:spacing w:val="6"/>
          <w:sz w:val="20"/>
          <w:szCs w:val="20"/>
        </w:rPr>
        <w:t xml:space="preserve">PRA Excel Budget Document Part B 611 </w:t>
      </w:r>
    </w:p>
    <w:bookmarkStart w:id="14" w:name="_MON_1716111663"/>
    <w:bookmarkEnd w:id="14"/>
    <w:p w14:paraId="458E9EAD" w14:textId="71A57BE2" w:rsidR="00B935DF" w:rsidRPr="00845888" w:rsidRDefault="00653DA3" w:rsidP="00B935DF">
      <w:pPr>
        <w:keepNext/>
        <w:spacing w:after="120" w:line="264" w:lineRule="auto"/>
        <w:ind w:hanging="540"/>
        <w:rPr>
          <w:rFonts w:ascii="Lato" w:eastAsiaTheme="minorEastAsia" w:hAnsi="Lato"/>
          <w:sz w:val="20"/>
          <w:szCs w:val="20"/>
        </w:rPr>
      </w:pPr>
      <w:r w:rsidRPr="00845888">
        <w:rPr>
          <w:rFonts w:ascii="Lato" w:eastAsiaTheme="minorEastAsia" w:hAnsi="Lato"/>
          <w:sz w:val="20"/>
          <w:szCs w:val="20"/>
        </w:rPr>
        <w:object w:dxaOrig="8237" w:dyaOrig="2895" w14:anchorId="6178B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A BUDGET EXPENDITURES Embedded EXCEL document for PART B 611. " style="width:507.75pt;height:179.25pt" o:ole="" o:bordertopcolor="this" o:borderleftcolor="this" o:borderbottomcolor="this" o:borderrightcolor="this">
            <v:imagedata r:id="rId19" o:title=""/>
            <w10:bordertop type="single" width="4"/>
            <w10:borderleft type="single" width="4"/>
            <w10:borderbottom type="single" width="4"/>
            <w10:borderright type="single" width="4"/>
          </v:shape>
          <o:OLEObject Type="Embed" ProgID="Excel.Sheet.8" ShapeID="_x0000_i1025" DrawAspect="Content" ObjectID="_1744113226" r:id="rId20"/>
        </w:object>
      </w:r>
    </w:p>
    <w:p w14:paraId="0B6A2E30" w14:textId="77777777" w:rsidR="00B935DF" w:rsidRPr="00845888" w:rsidRDefault="00B935DF" w:rsidP="00B935DF">
      <w:pPr>
        <w:keepNext/>
        <w:spacing w:after="120" w:line="240" w:lineRule="auto"/>
        <w:ind w:hanging="540"/>
        <w:rPr>
          <w:rFonts w:ascii="Lato" w:eastAsiaTheme="minorEastAsia" w:hAnsi="Lato"/>
          <w:b/>
          <w:bCs/>
          <w:smallCaps/>
          <w:color w:val="595959" w:themeColor="text1" w:themeTint="A6"/>
          <w:spacing w:val="6"/>
          <w:sz w:val="20"/>
          <w:szCs w:val="20"/>
        </w:rPr>
      </w:pPr>
      <w:r w:rsidRPr="00845888">
        <w:rPr>
          <w:rFonts w:ascii="Lato" w:eastAsiaTheme="minorEastAsia" w:hAnsi="Lato"/>
          <w:b/>
          <w:bCs/>
          <w:smallCaps/>
          <w:color w:val="595959" w:themeColor="text1" w:themeTint="A6"/>
          <w:spacing w:val="6"/>
          <w:sz w:val="20"/>
          <w:szCs w:val="20"/>
        </w:rPr>
        <w:t>PRA Excel Budget Document for Part B 619</w:t>
      </w:r>
    </w:p>
    <w:bookmarkStart w:id="15" w:name="_MON_1639484123"/>
    <w:bookmarkEnd w:id="15"/>
    <w:p w14:paraId="037AAB07" w14:textId="682F7234" w:rsidR="00363BD4" w:rsidRPr="00845888" w:rsidRDefault="00BE086D" w:rsidP="00B935DF">
      <w:pPr>
        <w:keepNext/>
        <w:spacing w:after="120" w:line="264" w:lineRule="auto"/>
        <w:ind w:hanging="540"/>
        <w:rPr>
          <w:rFonts w:ascii="Lato" w:eastAsiaTheme="minorEastAsia" w:hAnsi="Lato"/>
          <w:sz w:val="20"/>
          <w:szCs w:val="20"/>
        </w:rPr>
      </w:pPr>
      <w:r w:rsidRPr="00845888">
        <w:rPr>
          <w:rFonts w:ascii="Lato" w:eastAsiaTheme="minorEastAsia" w:hAnsi="Lato"/>
          <w:sz w:val="20"/>
          <w:szCs w:val="20"/>
        </w:rPr>
        <w:object w:dxaOrig="8237" w:dyaOrig="2895" w14:anchorId="6F0310AF">
          <v:shape id="_x0000_i1026" type="#_x0000_t75" alt="PRA BUDGET EXPENDITURES Embedded EXCEL document for PART B 619. " style="width:513.75pt;height:195pt" o:ole="" o:bordertopcolor="this" o:borderleftcolor="this" o:borderbottomcolor="this" o:borderrightcolor="this">
            <v:imagedata r:id="rId21" o:title=""/>
            <w10:bordertop type="single" width="4"/>
            <w10:borderleft type="single" width="4"/>
            <w10:borderbottom type="single" width="4"/>
            <w10:borderright type="single" width="4"/>
          </v:shape>
          <o:OLEObject Type="Embed" ProgID="Excel.Sheet.8" ShapeID="_x0000_i1026" DrawAspect="Content" ObjectID="_1744113227" r:id="rId22"/>
        </w:object>
      </w:r>
    </w:p>
    <w:p w14:paraId="13FFD8E1" w14:textId="77777777" w:rsidR="00363BD4" w:rsidRPr="00845888" w:rsidRDefault="00363BD4" w:rsidP="00363BD4">
      <w:pPr>
        <w:rPr>
          <w:rFonts w:ascii="Lato" w:eastAsiaTheme="minorEastAsia" w:hAnsi="Lato"/>
          <w:sz w:val="20"/>
          <w:szCs w:val="20"/>
        </w:rPr>
      </w:pPr>
    </w:p>
    <w:bookmarkEnd w:id="13"/>
    <w:p w14:paraId="592FDF17" w14:textId="77777777" w:rsidR="00B935DF" w:rsidRPr="00845888" w:rsidRDefault="00B935DF" w:rsidP="00363BD4">
      <w:pPr>
        <w:rPr>
          <w:rFonts w:ascii="Lato" w:eastAsiaTheme="minorEastAsia" w:hAnsi="Lato"/>
          <w:sz w:val="20"/>
          <w:szCs w:val="20"/>
        </w:rPr>
        <w:sectPr w:rsidR="00B935DF" w:rsidRPr="00845888">
          <w:headerReference w:type="default" r:id="rId23"/>
          <w:pgSz w:w="12240" w:h="15840"/>
          <w:pgMar w:top="1440" w:right="1440" w:bottom="1440" w:left="1440" w:header="720" w:footer="720" w:gutter="0"/>
          <w:cols w:space="720"/>
          <w:docGrid w:linePitch="360"/>
        </w:sectPr>
      </w:pPr>
    </w:p>
    <w:p w14:paraId="1C8E6DC5" w14:textId="77777777" w:rsidR="00B935DF" w:rsidRPr="00845888" w:rsidRDefault="00B935DF"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bookmarkStart w:id="16" w:name="_Toc99544124"/>
      <w:r w:rsidRPr="00845888">
        <w:rPr>
          <w:rFonts w:ascii="Lato" w:eastAsiaTheme="majorEastAsia" w:hAnsi="Lato" w:cstheme="majorBidi"/>
          <w:b/>
          <w:color w:val="2E74B5" w:themeColor="accent1" w:themeShade="BF"/>
          <w:sz w:val="26"/>
          <w:szCs w:val="26"/>
        </w:rPr>
        <w:lastRenderedPageBreak/>
        <w:t>Supporting Fiscal Documents and Plan Approvals</w:t>
      </w:r>
      <w:bookmarkEnd w:id="16"/>
    </w:p>
    <w:p w14:paraId="1F15CE13" w14:textId="51A99C23" w:rsidR="00B935DF" w:rsidRPr="00333CC7" w:rsidRDefault="00B935DF" w:rsidP="00B935DF">
      <w:pPr>
        <w:spacing w:after="0" w:line="264" w:lineRule="auto"/>
        <w:rPr>
          <w:rFonts w:ascii="Lato" w:eastAsiaTheme="minorEastAsia" w:hAnsi="Lato"/>
          <w:sz w:val="20"/>
          <w:szCs w:val="20"/>
        </w:rPr>
      </w:pPr>
      <w:r w:rsidRPr="00333CC7">
        <w:rPr>
          <w:rFonts w:ascii="Lato" w:eastAsiaTheme="minorEastAsia" w:hAnsi="Lato"/>
          <w:sz w:val="20"/>
          <w:szCs w:val="20"/>
        </w:rPr>
        <w:t xml:space="preserve">Please submit the following required fiscal documents as part of the </w:t>
      </w:r>
      <w:r w:rsidR="005D3BAF" w:rsidRPr="00333CC7">
        <w:rPr>
          <w:rFonts w:ascii="Lato" w:eastAsiaTheme="minorEastAsia" w:hAnsi="Lato"/>
          <w:sz w:val="20"/>
          <w:szCs w:val="20"/>
        </w:rPr>
        <w:t>LEA’s</w:t>
      </w:r>
      <w:r w:rsidRPr="00333CC7">
        <w:rPr>
          <w:rFonts w:ascii="Lato" w:eastAsiaTheme="minorEastAsia" w:hAnsi="Lato"/>
          <w:sz w:val="20"/>
          <w:szCs w:val="20"/>
        </w:rPr>
        <w:t xml:space="preserve"> CCEIS Plan.</w:t>
      </w:r>
    </w:p>
    <w:p w14:paraId="228F6886" w14:textId="77777777" w:rsidR="00B935DF" w:rsidRPr="00333CC7" w:rsidRDefault="00B935DF" w:rsidP="00B935DF">
      <w:pPr>
        <w:spacing w:after="0" w:line="264" w:lineRule="auto"/>
        <w:rPr>
          <w:rFonts w:ascii="Lato" w:eastAsiaTheme="minorEastAsia" w:hAnsi="Lato"/>
          <w:sz w:val="20"/>
          <w:szCs w:val="20"/>
        </w:rPr>
      </w:pPr>
    </w:p>
    <w:p w14:paraId="04772548" w14:textId="3C3A2BA2" w:rsidR="005D3BAF" w:rsidRPr="00333CC7" w:rsidRDefault="00B935DF" w:rsidP="00B935DF">
      <w:pPr>
        <w:spacing w:after="0" w:line="264" w:lineRule="auto"/>
        <w:rPr>
          <w:rFonts w:ascii="Lato" w:eastAsiaTheme="minorEastAsia" w:hAnsi="Lato"/>
          <w:sz w:val="20"/>
          <w:szCs w:val="20"/>
        </w:rPr>
      </w:pPr>
      <w:r w:rsidRPr="00333CC7">
        <w:rPr>
          <w:rFonts w:ascii="Lato" w:eastAsiaTheme="minorEastAsia" w:hAnsi="Lato"/>
          <w:b/>
          <w:sz w:val="20"/>
          <w:szCs w:val="20"/>
        </w:rPr>
        <w:t>MSDE Grant Budget C-1-25</w:t>
      </w:r>
      <w:r w:rsidRPr="00333CC7">
        <w:rPr>
          <w:rFonts w:ascii="Lato" w:eastAsiaTheme="minorEastAsia" w:hAnsi="Lato"/>
          <w:sz w:val="20"/>
          <w:szCs w:val="20"/>
        </w:rPr>
        <w:t xml:space="preserve">: Local systems that have been identified as having significant disproportionality must complete a separate MSDE Grant Budget C-1-25 for the CCEIS grant represented in the local plan and listed on the local system’s allocation sheet. Note: If the </w:t>
      </w:r>
      <w:r w:rsidR="005D3BAF" w:rsidRPr="00333CC7">
        <w:rPr>
          <w:rFonts w:ascii="Lato" w:eastAsiaTheme="minorEastAsia" w:hAnsi="Lato"/>
          <w:sz w:val="20"/>
          <w:szCs w:val="20"/>
        </w:rPr>
        <w:t>LEA</w:t>
      </w:r>
      <w:r w:rsidRPr="00333CC7">
        <w:rPr>
          <w:rFonts w:ascii="Lato" w:eastAsiaTheme="minorEastAsia" w:hAnsi="Lato"/>
          <w:sz w:val="20"/>
          <w:szCs w:val="20"/>
        </w:rPr>
        <w:t xml:space="preserve"> chooses to combine the state</w:t>
      </w:r>
      <w:r w:rsidR="00BE4A3E" w:rsidRPr="00333CC7">
        <w:rPr>
          <w:rFonts w:ascii="Lato" w:eastAsiaTheme="minorEastAsia" w:hAnsi="Lato"/>
          <w:sz w:val="20"/>
          <w:szCs w:val="20"/>
        </w:rPr>
        <w:t>-</w:t>
      </w:r>
      <w:r w:rsidRPr="00333CC7">
        <w:rPr>
          <w:rFonts w:ascii="Lato" w:eastAsiaTheme="minorEastAsia" w:hAnsi="Lato"/>
          <w:sz w:val="20"/>
          <w:szCs w:val="20"/>
        </w:rPr>
        <w:t>calculated allocations (</w:t>
      </w:r>
      <w:r w:rsidR="005D3BAF" w:rsidRPr="00333CC7">
        <w:rPr>
          <w:rFonts w:ascii="Lato" w:eastAsiaTheme="minorEastAsia" w:hAnsi="Lato"/>
          <w:sz w:val="20"/>
          <w:szCs w:val="20"/>
        </w:rPr>
        <w:t>i.e.,</w:t>
      </w:r>
      <w:r w:rsidRPr="00333CC7">
        <w:rPr>
          <w:rFonts w:ascii="Lato" w:eastAsiaTheme="minorEastAsia" w:hAnsi="Lato"/>
          <w:sz w:val="20"/>
          <w:szCs w:val="20"/>
        </w:rPr>
        <w:t xml:space="preserve"> use all funds in 611 or use all funds in 619), then it is only necessary to submit one MSDE Grant Budget C-1-25. The local system must contact the MSDE, DEI/SES, Resource Management Monitoring Branch (RMMB) Chief </w:t>
      </w:r>
      <w:r w:rsidR="00A4142F" w:rsidRPr="00333CC7">
        <w:rPr>
          <w:rFonts w:ascii="Lato" w:eastAsiaTheme="minorEastAsia" w:hAnsi="Lato"/>
          <w:b/>
          <w:sz w:val="20"/>
          <w:szCs w:val="20"/>
        </w:rPr>
        <w:t>before</w:t>
      </w:r>
      <w:r w:rsidRPr="00333CC7">
        <w:rPr>
          <w:rFonts w:ascii="Lato" w:eastAsiaTheme="minorEastAsia" w:hAnsi="Lato"/>
          <w:sz w:val="20"/>
          <w:szCs w:val="20"/>
        </w:rPr>
        <w:t xml:space="preserve"> changing the distribution of the state calculated Part B 611 and/or 619 allocations. </w:t>
      </w:r>
    </w:p>
    <w:p w14:paraId="72A9AA4D" w14:textId="2EFAE327" w:rsidR="00B935DF" w:rsidRPr="00333CC7" w:rsidRDefault="00B935DF" w:rsidP="00B935DF">
      <w:pPr>
        <w:spacing w:after="0" w:line="264" w:lineRule="auto"/>
        <w:rPr>
          <w:rFonts w:ascii="Lato" w:eastAsiaTheme="minorEastAsia" w:hAnsi="Lato"/>
          <w:sz w:val="20"/>
          <w:szCs w:val="20"/>
        </w:rPr>
      </w:pPr>
      <w:r w:rsidRPr="00333CC7">
        <w:rPr>
          <w:rFonts w:ascii="Lato" w:eastAsiaTheme="minorEastAsia" w:hAnsi="Lato"/>
          <w:sz w:val="20"/>
          <w:szCs w:val="20"/>
        </w:rPr>
        <w:t>Upon approval</w:t>
      </w:r>
      <w:r w:rsidR="00BE4A3E" w:rsidRPr="00333CC7">
        <w:rPr>
          <w:rFonts w:ascii="Lato" w:eastAsiaTheme="minorEastAsia" w:hAnsi="Lato"/>
          <w:sz w:val="20"/>
          <w:szCs w:val="20"/>
        </w:rPr>
        <w:t>,</w:t>
      </w:r>
      <w:r w:rsidRPr="00333CC7">
        <w:rPr>
          <w:rFonts w:ascii="Lato" w:eastAsiaTheme="minorEastAsia" w:hAnsi="Lato"/>
          <w:sz w:val="20"/>
          <w:szCs w:val="20"/>
        </w:rPr>
        <w:t xml:space="preserve"> a revised </w:t>
      </w:r>
      <w:r w:rsidRPr="00333CC7">
        <w:rPr>
          <w:rFonts w:ascii="Lato" w:eastAsiaTheme="minorEastAsia" w:hAnsi="Lato"/>
          <w:b/>
          <w:sz w:val="20"/>
          <w:szCs w:val="20"/>
        </w:rPr>
        <w:t>SFY 202</w:t>
      </w:r>
      <w:r w:rsidR="001E7696">
        <w:rPr>
          <w:rFonts w:ascii="Lato" w:eastAsiaTheme="minorEastAsia" w:hAnsi="Lato"/>
          <w:b/>
          <w:sz w:val="20"/>
          <w:szCs w:val="20"/>
        </w:rPr>
        <w:t>4</w:t>
      </w:r>
      <w:r w:rsidRPr="00333CC7">
        <w:rPr>
          <w:rFonts w:ascii="Lato" w:eastAsiaTheme="minorEastAsia" w:hAnsi="Lato"/>
          <w:b/>
          <w:sz w:val="20"/>
          <w:szCs w:val="20"/>
        </w:rPr>
        <w:t xml:space="preserve"> Local Allocation Sheet</w:t>
      </w:r>
      <w:r w:rsidRPr="00333CC7">
        <w:rPr>
          <w:rFonts w:ascii="Lato" w:eastAsiaTheme="minorEastAsia" w:hAnsi="Lato"/>
          <w:sz w:val="20"/>
          <w:szCs w:val="20"/>
        </w:rPr>
        <w:t xml:space="preserve"> reflecting the proposed changes will be issued by the MSDE, DEI/SES, RMMB. </w:t>
      </w:r>
    </w:p>
    <w:p w14:paraId="71F75311" w14:textId="77777777" w:rsidR="00B935DF" w:rsidRPr="00333CC7" w:rsidRDefault="00B935DF" w:rsidP="00B935DF">
      <w:pPr>
        <w:spacing w:after="0" w:line="264" w:lineRule="auto"/>
        <w:rPr>
          <w:rFonts w:ascii="Lato" w:eastAsiaTheme="minorEastAsia" w:hAnsi="Lato"/>
          <w:sz w:val="20"/>
          <w:szCs w:val="20"/>
        </w:rPr>
      </w:pPr>
    </w:p>
    <w:p w14:paraId="383AA032" w14:textId="77777777" w:rsidR="00B935DF" w:rsidRPr="00333CC7" w:rsidRDefault="00B935DF" w:rsidP="00B935DF">
      <w:pPr>
        <w:spacing w:after="120" w:line="264" w:lineRule="auto"/>
        <w:rPr>
          <w:rFonts w:ascii="Lato" w:eastAsiaTheme="minorEastAsia" w:hAnsi="Lato"/>
          <w:sz w:val="20"/>
          <w:szCs w:val="20"/>
        </w:rPr>
      </w:pPr>
      <w:r w:rsidRPr="00333CC7">
        <w:rPr>
          <w:rFonts w:ascii="Lato" w:eastAsiaTheme="minorEastAsia" w:hAnsi="Lato"/>
          <w:sz w:val="20"/>
          <w:szCs w:val="20"/>
        </w:rPr>
        <w:t xml:space="preserve">The </w:t>
      </w:r>
      <w:hyperlink r:id="rId24" w:history="1">
        <w:r w:rsidRPr="00333CC7">
          <w:rPr>
            <w:rFonts w:ascii="Lato" w:eastAsiaTheme="minorEastAsia" w:hAnsi="Lato"/>
            <w:i/>
            <w:iCs/>
            <w:color w:val="0000FF"/>
            <w:sz w:val="20"/>
            <w:szCs w:val="20"/>
            <w:u w:val="single"/>
          </w:rPr>
          <w:t>MSDE Financial Reporting Manual for Maryland Public Schools, Revised 2014</w:t>
        </w:r>
      </w:hyperlink>
      <w:r w:rsidRPr="00333CC7">
        <w:rPr>
          <w:rFonts w:ascii="Lato" w:eastAsiaTheme="minorEastAsia" w:hAnsi="Lato"/>
          <w:sz w:val="20"/>
          <w:szCs w:val="20"/>
        </w:rPr>
        <w:t>, should be used as a guide for Category and Object line items.  Refer to pages 65 through 70 for a detailed description of the object classifications.</w:t>
      </w:r>
    </w:p>
    <w:p w14:paraId="3C208318" w14:textId="77777777" w:rsidR="00B935DF" w:rsidRPr="00333CC7" w:rsidRDefault="00B935DF" w:rsidP="00B935DF">
      <w:pPr>
        <w:spacing w:before="240" w:after="0" w:line="264" w:lineRule="auto"/>
        <w:rPr>
          <w:rFonts w:ascii="Lato" w:eastAsiaTheme="minorEastAsia" w:hAnsi="Lato"/>
          <w:sz w:val="20"/>
          <w:szCs w:val="20"/>
        </w:rPr>
      </w:pPr>
      <w:r w:rsidRPr="00333CC7">
        <w:rPr>
          <w:rFonts w:ascii="Lato" w:eastAsiaTheme="minorEastAsia" w:hAnsi="Lato"/>
          <w:b/>
          <w:sz w:val="20"/>
          <w:szCs w:val="20"/>
        </w:rPr>
        <w:t>Budget Detail Form</w:t>
      </w:r>
      <w:r w:rsidRPr="00333CC7">
        <w:rPr>
          <w:rFonts w:ascii="Lato" w:eastAsiaTheme="minorEastAsia" w:hAnsi="Lato"/>
          <w:sz w:val="20"/>
          <w:szCs w:val="20"/>
        </w:rPr>
        <w:t xml:space="preserve">: A separate Budget Detail Form is required for each MSDE Grant Budget C-1-25. The Budget Detail Form captures the detailed expenses for the amounts that appear on the MSDE Grant Budget C-1-25.  The Budget Detail Form total must equal the total entered on the MSDE Grant Budget C-1-25. Enter only whole numbers on the Grant Budget C-1-25 and Budget Detail Form. </w:t>
      </w:r>
    </w:p>
    <w:p w14:paraId="4651FCE5" w14:textId="77777777" w:rsidR="00B935DF" w:rsidRPr="00333CC7" w:rsidRDefault="00B935DF" w:rsidP="00B935DF">
      <w:pPr>
        <w:spacing w:after="120" w:line="264" w:lineRule="auto"/>
        <w:rPr>
          <w:rFonts w:ascii="Lato" w:eastAsiaTheme="minorEastAsia" w:hAnsi="Lato"/>
          <w:sz w:val="20"/>
          <w:szCs w:val="20"/>
        </w:rPr>
      </w:pPr>
      <w:r w:rsidRPr="00333CC7">
        <w:rPr>
          <w:rFonts w:ascii="Lato" w:eastAsiaTheme="minorEastAsia" w:hAnsi="Lato"/>
          <w:sz w:val="20"/>
          <w:szCs w:val="20"/>
        </w:rPr>
        <w:t>On the Budget Detail, enter:</w:t>
      </w:r>
    </w:p>
    <w:p w14:paraId="525FBA7A" w14:textId="77777777" w:rsidR="00B935DF" w:rsidRPr="00333CC7" w:rsidRDefault="00B935DF" w:rsidP="00B935DF">
      <w:pPr>
        <w:numPr>
          <w:ilvl w:val="0"/>
          <w:numId w:val="3"/>
        </w:numPr>
        <w:spacing w:after="120" w:line="264" w:lineRule="auto"/>
        <w:rPr>
          <w:rFonts w:ascii="Lato" w:eastAsiaTheme="minorEastAsia" w:hAnsi="Lato"/>
          <w:sz w:val="20"/>
          <w:szCs w:val="20"/>
        </w:rPr>
      </w:pPr>
      <w:r w:rsidRPr="00333CC7">
        <w:rPr>
          <w:rFonts w:ascii="Lato" w:eastAsiaTheme="minorEastAsia" w:hAnsi="Lato"/>
          <w:sz w:val="20"/>
          <w:szCs w:val="20"/>
        </w:rPr>
        <w:t>The grant name/line initiative (may be selected from the drop</w:t>
      </w:r>
      <w:r w:rsidR="00BE4A3E" w:rsidRPr="00333CC7">
        <w:rPr>
          <w:rFonts w:ascii="Lato" w:eastAsiaTheme="minorEastAsia" w:hAnsi="Lato"/>
          <w:sz w:val="20"/>
          <w:szCs w:val="20"/>
        </w:rPr>
        <w:t>-</w:t>
      </w:r>
      <w:r w:rsidRPr="00333CC7">
        <w:rPr>
          <w:rFonts w:ascii="Lato" w:eastAsiaTheme="minorEastAsia" w:hAnsi="Lato"/>
          <w:sz w:val="20"/>
          <w:szCs w:val="20"/>
        </w:rPr>
        <w:t>down menu</w:t>
      </w:r>
      <w:proofErr w:type="gramStart"/>
      <w:r w:rsidRPr="00333CC7">
        <w:rPr>
          <w:rFonts w:ascii="Lato" w:eastAsiaTheme="minorEastAsia" w:hAnsi="Lato"/>
          <w:sz w:val="20"/>
          <w:szCs w:val="20"/>
        </w:rPr>
        <w:t>);</w:t>
      </w:r>
      <w:proofErr w:type="gramEnd"/>
    </w:p>
    <w:p w14:paraId="3D81B9A1" w14:textId="77777777" w:rsidR="00B935DF" w:rsidRPr="00333CC7" w:rsidRDefault="00B935DF" w:rsidP="00B935DF">
      <w:pPr>
        <w:numPr>
          <w:ilvl w:val="0"/>
          <w:numId w:val="3"/>
        </w:numPr>
        <w:spacing w:after="120" w:line="264" w:lineRule="auto"/>
        <w:rPr>
          <w:rFonts w:ascii="Lato" w:eastAsiaTheme="minorEastAsia" w:hAnsi="Lato"/>
          <w:sz w:val="20"/>
          <w:szCs w:val="20"/>
        </w:rPr>
      </w:pPr>
      <w:r w:rsidRPr="00333CC7">
        <w:rPr>
          <w:rFonts w:ascii="Lato" w:eastAsiaTheme="minorEastAsia" w:hAnsi="Lato"/>
          <w:sz w:val="20"/>
          <w:szCs w:val="20"/>
        </w:rPr>
        <w:t>The Category/Program (refer to the MSDE Grant Budget Form (C-1-25</w:t>
      </w:r>
      <w:proofErr w:type="gramStart"/>
      <w:r w:rsidRPr="00333CC7">
        <w:rPr>
          <w:rFonts w:ascii="Lato" w:eastAsiaTheme="minorEastAsia" w:hAnsi="Lato"/>
          <w:sz w:val="20"/>
          <w:szCs w:val="20"/>
        </w:rPr>
        <w:t>);</w:t>
      </w:r>
      <w:proofErr w:type="gramEnd"/>
    </w:p>
    <w:p w14:paraId="34BB3120" w14:textId="77777777" w:rsidR="00B935DF" w:rsidRPr="00333CC7" w:rsidRDefault="00B935DF" w:rsidP="00B935DF">
      <w:pPr>
        <w:numPr>
          <w:ilvl w:val="0"/>
          <w:numId w:val="3"/>
        </w:numPr>
        <w:spacing w:after="120" w:line="264" w:lineRule="auto"/>
        <w:rPr>
          <w:rFonts w:ascii="Lato" w:eastAsiaTheme="minorEastAsia" w:hAnsi="Lato"/>
          <w:sz w:val="20"/>
          <w:szCs w:val="20"/>
        </w:rPr>
      </w:pPr>
      <w:r w:rsidRPr="00333CC7">
        <w:rPr>
          <w:rFonts w:ascii="Lato" w:eastAsiaTheme="minorEastAsia" w:hAnsi="Lato"/>
          <w:sz w:val="20"/>
          <w:szCs w:val="20"/>
        </w:rPr>
        <w:t>The Object (may be selected from the drop</w:t>
      </w:r>
      <w:r w:rsidR="00BE4A3E" w:rsidRPr="00333CC7">
        <w:rPr>
          <w:rFonts w:ascii="Lato" w:eastAsiaTheme="minorEastAsia" w:hAnsi="Lato"/>
          <w:sz w:val="20"/>
          <w:szCs w:val="20"/>
        </w:rPr>
        <w:t>-</w:t>
      </w:r>
      <w:r w:rsidRPr="00333CC7">
        <w:rPr>
          <w:rFonts w:ascii="Lato" w:eastAsiaTheme="minorEastAsia" w:hAnsi="Lato"/>
          <w:sz w:val="20"/>
          <w:szCs w:val="20"/>
        </w:rPr>
        <w:t xml:space="preserve">down menu); and </w:t>
      </w:r>
    </w:p>
    <w:p w14:paraId="0C587816" w14:textId="77777777" w:rsidR="00B935DF" w:rsidRPr="00333CC7" w:rsidRDefault="00B935DF" w:rsidP="00B935DF">
      <w:pPr>
        <w:numPr>
          <w:ilvl w:val="0"/>
          <w:numId w:val="3"/>
        </w:numPr>
        <w:spacing w:after="120" w:line="264" w:lineRule="auto"/>
        <w:rPr>
          <w:rFonts w:ascii="Lato" w:eastAsiaTheme="minorEastAsia" w:hAnsi="Lato"/>
          <w:sz w:val="20"/>
          <w:szCs w:val="20"/>
        </w:rPr>
      </w:pPr>
      <w:r w:rsidRPr="00333CC7">
        <w:rPr>
          <w:rFonts w:ascii="Lato" w:eastAsiaTheme="minorEastAsia" w:hAnsi="Lato"/>
          <w:sz w:val="20"/>
          <w:szCs w:val="20"/>
        </w:rPr>
        <w:t xml:space="preserve">A description of each item.  Include a unit cost and </w:t>
      </w:r>
      <w:r w:rsidR="00BE4A3E" w:rsidRPr="00333CC7">
        <w:rPr>
          <w:rFonts w:ascii="Lato" w:eastAsiaTheme="minorEastAsia" w:hAnsi="Lato"/>
          <w:sz w:val="20"/>
          <w:szCs w:val="20"/>
        </w:rPr>
        <w:t xml:space="preserve">the </w:t>
      </w:r>
      <w:r w:rsidRPr="00333CC7">
        <w:rPr>
          <w:rFonts w:ascii="Lato" w:eastAsiaTheme="minorEastAsia" w:hAnsi="Lato"/>
          <w:sz w:val="20"/>
          <w:szCs w:val="20"/>
        </w:rPr>
        <w:t>number of units, if applicable, in the description.</w:t>
      </w:r>
    </w:p>
    <w:p w14:paraId="3903A734" w14:textId="5E9A3BFB" w:rsidR="00B935DF" w:rsidRPr="00845888" w:rsidRDefault="005D3BAF" w:rsidP="00B935DF">
      <w:pPr>
        <w:spacing w:before="240" w:after="120" w:line="264" w:lineRule="auto"/>
        <w:rPr>
          <w:rFonts w:ascii="Lato" w:eastAsiaTheme="minorEastAsia" w:hAnsi="Lato"/>
          <w:sz w:val="24"/>
          <w:szCs w:val="24"/>
        </w:rPr>
      </w:pPr>
      <w:r w:rsidRPr="00845888">
        <w:rPr>
          <w:rFonts w:ascii="Lato" w:eastAsiaTheme="minorEastAsia" w:hAnsi="Lato"/>
          <w:b/>
          <w:sz w:val="24"/>
          <w:szCs w:val="24"/>
        </w:rPr>
        <w:t xml:space="preserve">Programmatic and </w:t>
      </w:r>
      <w:r w:rsidR="00B935DF" w:rsidRPr="00845888">
        <w:rPr>
          <w:rFonts w:ascii="Lato" w:eastAsiaTheme="minorEastAsia" w:hAnsi="Lato"/>
          <w:b/>
          <w:sz w:val="24"/>
          <w:szCs w:val="24"/>
        </w:rPr>
        <w:t>Fiscal Progress Reports</w:t>
      </w:r>
    </w:p>
    <w:p w14:paraId="5C324D1B" w14:textId="1AF532BE" w:rsidR="00B935DF" w:rsidRPr="00333CC7" w:rsidRDefault="00433C72" w:rsidP="00B935DF">
      <w:pPr>
        <w:widowControl w:val="0"/>
        <w:numPr>
          <w:ilvl w:val="0"/>
          <w:numId w:val="2"/>
        </w:numPr>
        <w:spacing w:after="0" w:line="240" w:lineRule="auto"/>
        <w:jc w:val="both"/>
        <w:rPr>
          <w:rFonts w:ascii="Lato" w:eastAsiaTheme="minorEastAsia" w:hAnsi="Lato" w:cs="Calibri"/>
          <w:sz w:val="20"/>
          <w:szCs w:val="20"/>
        </w:rPr>
      </w:pPr>
      <w:r w:rsidRPr="00333CC7">
        <w:rPr>
          <w:rFonts w:ascii="Lato" w:eastAsiaTheme="minorEastAsia" w:hAnsi="Lato" w:cs="Calibri"/>
          <w:b/>
          <w:sz w:val="20"/>
          <w:szCs w:val="20"/>
        </w:rPr>
        <w:t>January 31, 202</w:t>
      </w:r>
      <w:r w:rsidR="001E7696">
        <w:rPr>
          <w:rFonts w:ascii="Lato" w:eastAsiaTheme="minorEastAsia" w:hAnsi="Lato" w:cs="Calibri"/>
          <w:b/>
          <w:sz w:val="20"/>
          <w:szCs w:val="20"/>
        </w:rPr>
        <w:t>4</w:t>
      </w:r>
      <w:r w:rsidR="00B935DF" w:rsidRPr="00333CC7">
        <w:rPr>
          <w:rFonts w:ascii="Lato" w:eastAsiaTheme="minorEastAsia" w:hAnsi="Lato" w:cs="Calibri"/>
          <w:sz w:val="20"/>
          <w:szCs w:val="20"/>
        </w:rPr>
        <w:t xml:space="preserve"> - </w:t>
      </w:r>
      <w:r w:rsidR="00B935DF" w:rsidRPr="00333CC7">
        <w:rPr>
          <w:rFonts w:ascii="Lato" w:eastAsiaTheme="minorEastAsia" w:hAnsi="Lato" w:cs="Calibri"/>
          <w:i/>
          <w:sz w:val="20"/>
          <w:szCs w:val="20"/>
        </w:rPr>
        <w:t>Interim Progress/Cumulative Variance Report #1</w:t>
      </w:r>
      <w:r w:rsidRPr="00333CC7">
        <w:rPr>
          <w:rFonts w:ascii="Lato" w:eastAsiaTheme="minorEastAsia" w:hAnsi="Lato" w:cs="Calibri"/>
          <w:sz w:val="20"/>
          <w:szCs w:val="20"/>
        </w:rPr>
        <w:t xml:space="preserve"> for all SFY 202</w:t>
      </w:r>
      <w:r w:rsidR="001E7696">
        <w:rPr>
          <w:rFonts w:ascii="Lato" w:eastAsiaTheme="minorEastAsia" w:hAnsi="Lato" w:cs="Calibri"/>
          <w:sz w:val="20"/>
          <w:szCs w:val="20"/>
        </w:rPr>
        <w:t>4</w:t>
      </w:r>
      <w:r w:rsidR="00B935DF" w:rsidRPr="00333CC7">
        <w:rPr>
          <w:rFonts w:ascii="Lato" w:eastAsiaTheme="minorEastAsia" w:hAnsi="Lato" w:cs="Calibri"/>
          <w:sz w:val="20"/>
          <w:szCs w:val="20"/>
        </w:rPr>
        <w:t xml:space="preserve"> CCEIS</w:t>
      </w:r>
      <w:r w:rsidRPr="00333CC7">
        <w:rPr>
          <w:rFonts w:ascii="Lato" w:eastAsiaTheme="minorEastAsia" w:hAnsi="Lato" w:cs="Calibri"/>
          <w:sz w:val="20"/>
          <w:szCs w:val="20"/>
        </w:rPr>
        <w:t xml:space="preserve"> Plans ending September 30, 202</w:t>
      </w:r>
      <w:r w:rsidR="001E7696">
        <w:rPr>
          <w:rFonts w:ascii="Lato" w:eastAsiaTheme="minorEastAsia" w:hAnsi="Lato" w:cs="Calibri"/>
          <w:sz w:val="20"/>
          <w:szCs w:val="20"/>
        </w:rPr>
        <w:t>5</w:t>
      </w:r>
      <w:r w:rsidR="00B935DF" w:rsidRPr="00333CC7">
        <w:rPr>
          <w:rFonts w:ascii="Lato" w:eastAsiaTheme="minorEastAsia" w:hAnsi="Lato" w:cs="Calibri"/>
          <w:sz w:val="20"/>
          <w:szCs w:val="20"/>
        </w:rPr>
        <w:t>.</w:t>
      </w:r>
    </w:p>
    <w:p w14:paraId="10C4EF23" w14:textId="3B472EBB" w:rsidR="00B935DF" w:rsidRPr="00333CC7" w:rsidRDefault="00433C72" w:rsidP="00B935DF">
      <w:pPr>
        <w:widowControl w:val="0"/>
        <w:numPr>
          <w:ilvl w:val="0"/>
          <w:numId w:val="2"/>
        </w:numPr>
        <w:spacing w:after="0" w:line="240" w:lineRule="auto"/>
        <w:jc w:val="both"/>
        <w:rPr>
          <w:rFonts w:ascii="Lato" w:eastAsiaTheme="minorEastAsia" w:hAnsi="Lato" w:cs="Calibri"/>
          <w:sz w:val="20"/>
          <w:szCs w:val="20"/>
        </w:rPr>
      </w:pPr>
      <w:r w:rsidRPr="00333CC7">
        <w:rPr>
          <w:rFonts w:ascii="Lato" w:eastAsiaTheme="minorEastAsia" w:hAnsi="Lato" w:cs="Calibri"/>
          <w:b/>
          <w:sz w:val="20"/>
          <w:szCs w:val="20"/>
        </w:rPr>
        <w:t>January 31, 202</w:t>
      </w:r>
      <w:r w:rsidR="002F1DD6">
        <w:rPr>
          <w:rFonts w:ascii="Lato" w:eastAsiaTheme="minorEastAsia" w:hAnsi="Lato" w:cs="Calibri"/>
          <w:b/>
          <w:sz w:val="20"/>
          <w:szCs w:val="20"/>
        </w:rPr>
        <w:t>5</w:t>
      </w:r>
      <w:r w:rsidR="00B935DF" w:rsidRPr="00333CC7">
        <w:rPr>
          <w:rFonts w:ascii="Lato" w:eastAsiaTheme="minorEastAsia" w:hAnsi="Lato" w:cs="Calibri"/>
          <w:sz w:val="20"/>
          <w:szCs w:val="20"/>
        </w:rPr>
        <w:t xml:space="preserve"> - </w:t>
      </w:r>
      <w:r w:rsidR="00B935DF" w:rsidRPr="00333CC7">
        <w:rPr>
          <w:rFonts w:ascii="Lato" w:eastAsiaTheme="minorEastAsia" w:hAnsi="Lato" w:cs="Calibri"/>
          <w:i/>
          <w:sz w:val="20"/>
          <w:szCs w:val="20"/>
        </w:rPr>
        <w:t>Interim Progress/Cumulative Variance Report #2</w:t>
      </w:r>
      <w:r w:rsidRPr="00333CC7">
        <w:rPr>
          <w:rFonts w:ascii="Lato" w:eastAsiaTheme="minorEastAsia" w:hAnsi="Lato" w:cs="Calibri"/>
          <w:sz w:val="20"/>
          <w:szCs w:val="20"/>
        </w:rPr>
        <w:t xml:space="preserve"> for all SFY 202</w:t>
      </w:r>
      <w:r w:rsidR="002F1DD6">
        <w:rPr>
          <w:rFonts w:ascii="Lato" w:eastAsiaTheme="minorEastAsia" w:hAnsi="Lato" w:cs="Calibri"/>
          <w:sz w:val="20"/>
          <w:szCs w:val="20"/>
        </w:rPr>
        <w:t>4</w:t>
      </w:r>
      <w:r w:rsidR="00B935DF" w:rsidRPr="00333CC7">
        <w:rPr>
          <w:rFonts w:ascii="Lato" w:eastAsiaTheme="minorEastAsia" w:hAnsi="Lato" w:cs="Calibri"/>
          <w:sz w:val="20"/>
          <w:szCs w:val="20"/>
        </w:rPr>
        <w:t xml:space="preserve"> CCEIS</w:t>
      </w:r>
      <w:r w:rsidRPr="00333CC7">
        <w:rPr>
          <w:rFonts w:ascii="Lato" w:eastAsiaTheme="minorEastAsia" w:hAnsi="Lato" w:cs="Calibri"/>
          <w:sz w:val="20"/>
          <w:szCs w:val="20"/>
        </w:rPr>
        <w:t xml:space="preserve"> Plans ending September 30, 202</w:t>
      </w:r>
      <w:r w:rsidR="002F1DD6">
        <w:rPr>
          <w:rFonts w:ascii="Lato" w:eastAsiaTheme="minorEastAsia" w:hAnsi="Lato" w:cs="Calibri"/>
          <w:sz w:val="20"/>
          <w:szCs w:val="20"/>
        </w:rPr>
        <w:t>5</w:t>
      </w:r>
      <w:r w:rsidR="00B935DF" w:rsidRPr="00333CC7">
        <w:rPr>
          <w:rFonts w:ascii="Lato" w:eastAsiaTheme="minorEastAsia" w:hAnsi="Lato" w:cs="Calibri"/>
          <w:sz w:val="20"/>
          <w:szCs w:val="20"/>
        </w:rPr>
        <w:t xml:space="preserve">.  </w:t>
      </w:r>
    </w:p>
    <w:p w14:paraId="6E16BB86" w14:textId="30B93513" w:rsidR="00B935DF" w:rsidRPr="00333CC7" w:rsidRDefault="00B935DF" w:rsidP="00B935DF">
      <w:pPr>
        <w:widowControl w:val="0"/>
        <w:numPr>
          <w:ilvl w:val="0"/>
          <w:numId w:val="2"/>
        </w:numPr>
        <w:spacing w:after="0" w:line="240" w:lineRule="auto"/>
        <w:jc w:val="both"/>
        <w:rPr>
          <w:rFonts w:ascii="Lato" w:eastAsiaTheme="minorEastAsia" w:hAnsi="Lato" w:cs="Calibri"/>
          <w:sz w:val="20"/>
          <w:szCs w:val="20"/>
        </w:rPr>
      </w:pPr>
      <w:r w:rsidRPr="00333CC7">
        <w:rPr>
          <w:rFonts w:ascii="Lato" w:eastAsiaTheme="minorEastAsia" w:hAnsi="Lato" w:cs="Calibri"/>
          <w:b/>
          <w:sz w:val="20"/>
          <w:szCs w:val="20"/>
        </w:rPr>
        <w:t>August 1</w:t>
      </w:r>
      <w:r w:rsidR="00433C72" w:rsidRPr="00333CC7">
        <w:rPr>
          <w:rFonts w:ascii="Lato" w:eastAsiaTheme="minorEastAsia" w:hAnsi="Lato" w:cs="Calibri"/>
          <w:b/>
          <w:sz w:val="20"/>
          <w:szCs w:val="20"/>
        </w:rPr>
        <w:t>5, 202</w:t>
      </w:r>
      <w:r w:rsidR="002F1DD6">
        <w:rPr>
          <w:rFonts w:ascii="Lato" w:eastAsiaTheme="minorEastAsia" w:hAnsi="Lato" w:cs="Calibri"/>
          <w:b/>
          <w:sz w:val="20"/>
          <w:szCs w:val="20"/>
        </w:rPr>
        <w:t>5</w:t>
      </w:r>
      <w:r w:rsidRPr="00333CC7">
        <w:rPr>
          <w:rFonts w:ascii="Lato" w:eastAsiaTheme="minorEastAsia" w:hAnsi="Lato" w:cs="Calibri"/>
          <w:sz w:val="20"/>
          <w:szCs w:val="20"/>
        </w:rPr>
        <w:t xml:space="preserve">– </w:t>
      </w:r>
      <w:r w:rsidRPr="00333CC7">
        <w:rPr>
          <w:rFonts w:ascii="Lato" w:eastAsiaTheme="minorEastAsia" w:hAnsi="Lato" w:cs="Calibri"/>
          <w:i/>
          <w:sz w:val="20"/>
          <w:szCs w:val="20"/>
        </w:rPr>
        <w:t>Grant Amendment Requests</w:t>
      </w:r>
      <w:r w:rsidR="00433C72" w:rsidRPr="00333CC7">
        <w:rPr>
          <w:rFonts w:ascii="Lato" w:eastAsiaTheme="minorEastAsia" w:hAnsi="Lato" w:cs="Calibri"/>
          <w:sz w:val="20"/>
          <w:szCs w:val="20"/>
        </w:rPr>
        <w:t xml:space="preserve"> for all SFY 202</w:t>
      </w:r>
      <w:r w:rsidR="002F1DD6">
        <w:rPr>
          <w:rFonts w:ascii="Lato" w:eastAsiaTheme="minorEastAsia" w:hAnsi="Lato" w:cs="Calibri"/>
          <w:sz w:val="20"/>
          <w:szCs w:val="20"/>
        </w:rPr>
        <w:t>4</w:t>
      </w:r>
      <w:r w:rsidRPr="00333CC7">
        <w:rPr>
          <w:rFonts w:ascii="Lato" w:eastAsiaTheme="minorEastAsia" w:hAnsi="Lato" w:cs="Calibri"/>
          <w:sz w:val="20"/>
          <w:szCs w:val="20"/>
        </w:rPr>
        <w:t xml:space="preserve"> CCEIS</w:t>
      </w:r>
      <w:r w:rsidR="00433C72" w:rsidRPr="00333CC7">
        <w:rPr>
          <w:rFonts w:ascii="Lato" w:eastAsiaTheme="minorEastAsia" w:hAnsi="Lato" w:cs="Calibri"/>
          <w:sz w:val="20"/>
          <w:szCs w:val="20"/>
        </w:rPr>
        <w:t xml:space="preserve"> Plans ending September 30, 202</w:t>
      </w:r>
      <w:r w:rsidR="002F1DD6">
        <w:rPr>
          <w:rFonts w:ascii="Lato" w:eastAsiaTheme="minorEastAsia" w:hAnsi="Lato" w:cs="Calibri"/>
          <w:sz w:val="20"/>
          <w:szCs w:val="20"/>
        </w:rPr>
        <w:t>5</w:t>
      </w:r>
      <w:r w:rsidRPr="00333CC7">
        <w:rPr>
          <w:rFonts w:ascii="Lato" w:eastAsiaTheme="minorEastAsia" w:hAnsi="Lato" w:cs="Calibri"/>
          <w:sz w:val="20"/>
          <w:szCs w:val="20"/>
        </w:rPr>
        <w:t>.</w:t>
      </w:r>
    </w:p>
    <w:p w14:paraId="7924EB27" w14:textId="3509BA1F" w:rsidR="00B935DF" w:rsidRPr="00333CC7" w:rsidRDefault="00433C72" w:rsidP="00B935DF">
      <w:pPr>
        <w:widowControl w:val="0"/>
        <w:numPr>
          <w:ilvl w:val="0"/>
          <w:numId w:val="2"/>
        </w:numPr>
        <w:spacing w:after="0" w:line="240" w:lineRule="auto"/>
        <w:jc w:val="both"/>
        <w:rPr>
          <w:rFonts w:ascii="Lato" w:eastAsiaTheme="minorEastAsia" w:hAnsi="Lato" w:cs="Calibri"/>
          <w:sz w:val="20"/>
          <w:szCs w:val="20"/>
        </w:rPr>
      </w:pPr>
      <w:r w:rsidRPr="00333CC7">
        <w:rPr>
          <w:rFonts w:ascii="Lato" w:eastAsiaTheme="minorEastAsia" w:hAnsi="Lato" w:cs="Calibri"/>
          <w:b/>
          <w:sz w:val="20"/>
          <w:szCs w:val="20"/>
        </w:rPr>
        <w:t>November 30, 202</w:t>
      </w:r>
      <w:r w:rsidR="00DA5762">
        <w:rPr>
          <w:rFonts w:ascii="Lato" w:eastAsiaTheme="minorEastAsia" w:hAnsi="Lato" w:cs="Calibri"/>
          <w:b/>
          <w:sz w:val="20"/>
          <w:szCs w:val="20"/>
        </w:rPr>
        <w:t>5</w:t>
      </w:r>
      <w:r w:rsidR="00B935DF" w:rsidRPr="00333CC7">
        <w:rPr>
          <w:rFonts w:ascii="Lato" w:eastAsiaTheme="minorEastAsia" w:hAnsi="Lato" w:cs="Calibri"/>
          <w:sz w:val="20"/>
          <w:szCs w:val="20"/>
        </w:rPr>
        <w:t xml:space="preserve"> - </w:t>
      </w:r>
      <w:r w:rsidR="00B935DF" w:rsidRPr="00333CC7">
        <w:rPr>
          <w:rFonts w:ascii="Lato" w:eastAsiaTheme="minorEastAsia" w:hAnsi="Lato" w:cs="Calibri"/>
          <w:i/>
          <w:sz w:val="20"/>
          <w:szCs w:val="20"/>
        </w:rPr>
        <w:t>Final Progress/Cumulative Variance Report</w:t>
      </w:r>
      <w:r w:rsidR="00B935DF" w:rsidRPr="00333CC7">
        <w:rPr>
          <w:rFonts w:ascii="Lato" w:eastAsiaTheme="minorEastAsia" w:hAnsi="Lato" w:cs="Calibri"/>
          <w:sz w:val="20"/>
          <w:szCs w:val="20"/>
        </w:rPr>
        <w:t xml:space="preserve"> and </w:t>
      </w:r>
      <w:r w:rsidR="00B935DF" w:rsidRPr="00333CC7">
        <w:rPr>
          <w:rFonts w:ascii="Lato" w:eastAsiaTheme="minorEastAsia" w:hAnsi="Lato" w:cs="Calibri"/>
          <w:i/>
          <w:sz w:val="20"/>
          <w:szCs w:val="20"/>
        </w:rPr>
        <w:t>Final Financial Report</w:t>
      </w:r>
      <w:r w:rsidRPr="00333CC7">
        <w:rPr>
          <w:rFonts w:ascii="Lato" w:eastAsiaTheme="minorEastAsia" w:hAnsi="Lato" w:cs="Calibri"/>
          <w:sz w:val="20"/>
          <w:szCs w:val="20"/>
        </w:rPr>
        <w:t xml:space="preserve"> for all SFY 2021</w:t>
      </w:r>
      <w:r w:rsidR="00B935DF" w:rsidRPr="00333CC7">
        <w:rPr>
          <w:rFonts w:ascii="Lato" w:eastAsiaTheme="minorEastAsia" w:hAnsi="Lato" w:cs="Calibri"/>
          <w:sz w:val="20"/>
          <w:szCs w:val="20"/>
        </w:rPr>
        <w:t xml:space="preserve"> CCEIS</w:t>
      </w:r>
      <w:r w:rsidRPr="00333CC7">
        <w:rPr>
          <w:rFonts w:ascii="Lato" w:eastAsiaTheme="minorEastAsia" w:hAnsi="Lato" w:cs="Calibri"/>
          <w:sz w:val="20"/>
          <w:szCs w:val="20"/>
        </w:rPr>
        <w:t xml:space="preserve"> Plans ending September 30, 202</w:t>
      </w:r>
      <w:r w:rsidR="00DA5762">
        <w:rPr>
          <w:rFonts w:ascii="Lato" w:eastAsiaTheme="minorEastAsia" w:hAnsi="Lato" w:cs="Calibri"/>
          <w:sz w:val="20"/>
          <w:szCs w:val="20"/>
        </w:rPr>
        <w:t>5</w:t>
      </w:r>
      <w:r w:rsidR="00B935DF" w:rsidRPr="00333CC7">
        <w:rPr>
          <w:rFonts w:ascii="Lato" w:eastAsiaTheme="minorEastAsia" w:hAnsi="Lato" w:cs="Calibri"/>
          <w:sz w:val="20"/>
          <w:szCs w:val="20"/>
        </w:rPr>
        <w:t>.</w:t>
      </w:r>
    </w:p>
    <w:p w14:paraId="185E3187" w14:textId="77777777" w:rsidR="00B935DF" w:rsidRPr="00333CC7" w:rsidRDefault="00B935DF" w:rsidP="00B935DF">
      <w:pPr>
        <w:spacing w:after="0" w:line="264" w:lineRule="auto"/>
        <w:rPr>
          <w:rFonts w:ascii="Lato" w:eastAsiaTheme="minorEastAsia" w:hAnsi="Lato"/>
          <w:b/>
          <w:sz w:val="20"/>
          <w:szCs w:val="20"/>
        </w:rPr>
      </w:pPr>
    </w:p>
    <w:p w14:paraId="709ED358" w14:textId="77777777" w:rsidR="00B935DF" w:rsidRPr="00333CC7" w:rsidRDefault="00B935DF" w:rsidP="00B935DF">
      <w:pPr>
        <w:spacing w:after="0" w:line="264" w:lineRule="auto"/>
        <w:rPr>
          <w:rFonts w:ascii="Lato" w:eastAsiaTheme="minorEastAsia" w:hAnsi="Lato"/>
          <w:b/>
          <w:sz w:val="20"/>
          <w:szCs w:val="20"/>
        </w:rPr>
      </w:pPr>
      <w:r w:rsidRPr="00333CC7">
        <w:rPr>
          <w:rFonts w:ascii="Lato" w:eastAsiaTheme="minorEastAsia" w:hAnsi="Lato"/>
          <w:b/>
          <w:sz w:val="20"/>
          <w:szCs w:val="20"/>
        </w:rPr>
        <w:t xml:space="preserve">Fiscal Responsibilities/Use of Funds: </w:t>
      </w:r>
      <w:r w:rsidRPr="00333CC7">
        <w:rPr>
          <w:rFonts w:ascii="Lato" w:eastAsiaTheme="minorEastAsia" w:hAnsi="Lato"/>
          <w:sz w:val="20"/>
          <w:szCs w:val="20"/>
        </w:rPr>
        <w:t xml:space="preserve">The general non-supplant requirement for IDEA funds in 34 CFR §300.202(a)(3) states that </w:t>
      </w:r>
      <w:r w:rsidRPr="00333CC7">
        <w:rPr>
          <w:rFonts w:ascii="Lato" w:eastAsiaTheme="minorEastAsia" w:hAnsi="Lato"/>
          <w:b/>
          <w:sz w:val="20"/>
          <w:szCs w:val="20"/>
        </w:rPr>
        <w:t xml:space="preserve">funds provided to LEAs under Part B of the IDEA must be used to supplement State, local, and other federal funds and not supplant those funds. </w:t>
      </w:r>
    </w:p>
    <w:p w14:paraId="181EC5DE" w14:textId="77777777" w:rsidR="00B935DF" w:rsidRPr="00333CC7" w:rsidRDefault="00B935DF" w:rsidP="00B935DF">
      <w:pPr>
        <w:spacing w:after="0" w:line="264" w:lineRule="auto"/>
        <w:rPr>
          <w:rFonts w:ascii="Lato" w:eastAsiaTheme="minorEastAsia" w:hAnsi="Lato"/>
          <w:b/>
          <w:sz w:val="20"/>
          <w:szCs w:val="20"/>
        </w:rPr>
      </w:pPr>
      <w:r w:rsidRPr="00333CC7">
        <w:rPr>
          <w:rFonts w:ascii="Lato" w:eastAsiaTheme="minorEastAsia" w:hAnsi="Lato"/>
          <w:b/>
          <w:sz w:val="20"/>
          <w:szCs w:val="20"/>
        </w:rPr>
        <w:t>This requirement applies to all Part B funds including any used for CCEIS.</w:t>
      </w:r>
    </w:p>
    <w:p w14:paraId="6F998287" w14:textId="77777777" w:rsidR="00B935DF" w:rsidRPr="00845888" w:rsidRDefault="00B935DF">
      <w:pPr>
        <w:rPr>
          <w:rFonts w:ascii="Lato" w:hAnsi="Lato"/>
        </w:rPr>
        <w:sectPr w:rsidR="00B935DF" w:rsidRPr="00845888">
          <w:pgSz w:w="12240" w:h="15840"/>
          <w:pgMar w:top="1440" w:right="1440" w:bottom="1440" w:left="1440" w:header="720" w:footer="720" w:gutter="0"/>
          <w:cols w:space="720"/>
          <w:docGrid w:linePitch="360"/>
        </w:sectPr>
      </w:pPr>
    </w:p>
    <w:p w14:paraId="6F316DAD" w14:textId="182F3BA7" w:rsidR="00B935DF" w:rsidRPr="00845888" w:rsidRDefault="00B935DF" w:rsidP="00B935DF">
      <w:pPr>
        <w:keepNext/>
        <w:keepLines/>
        <w:spacing w:before="40" w:after="0"/>
        <w:outlineLvl w:val="1"/>
        <w:rPr>
          <w:rFonts w:ascii="Lato" w:eastAsiaTheme="majorEastAsia" w:hAnsi="Lato" w:cstheme="majorBidi"/>
          <w:b/>
          <w:color w:val="2E74B5" w:themeColor="accent1" w:themeShade="BF"/>
          <w:sz w:val="26"/>
          <w:szCs w:val="26"/>
        </w:rPr>
      </w:pPr>
      <w:bookmarkStart w:id="17" w:name="_Toc99544125"/>
      <w:bookmarkStart w:id="18" w:name="LEASIGNATURES"/>
      <w:r w:rsidRPr="00845888">
        <w:rPr>
          <w:rFonts w:ascii="Lato" w:eastAsiaTheme="majorEastAsia" w:hAnsi="Lato" w:cstheme="majorBidi"/>
          <w:b/>
          <w:color w:val="2E74B5" w:themeColor="accent1" w:themeShade="BF"/>
          <w:sz w:val="26"/>
          <w:szCs w:val="26"/>
        </w:rPr>
        <w:lastRenderedPageBreak/>
        <w:t>L</w:t>
      </w:r>
      <w:r w:rsidR="00624F4A" w:rsidRPr="00845888">
        <w:rPr>
          <w:rFonts w:ascii="Lato" w:eastAsiaTheme="majorEastAsia" w:hAnsi="Lato" w:cstheme="majorBidi"/>
          <w:b/>
          <w:color w:val="2E74B5" w:themeColor="accent1" w:themeShade="BF"/>
          <w:sz w:val="26"/>
          <w:szCs w:val="26"/>
        </w:rPr>
        <w:t>EA</w:t>
      </w:r>
      <w:r w:rsidRPr="00845888">
        <w:rPr>
          <w:rFonts w:ascii="Lato" w:eastAsiaTheme="majorEastAsia" w:hAnsi="Lato" w:cstheme="majorBidi"/>
          <w:b/>
          <w:color w:val="2E74B5" w:themeColor="accent1" w:themeShade="BF"/>
          <w:sz w:val="26"/>
          <w:szCs w:val="26"/>
        </w:rPr>
        <w:t xml:space="preserve"> SIGNATURES REQUIRED FOR SUBMISSION</w:t>
      </w:r>
      <w:bookmarkEnd w:id="17"/>
    </w:p>
    <w:bookmarkEnd w:id="18"/>
    <w:p w14:paraId="564970C5" w14:textId="77777777" w:rsidR="00B935DF" w:rsidRPr="00333CC7" w:rsidRDefault="00B935DF" w:rsidP="00B935DF">
      <w:pPr>
        <w:rPr>
          <w:rFonts w:ascii="Lato" w:eastAsiaTheme="majorEastAsia" w:hAnsi="Lato"/>
          <w:sz w:val="20"/>
          <w:szCs w:val="20"/>
        </w:rPr>
      </w:pPr>
    </w:p>
    <w:p w14:paraId="5A781732"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4C1ECD01"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 xml:space="preserve">Local Director of Special Education </w:t>
      </w:r>
      <w:r w:rsidRPr="00333CC7">
        <w:rPr>
          <w:rFonts w:ascii="Lato" w:hAnsi="Lato"/>
          <w:sz w:val="20"/>
          <w:szCs w:val="20"/>
        </w:rPr>
        <w:t>(Print and Sign)</w:t>
      </w:r>
      <w:r w:rsidRPr="00333CC7">
        <w:rPr>
          <w:rFonts w:ascii="Lato" w:hAnsi="Lato"/>
          <w:sz w:val="20"/>
          <w:szCs w:val="20"/>
        </w:rPr>
        <w:tab/>
        <w:t>Date</w:t>
      </w:r>
    </w:p>
    <w:p w14:paraId="54AB7228" w14:textId="77777777" w:rsidR="00B935DF" w:rsidRPr="00333CC7" w:rsidRDefault="00B935DF" w:rsidP="00B935DF">
      <w:pPr>
        <w:shd w:val="clear" w:color="auto" w:fill="FFFFFF"/>
        <w:rPr>
          <w:rFonts w:ascii="Lato" w:hAnsi="Lato"/>
          <w:sz w:val="20"/>
          <w:szCs w:val="20"/>
        </w:rPr>
      </w:pPr>
    </w:p>
    <w:p w14:paraId="50475DB8"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5CE338FA"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Local Chief Academic Officer (or Assistant Superintendent of Curriculum) (Print and Sign)</w:t>
      </w:r>
      <w:r w:rsidRPr="00333CC7">
        <w:rPr>
          <w:rFonts w:ascii="Lato" w:eastAsia="Times New Roman" w:hAnsi="Lato"/>
          <w:color w:val="000000"/>
          <w:sz w:val="20"/>
          <w:szCs w:val="20"/>
        </w:rPr>
        <w:tab/>
      </w:r>
      <w:r w:rsidRPr="00333CC7">
        <w:rPr>
          <w:rFonts w:ascii="Lato" w:hAnsi="Lato"/>
          <w:sz w:val="20"/>
          <w:szCs w:val="20"/>
        </w:rPr>
        <w:tab/>
        <w:t>Date</w:t>
      </w:r>
    </w:p>
    <w:p w14:paraId="140DC68F" w14:textId="77777777" w:rsidR="00B935DF" w:rsidRPr="00333CC7" w:rsidRDefault="00B935DF" w:rsidP="00B935DF">
      <w:pPr>
        <w:spacing w:line="0" w:lineRule="atLeast"/>
        <w:rPr>
          <w:rFonts w:ascii="Lato" w:eastAsia="Times New Roman" w:hAnsi="Lato"/>
          <w:color w:val="000000"/>
          <w:sz w:val="20"/>
          <w:szCs w:val="20"/>
        </w:rPr>
      </w:pPr>
    </w:p>
    <w:p w14:paraId="6F871976"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2CE8C8F1"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Local Finance Officer (Print and Sign)</w:t>
      </w:r>
      <w:r w:rsidRPr="00333CC7">
        <w:rPr>
          <w:rFonts w:ascii="Lato" w:eastAsia="Times New Roman" w:hAnsi="Lato"/>
          <w:color w:val="000000"/>
          <w:sz w:val="20"/>
          <w:szCs w:val="20"/>
        </w:rPr>
        <w:tab/>
      </w:r>
      <w:r w:rsidRPr="00333CC7">
        <w:rPr>
          <w:rFonts w:ascii="Lato" w:hAnsi="Lato"/>
          <w:sz w:val="20"/>
          <w:szCs w:val="20"/>
        </w:rPr>
        <w:tab/>
        <w:t>Date</w:t>
      </w:r>
    </w:p>
    <w:p w14:paraId="79718FCD" w14:textId="77777777" w:rsidR="00B935DF" w:rsidRPr="00333CC7" w:rsidRDefault="00B935DF" w:rsidP="00B935DF">
      <w:pPr>
        <w:shd w:val="clear" w:color="auto" w:fill="FFFFFF"/>
        <w:tabs>
          <w:tab w:val="left" w:pos="7920"/>
        </w:tabs>
        <w:rPr>
          <w:rFonts w:ascii="Lato" w:hAnsi="Lato"/>
          <w:sz w:val="20"/>
          <w:szCs w:val="20"/>
        </w:rPr>
      </w:pPr>
    </w:p>
    <w:p w14:paraId="14A6ABE7"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591D7D48"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Local Superintendent (or Deputy Superintendent) (Print and Sign)</w:t>
      </w:r>
      <w:r w:rsidRPr="00333CC7">
        <w:rPr>
          <w:rFonts w:ascii="Lato" w:eastAsia="Times New Roman" w:hAnsi="Lato"/>
          <w:color w:val="000000"/>
          <w:sz w:val="20"/>
          <w:szCs w:val="20"/>
        </w:rPr>
        <w:tab/>
      </w:r>
      <w:r w:rsidRPr="00333CC7">
        <w:rPr>
          <w:rFonts w:ascii="Lato" w:hAnsi="Lato"/>
          <w:sz w:val="20"/>
          <w:szCs w:val="20"/>
        </w:rPr>
        <w:tab/>
        <w:t>Date</w:t>
      </w:r>
    </w:p>
    <w:p w14:paraId="5B5C0E1E" w14:textId="77777777" w:rsidR="00B935DF" w:rsidRPr="00333CC7" w:rsidRDefault="00B935DF" w:rsidP="00B935DF">
      <w:pPr>
        <w:shd w:val="clear" w:color="auto" w:fill="FFFFFF"/>
        <w:tabs>
          <w:tab w:val="left" w:pos="7920"/>
        </w:tabs>
        <w:rPr>
          <w:rFonts w:ascii="Lato" w:hAnsi="Lato"/>
          <w:sz w:val="20"/>
          <w:szCs w:val="20"/>
        </w:rPr>
      </w:pPr>
    </w:p>
    <w:p w14:paraId="7596825E" w14:textId="77777777" w:rsidR="00B935DF" w:rsidRPr="00333CC7" w:rsidRDefault="00B935DF" w:rsidP="00B935DF">
      <w:pPr>
        <w:keepNext/>
        <w:keepLines/>
        <w:spacing w:before="40" w:after="0"/>
        <w:outlineLvl w:val="1"/>
        <w:rPr>
          <w:rFonts w:ascii="Lato" w:eastAsiaTheme="majorEastAsia" w:hAnsi="Lato" w:cstheme="majorBidi"/>
          <w:b/>
          <w:color w:val="2E74B5" w:themeColor="accent1" w:themeShade="BF"/>
          <w:sz w:val="20"/>
          <w:szCs w:val="20"/>
        </w:rPr>
      </w:pPr>
      <w:bookmarkStart w:id="19" w:name="_Toc99544126"/>
      <w:r w:rsidRPr="00333CC7">
        <w:rPr>
          <w:rFonts w:ascii="Lato" w:eastAsiaTheme="majorEastAsia" w:hAnsi="Lato" w:cstheme="majorBidi"/>
          <w:b/>
          <w:color w:val="2E74B5" w:themeColor="accent1" w:themeShade="BF"/>
          <w:sz w:val="20"/>
          <w:szCs w:val="20"/>
        </w:rPr>
        <w:t>MSDE Signature(s)</w:t>
      </w:r>
      <w:bookmarkEnd w:id="19"/>
    </w:p>
    <w:p w14:paraId="2A143873" w14:textId="77777777" w:rsidR="00B935DF" w:rsidRPr="00333CC7" w:rsidRDefault="00B935DF" w:rsidP="00B935DF">
      <w:pPr>
        <w:shd w:val="clear" w:color="auto" w:fill="FFFFFF"/>
        <w:rPr>
          <w:rFonts w:ascii="Lato" w:hAnsi="Lato"/>
          <w:sz w:val="20"/>
          <w:szCs w:val="20"/>
        </w:rPr>
      </w:pPr>
    </w:p>
    <w:p w14:paraId="64C6679F"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12EF2263" w14:textId="417A2C8F" w:rsidR="005D3BAF" w:rsidRPr="00333CC7" w:rsidRDefault="00B935DF" w:rsidP="00626A78">
      <w:pPr>
        <w:shd w:val="clear" w:color="auto" w:fill="FFFFFF"/>
        <w:tabs>
          <w:tab w:val="left" w:pos="7920"/>
        </w:tabs>
        <w:rPr>
          <w:rFonts w:ascii="Lato" w:hAnsi="Lato"/>
          <w:sz w:val="20"/>
          <w:szCs w:val="20"/>
        </w:rPr>
      </w:pPr>
      <w:r w:rsidRPr="00333CC7">
        <w:rPr>
          <w:rFonts w:ascii="Lato" w:eastAsia="Times New Roman" w:hAnsi="Lato"/>
          <w:color w:val="000000"/>
          <w:sz w:val="20"/>
          <w:szCs w:val="20"/>
        </w:rPr>
        <w:t>MSDE, DEI/SES Equity Specialist</w:t>
      </w:r>
      <w:r w:rsidRPr="00333CC7">
        <w:rPr>
          <w:rFonts w:ascii="Lato" w:hAnsi="Lato"/>
          <w:sz w:val="20"/>
          <w:szCs w:val="20"/>
        </w:rPr>
        <w:t xml:space="preserve"> (Print and Sign)</w:t>
      </w:r>
      <w:r w:rsidRPr="00333CC7">
        <w:rPr>
          <w:rFonts w:ascii="Lato" w:hAnsi="Lato"/>
          <w:sz w:val="20"/>
          <w:szCs w:val="20"/>
        </w:rPr>
        <w:tab/>
        <w:t>Date</w:t>
      </w:r>
    </w:p>
    <w:p w14:paraId="56F530AE" w14:textId="77777777" w:rsidR="005D3BAF" w:rsidRPr="00333CC7" w:rsidRDefault="005D3BAF" w:rsidP="005D3BAF">
      <w:pPr>
        <w:pBdr>
          <w:bottom w:val="single" w:sz="4" w:space="1" w:color="auto"/>
        </w:pBdr>
        <w:tabs>
          <w:tab w:val="left" w:pos="7200"/>
        </w:tabs>
        <w:spacing w:line="0" w:lineRule="atLeast"/>
        <w:rPr>
          <w:rFonts w:ascii="Lato" w:eastAsia="Times New Roman" w:hAnsi="Lato"/>
          <w:color w:val="000000"/>
          <w:sz w:val="20"/>
          <w:szCs w:val="20"/>
        </w:rPr>
      </w:pPr>
    </w:p>
    <w:p w14:paraId="5D6F2CAD" w14:textId="21D9F434" w:rsidR="00B935DF" w:rsidRPr="00333CC7" w:rsidRDefault="005D3BA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MSDE, DEI/SES Programmatic Liaison</w:t>
      </w:r>
      <w:r w:rsidRPr="00333CC7">
        <w:rPr>
          <w:rFonts w:ascii="Lato" w:hAnsi="Lato"/>
          <w:sz w:val="20"/>
          <w:szCs w:val="20"/>
        </w:rPr>
        <w:t xml:space="preserve"> (Print and Sign)</w:t>
      </w:r>
      <w:r w:rsidRPr="00333CC7">
        <w:rPr>
          <w:rFonts w:ascii="Lato" w:hAnsi="Lato"/>
          <w:sz w:val="20"/>
          <w:szCs w:val="20"/>
        </w:rPr>
        <w:tab/>
        <w:t>Date</w:t>
      </w:r>
    </w:p>
    <w:p w14:paraId="0D11BF78"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60FE8FC3" w14:textId="380B3AC2"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 xml:space="preserve">MSDE, DEI/SES Fiscal Liaison </w:t>
      </w:r>
      <w:r w:rsidRPr="00333CC7">
        <w:rPr>
          <w:rFonts w:ascii="Lato" w:hAnsi="Lato"/>
          <w:sz w:val="20"/>
          <w:szCs w:val="20"/>
        </w:rPr>
        <w:t>(Print and Sign)</w:t>
      </w:r>
      <w:r w:rsidRPr="00333CC7">
        <w:rPr>
          <w:rFonts w:ascii="Lato" w:hAnsi="Lato"/>
          <w:sz w:val="20"/>
          <w:szCs w:val="20"/>
        </w:rPr>
        <w:tab/>
        <w:t>Date</w:t>
      </w:r>
    </w:p>
    <w:p w14:paraId="268F07B8" w14:textId="0BE37976" w:rsidR="00333CC7" w:rsidRDefault="00333CC7" w:rsidP="00B935DF">
      <w:pPr>
        <w:pBdr>
          <w:bottom w:val="single" w:sz="4" w:space="1" w:color="auto"/>
        </w:pBdr>
        <w:shd w:val="clear" w:color="auto" w:fill="FFFFFF"/>
        <w:tabs>
          <w:tab w:val="left" w:pos="7920"/>
        </w:tabs>
        <w:rPr>
          <w:rFonts w:ascii="Lato" w:eastAsia="Times New Roman" w:hAnsi="Lato"/>
          <w:color w:val="000000"/>
          <w:sz w:val="20"/>
          <w:szCs w:val="20"/>
        </w:rPr>
      </w:pPr>
      <w:r>
        <w:rPr>
          <w:rFonts w:ascii="Lato" w:eastAsia="Times New Roman" w:hAnsi="Lato"/>
          <w:noProof/>
          <w:color w:val="000000"/>
          <w:sz w:val="20"/>
          <w:szCs w:val="20"/>
        </w:rPr>
        <mc:AlternateContent>
          <mc:Choice Requires="wps">
            <w:drawing>
              <wp:anchor distT="0" distB="0" distL="114300" distR="114300" simplePos="0" relativeHeight="251671552" behindDoc="0" locked="0" layoutInCell="1" allowOverlap="1" wp14:anchorId="30B76B93" wp14:editId="2CE70237">
                <wp:simplePos x="0" y="0"/>
                <wp:positionH relativeFrom="column">
                  <wp:posOffset>-28576</wp:posOffset>
                </wp:positionH>
                <wp:positionV relativeFrom="paragraph">
                  <wp:posOffset>116840</wp:posOffset>
                </wp:positionV>
                <wp:extent cx="5934075" cy="2857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5934075"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151D95" id="Straight Connector 1"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2.25pt,9.2pt" to="46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" strokecolor="black [3200]" strokeweight=".5pt">
                <v:stroke joinstyle="miter"/>
              </v:line>
            </w:pict>
          </mc:Fallback>
        </mc:AlternateContent>
      </w:r>
    </w:p>
    <w:p w14:paraId="7F32093F" w14:textId="62EE90D1" w:rsidR="00E06334" w:rsidRPr="00F52EC3" w:rsidRDefault="00B935DF" w:rsidP="00F52EC3">
      <w:pPr>
        <w:pBdr>
          <w:bottom w:val="single" w:sz="4" w:space="1" w:color="auto"/>
        </w:pBdr>
        <w:shd w:val="clear" w:color="auto" w:fill="FFFFFF"/>
        <w:tabs>
          <w:tab w:val="left" w:pos="7920"/>
        </w:tabs>
        <w:rPr>
          <w:rFonts w:ascii="Lato" w:hAnsi="Lato"/>
          <w:sz w:val="20"/>
          <w:szCs w:val="20"/>
        </w:rPr>
      </w:pPr>
      <w:r w:rsidRPr="00333CC7">
        <w:rPr>
          <w:rFonts w:ascii="Lato" w:eastAsia="Times New Roman" w:hAnsi="Lato"/>
          <w:color w:val="000000"/>
          <w:sz w:val="20"/>
          <w:szCs w:val="20"/>
        </w:rPr>
        <w:t>MSDE, DEI/SES Resource Management</w:t>
      </w:r>
      <w:r w:rsidR="00BE4A3E" w:rsidRPr="00333CC7">
        <w:rPr>
          <w:rFonts w:ascii="Lato" w:eastAsia="Times New Roman" w:hAnsi="Lato"/>
          <w:color w:val="000000"/>
          <w:sz w:val="20"/>
          <w:szCs w:val="20"/>
        </w:rPr>
        <w:t>,</w:t>
      </w:r>
      <w:r w:rsidRPr="00333CC7">
        <w:rPr>
          <w:rFonts w:ascii="Lato" w:eastAsia="Times New Roman" w:hAnsi="Lato"/>
          <w:color w:val="000000"/>
          <w:sz w:val="20"/>
          <w:szCs w:val="20"/>
        </w:rPr>
        <w:t xml:space="preserve"> and Monitoring Branch Chief (Print and Sign)</w:t>
      </w:r>
      <w:r w:rsidRPr="00333CC7">
        <w:rPr>
          <w:rFonts w:ascii="Lato" w:eastAsia="Times New Roman" w:hAnsi="Lato"/>
          <w:color w:val="000000"/>
          <w:sz w:val="20"/>
          <w:szCs w:val="20"/>
        </w:rPr>
        <w:tab/>
      </w:r>
      <w:r w:rsidRPr="00333CC7">
        <w:rPr>
          <w:rFonts w:ascii="Lato" w:hAnsi="Lato"/>
          <w:sz w:val="20"/>
          <w:szCs w:val="20"/>
        </w:rPr>
        <w:t>Date</w:t>
      </w:r>
      <w:r w:rsidRPr="00333CC7">
        <w:rPr>
          <w:rFonts w:ascii="Lato" w:hAnsi="Lato"/>
          <w:b/>
          <w:sz w:val="20"/>
          <w:szCs w:val="20"/>
        </w:rPr>
        <w:br w:type="page"/>
      </w:r>
      <w:bookmarkStart w:id="20" w:name="Placement_GuideQuestions"/>
      <w:bookmarkStart w:id="21" w:name="_Toc99544127"/>
      <w:r w:rsidR="00E06334" w:rsidRPr="00845888">
        <w:rPr>
          <w:rFonts w:ascii="Lato" w:eastAsia="Times New Roman" w:hAnsi="Lato"/>
        </w:rPr>
        <w:lastRenderedPageBreak/>
        <w:t>CCEIS Plan Self-Assessment Guiding Questions</w:t>
      </w:r>
      <w:bookmarkEnd w:id="20"/>
      <w:bookmarkEnd w:id="21"/>
    </w:p>
    <w:p w14:paraId="3D99A05C" w14:textId="77777777" w:rsidR="00E06334" w:rsidRPr="00333CC7" w:rsidRDefault="00E06334" w:rsidP="00E06334">
      <w:pPr>
        <w:keepNext/>
        <w:keepLines/>
        <w:spacing w:before="40" w:after="0" w:line="264" w:lineRule="auto"/>
        <w:rPr>
          <w:rFonts w:ascii="Lato" w:eastAsiaTheme="minorEastAsia" w:hAnsi="Lato"/>
          <w:sz w:val="20"/>
          <w:szCs w:val="20"/>
        </w:rPr>
      </w:pPr>
      <w:r w:rsidRPr="00333CC7">
        <w:rPr>
          <w:rFonts w:ascii="Lato" w:eastAsiaTheme="minorEastAsia" w:hAnsi="Lato"/>
          <w:sz w:val="20"/>
          <w:szCs w:val="20"/>
        </w:rPr>
        <w:t xml:space="preserve">For </w:t>
      </w:r>
      <w:r w:rsidRPr="00333CC7">
        <w:rPr>
          <w:rFonts w:ascii="Lato" w:eastAsiaTheme="minorEastAsia" w:hAnsi="Lato"/>
          <w:b/>
          <w:sz w:val="20"/>
          <w:szCs w:val="20"/>
        </w:rPr>
        <w:t>EACH category of disproportionality</w:t>
      </w:r>
      <w:r w:rsidRPr="00333CC7">
        <w:rPr>
          <w:rFonts w:ascii="Lato" w:eastAsiaTheme="minorEastAsia" w:hAnsi="Lato"/>
          <w:sz w:val="20"/>
          <w:szCs w:val="20"/>
        </w:rPr>
        <w:t xml:space="preserve"> consi</w:t>
      </w:r>
      <w:r w:rsidR="008B75CE" w:rsidRPr="00333CC7">
        <w:rPr>
          <w:rFonts w:ascii="Lato" w:eastAsiaTheme="minorEastAsia" w:hAnsi="Lato"/>
          <w:sz w:val="20"/>
          <w:szCs w:val="20"/>
        </w:rPr>
        <w:t>der the guiding questions below</w:t>
      </w:r>
      <w:r w:rsidRPr="00333CC7">
        <w:rPr>
          <w:rFonts w:ascii="Lato" w:eastAsiaTheme="minorEastAsia" w:hAnsi="Lato"/>
          <w:sz w:val="20"/>
          <w:szCs w:val="20"/>
        </w:rPr>
        <w:t xml:space="preserve"> as well as the self-assessment tool and other resources. </w:t>
      </w:r>
    </w:p>
    <w:p w14:paraId="49A9C79B" w14:textId="77777777" w:rsidR="00E06334" w:rsidRPr="00333CC7" w:rsidRDefault="00E06334" w:rsidP="00E06334">
      <w:pPr>
        <w:keepNext/>
        <w:keepLines/>
        <w:spacing w:before="40" w:after="0" w:line="264" w:lineRule="auto"/>
        <w:rPr>
          <w:rFonts w:ascii="Lato" w:eastAsiaTheme="minorEastAsia" w:hAnsi="Lato"/>
          <w:sz w:val="20"/>
          <w:szCs w:val="20"/>
        </w:rPr>
      </w:pPr>
      <w:bookmarkStart w:id="22" w:name="Identification_GuideQuestions"/>
      <w:r w:rsidRPr="00333CC7">
        <w:rPr>
          <w:rFonts w:ascii="Lato" w:eastAsiaTheme="minorEastAsia" w:hAnsi="Lato"/>
          <w:b/>
          <w:sz w:val="20"/>
          <w:szCs w:val="20"/>
        </w:rPr>
        <w:t>Identification – Students with Disabilities and/or Particular Disability</w:t>
      </w:r>
    </w:p>
    <w:bookmarkEnd w:id="22"/>
    <w:p w14:paraId="115B6B84" w14:textId="77777777" w:rsidR="00E06334" w:rsidRPr="00333CC7" w:rsidRDefault="00E06334" w:rsidP="00E06334">
      <w:pPr>
        <w:keepNext/>
        <w:keepLines/>
        <w:spacing w:before="40" w:after="0" w:line="264" w:lineRule="auto"/>
        <w:rPr>
          <w:rFonts w:ascii="Lato" w:eastAsiaTheme="minorEastAsia" w:hAnsi="Lato"/>
          <w:i/>
          <w:sz w:val="20"/>
          <w:szCs w:val="20"/>
        </w:rPr>
      </w:pPr>
      <w:r w:rsidRPr="00333CC7">
        <w:rPr>
          <w:rFonts w:ascii="Lato" w:eastAsiaTheme="minorEastAsia" w:hAnsi="Lato"/>
          <w:i/>
          <w:sz w:val="20"/>
          <w:szCs w:val="20"/>
        </w:rPr>
        <w:t xml:space="preserve">Guiding Questions: </w:t>
      </w:r>
    </w:p>
    <w:p w14:paraId="7B385122" w14:textId="77777777" w:rsidR="00E06334" w:rsidRPr="00333CC7" w:rsidRDefault="00E06334" w:rsidP="00E06334">
      <w:pPr>
        <w:keepNext/>
        <w:keepLines/>
        <w:numPr>
          <w:ilvl w:val="0"/>
          <w:numId w:val="18"/>
        </w:numPr>
        <w:spacing w:before="40" w:after="0" w:line="256" w:lineRule="auto"/>
        <w:rPr>
          <w:rFonts w:ascii="Lato" w:eastAsiaTheme="minorEastAsia" w:hAnsi="Lato"/>
          <w:sz w:val="20"/>
          <w:szCs w:val="20"/>
        </w:rPr>
      </w:pPr>
      <w:r w:rsidRPr="00333CC7">
        <w:rPr>
          <w:rFonts w:ascii="Lato" w:eastAsiaTheme="minorEastAsia" w:hAnsi="Lato"/>
          <w:sz w:val="20"/>
          <w:szCs w:val="20"/>
        </w:rPr>
        <w:t>What are the patterns of identification by age/grade band and racial/ethnic group?  Are there greater disparities at some levels than others? (Note: Although developmental delay is not one of the categories included in CCEIS, it may be helpful to look at comparative rates of identification within that group. LSS may also want to review students changed from DD to another eligibility category to identify any disproportionate patterns.)</w:t>
      </w:r>
    </w:p>
    <w:p w14:paraId="3A8D8FAB" w14:textId="77777777" w:rsidR="00E06334" w:rsidRPr="00333CC7" w:rsidRDefault="00E06334" w:rsidP="00E06334">
      <w:pPr>
        <w:keepNext/>
        <w:keepLines/>
        <w:numPr>
          <w:ilvl w:val="0"/>
          <w:numId w:val="18"/>
        </w:numPr>
        <w:spacing w:before="40" w:after="0" w:line="256" w:lineRule="auto"/>
        <w:rPr>
          <w:rFonts w:ascii="Lato" w:eastAsiaTheme="minorEastAsia" w:hAnsi="Lato"/>
          <w:sz w:val="20"/>
          <w:szCs w:val="20"/>
        </w:rPr>
      </w:pPr>
      <w:r w:rsidRPr="00333CC7">
        <w:rPr>
          <w:rFonts w:ascii="Lato" w:eastAsiaTheme="minorEastAsia" w:hAnsi="Lato"/>
          <w:sz w:val="20"/>
          <w:szCs w:val="20"/>
        </w:rPr>
        <w:t>What are the patterns of referral to SST over the last several years (system</w:t>
      </w:r>
      <w:r w:rsidR="00BE4A3E" w:rsidRPr="00333CC7">
        <w:rPr>
          <w:rFonts w:ascii="Lato" w:eastAsiaTheme="minorEastAsia" w:hAnsi="Lato"/>
          <w:sz w:val="20"/>
          <w:szCs w:val="20"/>
        </w:rPr>
        <w:t>-</w:t>
      </w:r>
      <w:r w:rsidRPr="00333CC7">
        <w:rPr>
          <w:rFonts w:ascii="Lato" w:eastAsiaTheme="minorEastAsia" w:hAnsi="Lato"/>
          <w:sz w:val="20"/>
          <w:szCs w:val="20"/>
        </w:rPr>
        <w:t>wide and by school)?  Are certain groups of students more likely to be referred for intervention?</w:t>
      </w:r>
    </w:p>
    <w:p w14:paraId="63CD78F2" w14:textId="77777777" w:rsidR="00E06334" w:rsidRPr="00333CC7" w:rsidRDefault="00E06334" w:rsidP="00E06334">
      <w:pPr>
        <w:keepNext/>
        <w:keepLines/>
        <w:numPr>
          <w:ilvl w:val="0"/>
          <w:numId w:val="18"/>
        </w:numPr>
        <w:spacing w:before="40" w:after="0" w:line="256" w:lineRule="auto"/>
        <w:rPr>
          <w:rFonts w:ascii="Lato" w:eastAsiaTheme="minorEastAsia" w:hAnsi="Lato"/>
          <w:sz w:val="20"/>
          <w:szCs w:val="20"/>
        </w:rPr>
      </w:pPr>
      <w:r w:rsidRPr="00333CC7">
        <w:rPr>
          <w:rFonts w:ascii="Lato" w:eastAsiaTheme="minorEastAsia" w:hAnsi="Lato"/>
          <w:sz w:val="20"/>
          <w:szCs w:val="20"/>
        </w:rPr>
        <w:t>What are the patterns of participation in Tier 2 and Tier 3 Interventions (academic and/or behavioral) or other supports? Is there a consistent and robust system of interventions across schools?  Is the fidelity of implementation comparable across schools?  Do all groups of students access them equally?</w:t>
      </w:r>
    </w:p>
    <w:p w14:paraId="5CA5D658" w14:textId="77777777" w:rsidR="00E06334" w:rsidRPr="00333CC7" w:rsidRDefault="00E06334" w:rsidP="00E06334">
      <w:pPr>
        <w:keepNext/>
        <w:keepLines/>
        <w:numPr>
          <w:ilvl w:val="0"/>
          <w:numId w:val="18"/>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referral from SST for special education evaluation over the last several years (system</w:t>
      </w:r>
      <w:r w:rsidR="00BE4A3E" w:rsidRPr="00333CC7">
        <w:rPr>
          <w:rFonts w:ascii="Lato" w:eastAsiaTheme="minorEastAsia" w:hAnsi="Lato"/>
          <w:sz w:val="20"/>
          <w:szCs w:val="20"/>
        </w:rPr>
        <w:t>-</w:t>
      </w:r>
      <w:r w:rsidRPr="00333CC7">
        <w:rPr>
          <w:rFonts w:ascii="Lato" w:eastAsiaTheme="minorEastAsia" w:hAnsi="Lato"/>
          <w:sz w:val="20"/>
          <w:szCs w:val="20"/>
        </w:rPr>
        <w:t>wide and by school)? If some schools evaluate a higher proportion of students and/or some groups of students are evaluated at a higher rate, what is driving these differences? Are there variations in the reason for referral (e.g., behavior, academic, parent concern, etc.) for different groups of students?  If so, what may be driving these differences?</w:t>
      </w:r>
    </w:p>
    <w:p w14:paraId="611CE687" w14:textId="77777777" w:rsidR="00E06334" w:rsidRPr="00333CC7" w:rsidRDefault="00E06334" w:rsidP="00E06334">
      <w:pPr>
        <w:keepNext/>
        <w:keepLines/>
        <w:numPr>
          <w:ilvl w:val="0"/>
          <w:numId w:val="18"/>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eligibility determination over the last several years (system</w:t>
      </w:r>
      <w:r w:rsidR="00BE4A3E" w:rsidRPr="00333CC7">
        <w:rPr>
          <w:rFonts w:ascii="Lato" w:eastAsiaTheme="minorEastAsia" w:hAnsi="Lato"/>
          <w:sz w:val="20"/>
          <w:szCs w:val="20"/>
        </w:rPr>
        <w:t>-</w:t>
      </w:r>
      <w:r w:rsidRPr="00333CC7">
        <w:rPr>
          <w:rFonts w:ascii="Lato" w:eastAsiaTheme="minorEastAsia" w:hAnsi="Lato"/>
          <w:sz w:val="20"/>
          <w:szCs w:val="20"/>
        </w:rPr>
        <w:t>wide and by school)? Are students found eligible at a higher rate in some schools than others?  Are certain groups of students more likely to be found eligible?</w:t>
      </w:r>
    </w:p>
    <w:p w14:paraId="2CC4ACD9" w14:textId="77777777" w:rsidR="00E06334" w:rsidRPr="00333CC7" w:rsidRDefault="00E06334" w:rsidP="00E06334">
      <w:pPr>
        <w:keepNext/>
        <w:keepLines/>
        <w:numPr>
          <w:ilvl w:val="0"/>
          <w:numId w:val="18"/>
        </w:numPr>
        <w:spacing w:after="0" w:line="256" w:lineRule="auto"/>
        <w:rPr>
          <w:rFonts w:ascii="Lato" w:eastAsiaTheme="minorEastAsia" w:hAnsi="Lato"/>
          <w:sz w:val="20"/>
          <w:szCs w:val="20"/>
        </w:rPr>
      </w:pPr>
      <w:r w:rsidRPr="00333CC7">
        <w:rPr>
          <w:rFonts w:ascii="Lato" w:eastAsiaTheme="minorEastAsia" w:hAnsi="Lato"/>
          <w:sz w:val="20"/>
          <w:szCs w:val="20"/>
        </w:rPr>
        <w:t>Review the Part C to Part B transition assessments over the last several years.  Are certain group</w:t>
      </w:r>
      <w:r w:rsidR="00BE4A3E" w:rsidRPr="00333CC7">
        <w:rPr>
          <w:rFonts w:ascii="Lato" w:eastAsiaTheme="minorEastAsia" w:hAnsi="Lato"/>
          <w:sz w:val="20"/>
          <w:szCs w:val="20"/>
        </w:rPr>
        <w:t>s</w:t>
      </w:r>
      <w:r w:rsidRPr="00333CC7">
        <w:rPr>
          <w:rFonts w:ascii="Lato" w:eastAsiaTheme="minorEastAsia" w:hAnsi="Lato"/>
          <w:sz w:val="20"/>
          <w:szCs w:val="20"/>
        </w:rPr>
        <w:t xml:space="preserve"> of students more or less likely to be found eligible?</w:t>
      </w:r>
    </w:p>
    <w:p w14:paraId="1027D894" w14:textId="77777777" w:rsidR="00E06334" w:rsidRPr="00333CC7" w:rsidRDefault="00E06334" w:rsidP="00E06334">
      <w:pPr>
        <w:keepNext/>
        <w:keepLines/>
        <w:numPr>
          <w:ilvl w:val="0"/>
          <w:numId w:val="18"/>
        </w:numPr>
        <w:spacing w:after="0" w:line="256" w:lineRule="auto"/>
        <w:rPr>
          <w:rFonts w:ascii="Lato" w:eastAsiaTheme="minorEastAsia" w:hAnsi="Lato"/>
          <w:sz w:val="20"/>
          <w:szCs w:val="20"/>
        </w:rPr>
      </w:pPr>
      <w:r w:rsidRPr="00333CC7">
        <w:rPr>
          <w:rFonts w:ascii="Lato" w:eastAsiaTheme="minorEastAsia" w:hAnsi="Lato"/>
          <w:sz w:val="20"/>
          <w:szCs w:val="20"/>
        </w:rPr>
        <w:t>What policies, procedures, and guidance does the system have that impact what disabilities are considered for an individual student, what assessments are used, and how decisions are made?  Are they implemented consistently across staff and schools?</w:t>
      </w:r>
    </w:p>
    <w:p w14:paraId="63AC4DC7" w14:textId="77777777" w:rsidR="00E06334" w:rsidRPr="00333CC7" w:rsidRDefault="00E06334" w:rsidP="00E06334">
      <w:pPr>
        <w:keepNext/>
        <w:keepLines/>
        <w:spacing w:after="0" w:line="256" w:lineRule="auto"/>
        <w:ind w:left="720"/>
        <w:rPr>
          <w:rFonts w:ascii="Lato" w:eastAsiaTheme="minorEastAsia" w:hAnsi="Lato"/>
          <w:sz w:val="20"/>
          <w:szCs w:val="20"/>
        </w:rPr>
      </w:pPr>
    </w:p>
    <w:p w14:paraId="6430A4FB" w14:textId="77777777" w:rsidR="00E06334" w:rsidRPr="00333CC7" w:rsidRDefault="00E06334" w:rsidP="00E06334">
      <w:pPr>
        <w:keepNext/>
        <w:keepLines/>
        <w:spacing w:before="40" w:after="0" w:line="264" w:lineRule="auto"/>
        <w:rPr>
          <w:rFonts w:ascii="Lato" w:eastAsiaTheme="minorEastAsia" w:hAnsi="Lato"/>
          <w:sz w:val="20"/>
          <w:szCs w:val="20"/>
        </w:rPr>
      </w:pPr>
      <w:r w:rsidRPr="00333CC7">
        <w:rPr>
          <w:rFonts w:ascii="Lato" w:eastAsiaTheme="minorEastAsia" w:hAnsi="Lato"/>
          <w:b/>
          <w:sz w:val="20"/>
          <w:szCs w:val="20"/>
        </w:rPr>
        <w:t>Placement– Students with Disabilities and/or Particular Disability</w:t>
      </w:r>
      <w:bookmarkStart w:id="23" w:name="DisciplinaryRemovals_GuideQuestions"/>
      <w:bookmarkEnd w:id="23"/>
    </w:p>
    <w:p w14:paraId="39361B48" w14:textId="77777777" w:rsidR="00E06334" w:rsidRPr="00333CC7" w:rsidRDefault="00E06334" w:rsidP="00E06334">
      <w:pPr>
        <w:spacing w:after="120" w:line="264" w:lineRule="auto"/>
        <w:rPr>
          <w:rFonts w:ascii="Lato" w:eastAsiaTheme="minorEastAsia" w:hAnsi="Lato"/>
          <w:i/>
          <w:sz w:val="20"/>
          <w:szCs w:val="20"/>
        </w:rPr>
      </w:pPr>
      <w:r w:rsidRPr="00333CC7">
        <w:rPr>
          <w:rFonts w:ascii="Lato" w:eastAsiaTheme="minorEastAsia" w:hAnsi="Lato"/>
          <w:i/>
          <w:sz w:val="20"/>
          <w:szCs w:val="20"/>
        </w:rPr>
        <w:t>Guiding Questions:</w:t>
      </w:r>
    </w:p>
    <w:p w14:paraId="6BC17AC9" w14:textId="104AD91D"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placement in separate classes and/or schools? Do they vary based on different types of classes/programs (</w:t>
      </w:r>
      <w:r w:rsidR="007D4454" w:rsidRPr="00333CC7">
        <w:rPr>
          <w:rFonts w:ascii="Lato" w:eastAsiaTheme="minorEastAsia" w:hAnsi="Lato"/>
          <w:sz w:val="20"/>
          <w:szCs w:val="20"/>
        </w:rPr>
        <w:t>e.g.,</w:t>
      </w:r>
      <w:r w:rsidRPr="00333CC7">
        <w:rPr>
          <w:rFonts w:ascii="Lato" w:eastAsiaTheme="minorEastAsia" w:hAnsi="Lato"/>
          <w:sz w:val="20"/>
          <w:szCs w:val="20"/>
        </w:rPr>
        <w:t xml:space="preserve"> behavior support programs, “life skills” classes, etc.)?</w:t>
      </w:r>
    </w:p>
    <w:p w14:paraId="789064DB"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placement in separate programs/schools by age/grade and/or race? Is disproportionality more evident at some levels (e.g., preschool, elementary, secondary) than others? What factors might be influencing those differences? Are different groups of students more likely to be placed in separate settings at different times (e.g., Part C to Part B transition, elementary to middle school, beginning of high school).</w:t>
      </w:r>
    </w:p>
    <w:p w14:paraId="567A1EDE"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Looking at students who have transitioned into separate placements in the last few years, what patterns by race/ethnicity, age/grade, “sending” school, or other factors are evident? What might be driving these differences?</w:t>
      </w:r>
    </w:p>
    <w:p w14:paraId="25FF077D"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Does the system have disproportionate rates of participation in the Alternate Framework/Alternate Assessment? How might rates of participation be impacting placements? (Examine the LSS projected participation rates for an alternate assessment in comparison to actual rates.)</w:t>
      </w:r>
    </w:p>
    <w:p w14:paraId="43CEFBE9"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What supports, services, and processes are available to support students in participation in general education? Are they consistently available and implemented across schools?</w:t>
      </w:r>
    </w:p>
    <w:p w14:paraId="76A2E7A4"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lastRenderedPageBreak/>
        <w:t xml:space="preserve">What system-level policies and procedures related to </w:t>
      </w:r>
      <w:r w:rsidR="00BE4A3E" w:rsidRPr="00333CC7">
        <w:rPr>
          <w:rFonts w:ascii="Lato" w:eastAsiaTheme="minorEastAsia" w:hAnsi="Lato"/>
          <w:sz w:val="20"/>
          <w:szCs w:val="20"/>
        </w:rPr>
        <w:t xml:space="preserve">the </w:t>
      </w:r>
      <w:r w:rsidRPr="00333CC7">
        <w:rPr>
          <w:rFonts w:ascii="Lato" w:eastAsiaTheme="minorEastAsia" w:hAnsi="Lato"/>
          <w:sz w:val="20"/>
          <w:szCs w:val="20"/>
        </w:rPr>
        <w:t>movement of students in and out of restrictive settings? Are they implemented consistently across schools? Is there anything about these procedures or their implementation that might be contributing to disproportionality?</w:t>
      </w:r>
    </w:p>
    <w:p w14:paraId="629D8227" w14:textId="77777777" w:rsidR="00E06334" w:rsidRPr="00333CC7" w:rsidRDefault="00E06334" w:rsidP="00E06334">
      <w:pPr>
        <w:spacing w:after="120" w:line="264" w:lineRule="auto"/>
        <w:rPr>
          <w:rFonts w:ascii="Lato" w:eastAsiaTheme="minorEastAsia" w:hAnsi="Lato"/>
          <w:b/>
          <w:sz w:val="20"/>
          <w:szCs w:val="20"/>
        </w:rPr>
      </w:pPr>
    </w:p>
    <w:p w14:paraId="4F96EA82" w14:textId="77777777" w:rsidR="00E06334" w:rsidRPr="00333CC7" w:rsidRDefault="00E06334" w:rsidP="007D4454">
      <w:pPr>
        <w:spacing w:after="0" w:line="264" w:lineRule="auto"/>
        <w:rPr>
          <w:rFonts w:ascii="Lato" w:eastAsiaTheme="minorEastAsia" w:hAnsi="Lato"/>
          <w:b/>
          <w:sz w:val="20"/>
          <w:szCs w:val="20"/>
        </w:rPr>
      </w:pPr>
      <w:r w:rsidRPr="00333CC7">
        <w:rPr>
          <w:rFonts w:ascii="Lato" w:eastAsiaTheme="minorEastAsia" w:hAnsi="Lato"/>
          <w:b/>
          <w:sz w:val="20"/>
          <w:szCs w:val="20"/>
        </w:rPr>
        <w:t>Disciplinary Removals – Students with Disabilities and/or Particular Disability</w:t>
      </w:r>
    </w:p>
    <w:p w14:paraId="6BAF5CFC" w14:textId="6B7EA794" w:rsidR="00E06334" w:rsidRPr="00333CC7" w:rsidRDefault="00E06334" w:rsidP="007D4454">
      <w:pPr>
        <w:spacing w:after="0" w:line="264" w:lineRule="auto"/>
        <w:rPr>
          <w:rFonts w:ascii="Lato" w:eastAsiaTheme="minorEastAsia" w:hAnsi="Lato"/>
          <w:i/>
          <w:sz w:val="20"/>
          <w:szCs w:val="20"/>
        </w:rPr>
      </w:pPr>
      <w:r w:rsidRPr="00333CC7">
        <w:rPr>
          <w:rFonts w:ascii="Lato" w:eastAsiaTheme="minorEastAsia" w:hAnsi="Lato"/>
          <w:i/>
          <w:sz w:val="20"/>
          <w:szCs w:val="20"/>
        </w:rPr>
        <w:t xml:space="preserve">Guiding </w:t>
      </w:r>
      <w:r w:rsidR="007D4454">
        <w:rPr>
          <w:rFonts w:ascii="Lato" w:eastAsiaTheme="minorEastAsia" w:hAnsi="Lato"/>
          <w:i/>
          <w:sz w:val="20"/>
          <w:szCs w:val="20"/>
        </w:rPr>
        <w:t>Q</w:t>
      </w:r>
      <w:r w:rsidRPr="00333CC7">
        <w:rPr>
          <w:rFonts w:ascii="Lato" w:eastAsiaTheme="minorEastAsia" w:hAnsi="Lato"/>
          <w:i/>
          <w:sz w:val="20"/>
          <w:szCs w:val="20"/>
        </w:rPr>
        <w:t>uestions</w:t>
      </w:r>
    </w:p>
    <w:p w14:paraId="418F0EA2"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Review the data on office disciplinary referrals by student subgroup, system-wide and by school, including:</w:t>
      </w:r>
    </w:p>
    <w:p w14:paraId="283123A9"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Types of offenses resulting in referral</w:t>
      </w:r>
    </w:p>
    <w:p w14:paraId="0031D6D3"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Rates of referral by individual student and/or student groups</w:t>
      </w:r>
    </w:p>
    <w:p w14:paraId="130B1A9F"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Rates of referral by individual teachers</w:t>
      </w:r>
    </w:p>
    <w:p w14:paraId="2C09018F" w14:textId="77777777" w:rsidR="00E06334" w:rsidRPr="00333CC7" w:rsidRDefault="00E06334" w:rsidP="00E06334">
      <w:pPr>
        <w:spacing w:after="0" w:line="264" w:lineRule="auto"/>
        <w:ind w:left="720"/>
        <w:rPr>
          <w:rFonts w:ascii="Lato" w:eastAsiaTheme="minorEastAsia" w:hAnsi="Lato"/>
          <w:sz w:val="20"/>
          <w:szCs w:val="20"/>
        </w:rPr>
      </w:pPr>
      <w:r w:rsidRPr="00333CC7">
        <w:rPr>
          <w:rFonts w:ascii="Lato" w:eastAsiaTheme="minorEastAsia" w:hAnsi="Lato"/>
          <w:sz w:val="20"/>
          <w:szCs w:val="20"/>
        </w:rPr>
        <w:t xml:space="preserve">What patterns by race/ethnicity are evident?  Are some groups of students more likely to be referred?  Are some schools and/or teachers generating comparatively more referrals?  </w:t>
      </w:r>
    </w:p>
    <w:p w14:paraId="708D8AD7"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Review the data on patterns of disciplinary removals by student subgroup, system-wide and by school, including:</w:t>
      </w:r>
    </w:p>
    <w:p w14:paraId="01145FDB"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 xml:space="preserve">Type of offenses resulting in suspension </w:t>
      </w:r>
    </w:p>
    <w:p w14:paraId="05AE10E1"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Percentage of referrals leading to suspension</w:t>
      </w:r>
    </w:p>
    <w:p w14:paraId="01CA43B0" w14:textId="7A407A50" w:rsidR="00E06334" w:rsidRPr="00333CC7" w:rsidRDefault="00E06334" w:rsidP="00E06334">
      <w:pPr>
        <w:spacing w:after="0" w:line="264" w:lineRule="auto"/>
        <w:ind w:left="720"/>
        <w:contextualSpacing/>
        <w:rPr>
          <w:rFonts w:ascii="Lato" w:eastAsiaTheme="minorEastAsia" w:hAnsi="Lato"/>
          <w:sz w:val="20"/>
          <w:szCs w:val="20"/>
        </w:rPr>
      </w:pPr>
      <w:r w:rsidRPr="00333CC7">
        <w:rPr>
          <w:rFonts w:ascii="Lato" w:eastAsiaTheme="minorEastAsia" w:hAnsi="Lato"/>
          <w:sz w:val="20"/>
          <w:szCs w:val="20"/>
        </w:rPr>
        <w:t xml:space="preserve">What patterns by race/ethnicity are evident? Are some groups of students more likely to be suspended for </w:t>
      </w:r>
      <w:r w:rsidR="007D4454" w:rsidRPr="00333CC7">
        <w:rPr>
          <w:rFonts w:ascii="Lato" w:eastAsiaTheme="minorEastAsia" w:hAnsi="Lato"/>
          <w:sz w:val="20"/>
          <w:szCs w:val="20"/>
        </w:rPr>
        <w:t>categories</w:t>
      </w:r>
      <w:r w:rsidRPr="00333CC7">
        <w:rPr>
          <w:rFonts w:ascii="Lato" w:eastAsiaTheme="minorEastAsia" w:hAnsi="Lato"/>
          <w:sz w:val="20"/>
          <w:szCs w:val="20"/>
        </w:rPr>
        <w:t xml:space="preserve"> of offenses (e.g., low-level offenses such as disrespect that generally should not lead to removal/suspension). Are some groups of students more likely to be suspended?  Are some schools generating comparatively more suspensions?</w:t>
      </w:r>
    </w:p>
    <w:p w14:paraId="47935B89" w14:textId="43654CBB"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 xml:space="preserve">Are </w:t>
      </w:r>
      <w:r w:rsidR="007D4454" w:rsidRPr="00333CC7">
        <w:rPr>
          <w:rFonts w:ascii="Lato" w:eastAsiaTheme="minorEastAsia" w:hAnsi="Lato"/>
          <w:sz w:val="20"/>
          <w:szCs w:val="20"/>
        </w:rPr>
        <w:t>schools</w:t>
      </w:r>
      <w:r w:rsidRPr="00333CC7">
        <w:rPr>
          <w:rFonts w:ascii="Lato" w:eastAsiaTheme="minorEastAsia" w:hAnsi="Lato"/>
          <w:sz w:val="20"/>
          <w:szCs w:val="20"/>
        </w:rPr>
        <w:t>, classrooms, programs, etc. generating large numbers of suspensions of students in particular subgroups? What factors are leading to a higher rate of suspension for those students?</w:t>
      </w:r>
    </w:p>
    <w:p w14:paraId="7B2B71DC"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referrals and removals for students in different subgroups at different age/grade levels (e.g., preschool, elementary, middle, high)? Do rates of suspension among groups differ at different levels?</w:t>
      </w:r>
    </w:p>
    <w:p w14:paraId="4CBBF131"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 xml:space="preserve">Review the data on disproportionality in suspension for all students in the system, including root cause analysis and improvement measures undertaken. </w:t>
      </w:r>
    </w:p>
    <w:p w14:paraId="6120D0C5" w14:textId="77777777" w:rsidR="00E06334" w:rsidRPr="00333CC7" w:rsidRDefault="00E06334" w:rsidP="00E06334">
      <w:pPr>
        <w:spacing w:after="0" w:line="256" w:lineRule="auto"/>
        <w:ind w:left="720"/>
        <w:rPr>
          <w:rFonts w:ascii="Lato" w:eastAsiaTheme="minorEastAsia" w:hAnsi="Lato"/>
          <w:sz w:val="20"/>
          <w:szCs w:val="20"/>
        </w:rPr>
      </w:pPr>
      <w:r w:rsidRPr="00333CC7">
        <w:rPr>
          <w:rFonts w:ascii="Lato" w:eastAsiaTheme="minorEastAsia" w:hAnsi="Lato"/>
          <w:sz w:val="20"/>
          <w:szCs w:val="20"/>
        </w:rPr>
        <w:t>What are the similarities and differences in patterns for students with disabilities? What additional or different responses are needed to address causes specific to students with disabilities?</w:t>
      </w:r>
    </w:p>
    <w:p w14:paraId="42F60BF4"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participation in behavior supports, tier two/tier three interventions within and across schools? Do students from different subgroups participate in these interventions at different rates? Are supports available and consistently implemented across schools?</w:t>
      </w:r>
    </w:p>
    <w:p w14:paraId="6E6EB613" w14:textId="07E850D3" w:rsidR="00087FF3" w:rsidRPr="00845888" w:rsidRDefault="00E06334" w:rsidP="005D3BAF">
      <w:pPr>
        <w:numPr>
          <w:ilvl w:val="0"/>
          <w:numId w:val="20"/>
        </w:numPr>
        <w:spacing w:line="256" w:lineRule="auto"/>
        <w:rPr>
          <w:rFonts w:ascii="Lato" w:hAnsi="Lato"/>
        </w:rPr>
      </w:pPr>
      <w:r w:rsidRPr="00333CC7">
        <w:rPr>
          <w:rFonts w:ascii="Lato" w:eastAsiaTheme="minorEastAsia" w:hAnsi="Lato"/>
          <w:sz w:val="20"/>
          <w:szCs w:val="20"/>
        </w:rPr>
        <w:t>What patterns in the development and implementation of behavior intervention plans are evident? Are different groups of students more likely to receive individualized behavior supports?</w:t>
      </w:r>
    </w:p>
    <w:sectPr w:rsidR="00087FF3" w:rsidRPr="00845888" w:rsidSect="00B529E3">
      <w:headerReference w:type="default" r:id="rId25"/>
      <w:pgSz w:w="12240" w:h="15840" w:code="1"/>
      <w:pgMar w:top="1267" w:right="1440" w:bottom="12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BDFEC" w14:textId="77777777" w:rsidR="00830827" w:rsidRDefault="00830827" w:rsidP="00E06334">
      <w:pPr>
        <w:spacing w:after="0" w:line="240" w:lineRule="auto"/>
      </w:pPr>
      <w:r>
        <w:separator/>
      </w:r>
    </w:p>
  </w:endnote>
  <w:endnote w:type="continuationSeparator" w:id="0">
    <w:p w14:paraId="775D410E" w14:textId="77777777" w:rsidR="00830827" w:rsidRDefault="00830827" w:rsidP="00E06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 w:name="Calibri (Body)">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45B32" w14:textId="77777777" w:rsidR="008F5B75" w:rsidRDefault="008F5B75">
    <w:pPr>
      <w:pBdr>
        <w:top w:val="nil"/>
        <w:left w:val="nil"/>
        <w:bottom w:val="nil"/>
        <w:right w:val="nil"/>
        <w:between w:val="nil"/>
      </w:pBdr>
      <w:spacing w:before="40" w:after="0"/>
      <w:ind w:right="-450"/>
      <w:jc w:val="right"/>
      <w:rPr>
        <w:color w:val="404040"/>
        <w:sz w:val="15"/>
        <w:szCs w:val="15"/>
      </w:rPr>
    </w:pPr>
  </w:p>
  <w:p w14:paraId="41DB40F1" w14:textId="77777777" w:rsidR="008F5B75" w:rsidRDefault="008F5B75">
    <w:pPr>
      <w:pBdr>
        <w:top w:val="nil"/>
        <w:left w:val="nil"/>
        <w:bottom w:val="nil"/>
        <w:right w:val="nil"/>
        <w:between w:val="nil"/>
      </w:pBdr>
      <w:spacing w:before="40" w:after="0"/>
      <w:ind w:right="-450"/>
      <w:jc w:val="right"/>
      <w:rPr>
        <w:color w:val="404040"/>
        <w:sz w:val="15"/>
        <w:szCs w:val="15"/>
      </w:rPr>
    </w:pPr>
    <w:r>
      <w:rPr>
        <w:color w:val="404040"/>
        <w:sz w:val="15"/>
        <w:szCs w:val="15"/>
      </w:rPr>
      <w:fldChar w:fldCharType="begin"/>
    </w:r>
    <w:r>
      <w:rPr>
        <w:color w:val="404040"/>
        <w:sz w:val="15"/>
        <w:szCs w:val="15"/>
      </w:rPr>
      <w:instrText>PAGE</w:instrText>
    </w:r>
    <w:r w:rsidR="00F52EC3">
      <w:rPr>
        <w:color w:val="404040"/>
        <w:sz w:val="15"/>
        <w:szCs w:val="15"/>
      </w:rPr>
      <w:fldChar w:fldCharType="separate"/>
    </w:r>
    <w:r>
      <w:rPr>
        <w:color w:val="404040"/>
        <w:sz w:val="15"/>
        <w:szCs w:val="15"/>
      </w:rPr>
      <w:fldChar w:fldCharType="end"/>
    </w:r>
    <w:r>
      <w:rPr>
        <w:noProof/>
      </w:rPr>
      <mc:AlternateContent>
        <mc:Choice Requires="wps">
          <w:drawing>
            <wp:anchor distT="0" distB="0" distL="0" distR="0" simplePos="0" relativeHeight="251657728" behindDoc="1" locked="0" layoutInCell="1" hidden="0" allowOverlap="1" wp14:anchorId="63ADCC55" wp14:editId="1DDA386E">
              <wp:simplePos x="0" y="0"/>
              <wp:positionH relativeFrom="column">
                <wp:posOffset>-723899</wp:posOffset>
              </wp:positionH>
              <wp:positionV relativeFrom="paragraph">
                <wp:posOffset>0</wp:posOffset>
              </wp:positionV>
              <wp:extent cx="7165975" cy="217805"/>
              <wp:effectExtent l="0" t="0" r="0" b="0"/>
              <wp:wrapNone/>
              <wp:docPr id="407" name="Rectangle 407"/>
              <wp:cNvGraphicFramePr/>
              <a:graphic xmlns:a="http://schemas.openxmlformats.org/drawingml/2006/main">
                <a:graphicData uri="http://schemas.microsoft.com/office/word/2010/wordprocessingShape">
                  <wps:wsp>
                    <wps:cNvSpPr/>
                    <wps:spPr>
                      <a:xfrm flipH="1">
                        <a:off x="1782063" y="3690148"/>
                        <a:ext cx="7127875" cy="179705"/>
                      </a:xfrm>
                      <a:prstGeom prst="rect">
                        <a:avLst/>
                      </a:prstGeom>
                      <a:solidFill>
                        <a:schemeClr val="dk1"/>
                      </a:solidFill>
                      <a:ln>
                        <a:noFill/>
                      </a:ln>
                    </wps:spPr>
                    <wps:txbx>
                      <w:txbxContent>
                        <w:p w14:paraId="128267C8" w14:textId="77777777" w:rsidR="008F5B75" w:rsidRDefault="008F5B75">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3ADCC55" id="Rectangle 407" o:spid="_x0000_s1033" style="position:absolute;left:0;text-align:left;margin-left:-57pt;margin-top:0;width:564.25pt;height:17.15pt;flip:x;z-index:-2516587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" fillcolor="black [3200]" stroked="f">
              <v:textbox inset="2.53958mm,2.53958mm,2.53958mm,2.53958mm">
                <w:txbxContent>
                  <w:p w14:paraId="128267C8" w14:textId="77777777" w:rsidR="008F5B75" w:rsidRDefault="008F5B75">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59776" behindDoc="0" locked="0" layoutInCell="1" hidden="0" allowOverlap="1" wp14:anchorId="08B49868" wp14:editId="1D62853C">
              <wp:simplePos x="0" y="0"/>
              <wp:positionH relativeFrom="column">
                <wp:posOffset>-152399</wp:posOffset>
              </wp:positionH>
              <wp:positionV relativeFrom="paragraph">
                <wp:posOffset>10147300</wp:posOffset>
              </wp:positionV>
              <wp:extent cx="2412365" cy="167640"/>
              <wp:effectExtent l="0" t="0" r="0" b="0"/>
              <wp:wrapNone/>
              <wp:docPr id="408" name="Rectangle 408"/>
              <wp:cNvGraphicFramePr/>
              <a:graphic xmlns:a="http://schemas.openxmlformats.org/drawingml/2006/main">
                <a:graphicData uri="http://schemas.microsoft.com/office/word/2010/wordprocessingShape">
                  <wps:wsp>
                    <wps:cNvSpPr/>
                    <wps:spPr>
                      <a:xfrm>
                        <a:off x="4158868" y="3715230"/>
                        <a:ext cx="2374265" cy="129540"/>
                      </a:xfrm>
                      <a:prstGeom prst="rect">
                        <a:avLst/>
                      </a:prstGeom>
                      <a:noFill/>
                      <a:ln>
                        <a:noFill/>
                      </a:ln>
                    </wps:spPr>
                    <wps:txbx>
                      <w:txbxContent>
                        <w:p w14:paraId="79C13FE7" w14:textId="77777777" w:rsidR="008F5B75" w:rsidRDefault="008F5B75">
                          <w:pPr>
                            <w:spacing w:after="0" w:line="288" w:lineRule="auto"/>
                            <w:textDirection w:val="btLr"/>
                          </w:pPr>
                          <w:r>
                            <w:rPr>
                              <w:rFonts w:ascii="Open Sans" w:eastAsia="Open Sans" w:hAnsi="Open Sans" w:cs="Open Sans"/>
                              <w:color w:val="FFFFFF"/>
                              <w:sz w:val="14"/>
                            </w:rPr>
                            <w:t xml:space="preserve">Prepared for -  </w:t>
                          </w:r>
                          <w:r>
                            <w:rPr>
                              <w:rFonts w:ascii="Open Sans" w:eastAsia="Open Sans" w:hAnsi="Open Sans" w:cs="Open Sans"/>
                              <w:color w:val="7DC8E6"/>
                              <w:sz w:val="14"/>
                            </w:rPr>
                            <w:t>Your Project Name Here</w:t>
                          </w:r>
                        </w:p>
                        <w:p w14:paraId="05BD8731" w14:textId="77777777" w:rsidR="008F5B75" w:rsidRDefault="008F5B75">
                          <w:pPr>
                            <w:spacing w:line="275" w:lineRule="auto"/>
                            <w:textDirection w:val="btLr"/>
                          </w:pPr>
                        </w:p>
                      </w:txbxContent>
                    </wps:txbx>
                    <wps:bodyPr spcFirstLastPara="1" wrap="square" lIns="0" tIns="0" rIns="0" bIns="0" anchor="t" anchorCtr="0">
                      <a:noAutofit/>
                    </wps:bodyPr>
                  </wps:wsp>
                </a:graphicData>
              </a:graphic>
            </wp:anchor>
          </w:drawing>
        </mc:Choice>
        <mc:Fallback>
          <w:pict>
            <v:rect w14:anchorId="08B49868" id="Rectangle 408" o:spid="_x0000_s1034" style="position:absolute;left:0;text-align:left;margin-left:-12pt;margin-top:799pt;width:189.95pt;height:13.2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" filled="f" stroked="f">
              <v:textbox inset="0,0,0,0">
                <w:txbxContent>
                  <w:p w14:paraId="79C13FE7" w14:textId="77777777" w:rsidR="008F5B75" w:rsidRDefault="008F5B75">
                    <w:pPr>
                      <w:spacing w:after="0" w:line="288" w:lineRule="auto"/>
                      <w:textDirection w:val="btLr"/>
                    </w:pPr>
                    <w:r>
                      <w:rPr>
                        <w:rFonts w:ascii="Open Sans" w:eastAsia="Open Sans" w:hAnsi="Open Sans" w:cs="Open Sans"/>
                        <w:color w:val="FFFFFF"/>
                        <w:sz w:val="14"/>
                      </w:rPr>
                      <w:t xml:space="preserve">Prepared for -  </w:t>
                    </w:r>
                    <w:r>
                      <w:rPr>
                        <w:rFonts w:ascii="Open Sans" w:eastAsia="Open Sans" w:hAnsi="Open Sans" w:cs="Open Sans"/>
                        <w:color w:val="7DC8E6"/>
                        <w:sz w:val="14"/>
                      </w:rPr>
                      <w:t>Your Project Name Here</w:t>
                    </w:r>
                  </w:p>
                  <w:p w14:paraId="05BD8731" w14:textId="77777777" w:rsidR="008F5B75" w:rsidRDefault="008F5B75">
                    <w:pPr>
                      <w:spacing w:line="275" w:lineRule="auto"/>
                      <w:textDirection w:val="btLr"/>
                    </w:pP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90935" w14:textId="77777777" w:rsidR="008F5B75" w:rsidRDefault="008F5B75">
    <w:pPr>
      <w:pBdr>
        <w:top w:val="nil"/>
        <w:left w:val="nil"/>
        <w:bottom w:val="nil"/>
        <w:right w:val="nil"/>
        <w:between w:val="nil"/>
      </w:pBdr>
      <w:spacing w:before="40" w:after="0"/>
      <w:ind w:right="-450"/>
      <w:jc w:val="right"/>
      <w:rPr>
        <w:color w:val="01599D"/>
        <w:sz w:val="14"/>
        <w:szCs w:val="14"/>
      </w:rPr>
    </w:pPr>
    <w:r>
      <w:rPr>
        <w:noProof/>
      </w:rPr>
      <mc:AlternateContent>
        <mc:Choice Requires="wps">
          <w:drawing>
            <wp:anchor distT="0" distB="0" distL="114300" distR="114300" simplePos="0" relativeHeight="251655680" behindDoc="0" locked="0" layoutInCell="1" hidden="0" allowOverlap="1" wp14:anchorId="37060BDE" wp14:editId="28D045B2">
              <wp:simplePos x="0" y="0"/>
              <wp:positionH relativeFrom="column">
                <wp:posOffset>25401</wp:posOffset>
              </wp:positionH>
              <wp:positionV relativeFrom="paragraph">
                <wp:posOffset>0</wp:posOffset>
              </wp:positionV>
              <wp:extent cx="6035479" cy="41275"/>
              <wp:effectExtent l="0" t="0" r="0" b="0"/>
              <wp:wrapNone/>
              <wp:docPr id="406" name="Straight Arrow Connector 406" descr="Decorative image, line&#10;"/>
              <wp:cNvGraphicFramePr/>
              <a:graphic xmlns:a="http://schemas.openxmlformats.org/drawingml/2006/main">
                <a:graphicData uri="http://schemas.microsoft.com/office/word/2010/wordprocessingShape">
                  <wps:wsp>
                    <wps:cNvCnPr/>
                    <wps:spPr>
                      <a:xfrm>
                        <a:off x="2342548" y="3780000"/>
                        <a:ext cx="6006904" cy="0"/>
                      </a:xfrm>
                      <a:prstGeom prst="straightConnector1">
                        <a:avLst/>
                      </a:prstGeom>
                      <a:noFill/>
                      <a:ln w="9525" cap="flat" cmpd="sng">
                        <a:solidFill>
                          <a:srgbClr val="FFFFFF"/>
                        </a:solidFill>
                        <a:prstDash val="solid"/>
                        <a:miter lim="800000"/>
                        <a:headEnd type="none" w="sm" len="sm"/>
                        <a:tailEnd type="none" w="sm" len="sm"/>
                      </a:ln>
                    </wps:spPr>
                    <wps:bodyPr/>
                  </wps:wsp>
                </a:graphicData>
              </a:graphic>
            </wp:anchor>
          </w:drawing>
        </mc:Choice>
        <mc:Fallback>
          <w:pict>
            <v:shapetype w14:anchorId="7C1EB645" id="_x0000_t32" coordsize="21600,21600" o:spt="32" o:oned="t" path="m,l21600,21600e" filled="f">
              <v:path arrowok="t" fillok="f" o:connecttype="none"/>
              <o:lock v:ext="edit" shapetype="t"/>
            </v:shapetype>
            <v:shape id="Straight Arrow Connector 406" o:spid="_x0000_s1026" type="#_x0000_t32" alt="Decorative image, line&#10;" style="position:absolute;margin-left:2pt;margin-top:0;width:475.25pt;height:3.25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" strokecolor="white">
              <v:stroke startarrowwidth="narrow" startarrowlength="short" endarrowwidth="narrow" endarrowlength="short" joinstyle="miter"/>
            </v:shape>
          </w:pict>
        </mc:Fallback>
      </mc:AlternateContent>
    </w:r>
  </w:p>
  <w:p w14:paraId="00417B95" w14:textId="77777777" w:rsidR="00626A78" w:rsidRDefault="008F5B75" w:rsidP="00626A78">
    <w:pPr>
      <w:pBdr>
        <w:top w:val="nil"/>
        <w:left w:val="nil"/>
        <w:bottom w:val="nil"/>
        <w:right w:val="nil"/>
        <w:between w:val="nil"/>
      </w:pBdr>
      <w:spacing w:before="40" w:after="0"/>
      <w:ind w:right="-90"/>
      <w:jc w:val="right"/>
      <w:rPr>
        <w:color w:val="404040"/>
        <w:sz w:val="15"/>
        <w:szCs w:val="15"/>
      </w:rPr>
    </w:pPr>
    <w:r>
      <w:rPr>
        <w:color w:val="404040"/>
        <w:sz w:val="15"/>
        <w:szCs w:val="15"/>
      </w:rPr>
      <w:t xml:space="preserve">Maryland State Department </w:t>
    </w:r>
    <w:r w:rsidR="00626A78">
      <w:rPr>
        <w:color w:val="404040"/>
        <w:sz w:val="15"/>
        <w:szCs w:val="15"/>
      </w:rPr>
      <w:t xml:space="preserve">Maryland State Department of Education      |      </w:t>
    </w:r>
    <w:r w:rsidR="00626A78">
      <w:rPr>
        <w:color w:val="404040"/>
        <w:sz w:val="15"/>
        <w:szCs w:val="15"/>
      </w:rPr>
      <w:fldChar w:fldCharType="begin"/>
    </w:r>
    <w:r w:rsidR="00626A78">
      <w:rPr>
        <w:color w:val="404040"/>
        <w:sz w:val="15"/>
        <w:szCs w:val="15"/>
      </w:rPr>
      <w:instrText>PAGE</w:instrText>
    </w:r>
    <w:r w:rsidR="00626A78">
      <w:rPr>
        <w:color w:val="404040"/>
        <w:sz w:val="15"/>
        <w:szCs w:val="15"/>
      </w:rPr>
      <w:fldChar w:fldCharType="separate"/>
    </w:r>
    <w:r w:rsidR="00626A78">
      <w:rPr>
        <w:color w:val="404040"/>
        <w:sz w:val="15"/>
        <w:szCs w:val="15"/>
      </w:rPr>
      <w:t>17</w:t>
    </w:r>
    <w:r w:rsidR="00626A78">
      <w:rPr>
        <w:color w:val="404040"/>
        <w:sz w:val="15"/>
        <w:szCs w:val="15"/>
      </w:rPr>
      <w:fldChar w:fldCharType="end"/>
    </w:r>
  </w:p>
  <w:p w14:paraId="6E52DF9D" w14:textId="6B2EB6FA" w:rsidR="008F5B75" w:rsidRDefault="008F5B75">
    <w:pPr>
      <w:pBdr>
        <w:top w:val="nil"/>
        <w:left w:val="nil"/>
        <w:bottom w:val="nil"/>
        <w:right w:val="nil"/>
        <w:between w:val="nil"/>
      </w:pBdr>
      <w:spacing w:before="40" w:after="0"/>
      <w:ind w:right="-90"/>
      <w:jc w:val="right"/>
      <w:rPr>
        <w:color w:val="404040"/>
        <w:sz w:val="15"/>
        <w:szCs w:val="15"/>
      </w:rPr>
    </w:pPr>
  </w:p>
  <w:p w14:paraId="7C596E10" w14:textId="77777777" w:rsidR="008F5B75" w:rsidRDefault="008F5B75">
    <w:pPr>
      <w:pBdr>
        <w:top w:val="nil"/>
        <w:left w:val="nil"/>
        <w:bottom w:val="nil"/>
        <w:right w:val="nil"/>
        <w:between w:val="nil"/>
      </w:pBdr>
      <w:spacing w:before="40" w:after="0"/>
      <w:ind w:right="-450"/>
      <w:jc w:val="right"/>
      <w:rPr>
        <w:color w:val="40404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15D5A" w14:textId="77777777" w:rsidR="00830827" w:rsidRDefault="00830827" w:rsidP="00E06334">
      <w:pPr>
        <w:spacing w:after="0" w:line="240" w:lineRule="auto"/>
      </w:pPr>
      <w:r>
        <w:separator/>
      </w:r>
    </w:p>
  </w:footnote>
  <w:footnote w:type="continuationSeparator" w:id="0">
    <w:p w14:paraId="48030E47" w14:textId="77777777" w:rsidR="00830827" w:rsidRDefault="00830827" w:rsidP="00E06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B525C" w14:textId="77777777" w:rsidR="008F5B75" w:rsidRDefault="008F5B75">
    <w:pPr>
      <w:pBdr>
        <w:top w:val="nil"/>
        <w:left w:val="nil"/>
        <w:bottom w:val="nil"/>
        <w:right w:val="nil"/>
        <w:between w:val="nil"/>
      </w:pBdr>
      <w:tabs>
        <w:tab w:val="center" w:pos="4536"/>
        <w:tab w:val="right" w:pos="9072"/>
      </w:tabs>
      <w:spacing w:after="0" w:line="240" w:lineRule="auto"/>
      <w:rPr>
        <w:color w:val="404040"/>
      </w:rPr>
    </w:pPr>
  </w:p>
  <w:p w14:paraId="6B7359A1" w14:textId="77777777" w:rsidR="008F5B75" w:rsidRDefault="008F5B75">
    <w:pPr>
      <w:pBdr>
        <w:top w:val="nil"/>
        <w:left w:val="nil"/>
        <w:bottom w:val="nil"/>
        <w:right w:val="nil"/>
        <w:between w:val="nil"/>
      </w:pBdr>
      <w:tabs>
        <w:tab w:val="center" w:pos="4536"/>
        <w:tab w:val="right" w:pos="9072"/>
      </w:tabs>
      <w:spacing w:after="0" w:line="240" w:lineRule="auto"/>
      <w:rPr>
        <w:color w:val="404040"/>
      </w:rPr>
    </w:pPr>
  </w:p>
  <w:p w14:paraId="434256E5" w14:textId="77777777" w:rsidR="008F5B75" w:rsidRDefault="008F5B75">
    <w:pPr>
      <w:pBdr>
        <w:top w:val="nil"/>
        <w:left w:val="nil"/>
        <w:bottom w:val="nil"/>
        <w:right w:val="nil"/>
        <w:between w:val="nil"/>
      </w:pBdr>
      <w:tabs>
        <w:tab w:val="center" w:pos="4536"/>
        <w:tab w:val="right" w:pos="9072"/>
      </w:tabs>
      <w:spacing w:after="0" w:line="240" w:lineRule="auto"/>
      <w:rPr>
        <w:color w:val="404040"/>
      </w:rPr>
    </w:pPr>
  </w:p>
  <w:p w14:paraId="630C6E20" w14:textId="77777777" w:rsidR="008F5B75" w:rsidRDefault="008F5B75">
    <w:pPr>
      <w:pBdr>
        <w:top w:val="nil"/>
        <w:left w:val="nil"/>
        <w:bottom w:val="nil"/>
        <w:right w:val="nil"/>
        <w:between w:val="nil"/>
      </w:pBdr>
      <w:tabs>
        <w:tab w:val="center" w:pos="4536"/>
        <w:tab w:val="right" w:pos="9072"/>
      </w:tabs>
      <w:spacing w:after="0" w:line="240" w:lineRule="auto"/>
      <w:rPr>
        <w:color w:val="4040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CB9" w14:textId="20C45100" w:rsidR="008F5B75" w:rsidRPr="00BC2B2F" w:rsidRDefault="008F5B75" w:rsidP="00BC2B2F">
    <w:pPr>
      <w:ind w:right="720"/>
      <w:rPr>
        <w:sz w:val="18"/>
        <w:szCs w:val="18"/>
      </w:rPr>
    </w:pPr>
    <w:r w:rsidRPr="00081C59">
      <w:rPr>
        <w:noProof/>
        <w:sz w:val="18"/>
        <w:szCs w:val="18"/>
      </w:rPr>
      <mc:AlternateContent>
        <mc:Choice Requires="wps">
          <w:drawing>
            <wp:anchor distT="0" distB="0" distL="114300" distR="114300" simplePos="0" relativeHeight="251657216" behindDoc="0" locked="0" layoutInCell="1" allowOverlap="1" wp14:anchorId="704B78D2" wp14:editId="590E8A3D">
              <wp:simplePos x="0" y="0"/>
              <wp:positionH relativeFrom="column">
                <wp:posOffset>0</wp:posOffset>
              </wp:positionH>
              <wp:positionV relativeFrom="paragraph">
                <wp:posOffset>241300</wp:posOffset>
              </wp:positionV>
              <wp:extent cx="5905500" cy="0"/>
              <wp:effectExtent l="0" t="0" r="12700" b="12700"/>
              <wp:wrapNone/>
              <wp:docPr id="48" name="Düz Bağlayıcı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05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EC0F5B" id="Düz Bağlayıcı 22" o:spid="_x0000_s1026" alt="&quot;&quot;"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9pt" to="46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" strokecolor="#bfbfbf [2412]" strokeweight=".5pt">
              <v:stroke joinstyle="miter"/>
            </v:line>
          </w:pict>
        </mc:Fallback>
      </mc:AlternateContent>
    </w:r>
    <w:r w:rsidRPr="00081C59">
      <w:rPr>
        <w:noProof/>
        <w:sz w:val="18"/>
        <w:szCs w:val="18"/>
      </w:rPr>
      <mc:AlternateContent>
        <mc:Choice Requires="wps">
          <w:drawing>
            <wp:anchor distT="0" distB="0" distL="114300" distR="114300" simplePos="0" relativeHeight="251661312" behindDoc="0" locked="0" layoutInCell="1" allowOverlap="1" wp14:anchorId="7F831CFF" wp14:editId="57B38783">
              <wp:simplePos x="0" y="0"/>
              <wp:positionH relativeFrom="column">
                <wp:posOffset>4496545</wp:posOffset>
              </wp:positionH>
              <wp:positionV relativeFrom="paragraph">
                <wp:posOffset>-9728</wp:posOffset>
              </wp:positionV>
              <wp:extent cx="0" cy="241300"/>
              <wp:effectExtent l="0" t="0" r="12700" b="12700"/>
              <wp:wrapNone/>
              <wp:docPr id="49" name="Düz Bağlayıcı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24130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7C8FBE" id="Düz Bağlayıcı 25"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54.05pt,-.75pt" to="354.0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" strokecolor="#bfbfbf [2412]" strokeweight=".5pt">
              <v:stroke joinstyle="miter"/>
            </v:line>
          </w:pict>
        </mc:Fallback>
      </mc:AlternateContent>
    </w:r>
    <w:r>
      <w:rPr>
        <w:sz w:val="18"/>
        <w:szCs w:val="18"/>
      </w:rPr>
      <w:t>SFY 202</w:t>
    </w:r>
    <w:r w:rsidR="00B462C7">
      <w:rPr>
        <w:sz w:val="18"/>
        <w:szCs w:val="18"/>
      </w:rPr>
      <w:t>4</w:t>
    </w:r>
    <w:r>
      <w:rPr>
        <w:sz w:val="18"/>
        <w:szCs w:val="18"/>
      </w:rPr>
      <w:t xml:space="preserve"> Maryland CCEIS Plan</w:t>
    </w:r>
    <w:r>
      <w:rPr>
        <w:sz w:val="18"/>
        <w:szCs w:val="18"/>
      </w:rPr>
      <w:tab/>
    </w:r>
    <w:r>
      <w:rPr>
        <w:sz w:val="18"/>
        <w:szCs w:val="18"/>
      </w:rPr>
      <w:tab/>
    </w:r>
    <w:r>
      <w:rPr>
        <w:sz w:val="18"/>
        <w:szCs w:val="18"/>
      </w:rPr>
      <w:tab/>
    </w:r>
    <w:r>
      <w:rPr>
        <w:sz w:val="18"/>
        <w:szCs w:val="18"/>
      </w:rPr>
      <w:tab/>
    </w:r>
    <w:r>
      <w:rPr>
        <w:sz w:val="18"/>
        <w:szCs w:val="18"/>
      </w:rPr>
      <w:tab/>
    </w:r>
    <w:r w:rsidRPr="00081C59">
      <w:rPr>
        <w:sz w:val="18"/>
        <w:szCs w:val="18"/>
      </w:rPr>
      <w:tab/>
    </w:r>
    <w:r w:rsidRPr="00081C59">
      <w:rPr>
        <w:sz w:val="18"/>
        <w:szCs w:val="18"/>
      </w:rPr>
      <w:tab/>
    </w:r>
    <w:r>
      <w:rPr>
        <w:sz w:val="18"/>
        <w:szCs w:val="18"/>
      </w:rPr>
      <w:t>June 15, 202</w:t>
    </w:r>
    <w:r w:rsidR="00B462C7">
      <w:rPr>
        <w:sz w:val="18"/>
        <w:szCs w:val="18"/>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52E8F" w14:textId="77777777" w:rsidR="003E481B" w:rsidRDefault="00F52EC3" w:rsidP="00B935DF">
    <w:pPr>
      <w:pStyle w:val="Header"/>
      <w:jc w:val="right"/>
      <w:rPr>
        <w:rFonts w:ascii="Calibri" w:hAnsi="Calibri" w:cs="Times New Roman"/>
        <w:b/>
        <w:szCs w:val="18"/>
      </w:rPr>
    </w:pPr>
    <w:sdt>
      <w:sdtPr>
        <w:rPr>
          <w:rFonts w:ascii="Calibri" w:hAnsi="Calibri" w:cs="Times New Roman"/>
          <w:b/>
          <w:szCs w:val="18"/>
        </w:rPr>
        <w:id w:val="677162633"/>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r w:rsidR="003E481B">
          <w:rPr>
            <w:rFonts w:ascii="Calibri" w:hAnsi="Calibri" w:cs="Times New Roman"/>
            <w:b/>
            <w:szCs w:val="18"/>
          </w:rPr>
          <w:t>Identify the Local System.</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A853F" w14:textId="77777777" w:rsidR="003E481B" w:rsidRDefault="00F52EC3" w:rsidP="00B935DF">
    <w:pPr>
      <w:pStyle w:val="Header"/>
      <w:jc w:val="right"/>
      <w:rPr>
        <w:rFonts w:ascii="Calibri" w:hAnsi="Calibri" w:cs="Times New Roman"/>
        <w:b/>
        <w:szCs w:val="18"/>
      </w:rPr>
    </w:pPr>
    <w:sdt>
      <w:sdtPr>
        <w:rPr>
          <w:rFonts w:ascii="Calibri" w:hAnsi="Calibri" w:cs="Times New Roman"/>
          <w:b/>
          <w:szCs w:val="18"/>
        </w:rPr>
        <w:id w:val="7494189"/>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568"/>
    <w:multiLevelType w:val="hybridMultilevel"/>
    <w:tmpl w:val="1A26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8657A"/>
    <w:multiLevelType w:val="hybridMultilevel"/>
    <w:tmpl w:val="8C900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00EC1"/>
    <w:multiLevelType w:val="hybridMultilevel"/>
    <w:tmpl w:val="AF560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168B3"/>
    <w:multiLevelType w:val="hybridMultilevel"/>
    <w:tmpl w:val="E846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25A5E"/>
    <w:multiLevelType w:val="hybridMultilevel"/>
    <w:tmpl w:val="08DC40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367723D"/>
    <w:multiLevelType w:val="hybridMultilevel"/>
    <w:tmpl w:val="3E989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44771D3"/>
    <w:multiLevelType w:val="multilevel"/>
    <w:tmpl w:val="15801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C6CC4"/>
    <w:multiLevelType w:val="hybridMultilevel"/>
    <w:tmpl w:val="C922B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23B2D"/>
    <w:multiLevelType w:val="multilevel"/>
    <w:tmpl w:val="E81AEB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9BF057D"/>
    <w:multiLevelType w:val="hybridMultilevel"/>
    <w:tmpl w:val="5A00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51541C"/>
    <w:multiLevelType w:val="hybridMultilevel"/>
    <w:tmpl w:val="D59EC09E"/>
    <w:lvl w:ilvl="0" w:tplc="10EEC4CC">
      <w:start w:val="1"/>
      <w:numFmt w:val="decimal"/>
      <w:lvlText w:val="%1."/>
      <w:lvlJc w:val="left"/>
      <w:pPr>
        <w:ind w:left="820" w:hanging="360"/>
      </w:pPr>
      <w:rPr>
        <w:rFonts w:ascii="Calibri" w:eastAsia="Calibri" w:hAnsi="Calibri" w:hint="default"/>
        <w:sz w:val="22"/>
        <w:szCs w:val="22"/>
      </w:rPr>
    </w:lvl>
    <w:lvl w:ilvl="1" w:tplc="7A1E3350">
      <w:start w:val="1"/>
      <w:numFmt w:val="bullet"/>
      <w:lvlText w:val="•"/>
      <w:lvlJc w:val="left"/>
      <w:pPr>
        <w:ind w:left="1696" w:hanging="360"/>
      </w:pPr>
      <w:rPr>
        <w:rFonts w:hint="default"/>
      </w:rPr>
    </w:lvl>
    <w:lvl w:ilvl="2" w:tplc="F1D05956">
      <w:start w:val="1"/>
      <w:numFmt w:val="bullet"/>
      <w:lvlText w:val="•"/>
      <w:lvlJc w:val="left"/>
      <w:pPr>
        <w:ind w:left="2572" w:hanging="360"/>
      </w:pPr>
      <w:rPr>
        <w:rFonts w:hint="default"/>
      </w:rPr>
    </w:lvl>
    <w:lvl w:ilvl="3" w:tplc="B71C255C">
      <w:start w:val="1"/>
      <w:numFmt w:val="bullet"/>
      <w:lvlText w:val="•"/>
      <w:lvlJc w:val="left"/>
      <w:pPr>
        <w:ind w:left="3448" w:hanging="360"/>
      </w:pPr>
      <w:rPr>
        <w:rFonts w:hint="default"/>
      </w:rPr>
    </w:lvl>
    <w:lvl w:ilvl="4" w:tplc="A6AA638C">
      <w:start w:val="1"/>
      <w:numFmt w:val="bullet"/>
      <w:lvlText w:val="•"/>
      <w:lvlJc w:val="left"/>
      <w:pPr>
        <w:ind w:left="4324" w:hanging="360"/>
      </w:pPr>
      <w:rPr>
        <w:rFonts w:hint="default"/>
      </w:rPr>
    </w:lvl>
    <w:lvl w:ilvl="5" w:tplc="48C665AC">
      <w:start w:val="1"/>
      <w:numFmt w:val="bullet"/>
      <w:lvlText w:val="•"/>
      <w:lvlJc w:val="left"/>
      <w:pPr>
        <w:ind w:left="5200" w:hanging="360"/>
      </w:pPr>
      <w:rPr>
        <w:rFonts w:hint="default"/>
      </w:rPr>
    </w:lvl>
    <w:lvl w:ilvl="6" w:tplc="16C28F36">
      <w:start w:val="1"/>
      <w:numFmt w:val="bullet"/>
      <w:lvlText w:val="•"/>
      <w:lvlJc w:val="left"/>
      <w:pPr>
        <w:ind w:left="6076" w:hanging="360"/>
      </w:pPr>
      <w:rPr>
        <w:rFonts w:hint="default"/>
      </w:rPr>
    </w:lvl>
    <w:lvl w:ilvl="7" w:tplc="AA9474BA">
      <w:start w:val="1"/>
      <w:numFmt w:val="bullet"/>
      <w:lvlText w:val="•"/>
      <w:lvlJc w:val="left"/>
      <w:pPr>
        <w:ind w:left="6952" w:hanging="360"/>
      </w:pPr>
      <w:rPr>
        <w:rFonts w:hint="default"/>
      </w:rPr>
    </w:lvl>
    <w:lvl w:ilvl="8" w:tplc="8E3CFAE6">
      <w:start w:val="1"/>
      <w:numFmt w:val="bullet"/>
      <w:lvlText w:val="•"/>
      <w:lvlJc w:val="left"/>
      <w:pPr>
        <w:ind w:left="7828" w:hanging="360"/>
      </w:pPr>
      <w:rPr>
        <w:rFonts w:hint="default"/>
      </w:rPr>
    </w:lvl>
  </w:abstractNum>
  <w:abstractNum w:abstractNumId="11" w15:restartNumberingAfterBreak="0">
    <w:nsid w:val="3EA871BD"/>
    <w:multiLevelType w:val="hybridMultilevel"/>
    <w:tmpl w:val="4A528D7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EE80AE7"/>
    <w:multiLevelType w:val="multilevel"/>
    <w:tmpl w:val="D026C6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49F74827"/>
    <w:multiLevelType w:val="hybridMultilevel"/>
    <w:tmpl w:val="C1C6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B7270"/>
    <w:multiLevelType w:val="hybridMultilevel"/>
    <w:tmpl w:val="F7E6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9F4ADB"/>
    <w:multiLevelType w:val="multilevel"/>
    <w:tmpl w:val="CD5C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C46D41"/>
    <w:multiLevelType w:val="hybridMultilevel"/>
    <w:tmpl w:val="4F64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E1158"/>
    <w:multiLevelType w:val="hybridMultilevel"/>
    <w:tmpl w:val="D130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F310F1"/>
    <w:multiLevelType w:val="hybridMultilevel"/>
    <w:tmpl w:val="25266E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2144435"/>
    <w:multiLevelType w:val="hybridMultilevel"/>
    <w:tmpl w:val="CC66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F64C91"/>
    <w:multiLevelType w:val="hybridMultilevel"/>
    <w:tmpl w:val="36BE6F3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BA70F0C"/>
    <w:multiLevelType w:val="multilevel"/>
    <w:tmpl w:val="D7904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CD70C36"/>
    <w:multiLevelType w:val="multilevel"/>
    <w:tmpl w:val="6230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8761362">
    <w:abstractNumId w:val="9"/>
  </w:num>
  <w:num w:numId="2" w16cid:durableId="163325401">
    <w:abstractNumId w:val="3"/>
  </w:num>
  <w:num w:numId="3" w16cid:durableId="2103213277">
    <w:abstractNumId w:val="10"/>
  </w:num>
  <w:num w:numId="4" w16cid:durableId="1535460969">
    <w:abstractNumId w:val="5"/>
  </w:num>
  <w:num w:numId="5" w16cid:durableId="1445537470">
    <w:abstractNumId w:val="4"/>
  </w:num>
  <w:num w:numId="6" w16cid:durableId="930969407">
    <w:abstractNumId w:val="11"/>
  </w:num>
  <w:num w:numId="7" w16cid:durableId="533006862">
    <w:abstractNumId w:val="18"/>
  </w:num>
  <w:num w:numId="8" w16cid:durableId="1219826721">
    <w:abstractNumId w:val="22"/>
  </w:num>
  <w:num w:numId="9" w16cid:durableId="1860510600">
    <w:abstractNumId w:val="15"/>
  </w:num>
  <w:num w:numId="10" w16cid:durableId="350376940">
    <w:abstractNumId w:val="17"/>
  </w:num>
  <w:num w:numId="11" w16cid:durableId="2112504367">
    <w:abstractNumId w:val="19"/>
  </w:num>
  <w:num w:numId="12" w16cid:durableId="578488668">
    <w:abstractNumId w:val="16"/>
  </w:num>
  <w:num w:numId="13" w16cid:durableId="1076854654">
    <w:abstractNumId w:val="13"/>
  </w:num>
  <w:num w:numId="14" w16cid:durableId="2011987186">
    <w:abstractNumId w:val="14"/>
  </w:num>
  <w:num w:numId="15" w16cid:durableId="995689281">
    <w:abstractNumId w:val="20"/>
  </w:num>
  <w:num w:numId="16" w16cid:durableId="959915969">
    <w:abstractNumId w:val="0"/>
  </w:num>
  <w:num w:numId="17" w16cid:durableId="552084238">
    <w:abstractNumId w:val="2"/>
  </w:num>
  <w:num w:numId="18" w16cid:durableId="1011105668">
    <w:abstractNumId w:val="21"/>
  </w:num>
  <w:num w:numId="19" w16cid:durableId="2145124855">
    <w:abstractNumId w:val="6"/>
  </w:num>
  <w:num w:numId="20" w16cid:durableId="860316942">
    <w:abstractNumId w:val="8"/>
  </w:num>
  <w:num w:numId="21" w16cid:durableId="447436474">
    <w:abstractNumId w:val="1"/>
  </w:num>
  <w:num w:numId="22" w16cid:durableId="2090151114">
    <w:abstractNumId w:val="12"/>
  </w:num>
  <w:num w:numId="23" w16cid:durableId="19882375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sDA0MzGysLQ0MDdU0lEKTi0uzszPAymwqAUAByqVWiwAAAA="/>
  </w:docVars>
  <w:rsids>
    <w:rsidRoot w:val="00B935DF"/>
    <w:rsid w:val="00006B20"/>
    <w:rsid w:val="000267F3"/>
    <w:rsid w:val="00043508"/>
    <w:rsid w:val="000569AA"/>
    <w:rsid w:val="00075DDE"/>
    <w:rsid w:val="00087FF3"/>
    <w:rsid w:val="000D58EB"/>
    <w:rsid w:val="000E0D57"/>
    <w:rsid w:val="0010769B"/>
    <w:rsid w:val="00183F28"/>
    <w:rsid w:val="001911B3"/>
    <w:rsid w:val="0019753E"/>
    <w:rsid w:val="001E36B0"/>
    <w:rsid w:val="001E7696"/>
    <w:rsid w:val="00201C08"/>
    <w:rsid w:val="002043E2"/>
    <w:rsid w:val="00206954"/>
    <w:rsid w:val="00221CFD"/>
    <w:rsid w:val="00256396"/>
    <w:rsid w:val="00265D42"/>
    <w:rsid w:val="0026618B"/>
    <w:rsid w:val="002B30A3"/>
    <w:rsid w:val="002B4A4C"/>
    <w:rsid w:val="002B4BB4"/>
    <w:rsid w:val="002B6363"/>
    <w:rsid w:val="002F1DD6"/>
    <w:rsid w:val="003008C8"/>
    <w:rsid w:val="00310491"/>
    <w:rsid w:val="00333CC7"/>
    <w:rsid w:val="00340DF5"/>
    <w:rsid w:val="00350D4C"/>
    <w:rsid w:val="00363BD4"/>
    <w:rsid w:val="0037511D"/>
    <w:rsid w:val="0037555B"/>
    <w:rsid w:val="003844D1"/>
    <w:rsid w:val="003C5449"/>
    <w:rsid w:val="003E481B"/>
    <w:rsid w:val="00411011"/>
    <w:rsid w:val="00415E52"/>
    <w:rsid w:val="00433C72"/>
    <w:rsid w:val="00434013"/>
    <w:rsid w:val="00464760"/>
    <w:rsid w:val="004C4068"/>
    <w:rsid w:val="004D1048"/>
    <w:rsid w:val="00501ACA"/>
    <w:rsid w:val="00515B1C"/>
    <w:rsid w:val="00515EB4"/>
    <w:rsid w:val="005563B7"/>
    <w:rsid w:val="0057299D"/>
    <w:rsid w:val="00580B26"/>
    <w:rsid w:val="00581AF3"/>
    <w:rsid w:val="00594F51"/>
    <w:rsid w:val="005D3BAF"/>
    <w:rsid w:val="005D63FC"/>
    <w:rsid w:val="005F2E9A"/>
    <w:rsid w:val="00624F4A"/>
    <w:rsid w:val="00626A78"/>
    <w:rsid w:val="006467AC"/>
    <w:rsid w:val="00652940"/>
    <w:rsid w:val="00653DA3"/>
    <w:rsid w:val="00693355"/>
    <w:rsid w:val="006F0AB4"/>
    <w:rsid w:val="007369A3"/>
    <w:rsid w:val="00750484"/>
    <w:rsid w:val="00753CD4"/>
    <w:rsid w:val="00774A06"/>
    <w:rsid w:val="00780D5C"/>
    <w:rsid w:val="007B6600"/>
    <w:rsid w:val="007D314A"/>
    <w:rsid w:val="007D4454"/>
    <w:rsid w:val="008228E4"/>
    <w:rsid w:val="00830827"/>
    <w:rsid w:val="0083790C"/>
    <w:rsid w:val="00845888"/>
    <w:rsid w:val="00857C4F"/>
    <w:rsid w:val="00870EE3"/>
    <w:rsid w:val="00875275"/>
    <w:rsid w:val="008B0DF3"/>
    <w:rsid w:val="008B75CE"/>
    <w:rsid w:val="008E1EA3"/>
    <w:rsid w:val="008F3855"/>
    <w:rsid w:val="008F5B75"/>
    <w:rsid w:val="009325DB"/>
    <w:rsid w:val="00957090"/>
    <w:rsid w:val="009A0BF0"/>
    <w:rsid w:val="009A4982"/>
    <w:rsid w:val="009B5BB3"/>
    <w:rsid w:val="009C43B3"/>
    <w:rsid w:val="009D3457"/>
    <w:rsid w:val="009D4DFB"/>
    <w:rsid w:val="00A04F94"/>
    <w:rsid w:val="00A0520C"/>
    <w:rsid w:val="00A11A87"/>
    <w:rsid w:val="00A13E66"/>
    <w:rsid w:val="00A4142F"/>
    <w:rsid w:val="00A53A03"/>
    <w:rsid w:val="00A624B2"/>
    <w:rsid w:val="00A6710F"/>
    <w:rsid w:val="00A76374"/>
    <w:rsid w:val="00A8331A"/>
    <w:rsid w:val="00A94FF8"/>
    <w:rsid w:val="00AB2311"/>
    <w:rsid w:val="00AB3F27"/>
    <w:rsid w:val="00AC19F6"/>
    <w:rsid w:val="00AD24A4"/>
    <w:rsid w:val="00AD6A2C"/>
    <w:rsid w:val="00B179EE"/>
    <w:rsid w:val="00B422F1"/>
    <w:rsid w:val="00B462C7"/>
    <w:rsid w:val="00B529E3"/>
    <w:rsid w:val="00B935DF"/>
    <w:rsid w:val="00B94160"/>
    <w:rsid w:val="00BC23FF"/>
    <w:rsid w:val="00BD0FAA"/>
    <w:rsid w:val="00BE086D"/>
    <w:rsid w:val="00BE4A3E"/>
    <w:rsid w:val="00C079CE"/>
    <w:rsid w:val="00C14CD4"/>
    <w:rsid w:val="00C20777"/>
    <w:rsid w:val="00C52D0A"/>
    <w:rsid w:val="00C8301E"/>
    <w:rsid w:val="00CD5A3E"/>
    <w:rsid w:val="00CE3515"/>
    <w:rsid w:val="00D02C5E"/>
    <w:rsid w:val="00D5421E"/>
    <w:rsid w:val="00D86E48"/>
    <w:rsid w:val="00DA5762"/>
    <w:rsid w:val="00E06334"/>
    <w:rsid w:val="00E112C8"/>
    <w:rsid w:val="00E20A67"/>
    <w:rsid w:val="00E26463"/>
    <w:rsid w:val="00E63583"/>
    <w:rsid w:val="00E9471B"/>
    <w:rsid w:val="00EA0753"/>
    <w:rsid w:val="00EB2C99"/>
    <w:rsid w:val="00ED02E9"/>
    <w:rsid w:val="00EE6DBE"/>
    <w:rsid w:val="00F03038"/>
    <w:rsid w:val="00F03352"/>
    <w:rsid w:val="00F075F1"/>
    <w:rsid w:val="00F22D14"/>
    <w:rsid w:val="00F50E79"/>
    <w:rsid w:val="00F52EC3"/>
    <w:rsid w:val="00F83C75"/>
    <w:rsid w:val="00F92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C57902E"/>
  <w15:chartTrackingRefBased/>
  <w15:docId w15:val="{07982CB0-4170-4A1F-A095-C1390164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5DF"/>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35D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935D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B935DF"/>
    <w:pPr>
      <w:keepNext/>
      <w:keepLines/>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B935DF"/>
    <w:pPr>
      <w:keepNext/>
      <w:keepLines/>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B935DF"/>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935DF"/>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B935DF"/>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935DF"/>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5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935D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935D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B935DF"/>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B935DF"/>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B935D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935DF"/>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B935DF"/>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B935DF"/>
    <w:rPr>
      <w:rFonts w:asciiTheme="majorHAnsi" w:eastAsiaTheme="majorEastAsia" w:hAnsiTheme="majorHAnsi" w:cstheme="majorBidi"/>
      <w:b/>
      <w:bCs/>
      <w:i/>
      <w:iCs/>
      <w:color w:val="44546A" w:themeColor="text2"/>
      <w:sz w:val="20"/>
      <w:szCs w:val="20"/>
    </w:rPr>
  </w:style>
  <w:style w:type="numbering" w:customStyle="1" w:styleId="NoList1">
    <w:name w:val="No List1"/>
    <w:next w:val="NoList"/>
    <w:uiPriority w:val="99"/>
    <w:semiHidden/>
    <w:unhideWhenUsed/>
    <w:rsid w:val="00B935DF"/>
  </w:style>
  <w:style w:type="character" w:styleId="BookTitle">
    <w:name w:val="Book Title"/>
    <w:basedOn w:val="DefaultParagraphFont"/>
    <w:uiPriority w:val="33"/>
    <w:qFormat/>
    <w:rsid w:val="00B935DF"/>
    <w:rPr>
      <w:b/>
      <w:bCs/>
      <w:smallCaps/>
    </w:rPr>
  </w:style>
  <w:style w:type="paragraph" w:styleId="Title">
    <w:name w:val="Title"/>
    <w:basedOn w:val="Normal"/>
    <w:next w:val="Normal"/>
    <w:link w:val="TitleChar"/>
    <w:uiPriority w:val="10"/>
    <w:qFormat/>
    <w:rsid w:val="00B935DF"/>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B935DF"/>
    <w:rPr>
      <w:rFonts w:asciiTheme="majorHAnsi" w:eastAsiaTheme="majorEastAsia" w:hAnsiTheme="majorHAnsi" w:cstheme="majorBidi"/>
      <w:color w:val="5B9BD5" w:themeColor="accent1"/>
      <w:spacing w:val="-10"/>
      <w:sz w:val="56"/>
      <w:szCs w:val="56"/>
    </w:rPr>
  </w:style>
  <w:style w:type="paragraph" w:styleId="Header">
    <w:name w:val="header"/>
    <w:basedOn w:val="Normal"/>
    <w:link w:val="Head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HeaderChar">
    <w:name w:val="Header Char"/>
    <w:basedOn w:val="DefaultParagraphFont"/>
    <w:link w:val="Header"/>
    <w:uiPriority w:val="99"/>
    <w:rsid w:val="00B935DF"/>
    <w:rPr>
      <w:rFonts w:eastAsiaTheme="minorEastAsia"/>
      <w:sz w:val="20"/>
      <w:szCs w:val="20"/>
    </w:rPr>
  </w:style>
  <w:style w:type="paragraph" w:styleId="Footer">
    <w:name w:val="footer"/>
    <w:basedOn w:val="Normal"/>
    <w:link w:val="Foot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FooterChar">
    <w:name w:val="Footer Char"/>
    <w:basedOn w:val="DefaultParagraphFont"/>
    <w:link w:val="Footer"/>
    <w:uiPriority w:val="99"/>
    <w:rsid w:val="00B935DF"/>
    <w:rPr>
      <w:rFonts w:eastAsiaTheme="minorEastAsia"/>
      <w:sz w:val="20"/>
      <w:szCs w:val="20"/>
    </w:rPr>
  </w:style>
  <w:style w:type="paragraph" w:styleId="NormalWeb">
    <w:name w:val="Normal (Web)"/>
    <w:basedOn w:val="Normal"/>
    <w:uiPriority w:val="99"/>
    <w:semiHidden/>
    <w:unhideWhenUsed/>
    <w:rsid w:val="00B935DF"/>
    <w:pPr>
      <w:spacing w:after="120" w:line="264" w:lineRule="auto"/>
    </w:pPr>
    <w:rPr>
      <w:rFonts w:ascii="Times New Roman" w:eastAsiaTheme="minorEastAsia" w:hAnsi="Times New Roman" w:cs="Times New Roman"/>
      <w:sz w:val="24"/>
      <w:szCs w:val="24"/>
    </w:rPr>
  </w:style>
  <w:style w:type="table" w:styleId="TableGrid">
    <w:name w:val="Table Grid"/>
    <w:basedOn w:val="TableNormal"/>
    <w:uiPriority w:val="39"/>
    <w:rsid w:val="00B935D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35DF"/>
    <w:rPr>
      <w:color w:val="808080"/>
    </w:rPr>
  </w:style>
  <w:style w:type="paragraph" w:styleId="Caption">
    <w:name w:val="caption"/>
    <w:basedOn w:val="Normal"/>
    <w:next w:val="Normal"/>
    <w:uiPriority w:val="35"/>
    <w:unhideWhenUsed/>
    <w:qFormat/>
    <w:rsid w:val="00B935DF"/>
    <w:pPr>
      <w:spacing w:after="120" w:line="240" w:lineRule="auto"/>
    </w:pPr>
    <w:rPr>
      <w:rFonts w:eastAsiaTheme="minorEastAsia"/>
      <w:b/>
      <w:bCs/>
      <w:smallCaps/>
      <w:color w:val="595959" w:themeColor="text1" w:themeTint="A6"/>
      <w:spacing w:val="6"/>
      <w:sz w:val="20"/>
      <w:szCs w:val="20"/>
    </w:rPr>
  </w:style>
  <w:style w:type="paragraph" w:styleId="Subtitle">
    <w:name w:val="Subtitle"/>
    <w:basedOn w:val="Normal"/>
    <w:next w:val="Normal"/>
    <w:link w:val="SubtitleChar"/>
    <w:uiPriority w:val="11"/>
    <w:qFormat/>
    <w:rsid w:val="00B935DF"/>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935DF"/>
    <w:rPr>
      <w:rFonts w:asciiTheme="majorHAnsi" w:eastAsiaTheme="majorEastAsia" w:hAnsiTheme="majorHAnsi" w:cstheme="majorBidi"/>
      <w:sz w:val="24"/>
      <w:szCs w:val="24"/>
    </w:rPr>
  </w:style>
  <w:style w:type="character" w:styleId="Strong">
    <w:name w:val="Strong"/>
    <w:basedOn w:val="DefaultParagraphFont"/>
    <w:uiPriority w:val="22"/>
    <w:qFormat/>
    <w:rsid w:val="00B935DF"/>
    <w:rPr>
      <w:b/>
      <w:bCs/>
    </w:rPr>
  </w:style>
  <w:style w:type="character" w:styleId="Emphasis">
    <w:name w:val="Emphasis"/>
    <w:basedOn w:val="DefaultParagraphFont"/>
    <w:uiPriority w:val="20"/>
    <w:qFormat/>
    <w:rsid w:val="00B935DF"/>
    <w:rPr>
      <w:i/>
      <w:iCs/>
    </w:rPr>
  </w:style>
  <w:style w:type="paragraph" w:styleId="NoSpacing">
    <w:name w:val="No Spacing"/>
    <w:uiPriority w:val="1"/>
    <w:qFormat/>
    <w:rsid w:val="00B935DF"/>
    <w:pPr>
      <w:spacing w:after="0" w:line="240" w:lineRule="auto"/>
    </w:pPr>
    <w:rPr>
      <w:rFonts w:eastAsiaTheme="minorEastAsia"/>
      <w:sz w:val="20"/>
      <w:szCs w:val="20"/>
    </w:rPr>
  </w:style>
  <w:style w:type="paragraph" w:styleId="Quote">
    <w:name w:val="Quote"/>
    <w:basedOn w:val="Normal"/>
    <w:next w:val="Normal"/>
    <w:link w:val="QuoteChar"/>
    <w:uiPriority w:val="29"/>
    <w:qFormat/>
    <w:rsid w:val="00B935DF"/>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B935DF"/>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B935DF"/>
    <w:pPr>
      <w:pBdr>
        <w:left w:val="single" w:sz="18" w:space="12" w:color="5B9BD5" w:themeColor="accent1"/>
      </w:pBdr>
      <w:spacing w:before="100" w:beforeAutospacing="1" w:after="120"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935DF"/>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B935DF"/>
    <w:rPr>
      <w:i/>
      <w:iCs/>
      <w:color w:val="404040" w:themeColor="text1" w:themeTint="BF"/>
    </w:rPr>
  </w:style>
  <w:style w:type="character" w:styleId="IntenseEmphasis">
    <w:name w:val="Intense Emphasis"/>
    <w:basedOn w:val="DefaultParagraphFont"/>
    <w:uiPriority w:val="21"/>
    <w:qFormat/>
    <w:rsid w:val="00B935DF"/>
    <w:rPr>
      <w:b/>
      <w:bCs/>
      <w:i/>
      <w:iCs/>
    </w:rPr>
  </w:style>
  <w:style w:type="character" w:styleId="SubtleReference">
    <w:name w:val="Subtle Reference"/>
    <w:basedOn w:val="DefaultParagraphFont"/>
    <w:uiPriority w:val="31"/>
    <w:qFormat/>
    <w:rsid w:val="00B935D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935DF"/>
    <w:rPr>
      <w:b/>
      <w:bCs/>
      <w:smallCaps/>
      <w:spacing w:val="5"/>
      <w:u w:val="single"/>
    </w:rPr>
  </w:style>
  <w:style w:type="paragraph" w:styleId="TOCHeading">
    <w:name w:val="TOC Heading"/>
    <w:basedOn w:val="Heading1"/>
    <w:next w:val="Normal"/>
    <w:uiPriority w:val="39"/>
    <w:semiHidden/>
    <w:unhideWhenUsed/>
    <w:qFormat/>
    <w:rsid w:val="00B935DF"/>
    <w:pPr>
      <w:outlineLvl w:val="9"/>
    </w:pPr>
  </w:style>
  <w:style w:type="paragraph" w:styleId="ListParagraph">
    <w:name w:val="List Paragraph"/>
    <w:basedOn w:val="Normal"/>
    <w:uiPriority w:val="34"/>
    <w:qFormat/>
    <w:rsid w:val="00B935DF"/>
    <w:pPr>
      <w:spacing w:after="120" w:line="264" w:lineRule="auto"/>
      <w:ind w:left="720"/>
      <w:contextualSpacing/>
    </w:pPr>
    <w:rPr>
      <w:rFonts w:eastAsiaTheme="minorEastAsia"/>
      <w:sz w:val="20"/>
      <w:szCs w:val="20"/>
    </w:rPr>
  </w:style>
  <w:style w:type="table" w:customStyle="1" w:styleId="TableGrid1">
    <w:name w:val="Table Grid1"/>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35DF"/>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935DF"/>
    <w:rPr>
      <w:rFonts w:ascii="Segoe UI" w:eastAsiaTheme="minorEastAsia" w:hAnsi="Segoe UI" w:cs="Segoe UI"/>
      <w:sz w:val="18"/>
      <w:szCs w:val="18"/>
    </w:rPr>
  </w:style>
  <w:style w:type="paragraph" w:customStyle="1" w:styleId="Default">
    <w:name w:val="Default"/>
    <w:rsid w:val="00B935DF"/>
    <w:pPr>
      <w:autoSpaceDE w:val="0"/>
      <w:autoSpaceDN w:val="0"/>
      <w:adjustRightInd w:val="0"/>
      <w:spacing w:after="0" w:line="240" w:lineRule="auto"/>
    </w:pPr>
    <w:rPr>
      <w:rFonts w:ascii="Klinic Slab Book" w:eastAsiaTheme="minorEastAsia" w:hAnsi="Klinic Slab Book" w:cs="Klinic Slab Book"/>
      <w:color w:val="000000"/>
      <w:sz w:val="24"/>
      <w:szCs w:val="24"/>
    </w:rPr>
  </w:style>
  <w:style w:type="paragraph" w:customStyle="1" w:styleId="Pa1">
    <w:name w:val="Pa1"/>
    <w:basedOn w:val="Default"/>
    <w:next w:val="Default"/>
    <w:uiPriority w:val="99"/>
    <w:rsid w:val="00B935DF"/>
    <w:pPr>
      <w:spacing w:line="201" w:lineRule="atLeast"/>
    </w:pPr>
    <w:rPr>
      <w:rFonts w:cstheme="minorBidi"/>
      <w:color w:val="auto"/>
    </w:rPr>
  </w:style>
  <w:style w:type="character" w:customStyle="1" w:styleId="A5">
    <w:name w:val="A5"/>
    <w:uiPriority w:val="99"/>
    <w:rsid w:val="00B935DF"/>
    <w:rPr>
      <w:rFonts w:cs="Klinic Slab Bold"/>
      <w:b/>
      <w:bCs/>
      <w:color w:val="000000"/>
      <w:sz w:val="20"/>
      <w:szCs w:val="20"/>
      <w:u w:val="single"/>
    </w:rPr>
  </w:style>
  <w:style w:type="character" w:styleId="Hyperlink">
    <w:name w:val="Hyperlink"/>
    <w:basedOn w:val="DefaultParagraphFont"/>
    <w:uiPriority w:val="99"/>
    <w:unhideWhenUsed/>
    <w:rsid w:val="00B935DF"/>
    <w:rPr>
      <w:color w:val="0563C1" w:themeColor="hyperlink"/>
      <w:u w:val="single"/>
    </w:rPr>
  </w:style>
  <w:style w:type="table" w:customStyle="1" w:styleId="TableGrid5">
    <w:name w:val="Table Grid5"/>
    <w:basedOn w:val="TableNormal"/>
    <w:next w:val="TableGrid"/>
    <w:uiPriority w:val="39"/>
    <w:rsid w:val="00B935DF"/>
    <w:pPr>
      <w:spacing w:after="0" w:line="240" w:lineRule="auto"/>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B935DF"/>
    <w:rPr>
      <w:rFonts w:cs="Filson Soft"/>
      <w:color w:val="000000"/>
      <w:sz w:val="20"/>
      <w:szCs w:val="20"/>
    </w:rPr>
  </w:style>
  <w:style w:type="paragraph" w:customStyle="1" w:styleId="Pa5">
    <w:name w:val="Pa5"/>
    <w:basedOn w:val="Default"/>
    <w:next w:val="Default"/>
    <w:uiPriority w:val="99"/>
    <w:rsid w:val="00B935DF"/>
    <w:pPr>
      <w:spacing w:line="241" w:lineRule="atLeast"/>
    </w:pPr>
    <w:rPr>
      <w:rFonts w:ascii="Filson Soft" w:eastAsiaTheme="minorHAnsi" w:hAnsi="Filson Soft" w:cstheme="minorBidi"/>
      <w:color w:val="auto"/>
    </w:rPr>
  </w:style>
  <w:style w:type="character" w:styleId="FollowedHyperlink">
    <w:name w:val="FollowedHyperlink"/>
    <w:basedOn w:val="DefaultParagraphFont"/>
    <w:uiPriority w:val="99"/>
    <w:semiHidden/>
    <w:unhideWhenUsed/>
    <w:rsid w:val="00B935DF"/>
    <w:rPr>
      <w:color w:val="954F72" w:themeColor="followedHyperlink"/>
      <w:u w:val="single"/>
    </w:rPr>
  </w:style>
  <w:style w:type="paragraph" w:styleId="CommentText">
    <w:name w:val="annotation text"/>
    <w:basedOn w:val="Normal"/>
    <w:link w:val="CommentTextChar"/>
    <w:uiPriority w:val="99"/>
    <w:semiHidden/>
    <w:unhideWhenUsed/>
    <w:rsid w:val="00B935DF"/>
    <w:pPr>
      <w:spacing w:after="12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B935DF"/>
    <w:rPr>
      <w:rFonts w:ascii="Calibri" w:eastAsia="Calibri" w:hAnsi="Calibri" w:cs="Calibri"/>
      <w:sz w:val="20"/>
      <w:szCs w:val="20"/>
    </w:rPr>
  </w:style>
  <w:style w:type="character" w:styleId="CommentReference">
    <w:name w:val="annotation reference"/>
    <w:basedOn w:val="DefaultParagraphFont"/>
    <w:uiPriority w:val="99"/>
    <w:semiHidden/>
    <w:unhideWhenUsed/>
    <w:rsid w:val="00B935DF"/>
    <w:rPr>
      <w:sz w:val="16"/>
      <w:szCs w:val="16"/>
    </w:rPr>
  </w:style>
  <w:style w:type="table" w:customStyle="1" w:styleId="22">
    <w:name w:val="22"/>
    <w:basedOn w:val="TableNormal"/>
    <w:rsid w:val="00B935DF"/>
    <w:pPr>
      <w:spacing w:after="0" w:line="240" w:lineRule="auto"/>
    </w:pPr>
    <w:rPr>
      <w:rFonts w:ascii="Calibri" w:eastAsia="Calibri" w:hAnsi="Calibri" w:cs="Calibri"/>
    </w:rPr>
    <w:tblPr>
      <w:tblStyleRowBandSize w:val="1"/>
      <w:tblStyleColBandSize w:val="1"/>
      <w:tblCellMar>
        <w:top w:w="29" w:type="dxa"/>
        <w:left w:w="115" w:type="dxa"/>
        <w:bottom w:w="29" w:type="dxa"/>
        <w:right w:w="115" w:type="dxa"/>
      </w:tblCellMar>
    </w:tblPr>
  </w:style>
  <w:style w:type="table" w:customStyle="1" w:styleId="TableGrid6">
    <w:name w:val="Table Grid6"/>
    <w:basedOn w:val="TableNormal"/>
    <w:next w:val="TableGrid"/>
    <w:uiPriority w:val="39"/>
    <w:rsid w:val="00F92EF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3583"/>
    <w:rPr>
      <w:color w:val="605E5C"/>
      <w:shd w:val="clear" w:color="auto" w:fill="E1DFDD"/>
    </w:rPr>
  </w:style>
  <w:style w:type="paragraph" w:styleId="TOC1">
    <w:name w:val="toc 1"/>
    <w:basedOn w:val="Normal"/>
    <w:next w:val="Normal"/>
    <w:autoRedefine/>
    <w:uiPriority w:val="39"/>
    <w:unhideWhenUsed/>
    <w:rsid w:val="0010769B"/>
    <w:pPr>
      <w:tabs>
        <w:tab w:val="right" w:leader="dot" w:pos="9350"/>
      </w:tabs>
      <w:spacing w:after="100"/>
    </w:pPr>
    <w:rPr>
      <w:rFonts w:ascii="Lato" w:eastAsia="Times New Roman" w:hAnsi="Lato"/>
      <w:b/>
      <w:bCs/>
      <w:noProof/>
    </w:rPr>
  </w:style>
  <w:style w:type="paragraph" w:styleId="TOC3">
    <w:name w:val="toc 3"/>
    <w:basedOn w:val="Normal"/>
    <w:next w:val="Normal"/>
    <w:autoRedefine/>
    <w:uiPriority w:val="39"/>
    <w:unhideWhenUsed/>
    <w:rsid w:val="00624F4A"/>
    <w:pPr>
      <w:spacing w:after="100"/>
      <w:ind w:left="440"/>
    </w:pPr>
  </w:style>
  <w:style w:type="paragraph" w:styleId="TOC2">
    <w:name w:val="toc 2"/>
    <w:basedOn w:val="Normal"/>
    <w:next w:val="Normal"/>
    <w:autoRedefine/>
    <w:uiPriority w:val="39"/>
    <w:unhideWhenUsed/>
    <w:rsid w:val="00624F4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cfr.gov/cgi-bin/text-idx?c=ecfr&amp;SID=51d46c79ed1538435d49ab9885d21808&amp;rgn=div5&amp;view=text&amp;node=34:2.1.1.1.1&amp;idno=34" TargetMode="External"/><Relationship Id="rId18" Type="http://schemas.openxmlformats.org/officeDocument/2006/relationships/hyperlink" Target="https://spptap.org/wp-content/uploads/2016/10/15-1547-NCSSLE-Root-Causes-Guide-FINAL02-mb.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pptap.org/wp-content/uploads/2011/06/district_rubric.pdf"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research.steinhardt.nyu.edu/scmsAdmin/media/users/ll81/Common_Causes_Brief_TAC-D.pdf" TargetMode="External"/><Relationship Id="rId20" Type="http://schemas.openxmlformats.org/officeDocument/2006/relationships/oleObject" Target="embeddings/Microsoft_Excel_97-2003_Worksheet.xls"/><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marylandpublicschools.org/about/Documents/DBS/FinancialReportingManual/FinancialReportingManual2014.pdf" TargetMode="External"/><Relationship Id="rId5" Type="http://schemas.openxmlformats.org/officeDocument/2006/relationships/webSettings" Target="webSettings.xml"/><Relationship Id="rId15" Type="http://schemas.openxmlformats.org/officeDocument/2006/relationships/hyperlink" Target="https://www.ideadata.org/sites/default/files/media/documents/2017-09/success_gaps_rubric_0.pdf"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2.emf"/><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ites.ed.gov/idea/files/significant-disproportionality-qa-03-08-17.pdf" TargetMode="External"/><Relationship Id="rId22" Type="http://schemas.openxmlformats.org/officeDocument/2006/relationships/oleObject" Target="embeddings/Microsoft_Excel_97-2003_Worksheet1.xls"/><Relationship Id="rId27" Type="http://schemas.openxmlformats.org/officeDocument/2006/relationships/glossaryDocument" Target="glossary/document.xml"/><Relationship Id="rId30"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96ABBAA1D34ECD94AA184F4285197A"/>
        <w:category>
          <w:name w:val="General"/>
          <w:gallery w:val="placeholder"/>
        </w:category>
        <w:types>
          <w:type w:val="bbPlcHdr"/>
        </w:types>
        <w:behaviors>
          <w:behavior w:val="content"/>
        </w:behaviors>
        <w:guid w:val="{5D8F77F5-D97C-40D5-9C4C-2CFA3F1762B0}"/>
      </w:docPartPr>
      <w:docPartBody>
        <w:p w:rsidR="00E171F9" w:rsidRDefault="00E171F9" w:rsidP="00E171F9">
          <w:pPr>
            <w:pStyle w:val="4796ABBAA1D34ECD94AA184F4285197A"/>
          </w:pPr>
          <w:r w:rsidRPr="008D6CFF">
            <w:rPr>
              <w:rStyle w:val="PlaceholderText"/>
            </w:rPr>
            <w:t>Choose an item.</w:t>
          </w:r>
        </w:p>
      </w:docPartBody>
    </w:docPart>
    <w:docPart>
      <w:docPartPr>
        <w:name w:val="A3C632936ABC4F459526958F634F3F37"/>
        <w:category>
          <w:name w:val="General"/>
          <w:gallery w:val="placeholder"/>
        </w:category>
        <w:types>
          <w:type w:val="bbPlcHdr"/>
        </w:types>
        <w:behaviors>
          <w:behavior w:val="content"/>
        </w:behaviors>
        <w:guid w:val="{F45756FA-50D6-42BF-992B-240DA9E0E495}"/>
      </w:docPartPr>
      <w:docPartBody>
        <w:p w:rsidR="00E171F9" w:rsidRDefault="00EA59F7" w:rsidP="00EA59F7">
          <w:pPr>
            <w:pStyle w:val="A3C632936ABC4F459526958F634F3F371"/>
          </w:pPr>
          <w:r w:rsidRPr="00B935DF">
            <w:rPr>
              <w:rFonts w:eastAsiaTheme="minorEastAsia"/>
              <w:sz w:val="24"/>
              <w:szCs w:val="24"/>
            </w:rPr>
            <w:t>Click or tap to enter a date.</w:t>
          </w:r>
        </w:p>
      </w:docPartBody>
    </w:docPart>
    <w:docPart>
      <w:docPartPr>
        <w:name w:val="D41C6FAB80FA4DE59C28647D8013F4C6"/>
        <w:category>
          <w:name w:val="General"/>
          <w:gallery w:val="placeholder"/>
        </w:category>
        <w:types>
          <w:type w:val="bbPlcHdr"/>
        </w:types>
        <w:behaviors>
          <w:behavior w:val="content"/>
        </w:behaviors>
        <w:guid w:val="{A7210616-305E-4B81-BAE2-3A9E75C989BE}"/>
      </w:docPartPr>
      <w:docPartBody>
        <w:p w:rsidR="00E171F9" w:rsidRDefault="00EA59F7" w:rsidP="00EA59F7">
          <w:pPr>
            <w:pStyle w:val="D41C6FAB80FA4DE59C28647D8013F4C61"/>
          </w:pPr>
          <w:r w:rsidRPr="00B935DF">
            <w:rPr>
              <w:rFonts w:eastAsiaTheme="minorEastAsia"/>
              <w:sz w:val="20"/>
              <w:szCs w:val="20"/>
            </w:rPr>
            <w:t>Click or tap here to enter text.</w:t>
          </w:r>
        </w:p>
      </w:docPartBody>
    </w:docPart>
    <w:docPart>
      <w:docPartPr>
        <w:name w:val="B448E6BCD09744B0AB03EBE33EDE2909"/>
        <w:category>
          <w:name w:val="General"/>
          <w:gallery w:val="placeholder"/>
        </w:category>
        <w:types>
          <w:type w:val="bbPlcHdr"/>
        </w:types>
        <w:behaviors>
          <w:behavior w:val="content"/>
        </w:behaviors>
        <w:guid w:val="{B050390F-2A25-4B18-824F-C476AD29F3F4}"/>
      </w:docPartPr>
      <w:docPartBody>
        <w:p w:rsidR="00E171F9" w:rsidRDefault="00EA59F7" w:rsidP="00EA59F7">
          <w:pPr>
            <w:pStyle w:val="B448E6BCD09744B0AB03EBE33EDE29091"/>
          </w:pPr>
          <w:r w:rsidRPr="00B935DF">
            <w:rPr>
              <w:rFonts w:eastAsiaTheme="minorEastAsia"/>
              <w:sz w:val="20"/>
              <w:szCs w:val="20"/>
            </w:rPr>
            <w:t>Click or tap here to enter text.</w:t>
          </w:r>
        </w:p>
      </w:docPartBody>
    </w:docPart>
    <w:docPart>
      <w:docPartPr>
        <w:name w:val="27A131E03036447BAC042D22DAD847F0"/>
        <w:category>
          <w:name w:val="General"/>
          <w:gallery w:val="placeholder"/>
        </w:category>
        <w:types>
          <w:type w:val="bbPlcHdr"/>
        </w:types>
        <w:behaviors>
          <w:behavior w:val="content"/>
        </w:behaviors>
        <w:guid w:val="{FD0E4EFC-C5AC-4A5B-B65F-ADB26D6E9C25}"/>
      </w:docPartPr>
      <w:docPartBody>
        <w:p w:rsidR="00E171F9" w:rsidRDefault="00EA59F7" w:rsidP="00EA59F7">
          <w:pPr>
            <w:pStyle w:val="27A131E03036447BAC042D22DAD847F01"/>
          </w:pPr>
          <w:r w:rsidRPr="00B935DF">
            <w:rPr>
              <w:rFonts w:eastAsiaTheme="minorEastAsia"/>
              <w:sz w:val="20"/>
              <w:szCs w:val="20"/>
            </w:rPr>
            <w:t>Click or tap here to enter text.</w:t>
          </w:r>
        </w:p>
      </w:docPartBody>
    </w:docPart>
    <w:docPart>
      <w:docPartPr>
        <w:name w:val="ECE76A324613432D8157CE71621CECF8"/>
        <w:category>
          <w:name w:val="General"/>
          <w:gallery w:val="placeholder"/>
        </w:category>
        <w:types>
          <w:type w:val="bbPlcHdr"/>
        </w:types>
        <w:behaviors>
          <w:behavior w:val="content"/>
        </w:behaviors>
        <w:guid w:val="{B1B07F1B-0105-4287-92B2-25F108367254}"/>
      </w:docPartPr>
      <w:docPartBody>
        <w:p w:rsidR="00E171F9" w:rsidRDefault="00EA59F7" w:rsidP="00EA59F7">
          <w:pPr>
            <w:pStyle w:val="ECE76A324613432D8157CE71621CECF81"/>
          </w:pPr>
          <w:r w:rsidRPr="00B935DF">
            <w:rPr>
              <w:rFonts w:eastAsiaTheme="minorEastAsia"/>
              <w:sz w:val="20"/>
              <w:szCs w:val="20"/>
            </w:rPr>
            <w:t>Click or tap here to enter text.</w:t>
          </w:r>
        </w:p>
      </w:docPartBody>
    </w:docPart>
    <w:docPart>
      <w:docPartPr>
        <w:name w:val="DEFCA43B47BF43BEB081893D2C793748"/>
        <w:category>
          <w:name w:val="General"/>
          <w:gallery w:val="placeholder"/>
        </w:category>
        <w:types>
          <w:type w:val="bbPlcHdr"/>
        </w:types>
        <w:behaviors>
          <w:behavior w:val="content"/>
        </w:behaviors>
        <w:guid w:val="{505DF53A-8C0E-4BFF-96B0-0F918D88B9A3}"/>
      </w:docPartPr>
      <w:docPartBody>
        <w:p w:rsidR="00E171F9" w:rsidRDefault="00EA59F7" w:rsidP="00EA59F7">
          <w:pPr>
            <w:pStyle w:val="DEFCA43B47BF43BEB081893D2C7937481"/>
          </w:pPr>
          <w:r w:rsidRPr="00B935DF">
            <w:rPr>
              <w:rFonts w:eastAsiaTheme="minorEastAsia"/>
              <w:sz w:val="20"/>
              <w:szCs w:val="20"/>
            </w:rPr>
            <w:t>Click or tap here to enter text.</w:t>
          </w:r>
        </w:p>
      </w:docPartBody>
    </w:docPart>
    <w:docPart>
      <w:docPartPr>
        <w:name w:val="44B4F1035EA1410CA17627E3C0749AE0"/>
        <w:category>
          <w:name w:val="General"/>
          <w:gallery w:val="placeholder"/>
        </w:category>
        <w:types>
          <w:type w:val="bbPlcHdr"/>
        </w:types>
        <w:behaviors>
          <w:behavior w:val="content"/>
        </w:behaviors>
        <w:guid w:val="{4AABA575-9B95-4A40-B71F-C959F335ACEF}"/>
      </w:docPartPr>
      <w:docPartBody>
        <w:p w:rsidR="00E171F9" w:rsidRDefault="00EA59F7" w:rsidP="00EA59F7">
          <w:pPr>
            <w:pStyle w:val="44B4F1035EA1410CA17627E3C0749AE01"/>
          </w:pPr>
          <w:r w:rsidRPr="00B935DF">
            <w:rPr>
              <w:rFonts w:eastAsiaTheme="minorEastAsia"/>
              <w:sz w:val="20"/>
              <w:szCs w:val="20"/>
            </w:rPr>
            <w:t>Click or tap here to enter text.</w:t>
          </w:r>
        </w:p>
      </w:docPartBody>
    </w:docPart>
    <w:docPart>
      <w:docPartPr>
        <w:name w:val="92F83805009C4B1EB4C2A978B8A507DB"/>
        <w:category>
          <w:name w:val="General"/>
          <w:gallery w:val="placeholder"/>
        </w:category>
        <w:types>
          <w:type w:val="bbPlcHdr"/>
        </w:types>
        <w:behaviors>
          <w:behavior w:val="content"/>
        </w:behaviors>
        <w:guid w:val="{066026E7-CCC8-45E9-809B-AB864513D7E2}"/>
      </w:docPartPr>
      <w:docPartBody>
        <w:p w:rsidR="00E171F9" w:rsidRDefault="00EA59F7" w:rsidP="00EA59F7">
          <w:pPr>
            <w:pStyle w:val="92F83805009C4B1EB4C2A978B8A507DB1"/>
          </w:pPr>
          <w:r w:rsidRPr="00B935DF">
            <w:rPr>
              <w:rFonts w:eastAsiaTheme="minorEastAsia"/>
              <w:sz w:val="20"/>
              <w:szCs w:val="20"/>
            </w:rPr>
            <w:t>Click or tap here to enter text.</w:t>
          </w:r>
        </w:p>
      </w:docPartBody>
    </w:docPart>
    <w:docPart>
      <w:docPartPr>
        <w:name w:val="2FEDF3C4CABE48A39A284F8ECF572851"/>
        <w:category>
          <w:name w:val="General"/>
          <w:gallery w:val="placeholder"/>
        </w:category>
        <w:types>
          <w:type w:val="bbPlcHdr"/>
        </w:types>
        <w:behaviors>
          <w:behavior w:val="content"/>
        </w:behaviors>
        <w:guid w:val="{47BADC8C-E3C4-4F99-B6FD-CF3E88ED9896}"/>
      </w:docPartPr>
      <w:docPartBody>
        <w:p w:rsidR="00E171F9" w:rsidRDefault="00EA59F7" w:rsidP="00EA59F7">
          <w:pPr>
            <w:pStyle w:val="2FEDF3C4CABE48A39A284F8ECF5728511"/>
          </w:pPr>
          <w:r w:rsidRPr="00B935DF">
            <w:rPr>
              <w:rFonts w:eastAsiaTheme="minorEastAsia"/>
              <w:sz w:val="20"/>
              <w:szCs w:val="20"/>
            </w:rPr>
            <w:t>Click or tap here to enter text.</w:t>
          </w:r>
        </w:p>
      </w:docPartBody>
    </w:docPart>
    <w:docPart>
      <w:docPartPr>
        <w:name w:val="2384365256694BF081D7D1D01CB07AF8"/>
        <w:category>
          <w:name w:val="General"/>
          <w:gallery w:val="placeholder"/>
        </w:category>
        <w:types>
          <w:type w:val="bbPlcHdr"/>
        </w:types>
        <w:behaviors>
          <w:behavior w:val="content"/>
        </w:behaviors>
        <w:guid w:val="{2E601B12-77B1-4BCD-BCD6-7F994E81E716}"/>
      </w:docPartPr>
      <w:docPartBody>
        <w:p w:rsidR="00E171F9" w:rsidRDefault="00EA59F7" w:rsidP="00EA59F7">
          <w:pPr>
            <w:pStyle w:val="2384365256694BF081D7D1D01CB07AF81"/>
          </w:pPr>
          <w:r w:rsidRPr="00B935DF">
            <w:rPr>
              <w:rFonts w:eastAsiaTheme="minorEastAsia"/>
              <w:sz w:val="20"/>
              <w:szCs w:val="20"/>
            </w:rPr>
            <w:t>Click or tap here to enter text.</w:t>
          </w:r>
        </w:p>
      </w:docPartBody>
    </w:docPart>
    <w:docPart>
      <w:docPartPr>
        <w:name w:val="4B17FE611C214BC0840A9568D101BDBB"/>
        <w:category>
          <w:name w:val="General"/>
          <w:gallery w:val="placeholder"/>
        </w:category>
        <w:types>
          <w:type w:val="bbPlcHdr"/>
        </w:types>
        <w:behaviors>
          <w:behavior w:val="content"/>
        </w:behaviors>
        <w:guid w:val="{A2502942-E162-442C-A92C-1438174AD623}"/>
      </w:docPartPr>
      <w:docPartBody>
        <w:p w:rsidR="00E171F9" w:rsidRDefault="00EA59F7" w:rsidP="00EA59F7">
          <w:pPr>
            <w:pStyle w:val="4B17FE611C214BC0840A9568D101BDBB1"/>
          </w:pPr>
          <w:r w:rsidRPr="00B935DF">
            <w:rPr>
              <w:rFonts w:eastAsiaTheme="minorEastAsia"/>
              <w:sz w:val="20"/>
              <w:szCs w:val="20"/>
            </w:rPr>
            <w:t>Click or tap here to enter text.</w:t>
          </w:r>
        </w:p>
      </w:docPartBody>
    </w:docPart>
    <w:docPart>
      <w:docPartPr>
        <w:name w:val="C9893B90DCE74817A0E6CC1C4C881A37"/>
        <w:category>
          <w:name w:val="General"/>
          <w:gallery w:val="placeholder"/>
        </w:category>
        <w:types>
          <w:type w:val="bbPlcHdr"/>
        </w:types>
        <w:behaviors>
          <w:behavior w:val="content"/>
        </w:behaviors>
        <w:guid w:val="{28A4273A-8E92-4E73-95AE-A4BBE8374954}"/>
      </w:docPartPr>
      <w:docPartBody>
        <w:p w:rsidR="00E171F9" w:rsidRDefault="00EA59F7" w:rsidP="00EA59F7">
          <w:pPr>
            <w:pStyle w:val="C9893B90DCE74817A0E6CC1C4C881A371"/>
          </w:pPr>
          <w:r w:rsidRPr="00B935DF">
            <w:rPr>
              <w:rFonts w:eastAsiaTheme="minorEastAsia"/>
              <w:sz w:val="20"/>
              <w:szCs w:val="20"/>
            </w:rPr>
            <w:t>Click or tap here to enter text.</w:t>
          </w:r>
        </w:p>
      </w:docPartBody>
    </w:docPart>
    <w:docPart>
      <w:docPartPr>
        <w:name w:val="318566B4C22148D5AF14108764567FEC"/>
        <w:category>
          <w:name w:val="General"/>
          <w:gallery w:val="placeholder"/>
        </w:category>
        <w:types>
          <w:type w:val="bbPlcHdr"/>
        </w:types>
        <w:behaviors>
          <w:behavior w:val="content"/>
        </w:behaviors>
        <w:guid w:val="{0E8CB077-0F39-4CDB-BD5B-109566749629}"/>
      </w:docPartPr>
      <w:docPartBody>
        <w:p w:rsidR="00E171F9" w:rsidRDefault="00EA59F7" w:rsidP="00EA59F7">
          <w:pPr>
            <w:pStyle w:val="318566B4C22148D5AF14108764567FEC1"/>
          </w:pPr>
          <w:r w:rsidRPr="00B935DF">
            <w:rPr>
              <w:rFonts w:eastAsiaTheme="minorEastAsia"/>
              <w:sz w:val="20"/>
              <w:szCs w:val="20"/>
            </w:rPr>
            <w:t>Click or tap here to enter text.</w:t>
          </w:r>
        </w:p>
      </w:docPartBody>
    </w:docPart>
    <w:docPart>
      <w:docPartPr>
        <w:name w:val="B4A1E9F4B0C84217AAAC2ED346EDF7FE"/>
        <w:category>
          <w:name w:val="General"/>
          <w:gallery w:val="placeholder"/>
        </w:category>
        <w:types>
          <w:type w:val="bbPlcHdr"/>
        </w:types>
        <w:behaviors>
          <w:behavior w:val="content"/>
        </w:behaviors>
        <w:guid w:val="{C54E5508-F5BE-4BCF-BBDB-304D4254A4F7}"/>
      </w:docPartPr>
      <w:docPartBody>
        <w:p w:rsidR="00E171F9" w:rsidRDefault="00EA59F7" w:rsidP="00EA59F7">
          <w:pPr>
            <w:pStyle w:val="B4A1E9F4B0C84217AAAC2ED346EDF7FE1"/>
          </w:pPr>
          <w:r w:rsidRPr="00B935DF">
            <w:rPr>
              <w:color w:val="808080"/>
            </w:rPr>
            <w:t>Enter text.</w:t>
          </w:r>
        </w:p>
      </w:docPartBody>
    </w:docPart>
    <w:docPart>
      <w:docPartPr>
        <w:name w:val="F756299689364F6E8CC6B8FAEB34B4CF"/>
        <w:category>
          <w:name w:val="General"/>
          <w:gallery w:val="placeholder"/>
        </w:category>
        <w:types>
          <w:type w:val="bbPlcHdr"/>
        </w:types>
        <w:behaviors>
          <w:behavior w:val="content"/>
        </w:behaviors>
        <w:guid w:val="{AD5BE3D7-9197-448D-8779-0259834DA4AC}"/>
      </w:docPartPr>
      <w:docPartBody>
        <w:p w:rsidR="00E171F9" w:rsidRDefault="00EA59F7" w:rsidP="00EA59F7">
          <w:pPr>
            <w:pStyle w:val="F756299689364F6E8CC6B8FAEB34B4CF1"/>
          </w:pPr>
          <w:r w:rsidRPr="00B935DF">
            <w:rPr>
              <w:color w:val="808080"/>
            </w:rPr>
            <w:t>Enter text.</w:t>
          </w:r>
        </w:p>
      </w:docPartBody>
    </w:docPart>
    <w:docPart>
      <w:docPartPr>
        <w:name w:val="AFC3070EDCCA4D46A6AEA87F487E65CE"/>
        <w:category>
          <w:name w:val="General"/>
          <w:gallery w:val="placeholder"/>
        </w:category>
        <w:types>
          <w:type w:val="bbPlcHdr"/>
        </w:types>
        <w:behaviors>
          <w:behavior w:val="content"/>
        </w:behaviors>
        <w:guid w:val="{215A4BC5-B7AB-4869-8406-0EABC9F895D7}"/>
      </w:docPartPr>
      <w:docPartBody>
        <w:p w:rsidR="00E171F9" w:rsidRDefault="00EA59F7" w:rsidP="00EA59F7">
          <w:pPr>
            <w:pStyle w:val="AFC3070EDCCA4D46A6AEA87F487E65CE1"/>
          </w:pPr>
          <w:r w:rsidRPr="00B935DF">
            <w:rPr>
              <w:color w:val="808080"/>
            </w:rPr>
            <w:t>Enter text.</w:t>
          </w:r>
        </w:p>
      </w:docPartBody>
    </w:docPart>
    <w:docPart>
      <w:docPartPr>
        <w:name w:val="560CF8923B4349778FB5A2BAC9BB6463"/>
        <w:category>
          <w:name w:val="General"/>
          <w:gallery w:val="placeholder"/>
        </w:category>
        <w:types>
          <w:type w:val="bbPlcHdr"/>
        </w:types>
        <w:behaviors>
          <w:behavior w:val="content"/>
        </w:behaviors>
        <w:guid w:val="{51B3D602-7B65-4DB1-8753-6B4B19833005}"/>
      </w:docPartPr>
      <w:docPartBody>
        <w:p w:rsidR="00E171F9" w:rsidRDefault="00EA59F7" w:rsidP="00EA59F7">
          <w:pPr>
            <w:pStyle w:val="560CF8923B4349778FB5A2BAC9BB64631"/>
          </w:pPr>
          <w:r w:rsidRPr="00B935DF">
            <w:rPr>
              <w:color w:val="808080"/>
            </w:rPr>
            <w:t>Enter text.</w:t>
          </w:r>
        </w:p>
      </w:docPartBody>
    </w:docPart>
    <w:docPart>
      <w:docPartPr>
        <w:name w:val="074E72D52E4E4386A92EB3AE8D0760AB"/>
        <w:category>
          <w:name w:val="General"/>
          <w:gallery w:val="placeholder"/>
        </w:category>
        <w:types>
          <w:type w:val="bbPlcHdr"/>
        </w:types>
        <w:behaviors>
          <w:behavior w:val="content"/>
        </w:behaviors>
        <w:guid w:val="{D5CC80B9-1838-43C5-9712-A7382DF1E065}"/>
      </w:docPartPr>
      <w:docPartBody>
        <w:p w:rsidR="00E171F9" w:rsidRDefault="00EA59F7" w:rsidP="00EA59F7">
          <w:pPr>
            <w:pStyle w:val="074E72D52E4E4386A92EB3AE8D0760AB1"/>
          </w:pPr>
          <w:r w:rsidRPr="00B935DF">
            <w:rPr>
              <w:color w:val="808080"/>
            </w:rPr>
            <w:t>Enter text.</w:t>
          </w:r>
        </w:p>
      </w:docPartBody>
    </w:docPart>
    <w:docPart>
      <w:docPartPr>
        <w:name w:val="DEB6E50359584CFF964F9A635412D4F2"/>
        <w:category>
          <w:name w:val="General"/>
          <w:gallery w:val="placeholder"/>
        </w:category>
        <w:types>
          <w:type w:val="bbPlcHdr"/>
        </w:types>
        <w:behaviors>
          <w:behavior w:val="content"/>
        </w:behaviors>
        <w:guid w:val="{01BC6230-D234-4A2B-AAFD-0B0549F22129}"/>
      </w:docPartPr>
      <w:docPartBody>
        <w:p w:rsidR="00E171F9" w:rsidRDefault="00EA59F7" w:rsidP="00EA59F7">
          <w:pPr>
            <w:pStyle w:val="DEB6E50359584CFF964F9A635412D4F21"/>
          </w:pPr>
          <w:r w:rsidRPr="00B935DF">
            <w:rPr>
              <w:color w:val="808080"/>
            </w:rPr>
            <w:t>Enter text.</w:t>
          </w:r>
        </w:p>
      </w:docPartBody>
    </w:docPart>
    <w:docPart>
      <w:docPartPr>
        <w:name w:val="7ABCFCED658F4E7B95B639CF44776D66"/>
        <w:category>
          <w:name w:val="General"/>
          <w:gallery w:val="placeholder"/>
        </w:category>
        <w:types>
          <w:type w:val="bbPlcHdr"/>
        </w:types>
        <w:behaviors>
          <w:behavior w:val="content"/>
        </w:behaviors>
        <w:guid w:val="{17C8BDD7-C791-4456-94A0-5858180FDD5D}"/>
      </w:docPartPr>
      <w:docPartBody>
        <w:p w:rsidR="00E171F9" w:rsidRDefault="00EA59F7" w:rsidP="00EA59F7">
          <w:pPr>
            <w:pStyle w:val="7ABCFCED658F4E7B95B639CF44776D661"/>
          </w:pPr>
          <w:r w:rsidRPr="00B935DF">
            <w:rPr>
              <w:color w:val="808080"/>
            </w:rPr>
            <w:t>Enter text.</w:t>
          </w:r>
        </w:p>
      </w:docPartBody>
    </w:docPart>
    <w:docPart>
      <w:docPartPr>
        <w:name w:val="37D44A4250094C69AE9D35562595EE0A"/>
        <w:category>
          <w:name w:val="General"/>
          <w:gallery w:val="placeholder"/>
        </w:category>
        <w:types>
          <w:type w:val="bbPlcHdr"/>
        </w:types>
        <w:behaviors>
          <w:behavior w:val="content"/>
        </w:behaviors>
        <w:guid w:val="{941E7A9F-1254-45F9-8712-19841E4AB70E}"/>
      </w:docPartPr>
      <w:docPartBody>
        <w:p w:rsidR="00E171F9" w:rsidRDefault="00EA59F7" w:rsidP="00EA59F7">
          <w:pPr>
            <w:pStyle w:val="37D44A4250094C69AE9D35562595EE0A1"/>
          </w:pPr>
          <w:r w:rsidRPr="00B935DF">
            <w:rPr>
              <w:color w:val="808080"/>
            </w:rPr>
            <w:t>Enter text.</w:t>
          </w:r>
        </w:p>
      </w:docPartBody>
    </w:docPart>
    <w:docPart>
      <w:docPartPr>
        <w:name w:val="A3FE2FC9A8F84B3A862E3760F7E7610E"/>
        <w:category>
          <w:name w:val="General"/>
          <w:gallery w:val="placeholder"/>
        </w:category>
        <w:types>
          <w:type w:val="bbPlcHdr"/>
        </w:types>
        <w:behaviors>
          <w:behavior w:val="content"/>
        </w:behaviors>
        <w:guid w:val="{6C89F46F-EE42-40B4-95BB-2F1041A504F8}"/>
      </w:docPartPr>
      <w:docPartBody>
        <w:p w:rsidR="00E171F9" w:rsidRDefault="00EA59F7" w:rsidP="00EA59F7">
          <w:pPr>
            <w:pStyle w:val="A3FE2FC9A8F84B3A862E3760F7E7610E1"/>
          </w:pPr>
          <w:r w:rsidRPr="00B935DF">
            <w:rPr>
              <w:color w:val="808080"/>
            </w:rPr>
            <w:t>Enter text.</w:t>
          </w:r>
        </w:p>
      </w:docPartBody>
    </w:docPart>
    <w:docPart>
      <w:docPartPr>
        <w:name w:val="37AE89CDA3CA477285E0741C1B886EF4"/>
        <w:category>
          <w:name w:val="General"/>
          <w:gallery w:val="placeholder"/>
        </w:category>
        <w:types>
          <w:type w:val="bbPlcHdr"/>
        </w:types>
        <w:behaviors>
          <w:behavior w:val="content"/>
        </w:behaviors>
        <w:guid w:val="{700764DA-AB77-4602-A74F-FE7EB11425D7}"/>
      </w:docPartPr>
      <w:docPartBody>
        <w:p w:rsidR="00E171F9" w:rsidRDefault="00EA59F7" w:rsidP="00EA59F7">
          <w:pPr>
            <w:pStyle w:val="37AE89CDA3CA477285E0741C1B886EF41"/>
          </w:pPr>
          <w:r w:rsidRPr="00B935DF">
            <w:rPr>
              <w:rFonts w:eastAsiaTheme="minorEastAsia"/>
              <w:color w:val="808080"/>
              <w:szCs w:val="20"/>
            </w:rPr>
            <w:t>Click or tap here to enter text.</w:t>
          </w:r>
        </w:p>
      </w:docPartBody>
    </w:docPart>
    <w:docPart>
      <w:docPartPr>
        <w:name w:val="1736EA1B01B442B6A79C2D8FF1C6FA77"/>
        <w:category>
          <w:name w:val="General"/>
          <w:gallery w:val="placeholder"/>
        </w:category>
        <w:types>
          <w:type w:val="bbPlcHdr"/>
        </w:types>
        <w:behaviors>
          <w:behavior w:val="content"/>
        </w:behaviors>
        <w:guid w:val="{023577B2-4990-401D-AAA6-8B516A0D5044}"/>
      </w:docPartPr>
      <w:docPartBody>
        <w:p w:rsidR="00E171F9" w:rsidRDefault="00EA59F7" w:rsidP="00EA59F7">
          <w:pPr>
            <w:pStyle w:val="1736EA1B01B442B6A79C2D8FF1C6FA771"/>
          </w:pPr>
          <w:r w:rsidRPr="00B935DF">
            <w:t>Identify the contributing factor(s)/root cause.</w:t>
          </w:r>
        </w:p>
      </w:docPartBody>
    </w:docPart>
    <w:docPart>
      <w:docPartPr>
        <w:name w:val="8E5810581CE744E79A2CC65F27A9DCA7"/>
        <w:category>
          <w:name w:val="General"/>
          <w:gallery w:val="placeholder"/>
        </w:category>
        <w:types>
          <w:type w:val="bbPlcHdr"/>
        </w:types>
        <w:behaviors>
          <w:behavior w:val="content"/>
        </w:behaviors>
        <w:guid w:val="{6690CA7B-7F62-4D5E-89EC-E20BEBAF53DC}"/>
      </w:docPartPr>
      <w:docPartBody>
        <w:p w:rsidR="00E171F9" w:rsidRDefault="00E171F9" w:rsidP="00E171F9">
          <w:pPr>
            <w:pStyle w:val="8E5810581CE744E79A2CC65F27A9DCA7"/>
          </w:pPr>
          <w:r w:rsidRPr="00704549">
            <w:rPr>
              <w:rStyle w:val="PlaceholderText"/>
            </w:rPr>
            <w:t>Choose an item.</w:t>
          </w:r>
        </w:p>
      </w:docPartBody>
    </w:docPart>
    <w:docPart>
      <w:docPartPr>
        <w:name w:val="DF63D2E70FBB4BEBB6240E3C29F4FB67"/>
        <w:category>
          <w:name w:val="General"/>
          <w:gallery w:val="placeholder"/>
        </w:category>
        <w:types>
          <w:type w:val="bbPlcHdr"/>
        </w:types>
        <w:behaviors>
          <w:behavior w:val="content"/>
        </w:behaviors>
        <w:guid w:val="{EF84F084-952F-416D-A8AF-1BA8E61A3584}"/>
      </w:docPartPr>
      <w:docPartBody>
        <w:p w:rsidR="00E171F9" w:rsidRDefault="00E171F9" w:rsidP="00E171F9">
          <w:pPr>
            <w:pStyle w:val="DF63D2E70FBB4BEBB6240E3C29F4FB67"/>
          </w:pPr>
          <w:r w:rsidRPr="00364FCD">
            <w:rPr>
              <w:rStyle w:val="PlaceholderText"/>
            </w:rPr>
            <w:t>Choose an item.</w:t>
          </w:r>
        </w:p>
      </w:docPartBody>
    </w:docPart>
    <w:docPart>
      <w:docPartPr>
        <w:name w:val="17B951F0CBD34C3E85EAD6A244438D9B"/>
        <w:category>
          <w:name w:val="General"/>
          <w:gallery w:val="placeholder"/>
        </w:category>
        <w:types>
          <w:type w:val="bbPlcHdr"/>
        </w:types>
        <w:behaviors>
          <w:behavior w:val="content"/>
        </w:behaviors>
        <w:guid w:val="{43EDF3A7-DC68-4330-92B4-9C14B48ED3F5}"/>
      </w:docPartPr>
      <w:docPartBody>
        <w:p w:rsidR="00E171F9" w:rsidRDefault="00EA59F7" w:rsidP="00EA59F7">
          <w:pPr>
            <w:pStyle w:val="17B951F0CBD34C3E85EAD6A244438D9B1"/>
          </w:pPr>
          <w:r w:rsidRPr="00B935DF">
            <w:t>Identify the contributing factor(s)/root cause.</w:t>
          </w:r>
        </w:p>
      </w:docPartBody>
    </w:docPart>
    <w:docPart>
      <w:docPartPr>
        <w:name w:val="D869B2B41BDC4D85839A3CACAC82C880"/>
        <w:category>
          <w:name w:val="General"/>
          <w:gallery w:val="placeholder"/>
        </w:category>
        <w:types>
          <w:type w:val="bbPlcHdr"/>
        </w:types>
        <w:behaviors>
          <w:behavior w:val="content"/>
        </w:behaviors>
        <w:guid w:val="{96F0DFD6-4539-4890-B7EB-0B70BFAB0712}"/>
      </w:docPartPr>
      <w:docPartBody>
        <w:p w:rsidR="00E171F9" w:rsidRDefault="00E171F9" w:rsidP="00E171F9">
          <w:pPr>
            <w:pStyle w:val="D869B2B41BDC4D85839A3CACAC82C880"/>
          </w:pPr>
          <w:r w:rsidRPr="00704549">
            <w:rPr>
              <w:rStyle w:val="PlaceholderText"/>
            </w:rPr>
            <w:t>Choose an item.</w:t>
          </w:r>
        </w:p>
      </w:docPartBody>
    </w:docPart>
    <w:docPart>
      <w:docPartPr>
        <w:name w:val="A1EC7D9E58644C00B05B08326F954C0B"/>
        <w:category>
          <w:name w:val="General"/>
          <w:gallery w:val="placeholder"/>
        </w:category>
        <w:types>
          <w:type w:val="bbPlcHdr"/>
        </w:types>
        <w:behaviors>
          <w:behavior w:val="content"/>
        </w:behaviors>
        <w:guid w:val="{1CF9A975-9ECC-4E40-8ED7-A1F3E525863E}"/>
      </w:docPartPr>
      <w:docPartBody>
        <w:p w:rsidR="00E171F9" w:rsidRDefault="00E171F9" w:rsidP="00E171F9">
          <w:pPr>
            <w:pStyle w:val="A1EC7D9E58644C00B05B08326F954C0B"/>
          </w:pPr>
          <w:r w:rsidRPr="00364FCD">
            <w:rPr>
              <w:rStyle w:val="PlaceholderText"/>
            </w:rPr>
            <w:t>Choose an item.</w:t>
          </w:r>
        </w:p>
      </w:docPartBody>
    </w:docPart>
    <w:docPart>
      <w:docPartPr>
        <w:name w:val="7D7A1EC318DA4D27A4F129B59F9491CD"/>
        <w:category>
          <w:name w:val="General"/>
          <w:gallery w:val="placeholder"/>
        </w:category>
        <w:types>
          <w:type w:val="bbPlcHdr"/>
        </w:types>
        <w:behaviors>
          <w:behavior w:val="content"/>
        </w:behaviors>
        <w:guid w:val="{BAB054D8-6FAF-4AFA-ABE6-9F74F55FC8E8}"/>
      </w:docPartPr>
      <w:docPartBody>
        <w:p w:rsidR="00E171F9" w:rsidRDefault="00EA59F7" w:rsidP="00EA59F7">
          <w:pPr>
            <w:pStyle w:val="7D7A1EC318DA4D27A4F129B59F9491CD1"/>
          </w:pPr>
          <w:r w:rsidRPr="00B935DF">
            <w:t>Identify the contributing factor(s)/root cause.</w:t>
          </w:r>
        </w:p>
      </w:docPartBody>
    </w:docPart>
    <w:docPart>
      <w:docPartPr>
        <w:name w:val="A564F2A583C74EBE8320902216566DD9"/>
        <w:category>
          <w:name w:val="General"/>
          <w:gallery w:val="placeholder"/>
        </w:category>
        <w:types>
          <w:type w:val="bbPlcHdr"/>
        </w:types>
        <w:behaviors>
          <w:behavior w:val="content"/>
        </w:behaviors>
        <w:guid w:val="{89674F97-6AB7-46B5-881D-968EFC66A9F2}"/>
      </w:docPartPr>
      <w:docPartBody>
        <w:p w:rsidR="00E171F9" w:rsidRDefault="00E171F9" w:rsidP="00E171F9">
          <w:pPr>
            <w:pStyle w:val="A564F2A583C74EBE8320902216566DD9"/>
          </w:pPr>
          <w:r w:rsidRPr="00704549">
            <w:rPr>
              <w:rStyle w:val="PlaceholderText"/>
            </w:rPr>
            <w:t>Choose an item.</w:t>
          </w:r>
        </w:p>
      </w:docPartBody>
    </w:docPart>
    <w:docPart>
      <w:docPartPr>
        <w:name w:val="9F3FE9F2A7C345BC8FC548CD1596EE5E"/>
        <w:category>
          <w:name w:val="General"/>
          <w:gallery w:val="placeholder"/>
        </w:category>
        <w:types>
          <w:type w:val="bbPlcHdr"/>
        </w:types>
        <w:behaviors>
          <w:behavior w:val="content"/>
        </w:behaviors>
        <w:guid w:val="{96FA46A0-FB54-4DC5-8188-AA8017E88B43}"/>
      </w:docPartPr>
      <w:docPartBody>
        <w:p w:rsidR="00E171F9" w:rsidRDefault="00E171F9" w:rsidP="00E171F9">
          <w:pPr>
            <w:pStyle w:val="9F3FE9F2A7C345BC8FC548CD1596EE5E"/>
          </w:pPr>
          <w:r w:rsidRPr="00364FCD">
            <w:rPr>
              <w:rStyle w:val="PlaceholderText"/>
            </w:rPr>
            <w:t>Choose an item.</w:t>
          </w:r>
        </w:p>
      </w:docPartBody>
    </w:docPart>
    <w:docPart>
      <w:docPartPr>
        <w:name w:val="84BB2100F2D7424A91E97BB0C1E81CB0"/>
        <w:category>
          <w:name w:val="General"/>
          <w:gallery w:val="placeholder"/>
        </w:category>
        <w:types>
          <w:type w:val="bbPlcHdr"/>
        </w:types>
        <w:behaviors>
          <w:behavior w:val="content"/>
        </w:behaviors>
        <w:guid w:val="{F80592EB-34B0-414E-91BB-10E5D2F12D80}"/>
      </w:docPartPr>
      <w:docPartBody>
        <w:p w:rsidR="00E171F9" w:rsidRDefault="00EA59F7" w:rsidP="00EA59F7">
          <w:pPr>
            <w:pStyle w:val="84BB2100F2D7424A91E97BB0C1E81CB01"/>
          </w:pPr>
          <w:r w:rsidRPr="00B935DF">
            <w:t>Identify the contributing factor(s)/root cause.</w:t>
          </w:r>
        </w:p>
      </w:docPartBody>
    </w:docPart>
    <w:docPart>
      <w:docPartPr>
        <w:name w:val="7C9DFB5486204BD1B60699DAA29083D0"/>
        <w:category>
          <w:name w:val="General"/>
          <w:gallery w:val="placeholder"/>
        </w:category>
        <w:types>
          <w:type w:val="bbPlcHdr"/>
        </w:types>
        <w:behaviors>
          <w:behavior w:val="content"/>
        </w:behaviors>
        <w:guid w:val="{B196DB0E-5F22-4239-A890-7B216B1BE902}"/>
      </w:docPartPr>
      <w:docPartBody>
        <w:p w:rsidR="00E171F9" w:rsidRDefault="00E171F9" w:rsidP="00E171F9">
          <w:pPr>
            <w:pStyle w:val="7C9DFB5486204BD1B60699DAA29083D0"/>
          </w:pPr>
          <w:r w:rsidRPr="00704549">
            <w:rPr>
              <w:rStyle w:val="PlaceholderText"/>
            </w:rPr>
            <w:t>Choose an item.</w:t>
          </w:r>
        </w:p>
      </w:docPartBody>
    </w:docPart>
    <w:docPart>
      <w:docPartPr>
        <w:name w:val="9EA876400C8E467AB25A32016B4FBC43"/>
        <w:category>
          <w:name w:val="General"/>
          <w:gallery w:val="placeholder"/>
        </w:category>
        <w:types>
          <w:type w:val="bbPlcHdr"/>
        </w:types>
        <w:behaviors>
          <w:behavior w:val="content"/>
        </w:behaviors>
        <w:guid w:val="{4A51DB66-5B74-4DAC-94FB-291ABA4D1D9D}"/>
      </w:docPartPr>
      <w:docPartBody>
        <w:p w:rsidR="00E171F9" w:rsidRDefault="00E171F9" w:rsidP="00E171F9">
          <w:pPr>
            <w:pStyle w:val="9EA876400C8E467AB25A32016B4FBC43"/>
          </w:pPr>
          <w:r w:rsidRPr="00364FCD">
            <w:rPr>
              <w:rStyle w:val="PlaceholderText"/>
            </w:rPr>
            <w:t>Choose an item.</w:t>
          </w:r>
        </w:p>
      </w:docPartBody>
    </w:docPart>
    <w:docPart>
      <w:docPartPr>
        <w:name w:val="B50D5FB1794F4E20B4808A81F2F60255"/>
        <w:category>
          <w:name w:val="General"/>
          <w:gallery w:val="placeholder"/>
        </w:category>
        <w:types>
          <w:type w:val="bbPlcHdr"/>
        </w:types>
        <w:behaviors>
          <w:behavior w:val="content"/>
        </w:behaviors>
        <w:guid w:val="{EF5CBA93-8D66-40A5-B77F-97AD14172EB7}"/>
      </w:docPartPr>
      <w:docPartBody>
        <w:p w:rsidR="00E171F9" w:rsidRDefault="00EA59F7" w:rsidP="00EA59F7">
          <w:pPr>
            <w:pStyle w:val="B50D5FB1794F4E20B4808A81F2F602551"/>
          </w:pPr>
          <w:r w:rsidRPr="00B935DF">
            <w:t>Identify the contributing factor(s)/root cause.</w:t>
          </w:r>
        </w:p>
      </w:docPartBody>
    </w:docPart>
    <w:docPart>
      <w:docPartPr>
        <w:name w:val="7F483C042DD64EB0BA67E68344C1F627"/>
        <w:category>
          <w:name w:val="General"/>
          <w:gallery w:val="placeholder"/>
        </w:category>
        <w:types>
          <w:type w:val="bbPlcHdr"/>
        </w:types>
        <w:behaviors>
          <w:behavior w:val="content"/>
        </w:behaviors>
        <w:guid w:val="{637C8982-495F-42E5-ACE0-CAEB825EAFA9}"/>
      </w:docPartPr>
      <w:docPartBody>
        <w:p w:rsidR="00E171F9" w:rsidRDefault="00E171F9" w:rsidP="00E171F9">
          <w:pPr>
            <w:pStyle w:val="7F483C042DD64EB0BA67E68344C1F627"/>
          </w:pPr>
          <w:r w:rsidRPr="00704549">
            <w:rPr>
              <w:rStyle w:val="PlaceholderText"/>
            </w:rPr>
            <w:t>Choose an item.</w:t>
          </w:r>
        </w:p>
      </w:docPartBody>
    </w:docPart>
    <w:docPart>
      <w:docPartPr>
        <w:name w:val="B830ADFD1CCE4D7DA68D9AAE84E35527"/>
        <w:category>
          <w:name w:val="General"/>
          <w:gallery w:val="placeholder"/>
        </w:category>
        <w:types>
          <w:type w:val="bbPlcHdr"/>
        </w:types>
        <w:behaviors>
          <w:behavior w:val="content"/>
        </w:behaviors>
        <w:guid w:val="{D7B77264-5BB7-4CD8-9F78-FCECE6A5B5BF}"/>
      </w:docPartPr>
      <w:docPartBody>
        <w:p w:rsidR="00E171F9" w:rsidRDefault="00E171F9" w:rsidP="00E171F9">
          <w:pPr>
            <w:pStyle w:val="B830ADFD1CCE4D7DA68D9AAE84E35527"/>
          </w:pPr>
          <w:r w:rsidRPr="00364FCD">
            <w:rPr>
              <w:rStyle w:val="PlaceholderText"/>
            </w:rPr>
            <w:t>Choose an item.</w:t>
          </w:r>
        </w:p>
      </w:docPartBody>
    </w:docPart>
    <w:docPart>
      <w:docPartPr>
        <w:name w:val="09C00B26371247F989F493339F0E15F9"/>
        <w:category>
          <w:name w:val="General"/>
          <w:gallery w:val="placeholder"/>
        </w:category>
        <w:types>
          <w:type w:val="bbPlcHdr"/>
        </w:types>
        <w:behaviors>
          <w:behavior w:val="content"/>
        </w:behaviors>
        <w:guid w:val="{355C5A98-DB5E-41E8-8C2A-77E99A908B6A}"/>
      </w:docPartPr>
      <w:docPartBody>
        <w:p w:rsidR="00E171F9" w:rsidRDefault="00EA59F7" w:rsidP="00EA59F7">
          <w:pPr>
            <w:pStyle w:val="09C00B26371247F989F493339F0E15F91"/>
          </w:pPr>
          <w:r w:rsidRPr="00B935DF">
            <w:t>Identify the contributing factor(s)/root cause.</w:t>
          </w:r>
        </w:p>
      </w:docPartBody>
    </w:docPart>
    <w:docPart>
      <w:docPartPr>
        <w:name w:val="08499DCCF09642F98FA5E52CBD598ABB"/>
        <w:category>
          <w:name w:val="General"/>
          <w:gallery w:val="placeholder"/>
        </w:category>
        <w:types>
          <w:type w:val="bbPlcHdr"/>
        </w:types>
        <w:behaviors>
          <w:behavior w:val="content"/>
        </w:behaviors>
        <w:guid w:val="{C5ED46F2-9741-45A4-998B-319AAF69AB05}"/>
      </w:docPartPr>
      <w:docPartBody>
        <w:p w:rsidR="00E171F9" w:rsidRDefault="00E171F9" w:rsidP="00E171F9">
          <w:pPr>
            <w:pStyle w:val="08499DCCF09642F98FA5E52CBD598ABB"/>
          </w:pPr>
          <w:r w:rsidRPr="00704549">
            <w:rPr>
              <w:rStyle w:val="PlaceholderText"/>
            </w:rPr>
            <w:t>Choose an item.</w:t>
          </w:r>
        </w:p>
      </w:docPartBody>
    </w:docPart>
    <w:docPart>
      <w:docPartPr>
        <w:name w:val="BA6D308B76684E44BD475673F680A662"/>
        <w:category>
          <w:name w:val="General"/>
          <w:gallery w:val="placeholder"/>
        </w:category>
        <w:types>
          <w:type w:val="bbPlcHdr"/>
        </w:types>
        <w:behaviors>
          <w:behavior w:val="content"/>
        </w:behaviors>
        <w:guid w:val="{B976E014-A713-415D-9DF4-CC3060A576F9}"/>
      </w:docPartPr>
      <w:docPartBody>
        <w:p w:rsidR="00E171F9" w:rsidRDefault="00E171F9" w:rsidP="00E171F9">
          <w:pPr>
            <w:pStyle w:val="BA6D308B76684E44BD475673F680A662"/>
          </w:pPr>
          <w:r w:rsidRPr="00364FCD">
            <w:rPr>
              <w:rStyle w:val="PlaceholderText"/>
            </w:rPr>
            <w:t>Choose an item.</w:t>
          </w:r>
        </w:p>
      </w:docPartBody>
    </w:docPart>
    <w:docPart>
      <w:docPartPr>
        <w:name w:val="9D53EE497AFD4FD18D94EEEBE0996E11"/>
        <w:category>
          <w:name w:val="General"/>
          <w:gallery w:val="placeholder"/>
        </w:category>
        <w:types>
          <w:type w:val="bbPlcHdr"/>
        </w:types>
        <w:behaviors>
          <w:behavior w:val="content"/>
        </w:behaviors>
        <w:guid w:val="{9791DA97-29C0-4F0A-B435-9891AF16AFA8}"/>
      </w:docPartPr>
      <w:docPartBody>
        <w:p w:rsidR="00E171F9" w:rsidRDefault="00EA59F7" w:rsidP="00EA59F7">
          <w:pPr>
            <w:pStyle w:val="9D53EE497AFD4FD18D94EEEBE0996E111"/>
          </w:pPr>
          <w:r w:rsidRPr="008F3855">
            <w:rPr>
              <w:rFonts w:cs="Calibri (Body)"/>
              <w:sz w:val="18"/>
              <w:szCs w:val="18"/>
            </w:rPr>
            <w:t>Enter text.</w:t>
          </w:r>
        </w:p>
      </w:docPartBody>
    </w:docPart>
    <w:docPart>
      <w:docPartPr>
        <w:name w:val="6F8CAE7474D84ECCB38C7A996FBAD77F"/>
        <w:category>
          <w:name w:val="General"/>
          <w:gallery w:val="placeholder"/>
        </w:category>
        <w:types>
          <w:type w:val="bbPlcHdr"/>
        </w:types>
        <w:behaviors>
          <w:behavior w:val="content"/>
        </w:behaviors>
        <w:guid w:val="{E66C72EF-849E-46FB-88B6-BD25C2CD04AA}"/>
      </w:docPartPr>
      <w:docPartBody>
        <w:p w:rsidR="00E171F9" w:rsidRDefault="00E171F9" w:rsidP="00E171F9">
          <w:pPr>
            <w:pStyle w:val="6F8CAE7474D84ECCB38C7A996FBAD77F"/>
          </w:pPr>
          <w:r w:rsidRPr="001A7B41">
            <w:rPr>
              <w:color w:val="FF0000"/>
            </w:rPr>
            <w:t>Select the Identification category.</w:t>
          </w:r>
        </w:p>
      </w:docPartBody>
    </w:docPart>
    <w:docPart>
      <w:docPartPr>
        <w:name w:val="E091A80A7E3B44D0A1E8F04E37A10A50"/>
        <w:category>
          <w:name w:val="General"/>
          <w:gallery w:val="placeholder"/>
        </w:category>
        <w:types>
          <w:type w:val="bbPlcHdr"/>
        </w:types>
        <w:behaviors>
          <w:behavior w:val="content"/>
        </w:behaviors>
        <w:guid w:val="{B90852E0-455D-4A9A-BA5D-031C4F607356}"/>
      </w:docPartPr>
      <w:docPartBody>
        <w:p w:rsidR="00E171F9" w:rsidRDefault="00EA59F7" w:rsidP="00EA59F7">
          <w:pPr>
            <w:pStyle w:val="E091A80A7E3B44D0A1E8F04E37A10A501"/>
          </w:pPr>
          <w:r w:rsidRPr="008F3855">
            <w:rPr>
              <w:sz w:val="18"/>
            </w:rPr>
            <w:t>Enter text.</w:t>
          </w:r>
        </w:p>
      </w:docPartBody>
    </w:docPart>
    <w:docPart>
      <w:docPartPr>
        <w:name w:val="5A7FE8EA37D44D538D26BB7762CA1AC1"/>
        <w:category>
          <w:name w:val="General"/>
          <w:gallery w:val="placeholder"/>
        </w:category>
        <w:types>
          <w:type w:val="bbPlcHdr"/>
        </w:types>
        <w:behaviors>
          <w:behavior w:val="content"/>
        </w:behaviors>
        <w:guid w:val="{C1125872-B58A-4951-8385-5BF122F387D1}"/>
      </w:docPartPr>
      <w:docPartBody>
        <w:p w:rsidR="00E171F9" w:rsidRDefault="00EA59F7" w:rsidP="00EA59F7">
          <w:pPr>
            <w:pStyle w:val="5A7FE8EA37D44D538D26BB7762CA1AC11"/>
          </w:pPr>
          <w:r w:rsidRPr="008F3855">
            <w:rPr>
              <w:sz w:val="18"/>
            </w:rPr>
            <w:t>Enter text.</w:t>
          </w:r>
        </w:p>
      </w:docPartBody>
    </w:docPart>
    <w:docPart>
      <w:docPartPr>
        <w:name w:val="76DD39FC06F24C7E9DE8126B5311E925"/>
        <w:category>
          <w:name w:val="General"/>
          <w:gallery w:val="placeholder"/>
        </w:category>
        <w:types>
          <w:type w:val="bbPlcHdr"/>
        </w:types>
        <w:behaviors>
          <w:behavior w:val="content"/>
        </w:behaviors>
        <w:guid w:val="{99E20449-0FC2-4D09-B10E-1373F6F8E255}"/>
      </w:docPartPr>
      <w:docPartBody>
        <w:p w:rsidR="00E171F9" w:rsidRDefault="00EA59F7" w:rsidP="00EA59F7">
          <w:pPr>
            <w:pStyle w:val="76DD39FC06F24C7E9DE8126B5311E9251"/>
          </w:pPr>
          <w:r w:rsidRPr="008F3855">
            <w:rPr>
              <w:sz w:val="18"/>
            </w:rPr>
            <w:t>Enter text.</w:t>
          </w:r>
        </w:p>
      </w:docPartBody>
    </w:docPart>
    <w:docPart>
      <w:docPartPr>
        <w:name w:val="29F87E5480AF47A386586F131A5433C0"/>
        <w:category>
          <w:name w:val="General"/>
          <w:gallery w:val="placeholder"/>
        </w:category>
        <w:types>
          <w:type w:val="bbPlcHdr"/>
        </w:types>
        <w:behaviors>
          <w:behavior w:val="content"/>
        </w:behaviors>
        <w:guid w:val="{66624E73-668B-400C-A282-4ADE1D5F0707}"/>
      </w:docPartPr>
      <w:docPartBody>
        <w:p w:rsidR="00E171F9" w:rsidRDefault="00EA59F7" w:rsidP="00EA59F7">
          <w:pPr>
            <w:pStyle w:val="29F87E5480AF47A386586F131A5433C01"/>
          </w:pPr>
          <w:r w:rsidRPr="008F3855">
            <w:rPr>
              <w:sz w:val="18"/>
            </w:rPr>
            <w:t>Enter text.</w:t>
          </w:r>
        </w:p>
      </w:docPartBody>
    </w:docPart>
    <w:docPart>
      <w:docPartPr>
        <w:name w:val="523231319DA7412E9729CDB299C919B1"/>
        <w:category>
          <w:name w:val="General"/>
          <w:gallery w:val="placeholder"/>
        </w:category>
        <w:types>
          <w:type w:val="bbPlcHdr"/>
        </w:types>
        <w:behaviors>
          <w:behavior w:val="content"/>
        </w:behaviors>
        <w:guid w:val="{7A6B9460-21D3-4BF2-9270-FDC8FA378C94}"/>
      </w:docPartPr>
      <w:docPartBody>
        <w:p w:rsidR="00E171F9" w:rsidRDefault="00EA59F7" w:rsidP="00EA59F7">
          <w:pPr>
            <w:pStyle w:val="523231319DA7412E9729CDB299C919B11"/>
          </w:pPr>
          <w:r w:rsidRPr="008F3855">
            <w:rPr>
              <w:sz w:val="18"/>
            </w:rPr>
            <w:t>Enter text.</w:t>
          </w:r>
        </w:p>
      </w:docPartBody>
    </w:docPart>
    <w:docPart>
      <w:docPartPr>
        <w:name w:val="FE36A10A64E94BF2AC4331074ED96F65"/>
        <w:category>
          <w:name w:val="General"/>
          <w:gallery w:val="placeholder"/>
        </w:category>
        <w:types>
          <w:type w:val="bbPlcHdr"/>
        </w:types>
        <w:behaviors>
          <w:behavior w:val="content"/>
        </w:behaviors>
        <w:guid w:val="{D375C8C9-E4F3-4F38-83E9-13E03FFB8BF4}"/>
      </w:docPartPr>
      <w:docPartBody>
        <w:p w:rsidR="00E171F9" w:rsidRDefault="00EA59F7" w:rsidP="00EA59F7">
          <w:pPr>
            <w:pStyle w:val="FE36A10A64E94BF2AC4331074ED96F651"/>
          </w:pPr>
          <w:r w:rsidRPr="008F3855">
            <w:rPr>
              <w:rFonts w:cs="Calibri (Body)"/>
              <w:sz w:val="18"/>
              <w:szCs w:val="18"/>
            </w:rPr>
            <w:t>Enter text.</w:t>
          </w:r>
        </w:p>
      </w:docPartBody>
    </w:docPart>
    <w:docPart>
      <w:docPartPr>
        <w:name w:val="E6BF4184BAC445BCB580A18F32C9D10B"/>
        <w:category>
          <w:name w:val="General"/>
          <w:gallery w:val="placeholder"/>
        </w:category>
        <w:types>
          <w:type w:val="bbPlcHdr"/>
        </w:types>
        <w:behaviors>
          <w:behavior w:val="content"/>
        </w:behaviors>
        <w:guid w:val="{E3965029-DFD5-4BB3-89EF-8DE0F04ACAC7}"/>
      </w:docPartPr>
      <w:docPartBody>
        <w:p w:rsidR="00E171F9" w:rsidRDefault="00E171F9" w:rsidP="00E171F9">
          <w:pPr>
            <w:pStyle w:val="E6BF4184BAC445BCB580A18F32C9D10B"/>
          </w:pPr>
          <w:r w:rsidRPr="001A7B41">
            <w:rPr>
              <w:color w:val="FF0000"/>
            </w:rPr>
            <w:t>Select the Identification category.</w:t>
          </w:r>
        </w:p>
      </w:docPartBody>
    </w:docPart>
    <w:docPart>
      <w:docPartPr>
        <w:name w:val="0BF19BDC1C884C3785549AFB263486A3"/>
        <w:category>
          <w:name w:val="General"/>
          <w:gallery w:val="placeholder"/>
        </w:category>
        <w:types>
          <w:type w:val="bbPlcHdr"/>
        </w:types>
        <w:behaviors>
          <w:behavior w:val="content"/>
        </w:behaviors>
        <w:guid w:val="{6FA3DAA7-09A5-4B6F-8A76-38FB85E8415D}"/>
      </w:docPartPr>
      <w:docPartBody>
        <w:p w:rsidR="00E171F9" w:rsidRDefault="00E171F9" w:rsidP="00E171F9">
          <w:pPr>
            <w:pStyle w:val="0BF19BDC1C884C3785549AFB263486A3"/>
          </w:pPr>
          <w:r w:rsidRPr="00806702">
            <w:rPr>
              <w:rStyle w:val="PlaceholderText"/>
              <w:sz w:val="18"/>
              <w:szCs w:val="18"/>
            </w:rPr>
            <w:t>Choose an item.</w:t>
          </w:r>
        </w:p>
      </w:docPartBody>
    </w:docPart>
    <w:docPart>
      <w:docPartPr>
        <w:name w:val="CE92F6C939AA44E7922173DFB73A5A91"/>
        <w:category>
          <w:name w:val="General"/>
          <w:gallery w:val="placeholder"/>
        </w:category>
        <w:types>
          <w:type w:val="bbPlcHdr"/>
        </w:types>
        <w:behaviors>
          <w:behavior w:val="content"/>
        </w:behaviors>
        <w:guid w:val="{025A0207-C0F3-44B5-99C4-99763A91226B}"/>
      </w:docPartPr>
      <w:docPartBody>
        <w:p w:rsidR="00E171F9" w:rsidRDefault="00EA59F7" w:rsidP="00EA59F7">
          <w:pPr>
            <w:pStyle w:val="CE92F6C939AA44E7922173DFB73A5A911"/>
          </w:pPr>
          <w:r w:rsidRPr="008F3855">
            <w:rPr>
              <w:sz w:val="18"/>
            </w:rPr>
            <w:t>Enter text.</w:t>
          </w:r>
        </w:p>
      </w:docPartBody>
    </w:docPart>
    <w:docPart>
      <w:docPartPr>
        <w:name w:val="F1CCE36BA73C484A9013C90BA75640E6"/>
        <w:category>
          <w:name w:val="General"/>
          <w:gallery w:val="placeholder"/>
        </w:category>
        <w:types>
          <w:type w:val="bbPlcHdr"/>
        </w:types>
        <w:behaviors>
          <w:behavior w:val="content"/>
        </w:behaviors>
        <w:guid w:val="{C0A7593A-3430-4062-A584-3E117A92EFA8}"/>
      </w:docPartPr>
      <w:docPartBody>
        <w:p w:rsidR="00E171F9" w:rsidRDefault="00EA59F7" w:rsidP="00EA59F7">
          <w:pPr>
            <w:pStyle w:val="F1CCE36BA73C484A9013C90BA75640E61"/>
          </w:pPr>
          <w:r w:rsidRPr="008F3855">
            <w:rPr>
              <w:sz w:val="18"/>
            </w:rPr>
            <w:t>Enter text.</w:t>
          </w:r>
        </w:p>
      </w:docPartBody>
    </w:docPart>
    <w:docPart>
      <w:docPartPr>
        <w:name w:val="A32A30376D784354A4A1A8ACDFB81915"/>
        <w:category>
          <w:name w:val="General"/>
          <w:gallery w:val="placeholder"/>
        </w:category>
        <w:types>
          <w:type w:val="bbPlcHdr"/>
        </w:types>
        <w:behaviors>
          <w:behavior w:val="content"/>
        </w:behaviors>
        <w:guid w:val="{E7928F74-912A-4320-9EEE-C639A0827228}"/>
      </w:docPartPr>
      <w:docPartBody>
        <w:p w:rsidR="00E171F9" w:rsidRDefault="00EA59F7" w:rsidP="00EA59F7">
          <w:pPr>
            <w:pStyle w:val="A32A30376D784354A4A1A8ACDFB819151"/>
          </w:pPr>
          <w:r w:rsidRPr="008F3855">
            <w:rPr>
              <w:sz w:val="18"/>
            </w:rPr>
            <w:t>Enter text.</w:t>
          </w:r>
        </w:p>
      </w:docPartBody>
    </w:docPart>
    <w:docPart>
      <w:docPartPr>
        <w:name w:val="4D2F3CDC94394A58AC5AE8A14E7359DB"/>
        <w:category>
          <w:name w:val="General"/>
          <w:gallery w:val="placeholder"/>
        </w:category>
        <w:types>
          <w:type w:val="bbPlcHdr"/>
        </w:types>
        <w:behaviors>
          <w:behavior w:val="content"/>
        </w:behaviors>
        <w:guid w:val="{D17C23E2-6F35-4491-AA9D-E41C0B40E859}"/>
      </w:docPartPr>
      <w:docPartBody>
        <w:p w:rsidR="00E171F9" w:rsidRDefault="00EA59F7" w:rsidP="00EA59F7">
          <w:pPr>
            <w:pStyle w:val="4D2F3CDC94394A58AC5AE8A14E7359DB1"/>
          </w:pPr>
          <w:r w:rsidRPr="008F3855">
            <w:rPr>
              <w:sz w:val="18"/>
            </w:rPr>
            <w:t>Enter text.</w:t>
          </w:r>
        </w:p>
      </w:docPartBody>
    </w:docPart>
    <w:docPart>
      <w:docPartPr>
        <w:name w:val="6B2A852D50BC4171A41058D1E17372E2"/>
        <w:category>
          <w:name w:val="General"/>
          <w:gallery w:val="placeholder"/>
        </w:category>
        <w:types>
          <w:type w:val="bbPlcHdr"/>
        </w:types>
        <w:behaviors>
          <w:behavior w:val="content"/>
        </w:behaviors>
        <w:guid w:val="{659B3B91-6CB4-4E61-8911-815A82058730}"/>
      </w:docPartPr>
      <w:docPartBody>
        <w:p w:rsidR="00E171F9" w:rsidRDefault="00EA59F7" w:rsidP="00EA59F7">
          <w:pPr>
            <w:pStyle w:val="6B2A852D50BC4171A41058D1E17372E21"/>
          </w:pPr>
          <w:r w:rsidRPr="008F3855">
            <w:rPr>
              <w:sz w:val="18"/>
            </w:rPr>
            <w:t>Enter text.</w:t>
          </w:r>
        </w:p>
      </w:docPartBody>
    </w:docPart>
    <w:docPart>
      <w:docPartPr>
        <w:name w:val="FFC85F162681422ABBAECD23A6F32B43"/>
        <w:category>
          <w:name w:val="General"/>
          <w:gallery w:val="placeholder"/>
        </w:category>
        <w:types>
          <w:type w:val="bbPlcHdr"/>
        </w:types>
        <w:behaviors>
          <w:behavior w:val="content"/>
        </w:behaviors>
        <w:guid w:val="{BAD08D37-5F9F-4E4D-A632-8F79DD2C14C4}"/>
      </w:docPartPr>
      <w:docPartBody>
        <w:p w:rsidR="00E171F9" w:rsidRDefault="00EA59F7" w:rsidP="00EA59F7">
          <w:pPr>
            <w:pStyle w:val="FFC85F162681422ABBAECD23A6F32B431"/>
          </w:pPr>
          <w:r w:rsidRPr="008F3855">
            <w:rPr>
              <w:rFonts w:cs="Calibri (Body)"/>
              <w:sz w:val="18"/>
              <w:szCs w:val="18"/>
            </w:rPr>
            <w:t>Enter text.</w:t>
          </w:r>
        </w:p>
      </w:docPartBody>
    </w:docPart>
    <w:docPart>
      <w:docPartPr>
        <w:name w:val="CCF1C0E098FA43BFAC6E3DEDF1B43436"/>
        <w:category>
          <w:name w:val="General"/>
          <w:gallery w:val="placeholder"/>
        </w:category>
        <w:types>
          <w:type w:val="bbPlcHdr"/>
        </w:types>
        <w:behaviors>
          <w:behavior w:val="content"/>
        </w:behaviors>
        <w:guid w:val="{6EABE687-905F-479D-9AD6-3334F83D35BA}"/>
      </w:docPartPr>
      <w:docPartBody>
        <w:p w:rsidR="00E171F9" w:rsidRDefault="00E171F9" w:rsidP="00E171F9">
          <w:pPr>
            <w:pStyle w:val="CCF1C0E098FA43BFAC6E3DEDF1B43436"/>
          </w:pPr>
          <w:r w:rsidRPr="001A7B41">
            <w:rPr>
              <w:color w:val="FF0000"/>
            </w:rPr>
            <w:t>Select the Identification category.</w:t>
          </w:r>
        </w:p>
      </w:docPartBody>
    </w:docPart>
    <w:docPart>
      <w:docPartPr>
        <w:name w:val="E886039D3285425585E241D340882359"/>
        <w:category>
          <w:name w:val="General"/>
          <w:gallery w:val="placeholder"/>
        </w:category>
        <w:types>
          <w:type w:val="bbPlcHdr"/>
        </w:types>
        <w:behaviors>
          <w:behavior w:val="content"/>
        </w:behaviors>
        <w:guid w:val="{585D5AB7-CB9C-412C-8B10-34AC6790BA14}"/>
      </w:docPartPr>
      <w:docPartBody>
        <w:p w:rsidR="00E171F9" w:rsidRDefault="00E171F9" w:rsidP="00E171F9">
          <w:pPr>
            <w:pStyle w:val="E886039D3285425585E241D340882359"/>
          </w:pPr>
          <w:r w:rsidRPr="00806702">
            <w:rPr>
              <w:rStyle w:val="PlaceholderText"/>
              <w:sz w:val="18"/>
              <w:szCs w:val="18"/>
            </w:rPr>
            <w:t>Choose an item.</w:t>
          </w:r>
        </w:p>
      </w:docPartBody>
    </w:docPart>
    <w:docPart>
      <w:docPartPr>
        <w:name w:val="F939C8F2C20F4EF986DE9445E035A356"/>
        <w:category>
          <w:name w:val="General"/>
          <w:gallery w:val="placeholder"/>
        </w:category>
        <w:types>
          <w:type w:val="bbPlcHdr"/>
        </w:types>
        <w:behaviors>
          <w:behavior w:val="content"/>
        </w:behaviors>
        <w:guid w:val="{34BB4D15-24D5-42AF-907B-96E5767A3150}"/>
      </w:docPartPr>
      <w:docPartBody>
        <w:p w:rsidR="00E171F9" w:rsidRDefault="00EA59F7" w:rsidP="00EA59F7">
          <w:pPr>
            <w:pStyle w:val="F939C8F2C20F4EF986DE9445E035A3561"/>
          </w:pPr>
          <w:r w:rsidRPr="008F3855">
            <w:rPr>
              <w:sz w:val="18"/>
            </w:rPr>
            <w:t>Enter text.</w:t>
          </w:r>
        </w:p>
      </w:docPartBody>
    </w:docPart>
    <w:docPart>
      <w:docPartPr>
        <w:name w:val="CDC2E6E0B1E9445EA8CF2ACFC47899DC"/>
        <w:category>
          <w:name w:val="General"/>
          <w:gallery w:val="placeholder"/>
        </w:category>
        <w:types>
          <w:type w:val="bbPlcHdr"/>
        </w:types>
        <w:behaviors>
          <w:behavior w:val="content"/>
        </w:behaviors>
        <w:guid w:val="{DFE72571-823D-456B-A490-2BEEC094C010}"/>
      </w:docPartPr>
      <w:docPartBody>
        <w:p w:rsidR="00E171F9" w:rsidRDefault="00EA59F7" w:rsidP="00EA59F7">
          <w:pPr>
            <w:pStyle w:val="CDC2E6E0B1E9445EA8CF2ACFC47899DC1"/>
          </w:pPr>
          <w:r w:rsidRPr="008F3855">
            <w:rPr>
              <w:sz w:val="18"/>
            </w:rPr>
            <w:t>Enter text.</w:t>
          </w:r>
        </w:p>
      </w:docPartBody>
    </w:docPart>
    <w:docPart>
      <w:docPartPr>
        <w:name w:val="70ED2D2D29634D11ACF6A132318E48F9"/>
        <w:category>
          <w:name w:val="General"/>
          <w:gallery w:val="placeholder"/>
        </w:category>
        <w:types>
          <w:type w:val="bbPlcHdr"/>
        </w:types>
        <w:behaviors>
          <w:behavior w:val="content"/>
        </w:behaviors>
        <w:guid w:val="{6162ACC6-ED5A-4AAA-90A8-6D6A82528A9F}"/>
      </w:docPartPr>
      <w:docPartBody>
        <w:p w:rsidR="00E171F9" w:rsidRDefault="00EA59F7" w:rsidP="00EA59F7">
          <w:pPr>
            <w:pStyle w:val="70ED2D2D29634D11ACF6A132318E48F91"/>
          </w:pPr>
          <w:r w:rsidRPr="008F3855">
            <w:rPr>
              <w:sz w:val="18"/>
            </w:rPr>
            <w:t>Enter text.</w:t>
          </w:r>
        </w:p>
      </w:docPartBody>
    </w:docPart>
    <w:docPart>
      <w:docPartPr>
        <w:name w:val="54D31B8AEB224DD694F6AFF5E29F4AE2"/>
        <w:category>
          <w:name w:val="General"/>
          <w:gallery w:val="placeholder"/>
        </w:category>
        <w:types>
          <w:type w:val="bbPlcHdr"/>
        </w:types>
        <w:behaviors>
          <w:behavior w:val="content"/>
        </w:behaviors>
        <w:guid w:val="{FC020F3C-44A0-4C74-B09B-9F2DD0CB02E3}"/>
      </w:docPartPr>
      <w:docPartBody>
        <w:p w:rsidR="00E171F9" w:rsidRDefault="00EA59F7" w:rsidP="00EA59F7">
          <w:pPr>
            <w:pStyle w:val="54D31B8AEB224DD694F6AFF5E29F4AE21"/>
          </w:pPr>
          <w:r w:rsidRPr="008F3855">
            <w:rPr>
              <w:sz w:val="18"/>
            </w:rPr>
            <w:t>Enter text.</w:t>
          </w:r>
        </w:p>
      </w:docPartBody>
    </w:docPart>
    <w:docPart>
      <w:docPartPr>
        <w:name w:val="F6F73088F1574662825E7AC711E19361"/>
        <w:category>
          <w:name w:val="General"/>
          <w:gallery w:val="placeholder"/>
        </w:category>
        <w:types>
          <w:type w:val="bbPlcHdr"/>
        </w:types>
        <w:behaviors>
          <w:behavior w:val="content"/>
        </w:behaviors>
        <w:guid w:val="{6945B54A-BF2E-4687-842A-A05B9E1717AA}"/>
      </w:docPartPr>
      <w:docPartBody>
        <w:p w:rsidR="00E171F9" w:rsidRDefault="00EA59F7" w:rsidP="00EA59F7">
          <w:pPr>
            <w:pStyle w:val="F6F73088F1574662825E7AC711E193611"/>
          </w:pPr>
          <w:r w:rsidRPr="008F3855">
            <w:rPr>
              <w:sz w:val="18"/>
            </w:rPr>
            <w:t>Enter text.</w:t>
          </w:r>
        </w:p>
      </w:docPartBody>
    </w:docPart>
    <w:docPart>
      <w:docPartPr>
        <w:name w:val="6E169361CA6A403A8698C25D2C3E58F5"/>
        <w:category>
          <w:name w:val="General"/>
          <w:gallery w:val="placeholder"/>
        </w:category>
        <w:types>
          <w:type w:val="bbPlcHdr"/>
        </w:types>
        <w:behaviors>
          <w:behavior w:val="content"/>
        </w:behaviors>
        <w:guid w:val="{E3D2CD4C-0153-44AB-AB34-1F742B7E0812}"/>
      </w:docPartPr>
      <w:docPartBody>
        <w:p w:rsidR="00E171F9" w:rsidRDefault="00EA59F7" w:rsidP="00EA59F7">
          <w:pPr>
            <w:pStyle w:val="6E169361CA6A403A8698C25D2C3E58F51"/>
          </w:pPr>
          <w:r w:rsidRPr="00B935DF">
            <w:t>Identify the contributing factor(s)/root cause.</w:t>
          </w:r>
        </w:p>
      </w:docPartBody>
    </w:docPart>
    <w:docPart>
      <w:docPartPr>
        <w:name w:val="B167D2857C1D430A81EC72CCD54FF79F"/>
        <w:category>
          <w:name w:val="General"/>
          <w:gallery w:val="placeholder"/>
        </w:category>
        <w:types>
          <w:type w:val="bbPlcHdr"/>
        </w:types>
        <w:behaviors>
          <w:behavior w:val="content"/>
        </w:behaviors>
        <w:guid w:val="{F4586EA1-2F1A-42E5-915C-6CC21F895002}"/>
      </w:docPartPr>
      <w:docPartBody>
        <w:p w:rsidR="00E171F9" w:rsidRDefault="00E171F9" w:rsidP="00E171F9">
          <w:pPr>
            <w:pStyle w:val="B167D2857C1D430A81EC72CCD54FF79F"/>
          </w:pPr>
          <w:r w:rsidRPr="00704549">
            <w:rPr>
              <w:rStyle w:val="PlaceholderText"/>
            </w:rPr>
            <w:t>Choose an item.</w:t>
          </w:r>
        </w:p>
      </w:docPartBody>
    </w:docPart>
    <w:docPart>
      <w:docPartPr>
        <w:name w:val="F1647C710A0B4FA0AAC5C7793E15BE6A"/>
        <w:category>
          <w:name w:val="General"/>
          <w:gallery w:val="placeholder"/>
        </w:category>
        <w:types>
          <w:type w:val="bbPlcHdr"/>
        </w:types>
        <w:behaviors>
          <w:behavior w:val="content"/>
        </w:behaviors>
        <w:guid w:val="{197F0A81-DE7E-4F8D-8E40-1177A7C7470A}"/>
      </w:docPartPr>
      <w:docPartBody>
        <w:p w:rsidR="00E171F9" w:rsidRDefault="00E171F9" w:rsidP="00E171F9">
          <w:pPr>
            <w:pStyle w:val="F1647C710A0B4FA0AAC5C7793E15BE6A"/>
          </w:pPr>
          <w:r w:rsidRPr="00364FCD">
            <w:rPr>
              <w:rStyle w:val="PlaceholderText"/>
            </w:rPr>
            <w:t>Choose an item.</w:t>
          </w:r>
        </w:p>
      </w:docPartBody>
    </w:docPart>
    <w:docPart>
      <w:docPartPr>
        <w:name w:val="09C3525544B84A9EA2DD66969CDF3275"/>
        <w:category>
          <w:name w:val="General"/>
          <w:gallery w:val="placeholder"/>
        </w:category>
        <w:types>
          <w:type w:val="bbPlcHdr"/>
        </w:types>
        <w:behaviors>
          <w:behavior w:val="content"/>
        </w:behaviors>
        <w:guid w:val="{147543B2-84CC-48B6-B0FF-6954F11E15A1}"/>
      </w:docPartPr>
      <w:docPartBody>
        <w:p w:rsidR="00E171F9" w:rsidRDefault="00EA59F7" w:rsidP="00EA59F7">
          <w:pPr>
            <w:pStyle w:val="09C3525544B84A9EA2DD66969CDF32751"/>
          </w:pPr>
          <w:r w:rsidRPr="00B935DF">
            <w:t>Identify the contributing factor(s)/root cause.</w:t>
          </w:r>
        </w:p>
      </w:docPartBody>
    </w:docPart>
    <w:docPart>
      <w:docPartPr>
        <w:name w:val="4445F2E7B5DB41A68F1733A4FEE42769"/>
        <w:category>
          <w:name w:val="General"/>
          <w:gallery w:val="placeholder"/>
        </w:category>
        <w:types>
          <w:type w:val="bbPlcHdr"/>
        </w:types>
        <w:behaviors>
          <w:behavior w:val="content"/>
        </w:behaviors>
        <w:guid w:val="{B118AACF-9EC9-4D35-A557-ACECC836F138}"/>
      </w:docPartPr>
      <w:docPartBody>
        <w:p w:rsidR="00E171F9" w:rsidRDefault="00E171F9" w:rsidP="00E171F9">
          <w:pPr>
            <w:pStyle w:val="4445F2E7B5DB41A68F1733A4FEE42769"/>
          </w:pPr>
          <w:r w:rsidRPr="00704549">
            <w:rPr>
              <w:rStyle w:val="PlaceholderText"/>
            </w:rPr>
            <w:t>Choose an item.</w:t>
          </w:r>
        </w:p>
      </w:docPartBody>
    </w:docPart>
    <w:docPart>
      <w:docPartPr>
        <w:name w:val="6B208D77201E4874B2868B7F7916057F"/>
        <w:category>
          <w:name w:val="General"/>
          <w:gallery w:val="placeholder"/>
        </w:category>
        <w:types>
          <w:type w:val="bbPlcHdr"/>
        </w:types>
        <w:behaviors>
          <w:behavior w:val="content"/>
        </w:behaviors>
        <w:guid w:val="{0EA3D0CB-CB7E-4333-9F16-BB744A1B4E07}"/>
      </w:docPartPr>
      <w:docPartBody>
        <w:p w:rsidR="00E171F9" w:rsidRDefault="00E171F9" w:rsidP="00E171F9">
          <w:pPr>
            <w:pStyle w:val="6B208D77201E4874B2868B7F7916057F"/>
          </w:pPr>
          <w:r w:rsidRPr="00364FCD">
            <w:rPr>
              <w:rStyle w:val="PlaceholderText"/>
            </w:rPr>
            <w:t>Choose an item.</w:t>
          </w:r>
        </w:p>
      </w:docPartBody>
    </w:docPart>
    <w:docPart>
      <w:docPartPr>
        <w:name w:val="6BDFE06053734BB3844181415609726A"/>
        <w:category>
          <w:name w:val="General"/>
          <w:gallery w:val="placeholder"/>
        </w:category>
        <w:types>
          <w:type w:val="bbPlcHdr"/>
        </w:types>
        <w:behaviors>
          <w:behavior w:val="content"/>
        </w:behaviors>
        <w:guid w:val="{D31A942A-3CEF-4FE0-8068-A7166AF37395}"/>
      </w:docPartPr>
      <w:docPartBody>
        <w:p w:rsidR="00E171F9" w:rsidRDefault="00EA59F7" w:rsidP="00EA59F7">
          <w:pPr>
            <w:pStyle w:val="6BDFE06053734BB3844181415609726A1"/>
          </w:pPr>
          <w:r w:rsidRPr="00B935DF">
            <w:t>Identify the contributing factor(s)/root cause.</w:t>
          </w:r>
        </w:p>
      </w:docPartBody>
    </w:docPart>
    <w:docPart>
      <w:docPartPr>
        <w:name w:val="78A271EF0369413ABFE4AFCF6E5E656A"/>
        <w:category>
          <w:name w:val="General"/>
          <w:gallery w:val="placeholder"/>
        </w:category>
        <w:types>
          <w:type w:val="bbPlcHdr"/>
        </w:types>
        <w:behaviors>
          <w:behavior w:val="content"/>
        </w:behaviors>
        <w:guid w:val="{24BFCF92-E895-4225-8162-5E7A335F783E}"/>
      </w:docPartPr>
      <w:docPartBody>
        <w:p w:rsidR="00E171F9" w:rsidRDefault="00E171F9" w:rsidP="00E171F9">
          <w:pPr>
            <w:pStyle w:val="78A271EF0369413ABFE4AFCF6E5E656A"/>
          </w:pPr>
          <w:r w:rsidRPr="00704549">
            <w:rPr>
              <w:rStyle w:val="PlaceholderText"/>
            </w:rPr>
            <w:t>Choose an item.</w:t>
          </w:r>
        </w:p>
      </w:docPartBody>
    </w:docPart>
    <w:docPart>
      <w:docPartPr>
        <w:name w:val="52EAFE7B74F04832B5869FB79B269FE2"/>
        <w:category>
          <w:name w:val="General"/>
          <w:gallery w:val="placeholder"/>
        </w:category>
        <w:types>
          <w:type w:val="bbPlcHdr"/>
        </w:types>
        <w:behaviors>
          <w:behavior w:val="content"/>
        </w:behaviors>
        <w:guid w:val="{F8965026-7761-4411-ABE9-F5325D6D53E7}"/>
      </w:docPartPr>
      <w:docPartBody>
        <w:p w:rsidR="00E171F9" w:rsidRDefault="00E171F9" w:rsidP="00E171F9">
          <w:pPr>
            <w:pStyle w:val="52EAFE7B74F04832B5869FB79B269FE2"/>
          </w:pPr>
          <w:r w:rsidRPr="00364FCD">
            <w:rPr>
              <w:rStyle w:val="PlaceholderText"/>
            </w:rPr>
            <w:t>Choose an item.</w:t>
          </w:r>
        </w:p>
      </w:docPartBody>
    </w:docPart>
    <w:docPart>
      <w:docPartPr>
        <w:name w:val="F8934EC7E3B94FA5AD12B9108FCA267E"/>
        <w:category>
          <w:name w:val="General"/>
          <w:gallery w:val="placeholder"/>
        </w:category>
        <w:types>
          <w:type w:val="bbPlcHdr"/>
        </w:types>
        <w:behaviors>
          <w:behavior w:val="content"/>
        </w:behaviors>
        <w:guid w:val="{5BB667A3-0C69-48C1-9B3B-9D95B6237C19}"/>
      </w:docPartPr>
      <w:docPartBody>
        <w:p w:rsidR="00E171F9" w:rsidRDefault="00EA59F7" w:rsidP="00EA59F7">
          <w:pPr>
            <w:pStyle w:val="F8934EC7E3B94FA5AD12B9108FCA267E1"/>
          </w:pPr>
          <w:r w:rsidRPr="00B935DF">
            <w:rPr>
              <w:rFonts w:eastAsiaTheme="minorEastAsia"/>
              <w:b/>
              <w:sz w:val="24"/>
              <w:szCs w:val="24"/>
            </w:rPr>
            <w:t>PRA #</w:t>
          </w:r>
        </w:p>
      </w:docPartBody>
    </w:docPart>
    <w:docPart>
      <w:docPartPr>
        <w:name w:val="6E4DC6ACE54248D9A8F491D55F831FA2"/>
        <w:category>
          <w:name w:val="General"/>
          <w:gallery w:val="placeholder"/>
        </w:category>
        <w:types>
          <w:type w:val="bbPlcHdr"/>
        </w:types>
        <w:behaviors>
          <w:behavior w:val="content"/>
        </w:behaviors>
        <w:guid w:val="{325DA015-F9E6-44CE-B923-19ADEAAC7AFC}"/>
      </w:docPartPr>
      <w:docPartBody>
        <w:p w:rsidR="00E171F9" w:rsidRDefault="00EA59F7" w:rsidP="00EA59F7">
          <w:pPr>
            <w:pStyle w:val="6E4DC6ACE54248D9A8F491D55F831FA21"/>
          </w:pPr>
          <w:r w:rsidRPr="00256396">
            <w:rPr>
              <w:b/>
            </w:rPr>
            <w:t>Identify  the category.</w:t>
          </w:r>
        </w:p>
      </w:docPartBody>
    </w:docPart>
    <w:docPart>
      <w:docPartPr>
        <w:name w:val="8C678056645145A6B6C74C70C726C5AF"/>
        <w:category>
          <w:name w:val="General"/>
          <w:gallery w:val="placeholder"/>
        </w:category>
        <w:types>
          <w:type w:val="bbPlcHdr"/>
        </w:types>
        <w:behaviors>
          <w:behavior w:val="content"/>
        </w:behaviors>
        <w:guid w:val="{18884F9E-9BBD-4C58-9AEF-DAACE7AB1569}"/>
      </w:docPartPr>
      <w:docPartBody>
        <w:p w:rsidR="00E171F9" w:rsidRDefault="00E171F9" w:rsidP="00E171F9">
          <w:pPr>
            <w:pStyle w:val="8C678056645145A6B6C74C70C726C5AF"/>
          </w:pPr>
          <w:r w:rsidRPr="00806702">
            <w:rPr>
              <w:rStyle w:val="PlaceholderText"/>
              <w:sz w:val="18"/>
              <w:szCs w:val="18"/>
            </w:rPr>
            <w:t>Choose an item.</w:t>
          </w:r>
        </w:p>
      </w:docPartBody>
    </w:docPart>
    <w:docPart>
      <w:docPartPr>
        <w:name w:val="D6E97D8C1F7E4E3EAC0170FAC969A43C"/>
        <w:category>
          <w:name w:val="General"/>
          <w:gallery w:val="placeholder"/>
        </w:category>
        <w:types>
          <w:type w:val="bbPlcHdr"/>
        </w:types>
        <w:behaviors>
          <w:behavior w:val="content"/>
        </w:behaviors>
        <w:guid w:val="{56BD1D4F-BDA8-42F9-97AF-E5A65B616AC5}"/>
      </w:docPartPr>
      <w:docPartBody>
        <w:p w:rsidR="00E171F9" w:rsidRDefault="00E171F9" w:rsidP="00E171F9">
          <w:pPr>
            <w:pStyle w:val="D6E97D8C1F7E4E3EAC0170FAC969A43C"/>
          </w:pPr>
          <w:r w:rsidRPr="00E527AE">
            <w:t>Identify  the category.</w:t>
          </w:r>
        </w:p>
      </w:docPartBody>
    </w:docPart>
    <w:docPart>
      <w:docPartPr>
        <w:name w:val="2F72DE5FCC92404F9C27910AF2F67269"/>
        <w:category>
          <w:name w:val="General"/>
          <w:gallery w:val="placeholder"/>
        </w:category>
        <w:types>
          <w:type w:val="bbPlcHdr"/>
        </w:types>
        <w:behaviors>
          <w:behavior w:val="content"/>
        </w:behaviors>
        <w:guid w:val="{3B5604B6-DB39-4FDE-81E2-F9721C564234}"/>
      </w:docPartPr>
      <w:docPartBody>
        <w:p w:rsidR="00E171F9" w:rsidRDefault="00E171F9" w:rsidP="00E171F9">
          <w:pPr>
            <w:pStyle w:val="2F72DE5FCC92404F9C27910AF2F67269"/>
          </w:pPr>
          <w:r w:rsidRPr="00806702">
            <w:rPr>
              <w:rStyle w:val="PlaceholderText"/>
              <w:sz w:val="18"/>
              <w:szCs w:val="18"/>
            </w:rPr>
            <w:t>Choose an item.</w:t>
          </w:r>
        </w:p>
      </w:docPartBody>
    </w:docPart>
    <w:docPart>
      <w:docPartPr>
        <w:name w:val="C156749F0A0F4DD39D08074F12F30FCA"/>
        <w:category>
          <w:name w:val="General"/>
          <w:gallery w:val="placeholder"/>
        </w:category>
        <w:types>
          <w:type w:val="bbPlcHdr"/>
        </w:types>
        <w:behaviors>
          <w:behavior w:val="content"/>
        </w:behaviors>
        <w:guid w:val="{97D38068-A9EE-42C3-ADC7-2F49E4BC9D95}"/>
      </w:docPartPr>
      <w:docPartBody>
        <w:p w:rsidR="00E171F9" w:rsidRDefault="00E171F9" w:rsidP="00E171F9">
          <w:pPr>
            <w:pStyle w:val="C156749F0A0F4DD39D08074F12F30FCA"/>
          </w:pPr>
          <w:r w:rsidRPr="00E527AE">
            <w:t>Identify the contributing factor(s)/root cause.</w:t>
          </w:r>
        </w:p>
      </w:docPartBody>
    </w:docPart>
    <w:docPart>
      <w:docPartPr>
        <w:name w:val="F3A8C4D30ADE422EA68557801EDA1773"/>
        <w:category>
          <w:name w:val="General"/>
          <w:gallery w:val="placeholder"/>
        </w:category>
        <w:types>
          <w:type w:val="bbPlcHdr"/>
        </w:types>
        <w:behaviors>
          <w:behavior w:val="content"/>
        </w:behaviors>
        <w:guid w:val="{9C35D58C-1157-4F24-8CCD-8E4A5D205E42}"/>
      </w:docPartPr>
      <w:docPartBody>
        <w:p w:rsidR="00E171F9" w:rsidRDefault="00E171F9" w:rsidP="00E171F9">
          <w:pPr>
            <w:pStyle w:val="F3A8C4D30ADE422EA68557801EDA1773"/>
          </w:pPr>
          <w:r w:rsidRPr="00E527AE">
            <w:t>Identify the contributing factor(s)/root cause.</w:t>
          </w:r>
        </w:p>
      </w:docPartBody>
    </w:docPart>
    <w:docPart>
      <w:docPartPr>
        <w:name w:val="0DEBD97F60D3405CA41665F8B2F6CD26"/>
        <w:category>
          <w:name w:val="General"/>
          <w:gallery w:val="placeholder"/>
        </w:category>
        <w:types>
          <w:type w:val="bbPlcHdr"/>
        </w:types>
        <w:behaviors>
          <w:behavior w:val="content"/>
        </w:behaviors>
        <w:guid w:val="{3DEA85B1-DCE2-452A-81A5-770EDFD66920}"/>
      </w:docPartPr>
      <w:docPartBody>
        <w:p w:rsidR="00E171F9" w:rsidRDefault="00E171F9" w:rsidP="00E171F9">
          <w:pPr>
            <w:pStyle w:val="0DEBD97F60D3405CA41665F8B2F6CD26"/>
          </w:pPr>
          <w:r w:rsidRPr="00E527AE">
            <w:t>Identify the contributing factor(s)/root cause.</w:t>
          </w:r>
        </w:p>
      </w:docPartBody>
    </w:docPart>
    <w:docPart>
      <w:docPartPr>
        <w:name w:val="A53DADDBEA1348C8B637777A05803DF9"/>
        <w:category>
          <w:name w:val="General"/>
          <w:gallery w:val="placeholder"/>
        </w:category>
        <w:types>
          <w:type w:val="bbPlcHdr"/>
        </w:types>
        <w:behaviors>
          <w:behavior w:val="content"/>
        </w:behaviors>
        <w:guid w:val="{38079E2C-53C3-4EE2-89BA-A4237244E2E9}"/>
      </w:docPartPr>
      <w:docPartBody>
        <w:p w:rsidR="00E171F9" w:rsidRDefault="00EA59F7" w:rsidP="00EA59F7">
          <w:pPr>
            <w:pStyle w:val="A53DADDBEA1348C8B637777A05803DF91"/>
          </w:pPr>
          <w:r w:rsidRPr="00006B20">
            <w:t>Click or tap here to enter text.</w:t>
          </w:r>
        </w:p>
      </w:docPartBody>
    </w:docPart>
    <w:docPart>
      <w:docPartPr>
        <w:name w:val="AD2800B3CCEA403AA528B7279D9C6E1C"/>
        <w:category>
          <w:name w:val="General"/>
          <w:gallery w:val="placeholder"/>
        </w:category>
        <w:types>
          <w:type w:val="bbPlcHdr"/>
        </w:types>
        <w:behaviors>
          <w:behavior w:val="content"/>
        </w:behaviors>
        <w:guid w:val="{981742B7-DF0C-4784-B617-6C90B62EE0E2}"/>
      </w:docPartPr>
      <w:docPartBody>
        <w:p w:rsidR="00E171F9" w:rsidRDefault="00EA59F7" w:rsidP="00EA59F7">
          <w:pPr>
            <w:pStyle w:val="AD2800B3CCEA403AA528B7279D9C6E1C1"/>
          </w:pPr>
          <w:r w:rsidRPr="00006B20">
            <w:t>Click or tap here to enter text.</w:t>
          </w:r>
        </w:p>
      </w:docPartBody>
    </w:docPart>
    <w:docPart>
      <w:docPartPr>
        <w:name w:val="A112D39EB7EC43B4842CF6EA579ED416"/>
        <w:category>
          <w:name w:val="General"/>
          <w:gallery w:val="placeholder"/>
        </w:category>
        <w:types>
          <w:type w:val="bbPlcHdr"/>
        </w:types>
        <w:behaviors>
          <w:behavior w:val="content"/>
        </w:behaviors>
        <w:guid w:val="{6F2E89DB-7C0E-4652-9B3A-E1C1EA414F4C}"/>
      </w:docPartPr>
      <w:docPartBody>
        <w:p w:rsidR="00E171F9" w:rsidRDefault="00EA59F7" w:rsidP="00EA59F7">
          <w:pPr>
            <w:pStyle w:val="A112D39EB7EC43B4842CF6EA579ED4161"/>
          </w:pPr>
          <w:r w:rsidRPr="00006B20">
            <w:t>Click or tap here to enter text.</w:t>
          </w:r>
        </w:p>
      </w:docPartBody>
    </w:docPart>
    <w:docPart>
      <w:docPartPr>
        <w:name w:val="3ACECD1B4E4A4872BBE55B0086346884"/>
        <w:category>
          <w:name w:val="General"/>
          <w:gallery w:val="placeholder"/>
        </w:category>
        <w:types>
          <w:type w:val="bbPlcHdr"/>
        </w:types>
        <w:behaviors>
          <w:behavior w:val="content"/>
        </w:behaviors>
        <w:guid w:val="{5400E8DE-AE99-4D15-B42C-142B11B2D0C9}"/>
      </w:docPartPr>
      <w:docPartBody>
        <w:p w:rsidR="00E171F9" w:rsidRDefault="00EA59F7" w:rsidP="00EA59F7">
          <w:pPr>
            <w:pStyle w:val="3ACECD1B4E4A4872BBE55B00863468841"/>
          </w:pPr>
          <w:r w:rsidRPr="00006B20">
            <w:t>Click or tap here to enter text.</w:t>
          </w:r>
        </w:p>
      </w:docPartBody>
    </w:docPart>
    <w:docPart>
      <w:docPartPr>
        <w:name w:val="AC7EFFF58DB24992BF777DC40717644D"/>
        <w:category>
          <w:name w:val="General"/>
          <w:gallery w:val="placeholder"/>
        </w:category>
        <w:types>
          <w:type w:val="bbPlcHdr"/>
        </w:types>
        <w:behaviors>
          <w:behavior w:val="content"/>
        </w:behaviors>
        <w:guid w:val="{75692BC2-CFF5-4AB6-B587-3FB53B2DA6B9}"/>
      </w:docPartPr>
      <w:docPartBody>
        <w:p w:rsidR="00E171F9" w:rsidRDefault="00EA59F7" w:rsidP="00EA59F7">
          <w:pPr>
            <w:pStyle w:val="AC7EFFF58DB24992BF777DC40717644D1"/>
          </w:pPr>
          <w:r w:rsidRPr="00006B20">
            <w:t>Click or tap here to enter text.</w:t>
          </w:r>
        </w:p>
      </w:docPartBody>
    </w:docPart>
    <w:docPart>
      <w:docPartPr>
        <w:name w:val="99C661554C8B48DC9EA45FB41187F7B6"/>
        <w:category>
          <w:name w:val="General"/>
          <w:gallery w:val="placeholder"/>
        </w:category>
        <w:types>
          <w:type w:val="bbPlcHdr"/>
        </w:types>
        <w:behaviors>
          <w:behavior w:val="content"/>
        </w:behaviors>
        <w:guid w:val="{25B970B4-CD7C-4832-AEF0-E3B430C38E0A}"/>
      </w:docPartPr>
      <w:docPartBody>
        <w:p w:rsidR="00E171F9" w:rsidRDefault="00EA59F7" w:rsidP="00EA59F7">
          <w:pPr>
            <w:pStyle w:val="99C661554C8B48DC9EA45FB41187F7B61"/>
          </w:pPr>
          <w:r w:rsidRPr="00006B20">
            <w:t>Click or tap here to enter text.</w:t>
          </w:r>
        </w:p>
      </w:docPartBody>
    </w:docPart>
    <w:docPart>
      <w:docPartPr>
        <w:name w:val="4A70D92ABB2742369CACDC9CD447E172"/>
        <w:category>
          <w:name w:val="General"/>
          <w:gallery w:val="placeholder"/>
        </w:category>
        <w:types>
          <w:type w:val="bbPlcHdr"/>
        </w:types>
        <w:behaviors>
          <w:behavior w:val="content"/>
        </w:behaviors>
        <w:guid w:val="{B9DD555E-414D-4F3A-A8D4-695B7355CAC9}"/>
      </w:docPartPr>
      <w:docPartBody>
        <w:p w:rsidR="00E171F9" w:rsidRDefault="00EA59F7" w:rsidP="00EA59F7">
          <w:pPr>
            <w:pStyle w:val="4A70D92ABB2742369CACDC9CD447E1721"/>
          </w:pPr>
          <w:r w:rsidRPr="00006B20">
            <w:t>Click or tap here to enter text.</w:t>
          </w:r>
        </w:p>
      </w:docPartBody>
    </w:docPart>
    <w:docPart>
      <w:docPartPr>
        <w:name w:val="62962111086B4D4DB9E4D25D2361D22F"/>
        <w:category>
          <w:name w:val="General"/>
          <w:gallery w:val="placeholder"/>
        </w:category>
        <w:types>
          <w:type w:val="bbPlcHdr"/>
        </w:types>
        <w:behaviors>
          <w:behavior w:val="content"/>
        </w:behaviors>
        <w:guid w:val="{7F3B63BC-E4D1-474A-BF70-6D77409D4209}"/>
      </w:docPartPr>
      <w:docPartBody>
        <w:p w:rsidR="00E171F9" w:rsidRDefault="00EA59F7" w:rsidP="00EA59F7">
          <w:pPr>
            <w:pStyle w:val="62962111086B4D4DB9E4D25D2361D22F1"/>
          </w:pPr>
          <w:r w:rsidRPr="00006B20">
            <w:t>Click or tap here to enter text.</w:t>
          </w:r>
        </w:p>
      </w:docPartBody>
    </w:docPart>
    <w:docPart>
      <w:docPartPr>
        <w:name w:val="3FB0D78FED9C4329A57699AC6A3A9424"/>
        <w:category>
          <w:name w:val="General"/>
          <w:gallery w:val="placeholder"/>
        </w:category>
        <w:types>
          <w:type w:val="bbPlcHdr"/>
        </w:types>
        <w:behaviors>
          <w:behavior w:val="content"/>
        </w:behaviors>
        <w:guid w:val="{259532CE-E0F9-431A-AD45-F0E9C6E4CA94}"/>
      </w:docPartPr>
      <w:docPartBody>
        <w:p w:rsidR="00E171F9" w:rsidRDefault="00EA59F7" w:rsidP="00EA59F7">
          <w:pPr>
            <w:pStyle w:val="3FB0D78FED9C4329A57699AC6A3A94241"/>
          </w:pPr>
          <w:r w:rsidRPr="00006B20">
            <w:t>Click or tap here to enter text.</w:t>
          </w:r>
        </w:p>
      </w:docPartBody>
    </w:docPart>
    <w:docPart>
      <w:docPartPr>
        <w:name w:val="090544B38CD842D3A548BC78951A21DD"/>
        <w:category>
          <w:name w:val="General"/>
          <w:gallery w:val="placeholder"/>
        </w:category>
        <w:types>
          <w:type w:val="bbPlcHdr"/>
        </w:types>
        <w:behaviors>
          <w:behavior w:val="content"/>
        </w:behaviors>
        <w:guid w:val="{58932B0D-55AE-43C8-987A-29C8A29DDEA2}"/>
      </w:docPartPr>
      <w:docPartBody>
        <w:p w:rsidR="00E171F9" w:rsidRDefault="00EA59F7" w:rsidP="00EA59F7">
          <w:pPr>
            <w:pStyle w:val="090544B38CD842D3A548BC78951A21DD1"/>
          </w:pPr>
          <w:r w:rsidRPr="00006B20">
            <w:t>Click or tap here to enter text.</w:t>
          </w:r>
        </w:p>
      </w:docPartBody>
    </w:docPart>
    <w:docPart>
      <w:docPartPr>
        <w:name w:val="D865ADD1FC144AB3A9997DD4917DE7A5"/>
        <w:category>
          <w:name w:val="General"/>
          <w:gallery w:val="placeholder"/>
        </w:category>
        <w:types>
          <w:type w:val="bbPlcHdr"/>
        </w:types>
        <w:behaviors>
          <w:behavior w:val="content"/>
        </w:behaviors>
        <w:guid w:val="{4B7AA2E6-997A-45DE-8E2D-8AC0B1B6233B}"/>
      </w:docPartPr>
      <w:docPartBody>
        <w:p w:rsidR="00E171F9" w:rsidRDefault="00EA59F7" w:rsidP="00EA59F7">
          <w:pPr>
            <w:pStyle w:val="D865ADD1FC144AB3A9997DD4917DE7A51"/>
          </w:pPr>
          <w:r w:rsidRPr="00006B20">
            <w:t>Click or tap here to enter text.</w:t>
          </w:r>
        </w:p>
      </w:docPartBody>
    </w:docPart>
    <w:docPart>
      <w:docPartPr>
        <w:name w:val="134DEA8A9C58422B9EA31BC2583EF7B6"/>
        <w:category>
          <w:name w:val="General"/>
          <w:gallery w:val="placeholder"/>
        </w:category>
        <w:types>
          <w:type w:val="bbPlcHdr"/>
        </w:types>
        <w:behaviors>
          <w:behavior w:val="content"/>
        </w:behaviors>
        <w:guid w:val="{ADA7D580-15A9-43AA-88BD-1CCE1F370181}"/>
      </w:docPartPr>
      <w:docPartBody>
        <w:p w:rsidR="00E171F9" w:rsidRDefault="00EA59F7" w:rsidP="00EA59F7">
          <w:pPr>
            <w:pStyle w:val="134DEA8A9C58422B9EA31BC2583EF7B61"/>
          </w:pPr>
          <w:r w:rsidRPr="00006B20">
            <w:t>Click or tap here to enter text.</w:t>
          </w:r>
        </w:p>
      </w:docPartBody>
    </w:docPart>
    <w:docPart>
      <w:docPartPr>
        <w:name w:val="9BB15961669241769BD2873D50B7456B"/>
        <w:category>
          <w:name w:val="General"/>
          <w:gallery w:val="placeholder"/>
        </w:category>
        <w:types>
          <w:type w:val="bbPlcHdr"/>
        </w:types>
        <w:behaviors>
          <w:behavior w:val="content"/>
        </w:behaviors>
        <w:guid w:val="{68FAA0BA-9EC6-467F-A95E-3E97156EAD4A}"/>
      </w:docPartPr>
      <w:docPartBody>
        <w:p w:rsidR="00E171F9" w:rsidRDefault="00EA59F7" w:rsidP="00EA59F7">
          <w:pPr>
            <w:pStyle w:val="9BB15961669241769BD2873D50B7456B1"/>
          </w:pPr>
          <w:r w:rsidRPr="00006B20">
            <w:t>Click or tap here to enter text.</w:t>
          </w:r>
        </w:p>
      </w:docPartBody>
    </w:docPart>
    <w:docPart>
      <w:docPartPr>
        <w:name w:val="BC2332301DF747448B933632A3408BB6"/>
        <w:category>
          <w:name w:val="General"/>
          <w:gallery w:val="placeholder"/>
        </w:category>
        <w:types>
          <w:type w:val="bbPlcHdr"/>
        </w:types>
        <w:behaviors>
          <w:behavior w:val="content"/>
        </w:behaviors>
        <w:guid w:val="{B0BF3722-0C77-4FF1-8DEC-7A056018829A}"/>
      </w:docPartPr>
      <w:docPartBody>
        <w:p w:rsidR="00E171F9" w:rsidRDefault="00EA59F7" w:rsidP="00EA59F7">
          <w:pPr>
            <w:pStyle w:val="BC2332301DF747448B933632A3408BB61"/>
          </w:pPr>
          <w:r w:rsidRPr="00006B20">
            <w:t>Click or tap here to enter text.</w:t>
          </w:r>
        </w:p>
      </w:docPartBody>
    </w:docPart>
    <w:docPart>
      <w:docPartPr>
        <w:name w:val="8FE5399794D240A5A23A5EE0A916FAC2"/>
        <w:category>
          <w:name w:val="General"/>
          <w:gallery w:val="placeholder"/>
        </w:category>
        <w:types>
          <w:type w:val="bbPlcHdr"/>
        </w:types>
        <w:behaviors>
          <w:behavior w:val="content"/>
        </w:behaviors>
        <w:guid w:val="{11AA23E8-396C-482B-909E-41BE8AD4838B}"/>
      </w:docPartPr>
      <w:docPartBody>
        <w:p w:rsidR="00E171F9" w:rsidRDefault="00EA59F7" w:rsidP="00EA59F7">
          <w:pPr>
            <w:pStyle w:val="8FE5399794D240A5A23A5EE0A916FAC21"/>
          </w:pPr>
          <w:r w:rsidRPr="00006B20">
            <w:t>Click or tap here to enter text.</w:t>
          </w:r>
        </w:p>
      </w:docPartBody>
    </w:docPart>
    <w:docPart>
      <w:docPartPr>
        <w:name w:val="13148A654B8841FC9A4ECE7C368E41E8"/>
        <w:category>
          <w:name w:val="General"/>
          <w:gallery w:val="placeholder"/>
        </w:category>
        <w:types>
          <w:type w:val="bbPlcHdr"/>
        </w:types>
        <w:behaviors>
          <w:behavior w:val="content"/>
        </w:behaviors>
        <w:guid w:val="{389D8A6F-809B-4B01-9127-B60D44C94CB8}"/>
      </w:docPartPr>
      <w:docPartBody>
        <w:p w:rsidR="00E171F9" w:rsidRDefault="00EA59F7" w:rsidP="00EA59F7">
          <w:pPr>
            <w:pStyle w:val="13148A654B8841FC9A4ECE7C368E41E81"/>
          </w:pPr>
          <w:r w:rsidRPr="00006B20">
            <w:t>Click or tap here to enter text.</w:t>
          </w:r>
        </w:p>
      </w:docPartBody>
    </w:docPart>
    <w:docPart>
      <w:docPartPr>
        <w:name w:val="473E0D66E291402396B5973BCDFAA3E0"/>
        <w:category>
          <w:name w:val="General"/>
          <w:gallery w:val="placeholder"/>
        </w:category>
        <w:types>
          <w:type w:val="bbPlcHdr"/>
        </w:types>
        <w:behaviors>
          <w:behavior w:val="content"/>
        </w:behaviors>
        <w:guid w:val="{E09EB54D-4E5F-432B-8A13-E35E5B7FF1FB}"/>
      </w:docPartPr>
      <w:docPartBody>
        <w:p w:rsidR="00E171F9" w:rsidRDefault="00EA59F7" w:rsidP="00EA59F7">
          <w:pPr>
            <w:pStyle w:val="473E0D66E291402396B5973BCDFAA3E01"/>
          </w:pPr>
          <w:r w:rsidRPr="00006B20">
            <w:t>Click or tap here to enter text.</w:t>
          </w:r>
        </w:p>
      </w:docPartBody>
    </w:docPart>
    <w:docPart>
      <w:docPartPr>
        <w:name w:val="4058E4C5ED27448F91E58614952436F3"/>
        <w:category>
          <w:name w:val="General"/>
          <w:gallery w:val="placeholder"/>
        </w:category>
        <w:types>
          <w:type w:val="bbPlcHdr"/>
        </w:types>
        <w:behaviors>
          <w:behavior w:val="content"/>
        </w:behaviors>
        <w:guid w:val="{2A38042C-5ACB-426E-93DE-D428CBCE8B4F}"/>
      </w:docPartPr>
      <w:docPartBody>
        <w:p w:rsidR="00E171F9" w:rsidRDefault="00EA59F7" w:rsidP="00EA59F7">
          <w:pPr>
            <w:pStyle w:val="4058E4C5ED27448F91E58614952436F31"/>
          </w:pPr>
          <w:r w:rsidRPr="00006B20">
            <w:t>Click or tap here to enter text.</w:t>
          </w:r>
        </w:p>
      </w:docPartBody>
    </w:docPart>
    <w:docPart>
      <w:docPartPr>
        <w:name w:val="139585DE8A5043C4993954C2EE98FC52"/>
        <w:category>
          <w:name w:val="General"/>
          <w:gallery w:val="placeholder"/>
        </w:category>
        <w:types>
          <w:type w:val="bbPlcHdr"/>
        </w:types>
        <w:behaviors>
          <w:behavior w:val="content"/>
        </w:behaviors>
        <w:guid w:val="{D74DF567-ACCE-45FC-BD65-02F2889635B6}"/>
      </w:docPartPr>
      <w:docPartBody>
        <w:p w:rsidR="00E171F9" w:rsidRDefault="00EA59F7" w:rsidP="00EA59F7">
          <w:pPr>
            <w:pStyle w:val="139585DE8A5043C4993954C2EE98FC521"/>
          </w:pPr>
          <w:r w:rsidRPr="00006B20">
            <w:t>Click or tap here to enter text.</w:t>
          </w:r>
        </w:p>
      </w:docPartBody>
    </w:docPart>
    <w:docPart>
      <w:docPartPr>
        <w:name w:val="9B6F4C06F65F468D93E69AE261E1F788"/>
        <w:category>
          <w:name w:val="General"/>
          <w:gallery w:val="placeholder"/>
        </w:category>
        <w:types>
          <w:type w:val="bbPlcHdr"/>
        </w:types>
        <w:behaviors>
          <w:behavior w:val="content"/>
        </w:behaviors>
        <w:guid w:val="{6A6EF6F9-1DED-4366-B0A8-347F23EA044A}"/>
      </w:docPartPr>
      <w:docPartBody>
        <w:p w:rsidR="003D3191" w:rsidRDefault="00EA59F7" w:rsidP="00EA59F7">
          <w:pPr>
            <w:pStyle w:val="9B6F4C06F65F468D93E69AE261E1F7881"/>
          </w:pPr>
          <w:r w:rsidRPr="008F3855">
            <w:rPr>
              <w:rFonts w:cs="Calibri (Body)"/>
              <w:sz w:val="18"/>
              <w:szCs w:val="18"/>
            </w:rPr>
            <w:t>Enter text.</w:t>
          </w:r>
        </w:p>
      </w:docPartBody>
    </w:docPart>
    <w:docPart>
      <w:docPartPr>
        <w:name w:val="82761952BB0D4BD6BF4BA076F19645D9"/>
        <w:category>
          <w:name w:val="General"/>
          <w:gallery w:val="placeholder"/>
        </w:category>
        <w:types>
          <w:type w:val="bbPlcHdr"/>
        </w:types>
        <w:behaviors>
          <w:behavior w:val="content"/>
        </w:behaviors>
        <w:guid w:val="{48A57699-C557-47B2-ADF4-E45CBC904953}"/>
      </w:docPartPr>
      <w:docPartBody>
        <w:p w:rsidR="003D3191" w:rsidRDefault="00E171F9" w:rsidP="00E171F9">
          <w:pPr>
            <w:pStyle w:val="82761952BB0D4BD6BF4BA076F19645D9"/>
          </w:pPr>
          <w:r w:rsidRPr="00E527AE">
            <w:rPr>
              <w:color w:val="808080"/>
            </w:rPr>
            <w:t>Identify  the category.</w:t>
          </w:r>
        </w:p>
      </w:docPartBody>
    </w:docPart>
    <w:docPart>
      <w:docPartPr>
        <w:name w:val="1D6B46A04BB14EA4B778CF73325F0518"/>
        <w:category>
          <w:name w:val="General"/>
          <w:gallery w:val="placeholder"/>
        </w:category>
        <w:types>
          <w:type w:val="bbPlcHdr"/>
        </w:types>
        <w:behaviors>
          <w:behavior w:val="content"/>
        </w:behaviors>
        <w:guid w:val="{64156B8F-42FF-4E6A-B0FE-E92C92288F58}"/>
      </w:docPartPr>
      <w:docPartBody>
        <w:p w:rsidR="003D3191" w:rsidRDefault="00E171F9" w:rsidP="00E171F9">
          <w:pPr>
            <w:pStyle w:val="1D6B46A04BB14EA4B778CF73325F0518"/>
          </w:pPr>
          <w:r w:rsidRPr="00806702">
            <w:rPr>
              <w:rStyle w:val="PlaceholderText"/>
              <w:sz w:val="18"/>
              <w:szCs w:val="18"/>
            </w:rPr>
            <w:t>Choose an item.</w:t>
          </w:r>
        </w:p>
      </w:docPartBody>
    </w:docPart>
    <w:docPart>
      <w:docPartPr>
        <w:name w:val="D4CE2A66FDDF4147A9FE03EB9C2B510A"/>
        <w:category>
          <w:name w:val="General"/>
          <w:gallery w:val="placeholder"/>
        </w:category>
        <w:types>
          <w:type w:val="bbPlcHdr"/>
        </w:types>
        <w:behaviors>
          <w:behavior w:val="content"/>
        </w:behaviors>
        <w:guid w:val="{D22EF468-F46B-400C-BE73-7DF249970AFB}"/>
      </w:docPartPr>
      <w:docPartBody>
        <w:p w:rsidR="003D3191" w:rsidRDefault="00EA59F7" w:rsidP="00EA59F7">
          <w:pPr>
            <w:pStyle w:val="D4CE2A66FDDF4147A9FE03EB9C2B510A1"/>
          </w:pPr>
          <w:r w:rsidRPr="008F3855">
            <w:rPr>
              <w:rFonts w:cs="Calibri (Body)"/>
              <w:sz w:val="18"/>
              <w:szCs w:val="18"/>
            </w:rPr>
            <w:t>Enter text.</w:t>
          </w:r>
        </w:p>
      </w:docPartBody>
    </w:docPart>
    <w:docPart>
      <w:docPartPr>
        <w:name w:val="B3A61BCC6EDF4F4D8252F78E9ADADE0C"/>
        <w:category>
          <w:name w:val="General"/>
          <w:gallery w:val="placeholder"/>
        </w:category>
        <w:types>
          <w:type w:val="bbPlcHdr"/>
        </w:types>
        <w:behaviors>
          <w:behavior w:val="content"/>
        </w:behaviors>
        <w:guid w:val="{E1F7091D-3DE7-4AB2-9BC0-72B529BCD467}"/>
      </w:docPartPr>
      <w:docPartBody>
        <w:p w:rsidR="003D3191" w:rsidRDefault="00EA59F7" w:rsidP="00EA59F7">
          <w:pPr>
            <w:pStyle w:val="B3A61BCC6EDF4F4D8252F78E9ADADE0C1"/>
          </w:pPr>
          <w:r w:rsidRPr="008F3855">
            <w:rPr>
              <w:rFonts w:cs="Calibri (Body)"/>
              <w:sz w:val="18"/>
              <w:szCs w:val="18"/>
            </w:rPr>
            <w:t>Enter text.</w:t>
          </w:r>
        </w:p>
      </w:docPartBody>
    </w:docPart>
    <w:docPart>
      <w:docPartPr>
        <w:name w:val="15793034F67C47B2858FE0C1F90FD872"/>
        <w:category>
          <w:name w:val="General"/>
          <w:gallery w:val="placeholder"/>
        </w:category>
        <w:types>
          <w:type w:val="bbPlcHdr"/>
        </w:types>
        <w:behaviors>
          <w:behavior w:val="content"/>
        </w:behaviors>
        <w:guid w:val="{A955FFA5-A0E2-4641-B573-A5C4128AD6ED}"/>
      </w:docPartPr>
      <w:docPartBody>
        <w:p w:rsidR="003D3191" w:rsidRDefault="00EA59F7" w:rsidP="00EA59F7">
          <w:pPr>
            <w:pStyle w:val="15793034F67C47B2858FE0C1F90FD8721"/>
          </w:pPr>
          <w:r w:rsidRPr="008F3855">
            <w:rPr>
              <w:rFonts w:cs="Calibri (Body)"/>
              <w:sz w:val="18"/>
              <w:szCs w:val="18"/>
            </w:rPr>
            <w:t>Enter text.</w:t>
          </w:r>
        </w:p>
      </w:docPartBody>
    </w:docPart>
    <w:docPart>
      <w:docPartPr>
        <w:name w:val="8E2558D34C4A4DC89A057FCFA6D4BB60"/>
        <w:category>
          <w:name w:val="General"/>
          <w:gallery w:val="placeholder"/>
        </w:category>
        <w:types>
          <w:type w:val="bbPlcHdr"/>
        </w:types>
        <w:behaviors>
          <w:behavior w:val="content"/>
        </w:behaviors>
        <w:guid w:val="{37E3F257-8D43-4EC0-B179-BEB6EA66D3C1}"/>
      </w:docPartPr>
      <w:docPartBody>
        <w:p w:rsidR="003D3191" w:rsidRDefault="00EA59F7" w:rsidP="00EA59F7">
          <w:pPr>
            <w:pStyle w:val="8E2558D34C4A4DC89A057FCFA6D4BB601"/>
          </w:pPr>
          <w:r w:rsidRPr="008F3855">
            <w:rPr>
              <w:rFonts w:cs="Calibri (Body)"/>
              <w:sz w:val="18"/>
              <w:szCs w:val="18"/>
            </w:rPr>
            <w:t>Enter text.</w:t>
          </w:r>
        </w:p>
      </w:docPartBody>
    </w:docPart>
    <w:docPart>
      <w:docPartPr>
        <w:name w:val="FE0D3584AA8B4E03B7EA0604CA98693B"/>
        <w:category>
          <w:name w:val="General"/>
          <w:gallery w:val="placeholder"/>
        </w:category>
        <w:types>
          <w:type w:val="bbPlcHdr"/>
        </w:types>
        <w:behaviors>
          <w:behavior w:val="content"/>
        </w:behaviors>
        <w:guid w:val="{4D8C77AA-997D-40B7-A6B6-BB1AE9052EE0}"/>
      </w:docPartPr>
      <w:docPartBody>
        <w:p w:rsidR="003D3191" w:rsidRDefault="00E171F9" w:rsidP="00E171F9">
          <w:pPr>
            <w:pStyle w:val="FE0D3584AA8B4E03B7EA0604CA98693B"/>
          </w:pPr>
          <w:r w:rsidRPr="00E527AE">
            <w:rPr>
              <w:color w:val="808080"/>
            </w:rPr>
            <w:t>Identify  the category.</w:t>
          </w:r>
        </w:p>
      </w:docPartBody>
    </w:docPart>
    <w:docPart>
      <w:docPartPr>
        <w:name w:val="3D32EF1EFC2B4857BF2722D46A6C3748"/>
        <w:category>
          <w:name w:val="General"/>
          <w:gallery w:val="placeholder"/>
        </w:category>
        <w:types>
          <w:type w:val="bbPlcHdr"/>
        </w:types>
        <w:behaviors>
          <w:behavior w:val="content"/>
        </w:behaviors>
        <w:guid w:val="{06BACC96-CCF8-4B98-B3A5-159F2F9A9285}"/>
      </w:docPartPr>
      <w:docPartBody>
        <w:p w:rsidR="003D3191" w:rsidRDefault="00E171F9" w:rsidP="00E171F9">
          <w:pPr>
            <w:pStyle w:val="3D32EF1EFC2B4857BF2722D46A6C3748"/>
          </w:pPr>
          <w:r w:rsidRPr="00806702">
            <w:rPr>
              <w:rStyle w:val="PlaceholderText"/>
              <w:sz w:val="18"/>
              <w:szCs w:val="18"/>
            </w:rPr>
            <w:t>Choose an item.</w:t>
          </w:r>
        </w:p>
      </w:docPartBody>
    </w:docPart>
    <w:docPart>
      <w:docPartPr>
        <w:name w:val="8A855502216F4078B295EE669B407685"/>
        <w:category>
          <w:name w:val="General"/>
          <w:gallery w:val="placeholder"/>
        </w:category>
        <w:types>
          <w:type w:val="bbPlcHdr"/>
        </w:types>
        <w:behaviors>
          <w:behavior w:val="content"/>
        </w:behaviors>
        <w:guid w:val="{9DE85A08-EC22-4199-B857-352C458DEF77}"/>
      </w:docPartPr>
      <w:docPartBody>
        <w:p w:rsidR="003D3191" w:rsidRDefault="00EA59F7" w:rsidP="00EA59F7">
          <w:pPr>
            <w:pStyle w:val="8A855502216F4078B295EE669B4076851"/>
          </w:pPr>
          <w:r w:rsidRPr="008F3855">
            <w:rPr>
              <w:rFonts w:cs="Calibri (Body)"/>
              <w:sz w:val="18"/>
              <w:szCs w:val="18"/>
            </w:rPr>
            <w:t>Enter text.</w:t>
          </w:r>
        </w:p>
      </w:docPartBody>
    </w:docPart>
    <w:docPart>
      <w:docPartPr>
        <w:name w:val="0A207DA92F8C41B4895C2FF5694D3964"/>
        <w:category>
          <w:name w:val="General"/>
          <w:gallery w:val="placeholder"/>
        </w:category>
        <w:types>
          <w:type w:val="bbPlcHdr"/>
        </w:types>
        <w:behaviors>
          <w:behavior w:val="content"/>
        </w:behaviors>
        <w:guid w:val="{3D0A02A7-A495-4F3E-8A9C-6E3129E7F969}"/>
      </w:docPartPr>
      <w:docPartBody>
        <w:p w:rsidR="003D3191" w:rsidRDefault="00EA59F7" w:rsidP="00EA59F7">
          <w:pPr>
            <w:pStyle w:val="0A207DA92F8C41B4895C2FF5694D39641"/>
          </w:pPr>
          <w:r w:rsidRPr="008F3855">
            <w:rPr>
              <w:rFonts w:cs="Calibri (Body)"/>
              <w:sz w:val="18"/>
              <w:szCs w:val="18"/>
            </w:rPr>
            <w:t>Enter text.</w:t>
          </w:r>
        </w:p>
      </w:docPartBody>
    </w:docPart>
    <w:docPart>
      <w:docPartPr>
        <w:name w:val="A0AB780592D942489D136CA158BACFCB"/>
        <w:category>
          <w:name w:val="General"/>
          <w:gallery w:val="placeholder"/>
        </w:category>
        <w:types>
          <w:type w:val="bbPlcHdr"/>
        </w:types>
        <w:behaviors>
          <w:behavior w:val="content"/>
        </w:behaviors>
        <w:guid w:val="{C895289B-9BB9-4F06-A2EE-10BCDBC48A55}"/>
      </w:docPartPr>
      <w:docPartBody>
        <w:p w:rsidR="003D3191" w:rsidRDefault="00EA59F7" w:rsidP="00EA59F7">
          <w:pPr>
            <w:pStyle w:val="A0AB780592D942489D136CA158BACFCB1"/>
          </w:pPr>
          <w:r w:rsidRPr="008F3855">
            <w:rPr>
              <w:rFonts w:cs="Calibri (Body)"/>
              <w:sz w:val="18"/>
              <w:szCs w:val="18"/>
            </w:rPr>
            <w:t>Enter text.</w:t>
          </w:r>
        </w:p>
      </w:docPartBody>
    </w:docPart>
    <w:docPart>
      <w:docPartPr>
        <w:name w:val="882D3EF1B0DD48CE8146DB0E17F5F08D"/>
        <w:category>
          <w:name w:val="General"/>
          <w:gallery w:val="placeholder"/>
        </w:category>
        <w:types>
          <w:type w:val="bbPlcHdr"/>
        </w:types>
        <w:behaviors>
          <w:behavior w:val="content"/>
        </w:behaviors>
        <w:guid w:val="{E9538EEB-6866-4AD8-8B32-8E9989E1936E}"/>
      </w:docPartPr>
      <w:docPartBody>
        <w:p w:rsidR="003D3191" w:rsidRDefault="00EA59F7" w:rsidP="00EA59F7">
          <w:pPr>
            <w:pStyle w:val="882D3EF1B0DD48CE8146DB0E17F5F08D1"/>
          </w:pPr>
          <w:r w:rsidRPr="008F3855">
            <w:rPr>
              <w:rFonts w:cs="Calibri (Body)"/>
              <w:sz w:val="18"/>
              <w:szCs w:val="18"/>
            </w:rPr>
            <w:t>Enter text.</w:t>
          </w:r>
        </w:p>
      </w:docPartBody>
    </w:docPart>
    <w:docPart>
      <w:docPartPr>
        <w:name w:val="72354A38CE724D4A907D1A049BDAF756"/>
        <w:category>
          <w:name w:val="General"/>
          <w:gallery w:val="placeholder"/>
        </w:category>
        <w:types>
          <w:type w:val="bbPlcHdr"/>
        </w:types>
        <w:behaviors>
          <w:behavior w:val="content"/>
        </w:behaviors>
        <w:guid w:val="{4A5E7B85-2F57-4A7F-85A8-E6BBDD65CD19}"/>
      </w:docPartPr>
      <w:docPartBody>
        <w:p w:rsidR="003D3191" w:rsidRDefault="00EA59F7" w:rsidP="00EA59F7">
          <w:pPr>
            <w:pStyle w:val="72354A38CE724D4A907D1A049BDAF7561"/>
          </w:pPr>
          <w:r w:rsidRPr="008F3855">
            <w:t>Select the Identification category.</w:t>
          </w:r>
        </w:p>
      </w:docPartBody>
    </w:docPart>
    <w:docPart>
      <w:docPartPr>
        <w:name w:val="185C3A777F9749D1B4482FE0117CF685"/>
        <w:category>
          <w:name w:val="General"/>
          <w:gallery w:val="placeholder"/>
        </w:category>
        <w:types>
          <w:type w:val="bbPlcHdr"/>
        </w:types>
        <w:behaviors>
          <w:behavior w:val="content"/>
        </w:behaviors>
        <w:guid w:val="{BCB436A9-CBE2-40C1-8869-C6A606746A3F}"/>
      </w:docPartPr>
      <w:docPartBody>
        <w:p w:rsidR="003D3191" w:rsidRDefault="00E171F9" w:rsidP="00E171F9">
          <w:pPr>
            <w:pStyle w:val="185C3A777F9749D1B4482FE0117CF685"/>
          </w:pPr>
          <w:r w:rsidRPr="00806702">
            <w:rPr>
              <w:rStyle w:val="PlaceholderText"/>
              <w:sz w:val="18"/>
              <w:szCs w:val="18"/>
            </w:rPr>
            <w:t>Choose an item.</w:t>
          </w:r>
        </w:p>
      </w:docPartBody>
    </w:docPart>
    <w:docPart>
      <w:docPartPr>
        <w:name w:val="F1166F0281B0480B8397F7073BA23B4E"/>
        <w:category>
          <w:name w:val="General"/>
          <w:gallery w:val="placeholder"/>
        </w:category>
        <w:types>
          <w:type w:val="bbPlcHdr"/>
        </w:types>
        <w:behaviors>
          <w:behavior w:val="content"/>
        </w:behaviors>
        <w:guid w:val="{BB77C3E1-E635-4E76-8AD6-55CB5AB7F57C}"/>
      </w:docPartPr>
      <w:docPartBody>
        <w:p w:rsidR="003D3191" w:rsidRDefault="00EA59F7" w:rsidP="00EA59F7">
          <w:pPr>
            <w:pStyle w:val="F1166F0281B0480B8397F7073BA23B4E1"/>
          </w:pPr>
          <w:r w:rsidRPr="008F3855">
            <w:rPr>
              <w:sz w:val="18"/>
            </w:rPr>
            <w:t>Enter text.</w:t>
          </w:r>
        </w:p>
      </w:docPartBody>
    </w:docPart>
    <w:docPart>
      <w:docPartPr>
        <w:name w:val="21956988B22A4D16A8064355C88DD78F"/>
        <w:category>
          <w:name w:val="General"/>
          <w:gallery w:val="placeholder"/>
        </w:category>
        <w:types>
          <w:type w:val="bbPlcHdr"/>
        </w:types>
        <w:behaviors>
          <w:behavior w:val="content"/>
        </w:behaviors>
        <w:guid w:val="{CAC93F30-7C2F-4117-8C41-A8A596835693}"/>
      </w:docPartPr>
      <w:docPartBody>
        <w:p w:rsidR="003D3191" w:rsidRDefault="00EA59F7" w:rsidP="00EA59F7">
          <w:pPr>
            <w:pStyle w:val="21956988B22A4D16A8064355C88DD78F1"/>
          </w:pPr>
          <w:r w:rsidRPr="008F3855">
            <w:rPr>
              <w:sz w:val="18"/>
            </w:rPr>
            <w:t>Enter text.</w:t>
          </w:r>
        </w:p>
      </w:docPartBody>
    </w:docPart>
    <w:docPart>
      <w:docPartPr>
        <w:name w:val="EDFD4989AC2B422EA55D5FF08ECE757A"/>
        <w:category>
          <w:name w:val="General"/>
          <w:gallery w:val="placeholder"/>
        </w:category>
        <w:types>
          <w:type w:val="bbPlcHdr"/>
        </w:types>
        <w:behaviors>
          <w:behavior w:val="content"/>
        </w:behaviors>
        <w:guid w:val="{DB884D56-5239-404B-932B-C6BDF466582B}"/>
      </w:docPartPr>
      <w:docPartBody>
        <w:p w:rsidR="003D3191" w:rsidRDefault="00EA59F7" w:rsidP="00EA59F7">
          <w:pPr>
            <w:pStyle w:val="EDFD4989AC2B422EA55D5FF08ECE757A1"/>
          </w:pPr>
          <w:r w:rsidRPr="008F3855">
            <w:rPr>
              <w:sz w:val="18"/>
            </w:rPr>
            <w:t>Enter text.</w:t>
          </w:r>
        </w:p>
      </w:docPartBody>
    </w:docPart>
    <w:docPart>
      <w:docPartPr>
        <w:name w:val="D5845655582E488F96733F3EBD3C59A5"/>
        <w:category>
          <w:name w:val="General"/>
          <w:gallery w:val="placeholder"/>
        </w:category>
        <w:types>
          <w:type w:val="bbPlcHdr"/>
        </w:types>
        <w:behaviors>
          <w:behavior w:val="content"/>
        </w:behaviors>
        <w:guid w:val="{099952B0-90C9-4E52-B933-041A7F8BB755}"/>
      </w:docPartPr>
      <w:docPartBody>
        <w:p w:rsidR="003D3191" w:rsidRDefault="00EA59F7" w:rsidP="00EA59F7">
          <w:pPr>
            <w:pStyle w:val="D5845655582E488F96733F3EBD3C59A51"/>
          </w:pPr>
          <w:r w:rsidRPr="008F3855">
            <w:rPr>
              <w:rFonts w:cs="Calibri (Body)"/>
              <w:sz w:val="18"/>
              <w:szCs w:val="18"/>
            </w:rPr>
            <w:t>Enter text.</w:t>
          </w:r>
        </w:p>
      </w:docPartBody>
    </w:docPart>
    <w:docPart>
      <w:docPartPr>
        <w:name w:val="85AD6C6181CD4147BE74C6D95B8E3210"/>
        <w:category>
          <w:name w:val="General"/>
          <w:gallery w:val="placeholder"/>
        </w:category>
        <w:types>
          <w:type w:val="bbPlcHdr"/>
        </w:types>
        <w:behaviors>
          <w:behavior w:val="content"/>
        </w:behaviors>
        <w:guid w:val="{D0B4A92F-F975-4987-8C62-AD45A244AE15}"/>
      </w:docPartPr>
      <w:docPartBody>
        <w:p w:rsidR="003D3191" w:rsidRDefault="00EA59F7" w:rsidP="00EA59F7">
          <w:pPr>
            <w:pStyle w:val="85AD6C6181CD4147BE74C6D95B8E32101"/>
          </w:pPr>
          <w:r w:rsidRPr="008F3855">
            <w:t>Select the Identification category.</w:t>
          </w:r>
        </w:p>
      </w:docPartBody>
    </w:docPart>
    <w:docPart>
      <w:docPartPr>
        <w:name w:val="7E1D97A7F397489C9D8C29E108A8C91E"/>
        <w:category>
          <w:name w:val="General"/>
          <w:gallery w:val="placeholder"/>
        </w:category>
        <w:types>
          <w:type w:val="bbPlcHdr"/>
        </w:types>
        <w:behaviors>
          <w:behavior w:val="content"/>
        </w:behaviors>
        <w:guid w:val="{640682C2-1617-431A-900C-9B2BF532E0A0}"/>
      </w:docPartPr>
      <w:docPartBody>
        <w:p w:rsidR="003D3191" w:rsidRDefault="00E171F9" w:rsidP="00E171F9">
          <w:pPr>
            <w:pStyle w:val="7E1D97A7F397489C9D8C29E108A8C91E"/>
          </w:pPr>
          <w:r w:rsidRPr="00806702">
            <w:rPr>
              <w:rStyle w:val="PlaceholderText"/>
              <w:sz w:val="18"/>
              <w:szCs w:val="18"/>
            </w:rPr>
            <w:t>Choose an item.</w:t>
          </w:r>
        </w:p>
      </w:docPartBody>
    </w:docPart>
    <w:docPart>
      <w:docPartPr>
        <w:name w:val="23609429CED94FA0838627A469E2055B"/>
        <w:category>
          <w:name w:val="General"/>
          <w:gallery w:val="placeholder"/>
        </w:category>
        <w:types>
          <w:type w:val="bbPlcHdr"/>
        </w:types>
        <w:behaviors>
          <w:behavior w:val="content"/>
        </w:behaviors>
        <w:guid w:val="{401AD477-ADFF-444D-B3AC-2473F54DF716}"/>
      </w:docPartPr>
      <w:docPartBody>
        <w:p w:rsidR="003D3191" w:rsidRDefault="00EA59F7" w:rsidP="00EA59F7">
          <w:pPr>
            <w:pStyle w:val="23609429CED94FA0838627A469E2055B1"/>
          </w:pPr>
          <w:r w:rsidRPr="008F3855">
            <w:rPr>
              <w:sz w:val="18"/>
            </w:rPr>
            <w:t>Enter text.</w:t>
          </w:r>
        </w:p>
      </w:docPartBody>
    </w:docPart>
    <w:docPart>
      <w:docPartPr>
        <w:name w:val="2F1F25319BBC4BD28B676EDE8F17A76C"/>
        <w:category>
          <w:name w:val="General"/>
          <w:gallery w:val="placeholder"/>
        </w:category>
        <w:types>
          <w:type w:val="bbPlcHdr"/>
        </w:types>
        <w:behaviors>
          <w:behavior w:val="content"/>
        </w:behaviors>
        <w:guid w:val="{0A12DB99-B2B0-4CEE-8592-874A85E3FC59}"/>
      </w:docPartPr>
      <w:docPartBody>
        <w:p w:rsidR="003D3191" w:rsidRDefault="00EA59F7" w:rsidP="00EA59F7">
          <w:pPr>
            <w:pStyle w:val="2F1F25319BBC4BD28B676EDE8F17A76C1"/>
          </w:pPr>
          <w:r w:rsidRPr="008F3855">
            <w:rPr>
              <w:sz w:val="18"/>
            </w:rPr>
            <w:t>Enter text.</w:t>
          </w:r>
        </w:p>
      </w:docPartBody>
    </w:docPart>
    <w:docPart>
      <w:docPartPr>
        <w:name w:val="7DF352F95BEB4961A6BB21BB597DA5E9"/>
        <w:category>
          <w:name w:val="General"/>
          <w:gallery w:val="placeholder"/>
        </w:category>
        <w:types>
          <w:type w:val="bbPlcHdr"/>
        </w:types>
        <w:behaviors>
          <w:behavior w:val="content"/>
        </w:behaviors>
        <w:guid w:val="{6914C111-9C88-4A55-BECC-58392C6DDD3F}"/>
      </w:docPartPr>
      <w:docPartBody>
        <w:p w:rsidR="003D3191" w:rsidRDefault="00EA59F7" w:rsidP="00EA59F7">
          <w:pPr>
            <w:pStyle w:val="7DF352F95BEB4961A6BB21BB597DA5E91"/>
          </w:pPr>
          <w:r w:rsidRPr="008F3855">
            <w:rPr>
              <w:sz w:val="18"/>
            </w:rPr>
            <w:t>Enter text.</w:t>
          </w:r>
        </w:p>
      </w:docPartBody>
    </w:docPart>
    <w:docPart>
      <w:docPartPr>
        <w:name w:val="C4D703B0D7FB41DD8CE579941A4EBE4C"/>
        <w:category>
          <w:name w:val="General"/>
          <w:gallery w:val="placeholder"/>
        </w:category>
        <w:types>
          <w:type w:val="bbPlcHdr"/>
        </w:types>
        <w:behaviors>
          <w:behavior w:val="content"/>
        </w:behaviors>
        <w:guid w:val="{F2A59432-4955-41A3-949A-9E3D6627F13D}"/>
      </w:docPartPr>
      <w:docPartBody>
        <w:p w:rsidR="003D3191" w:rsidRDefault="00EA59F7" w:rsidP="00EA59F7">
          <w:pPr>
            <w:pStyle w:val="C4D703B0D7FB41DD8CE579941A4EBE4C1"/>
          </w:pPr>
          <w:r w:rsidRPr="008F3855">
            <w:rPr>
              <w:rFonts w:cs="Calibri (Body)"/>
              <w:sz w:val="18"/>
              <w:szCs w:val="18"/>
            </w:rPr>
            <w:t>Enter text.</w:t>
          </w:r>
        </w:p>
      </w:docPartBody>
    </w:docPart>
    <w:docPart>
      <w:docPartPr>
        <w:name w:val="9AB769FA5B574697808EFBF20E29609E"/>
        <w:category>
          <w:name w:val="General"/>
          <w:gallery w:val="placeholder"/>
        </w:category>
        <w:types>
          <w:type w:val="bbPlcHdr"/>
        </w:types>
        <w:behaviors>
          <w:behavior w:val="content"/>
        </w:behaviors>
        <w:guid w:val="{3E189FFF-2653-42B3-84FE-07E0EF94ADE8}"/>
      </w:docPartPr>
      <w:docPartBody>
        <w:p w:rsidR="003D3191" w:rsidRDefault="00EA59F7" w:rsidP="00EA59F7">
          <w:pPr>
            <w:pStyle w:val="9AB769FA5B574697808EFBF20E29609E1"/>
          </w:pPr>
          <w:r w:rsidRPr="008F3855">
            <w:t>Select the Identification category.</w:t>
          </w:r>
        </w:p>
      </w:docPartBody>
    </w:docPart>
    <w:docPart>
      <w:docPartPr>
        <w:name w:val="639A685B15B84E40AD1C41EDB981AE5C"/>
        <w:category>
          <w:name w:val="General"/>
          <w:gallery w:val="placeholder"/>
        </w:category>
        <w:types>
          <w:type w:val="bbPlcHdr"/>
        </w:types>
        <w:behaviors>
          <w:behavior w:val="content"/>
        </w:behaviors>
        <w:guid w:val="{973532C2-A82E-47AE-B3FB-ACA7F49351B2}"/>
      </w:docPartPr>
      <w:docPartBody>
        <w:p w:rsidR="003D3191" w:rsidRDefault="00E171F9" w:rsidP="00E171F9">
          <w:pPr>
            <w:pStyle w:val="639A685B15B84E40AD1C41EDB981AE5C"/>
          </w:pPr>
          <w:r w:rsidRPr="00806702">
            <w:rPr>
              <w:rStyle w:val="PlaceholderText"/>
              <w:sz w:val="18"/>
              <w:szCs w:val="18"/>
            </w:rPr>
            <w:t>Choose an item.</w:t>
          </w:r>
        </w:p>
      </w:docPartBody>
    </w:docPart>
    <w:docPart>
      <w:docPartPr>
        <w:name w:val="BD24B11702134F7183298F5768EB3634"/>
        <w:category>
          <w:name w:val="General"/>
          <w:gallery w:val="placeholder"/>
        </w:category>
        <w:types>
          <w:type w:val="bbPlcHdr"/>
        </w:types>
        <w:behaviors>
          <w:behavior w:val="content"/>
        </w:behaviors>
        <w:guid w:val="{67843CB6-0455-4B61-943F-171373CA6D34}"/>
      </w:docPartPr>
      <w:docPartBody>
        <w:p w:rsidR="003D3191" w:rsidRDefault="00EA59F7" w:rsidP="00EA59F7">
          <w:pPr>
            <w:pStyle w:val="BD24B11702134F7183298F5768EB36341"/>
          </w:pPr>
          <w:r w:rsidRPr="008F3855">
            <w:rPr>
              <w:sz w:val="18"/>
            </w:rPr>
            <w:t>Enter text.</w:t>
          </w:r>
        </w:p>
      </w:docPartBody>
    </w:docPart>
    <w:docPart>
      <w:docPartPr>
        <w:name w:val="ABA21B699A9E410782BCE0EAB243FFC7"/>
        <w:category>
          <w:name w:val="General"/>
          <w:gallery w:val="placeholder"/>
        </w:category>
        <w:types>
          <w:type w:val="bbPlcHdr"/>
        </w:types>
        <w:behaviors>
          <w:behavior w:val="content"/>
        </w:behaviors>
        <w:guid w:val="{8F955727-EB25-4FEF-882F-36E455255754}"/>
      </w:docPartPr>
      <w:docPartBody>
        <w:p w:rsidR="003D3191" w:rsidRDefault="00EA59F7" w:rsidP="00EA59F7">
          <w:pPr>
            <w:pStyle w:val="ABA21B699A9E410782BCE0EAB243FFC71"/>
          </w:pPr>
          <w:r w:rsidRPr="008F3855">
            <w:rPr>
              <w:sz w:val="18"/>
            </w:rPr>
            <w:t>Enter text.</w:t>
          </w:r>
        </w:p>
      </w:docPartBody>
    </w:docPart>
    <w:docPart>
      <w:docPartPr>
        <w:name w:val="C953FEA075A6427EB7C2D59919DBA73E"/>
        <w:category>
          <w:name w:val="General"/>
          <w:gallery w:val="placeholder"/>
        </w:category>
        <w:types>
          <w:type w:val="bbPlcHdr"/>
        </w:types>
        <w:behaviors>
          <w:behavior w:val="content"/>
        </w:behaviors>
        <w:guid w:val="{A0C45C4B-79E1-4E80-AFB4-23322154B184}"/>
      </w:docPartPr>
      <w:docPartBody>
        <w:p w:rsidR="003D3191" w:rsidRDefault="00EA59F7" w:rsidP="00EA59F7">
          <w:pPr>
            <w:pStyle w:val="C953FEA075A6427EB7C2D59919DBA73E1"/>
          </w:pPr>
          <w:r w:rsidRPr="008F3855">
            <w:rPr>
              <w:sz w:val="18"/>
            </w:rPr>
            <w:t>Enter text.</w:t>
          </w:r>
        </w:p>
      </w:docPartBody>
    </w:docPart>
    <w:docPart>
      <w:docPartPr>
        <w:name w:val="7605917D562D436098D7DBD74CA27A17"/>
        <w:category>
          <w:name w:val="General"/>
          <w:gallery w:val="placeholder"/>
        </w:category>
        <w:types>
          <w:type w:val="bbPlcHdr"/>
        </w:types>
        <w:behaviors>
          <w:behavior w:val="content"/>
        </w:behaviors>
        <w:guid w:val="{80E77239-69FB-481F-8CD9-423FD7F409CC}"/>
      </w:docPartPr>
      <w:docPartBody>
        <w:p w:rsidR="003D3191" w:rsidRDefault="00EA59F7" w:rsidP="00EA59F7">
          <w:pPr>
            <w:pStyle w:val="7605917D562D436098D7DBD74CA27A171"/>
          </w:pPr>
          <w:r w:rsidRPr="008F3855">
            <w:rPr>
              <w:rFonts w:cs="Calibri (Body)"/>
              <w:sz w:val="18"/>
              <w:szCs w:val="18"/>
            </w:rPr>
            <w:t>Enter text.</w:t>
          </w:r>
        </w:p>
      </w:docPartBody>
    </w:docPart>
    <w:docPart>
      <w:docPartPr>
        <w:name w:val="87E1DB364CAE489DBE15718D614F0004"/>
        <w:category>
          <w:name w:val="General"/>
          <w:gallery w:val="placeholder"/>
        </w:category>
        <w:types>
          <w:type w:val="bbPlcHdr"/>
        </w:types>
        <w:behaviors>
          <w:behavior w:val="content"/>
        </w:behaviors>
        <w:guid w:val="{956F2B03-E1DF-4E8A-92C7-94EC89478A3B}"/>
      </w:docPartPr>
      <w:docPartBody>
        <w:p w:rsidR="003D3191" w:rsidRDefault="00EA59F7" w:rsidP="00EA59F7">
          <w:pPr>
            <w:pStyle w:val="87E1DB364CAE489DBE15718D614F00041"/>
          </w:pPr>
          <w:r w:rsidRPr="008F3855">
            <w:t>Select the Identification category.</w:t>
          </w:r>
        </w:p>
      </w:docPartBody>
    </w:docPart>
    <w:docPart>
      <w:docPartPr>
        <w:name w:val="AB7F40B96AE548338EE70D41BD7ACB21"/>
        <w:category>
          <w:name w:val="General"/>
          <w:gallery w:val="placeholder"/>
        </w:category>
        <w:types>
          <w:type w:val="bbPlcHdr"/>
        </w:types>
        <w:behaviors>
          <w:behavior w:val="content"/>
        </w:behaviors>
        <w:guid w:val="{A36E3380-64FD-4176-B024-E330530DB187}"/>
      </w:docPartPr>
      <w:docPartBody>
        <w:p w:rsidR="003D3191" w:rsidRDefault="00E171F9" w:rsidP="00E171F9">
          <w:pPr>
            <w:pStyle w:val="AB7F40B96AE548338EE70D41BD7ACB21"/>
          </w:pPr>
          <w:r w:rsidRPr="00806702">
            <w:rPr>
              <w:rStyle w:val="PlaceholderText"/>
              <w:sz w:val="18"/>
              <w:szCs w:val="18"/>
            </w:rPr>
            <w:t>Choose an item.</w:t>
          </w:r>
        </w:p>
      </w:docPartBody>
    </w:docPart>
    <w:docPart>
      <w:docPartPr>
        <w:name w:val="26432AE8069448448C922A6DAB2CD448"/>
        <w:category>
          <w:name w:val="General"/>
          <w:gallery w:val="placeholder"/>
        </w:category>
        <w:types>
          <w:type w:val="bbPlcHdr"/>
        </w:types>
        <w:behaviors>
          <w:behavior w:val="content"/>
        </w:behaviors>
        <w:guid w:val="{15DC3F26-91E4-41D7-8E88-EF948E4BA3E0}"/>
      </w:docPartPr>
      <w:docPartBody>
        <w:p w:rsidR="003D3191" w:rsidRDefault="00EA59F7" w:rsidP="00EA59F7">
          <w:pPr>
            <w:pStyle w:val="26432AE8069448448C922A6DAB2CD4481"/>
          </w:pPr>
          <w:r w:rsidRPr="008F3855">
            <w:rPr>
              <w:sz w:val="18"/>
            </w:rPr>
            <w:t>Enter text.</w:t>
          </w:r>
        </w:p>
      </w:docPartBody>
    </w:docPart>
    <w:docPart>
      <w:docPartPr>
        <w:name w:val="33B7924F5829493C9D5892432E28E4DF"/>
        <w:category>
          <w:name w:val="General"/>
          <w:gallery w:val="placeholder"/>
        </w:category>
        <w:types>
          <w:type w:val="bbPlcHdr"/>
        </w:types>
        <w:behaviors>
          <w:behavior w:val="content"/>
        </w:behaviors>
        <w:guid w:val="{2A127DB9-847E-468A-AB2D-AB4A7315F751}"/>
      </w:docPartPr>
      <w:docPartBody>
        <w:p w:rsidR="003D3191" w:rsidRDefault="00EA59F7" w:rsidP="00EA59F7">
          <w:pPr>
            <w:pStyle w:val="33B7924F5829493C9D5892432E28E4DF1"/>
          </w:pPr>
          <w:r w:rsidRPr="008F3855">
            <w:rPr>
              <w:sz w:val="18"/>
            </w:rPr>
            <w:t>Enter text.</w:t>
          </w:r>
        </w:p>
      </w:docPartBody>
    </w:docPart>
    <w:docPart>
      <w:docPartPr>
        <w:name w:val="074C74CFA8374B7D92BE19D9D891E2EC"/>
        <w:category>
          <w:name w:val="General"/>
          <w:gallery w:val="placeholder"/>
        </w:category>
        <w:types>
          <w:type w:val="bbPlcHdr"/>
        </w:types>
        <w:behaviors>
          <w:behavior w:val="content"/>
        </w:behaviors>
        <w:guid w:val="{1F197252-C5CC-41F9-B049-3F1563C4A3EB}"/>
      </w:docPartPr>
      <w:docPartBody>
        <w:p w:rsidR="003D3191" w:rsidRDefault="00EA59F7" w:rsidP="00EA59F7">
          <w:pPr>
            <w:pStyle w:val="074C74CFA8374B7D92BE19D9D891E2EC1"/>
          </w:pPr>
          <w:r w:rsidRPr="008F3855">
            <w:rPr>
              <w:sz w:val="18"/>
            </w:rPr>
            <w:t>Enter text.</w:t>
          </w:r>
        </w:p>
      </w:docPartBody>
    </w:docPart>
    <w:docPart>
      <w:docPartPr>
        <w:name w:val="E18AC0A8EDA64D1897599409A491E9CE"/>
        <w:category>
          <w:name w:val="General"/>
          <w:gallery w:val="placeholder"/>
        </w:category>
        <w:types>
          <w:type w:val="bbPlcHdr"/>
        </w:types>
        <w:behaviors>
          <w:behavior w:val="content"/>
        </w:behaviors>
        <w:guid w:val="{0A95190D-B5A3-4A29-8FBE-3A817D094FAB}"/>
      </w:docPartPr>
      <w:docPartBody>
        <w:p w:rsidR="003D3191" w:rsidRDefault="00E171F9" w:rsidP="00E171F9">
          <w:pPr>
            <w:pStyle w:val="E18AC0A8EDA64D1897599409A491E9CE"/>
          </w:pPr>
          <w:r w:rsidRPr="00806702">
            <w:rPr>
              <w:rStyle w:val="PlaceholderText"/>
              <w:sz w:val="18"/>
              <w:szCs w:val="18"/>
            </w:rPr>
            <w:t>Choose an item.</w:t>
          </w:r>
        </w:p>
      </w:docPartBody>
    </w:docPart>
    <w:docPart>
      <w:docPartPr>
        <w:name w:val="E2D552A48F3948D0AEDBE8BEF9DE1374"/>
        <w:category>
          <w:name w:val="General"/>
          <w:gallery w:val="placeholder"/>
        </w:category>
        <w:types>
          <w:type w:val="bbPlcHdr"/>
        </w:types>
        <w:behaviors>
          <w:behavior w:val="content"/>
        </w:behaviors>
        <w:guid w:val="{C56B99B6-572C-4191-8332-0922EEC41C93}"/>
      </w:docPartPr>
      <w:docPartBody>
        <w:p w:rsidR="003D3191" w:rsidRDefault="00EA59F7" w:rsidP="00EA59F7">
          <w:pPr>
            <w:pStyle w:val="E2D552A48F3948D0AEDBE8BEF9DE13741"/>
          </w:pPr>
          <w:r w:rsidRPr="007F39CF">
            <w:t>Select the Identification category.</w:t>
          </w:r>
        </w:p>
      </w:docPartBody>
    </w:docPart>
    <w:docPart>
      <w:docPartPr>
        <w:name w:val="56061F9721E0429BA91B7CCC166B494A"/>
        <w:category>
          <w:name w:val="General"/>
          <w:gallery w:val="placeholder"/>
        </w:category>
        <w:types>
          <w:type w:val="bbPlcHdr"/>
        </w:types>
        <w:behaviors>
          <w:behavior w:val="content"/>
        </w:behaviors>
        <w:guid w:val="{8947AA16-A0EF-4A7B-A47C-2121D8BBAFE1}"/>
      </w:docPartPr>
      <w:docPartBody>
        <w:p w:rsidR="003D3191" w:rsidRDefault="003D3191" w:rsidP="003D3191">
          <w:pPr>
            <w:pStyle w:val="56061F9721E0429BA91B7CCC166B494A"/>
          </w:pPr>
          <w:r w:rsidRPr="00806702">
            <w:rPr>
              <w:rStyle w:val="PlaceholderText"/>
              <w:sz w:val="18"/>
              <w:szCs w:val="18"/>
            </w:rPr>
            <w:t>Choose an item.</w:t>
          </w:r>
        </w:p>
      </w:docPartBody>
    </w:docPart>
    <w:docPart>
      <w:docPartPr>
        <w:name w:val="67C65159437444C1AF7F5960E973E021"/>
        <w:category>
          <w:name w:val="General"/>
          <w:gallery w:val="placeholder"/>
        </w:category>
        <w:types>
          <w:type w:val="bbPlcHdr"/>
        </w:types>
        <w:behaviors>
          <w:behavior w:val="content"/>
        </w:behaviors>
        <w:guid w:val="{89A9146B-48BD-4038-8109-D57D03C963F5}"/>
      </w:docPartPr>
      <w:docPartBody>
        <w:p w:rsidR="003D3191" w:rsidRDefault="00EA59F7" w:rsidP="00EA59F7">
          <w:pPr>
            <w:pStyle w:val="67C65159437444C1AF7F5960E973E0211"/>
          </w:pPr>
          <w:r w:rsidRPr="006C7DD3">
            <w:rPr>
              <w:rStyle w:val="PlaceholderText"/>
              <w:sz w:val="16"/>
            </w:rPr>
            <w:t>Enter text.</w:t>
          </w:r>
        </w:p>
      </w:docPartBody>
    </w:docPart>
    <w:docPart>
      <w:docPartPr>
        <w:name w:val="627AF103240041DEA7DB14CA65ABB1FD"/>
        <w:category>
          <w:name w:val="General"/>
          <w:gallery w:val="placeholder"/>
        </w:category>
        <w:types>
          <w:type w:val="bbPlcHdr"/>
        </w:types>
        <w:behaviors>
          <w:behavior w:val="content"/>
        </w:behaviors>
        <w:guid w:val="{C96CDA4C-344D-4869-AAFC-6F7F88911FFF}"/>
      </w:docPartPr>
      <w:docPartBody>
        <w:p w:rsidR="003D3191" w:rsidRDefault="00EA59F7" w:rsidP="00EA59F7">
          <w:pPr>
            <w:pStyle w:val="627AF103240041DEA7DB14CA65ABB1FD1"/>
          </w:pPr>
          <w:r w:rsidRPr="006C7DD3">
            <w:rPr>
              <w:rStyle w:val="PlaceholderText"/>
              <w:sz w:val="16"/>
            </w:rPr>
            <w:t>Enter text.</w:t>
          </w:r>
        </w:p>
      </w:docPartBody>
    </w:docPart>
    <w:docPart>
      <w:docPartPr>
        <w:name w:val="79ED84800E204BD5BFA055C1A583B5B1"/>
        <w:category>
          <w:name w:val="General"/>
          <w:gallery w:val="placeholder"/>
        </w:category>
        <w:types>
          <w:type w:val="bbPlcHdr"/>
        </w:types>
        <w:behaviors>
          <w:behavior w:val="content"/>
        </w:behaviors>
        <w:guid w:val="{7C2C2803-1D54-480D-9FAC-F08DF0B0038D}"/>
      </w:docPartPr>
      <w:docPartBody>
        <w:p w:rsidR="003D3191" w:rsidRDefault="00EA59F7" w:rsidP="00EA59F7">
          <w:pPr>
            <w:pStyle w:val="79ED84800E204BD5BFA055C1A583B5B11"/>
          </w:pPr>
          <w:r w:rsidRPr="006C7DD3">
            <w:rPr>
              <w:rStyle w:val="PlaceholderText"/>
              <w:sz w:val="16"/>
            </w:rPr>
            <w:t>Enter text.</w:t>
          </w:r>
        </w:p>
      </w:docPartBody>
    </w:docPart>
    <w:docPart>
      <w:docPartPr>
        <w:name w:val="4F78E30FFFBE4E7ABC8132A92525A312"/>
        <w:category>
          <w:name w:val="General"/>
          <w:gallery w:val="placeholder"/>
        </w:category>
        <w:types>
          <w:type w:val="bbPlcHdr"/>
        </w:types>
        <w:behaviors>
          <w:behavior w:val="content"/>
        </w:behaviors>
        <w:guid w:val="{ADB3CA2B-40E5-4512-A1AF-3FBCE175C8B8}"/>
      </w:docPartPr>
      <w:docPartBody>
        <w:p w:rsidR="003D3191" w:rsidRDefault="00EA59F7" w:rsidP="00EA59F7">
          <w:pPr>
            <w:pStyle w:val="4F78E30FFFBE4E7ABC8132A92525A3121"/>
          </w:pPr>
          <w:r w:rsidRPr="00C71CD6">
            <w:rPr>
              <w:rStyle w:val="PlaceholderText"/>
              <w:sz w:val="16"/>
            </w:rPr>
            <w:t>Enter text.</w:t>
          </w:r>
        </w:p>
      </w:docPartBody>
    </w:docPart>
    <w:docPart>
      <w:docPartPr>
        <w:name w:val="1D7CECBB4BD342D4A1291DFB141320D7"/>
        <w:category>
          <w:name w:val="General"/>
          <w:gallery w:val="placeholder"/>
        </w:category>
        <w:types>
          <w:type w:val="bbPlcHdr"/>
        </w:types>
        <w:behaviors>
          <w:behavior w:val="content"/>
        </w:behaviors>
        <w:guid w:val="{319CEAFA-897B-4219-9E52-5EF0B7120E52}"/>
      </w:docPartPr>
      <w:docPartBody>
        <w:p w:rsidR="003D3191" w:rsidRDefault="00EA59F7" w:rsidP="00EA59F7">
          <w:pPr>
            <w:pStyle w:val="1D7CECBB4BD342D4A1291DFB141320D71"/>
          </w:pPr>
          <w:r w:rsidRPr="007F39CF">
            <w:t>Select the Identification category.</w:t>
          </w:r>
        </w:p>
      </w:docPartBody>
    </w:docPart>
    <w:docPart>
      <w:docPartPr>
        <w:name w:val="12525723CD604D71B0D86C90AA3A6968"/>
        <w:category>
          <w:name w:val="General"/>
          <w:gallery w:val="placeholder"/>
        </w:category>
        <w:types>
          <w:type w:val="bbPlcHdr"/>
        </w:types>
        <w:behaviors>
          <w:behavior w:val="content"/>
        </w:behaviors>
        <w:guid w:val="{504E9C2A-A4E1-4DA3-936F-D7B3564B490E}"/>
      </w:docPartPr>
      <w:docPartBody>
        <w:p w:rsidR="003D3191" w:rsidRDefault="003D3191" w:rsidP="003D3191">
          <w:pPr>
            <w:pStyle w:val="12525723CD604D71B0D86C90AA3A6968"/>
          </w:pPr>
          <w:r w:rsidRPr="00806702">
            <w:rPr>
              <w:rStyle w:val="PlaceholderText"/>
              <w:sz w:val="18"/>
              <w:szCs w:val="18"/>
            </w:rPr>
            <w:t>Choose an item.</w:t>
          </w:r>
        </w:p>
      </w:docPartBody>
    </w:docPart>
    <w:docPart>
      <w:docPartPr>
        <w:name w:val="05B6DAA10CC6420CB3DF03B6EAEE0E29"/>
        <w:category>
          <w:name w:val="General"/>
          <w:gallery w:val="placeholder"/>
        </w:category>
        <w:types>
          <w:type w:val="bbPlcHdr"/>
        </w:types>
        <w:behaviors>
          <w:behavior w:val="content"/>
        </w:behaviors>
        <w:guid w:val="{449EFA41-7337-45B1-8965-4A5BBD5B3AA3}"/>
      </w:docPartPr>
      <w:docPartBody>
        <w:p w:rsidR="003D3191" w:rsidRDefault="00EA59F7" w:rsidP="00EA59F7">
          <w:pPr>
            <w:pStyle w:val="05B6DAA10CC6420CB3DF03B6EAEE0E291"/>
          </w:pPr>
          <w:r w:rsidRPr="006C7DD3">
            <w:rPr>
              <w:rStyle w:val="PlaceholderText"/>
              <w:sz w:val="16"/>
            </w:rPr>
            <w:t>Enter text.</w:t>
          </w:r>
        </w:p>
      </w:docPartBody>
    </w:docPart>
    <w:docPart>
      <w:docPartPr>
        <w:name w:val="9115BE0FB5844A39B3554EAE37E17182"/>
        <w:category>
          <w:name w:val="General"/>
          <w:gallery w:val="placeholder"/>
        </w:category>
        <w:types>
          <w:type w:val="bbPlcHdr"/>
        </w:types>
        <w:behaviors>
          <w:behavior w:val="content"/>
        </w:behaviors>
        <w:guid w:val="{EA401B36-6D2C-47F8-BA21-115D2EB23AE9}"/>
      </w:docPartPr>
      <w:docPartBody>
        <w:p w:rsidR="003D3191" w:rsidRDefault="00EA59F7" w:rsidP="00EA59F7">
          <w:pPr>
            <w:pStyle w:val="9115BE0FB5844A39B3554EAE37E171821"/>
          </w:pPr>
          <w:r w:rsidRPr="006C7DD3">
            <w:rPr>
              <w:rStyle w:val="PlaceholderText"/>
              <w:sz w:val="16"/>
            </w:rPr>
            <w:t>Enter text.</w:t>
          </w:r>
        </w:p>
      </w:docPartBody>
    </w:docPart>
    <w:docPart>
      <w:docPartPr>
        <w:name w:val="B6A994803CB246EC9893AF9B0FD5721C"/>
        <w:category>
          <w:name w:val="General"/>
          <w:gallery w:val="placeholder"/>
        </w:category>
        <w:types>
          <w:type w:val="bbPlcHdr"/>
        </w:types>
        <w:behaviors>
          <w:behavior w:val="content"/>
        </w:behaviors>
        <w:guid w:val="{3E09AE7D-B816-4714-9FDD-F1249939BD91}"/>
      </w:docPartPr>
      <w:docPartBody>
        <w:p w:rsidR="003D3191" w:rsidRDefault="00EA59F7" w:rsidP="00EA59F7">
          <w:pPr>
            <w:pStyle w:val="B6A994803CB246EC9893AF9B0FD5721C1"/>
          </w:pPr>
          <w:r w:rsidRPr="006C7DD3">
            <w:rPr>
              <w:rStyle w:val="PlaceholderText"/>
              <w:sz w:val="16"/>
            </w:rPr>
            <w:t>Enter text.</w:t>
          </w:r>
        </w:p>
      </w:docPartBody>
    </w:docPart>
    <w:docPart>
      <w:docPartPr>
        <w:name w:val="7F6D15AEA6084D55BD21AA55A2DA6283"/>
        <w:category>
          <w:name w:val="General"/>
          <w:gallery w:val="placeholder"/>
        </w:category>
        <w:types>
          <w:type w:val="bbPlcHdr"/>
        </w:types>
        <w:behaviors>
          <w:behavior w:val="content"/>
        </w:behaviors>
        <w:guid w:val="{3BE4CDA8-6394-4A99-BC56-5D5B87EE7A63}"/>
      </w:docPartPr>
      <w:docPartBody>
        <w:p w:rsidR="003D3191" w:rsidRDefault="00EA59F7" w:rsidP="00EA59F7">
          <w:pPr>
            <w:pStyle w:val="7F6D15AEA6084D55BD21AA55A2DA62831"/>
          </w:pPr>
          <w:r w:rsidRPr="00C71CD6">
            <w:rPr>
              <w:rStyle w:val="PlaceholderText"/>
              <w:sz w:val="16"/>
            </w:rPr>
            <w:t>Enter text.</w:t>
          </w:r>
        </w:p>
      </w:docPartBody>
    </w:docPart>
    <w:docPart>
      <w:docPartPr>
        <w:name w:val="4334AF50631E4FEF8D9B97C2E4BF14C4"/>
        <w:category>
          <w:name w:val="General"/>
          <w:gallery w:val="placeholder"/>
        </w:category>
        <w:types>
          <w:type w:val="bbPlcHdr"/>
        </w:types>
        <w:behaviors>
          <w:behavior w:val="content"/>
        </w:behaviors>
        <w:guid w:val="{0991EABB-0C67-41DF-B2DD-136395CF1B21}"/>
      </w:docPartPr>
      <w:docPartBody>
        <w:p w:rsidR="003D3191" w:rsidRDefault="00EA59F7" w:rsidP="00EA59F7">
          <w:pPr>
            <w:pStyle w:val="4334AF50631E4FEF8D9B97C2E4BF14C41"/>
          </w:pPr>
          <w:r w:rsidRPr="007F39CF">
            <w:t>Select the Identification category.</w:t>
          </w:r>
        </w:p>
      </w:docPartBody>
    </w:docPart>
    <w:docPart>
      <w:docPartPr>
        <w:name w:val="A5DAF1096C7743BB8F288A8A7F2BCC3D"/>
        <w:category>
          <w:name w:val="General"/>
          <w:gallery w:val="placeholder"/>
        </w:category>
        <w:types>
          <w:type w:val="bbPlcHdr"/>
        </w:types>
        <w:behaviors>
          <w:behavior w:val="content"/>
        </w:behaviors>
        <w:guid w:val="{A4637A29-BC50-483D-9035-99A9A29340CC}"/>
      </w:docPartPr>
      <w:docPartBody>
        <w:p w:rsidR="003D3191" w:rsidRDefault="003D3191" w:rsidP="003D3191">
          <w:pPr>
            <w:pStyle w:val="A5DAF1096C7743BB8F288A8A7F2BCC3D"/>
          </w:pPr>
          <w:r w:rsidRPr="00806702">
            <w:rPr>
              <w:rStyle w:val="PlaceholderText"/>
              <w:sz w:val="18"/>
              <w:szCs w:val="18"/>
            </w:rPr>
            <w:t>Choose an item.</w:t>
          </w:r>
        </w:p>
      </w:docPartBody>
    </w:docPart>
    <w:docPart>
      <w:docPartPr>
        <w:name w:val="ED8A31E281AE4D0E8BE0FA2F5B5D3C12"/>
        <w:category>
          <w:name w:val="General"/>
          <w:gallery w:val="placeholder"/>
        </w:category>
        <w:types>
          <w:type w:val="bbPlcHdr"/>
        </w:types>
        <w:behaviors>
          <w:behavior w:val="content"/>
        </w:behaviors>
        <w:guid w:val="{065DF42D-9E38-4C87-85DD-F6D390B2579B}"/>
      </w:docPartPr>
      <w:docPartBody>
        <w:p w:rsidR="003D3191" w:rsidRDefault="00EA59F7" w:rsidP="00EA59F7">
          <w:pPr>
            <w:pStyle w:val="ED8A31E281AE4D0E8BE0FA2F5B5D3C121"/>
          </w:pPr>
          <w:r w:rsidRPr="006C7DD3">
            <w:rPr>
              <w:rStyle w:val="PlaceholderText"/>
              <w:sz w:val="16"/>
            </w:rPr>
            <w:t>Enter text.</w:t>
          </w:r>
        </w:p>
      </w:docPartBody>
    </w:docPart>
    <w:docPart>
      <w:docPartPr>
        <w:name w:val="F6E83735590C463DB8CD0CCADE0F91F3"/>
        <w:category>
          <w:name w:val="General"/>
          <w:gallery w:val="placeholder"/>
        </w:category>
        <w:types>
          <w:type w:val="bbPlcHdr"/>
        </w:types>
        <w:behaviors>
          <w:behavior w:val="content"/>
        </w:behaviors>
        <w:guid w:val="{E70AB7B7-1867-4602-B278-B2F262989D8B}"/>
      </w:docPartPr>
      <w:docPartBody>
        <w:p w:rsidR="003D3191" w:rsidRDefault="00EA59F7" w:rsidP="00EA59F7">
          <w:pPr>
            <w:pStyle w:val="F6E83735590C463DB8CD0CCADE0F91F31"/>
          </w:pPr>
          <w:r w:rsidRPr="006C7DD3">
            <w:rPr>
              <w:rStyle w:val="PlaceholderText"/>
              <w:sz w:val="16"/>
            </w:rPr>
            <w:t>Enter text.</w:t>
          </w:r>
        </w:p>
      </w:docPartBody>
    </w:docPart>
    <w:docPart>
      <w:docPartPr>
        <w:name w:val="247B40A038B445208F89A626E4D5A522"/>
        <w:category>
          <w:name w:val="General"/>
          <w:gallery w:val="placeholder"/>
        </w:category>
        <w:types>
          <w:type w:val="bbPlcHdr"/>
        </w:types>
        <w:behaviors>
          <w:behavior w:val="content"/>
        </w:behaviors>
        <w:guid w:val="{6E80B146-876E-4DD5-996F-8B3C87A736C7}"/>
      </w:docPartPr>
      <w:docPartBody>
        <w:p w:rsidR="003D3191" w:rsidRDefault="00EA59F7" w:rsidP="00EA59F7">
          <w:pPr>
            <w:pStyle w:val="247B40A038B445208F89A626E4D5A5221"/>
          </w:pPr>
          <w:r w:rsidRPr="006C7DD3">
            <w:rPr>
              <w:rStyle w:val="PlaceholderText"/>
              <w:sz w:val="16"/>
            </w:rPr>
            <w:t>Enter text.</w:t>
          </w:r>
        </w:p>
      </w:docPartBody>
    </w:docPart>
    <w:docPart>
      <w:docPartPr>
        <w:name w:val="F623B229BCE5472380EC9F022FDE1D02"/>
        <w:category>
          <w:name w:val="General"/>
          <w:gallery w:val="placeholder"/>
        </w:category>
        <w:types>
          <w:type w:val="bbPlcHdr"/>
        </w:types>
        <w:behaviors>
          <w:behavior w:val="content"/>
        </w:behaviors>
        <w:guid w:val="{F6EFB96D-FE89-45B1-AF0E-9BB0D1D5C446}"/>
      </w:docPartPr>
      <w:docPartBody>
        <w:p w:rsidR="003D3191" w:rsidRDefault="00EA59F7" w:rsidP="00EA59F7">
          <w:pPr>
            <w:pStyle w:val="F623B229BCE5472380EC9F022FDE1D021"/>
          </w:pPr>
          <w:r w:rsidRPr="00C71CD6">
            <w:rPr>
              <w:rStyle w:val="PlaceholderText"/>
              <w:sz w:val="16"/>
            </w:rPr>
            <w:t>Enter text.</w:t>
          </w:r>
        </w:p>
      </w:docPartBody>
    </w:docPart>
    <w:docPart>
      <w:docPartPr>
        <w:name w:val="B39615A538AA4104B66B3766D44E59A4"/>
        <w:category>
          <w:name w:val="General"/>
          <w:gallery w:val="placeholder"/>
        </w:category>
        <w:types>
          <w:type w:val="bbPlcHdr"/>
        </w:types>
        <w:behaviors>
          <w:behavior w:val="content"/>
        </w:behaviors>
        <w:guid w:val="{C4A07732-BDD9-4628-A84E-3A99DAD1DE25}"/>
      </w:docPartPr>
      <w:docPartBody>
        <w:p w:rsidR="003D3191" w:rsidRDefault="00EA59F7" w:rsidP="00EA59F7">
          <w:pPr>
            <w:pStyle w:val="B39615A538AA4104B66B3766D44E59A41"/>
          </w:pPr>
          <w:r w:rsidRPr="007F39CF">
            <w:t>Select the Identification category.</w:t>
          </w:r>
        </w:p>
      </w:docPartBody>
    </w:docPart>
    <w:docPart>
      <w:docPartPr>
        <w:name w:val="C0B5C8404C41421E9457800AEA89B7E9"/>
        <w:category>
          <w:name w:val="General"/>
          <w:gallery w:val="placeholder"/>
        </w:category>
        <w:types>
          <w:type w:val="bbPlcHdr"/>
        </w:types>
        <w:behaviors>
          <w:behavior w:val="content"/>
        </w:behaviors>
        <w:guid w:val="{47C27FC5-610E-4ACB-A97E-68AEAD0BA196}"/>
      </w:docPartPr>
      <w:docPartBody>
        <w:p w:rsidR="003D3191" w:rsidRDefault="003D3191" w:rsidP="003D3191">
          <w:pPr>
            <w:pStyle w:val="C0B5C8404C41421E9457800AEA89B7E9"/>
          </w:pPr>
          <w:r w:rsidRPr="00806702">
            <w:rPr>
              <w:rStyle w:val="PlaceholderText"/>
              <w:sz w:val="18"/>
              <w:szCs w:val="18"/>
            </w:rPr>
            <w:t>Choose an item.</w:t>
          </w:r>
        </w:p>
      </w:docPartBody>
    </w:docPart>
    <w:docPart>
      <w:docPartPr>
        <w:name w:val="A910A5A4F57A485C89D49F934BF71F16"/>
        <w:category>
          <w:name w:val="General"/>
          <w:gallery w:val="placeholder"/>
        </w:category>
        <w:types>
          <w:type w:val="bbPlcHdr"/>
        </w:types>
        <w:behaviors>
          <w:behavior w:val="content"/>
        </w:behaviors>
        <w:guid w:val="{706E97A8-6304-4F11-AC9A-289B6151D89D}"/>
      </w:docPartPr>
      <w:docPartBody>
        <w:p w:rsidR="003D3191" w:rsidRDefault="00EA59F7" w:rsidP="00EA59F7">
          <w:pPr>
            <w:pStyle w:val="A910A5A4F57A485C89D49F934BF71F161"/>
          </w:pPr>
          <w:r w:rsidRPr="006C7DD3">
            <w:rPr>
              <w:rStyle w:val="PlaceholderText"/>
              <w:sz w:val="16"/>
            </w:rPr>
            <w:t>Enter text.</w:t>
          </w:r>
        </w:p>
      </w:docPartBody>
    </w:docPart>
    <w:docPart>
      <w:docPartPr>
        <w:name w:val="D2A08D480ED5475D8E9356C4AEED908A"/>
        <w:category>
          <w:name w:val="General"/>
          <w:gallery w:val="placeholder"/>
        </w:category>
        <w:types>
          <w:type w:val="bbPlcHdr"/>
        </w:types>
        <w:behaviors>
          <w:behavior w:val="content"/>
        </w:behaviors>
        <w:guid w:val="{9959962C-0A76-46AD-B742-7EC2FFCCFB0D}"/>
      </w:docPartPr>
      <w:docPartBody>
        <w:p w:rsidR="003D3191" w:rsidRDefault="00EA59F7" w:rsidP="00EA59F7">
          <w:pPr>
            <w:pStyle w:val="D2A08D480ED5475D8E9356C4AEED908A1"/>
          </w:pPr>
          <w:r w:rsidRPr="006C7DD3">
            <w:rPr>
              <w:rStyle w:val="PlaceholderText"/>
              <w:sz w:val="16"/>
            </w:rPr>
            <w:t>Enter text.</w:t>
          </w:r>
        </w:p>
      </w:docPartBody>
    </w:docPart>
    <w:docPart>
      <w:docPartPr>
        <w:name w:val="A3E4E67B3D2448DC973C6B8403568D27"/>
        <w:category>
          <w:name w:val="General"/>
          <w:gallery w:val="placeholder"/>
        </w:category>
        <w:types>
          <w:type w:val="bbPlcHdr"/>
        </w:types>
        <w:behaviors>
          <w:behavior w:val="content"/>
        </w:behaviors>
        <w:guid w:val="{8256B4D0-568C-4D0E-98D2-2B9BEEE5BED3}"/>
      </w:docPartPr>
      <w:docPartBody>
        <w:p w:rsidR="003D3191" w:rsidRDefault="00EA59F7" w:rsidP="00EA59F7">
          <w:pPr>
            <w:pStyle w:val="A3E4E67B3D2448DC973C6B8403568D271"/>
          </w:pPr>
          <w:r w:rsidRPr="006C7DD3">
            <w:rPr>
              <w:rStyle w:val="PlaceholderText"/>
              <w:sz w:val="16"/>
            </w:rPr>
            <w:t>Enter text.</w:t>
          </w:r>
        </w:p>
      </w:docPartBody>
    </w:docPart>
    <w:docPart>
      <w:docPartPr>
        <w:name w:val="5198B2FB7E74471C86C6EA67DFEE50CD"/>
        <w:category>
          <w:name w:val="General"/>
          <w:gallery w:val="placeholder"/>
        </w:category>
        <w:types>
          <w:type w:val="bbPlcHdr"/>
        </w:types>
        <w:behaviors>
          <w:behavior w:val="content"/>
        </w:behaviors>
        <w:guid w:val="{088A0164-A149-4D95-9A1A-AC269B1B02FD}"/>
      </w:docPartPr>
      <w:docPartBody>
        <w:p w:rsidR="003D3191" w:rsidRDefault="00EA59F7" w:rsidP="00EA59F7">
          <w:pPr>
            <w:pStyle w:val="5198B2FB7E74471C86C6EA67DFEE50CD1"/>
          </w:pPr>
          <w:r w:rsidRPr="00C71CD6">
            <w:rPr>
              <w:rStyle w:val="PlaceholderText"/>
              <w:sz w:val="16"/>
            </w:rPr>
            <w:t>Enter text.</w:t>
          </w:r>
        </w:p>
      </w:docPartBody>
    </w:docPart>
    <w:docPart>
      <w:docPartPr>
        <w:name w:val="8528055BDEF942E1A94D833462E79CD1"/>
        <w:category>
          <w:name w:val="General"/>
          <w:gallery w:val="placeholder"/>
        </w:category>
        <w:types>
          <w:type w:val="bbPlcHdr"/>
        </w:types>
        <w:behaviors>
          <w:behavior w:val="content"/>
        </w:behaviors>
        <w:guid w:val="{40D33DE9-145D-4C86-87EA-BFFAD15F35EA}"/>
      </w:docPartPr>
      <w:docPartBody>
        <w:p w:rsidR="00BD1F72" w:rsidRDefault="003D3191" w:rsidP="003D3191">
          <w:pPr>
            <w:pStyle w:val="8528055BDEF942E1A94D833462E79CD1"/>
          </w:pPr>
          <w:r w:rsidRPr="00E527AE">
            <w:rPr>
              <w:color w:val="808080"/>
            </w:rPr>
            <w:t>Identify  the category.</w:t>
          </w:r>
        </w:p>
      </w:docPartBody>
    </w:docPart>
    <w:docPart>
      <w:docPartPr>
        <w:name w:val="4A83EC5886704A4E89AD4C3FB5EE085F"/>
        <w:category>
          <w:name w:val="General"/>
          <w:gallery w:val="placeholder"/>
        </w:category>
        <w:types>
          <w:type w:val="bbPlcHdr"/>
        </w:types>
        <w:behaviors>
          <w:behavior w:val="content"/>
        </w:behaviors>
        <w:guid w:val="{94C9243C-D8B3-469E-9932-3C59CB11B185}"/>
      </w:docPartPr>
      <w:docPartBody>
        <w:p w:rsidR="00BD1F72" w:rsidRDefault="003D3191" w:rsidP="003D3191">
          <w:pPr>
            <w:pStyle w:val="4A83EC5886704A4E89AD4C3FB5EE085F"/>
          </w:pPr>
          <w:r w:rsidRPr="00806702">
            <w:rPr>
              <w:rStyle w:val="PlaceholderText"/>
              <w:sz w:val="18"/>
              <w:szCs w:val="18"/>
            </w:rPr>
            <w:t>Choose an item.</w:t>
          </w:r>
        </w:p>
      </w:docPartBody>
    </w:docPart>
    <w:docPart>
      <w:docPartPr>
        <w:name w:val="2DE282E2FCF64DF09B5679CF4C5EC404"/>
        <w:category>
          <w:name w:val="General"/>
          <w:gallery w:val="placeholder"/>
        </w:category>
        <w:types>
          <w:type w:val="bbPlcHdr"/>
        </w:types>
        <w:behaviors>
          <w:behavior w:val="content"/>
        </w:behaviors>
        <w:guid w:val="{8D4AEDAF-E543-4FE1-8D1D-FE3B6D1D35CF}"/>
      </w:docPartPr>
      <w:docPartBody>
        <w:p w:rsidR="00BD1F72" w:rsidRDefault="00EA59F7" w:rsidP="00EA59F7">
          <w:pPr>
            <w:pStyle w:val="2DE282E2FCF64DF09B5679CF4C5EC4041"/>
          </w:pPr>
          <w:r w:rsidRPr="006C7DD3">
            <w:rPr>
              <w:rStyle w:val="PlaceholderText"/>
              <w:sz w:val="16"/>
            </w:rPr>
            <w:t>Enter text.</w:t>
          </w:r>
        </w:p>
      </w:docPartBody>
    </w:docPart>
    <w:docPart>
      <w:docPartPr>
        <w:name w:val="479E6249435A42EC99AC749D28A97AED"/>
        <w:category>
          <w:name w:val="General"/>
          <w:gallery w:val="placeholder"/>
        </w:category>
        <w:types>
          <w:type w:val="bbPlcHdr"/>
        </w:types>
        <w:behaviors>
          <w:behavior w:val="content"/>
        </w:behaviors>
        <w:guid w:val="{52094714-5785-44B5-9E9F-9E9311A0861D}"/>
      </w:docPartPr>
      <w:docPartBody>
        <w:p w:rsidR="00BD1F72" w:rsidRDefault="00EA59F7" w:rsidP="00EA59F7">
          <w:pPr>
            <w:pStyle w:val="479E6249435A42EC99AC749D28A97AED1"/>
          </w:pPr>
          <w:r w:rsidRPr="006C7DD3">
            <w:rPr>
              <w:rStyle w:val="PlaceholderText"/>
              <w:sz w:val="16"/>
            </w:rPr>
            <w:t>Enter text.</w:t>
          </w:r>
        </w:p>
      </w:docPartBody>
    </w:docPart>
    <w:docPart>
      <w:docPartPr>
        <w:name w:val="46C91727AF9341A7AEA4DCEF6D3FE468"/>
        <w:category>
          <w:name w:val="General"/>
          <w:gallery w:val="placeholder"/>
        </w:category>
        <w:types>
          <w:type w:val="bbPlcHdr"/>
        </w:types>
        <w:behaviors>
          <w:behavior w:val="content"/>
        </w:behaviors>
        <w:guid w:val="{19D4771F-47DD-41EF-9910-535031776731}"/>
      </w:docPartPr>
      <w:docPartBody>
        <w:p w:rsidR="00BD1F72" w:rsidRDefault="00EA59F7" w:rsidP="00EA59F7">
          <w:pPr>
            <w:pStyle w:val="46C91727AF9341A7AEA4DCEF6D3FE4681"/>
          </w:pPr>
          <w:r w:rsidRPr="006C7DD3">
            <w:rPr>
              <w:rStyle w:val="PlaceholderText"/>
              <w:sz w:val="16"/>
            </w:rPr>
            <w:t>Enter text.</w:t>
          </w:r>
        </w:p>
      </w:docPartBody>
    </w:docPart>
    <w:docPart>
      <w:docPartPr>
        <w:name w:val="DA8C1C42CB07419FB411662B2CE9EC06"/>
        <w:category>
          <w:name w:val="General"/>
          <w:gallery w:val="placeholder"/>
        </w:category>
        <w:types>
          <w:type w:val="bbPlcHdr"/>
        </w:types>
        <w:behaviors>
          <w:behavior w:val="content"/>
        </w:behaviors>
        <w:guid w:val="{8CD6D415-AEA2-427C-9B80-DE0FFF80B274}"/>
      </w:docPartPr>
      <w:docPartBody>
        <w:p w:rsidR="00BD1F72" w:rsidRDefault="00EA59F7" w:rsidP="00EA59F7">
          <w:pPr>
            <w:pStyle w:val="DA8C1C42CB07419FB411662B2CE9EC061"/>
          </w:pPr>
          <w:r w:rsidRPr="00C71CD6">
            <w:rPr>
              <w:rStyle w:val="PlaceholderText"/>
              <w:sz w:val="16"/>
            </w:rPr>
            <w:t>Enter text.</w:t>
          </w:r>
        </w:p>
      </w:docPartBody>
    </w:docPart>
    <w:docPart>
      <w:docPartPr>
        <w:name w:val="109AB3E68F6848BF8BEDA935F62EFF77"/>
        <w:category>
          <w:name w:val="General"/>
          <w:gallery w:val="placeholder"/>
        </w:category>
        <w:types>
          <w:type w:val="bbPlcHdr"/>
        </w:types>
        <w:behaviors>
          <w:behavior w:val="content"/>
        </w:behaviors>
        <w:guid w:val="{2C30A2B3-93C8-4BEF-8B9A-433B5AEF74EB}"/>
      </w:docPartPr>
      <w:docPartBody>
        <w:p w:rsidR="00BD1F72" w:rsidRDefault="003D3191" w:rsidP="003D3191">
          <w:pPr>
            <w:pStyle w:val="109AB3E68F6848BF8BEDA935F62EFF77"/>
          </w:pPr>
          <w:r w:rsidRPr="00E527AE">
            <w:rPr>
              <w:color w:val="808080"/>
            </w:rPr>
            <w:t>Identify  the category.</w:t>
          </w:r>
        </w:p>
      </w:docPartBody>
    </w:docPart>
    <w:docPart>
      <w:docPartPr>
        <w:name w:val="F54CCED1FBEE4656A18223BCE0E331B6"/>
        <w:category>
          <w:name w:val="General"/>
          <w:gallery w:val="placeholder"/>
        </w:category>
        <w:types>
          <w:type w:val="bbPlcHdr"/>
        </w:types>
        <w:behaviors>
          <w:behavior w:val="content"/>
        </w:behaviors>
        <w:guid w:val="{C2407350-C636-4EFB-A9C8-E3D0D2520FE0}"/>
      </w:docPartPr>
      <w:docPartBody>
        <w:p w:rsidR="00BD1F72" w:rsidRDefault="003D3191" w:rsidP="003D3191">
          <w:pPr>
            <w:pStyle w:val="F54CCED1FBEE4656A18223BCE0E331B6"/>
          </w:pPr>
          <w:r w:rsidRPr="00806702">
            <w:rPr>
              <w:rStyle w:val="PlaceholderText"/>
              <w:sz w:val="18"/>
              <w:szCs w:val="18"/>
            </w:rPr>
            <w:t>Choose an item.</w:t>
          </w:r>
        </w:p>
      </w:docPartBody>
    </w:docPart>
    <w:docPart>
      <w:docPartPr>
        <w:name w:val="B7BC69C7303A428BB7D4B41BB33DBC18"/>
        <w:category>
          <w:name w:val="General"/>
          <w:gallery w:val="placeholder"/>
        </w:category>
        <w:types>
          <w:type w:val="bbPlcHdr"/>
        </w:types>
        <w:behaviors>
          <w:behavior w:val="content"/>
        </w:behaviors>
        <w:guid w:val="{B898265B-73FE-4D1B-AF76-80D7A3653A6B}"/>
      </w:docPartPr>
      <w:docPartBody>
        <w:p w:rsidR="00BD1F72" w:rsidRDefault="00EA59F7" w:rsidP="00EA59F7">
          <w:pPr>
            <w:pStyle w:val="B7BC69C7303A428BB7D4B41BB33DBC181"/>
          </w:pPr>
          <w:r w:rsidRPr="006C7DD3">
            <w:rPr>
              <w:rStyle w:val="PlaceholderText"/>
              <w:sz w:val="16"/>
            </w:rPr>
            <w:t>Enter text.</w:t>
          </w:r>
        </w:p>
      </w:docPartBody>
    </w:docPart>
    <w:docPart>
      <w:docPartPr>
        <w:name w:val="354744B02D4D4F71BD7F106B825D0531"/>
        <w:category>
          <w:name w:val="General"/>
          <w:gallery w:val="placeholder"/>
        </w:category>
        <w:types>
          <w:type w:val="bbPlcHdr"/>
        </w:types>
        <w:behaviors>
          <w:behavior w:val="content"/>
        </w:behaviors>
        <w:guid w:val="{FBBBDA74-56B3-4184-8A06-192EB1D408EE}"/>
      </w:docPartPr>
      <w:docPartBody>
        <w:p w:rsidR="00BD1F72" w:rsidRDefault="00EA59F7" w:rsidP="00EA59F7">
          <w:pPr>
            <w:pStyle w:val="354744B02D4D4F71BD7F106B825D05311"/>
          </w:pPr>
          <w:r w:rsidRPr="006C7DD3">
            <w:rPr>
              <w:rStyle w:val="PlaceholderText"/>
              <w:sz w:val="16"/>
            </w:rPr>
            <w:t>Enter text.</w:t>
          </w:r>
        </w:p>
      </w:docPartBody>
    </w:docPart>
    <w:docPart>
      <w:docPartPr>
        <w:name w:val="BFEFF45E50774543BF2318CB2A4B273A"/>
        <w:category>
          <w:name w:val="General"/>
          <w:gallery w:val="placeholder"/>
        </w:category>
        <w:types>
          <w:type w:val="bbPlcHdr"/>
        </w:types>
        <w:behaviors>
          <w:behavior w:val="content"/>
        </w:behaviors>
        <w:guid w:val="{02E40E1E-CFA3-4378-B9C1-4562DF9120BD}"/>
      </w:docPartPr>
      <w:docPartBody>
        <w:p w:rsidR="00BD1F72" w:rsidRDefault="00EA59F7" w:rsidP="00EA59F7">
          <w:pPr>
            <w:pStyle w:val="BFEFF45E50774543BF2318CB2A4B273A1"/>
          </w:pPr>
          <w:r w:rsidRPr="006C7DD3">
            <w:rPr>
              <w:rStyle w:val="PlaceholderText"/>
              <w:sz w:val="16"/>
            </w:rPr>
            <w:t>Enter text.</w:t>
          </w:r>
        </w:p>
      </w:docPartBody>
    </w:docPart>
    <w:docPart>
      <w:docPartPr>
        <w:name w:val="3024C5A951214A68BB087418FFCFE08A"/>
        <w:category>
          <w:name w:val="General"/>
          <w:gallery w:val="placeholder"/>
        </w:category>
        <w:types>
          <w:type w:val="bbPlcHdr"/>
        </w:types>
        <w:behaviors>
          <w:behavior w:val="content"/>
        </w:behaviors>
        <w:guid w:val="{61AAB640-8FA5-4D26-925C-988E1DF3FEDC}"/>
      </w:docPartPr>
      <w:docPartBody>
        <w:p w:rsidR="00BD1F72" w:rsidRDefault="00EA59F7" w:rsidP="00EA59F7">
          <w:pPr>
            <w:pStyle w:val="3024C5A951214A68BB087418FFCFE08A1"/>
          </w:pPr>
          <w:r w:rsidRPr="00C71CD6">
            <w:rPr>
              <w:rStyle w:val="PlaceholderText"/>
              <w:sz w:val="16"/>
            </w:rPr>
            <w:t>Enter text.</w:t>
          </w:r>
        </w:p>
      </w:docPartBody>
    </w:docPart>
    <w:docPart>
      <w:docPartPr>
        <w:name w:val="3AC8E279F30A465795F0E25364A3A61E"/>
        <w:category>
          <w:name w:val="General"/>
          <w:gallery w:val="placeholder"/>
        </w:category>
        <w:types>
          <w:type w:val="bbPlcHdr"/>
        </w:types>
        <w:behaviors>
          <w:behavior w:val="content"/>
        </w:behaviors>
        <w:guid w:val="{D5AED02E-9635-4ED2-ADDD-DFEA4A858C1F}"/>
      </w:docPartPr>
      <w:docPartBody>
        <w:p w:rsidR="00BD1F72" w:rsidRDefault="003D3191" w:rsidP="003D3191">
          <w:pPr>
            <w:pStyle w:val="3AC8E279F30A465795F0E25364A3A61E"/>
          </w:pPr>
          <w:r w:rsidRPr="00E527AE">
            <w:rPr>
              <w:color w:val="808080"/>
            </w:rPr>
            <w:t>Identify  the category.</w:t>
          </w:r>
        </w:p>
      </w:docPartBody>
    </w:docPart>
    <w:docPart>
      <w:docPartPr>
        <w:name w:val="3F0580676D1549B6AB6B581A758427FE"/>
        <w:category>
          <w:name w:val="General"/>
          <w:gallery w:val="placeholder"/>
        </w:category>
        <w:types>
          <w:type w:val="bbPlcHdr"/>
        </w:types>
        <w:behaviors>
          <w:behavior w:val="content"/>
        </w:behaviors>
        <w:guid w:val="{05120D95-E71B-43ED-BF08-F37DFEDBD885}"/>
      </w:docPartPr>
      <w:docPartBody>
        <w:p w:rsidR="00BD1F72" w:rsidRDefault="003D3191" w:rsidP="003D3191">
          <w:pPr>
            <w:pStyle w:val="3F0580676D1549B6AB6B581A758427FE"/>
          </w:pPr>
          <w:r w:rsidRPr="00806702">
            <w:rPr>
              <w:rStyle w:val="PlaceholderText"/>
              <w:sz w:val="18"/>
              <w:szCs w:val="18"/>
            </w:rPr>
            <w:t>Choose an item.</w:t>
          </w:r>
        </w:p>
      </w:docPartBody>
    </w:docPart>
    <w:docPart>
      <w:docPartPr>
        <w:name w:val="0904F26103F04958A278321BB6A60067"/>
        <w:category>
          <w:name w:val="General"/>
          <w:gallery w:val="placeholder"/>
        </w:category>
        <w:types>
          <w:type w:val="bbPlcHdr"/>
        </w:types>
        <w:behaviors>
          <w:behavior w:val="content"/>
        </w:behaviors>
        <w:guid w:val="{9C7832DE-16AC-406D-897B-11C89F021DB5}"/>
      </w:docPartPr>
      <w:docPartBody>
        <w:p w:rsidR="00BD1F72" w:rsidRDefault="00EA59F7" w:rsidP="00EA59F7">
          <w:pPr>
            <w:pStyle w:val="0904F26103F04958A278321BB6A600671"/>
          </w:pPr>
          <w:r w:rsidRPr="006C7DD3">
            <w:rPr>
              <w:rStyle w:val="PlaceholderText"/>
              <w:sz w:val="16"/>
            </w:rPr>
            <w:t>Enter text.</w:t>
          </w:r>
        </w:p>
      </w:docPartBody>
    </w:docPart>
    <w:docPart>
      <w:docPartPr>
        <w:name w:val="4F7146B9A6F04F4CA1D7CE6A6ECF01F4"/>
        <w:category>
          <w:name w:val="General"/>
          <w:gallery w:val="placeholder"/>
        </w:category>
        <w:types>
          <w:type w:val="bbPlcHdr"/>
        </w:types>
        <w:behaviors>
          <w:behavior w:val="content"/>
        </w:behaviors>
        <w:guid w:val="{8E27C576-A47D-4094-9F3E-C81D6E92D7D3}"/>
      </w:docPartPr>
      <w:docPartBody>
        <w:p w:rsidR="00BD1F72" w:rsidRDefault="00EA59F7" w:rsidP="00EA59F7">
          <w:pPr>
            <w:pStyle w:val="4F7146B9A6F04F4CA1D7CE6A6ECF01F41"/>
          </w:pPr>
          <w:r w:rsidRPr="006C7DD3">
            <w:rPr>
              <w:rStyle w:val="PlaceholderText"/>
              <w:sz w:val="16"/>
            </w:rPr>
            <w:t>Enter text.</w:t>
          </w:r>
        </w:p>
      </w:docPartBody>
    </w:docPart>
    <w:docPart>
      <w:docPartPr>
        <w:name w:val="29A77D19671549D6B663E75F03565B90"/>
        <w:category>
          <w:name w:val="General"/>
          <w:gallery w:val="placeholder"/>
        </w:category>
        <w:types>
          <w:type w:val="bbPlcHdr"/>
        </w:types>
        <w:behaviors>
          <w:behavior w:val="content"/>
        </w:behaviors>
        <w:guid w:val="{4897B4AF-FB40-4E5B-82E4-BB9B203802E2}"/>
      </w:docPartPr>
      <w:docPartBody>
        <w:p w:rsidR="00BD1F72" w:rsidRDefault="00EA59F7" w:rsidP="00EA59F7">
          <w:pPr>
            <w:pStyle w:val="29A77D19671549D6B663E75F03565B901"/>
          </w:pPr>
          <w:r w:rsidRPr="006C7DD3">
            <w:rPr>
              <w:rStyle w:val="PlaceholderText"/>
              <w:sz w:val="16"/>
            </w:rPr>
            <w:t>Enter text.</w:t>
          </w:r>
        </w:p>
      </w:docPartBody>
    </w:docPart>
    <w:docPart>
      <w:docPartPr>
        <w:name w:val="3F03D1C2C0F84A89BDAB5C8E021198E7"/>
        <w:category>
          <w:name w:val="General"/>
          <w:gallery w:val="placeholder"/>
        </w:category>
        <w:types>
          <w:type w:val="bbPlcHdr"/>
        </w:types>
        <w:behaviors>
          <w:behavior w:val="content"/>
        </w:behaviors>
        <w:guid w:val="{5315C98C-506B-464D-829B-CCC90A91D4AB}"/>
      </w:docPartPr>
      <w:docPartBody>
        <w:p w:rsidR="00BD1F72" w:rsidRDefault="00EA59F7" w:rsidP="00EA59F7">
          <w:pPr>
            <w:pStyle w:val="3F03D1C2C0F84A89BDAB5C8E021198E71"/>
          </w:pPr>
          <w:r w:rsidRPr="00C71CD6">
            <w:rPr>
              <w:rStyle w:val="PlaceholderText"/>
              <w:sz w:val="16"/>
            </w:rPr>
            <w:t>Enter text.</w:t>
          </w:r>
        </w:p>
      </w:docPartBody>
    </w:docPart>
    <w:docPart>
      <w:docPartPr>
        <w:name w:val="8933B89843054F2D8940B4B6E83FCA27"/>
        <w:category>
          <w:name w:val="General"/>
          <w:gallery w:val="placeholder"/>
        </w:category>
        <w:types>
          <w:type w:val="bbPlcHdr"/>
        </w:types>
        <w:behaviors>
          <w:behavior w:val="content"/>
        </w:behaviors>
        <w:guid w:val="{250B2B3C-5768-4967-BF7A-87B0CDD294D6}"/>
      </w:docPartPr>
      <w:docPartBody>
        <w:p w:rsidR="00BD1F72" w:rsidRDefault="003D3191" w:rsidP="003D3191">
          <w:pPr>
            <w:pStyle w:val="8933B89843054F2D8940B4B6E83FCA27"/>
          </w:pPr>
          <w:r w:rsidRPr="00E527AE">
            <w:rPr>
              <w:color w:val="808080"/>
            </w:rPr>
            <w:t>Identify  the category.</w:t>
          </w:r>
        </w:p>
      </w:docPartBody>
    </w:docPart>
    <w:docPart>
      <w:docPartPr>
        <w:name w:val="B267FDFAEA064F78BF371704F6AC540F"/>
        <w:category>
          <w:name w:val="General"/>
          <w:gallery w:val="placeholder"/>
        </w:category>
        <w:types>
          <w:type w:val="bbPlcHdr"/>
        </w:types>
        <w:behaviors>
          <w:behavior w:val="content"/>
        </w:behaviors>
        <w:guid w:val="{731CB083-8CE2-4021-A481-6E706F3DF440}"/>
      </w:docPartPr>
      <w:docPartBody>
        <w:p w:rsidR="00BD1F72" w:rsidRDefault="003D3191" w:rsidP="003D3191">
          <w:pPr>
            <w:pStyle w:val="B267FDFAEA064F78BF371704F6AC540F"/>
          </w:pPr>
          <w:r w:rsidRPr="00806702">
            <w:rPr>
              <w:rStyle w:val="PlaceholderText"/>
              <w:sz w:val="18"/>
              <w:szCs w:val="18"/>
            </w:rPr>
            <w:t>Choose an item.</w:t>
          </w:r>
        </w:p>
      </w:docPartBody>
    </w:docPart>
    <w:docPart>
      <w:docPartPr>
        <w:name w:val="303B2AEDEAA745318E58B0533CD27BFF"/>
        <w:category>
          <w:name w:val="General"/>
          <w:gallery w:val="placeholder"/>
        </w:category>
        <w:types>
          <w:type w:val="bbPlcHdr"/>
        </w:types>
        <w:behaviors>
          <w:behavior w:val="content"/>
        </w:behaviors>
        <w:guid w:val="{AE33D302-C1E8-41B9-9B49-7B2E635CBF8D}"/>
      </w:docPartPr>
      <w:docPartBody>
        <w:p w:rsidR="00BD1F72" w:rsidRDefault="00EA59F7" w:rsidP="00EA59F7">
          <w:pPr>
            <w:pStyle w:val="303B2AEDEAA745318E58B0533CD27BFF1"/>
          </w:pPr>
          <w:r w:rsidRPr="006C7DD3">
            <w:rPr>
              <w:rStyle w:val="PlaceholderText"/>
              <w:sz w:val="16"/>
            </w:rPr>
            <w:t>Enter text.</w:t>
          </w:r>
        </w:p>
      </w:docPartBody>
    </w:docPart>
    <w:docPart>
      <w:docPartPr>
        <w:name w:val="A62F30F140A046E29BC7FE9328113A64"/>
        <w:category>
          <w:name w:val="General"/>
          <w:gallery w:val="placeholder"/>
        </w:category>
        <w:types>
          <w:type w:val="bbPlcHdr"/>
        </w:types>
        <w:behaviors>
          <w:behavior w:val="content"/>
        </w:behaviors>
        <w:guid w:val="{C7BF2299-618F-4494-8060-D274B8BCCC75}"/>
      </w:docPartPr>
      <w:docPartBody>
        <w:p w:rsidR="00BD1F72" w:rsidRDefault="00EA59F7" w:rsidP="00EA59F7">
          <w:pPr>
            <w:pStyle w:val="A62F30F140A046E29BC7FE9328113A641"/>
          </w:pPr>
          <w:r w:rsidRPr="006C7DD3">
            <w:rPr>
              <w:rStyle w:val="PlaceholderText"/>
              <w:sz w:val="16"/>
            </w:rPr>
            <w:t>Enter text.</w:t>
          </w:r>
        </w:p>
      </w:docPartBody>
    </w:docPart>
    <w:docPart>
      <w:docPartPr>
        <w:name w:val="2BEA783E17C844489D3B50B3CFB85ED2"/>
        <w:category>
          <w:name w:val="General"/>
          <w:gallery w:val="placeholder"/>
        </w:category>
        <w:types>
          <w:type w:val="bbPlcHdr"/>
        </w:types>
        <w:behaviors>
          <w:behavior w:val="content"/>
        </w:behaviors>
        <w:guid w:val="{DD8051F3-AEF8-444E-9A42-9E60F549FBFF}"/>
      </w:docPartPr>
      <w:docPartBody>
        <w:p w:rsidR="00BD1F72" w:rsidRDefault="00EA59F7" w:rsidP="00EA59F7">
          <w:pPr>
            <w:pStyle w:val="2BEA783E17C844489D3B50B3CFB85ED21"/>
          </w:pPr>
          <w:r w:rsidRPr="006C7DD3">
            <w:rPr>
              <w:rStyle w:val="PlaceholderText"/>
              <w:sz w:val="16"/>
            </w:rPr>
            <w:t>Enter text.</w:t>
          </w:r>
        </w:p>
      </w:docPartBody>
    </w:docPart>
    <w:docPart>
      <w:docPartPr>
        <w:name w:val="45FB9102129442E8B6154E622D87E5E2"/>
        <w:category>
          <w:name w:val="General"/>
          <w:gallery w:val="placeholder"/>
        </w:category>
        <w:types>
          <w:type w:val="bbPlcHdr"/>
        </w:types>
        <w:behaviors>
          <w:behavior w:val="content"/>
        </w:behaviors>
        <w:guid w:val="{5A3C6CB8-8954-4AA2-BC6E-57C015A7FED3}"/>
      </w:docPartPr>
      <w:docPartBody>
        <w:p w:rsidR="00BD1F72" w:rsidRDefault="00EA59F7" w:rsidP="00EA59F7">
          <w:pPr>
            <w:pStyle w:val="45FB9102129442E8B6154E622D87E5E21"/>
          </w:pPr>
          <w:r w:rsidRPr="00C71CD6">
            <w:rPr>
              <w:rStyle w:val="PlaceholderText"/>
              <w:sz w:val="16"/>
            </w:rPr>
            <w:t>Enter text.</w:t>
          </w:r>
        </w:p>
      </w:docPartBody>
    </w:docPart>
    <w:docPart>
      <w:docPartPr>
        <w:name w:val="538DCD0AA7B34E07A4EADC364639DCAF"/>
        <w:category>
          <w:name w:val="General"/>
          <w:gallery w:val="placeholder"/>
        </w:category>
        <w:types>
          <w:type w:val="bbPlcHdr"/>
        </w:types>
        <w:behaviors>
          <w:behavior w:val="content"/>
        </w:behaviors>
        <w:guid w:val="{1A95BDFA-0C09-4B2F-8482-D150B53A62CB}"/>
      </w:docPartPr>
      <w:docPartBody>
        <w:p w:rsidR="00BD1F72" w:rsidRDefault="003D3191" w:rsidP="003D3191">
          <w:pPr>
            <w:pStyle w:val="538DCD0AA7B34E07A4EADC364639DCAF"/>
          </w:pPr>
          <w:r w:rsidRPr="00E527AE">
            <w:rPr>
              <w:color w:val="808080"/>
            </w:rPr>
            <w:t>Identify  the category.</w:t>
          </w:r>
        </w:p>
      </w:docPartBody>
    </w:docPart>
    <w:docPart>
      <w:docPartPr>
        <w:name w:val="F54BC8299E8A4909BFDEC7D71ABD00A4"/>
        <w:category>
          <w:name w:val="General"/>
          <w:gallery w:val="placeholder"/>
        </w:category>
        <w:types>
          <w:type w:val="bbPlcHdr"/>
        </w:types>
        <w:behaviors>
          <w:behavior w:val="content"/>
        </w:behaviors>
        <w:guid w:val="{E2030DAF-5962-4493-AC88-C1F9392FFD96}"/>
      </w:docPartPr>
      <w:docPartBody>
        <w:p w:rsidR="00BD1F72" w:rsidRDefault="003D3191" w:rsidP="003D3191">
          <w:pPr>
            <w:pStyle w:val="F54BC8299E8A4909BFDEC7D71ABD00A4"/>
          </w:pPr>
          <w:r w:rsidRPr="00806702">
            <w:rPr>
              <w:rStyle w:val="PlaceholderText"/>
              <w:sz w:val="18"/>
              <w:szCs w:val="18"/>
            </w:rPr>
            <w:t>Choose an item.</w:t>
          </w:r>
        </w:p>
      </w:docPartBody>
    </w:docPart>
    <w:docPart>
      <w:docPartPr>
        <w:name w:val="FD481D67324E4ACDA25F1532077E85A3"/>
        <w:category>
          <w:name w:val="General"/>
          <w:gallery w:val="placeholder"/>
        </w:category>
        <w:types>
          <w:type w:val="bbPlcHdr"/>
        </w:types>
        <w:behaviors>
          <w:behavior w:val="content"/>
        </w:behaviors>
        <w:guid w:val="{2C75A11B-CC96-4F10-81A7-43BF1B9A115B}"/>
      </w:docPartPr>
      <w:docPartBody>
        <w:p w:rsidR="00BD1F72" w:rsidRDefault="00EA59F7" w:rsidP="00EA59F7">
          <w:pPr>
            <w:pStyle w:val="FD481D67324E4ACDA25F1532077E85A31"/>
          </w:pPr>
          <w:r w:rsidRPr="006C7DD3">
            <w:rPr>
              <w:rStyle w:val="PlaceholderText"/>
              <w:sz w:val="16"/>
            </w:rPr>
            <w:t>Enter text.</w:t>
          </w:r>
        </w:p>
      </w:docPartBody>
    </w:docPart>
    <w:docPart>
      <w:docPartPr>
        <w:name w:val="1DE6403052B6414C94801A5DE796E148"/>
        <w:category>
          <w:name w:val="General"/>
          <w:gallery w:val="placeholder"/>
        </w:category>
        <w:types>
          <w:type w:val="bbPlcHdr"/>
        </w:types>
        <w:behaviors>
          <w:behavior w:val="content"/>
        </w:behaviors>
        <w:guid w:val="{EA49AD9A-14DD-46AA-831A-E724F860C86A}"/>
      </w:docPartPr>
      <w:docPartBody>
        <w:p w:rsidR="00BD1F72" w:rsidRDefault="00EA59F7" w:rsidP="00EA59F7">
          <w:pPr>
            <w:pStyle w:val="1DE6403052B6414C94801A5DE796E1481"/>
          </w:pPr>
          <w:r w:rsidRPr="006C7DD3">
            <w:rPr>
              <w:rStyle w:val="PlaceholderText"/>
              <w:sz w:val="16"/>
            </w:rPr>
            <w:t>Enter text.</w:t>
          </w:r>
        </w:p>
      </w:docPartBody>
    </w:docPart>
    <w:docPart>
      <w:docPartPr>
        <w:name w:val="CA39AF3A61274BF4B0F0E4978E81CE6D"/>
        <w:category>
          <w:name w:val="General"/>
          <w:gallery w:val="placeholder"/>
        </w:category>
        <w:types>
          <w:type w:val="bbPlcHdr"/>
        </w:types>
        <w:behaviors>
          <w:behavior w:val="content"/>
        </w:behaviors>
        <w:guid w:val="{7DF678DD-351C-4D6D-ABDD-1FDF388D04F5}"/>
      </w:docPartPr>
      <w:docPartBody>
        <w:p w:rsidR="00BD1F72" w:rsidRDefault="00EA59F7" w:rsidP="00EA59F7">
          <w:pPr>
            <w:pStyle w:val="CA39AF3A61274BF4B0F0E4978E81CE6D1"/>
          </w:pPr>
          <w:r w:rsidRPr="006C7DD3">
            <w:rPr>
              <w:rStyle w:val="PlaceholderText"/>
              <w:sz w:val="16"/>
            </w:rPr>
            <w:t>Enter text.</w:t>
          </w:r>
        </w:p>
      </w:docPartBody>
    </w:docPart>
    <w:docPart>
      <w:docPartPr>
        <w:name w:val="CCFCDE45C7A24F2B9CB446A38370A900"/>
        <w:category>
          <w:name w:val="General"/>
          <w:gallery w:val="placeholder"/>
        </w:category>
        <w:types>
          <w:type w:val="bbPlcHdr"/>
        </w:types>
        <w:behaviors>
          <w:behavior w:val="content"/>
        </w:behaviors>
        <w:guid w:val="{7D94CB13-00FD-4805-AF1D-BDC61501DD83}"/>
      </w:docPartPr>
      <w:docPartBody>
        <w:p w:rsidR="00BD1F72" w:rsidRDefault="00EA59F7" w:rsidP="00EA59F7">
          <w:pPr>
            <w:pStyle w:val="CCFCDE45C7A24F2B9CB446A38370A9001"/>
          </w:pPr>
          <w:r w:rsidRPr="00C71CD6">
            <w:rPr>
              <w:rStyle w:val="PlaceholderText"/>
              <w:sz w:val="16"/>
            </w:rPr>
            <w:t>Enter text.</w:t>
          </w:r>
        </w:p>
      </w:docPartBody>
    </w:docPart>
    <w:docPart>
      <w:docPartPr>
        <w:name w:val="5C1B8BDC1CB3429380F8C67879C8B72D"/>
        <w:category>
          <w:name w:val="General"/>
          <w:gallery w:val="placeholder"/>
        </w:category>
        <w:types>
          <w:type w:val="bbPlcHdr"/>
        </w:types>
        <w:behaviors>
          <w:behavior w:val="content"/>
        </w:behaviors>
        <w:guid w:val="{31D18B0E-CF5C-4D7B-8B03-7CB578863342}"/>
      </w:docPartPr>
      <w:docPartBody>
        <w:p w:rsidR="00BD1F72" w:rsidRDefault="003D3191" w:rsidP="003D3191">
          <w:pPr>
            <w:pStyle w:val="5C1B8BDC1CB3429380F8C67879C8B72D"/>
          </w:pPr>
          <w:r w:rsidRPr="00E527AE">
            <w:rPr>
              <w:color w:val="808080"/>
            </w:rPr>
            <w:t>Identify  the category.</w:t>
          </w:r>
        </w:p>
      </w:docPartBody>
    </w:docPart>
    <w:docPart>
      <w:docPartPr>
        <w:name w:val="B1839C5DD57D4F88AD36C1975FE0DC78"/>
        <w:category>
          <w:name w:val="General"/>
          <w:gallery w:val="placeholder"/>
        </w:category>
        <w:types>
          <w:type w:val="bbPlcHdr"/>
        </w:types>
        <w:behaviors>
          <w:behavior w:val="content"/>
        </w:behaviors>
        <w:guid w:val="{7A74C928-61D8-42A8-9260-73588EF16578}"/>
      </w:docPartPr>
      <w:docPartBody>
        <w:p w:rsidR="00BD1F72" w:rsidRDefault="003D3191" w:rsidP="003D3191">
          <w:pPr>
            <w:pStyle w:val="B1839C5DD57D4F88AD36C1975FE0DC78"/>
          </w:pPr>
          <w:r w:rsidRPr="00806702">
            <w:rPr>
              <w:rStyle w:val="PlaceholderText"/>
              <w:sz w:val="18"/>
              <w:szCs w:val="18"/>
            </w:rPr>
            <w:t>Choose an item.</w:t>
          </w:r>
        </w:p>
      </w:docPartBody>
    </w:docPart>
    <w:docPart>
      <w:docPartPr>
        <w:name w:val="F0DADBB8D5934734B468F25E4ACE6D0B"/>
        <w:category>
          <w:name w:val="General"/>
          <w:gallery w:val="placeholder"/>
        </w:category>
        <w:types>
          <w:type w:val="bbPlcHdr"/>
        </w:types>
        <w:behaviors>
          <w:behavior w:val="content"/>
        </w:behaviors>
        <w:guid w:val="{7882351E-672D-438F-8CEE-076CBB1409A0}"/>
      </w:docPartPr>
      <w:docPartBody>
        <w:p w:rsidR="00BD1F72" w:rsidRDefault="00EA59F7" w:rsidP="00EA59F7">
          <w:pPr>
            <w:pStyle w:val="F0DADBB8D5934734B468F25E4ACE6D0B1"/>
          </w:pPr>
          <w:r w:rsidRPr="006C7DD3">
            <w:rPr>
              <w:rStyle w:val="PlaceholderText"/>
              <w:sz w:val="16"/>
            </w:rPr>
            <w:t>Enter text.</w:t>
          </w:r>
        </w:p>
      </w:docPartBody>
    </w:docPart>
    <w:docPart>
      <w:docPartPr>
        <w:name w:val="24D92898130444A49C22F72152E86AEE"/>
        <w:category>
          <w:name w:val="General"/>
          <w:gallery w:val="placeholder"/>
        </w:category>
        <w:types>
          <w:type w:val="bbPlcHdr"/>
        </w:types>
        <w:behaviors>
          <w:behavior w:val="content"/>
        </w:behaviors>
        <w:guid w:val="{76779F55-192C-4B0B-B216-85826D8C8148}"/>
      </w:docPartPr>
      <w:docPartBody>
        <w:p w:rsidR="00BD1F72" w:rsidRDefault="00EA59F7" w:rsidP="00EA59F7">
          <w:pPr>
            <w:pStyle w:val="24D92898130444A49C22F72152E86AEE1"/>
          </w:pPr>
          <w:r w:rsidRPr="006C7DD3">
            <w:rPr>
              <w:rStyle w:val="PlaceholderText"/>
              <w:sz w:val="16"/>
            </w:rPr>
            <w:t>Enter text.</w:t>
          </w:r>
        </w:p>
      </w:docPartBody>
    </w:docPart>
    <w:docPart>
      <w:docPartPr>
        <w:name w:val="0A0B8A5AE095400AB5BE4829FE2E5A54"/>
        <w:category>
          <w:name w:val="General"/>
          <w:gallery w:val="placeholder"/>
        </w:category>
        <w:types>
          <w:type w:val="bbPlcHdr"/>
        </w:types>
        <w:behaviors>
          <w:behavior w:val="content"/>
        </w:behaviors>
        <w:guid w:val="{DF69A9A6-4589-4655-BC93-1729C931DAF3}"/>
      </w:docPartPr>
      <w:docPartBody>
        <w:p w:rsidR="00BD1F72" w:rsidRDefault="00EA59F7" w:rsidP="00EA59F7">
          <w:pPr>
            <w:pStyle w:val="0A0B8A5AE095400AB5BE4829FE2E5A541"/>
          </w:pPr>
          <w:r w:rsidRPr="006C7DD3">
            <w:rPr>
              <w:rStyle w:val="PlaceholderText"/>
              <w:sz w:val="16"/>
            </w:rPr>
            <w:t>Enter text.</w:t>
          </w:r>
        </w:p>
      </w:docPartBody>
    </w:docPart>
    <w:docPart>
      <w:docPartPr>
        <w:name w:val="7F01BD13296B42B3834252AA18159D40"/>
        <w:category>
          <w:name w:val="General"/>
          <w:gallery w:val="placeholder"/>
        </w:category>
        <w:types>
          <w:type w:val="bbPlcHdr"/>
        </w:types>
        <w:behaviors>
          <w:behavior w:val="content"/>
        </w:behaviors>
        <w:guid w:val="{6D0E883C-1F9D-4739-856B-5A118EFFDA93}"/>
      </w:docPartPr>
      <w:docPartBody>
        <w:p w:rsidR="00BD1F72" w:rsidRDefault="00EA59F7" w:rsidP="00EA59F7">
          <w:pPr>
            <w:pStyle w:val="7F01BD13296B42B3834252AA18159D401"/>
          </w:pPr>
          <w:r w:rsidRPr="00C71CD6">
            <w:rPr>
              <w:rStyle w:val="PlaceholderText"/>
              <w:sz w:val="16"/>
            </w:rPr>
            <w:t>Enter text.</w:t>
          </w:r>
        </w:p>
      </w:docPartBody>
    </w:docPart>
    <w:docPart>
      <w:docPartPr>
        <w:name w:val="449B133482F64B64865EFF90F7C1C6E2"/>
        <w:category>
          <w:name w:val="General"/>
          <w:gallery w:val="placeholder"/>
        </w:category>
        <w:types>
          <w:type w:val="bbPlcHdr"/>
        </w:types>
        <w:behaviors>
          <w:behavior w:val="content"/>
        </w:behaviors>
        <w:guid w:val="{EB01A9D7-1CC3-40E5-8FCD-5D1A7E8DF8E5}"/>
      </w:docPartPr>
      <w:docPartBody>
        <w:p w:rsidR="00BD1F72" w:rsidRDefault="003D3191" w:rsidP="003D3191">
          <w:pPr>
            <w:pStyle w:val="449B133482F64B64865EFF90F7C1C6E2"/>
          </w:pPr>
          <w:r w:rsidRPr="00E527AE">
            <w:rPr>
              <w:color w:val="808080"/>
            </w:rPr>
            <w:t>Identify  the category.</w:t>
          </w:r>
        </w:p>
      </w:docPartBody>
    </w:docPart>
    <w:docPart>
      <w:docPartPr>
        <w:name w:val="72CE55715EE045ECA2CD1242BAA5F4A3"/>
        <w:category>
          <w:name w:val="General"/>
          <w:gallery w:val="placeholder"/>
        </w:category>
        <w:types>
          <w:type w:val="bbPlcHdr"/>
        </w:types>
        <w:behaviors>
          <w:behavior w:val="content"/>
        </w:behaviors>
        <w:guid w:val="{E219CA46-6655-4834-A754-BA76517398F0}"/>
      </w:docPartPr>
      <w:docPartBody>
        <w:p w:rsidR="00BD1F72" w:rsidRDefault="003D3191" w:rsidP="003D3191">
          <w:pPr>
            <w:pStyle w:val="72CE55715EE045ECA2CD1242BAA5F4A3"/>
          </w:pPr>
          <w:r w:rsidRPr="00806702">
            <w:rPr>
              <w:rStyle w:val="PlaceholderText"/>
              <w:sz w:val="18"/>
              <w:szCs w:val="18"/>
            </w:rPr>
            <w:t>Choose an item.</w:t>
          </w:r>
        </w:p>
      </w:docPartBody>
    </w:docPart>
    <w:docPart>
      <w:docPartPr>
        <w:name w:val="0824BD98AAD24894807F51C6189526F8"/>
        <w:category>
          <w:name w:val="General"/>
          <w:gallery w:val="placeholder"/>
        </w:category>
        <w:types>
          <w:type w:val="bbPlcHdr"/>
        </w:types>
        <w:behaviors>
          <w:behavior w:val="content"/>
        </w:behaviors>
        <w:guid w:val="{346A1C5E-8362-4235-B7D5-8D6973ABEE56}"/>
      </w:docPartPr>
      <w:docPartBody>
        <w:p w:rsidR="00BD1F72" w:rsidRDefault="00EA59F7" w:rsidP="00EA59F7">
          <w:pPr>
            <w:pStyle w:val="0824BD98AAD24894807F51C6189526F81"/>
          </w:pPr>
          <w:r w:rsidRPr="006C7DD3">
            <w:rPr>
              <w:rStyle w:val="PlaceholderText"/>
              <w:sz w:val="16"/>
            </w:rPr>
            <w:t>Enter text.</w:t>
          </w:r>
        </w:p>
      </w:docPartBody>
    </w:docPart>
    <w:docPart>
      <w:docPartPr>
        <w:name w:val="FBA5AD9D853A4E6199D046E8C72D8B2E"/>
        <w:category>
          <w:name w:val="General"/>
          <w:gallery w:val="placeholder"/>
        </w:category>
        <w:types>
          <w:type w:val="bbPlcHdr"/>
        </w:types>
        <w:behaviors>
          <w:behavior w:val="content"/>
        </w:behaviors>
        <w:guid w:val="{86D0C500-ABEA-4E3A-991C-D7F6F9FB967B}"/>
      </w:docPartPr>
      <w:docPartBody>
        <w:p w:rsidR="00BD1F72" w:rsidRDefault="00EA59F7" w:rsidP="00EA59F7">
          <w:pPr>
            <w:pStyle w:val="FBA5AD9D853A4E6199D046E8C72D8B2E1"/>
          </w:pPr>
          <w:r w:rsidRPr="006C7DD3">
            <w:rPr>
              <w:rStyle w:val="PlaceholderText"/>
              <w:sz w:val="16"/>
            </w:rPr>
            <w:t>Enter text.</w:t>
          </w:r>
        </w:p>
      </w:docPartBody>
    </w:docPart>
    <w:docPart>
      <w:docPartPr>
        <w:name w:val="E2147D064FA649059210FFDDFCA99A9B"/>
        <w:category>
          <w:name w:val="General"/>
          <w:gallery w:val="placeholder"/>
        </w:category>
        <w:types>
          <w:type w:val="bbPlcHdr"/>
        </w:types>
        <w:behaviors>
          <w:behavior w:val="content"/>
        </w:behaviors>
        <w:guid w:val="{61A5E8BC-53D8-44E2-983A-9EE424A72FE7}"/>
      </w:docPartPr>
      <w:docPartBody>
        <w:p w:rsidR="00BD1F72" w:rsidRDefault="00EA59F7" w:rsidP="00EA59F7">
          <w:pPr>
            <w:pStyle w:val="E2147D064FA649059210FFDDFCA99A9B1"/>
          </w:pPr>
          <w:r w:rsidRPr="006C7DD3">
            <w:rPr>
              <w:rStyle w:val="PlaceholderText"/>
              <w:sz w:val="16"/>
            </w:rPr>
            <w:t>Enter text.</w:t>
          </w:r>
        </w:p>
      </w:docPartBody>
    </w:docPart>
    <w:docPart>
      <w:docPartPr>
        <w:name w:val="81E003A9C5E7449A83A7363FCF82EDF7"/>
        <w:category>
          <w:name w:val="General"/>
          <w:gallery w:val="placeholder"/>
        </w:category>
        <w:types>
          <w:type w:val="bbPlcHdr"/>
        </w:types>
        <w:behaviors>
          <w:behavior w:val="content"/>
        </w:behaviors>
        <w:guid w:val="{A0F0EA96-FF1C-4657-82CB-51344E83D178}"/>
      </w:docPartPr>
      <w:docPartBody>
        <w:p w:rsidR="00BD1F72" w:rsidRDefault="00EA59F7" w:rsidP="00EA59F7">
          <w:pPr>
            <w:pStyle w:val="81E003A9C5E7449A83A7363FCF82EDF71"/>
          </w:pPr>
          <w:r w:rsidRPr="00C71CD6">
            <w:rPr>
              <w:rStyle w:val="PlaceholderText"/>
              <w:sz w:val="16"/>
            </w:rPr>
            <w:t>Enter text.</w:t>
          </w:r>
        </w:p>
      </w:docPartBody>
    </w:docPart>
    <w:docPart>
      <w:docPartPr>
        <w:name w:val="8C2A9A9E1DAF4042BF8C3C37FA0F60F8"/>
        <w:category>
          <w:name w:val="General"/>
          <w:gallery w:val="placeholder"/>
        </w:category>
        <w:types>
          <w:type w:val="bbPlcHdr"/>
        </w:types>
        <w:behaviors>
          <w:behavior w:val="content"/>
        </w:behaviors>
        <w:guid w:val="{74D817C9-715B-42E9-955D-A77536F85BD3}"/>
      </w:docPartPr>
      <w:docPartBody>
        <w:p w:rsidR="00BD1F72" w:rsidRDefault="003D3191" w:rsidP="003D3191">
          <w:pPr>
            <w:pStyle w:val="8C2A9A9E1DAF4042BF8C3C37FA0F60F8"/>
          </w:pPr>
          <w:r w:rsidRPr="00E527AE">
            <w:rPr>
              <w:color w:val="808080"/>
            </w:rPr>
            <w:t>Identify  the category.</w:t>
          </w:r>
        </w:p>
      </w:docPartBody>
    </w:docPart>
    <w:docPart>
      <w:docPartPr>
        <w:name w:val="82447DD18EAF475F9AEC774F17EBA1BE"/>
        <w:category>
          <w:name w:val="General"/>
          <w:gallery w:val="placeholder"/>
        </w:category>
        <w:types>
          <w:type w:val="bbPlcHdr"/>
        </w:types>
        <w:behaviors>
          <w:behavior w:val="content"/>
        </w:behaviors>
        <w:guid w:val="{F4F0E470-952B-4645-9FFE-A0DECF408B75}"/>
      </w:docPartPr>
      <w:docPartBody>
        <w:p w:rsidR="00BD1F72" w:rsidRDefault="003D3191" w:rsidP="003D3191">
          <w:pPr>
            <w:pStyle w:val="82447DD18EAF475F9AEC774F17EBA1BE"/>
          </w:pPr>
          <w:r w:rsidRPr="00806702">
            <w:rPr>
              <w:rStyle w:val="PlaceholderText"/>
              <w:sz w:val="18"/>
              <w:szCs w:val="18"/>
            </w:rPr>
            <w:t>Choose an item.</w:t>
          </w:r>
        </w:p>
      </w:docPartBody>
    </w:docPart>
    <w:docPart>
      <w:docPartPr>
        <w:name w:val="3FB4345987694DAEBC7B4596569DCC10"/>
        <w:category>
          <w:name w:val="General"/>
          <w:gallery w:val="placeholder"/>
        </w:category>
        <w:types>
          <w:type w:val="bbPlcHdr"/>
        </w:types>
        <w:behaviors>
          <w:behavior w:val="content"/>
        </w:behaviors>
        <w:guid w:val="{BAEFC3B5-DCA0-4E5E-88DF-12E99973CB33}"/>
      </w:docPartPr>
      <w:docPartBody>
        <w:p w:rsidR="00BD1F72" w:rsidRDefault="00EA59F7" w:rsidP="00EA59F7">
          <w:pPr>
            <w:pStyle w:val="3FB4345987694DAEBC7B4596569DCC101"/>
          </w:pPr>
          <w:r w:rsidRPr="006C7DD3">
            <w:rPr>
              <w:rStyle w:val="PlaceholderText"/>
              <w:sz w:val="16"/>
            </w:rPr>
            <w:t>Enter text.</w:t>
          </w:r>
        </w:p>
      </w:docPartBody>
    </w:docPart>
    <w:docPart>
      <w:docPartPr>
        <w:name w:val="87013B1E18844E3DAC66A1E68264ED95"/>
        <w:category>
          <w:name w:val="General"/>
          <w:gallery w:val="placeholder"/>
        </w:category>
        <w:types>
          <w:type w:val="bbPlcHdr"/>
        </w:types>
        <w:behaviors>
          <w:behavior w:val="content"/>
        </w:behaviors>
        <w:guid w:val="{82AA023F-A2E4-4CE4-A839-97C0AABDCBE6}"/>
      </w:docPartPr>
      <w:docPartBody>
        <w:p w:rsidR="00BD1F72" w:rsidRDefault="00EA59F7" w:rsidP="00EA59F7">
          <w:pPr>
            <w:pStyle w:val="87013B1E18844E3DAC66A1E68264ED951"/>
          </w:pPr>
          <w:r w:rsidRPr="006C7DD3">
            <w:rPr>
              <w:rStyle w:val="PlaceholderText"/>
              <w:sz w:val="16"/>
            </w:rPr>
            <w:t>Enter text.</w:t>
          </w:r>
        </w:p>
      </w:docPartBody>
    </w:docPart>
    <w:docPart>
      <w:docPartPr>
        <w:name w:val="824FF0EDA4694522B6E4AD43E5003CB2"/>
        <w:category>
          <w:name w:val="General"/>
          <w:gallery w:val="placeholder"/>
        </w:category>
        <w:types>
          <w:type w:val="bbPlcHdr"/>
        </w:types>
        <w:behaviors>
          <w:behavior w:val="content"/>
        </w:behaviors>
        <w:guid w:val="{E5C30678-6DA8-413E-8CEA-B4C333A60CEF}"/>
      </w:docPartPr>
      <w:docPartBody>
        <w:p w:rsidR="00BD1F72" w:rsidRDefault="00EA59F7" w:rsidP="00EA59F7">
          <w:pPr>
            <w:pStyle w:val="824FF0EDA4694522B6E4AD43E5003CB21"/>
          </w:pPr>
          <w:r w:rsidRPr="006C7DD3">
            <w:rPr>
              <w:rStyle w:val="PlaceholderText"/>
              <w:sz w:val="16"/>
            </w:rPr>
            <w:t>Enter text.</w:t>
          </w:r>
        </w:p>
      </w:docPartBody>
    </w:docPart>
    <w:docPart>
      <w:docPartPr>
        <w:name w:val="E2ED57990338430FBAE80891E4FA16E1"/>
        <w:category>
          <w:name w:val="General"/>
          <w:gallery w:val="placeholder"/>
        </w:category>
        <w:types>
          <w:type w:val="bbPlcHdr"/>
        </w:types>
        <w:behaviors>
          <w:behavior w:val="content"/>
        </w:behaviors>
        <w:guid w:val="{406D4CF6-B12E-4FA8-ACCD-5CC9669F70CC}"/>
      </w:docPartPr>
      <w:docPartBody>
        <w:p w:rsidR="00BD1F72" w:rsidRDefault="00EA59F7" w:rsidP="00EA59F7">
          <w:pPr>
            <w:pStyle w:val="E2ED57990338430FBAE80891E4FA16E11"/>
          </w:pPr>
          <w:r w:rsidRPr="00C71CD6">
            <w:rPr>
              <w:rStyle w:val="PlaceholderText"/>
              <w:sz w:val="16"/>
            </w:rPr>
            <w:t>Enter text.</w:t>
          </w:r>
        </w:p>
      </w:docPartBody>
    </w:docPart>
    <w:docPart>
      <w:docPartPr>
        <w:name w:val="91C4EBD9BD7E47098F1C7C4CD0995D3F"/>
        <w:category>
          <w:name w:val="General"/>
          <w:gallery w:val="placeholder"/>
        </w:category>
        <w:types>
          <w:type w:val="bbPlcHdr"/>
        </w:types>
        <w:behaviors>
          <w:behavior w:val="content"/>
        </w:behaviors>
        <w:guid w:val="{6DF11B73-33BC-4641-A888-9D302660DD77}"/>
      </w:docPartPr>
      <w:docPartBody>
        <w:p w:rsidR="00815384" w:rsidRDefault="00EA59F7" w:rsidP="00EA59F7">
          <w:pPr>
            <w:pStyle w:val="91C4EBD9BD7E47098F1C7C4CD0995D3F1"/>
          </w:pPr>
          <w:r w:rsidRPr="00006B20">
            <w:t>Click or tap here to enter text.</w:t>
          </w:r>
        </w:p>
      </w:docPartBody>
    </w:docPart>
    <w:docPart>
      <w:docPartPr>
        <w:name w:val="ED8FBFC7E8DF4799B61AADD51CCE2795"/>
        <w:category>
          <w:name w:val="General"/>
          <w:gallery w:val="placeholder"/>
        </w:category>
        <w:types>
          <w:type w:val="bbPlcHdr"/>
        </w:types>
        <w:behaviors>
          <w:behavior w:val="content"/>
        </w:behaviors>
        <w:guid w:val="{BFC30F18-301F-42CC-9C9E-0D987833A70F}"/>
      </w:docPartPr>
      <w:docPartBody>
        <w:p w:rsidR="00815384" w:rsidRDefault="00EA59F7" w:rsidP="00EA59F7">
          <w:pPr>
            <w:pStyle w:val="ED8FBFC7E8DF4799B61AADD51CCE27951"/>
          </w:pPr>
          <w:r w:rsidRPr="00006B20">
            <w:t>Click or tap here to enter text.</w:t>
          </w:r>
        </w:p>
      </w:docPartBody>
    </w:docPart>
    <w:docPart>
      <w:docPartPr>
        <w:name w:val="450D5B8BD43D40A4A154EA634DA22B45"/>
        <w:category>
          <w:name w:val="General"/>
          <w:gallery w:val="placeholder"/>
        </w:category>
        <w:types>
          <w:type w:val="bbPlcHdr"/>
        </w:types>
        <w:behaviors>
          <w:behavior w:val="content"/>
        </w:behaviors>
        <w:guid w:val="{740E6586-88AC-4F14-8937-652623AB7797}"/>
      </w:docPartPr>
      <w:docPartBody>
        <w:p w:rsidR="00815384" w:rsidRDefault="00EA59F7" w:rsidP="00EA59F7">
          <w:pPr>
            <w:pStyle w:val="450D5B8BD43D40A4A154EA634DA22B451"/>
          </w:pPr>
          <w:r w:rsidRPr="00006B20">
            <w:t>Click or tap here to enter text.</w:t>
          </w:r>
        </w:p>
      </w:docPartBody>
    </w:docPart>
    <w:docPart>
      <w:docPartPr>
        <w:name w:val="2CA31040E00F469EAFD0CB485F4249C4"/>
        <w:category>
          <w:name w:val="General"/>
          <w:gallery w:val="placeholder"/>
        </w:category>
        <w:types>
          <w:type w:val="bbPlcHdr"/>
        </w:types>
        <w:behaviors>
          <w:behavior w:val="content"/>
        </w:behaviors>
        <w:guid w:val="{BCB1E090-7169-4E15-8A96-EAC02715DC71}"/>
      </w:docPartPr>
      <w:docPartBody>
        <w:p w:rsidR="00815384" w:rsidRDefault="00EA59F7" w:rsidP="00EA59F7">
          <w:pPr>
            <w:pStyle w:val="2CA31040E00F469EAFD0CB485F4249C41"/>
          </w:pPr>
          <w:r w:rsidRPr="00006B20">
            <w:t>Click or tap here to enter text.</w:t>
          </w:r>
        </w:p>
      </w:docPartBody>
    </w:docPart>
    <w:docPart>
      <w:docPartPr>
        <w:name w:val="76B52EF6FFAC49358D5FAF2AFF43B61E"/>
        <w:category>
          <w:name w:val="General"/>
          <w:gallery w:val="placeholder"/>
        </w:category>
        <w:types>
          <w:type w:val="bbPlcHdr"/>
        </w:types>
        <w:behaviors>
          <w:behavior w:val="content"/>
        </w:behaviors>
        <w:guid w:val="{5505682C-E354-4838-8051-71F8A97004F0}"/>
      </w:docPartPr>
      <w:docPartBody>
        <w:p w:rsidR="00815384" w:rsidRDefault="00EA59F7" w:rsidP="00EA59F7">
          <w:pPr>
            <w:pStyle w:val="76B52EF6FFAC49358D5FAF2AFF43B61E1"/>
          </w:pPr>
          <w:r w:rsidRPr="00006B20">
            <w:t>Click or tap here to enter text.</w:t>
          </w:r>
        </w:p>
      </w:docPartBody>
    </w:docPart>
    <w:docPart>
      <w:docPartPr>
        <w:name w:val="83F3E2F0A1204414AD140571C3B96F69"/>
        <w:category>
          <w:name w:val="General"/>
          <w:gallery w:val="placeholder"/>
        </w:category>
        <w:types>
          <w:type w:val="bbPlcHdr"/>
        </w:types>
        <w:behaviors>
          <w:behavior w:val="content"/>
        </w:behaviors>
        <w:guid w:val="{F5361BD3-9135-4149-8A94-99170FA78FDA}"/>
      </w:docPartPr>
      <w:docPartBody>
        <w:p w:rsidR="00815384" w:rsidRDefault="00EA59F7" w:rsidP="00EA59F7">
          <w:pPr>
            <w:pStyle w:val="83F3E2F0A1204414AD140571C3B96F691"/>
          </w:pPr>
          <w:r w:rsidRPr="00006B20">
            <w:t>Click or tap here to enter text.</w:t>
          </w:r>
        </w:p>
      </w:docPartBody>
    </w:docPart>
    <w:docPart>
      <w:docPartPr>
        <w:name w:val="D0A457B8BA614D00A3C2F1F3B0C48BA4"/>
        <w:category>
          <w:name w:val="General"/>
          <w:gallery w:val="placeholder"/>
        </w:category>
        <w:types>
          <w:type w:val="bbPlcHdr"/>
        </w:types>
        <w:behaviors>
          <w:behavior w:val="content"/>
        </w:behaviors>
        <w:guid w:val="{89784768-E3D0-4910-AEF0-A49E4EE17E0A}"/>
      </w:docPartPr>
      <w:docPartBody>
        <w:p w:rsidR="00815384" w:rsidRDefault="00EA59F7" w:rsidP="00EA59F7">
          <w:pPr>
            <w:pStyle w:val="D0A457B8BA614D00A3C2F1F3B0C48BA41"/>
          </w:pPr>
          <w:r w:rsidRPr="00006B20">
            <w:t>Click or tap here to enter text.</w:t>
          </w:r>
        </w:p>
      </w:docPartBody>
    </w:docPart>
    <w:docPart>
      <w:docPartPr>
        <w:name w:val="F8C7FFC69BE44A5BBA3011E5068260A6"/>
        <w:category>
          <w:name w:val="General"/>
          <w:gallery w:val="placeholder"/>
        </w:category>
        <w:types>
          <w:type w:val="bbPlcHdr"/>
        </w:types>
        <w:behaviors>
          <w:behavior w:val="content"/>
        </w:behaviors>
        <w:guid w:val="{2FA7A8C5-78D4-4818-9798-EB6EB0781A6A}"/>
      </w:docPartPr>
      <w:docPartBody>
        <w:p w:rsidR="00815384" w:rsidRDefault="00EA59F7" w:rsidP="00EA59F7">
          <w:pPr>
            <w:pStyle w:val="F8C7FFC69BE44A5BBA3011E5068260A61"/>
          </w:pPr>
          <w:r w:rsidRPr="00006B20">
            <w:t>Click or tap here to enter text.</w:t>
          </w:r>
        </w:p>
      </w:docPartBody>
    </w:docPart>
    <w:docPart>
      <w:docPartPr>
        <w:name w:val="911E56E714F347E49641EB2E6DCBD943"/>
        <w:category>
          <w:name w:val="General"/>
          <w:gallery w:val="placeholder"/>
        </w:category>
        <w:types>
          <w:type w:val="bbPlcHdr"/>
        </w:types>
        <w:behaviors>
          <w:behavior w:val="content"/>
        </w:behaviors>
        <w:guid w:val="{268BE4C8-8D3D-4E70-83BE-2CB23C5C965F}"/>
      </w:docPartPr>
      <w:docPartBody>
        <w:p w:rsidR="00815384" w:rsidRDefault="00EA59F7" w:rsidP="00EA59F7">
          <w:pPr>
            <w:pStyle w:val="911E56E714F347E49641EB2E6DCBD9431"/>
          </w:pPr>
          <w:r w:rsidRPr="00006B20">
            <w:t>Click or tap here to enter text.</w:t>
          </w:r>
        </w:p>
      </w:docPartBody>
    </w:docPart>
    <w:docPart>
      <w:docPartPr>
        <w:name w:val="87CA3E5B54B84751BD2536B958F9C6E6"/>
        <w:category>
          <w:name w:val="General"/>
          <w:gallery w:val="placeholder"/>
        </w:category>
        <w:types>
          <w:type w:val="bbPlcHdr"/>
        </w:types>
        <w:behaviors>
          <w:behavior w:val="content"/>
        </w:behaviors>
        <w:guid w:val="{F8B69BC8-8B60-4AC5-97E2-9AB2F74D4708}"/>
      </w:docPartPr>
      <w:docPartBody>
        <w:p w:rsidR="00815384" w:rsidRDefault="00EA59F7" w:rsidP="00EA59F7">
          <w:pPr>
            <w:pStyle w:val="87CA3E5B54B84751BD2536B958F9C6E61"/>
          </w:pPr>
          <w:r w:rsidRPr="00006B20">
            <w:t>Click or tap here to enter text.</w:t>
          </w:r>
        </w:p>
      </w:docPartBody>
    </w:docPart>
    <w:docPart>
      <w:docPartPr>
        <w:name w:val="37266CE0953C4CB98B6A509EBDDC529D"/>
        <w:category>
          <w:name w:val="General"/>
          <w:gallery w:val="placeholder"/>
        </w:category>
        <w:types>
          <w:type w:val="bbPlcHdr"/>
        </w:types>
        <w:behaviors>
          <w:behavior w:val="content"/>
        </w:behaviors>
        <w:guid w:val="{933464D0-0AB5-4BAE-8AD5-00C914E23293}"/>
      </w:docPartPr>
      <w:docPartBody>
        <w:p w:rsidR="00815384" w:rsidRDefault="00EA59F7" w:rsidP="00EA59F7">
          <w:pPr>
            <w:pStyle w:val="37266CE0953C4CB98B6A509EBDDC529D1"/>
          </w:pPr>
          <w:r w:rsidRPr="00006B20">
            <w:t>Click or tap here to enter text.</w:t>
          </w:r>
        </w:p>
      </w:docPartBody>
    </w:docPart>
    <w:docPart>
      <w:docPartPr>
        <w:name w:val="36D9B740162544649410BC146C749E56"/>
        <w:category>
          <w:name w:val="General"/>
          <w:gallery w:val="placeholder"/>
        </w:category>
        <w:types>
          <w:type w:val="bbPlcHdr"/>
        </w:types>
        <w:behaviors>
          <w:behavior w:val="content"/>
        </w:behaviors>
        <w:guid w:val="{CC87B2B1-2CA1-45EE-8F36-7A5207705157}"/>
      </w:docPartPr>
      <w:docPartBody>
        <w:p w:rsidR="00815384" w:rsidRDefault="00EA59F7" w:rsidP="00EA59F7">
          <w:pPr>
            <w:pStyle w:val="36D9B740162544649410BC146C749E561"/>
          </w:pPr>
          <w:r w:rsidRPr="00006B20">
            <w:t>Click or tap here to enter text.</w:t>
          </w:r>
        </w:p>
      </w:docPartBody>
    </w:docPart>
    <w:docPart>
      <w:docPartPr>
        <w:name w:val="4D17B05F6DEF4B0CB77B67C22A5B4936"/>
        <w:category>
          <w:name w:val="General"/>
          <w:gallery w:val="placeholder"/>
        </w:category>
        <w:types>
          <w:type w:val="bbPlcHdr"/>
        </w:types>
        <w:behaviors>
          <w:behavior w:val="content"/>
        </w:behaviors>
        <w:guid w:val="{C6A331E9-E704-48FA-B716-30FDF8BD3514}"/>
      </w:docPartPr>
      <w:docPartBody>
        <w:p w:rsidR="00815384" w:rsidRDefault="00EA59F7" w:rsidP="00EA59F7">
          <w:pPr>
            <w:pStyle w:val="4D17B05F6DEF4B0CB77B67C22A5B49361"/>
          </w:pPr>
          <w:r w:rsidRPr="00006B20">
            <w:t>Click or tap here to enter text.</w:t>
          </w:r>
        </w:p>
      </w:docPartBody>
    </w:docPart>
    <w:docPart>
      <w:docPartPr>
        <w:name w:val="41584AD5E4764D168C5C5E173FB779B1"/>
        <w:category>
          <w:name w:val="General"/>
          <w:gallery w:val="placeholder"/>
        </w:category>
        <w:types>
          <w:type w:val="bbPlcHdr"/>
        </w:types>
        <w:behaviors>
          <w:behavior w:val="content"/>
        </w:behaviors>
        <w:guid w:val="{8637A6D8-2E31-4DF7-9407-02C228F008C8}"/>
      </w:docPartPr>
      <w:docPartBody>
        <w:p w:rsidR="00815384" w:rsidRDefault="00EA59F7" w:rsidP="00EA59F7">
          <w:pPr>
            <w:pStyle w:val="41584AD5E4764D168C5C5E173FB779B11"/>
          </w:pPr>
          <w:r w:rsidRPr="00006B20">
            <w:t>Click or tap here to enter text.</w:t>
          </w:r>
        </w:p>
      </w:docPartBody>
    </w:docPart>
    <w:docPart>
      <w:docPartPr>
        <w:name w:val="F1151DA6EF2542ED8278D3B7CECB9880"/>
        <w:category>
          <w:name w:val="General"/>
          <w:gallery w:val="placeholder"/>
        </w:category>
        <w:types>
          <w:type w:val="bbPlcHdr"/>
        </w:types>
        <w:behaviors>
          <w:behavior w:val="content"/>
        </w:behaviors>
        <w:guid w:val="{7835FFED-BE38-4E27-8448-9AC7DFE33B67}"/>
      </w:docPartPr>
      <w:docPartBody>
        <w:p w:rsidR="00815384" w:rsidRDefault="00EA59F7" w:rsidP="00EA59F7">
          <w:pPr>
            <w:pStyle w:val="F1151DA6EF2542ED8278D3B7CECB98801"/>
          </w:pPr>
          <w:r w:rsidRPr="00006B20">
            <w:t>Click or tap here to enter text.</w:t>
          </w:r>
        </w:p>
      </w:docPartBody>
    </w:docPart>
    <w:docPart>
      <w:docPartPr>
        <w:name w:val="373AC6BA16B94ABCBC1281D7875840AE"/>
        <w:category>
          <w:name w:val="General"/>
          <w:gallery w:val="placeholder"/>
        </w:category>
        <w:types>
          <w:type w:val="bbPlcHdr"/>
        </w:types>
        <w:behaviors>
          <w:behavior w:val="content"/>
        </w:behaviors>
        <w:guid w:val="{B59A0166-C78D-48CD-8CA9-47B12C59762A}"/>
      </w:docPartPr>
      <w:docPartBody>
        <w:p w:rsidR="00815384" w:rsidRDefault="00EA59F7" w:rsidP="00EA59F7">
          <w:pPr>
            <w:pStyle w:val="373AC6BA16B94ABCBC1281D7875840AE1"/>
          </w:pPr>
          <w:r w:rsidRPr="00B935DF">
            <w:rPr>
              <w:b/>
              <w:sz w:val="24"/>
              <w:szCs w:val="24"/>
            </w:rPr>
            <w:t>PRA #</w:t>
          </w:r>
        </w:p>
      </w:docPartBody>
    </w:docPart>
    <w:docPart>
      <w:docPartPr>
        <w:name w:val="E323B5A6E9E7459CACAFB15703D05D51"/>
        <w:category>
          <w:name w:val="General"/>
          <w:gallery w:val="placeholder"/>
        </w:category>
        <w:types>
          <w:type w:val="bbPlcHdr"/>
        </w:types>
        <w:behaviors>
          <w:behavior w:val="content"/>
        </w:behaviors>
        <w:guid w:val="{995E22D1-6318-4F02-9CB6-EF8C5BF1DE0F}"/>
      </w:docPartPr>
      <w:docPartBody>
        <w:p w:rsidR="00EA59F7" w:rsidRDefault="00EA59F7" w:rsidP="00EA59F7">
          <w:pPr>
            <w:pStyle w:val="E323B5A6E9E7459CACAFB15703D05D511"/>
          </w:pPr>
          <w:r w:rsidRPr="007F39CF">
            <w:t>Select the Identification category.</w:t>
          </w:r>
        </w:p>
      </w:docPartBody>
    </w:docPart>
    <w:docPart>
      <w:docPartPr>
        <w:name w:val="311FB85EBBCA41ED9F0ED73E51177466"/>
        <w:category>
          <w:name w:val="General"/>
          <w:gallery w:val="placeholder"/>
        </w:category>
        <w:types>
          <w:type w:val="bbPlcHdr"/>
        </w:types>
        <w:behaviors>
          <w:behavior w:val="content"/>
        </w:behaviors>
        <w:guid w:val="{F17C1451-D09F-4FE0-B669-D950F9F48E4A}"/>
      </w:docPartPr>
      <w:docPartBody>
        <w:p w:rsidR="00EA59F7" w:rsidRDefault="00EA59F7" w:rsidP="00EA59F7">
          <w:pPr>
            <w:pStyle w:val="311FB85EBBCA41ED9F0ED73E51177466"/>
          </w:pPr>
          <w:r w:rsidRPr="00806702">
            <w:rPr>
              <w:rStyle w:val="PlaceholderText"/>
              <w:sz w:val="18"/>
              <w:szCs w:val="18"/>
            </w:rPr>
            <w:t>Choose an item.</w:t>
          </w:r>
        </w:p>
      </w:docPartBody>
    </w:docPart>
    <w:docPart>
      <w:docPartPr>
        <w:name w:val="3BE7E52D687E48ABB9FFA499D84DA21E"/>
        <w:category>
          <w:name w:val="General"/>
          <w:gallery w:val="placeholder"/>
        </w:category>
        <w:types>
          <w:type w:val="bbPlcHdr"/>
        </w:types>
        <w:behaviors>
          <w:behavior w:val="content"/>
        </w:behaviors>
        <w:guid w:val="{07F666A9-C80D-437D-8C9B-76475BCD5423}"/>
      </w:docPartPr>
      <w:docPartBody>
        <w:p w:rsidR="00EA59F7" w:rsidRDefault="00EA59F7" w:rsidP="00EA59F7">
          <w:pPr>
            <w:pStyle w:val="3BE7E52D687E48ABB9FFA499D84DA21E1"/>
          </w:pPr>
          <w:r w:rsidRPr="006C7DD3">
            <w:rPr>
              <w:rStyle w:val="PlaceholderText"/>
              <w:sz w:val="16"/>
            </w:rPr>
            <w:t>Enter text.</w:t>
          </w:r>
        </w:p>
      </w:docPartBody>
    </w:docPart>
    <w:docPart>
      <w:docPartPr>
        <w:name w:val="E752973CCA494DBC976F4F6C9F0F3EAC"/>
        <w:category>
          <w:name w:val="General"/>
          <w:gallery w:val="placeholder"/>
        </w:category>
        <w:types>
          <w:type w:val="bbPlcHdr"/>
        </w:types>
        <w:behaviors>
          <w:behavior w:val="content"/>
        </w:behaviors>
        <w:guid w:val="{2FC4BB75-A7C9-4921-8D05-A46CD674C24B}"/>
      </w:docPartPr>
      <w:docPartBody>
        <w:p w:rsidR="00EA59F7" w:rsidRDefault="00EA59F7" w:rsidP="00EA59F7">
          <w:pPr>
            <w:pStyle w:val="E752973CCA494DBC976F4F6C9F0F3EAC1"/>
          </w:pPr>
          <w:r w:rsidRPr="006C7DD3">
            <w:rPr>
              <w:rStyle w:val="PlaceholderText"/>
              <w:sz w:val="16"/>
            </w:rPr>
            <w:t>Enter text.</w:t>
          </w:r>
        </w:p>
      </w:docPartBody>
    </w:docPart>
    <w:docPart>
      <w:docPartPr>
        <w:name w:val="378FCD336ED449B4B41794C583AA3168"/>
        <w:category>
          <w:name w:val="General"/>
          <w:gallery w:val="placeholder"/>
        </w:category>
        <w:types>
          <w:type w:val="bbPlcHdr"/>
        </w:types>
        <w:behaviors>
          <w:behavior w:val="content"/>
        </w:behaviors>
        <w:guid w:val="{EA3B513B-B1D8-438B-86F1-63A48F4C064A}"/>
      </w:docPartPr>
      <w:docPartBody>
        <w:p w:rsidR="00EA59F7" w:rsidRDefault="00EA59F7" w:rsidP="00EA59F7">
          <w:pPr>
            <w:pStyle w:val="378FCD336ED449B4B41794C583AA31681"/>
          </w:pPr>
          <w:r w:rsidRPr="006C7DD3">
            <w:rPr>
              <w:rStyle w:val="PlaceholderText"/>
              <w:sz w:val="16"/>
            </w:rPr>
            <w:t>Enter text.</w:t>
          </w:r>
        </w:p>
      </w:docPartBody>
    </w:docPart>
    <w:docPart>
      <w:docPartPr>
        <w:name w:val="7DEED3756321496EB98B856309C5A200"/>
        <w:category>
          <w:name w:val="General"/>
          <w:gallery w:val="placeholder"/>
        </w:category>
        <w:types>
          <w:type w:val="bbPlcHdr"/>
        </w:types>
        <w:behaviors>
          <w:behavior w:val="content"/>
        </w:behaviors>
        <w:guid w:val="{FCE42ED6-5DC8-4210-92B0-ADDC493CD227}"/>
      </w:docPartPr>
      <w:docPartBody>
        <w:p w:rsidR="00EA59F7" w:rsidRDefault="00EA59F7" w:rsidP="00EA59F7">
          <w:pPr>
            <w:pStyle w:val="7DEED3756321496EB98B856309C5A2001"/>
          </w:pPr>
          <w:r w:rsidRPr="007F39CF">
            <w:t>Select the Identification category.</w:t>
          </w:r>
        </w:p>
      </w:docPartBody>
    </w:docPart>
    <w:docPart>
      <w:docPartPr>
        <w:name w:val="27FA4A62E089464A906F651A50D74700"/>
        <w:category>
          <w:name w:val="General"/>
          <w:gallery w:val="placeholder"/>
        </w:category>
        <w:types>
          <w:type w:val="bbPlcHdr"/>
        </w:types>
        <w:behaviors>
          <w:behavior w:val="content"/>
        </w:behaviors>
        <w:guid w:val="{F6AACABD-A756-42A9-AA3B-0E5383A2D80C}"/>
      </w:docPartPr>
      <w:docPartBody>
        <w:p w:rsidR="00EA59F7" w:rsidRDefault="00EA59F7" w:rsidP="00EA59F7">
          <w:pPr>
            <w:pStyle w:val="27FA4A62E089464A906F651A50D74700"/>
          </w:pPr>
          <w:r w:rsidRPr="00806702">
            <w:rPr>
              <w:rStyle w:val="PlaceholderText"/>
              <w:sz w:val="18"/>
              <w:szCs w:val="18"/>
            </w:rPr>
            <w:t>Choose an item.</w:t>
          </w:r>
        </w:p>
      </w:docPartBody>
    </w:docPart>
    <w:docPart>
      <w:docPartPr>
        <w:name w:val="D4024E6CDE3E4740B76D6CAF06FDD360"/>
        <w:category>
          <w:name w:val="General"/>
          <w:gallery w:val="placeholder"/>
        </w:category>
        <w:types>
          <w:type w:val="bbPlcHdr"/>
        </w:types>
        <w:behaviors>
          <w:behavior w:val="content"/>
        </w:behaviors>
        <w:guid w:val="{34E71F4A-FE92-43A9-B90D-41BFC358B59D}"/>
      </w:docPartPr>
      <w:docPartBody>
        <w:p w:rsidR="00EA59F7" w:rsidRDefault="00EA59F7" w:rsidP="00EA59F7">
          <w:pPr>
            <w:pStyle w:val="D4024E6CDE3E4740B76D6CAF06FDD3601"/>
          </w:pPr>
          <w:r w:rsidRPr="006C7DD3">
            <w:rPr>
              <w:rStyle w:val="PlaceholderText"/>
              <w:sz w:val="16"/>
            </w:rPr>
            <w:t>Enter text.</w:t>
          </w:r>
        </w:p>
      </w:docPartBody>
    </w:docPart>
    <w:docPart>
      <w:docPartPr>
        <w:name w:val="8A0F0EFD0ACD4BF6858FED0912AC5DE6"/>
        <w:category>
          <w:name w:val="General"/>
          <w:gallery w:val="placeholder"/>
        </w:category>
        <w:types>
          <w:type w:val="bbPlcHdr"/>
        </w:types>
        <w:behaviors>
          <w:behavior w:val="content"/>
        </w:behaviors>
        <w:guid w:val="{4AE846C0-9EB5-424C-AEE7-B768B57DB6BB}"/>
      </w:docPartPr>
      <w:docPartBody>
        <w:p w:rsidR="00EA59F7" w:rsidRDefault="00EA59F7" w:rsidP="00EA59F7">
          <w:pPr>
            <w:pStyle w:val="8A0F0EFD0ACD4BF6858FED0912AC5DE61"/>
          </w:pPr>
          <w:r w:rsidRPr="006C7DD3">
            <w:rPr>
              <w:rStyle w:val="PlaceholderText"/>
              <w:sz w:val="16"/>
            </w:rPr>
            <w:t>Enter text.</w:t>
          </w:r>
        </w:p>
      </w:docPartBody>
    </w:docPart>
    <w:docPart>
      <w:docPartPr>
        <w:name w:val="3ADD2E12BCC5462CA9A866FDD7B16085"/>
        <w:category>
          <w:name w:val="General"/>
          <w:gallery w:val="placeholder"/>
        </w:category>
        <w:types>
          <w:type w:val="bbPlcHdr"/>
        </w:types>
        <w:behaviors>
          <w:behavior w:val="content"/>
        </w:behaviors>
        <w:guid w:val="{771C6B32-F632-4DD6-996D-ADFD4422D18A}"/>
      </w:docPartPr>
      <w:docPartBody>
        <w:p w:rsidR="00EA59F7" w:rsidRDefault="00EA59F7" w:rsidP="00EA59F7">
          <w:pPr>
            <w:pStyle w:val="3ADD2E12BCC5462CA9A866FDD7B160851"/>
          </w:pPr>
          <w:r w:rsidRPr="006C7DD3">
            <w:rPr>
              <w:rStyle w:val="PlaceholderText"/>
              <w:sz w:val="16"/>
            </w:rPr>
            <w:t>Enter text.</w:t>
          </w:r>
        </w:p>
      </w:docPartBody>
    </w:docPart>
    <w:docPart>
      <w:docPartPr>
        <w:name w:val="D1F2177F50674D8CBE8D3D6D2D2C3B30"/>
        <w:category>
          <w:name w:val="General"/>
          <w:gallery w:val="placeholder"/>
        </w:category>
        <w:types>
          <w:type w:val="bbPlcHdr"/>
        </w:types>
        <w:behaviors>
          <w:behavior w:val="content"/>
        </w:behaviors>
        <w:guid w:val="{B765D8F2-ED86-4E93-AB59-887BF780C4B9}"/>
      </w:docPartPr>
      <w:docPartBody>
        <w:p w:rsidR="00EA59F7" w:rsidRDefault="00EA59F7" w:rsidP="00EA59F7">
          <w:pPr>
            <w:pStyle w:val="D1F2177F50674D8CBE8D3D6D2D2C3B301"/>
          </w:pPr>
          <w:r w:rsidRPr="007F39CF">
            <w:t>Select the Identification category.</w:t>
          </w:r>
        </w:p>
      </w:docPartBody>
    </w:docPart>
    <w:docPart>
      <w:docPartPr>
        <w:name w:val="08112C4F48B04594A10F64B183F48176"/>
        <w:category>
          <w:name w:val="General"/>
          <w:gallery w:val="placeholder"/>
        </w:category>
        <w:types>
          <w:type w:val="bbPlcHdr"/>
        </w:types>
        <w:behaviors>
          <w:behavior w:val="content"/>
        </w:behaviors>
        <w:guid w:val="{40A79E71-A479-4077-9063-E6CE22A2CAB9}"/>
      </w:docPartPr>
      <w:docPartBody>
        <w:p w:rsidR="00EA59F7" w:rsidRDefault="00EA59F7" w:rsidP="00EA59F7">
          <w:pPr>
            <w:pStyle w:val="08112C4F48B04594A10F64B183F48176"/>
          </w:pPr>
          <w:r w:rsidRPr="00806702">
            <w:rPr>
              <w:rStyle w:val="PlaceholderText"/>
              <w:sz w:val="18"/>
              <w:szCs w:val="18"/>
            </w:rPr>
            <w:t>Choose an item.</w:t>
          </w:r>
        </w:p>
      </w:docPartBody>
    </w:docPart>
    <w:docPart>
      <w:docPartPr>
        <w:name w:val="F45569591C9F4E4C805063D5E400FB56"/>
        <w:category>
          <w:name w:val="General"/>
          <w:gallery w:val="placeholder"/>
        </w:category>
        <w:types>
          <w:type w:val="bbPlcHdr"/>
        </w:types>
        <w:behaviors>
          <w:behavior w:val="content"/>
        </w:behaviors>
        <w:guid w:val="{8A871C45-3C8A-4107-A246-60717ED5B4D6}"/>
      </w:docPartPr>
      <w:docPartBody>
        <w:p w:rsidR="00EA59F7" w:rsidRDefault="00EA59F7" w:rsidP="00EA59F7">
          <w:pPr>
            <w:pStyle w:val="F45569591C9F4E4C805063D5E400FB561"/>
          </w:pPr>
          <w:r w:rsidRPr="006C7DD3">
            <w:rPr>
              <w:rStyle w:val="PlaceholderText"/>
              <w:sz w:val="16"/>
            </w:rPr>
            <w:t>Enter text.</w:t>
          </w:r>
        </w:p>
      </w:docPartBody>
    </w:docPart>
    <w:docPart>
      <w:docPartPr>
        <w:name w:val="6B345635AA24401C8C833A10FF480E17"/>
        <w:category>
          <w:name w:val="General"/>
          <w:gallery w:val="placeholder"/>
        </w:category>
        <w:types>
          <w:type w:val="bbPlcHdr"/>
        </w:types>
        <w:behaviors>
          <w:behavior w:val="content"/>
        </w:behaviors>
        <w:guid w:val="{5C5E3016-54EF-437D-8CE9-4F9E967A170B}"/>
      </w:docPartPr>
      <w:docPartBody>
        <w:p w:rsidR="00EA59F7" w:rsidRDefault="00EA59F7" w:rsidP="00EA59F7">
          <w:pPr>
            <w:pStyle w:val="6B345635AA24401C8C833A10FF480E171"/>
          </w:pPr>
          <w:r w:rsidRPr="006C7DD3">
            <w:rPr>
              <w:rStyle w:val="PlaceholderText"/>
              <w:sz w:val="16"/>
            </w:rPr>
            <w:t>Enter text.</w:t>
          </w:r>
        </w:p>
      </w:docPartBody>
    </w:docPart>
    <w:docPart>
      <w:docPartPr>
        <w:name w:val="2302198FB10040A0BE18C4FB066F36D5"/>
        <w:category>
          <w:name w:val="General"/>
          <w:gallery w:val="placeholder"/>
        </w:category>
        <w:types>
          <w:type w:val="bbPlcHdr"/>
        </w:types>
        <w:behaviors>
          <w:behavior w:val="content"/>
        </w:behaviors>
        <w:guid w:val="{22E13EC8-7E97-4D37-91AB-4F6DDF720668}"/>
      </w:docPartPr>
      <w:docPartBody>
        <w:p w:rsidR="00EA59F7" w:rsidRDefault="00EA59F7" w:rsidP="00EA59F7">
          <w:pPr>
            <w:pStyle w:val="2302198FB10040A0BE18C4FB066F36D51"/>
          </w:pPr>
          <w:r w:rsidRPr="006C7DD3">
            <w:rPr>
              <w:rStyle w:val="PlaceholderText"/>
              <w:sz w:val="16"/>
            </w:rPr>
            <w:t>Enter text.</w:t>
          </w:r>
        </w:p>
      </w:docPartBody>
    </w:docPart>
    <w:docPart>
      <w:docPartPr>
        <w:name w:val="10A124F4F4A64158ACF3B4289163903D"/>
        <w:category>
          <w:name w:val="General"/>
          <w:gallery w:val="placeholder"/>
        </w:category>
        <w:types>
          <w:type w:val="bbPlcHdr"/>
        </w:types>
        <w:behaviors>
          <w:behavior w:val="content"/>
        </w:behaviors>
        <w:guid w:val="{F0AD4AA7-A548-4217-ACA2-A91762E22EB9}"/>
      </w:docPartPr>
      <w:docPartBody>
        <w:p w:rsidR="00EA59F7" w:rsidRDefault="00EA59F7" w:rsidP="00EA59F7">
          <w:pPr>
            <w:pStyle w:val="10A124F4F4A64158ACF3B4289163903D1"/>
          </w:pPr>
          <w:r w:rsidRPr="007F39CF">
            <w:t>Select the Identification category.</w:t>
          </w:r>
        </w:p>
      </w:docPartBody>
    </w:docPart>
    <w:docPart>
      <w:docPartPr>
        <w:name w:val="9A4E08E85D354603B85308652F046CA7"/>
        <w:category>
          <w:name w:val="General"/>
          <w:gallery w:val="placeholder"/>
        </w:category>
        <w:types>
          <w:type w:val="bbPlcHdr"/>
        </w:types>
        <w:behaviors>
          <w:behavior w:val="content"/>
        </w:behaviors>
        <w:guid w:val="{B23C6976-A283-48A2-A958-20B392E39618}"/>
      </w:docPartPr>
      <w:docPartBody>
        <w:p w:rsidR="00EA59F7" w:rsidRDefault="00EA59F7" w:rsidP="00EA59F7">
          <w:pPr>
            <w:pStyle w:val="9A4E08E85D354603B85308652F046CA7"/>
          </w:pPr>
          <w:r w:rsidRPr="00806702">
            <w:rPr>
              <w:rStyle w:val="PlaceholderText"/>
              <w:sz w:val="18"/>
              <w:szCs w:val="18"/>
            </w:rPr>
            <w:t>Choose an item.</w:t>
          </w:r>
        </w:p>
      </w:docPartBody>
    </w:docPart>
    <w:docPart>
      <w:docPartPr>
        <w:name w:val="0FA9954D13694506A7B7557A878ED82E"/>
        <w:category>
          <w:name w:val="General"/>
          <w:gallery w:val="placeholder"/>
        </w:category>
        <w:types>
          <w:type w:val="bbPlcHdr"/>
        </w:types>
        <w:behaviors>
          <w:behavior w:val="content"/>
        </w:behaviors>
        <w:guid w:val="{316BC2BE-F305-4D69-93C1-5608910B0170}"/>
      </w:docPartPr>
      <w:docPartBody>
        <w:p w:rsidR="00EA59F7" w:rsidRDefault="00EA59F7" w:rsidP="00EA59F7">
          <w:pPr>
            <w:pStyle w:val="0FA9954D13694506A7B7557A878ED82E1"/>
          </w:pPr>
          <w:r w:rsidRPr="006C7DD3">
            <w:rPr>
              <w:rStyle w:val="PlaceholderText"/>
              <w:sz w:val="16"/>
            </w:rPr>
            <w:t>Enter text.</w:t>
          </w:r>
        </w:p>
      </w:docPartBody>
    </w:docPart>
    <w:docPart>
      <w:docPartPr>
        <w:name w:val="12E1A6452F584169932B71F1F475163B"/>
        <w:category>
          <w:name w:val="General"/>
          <w:gallery w:val="placeholder"/>
        </w:category>
        <w:types>
          <w:type w:val="bbPlcHdr"/>
        </w:types>
        <w:behaviors>
          <w:behavior w:val="content"/>
        </w:behaviors>
        <w:guid w:val="{452E1D35-17B4-4D93-8EE6-332617FF9F7A}"/>
      </w:docPartPr>
      <w:docPartBody>
        <w:p w:rsidR="00EA59F7" w:rsidRDefault="00EA59F7" w:rsidP="00EA59F7">
          <w:pPr>
            <w:pStyle w:val="12E1A6452F584169932B71F1F475163B1"/>
          </w:pPr>
          <w:r w:rsidRPr="006C7DD3">
            <w:rPr>
              <w:rStyle w:val="PlaceholderText"/>
              <w:sz w:val="16"/>
            </w:rPr>
            <w:t>Enter text.</w:t>
          </w:r>
        </w:p>
      </w:docPartBody>
    </w:docPart>
    <w:docPart>
      <w:docPartPr>
        <w:name w:val="31C5DD5CFA994D1D92A3ADE0AAB182AA"/>
        <w:category>
          <w:name w:val="General"/>
          <w:gallery w:val="placeholder"/>
        </w:category>
        <w:types>
          <w:type w:val="bbPlcHdr"/>
        </w:types>
        <w:behaviors>
          <w:behavior w:val="content"/>
        </w:behaviors>
        <w:guid w:val="{41FD42EA-1238-4A70-914C-64D0E9AE9C20}"/>
      </w:docPartPr>
      <w:docPartBody>
        <w:p w:rsidR="00EA59F7" w:rsidRDefault="00EA59F7" w:rsidP="00EA59F7">
          <w:pPr>
            <w:pStyle w:val="31C5DD5CFA994D1D92A3ADE0AAB182AA1"/>
          </w:pPr>
          <w:r w:rsidRPr="006C7DD3">
            <w:rPr>
              <w:rStyle w:val="PlaceholderText"/>
              <w:sz w:val="16"/>
            </w:rPr>
            <w:t>Enter text.</w:t>
          </w:r>
        </w:p>
      </w:docPartBody>
    </w:docPart>
    <w:docPart>
      <w:docPartPr>
        <w:name w:val="DC3B1DC4A4034DD9A0EA6B440C0D243D"/>
        <w:category>
          <w:name w:val="General"/>
          <w:gallery w:val="placeholder"/>
        </w:category>
        <w:types>
          <w:type w:val="bbPlcHdr"/>
        </w:types>
        <w:behaviors>
          <w:behavior w:val="content"/>
        </w:behaviors>
        <w:guid w:val="{D0FC69D4-2062-42C7-B7AD-91773D95D62E}"/>
      </w:docPartPr>
      <w:docPartBody>
        <w:p w:rsidR="00EA59F7" w:rsidRDefault="00EA59F7" w:rsidP="00EA59F7">
          <w:pPr>
            <w:pStyle w:val="DC3B1DC4A4034DD9A0EA6B440C0D243D"/>
          </w:pPr>
          <w:r w:rsidRPr="00E527AE">
            <w:rPr>
              <w:color w:val="808080"/>
            </w:rPr>
            <w:t>Identify  the category.</w:t>
          </w:r>
        </w:p>
      </w:docPartBody>
    </w:docPart>
    <w:docPart>
      <w:docPartPr>
        <w:name w:val="520418EF6B1D44DA9FE026D4A75DA3EA"/>
        <w:category>
          <w:name w:val="General"/>
          <w:gallery w:val="placeholder"/>
        </w:category>
        <w:types>
          <w:type w:val="bbPlcHdr"/>
        </w:types>
        <w:behaviors>
          <w:behavior w:val="content"/>
        </w:behaviors>
        <w:guid w:val="{298E8B34-DC49-4D6A-8538-6FCAFA806A2C}"/>
      </w:docPartPr>
      <w:docPartBody>
        <w:p w:rsidR="00EA59F7" w:rsidRDefault="00EA59F7" w:rsidP="00EA59F7">
          <w:pPr>
            <w:pStyle w:val="520418EF6B1D44DA9FE026D4A75DA3EA"/>
          </w:pPr>
          <w:r w:rsidRPr="00806702">
            <w:rPr>
              <w:rStyle w:val="PlaceholderText"/>
              <w:sz w:val="18"/>
              <w:szCs w:val="18"/>
            </w:rPr>
            <w:t>Choose an item.</w:t>
          </w:r>
        </w:p>
      </w:docPartBody>
    </w:docPart>
    <w:docPart>
      <w:docPartPr>
        <w:name w:val="419E4A17E688431DBA588460E28952E4"/>
        <w:category>
          <w:name w:val="General"/>
          <w:gallery w:val="placeholder"/>
        </w:category>
        <w:types>
          <w:type w:val="bbPlcHdr"/>
        </w:types>
        <w:behaviors>
          <w:behavior w:val="content"/>
        </w:behaviors>
        <w:guid w:val="{1E5CF85E-1064-4E32-B5A9-46C5DE3C18AD}"/>
      </w:docPartPr>
      <w:docPartBody>
        <w:p w:rsidR="00EA59F7" w:rsidRDefault="00EA59F7" w:rsidP="00EA59F7">
          <w:pPr>
            <w:pStyle w:val="419E4A17E688431DBA588460E28952E41"/>
          </w:pPr>
          <w:r w:rsidRPr="006C7DD3">
            <w:rPr>
              <w:rStyle w:val="PlaceholderText"/>
              <w:sz w:val="16"/>
            </w:rPr>
            <w:t>Enter text.</w:t>
          </w:r>
        </w:p>
      </w:docPartBody>
    </w:docPart>
    <w:docPart>
      <w:docPartPr>
        <w:name w:val="40EB8C3862EB4A028E7748BAEEC1DEC4"/>
        <w:category>
          <w:name w:val="General"/>
          <w:gallery w:val="placeholder"/>
        </w:category>
        <w:types>
          <w:type w:val="bbPlcHdr"/>
        </w:types>
        <w:behaviors>
          <w:behavior w:val="content"/>
        </w:behaviors>
        <w:guid w:val="{2BEFD289-DED9-478B-9563-57975E367FEC}"/>
      </w:docPartPr>
      <w:docPartBody>
        <w:p w:rsidR="00EA59F7" w:rsidRDefault="00EA59F7" w:rsidP="00EA59F7">
          <w:pPr>
            <w:pStyle w:val="40EB8C3862EB4A028E7748BAEEC1DEC41"/>
          </w:pPr>
          <w:r w:rsidRPr="006C7DD3">
            <w:rPr>
              <w:rStyle w:val="PlaceholderText"/>
              <w:sz w:val="16"/>
            </w:rPr>
            <w:t>Enter text.</w:t>
          </w:r>
        </w:p>
      </w:docPartBody>
    </w:docPart>
    <w:docPart>
      <w:docPartPr>
        <w:name w:val="DA8B9732C27546CCA8E86BE949A7F367"/>
        <w:category>
          <w:name w:val="General"/>
          <w:gallery w:val="placeholder"/>
        </w:category>
        <w:types>
          <w:type w:val="bbPlcHdr"/>
        </w:types>
        <w:behaviors>
          <w:behavior w:val="content"/>
        </w:behaviors>
        <w:guid w:val="{FE863F92-21E3-4051-A746-7BD073069664}"/>
      </w:docPartPr>
      <w:docPartBody>
        <w:p w:rsidR="00EA59F7" w:rsidRDefault="00EA59F7" w:rsidP="00EA59F7">
          <w:pPr>
            <w:pStyle w:val="DA8B9732C27546CCA8E86BE949A7F3671"/>
          </w:pPr>
          <w:r w:rsidRPr="006C7DD3">
            <w:rPr>
              <w:rStyle w:val="PlaceholderText"/>
              <w:sz w:val="16"/>
            </w:rPr>
            <w:t>Enter text.</w:t>
          </w:r>
        </w:p>
      </w:docPartBody>
    </w:docPart>
    <w:docPart>
      <w:docPartPr>
        <w:name w:val="06F65127758340DDB847075AA4B199C7"/>
        <w:category>
          <w:name w:val="General"/>
          <w:gallery w:val="placeholder"/>
        </w:category>
        <w:types>
          <w:type w:val="bbPlcHdr"/>
        </w:types>
        <w:behaviors>
          <w:behavior w:val="content"/>
        </w:behaviors>
        <w:guid w:val="{06442520-2405-43E9-B836-E1C5958804C2}"/>
      </w:docPartPr>
      <w:docPartBody>
        <w:p w:rsidR="00EA59F7" w:rsidRDefault="00EA59F7" w:rsidP="00EA59F7">
          <w:pPr>
            <w:pStyle w:val="06F65127758340DDB847075AA4B199C7"/>
          </w:pPr>
          <w:r w:rsidRPr="00E527AE">
            <w:rPr>
              <w:color w:val="808080"/>
            </w:rPr>
            <w:t>Identify  the category.</w:t>
          </w:r>
        </w:p>
      </w:docPartBody>
    </w:docPart>
    <w:docPart>
      <w:docPartPr>
        <w:name w:val="60B224C55BD047DFA1ED11DD66AAEF69"/>
        <w:category>
          <w:name w:val="General"/>
          <w:gallery w:val="placeholder"/>
        </w:category>
        <w:types>
          <w:type w:val="bbPlcHdr"/>
        </w:types>
        <w:behaviors>
          <w:behavior w:val="content"/>
        </w:behaviors>
        <w:guid w:val="{EA3EC8CC-96AD-4BB4-8F1E-50A38AD940D5}"/>
      </w:docPartPr>
      <w:docPartBody>
        <w:p w:rsidR="00EA59F7" w:rsidRDefault="00EA59F7" w:rsidP="00EA59F7">
          <w:pPr>
            <w:pStyle w:val="60B224C55BD047DFA1ED11DD66AAEF69"/>
          </w:pPr>
          <w:r w:rsidRPr="00806702">
            <w:rPr>
              <w:rStyle w:val="PlaceholderText"/>
              <w:sz w:val="18"/>
              <w:szCs w:val="18"/>
            </w:rPr>
            <w:t>Choose an item.</w:t>
          </w:r>
        </w:p>
      </w:docPartBody>
    </w:docPart>
    <w:docPart>
      <w:docPartPr>
        <w:name w:val="44DF96C5956140C1B28D714A7AE51C88"/>
        <w:category>
          <w:name w:val="General"/>
          <w:gallery w:val="placeholder"/>
        </w:category>
        <w:types>
          <w:type w:val="bbPlcHdr"/>
        </w:types>
        <w:behaviors>
          <w:behavior w:val="content"/>
        </w:behaviors>
        <w:guid w:val="{06332568-EBD7-4F86-A31B-6CE9B7BCB570}"/>
      </w:docPartPr>
      <w:docPartBody>
        <w:p w:rsidR="00EA59F7" w:rsidRDefault="00EA59F7" w:rsidP="00EA59F7">
          <w:pPr>
            <w:pStyle w:val="44DF96C5956140C1B28D714A7AE51C881"/>
          </w:pPr>
          <w:r w:rsidRPr="006C7DD3">
            <w:rPr>
              <w:rStyle w:val="PlaceholderText"/>
              <w:sz w:val="16"/>
            </w:rPr>
            <w:t>Enter text.</w:t>
          </w:r>
        </w:p>
      </w:docPartBody>
    </w:docPart>
    <w:docPart>
      <w:docPartPr>
        <w:name w:val="F6101E949C0F4F7F8694A7108CE3A839"/>
        <w:category>
          <w:name w:val="General"/>
          <w:gallery w:val="placeholder"/>
        </w:category>
        <w:types>
          <w:type w:val="bbPlcHdr"/>
        </w:types>
        <w:behaviors>
          <w:behavior w:val="content"/>
        </w:behaviors>
        <w:guid w:val="{D03F59F1-1707-4DAB-9A12-3D1EA559D29D}"/>
      </w:docPartPr>
      <w:docPartBody>
        <w:p w:rsidR="00EA59F7" w:rsidRDefault="00EA59F7" w:rsidP="00EA59F7">
          <w:pPr>
            <w:pStyle w:val="F6101E949C0F4F7F8694A7108CE3A8391"/>
          </w:pPr>
          <w:r w:rsidRPr="006C7DD3">
            <w:rPr>
              <w:rStyle w:val="PlaceholderText"/>
              <w:sz w:val="16"/>
            </w:rPr>
            <w:t>Enter text.</w:t>
          </w:r>
        </w:p>
      </w:docPartBody>
    </w:docPart>
    <w:docPart>
      <w:docPartPr>
        <w:name w:val="3B6611AF8E7B44D5A2470FA86E653721"/>
        <w:category>
          <w:name w:val="General"/>
          <w:gallery w:val="placeholder"/>
        </w:category>
        <w:types>
          <w:type w:val="bbPlcHdr"/>
        </w:types>
        <w:behaviors>
          <w:behavior w:val="content"/>
        </w:behaviors>
        <w:guid w:val="{A2A83EA6-96EB-4626-ABAF-B66C178C9C31}"/>
      </w:docPartPr>
      <w:docPartBody>
        <w:p w:rsidR="00EA59F7" w:rsidRDefault="00EA59F7" w:rsidP="00EA59F7">
          <w:pPr>
            <w:pStyle w:val="3B6611AF8E7B44D5A2470FA86E6537211"/>
          </w:pPr>
          <w:r w:rsidRPr="006C7DD3">
            <w:rPr>
              <w:rStyle w:val="PlaceholderText"/>
              <w:sz w:val="16"/>
            </w:rPr>
            <w:t>Enter text.</w:t>
          </w:r>
        </w:p>
      </w:docPartBody>
    </w:docPart>
    <w:docPart>
      <w:docPartPr>
        <w:name w:val="242727789FD7490BAF02D7B85BB56449"/>
        <w:category>
          <w:name w:val="General"/>
          <w:gallery w:val="placeholder"/>
        </w:category>
        <w:types>
          <w:type w:val="bbPlcHdr"/>
        </w:types>
        <w:behaviors>
          <w:behavior w:val="content"/>
        </w:behaviors>
        <w:guid w:val="{6996C515-9368-4F3A-BBA2-BD2B200830D4}"/>
      </w:docPartPr>
      <w:docPartBody>
        <w:p w:rsidR="00EA59F7" w:rsidRDefault="00EA59F7" w:rsidP="00EA59F7">
          <w:pPr>
            <w:pStyle w:val="242727789FD7490BAF02D7B85BB56449"/>
          </w:pPr>
          <w:r w:rsidRPr="00E527AE">
            <w:rPr>
              <w:color w:val="808080"/>
            </w:rPr>
            <w:t>Identify  the category.</w:t>
          </w:r>
        </w:p>
      </w:docPartBody>
    </w:docPart>
    <w:docPart>
      <w:docPartPr>
        <w:name w:val="9C4132B878714A799728CCF225F684FC"/>
        <w:category>
          <w:name w:val="General"/>
          <w:gallery w:val="placeholder"/>
        </w:category>
        <w:types>
          <w:type w:val="bbPlcHdr"/>
        </w:types>
        <w:behaviors>
          <w:behavior w:val="content"/>
        </w:behaviors>
        <w:guid w:val="{0AA6D861-5DDD-4D73-9A9F-8179BEBF5EC5}"/>
      </w:docPartPr>
      <w:docPartBody>
        <w:p w:rsidR="00EA59F7" w:rsidRDefault="00EA59F7" w:rsidP="00EA59F7">
          <w:pPr>
            <w:pStyle w:val="9C4132B878714A799728CCF225F684FC"/>
          </w:pPr>
          <w:r w:rsidRPr="00806702">
            <w:rPr>
              <w:rStyle w:val="PlaceholderText"/>
              <w:sz w:val="18"/>
              <w:szCs w:val="18"/>
            </w:rPr>
            <w:t>Choose an item.</w:t>
          </w:r>
        </w:p>
      </w:docPartBody>
    </w:docPart>
    <w:docPart>
      <w:docPartPr>
        <w:name w:val="90B271BBF44944309984761C1858D6D9"/>
        <w:category>
          <w:name w:val="General"/>
          <w:gallery w:val="placeholder"/>
        </w:category>
        <w:types>
          <w:type w:val="bbPlcHdr"/>
        </w:types>
        <w:behaviors>
          <w:behavior w:val="content"/>
        </w:behaviors>
        <w:guid w:val="{0D493E25-9BE2-4593-82CB-7CF76369D08D}"/>
      </w:docPartPr>
      <w:docPartBody>
        <w:p w:rsidR="00EA59F7" w:rsidRDefault="00EA59F7" w:rsidP="00EA59F7">
          <w:pPr>
            <w:pStyle w:val="90B271BBF44944309984761C1858D6D91"/>
          </w:pPr>
          <w:r w:rsidRPr="006C7DD3">
            <w:rPr>
              <w:rStyle w:val="PlaceholderText"/>
              <w:sz w:val="16"/>
            </w:rPr>
            <w:t>Enter text.</w:t>
          </w:r>
        </w:p>
      </w:docPartBody>
    </w:docPart>
    <w:docPart>
      <w:docPartPr>
        <w:name w:val="2BFBE09339524708B5C7928042D905C8"/>
        <w:category>
          <w:name w:val="General"/>
          <w:gallery w:val="placeholder"/>
        </w:category>
        <w:types>
          <w:type w:val="bbPlcHdr"/>
        </w:types>
        <w:behaviors>
          <w:behavior w:val="content"/>
        </w:behaviors>
        <w:guid w:val="{22ED1739-8CB1-43BE-9AAE-6B1A1ECAFC86}"/>
      </w:docPartPr>
      <w:docPartBody>
        <w:p w:rsidR="00EA59F7" w:rsidRDefault="00EA59F7" w:rsidP="00EA59F7">
          <w:pPr>
            <w:pStyle w:val="2BFBE09339524708B5C7928042D905C81"/>
          </w:pPr>
          <w:r w:rsidRPr="006C7DD3">
            <w:rPr>
              <w:rStyle w:val="PlaceholderText"/>
              <w:sz w:val="16"/>
            </w:rPr>
            <w:t>Enter text.</w:t>
          </w:r>
        </w:p>
      </w:docPartBody>
    </w:docPart>
    <w:docPart>
      <w:docPartPr>
        <w:name w:val="19ADE83695D9451B8A505EB6D11804CB"/>
        <w:category>
          <w:name w:val="General"/>
          <w:gallery w:val="placeholder"/>
        </w:category>
        <w:types>
          <w:type w:val="bbPlcHdr"/>
        </w:types>
        <w:behaviors>
          <w:behavior w:val="content"/>
        </w:behaviors>
        <w:guid w:val="{D7B21D6A-4194-4F5A-A528-F7A1F07B16DD}"/>
      </w:docPartPr>
      <w:docPartBody>
        <w:p w:rsidR="00EA59F7" w:rsidRDefault="00EA59F7" w:rsidP="00EA59F7">
          <w:pPr>
            <w:pStyle w:val="19ADE83695D9451B8A505EB6D11804CB1"/>
          </w:pPr>
          <w:r w:rsidRPr="006C7DD3">
            <w:rPr>
              <w:rStyle w:val="PlaceholderText"/>
              <w:sz w:val="16"/>
            </w:rPr>
            <w:t>Enter text.</w:t>
          </w:r>
        </w:p>
      </w:docPartBody>
    </w:docPart>
    <w:docPart>
      <w:docPartPr>
        <w:name w:val="3CABBD8BF8684F72B4A9E2D95182AD7B"/>
        <w:category>
          <w:name w:val="General"/>
          <w:gallery w:val="placeholder"/>
        </w:category>
        <w:types>
          <w:type w:val="bbPlcHdr"/>
        </w:types>
        <w:behaviors>
          <w:behavior w:val="content"/>
        </w:behaviors>
        <w:guid w:val="{0E895758-C6A1-468A-B020-701AB362E9CE}"/>
      </w:docPartPr>
      <w:docPartBody>
        <w:p w:rsidR="00EA59F7" w:rsidRDefault="00EA59F7" w:rsidP="00EA59F7">
          <w:pPr>
            <w:pStyle w:val="3CABBD8BF8684F72B4A9E2D95182AD7B"/>
          </w:pPr>
          <w:r w:rsidRPr="00E527AE">
            <w:rPr>
              <w:color w:val="808080"/>
            </w:rPr>
            <w:t>Identify  the category.</w:t>
          </w:r>
        </w:p>
      </w:docPartBody>
    </w:docPart>
    <w:docPart>
      <w:docPartPr>
        <w:name w:val="8A3CE00670F34ADC9AFD1A5A0306D72D"/>
        <w:category>
          <w:name w:val="General"/>
          <w:gallery w:val="placeholder"/>
        </w:category>
        <w:types>
          <w:type w:val="bbPlcHdr"/>
        </w:types>
        <w:behaviors>
          <w:behavior w:val="content"/>
        </w:behaviors>
        <w:guid w:val="{CEE4A9C0-4413-4B2E-BF79-F88176A0C57B}"/>
      </w:docPartPr>
      <w:docPartBody>
        <w:p w:rsidR="00EA59F7" w:rsidRDefault="00EA59F7" w:rsidP="00EA59F7">
          <w:pPr>
            <w:pStyle w:val="8A3CE00670F34ADC9AFD1A5A0306D72D"/>
          </w:pPr>
          <w:r w:rsidRPr="00806702">
            <w:rPr>
              <w:rStyle w:val="PlaceholderText"/>
              <w:sz w:val="18"/>
              <w:szCs w:val="18"/>
            </w:rPr>
            <w:t>Choose an item.</w:t>
          </w:r>
        </w:p>
      </w:docPartBody>
    </w:docPart>
    <w:docPart>
      <w:docPartPr>
        <w:name w:val="CAFD1887DE8E416599E46225A69DB917"/>
        <w:category>
          <w:name w:val="General"/>
          <w:gallery w:val="placeholder"/>
        </w:category>
        <w:types>
          <w:type w:val="bbPlcHdr"/>
        </w:types>
        <w:behaviors>
          <w:behavior w:val="content"/>
        </w:behaviors>
        <w:guid w:val="{90F42D54-8622-4640-B273-214D0F226810}"/>
      </w:docPartPr>
      <w:docPartBody>
        <w:p w:rsidR="00EA59F7" w:rsidRDefault="00EA59F7" w:rsidP="00EA59F7">
          <w:pPr>
            <w:pStyle w:val="CAFD1887DE8E416599E46225A69DB9171"/>
          </w:pPr>
          <w:r w:rsidRPr="006C7DD3">
            <w:rPr>
              <w:rStyle w:val="PlaceholderText"/>
              <w:sz w:val="16"/>
            </w:rPr>
            <w:t>Enter text.</w:t>
          </w:r>
        </w:p>
      </w:docPartBody>
    </w:docPart>
    <w:docPart>
      <w:docPartPr>
        <w:name w:val="5F24D89EC09248A58A4F081E755232E6"/>
        <w:category>
          <w:name w:val="General"/>
          <w:gallery w:val="placeholder"/>
        </w:category>
        <w:types>
          <w:type w:val="bbPlcHdr"/>
        </w:types>
        <w:behaviors>
          <w:behavior w:val="content"/>
        </w:behaviors>
        <w:guid w:val="{68FBDC44-4571-48CA-8D2F-3841EC6FCF74}"/>
      </w:docPartPr>
      <w:docPartBody>
        <w:p w:rsidR="00EA59F7" w:rsidRDefault="00EA59F7" w:rsidP="00EA59F7">
          <w:pPr>
            <w:pStyle w:val="5F24D89EC09248A58A4F081E755232E61"/>
          </w:pPr>
          <w:r w:rsidRPr="006C7DD3">
            <w:rPr>
              <w:rStyle w:val="PlaceholderText"/>
              <w:sz w:val="16"/>
            </w:rPr>
            <w:t>Enter text.</w:t>
          </w:r>
        </w:p>
      </w:docPartBody>
    </w:docPart>
    <w:docPart>
      <w:docPartPr>
        <w:name w:val="482A5069E06A4852831D6D2ABFA1B5BE"/>
        <w:category>
          <w:name w:val="General"/>
          <w:gallery w:val="placeholder"/>
        </w:category>
        <w:types>
          <w:type w:val="bbPlcHdr"/>
        </w:types>
        <w:behaviors>
          <w:behavior w:val="content"/>
        </w:behaviors>
        <w:guid w:val="{0DBA7D2F-1371-4B9A-B04A-C9582B14DD76}"/>
      </w:docPartPr>
      <w:docPartBody>
        <w:p w:rsidR="00EA59F7" w:rsidRDefault="00EA59F7" w:rsidP="00EA59F7">
          <w:pPr>
            <w:pStyle w:val="482A5069E06A4852831D6D2ABFA1B5BE1"/>
          </w:pPr>
          <w:r w:rsidRPr="006C7DD3">
            <w:rPr>
              <w:rStyle w:val="PlaceholderText"/>
              <w:sz w:val="16"/>
            </w:rPr>
            <w:t>Enter text.</w:t>
          </w:r>
        </w:p>
      </w:docPartBody>
    </w:docPart>
    <w:docPart>
      <w:docPartPr>
        <w:name w:val="8567F608B1E64BDCA7AD81B76CB0A85B"/>
        <w:category>
          <w:name w:val="General"/>
          <w:gallery w:val="placeholder"/>
        </w:category>
        <w:types>
          <w:type w:val="bbPlcHdr"/>
        </w:types>
        <w:behaviors>
          <w:behavior w:val="content"/>
        </w:behaviors>
        <w:guid w:val="{BAF13463-7F6C-491D-BEED-83FCF4E65196}"/>
      </w:docPartPr>
      <w:docPartBody>
        <w:p w:rsidR="00EA59F7" w:rsidRDefault="00EA59F7" w:rsidP="00EA59F7">
          <w:pPr>
            <w:pStyle w:val="8567F608B1E64BDCA7AD81B76CB0A85B"/>
          </w:pPr>
          <w:r w:rsidRPr="00E527AE">
            <w:rPr>
              <w:color w:val="808080"/>
            </w:rPr>
            <w:t>Identify  the category.</w:t>
          </w:r>
        </w:p>
      </w:docPartBody>
    </w:docPart>
    <w:docPart>
      <w:docPartPr>
        <w:name w:val="42482E67D5BC4F388C12695E6531FFE7"/>
        <w:category>
          <w:name w:val="General"/>
          <w:gallery w:val="placeholder"/>
        </w:category>
        <w:types>
          <w:type w:val="bbPlcHdr"/>
        </w:types>
        <w:behaviors>
          <w:behavior w:val="content"/>
        </w:behaviors>
        <w:guid w:val="{08E5F584-1A42-4F80-B2BF-71D3DE66157E}"/>
      </w:docPartPr>
      <w:docPartBody>
        <w:p w:rsidR="00EA59F7" w:rsidRDefault="00EA59F7" w:rsidP="00EA59F7">
          <w:pPr>
            <w:pStyle w:val="42482E67D5BC4F388C12695E6531FFE7"/>
          </w:pPr>
          <w:r w:rsidRPr="00806702">
            <w:rPr>
              <w:rStyle w:val="PlaceholderText"/>
              <w:sz w:val="18"/>
              <w:szCs w:val="18"/>
            </w:rPr>
            <w:t>Choose an item.</w:t>
          </w:r>
        </w:p>
      </w:docPartBody>
    </w:docPart>
    <w:docPart>
      <w:docPartPr>
        <w:name w:val="6594E6F9DF2341AFAF7AE6A54FF36EED"/>
        <w:category>
          <w:name w:val="General"/>
          <w:gallery w:val="placeholder"/>
        </w:category>
        <w:types>
          <w:type w:val="bbPlcHdr"/>
        </w:types>
        <w:behaviors>
          <w:behavior w:val="content"/>
        </w:behaviors>
        <w:guid w:val="{FE1690CA-E8B9-4710-942D-F5F80C378615}"/>
      </w:docPartPr>
      <w:docPartBody>
        <w:p w:rsidR="00EA59F7" w:rsidRDefault="00EA59F7" w:rsidP="00EA59F7">
          <w:pPr>
            <w:pStyle w:val="6594E6F9DF2341AFAF7AE6A54FF36EED1"/>
          </w:pPr>
          <w:r w:rsidRPr="006C7DD3">
            <w:rPr>
              <w:rStyle w:val="PlaceholderText"/>
              <w:sz w:val="16"/>
            </w:rPr>
            <w:t>Enter text.</w:t>
          </w:r>
        </w:p>
      </w:docPartBody>
    </w:docPart>
    <w:docPart>
      <w:docPartPr>
        <w:name w:val="102011A9FDFE4ADC9FEC7A10F7E1F4F9"/>
        <w:category>
          <w:name w:val="General"/>
          <w:gallery w:val="placeholder"/>
        </w:category>
        <w:types>
          <w:type w:val="bbPlcHdr"/>
        </w:types>
        <w:behaviors>
          <w:behavior w:val="content"/>
        </w:behaviors>
        <w:guid w:val="{3E693843-D6E9-4372-9761-BC38A913F374}"/>
      </w:docPartPr>
      <w:docPartBody>
        <w:p w:rsidR="00EA59F7" w:rsidRDefault="00EA59F7" w:rsidP="00EA59F7">
          <w:pPr>
            <w:pStyle w:val="102011A9FDFE4ADC9FEC7A10F7E1F4F91"/>
          </w:pPr>
          <w:r w:rsidRPr="006C7DD3">
            <w:rPr>
              <w:rStyle w:val="PlaceholderText"/>
              <w:sz w:val="16"/>
            </w:rPr>
            <w:t>Enter text.</w:t>
          </w:r>
        </w:p>
      </w:docPartBody>
    </w:docPart>
    <w:docPart>
      <w:docPartPr>
        <w:name w:val="B703BE41D2A4453EB403CBBF70B9A689"/>
        <w:category>
          <w:name w:val="General"/>
          <w:gallery w:val="placeholder"/>
        </w:category>
        <w:types>
          <w:type w:val="bbPlcHdr"/>
        </w:types>
        <w:behaviors>
          <w:behavior w:val="content"/>
        </w:behaviors>
        <w:guid w:val="{47A1C049-0A92-4815-ADD6-C8998D2BF58F}"/>
      </w:docPartPr>
      <w:docPartBody>
        <w:p w:rsidR="00EA59F7" w:rsidRDefault="00EA59F7" w:rsidP="00EA59F7">
          <w:pPr>
            <w:pStyle w:val="B703BE41D2A4453EB403CBBF70B9A6891"/>
          </w:pPr>
          <w:r w:rsidRPr="006C7DD3">
            <w:rPr>
              <w:rStyle w:val="PlaceholderText"/>
              <w:sz w:val="16"/>
            </w:rPr>
            <w:t>Enter text.</w:t>
          </w:r>
        </w:p>
      </w:docPartBody>
    </w:docPart>
    <w:docPart>
      <w:docPartPr>
        <w:name w:val="121975424A7A4F55B744F33396139F61"/>
        <w:category>
          <w:name w:val="General"/>
          <w:gallery w:val="placeholder"/>
        </w:category>
        <w:types>
          <w:type w:val="bbPlcHdr"/>
        </w:types>
        <w:behaviors>
          <w:behavior w:val="content"/>
        </w:behaviors>
        <w:guid w:val="{55CB21D8-6707-4B26-8ED4-DD9EFE1D6095}"/>
      </w:docPartPr>
      <w:docPartBody>
        <w:p w:rsidR="00EA59F7" w:rsidRDefault="00EA59F7" w:rsidP="00EA59F7">
          <w:pPr>
            <w:pStyle w:val="121975424A7A4F55B744F33396139F61"/>
          </w:pPr>
          <w:r w:rsidRPr="00E527AE">
            <w:rPr>
              <w:color w:val="808080"/>
            </w:rPr>
            <w:t>Identify  the category.</w:t>
          </w:r>
        </w:p>
      </w:docPartBody>
    </w:docPart>
    <w:docPart>
      <w:docPartPr>
        <w:name w:val="FC4AACCF1E55410EB9D7A8DEC80DC65E"/>
        <w:category>
          <w:name w:val="General"/>
          <w:gallery w:val="placeholder"/>
        </w:category>
        <w:types>
          <w:type w:val="bbPlcHdr"/>
        </w:types>
        <w:behaviors>
          <w:behavior w:val="content"/>
        </w:behaviors>
        <w:guid w:val="{6AC66B0A-78C1-480E-9017-ABF3846B53D1}"/>
      </w:docPartPr>
      <w:docPartBody>
        <w:p w:rsidR="00EA59F7" w:rsidRDefault="00EA59F7" w:rsidP="00EA59F7">
          <w:pPr>
            <w:pStyle w:val="FC4AACCF1E55410EB9D7A8DEC80DC65E"/>
          </w:pPr>
          <w:r w:rsidRPr="00806702">
            <w:rPr>
              <w:rStyle w:val="PlaceholderText"/>
              <w:sz w:val="18"/>
              <w:szCs w:val="18"/>
            </w:rPr>
            <w:t>Choose an item.</w:t>
          </w:r>
        </w:p>
      </w:docPartBody>
    </w:docPart>
    <w:docPart>
      <w:docPartPr>
        <w:name w:val="0CFB5061CF1C4E83ACA1836C1AE0C90D"/>
        <w:category>
          <w:name w:val="General"/>
          <w:gallery w:val="placeholder"/>
        </w:category>
        <w:types>
          <w:type w:val="bbPlcHdr"/>
        </w:types>
        <w:behaviors>
          <w:behavior w:val="content"/>
        </w:behaviors>
        <w:guid w:val="{CD208228-0734-4F80-945E-A4AB6BCAEDF8}"/>
      </w:docPartPr>
      <w:docPartBody>
        <w:p w:rsidR="00EA59F7" w:rsidRDefault="00EA59F7" w:rsidP="00EA59F7">
          <w:pPr>
            <w:pStyle w:val="0CFB5061CF1C4E83ACA1836C1AE0C90D1"/>
          </w:pPr>
          <w:r w:rsidRPr="006C7DD3">
            <w:rPr>
              <w:rStyle w:val="PlaceholderText"/>
              <w:sz w:val="16"/>
            </w:rPr>
            <w:t>Enter text.</w:t>
          </w:r>
        </w:p>
      </w:docPartBody>
    </w:docPart>
    <w:docPart>
      <w:docPartPr>
        <w:name w:val="B7B44F7A19464E4E96D982CC2EA82221"/>
        <w:category>
          <w:name w:val="General"/>
          <w:gallery w:val="placeholder"/>
        </w:category>
        <w:types>
          <w:type w:val="bbPlcHdr"/>
        </w:types>
        <w:behaviors>
          <w:behavior w:val="content"/>
        </w:behaviors>
        <w:guid w:val="{7D0A558F-1FB5-4CDB-8849-CFFFD74E7B36}"/>
      </w:docPartPr>
      <w:docPartBody>
        <w:p w:rsidR="00EA59F7" w:rsidRDefault="00EA59F7" w:rsidP="00EA59F7">
          <w:pPr>
            <w:pStyle w:val="B7B44F7A19464E4E96D982CC2EA822211"/>
          </w:pPr>
          <w:r w:rsidRPr="006C7DD3">
            <w:rPr>
              <w:rStyle w:val="PlaceholderText"/>
              <w:sz w:val="16"/>
            </w:rPr>
            <w:t>Enter text.</w:t>
          </w:r>
        </w:p>
      </w:docPartBody>
    </w:docPart>
    <w:docPart>
      <w:docPartPr>
        <w:name w:val="74218CECAC4742ADA5ED602B5257810B"/>
        <w:category>
          <w:name w:val="General"/>
          <w:gallery w:val="placeholder"/>
        </w:category>
        <w:types>
          <w:type w:val="bbPlcHdr"/>
        </w:types>
        <w:behaviors>
          <w:behavior w:val="content"/>
        </w:behaviors>
        <w:guid w:val="{D5C996E1-EF48-4333-9592-268851BE3C76}"/>
      </w:docPartPr>
      <w:docPartBody>
        <w:p w:rsidR="00EA59F7" w:rsidRDefault="00EA59F7" w:rsidP="00EA59F7">
          <w:pPr>
            <w:pStyle w:val="74218CECAC4742ADA5ED602B5257810B1"/>
          </w:pPr>
          <w:r w:rsidRPr="006C7DD3">
            <w:rPr>
              <w:rStyle w:val="PlaceholderText"/>
              <w:sz w:val="16"/>
            </w:rPr>
            <w:t>Enter text.</w:t>
          </w:r>
        </w:p>
      </w:docPartBody>
    </w:docPart>
    <w:docPart>
      <w:docPartPr>
        <w:name w:val="D6AA3C64CE774FD4A958761740520AB2"/>
        <w:category>
          <w:name w:val="General"/>
          <w:gallery w:val="placeholder"/>
        </w:category>
        <w:types>
          <w:type w:val="bbPlcHdr"/>
        </w:types>
        <w:behaviors>
          <w:behavior w:val="content"/>
        </w:behaviors>
        <w:guid w:val="{EF0BA68E-27AC-4FEE-92BF-00E94A96F5A1}"/>
      </w:docPartPr>
      <w:docPartBody>
        <w:p w:rsidR="006B687A" w:rsidRDefault="00EE7D01" w:rsidP="00EE7D01">
          <w:pPr>
            <w:pStyle w:val="D6AA3C64CE774FD4A958761740520AB2"/>
          </w:pPr>
          <w:r w:rsidRPr="00B935DF">
            <w:rPr>
              <w:sz w:val="20"/>
              <w:szCs w:val="20"/>
            </w:rPr>
            <w:t>Click or tap here to enter text.</w:t>
          </w:r>
        </w:p>
      </w:docPartBody>
    </w:docPart>
    <w:docPart>
      <w:docPartPr>
        <w:name w:val="609A5580FA6243769110163E0A91DD87"/>
        <w:category>
          <w:name w:val="General"/>
          <w:gallery w:val="placeholder"/>
        </w:category>
        <w:types>
          <w:type w:val="bbPlcHdr"/>
        </w:types>
        <w:behaviors>
          <w:behavior w:val="content"/>
        </w:behaviors>
        <w:guid w:val="{04D1B094-212F-45F6-853F-1F73DC6B0FAB}"/>
      </w:docPartPr>
      <w:docPartBody>
        <w:p w:rsidR="006B687A" w:rsidRDefault="00EE7D01" w:rsidP="00EE7D01">
          <w:pPr>
            <w:pStyle w:val="609A5580FA6243769110163E0A91DD87"/>
          </w:pPr>
          <w:r w:rsidRPr="00FD70C3">
            <w:rPr>
              <w:rStyle w:val="PlaceholderText"/>
            </w:rPr>
            <w:t>Click or tap here to enter text.</w:t>
          </w:r>
        </w:p>
      </w:docPartBody>
    </w:docPart>
    <w:docPart>
      <w:docPartPr>
        <w:name w:val="468458FB50924803B260CFA5FFEF2385"/>
        <w:category>
          <w:name w:val="General"/>
          <w:gallery w:val="placeholder"/>
        </w:category>
        <w:types>
          <w:type w:val="bbPlcHdr"/>
        </w:types>
        <w:behaviors>
          <w:behavior w:val="content"/>
        </w:behaviors>
        <w:guid w:val="{A43FD2F0-D033-4A7D-ACDE-5A1B22AE58F0}"/>
      </w:docPartPr>
      <w:docPartBody>
        <w:p w:rsidR="006B687A" w:rsidRDefault="00EE7D01" w:rsidP="00EE7D01">
          <w:pPr>
            <w:pStyle w:val="468458FB50924803B260CFA5FFEF2385"/>
          </w:pPr>
          <w:r w:rsidRPr="00006B20">
            <w:t>Click or tap here to enter text.</w:t>
          </w:r>
        </w:p>
      </w:docPartBody>
    </w:docPart>
    <w:docPart>
      <w:docPartPr>
        <w:name w:val="BA3A9AC1FFF9461E9BFC7DDBD3443E24"/>
        <w:category>
          <w:name w:val="General"/>
          <w:gallery w:val="placeholder"/>
        </w:category>
        <w:types>
          <w:type w:val="bbPlcHdr"/>
        </w:types>
        <w:behaviors>
          <w:behavior w:val="content"/>
        </w:behaviors>
        <w:guid w:val="{1747CFCF-3531-4B15-AC7B-86157DF23379}"/>
      </w:docPartPr>
      <w:docPartBody>
        <w:p w:rsidR="006B687A" w:rsidRDefault="00EE7D01" w:rsidP="00EE7D01">
          <w:pPr>
            <w:pStyle w:val="BA3A9AC1FFF9461E9BFC7DDBD3443E24"/>
          </w:pPr>
          <w:r w:rsidRPr="00006B20">
            <w:t>Click or tap here to enter text.</w:t>
          </w:r>
        </w:p>
      </w:docPartBody>
    </w:docPart>
    <w:docPart>
      <w:docPartPr>
        <w:name w:val="1F2492CFA38E4644B4785615F84C0A1E"/>
        <w:category>
          <w:name w:val="General"/>
          <w:gallery w:val="placeholder"/>
        </w:category>
        <w:types>
          <w:type w:val="bbPlcHdr"/>
        </w:types>
        <w:behaviors>
          <w:behavior w:val="content"/>
        </w:behaviors>
        <w:guid w:val="{A2613055-F971-47DE-9E87-BAA322CD7E39}"/>
      </w:docPartPr>
      <w:docPartBody>
        <w:p w:rsidR="006B687A" w:rsidRDefault="00EE7D01" w:rsidP="00EE7D01">
          <w:pPr>
            <w:pStyle w:val="1F2492CFA38E4644B4785615F84C0A1E"/>
          </w:pPr>
          <w:r w:rsidRPr="00006B20">
            <w:t>Click or tap here to enter text.</w:t>
          </w:r>
        </w:p>
      </w:docPartBody>
    </w:docPart>
    <w:docPart>
      <w:docPartPr>
        <w:name w:val="F1C55F849CC44290843150619378FC8E"/>
        <w:category>
          <w:name w:val="General"/>
          <w:gallery w:val="placeholder"/>
        </w:category>
        <w:types>
          <w:type w:val="bbPlcHdr"/>
        </w:types>
        <w:behaviors>
          <w:behavior w:val="content"/>
        </w:behaviors>
        <w:guid w:val="{2C61B2A3-65D0-459B-B3E6-BC61EA4487A0}"/>
      </w:docPartPr>
      <w:docPartBody>
        <w:p w:rsidR="006B687A" w:rsidRDefault="00EE7D01" w:rsidP="00EE7D01">
          <w:pPr>
            <w:pStyle w:val="F1C55F849CC44290843150619378FC8E"/>
          </w:pPr>
          <w:r w:rsidRPr="00006B20">
            <w:t>Click or tap here to enter text.</w:t>
          </w:r>
        </w:p>
      </w:docPartBody>
    </w:docPart>
    <w:docPart>
      <w:docPartPr>
        <w:name w:val="E4360206A0C045CA8FAF33F66BE790E7"/>
        <w:category>
          <w:name w:val="General"/>
          <w:gallery w:val="placeholder"/>
        </w:category>
        <w:types>
          <w:type w:val="bbPlcHdr"/>
        </w:types>
        <w:behaviors>
          <w:behavior w:val="content"/>
        </w:behaviors>
        <w:guid w:val="{B996F740-ACE5-4554-957D-FD3EA73674C7}"/>
      </w:docPartPr>
      <w:docPartBody>
        <w:p w:rsidR="006B687A" w:rsidRDefault="00EE7D01" w:rsidP="00EE7D01">
          <w:pPr>
            <w:pStyle w:val="E4360206A0C045CA8FAF33F66BE790E7"/>
          </w:pPr>
          <w:r w:rsidRPr="00006B20">
            <w:t>Click or tap here to enter text.</w:t>
          </w:r>
        </w:p>
      </w:docPartBody>
    </w:docPart>
    <w:docPart>
      <w:docPartPr>
        <w:name w:val="C0EDB80204FF4458B5FEBA4D61B3C059"/>
        <w:category>
          <w:name w:val="General"/>
          <w:gallery w:val="placeholder"/>
        </w:category>
        <w:types>
          <w:type w:val="bbPlcHdr"/>
        </w:types>
        <w:behaviors>
          <w:behavior w:val="content"/>
        </w:behaviors>
        <w:guid w:val="{271BF7C6-FF0B-443A-8A1C-7CD0A18808FD}"/>
      </w:docPartPr>
      <w:docPartBody>
        <w:p w:rsidR="006B687A" w:rsidRDefault="00EE7D01" w:rsidP="00EE7D01">
          <w:pPr>
            <w:pStyle w:val="C0EDB80204FF4458B5FEBA4D61B3C059"/>
          </w:pPr>
          <w:r w:rsidRPr="00006B20">
            <w:t>Click or tap here to enter text.</w:t>
          </w:r>
        </w:p>
      </w:docPartBody>
    </w:docPart>
    <w:docPart>
      <w:docPartPr>
        <w:name w:val="A990EAC8B85F4DF6A2B6834D8BDD0073"/>
        <w:category>
          <w:name w:val="General"/>
          <w:gallery w:val="placeholder"/>
        </w:category>
        <w:types>
          <w:type w:val="bbPlcHdr"/>
        </w:types>
        <w:behaviors>
          <w:behavior w:val="content"/>
        </w:behaviors>
        <w:guid w:val="{A412E6DC-9879-4927-8437-1F0BB1AC8EC1}"/>
      </w:docPartPr>
      <w:docPartBody>
        <w:p w:rsidR="006B687A" w:rsidRDefault="00EE7D01" w:rsidP="00EE7D01">
          <w:pPr>
            <w:pStyle w:val="A990EAC8B85F4DF6A2B6834D8BDD0073"/>
          </w:pPr>
          <w:r w:rsidRPr="00006B20">
            <w:t>Click or tap here to enter text.</w:t>
          </w:r>
        </w:p>
      </w:docPartBody>
    </w:docPart>
    <w:docPart>
      <w:docPartPr>
        <w:name w:val="3D074149B7BD45DA8AE961D03C8D6039"/>
        <w:category>
          <w:name w:val="General"/>
          <w:gallery w:val="placeholder"/>
        </w:category>
        <w:types>
          <w:type w:val="bbPlcHdr"/>
        </w:types>
        <w:behaviors>
          <w:behavior w:val="content"/>
        </w:behaviors>
        <w:guid w:val="{85BC8D47-17D6-4A9F-9103-5BC8A5B24EC5}"/>
      </w:docPartPr>
      <w:docPartBody>
        <w:p w:rsidR="006B687A" w:rsidRDefault="00EE7D01" w:rsidP="00EE7D01">
          <w:pPr>
            <w:pStyle w:val="3D074149B7BD45DA8AE961D03C8D6039"/>
          </w:pPr>
          <w:r w:rsidRPr="00006B20">
            <w:t>Click or tap here to enter text.</w:t>
          </w:r>
        </w:p>
      </w:docPartBody>
    </w:docPart>
    <w:docPart>
      <w:docPartPr>
        <w:name w:val="021482896BDD41BD95DB215AEE579FFB"/>
        <w:category>
          <w:name w:val="General"/>
          <w:gallery w:val="placeholder"/>
        </w:category>
        <w:types>
          <w:type w:val="bbPlcHdr"/>
        </w:types>
        <w:behaviors>
          <w:behavior w:val="content"/>
        </w:behaviors>
        <w:guid w:val="{1CE4ED45-6CF5-4B79-B630-31D7FF8B84C9}"/>
      </w:docPartPr>
      <w:docPartBody>
        <w:p w:rsidR="006B687A" w:rsidRDefault="00EE7D01" w:rsidP="00EE7D01">
          <w:pPr>
            <w:pStyle w:val="021482896BDD41BD95DB215AEE579FFB"/>
          </w:pPr>
          <w:r w:rsidRPr="00006B20">
            <w:t>Click or tap here to enter text.</w:t>
          </w:r>
        </w:p>
      </w:docPartBody>
    </w:docPart>
    <w:docPart>
      <w:docPartPr>
        <w:name w:val="D1C1CE54B64D402DB1969CFF0EA06BB2"/>
        <w:category>
          <w:name w:val="General"/>
          <w:gallery w:val="placeholder"/>
        </w:category>
        <w:types>
          <w:type w:val="bbPlcHdr"/>
        </w:types>
        <w:behaviors>
          <w:behavior w:val="content"/>
        </w:behaviors>
        <w:guid w:val="{CA4C41BA-D5B1-4558-B09A-D93AF12501C7}"/>
      </w:docPartPr>
      <w:docPartBody>
        <w:p w:rsidR="006B687A" w:rsidRDefault="00EE7D01" w:rsidP="00EE7D01">
          <w:pPr>
            <w:pStyle w:val="D1C1CE54B64D402DB1969CFF0EA06BB2"/>
          </w:pPr>
          <w:r w:rsidRPr="00006B20">
            <w:t>Click or tap here to enter text.</w:t>
          </w:r>
        </w:p>
      </w:docPartBody>
    </w:docPart>
    <w:docPart>
      <w:docPartPr>
        <w:name w:val="CBD21DFCBF0C4D97BAC426405435E217"/>
        <w:category>
          <w:name w:val="General"/>
          <w:gallery w:val="placeholder"/>
        </w:category>
        <w:types>
          <w:type w:val="bbPlcHdr"/>
        </w:types>
        <w:behaviors>
          <w:behavior w:val="content"/>
        </w:behaviors>
        <w:guid w:val="{8BA457C1-E59A-4511-B0FE-771CD0C5A6A1}"/>
      </w:docPartPr>
      <w:docPartBody>
        <w:p w:rsidR="006B687A" w:rsidRDefault="00EE7D01" w:rsidP="00EE7D01">
          <w:pPr>
            <w:pStyle w:val="CBD21DFCBF0C4D97BAC426405435E217"/>
          </w:pPr>
          <w:r w:rsidRPr="00006B20">
            <w:t>Click or tap here to enter text.</w:t>
          </w:r>
        </w:p>
      </w:docPartBody>
    </w:docPart>
    <w:docPart>
      <w:docPartPr>
        <w:name w:val="246E38792995489EA855F5DF5C1128AE"/>
        <w:category>
          <w:name w:val="General"/>
          <w:gallery w:val="placeholder"/>
        </w:category>
        <w:types>
          <w:type w:val="bbPlcHdr"/>
        </w:types>
        <w:behaviors>
          <w:behavior w:val="content"/>
        </w:behaviors>
        <w:guid w:val="{DC1A7FCC-DC33-4957-884D-91C7A4A6F231}"/>
      </w:docPartPr>
      <w:docPartBody>
        <w:p w:rsidR="006B687A" w:rsidRDefault="00EE7D01" w:rsidP="00EE7D01">
          <w:pPr>
            <w:pStyle w:val="246E38792995489EA855F5DF5C1128AE"/>
          </w:pPr>
          <w:r w:rsidRPr="00006B20">
            <w:t>Click or tap here to enter text.</w:t>
          </w:r>
        </w:p>
      </w:docPartBody>
    </w:docPart>
    <w:docPart>
      <w:docPartPr>
        <w:name w:val="28F9C86C054C47F4A05B0F5AD655651F"/>
        <w:category>
          <w:name w:val="General"/>
          <w:gallery w:val="placeholder"/>
        </w:category>
        <w:types>
          <w:type w:val="bbPlcHdr"/>
        </w:types>
        <w:behaviors>
          <w:behavior w:val="content"/>
        </w:behaviors>
        <w:guid w:val="{E5B5847A-DDF2-4F67-80F7-FCEE1DFE0845}"/>
      </w:docPartPr>
      <w:docPartBody>
        <w:p w:rsidR="006B687A" w:rsidRDefault="00EE7D01" w:rsidP="00EE7D01">
          <w:pPr>
            <w:pStyle w:val="28F9C86C054C47F4A05B0F5AD655651F"/>
          </w:pPr>
          <w:r w:rsidRPr="00006B20">
            <w:t>Click or tap here to enter text.</w:t>
          </w:r>
        </w:p>
      </w:docPartBody>
    </w:docPart>
    <w:docPart>
      <w:docPartPr>
        <w:name w:val="D1E97337EA514B5AB69DFB491991B3A1"/>
        <w:category>
          <w:name w:val="General"/>
          <w:gallery w:val="placeholder"/>
        </w:category>
        <w:types>
          <w:type w:val="bbPlcHdr"/>
        </w:types>
        <w:behaviors>
          <w:behavior w:val="content"/>
        </w:behaviors>
        <w:guid w:val="{9AA70503-6EE1-4E5C-93BF-2BFC5EE131C1}"/>
      </w:docPartPr>
      <w:docPartBody>
        <w:p w:rsidR="006B687A" w:rsidRDefault="00EE7D01" w:rsidP="00EE7D01">
          <w:pPr>
            <w:pStyle w:val="D1E97337EA514B5AB69DFB491991B3A1"/>
          </w:pPr>
          <w:r w:rsidRPr="00006B20">
            <w:t>Click or tap here to enter text.</w:t>
          </w:r>
        </w:p>
      </w:docPartBody>
    </w:docPart>
    <w:docPart>
      <w:docPartPr>
        <w:name w:val="3EBFF2100D7043C3A6AE1283BAFAB751"/>
        <w:category>
          <w:name w:val="General"/>
          <w:gallery w:val="placeholder"/>
        </w:category>
        <w:types>
          <w:type w:val="bbPlcHdr"/>
        </w:types>
        <w:behaviors>
          <w:behavior w:val="content"/>
        </w:behaviors>
        <w:guid w:val="{0C8E1405-43F6-4D38-9B07-9DE168F0B339}"/>
      </w:docPartPr>
      <w:docPartBody>
        <w:p w:rsidR="006B687A" w:rsidRDefault="00EE7D01" w:rsidP="00EE7D01">
          <w:pPr>
            <w:pStyle w:val="3EBFF2100D7043C3A6AE1283BAFAB751"/>
          </w:pPr>
          <w:r w:rsidRPr="00006B20">
            <w:t>Click or tap here to enter text.</w:t>
          </w:r>
        </w:p>
      </w:docPartBody>
    </w:docPart>
    <w:docPart>
      <w:docPartPr>
        <w:name w:val="A5F8ECBD4C1246F6A5E61A85CB0D1AB3"/>
        <w:category>
          <w:name w:val="General"/>
          <w:gallery w:val="placeholder"/>
        </w:category>
        <w:types>
          <w:type w:val="bbPlcHdr"/>
        </w:types>
        <w:behaviors>
          <w:behavior w:val="content"/>
        </w:behaviors>
        <w:guid w:val="{685D12AD-377B-466F-AC64-1D0F54EA8B9D}"/>
      </w:docPartPr>
      <w:docPartBody>
        <w:p w:rsidR="006B687A" w:rsidRDefault="00EE7D01" w:rsidP="00EE7D01">
          <w:pPr>
            <w:pStyle w:val="A5F8ECBD4C1246F6A5E61A85CB0D1AB3"/>
          </w:pPr>
          <w:r w:rsidRPr="00006B20">
            <w:t>Click or tap here to enter text.</w:t>
          </w:r>
        </w:p>
      </w:docPartBody>
    </w:docPart>
    <w:docPart>
      <w:docPartPr>
        <w:name w:val="D39BB7837F914C788A5359D945D13F34"/>
        <w:category>
          <w:name w:val="General"/>
          <w:gallery w:val="placeholder"/>
        </w:category>
        <w:types>
          <w:type w:val="bbPlcHdr"/>
        </w:types>
        <w:behaviors>
          <w:behavior w:val="content"/>
        </w:behaviors>
        <w:guid w:val="{E515DC8E-0936-4B14-B808-96EBD82DB260}"/>
      </w:docPartPr>
      <w:docPartBody>
        <w:p w:rsidR="006B687A" w:rsidRDefault="00EE7D01" w:rsidP="00EE7D01">
          <w:pPr>
            <w:pStyle w:val="D39BB7837F914C788A5359D945D13F34"/>
          </w:pPr>
          <w:r w:rsidRPr="00006B20">
            <w:t>Click or tap here to enter text.</w:t>
          </w:r>
        </w:p>
      </w:docPartBody>
    </w:docPart>
    <w:docPart>
      <w:docPartPr>
        <w:name w:val="4A98B7EDF7F04B90A60DD71C7155A9F8"/>
        <w:category>
          <w:name w:val="General"/>
          <w:gallery w:val="placeholder"/>
        </w:category>
        <w:types>
          <w:type w:val="bbPlcHdr"/>
        </w:types>
        <w:behaviors>
          <w:behavior w:val="content"/>
        </w:behaviors>
        <w:guid w:val="{CAB1832A-D03E-4DBD-937B-12EA4883ACB2}"/>
      </w:docPartPr>
      <w:docPartBody>
        <w:p w:rsidR="006B687A" w:rsidRDefault="00EE7D01" w:rsidP="00EE7D01">
          <w:pPr>
            <w:pStyle w:val="4A98B7EDF7F04B90A60DD71C7155A9F8"/>
          </w:pPr>
          <w:r w:rsidRPr="00006B20">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 w:name="Calibri (Body)">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71F9"/>
    <w:rsid w:val="001224CB"/>
    <w:rsid w:val="00167233"/>
    <w:rsid w:val="001A75EF"/>
    <w:rsid w:val="002E1117"/>
    <w:rsid w:val="003A3A49"/>
    <w:rsid w:val="003D3191"/>
    <w:rsid w:val="00465AC6"/>
    <w:rsid w:val="004F5DB3"/>
    <w:rsid w:val="00531413"/>
    <w:rsid w:val="005E6DAC"/>
    <w:rsid w:val="006225EF"/>
    <w:rsid w:val="006B687A"/>
    <w:rsid w:val="0074162B"/>
    <w:rsid w:val="007C57D5"/>
    <w:rsid w:val="00815384"/>
    <w:rsid w:val="008429B9"/>
    <w:rsid w:val="00900BAE"/>
    <w:rsid w:val="009B0913"/>
    <w:rsid w:val="009E075B"/>
    <w:rsid w:val="009F0514"/>
    <w:rsid w:val="00A46BFE"/>
    <w:rsid w:val="00BD1F72"/>
    <w:rsid w:val="00C81EBB"/>
    <w:rsid w:val="00D73F89"/>
    <w:rsid w:val="00E171F9"/>
    <w:rsid w:val="00EA59F7"/>
    <w:rsid w:val="00EE7D01"/>
    <w:rsid w:val="00F1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7D01"/>
    <w:rPr>
      <w:color w:val="808080"/>
    </w:rPr>
  </w:style>
  <w:style w:type="paragraph" w:customStyle="1" w:styleId="4796ABBAA1D34ECD94AA184F4285197A">
    <w:name w:val="4796ABBAA1D34ECD94AA184F4285197A"/>
    <w:rsid w:val="00E171F9"/>
  </w:style>
  <w:style w:type="paragraph" w:customStyle="1" w:styleId="D6AA3C64CE774FD4A958761740520AB2">
    <w:name w:val="D6AA3C64CE774FD4A958761740520AB2"/>
    <w:rsid w:val="00EE7D01"/>
  </w:style>
  <w:style w:type="paragraph" w:customStyle="1" w:styleId="609A5580FA6243769110163E0A91DD87">
    <w:name w:val="609A5580FA6243769110163E0A91DD87"/>
    <w:rsid w:val="00EE7D01"/>
  </w:style>
  <w:style w:type="paragraph" w:customStyle="1" w:styleId="468458FB50924803B260CFA5FFEF2385">
    <w:name w:val="468458FB50924803B260CFA5FFEF2385"/>
    <w:rsid w:val="00EE7D01"/>
  </w:style>
  <w:style w:type="paragraph" w:customStyle="1" w:styleId="BA3A9AC1FFF9461E9BFC7DDBD3443E24">
    <w:name w:val="BA3A9AC1FFF9461E9BFC7DDBD3443E24"/>
    <w:rsid w:val="00EE7D01"/>
  </w:style>
  <w:style w:type="paragraph" w:customStyle="1" w:styleId="1F2492CFA38E4644B4785615F84C0A1E">
    <w:name w:val="1F2492CFA38E4644B4785615F84C0A1E"/>
    <w:rsid w:val="00EE7D01"/>
  </w:style>
  <w:style w:type="paragraph" w:customStyle="1" w:styleId="F1C55F849CC44290843150619378FC8E">
    <w:name w:val="F1C55F849CC44290843150619378FC8E"/>
    <w:rsid w:val="00EE7D01"/>
  </w:style>
  <w:style w:type="paragraph" w:customStyle="1" w:styleId="E4360206A0C045CA8FAF33F66BE790E7">
    <w:name w:val="E4360206A0C045CA8FAF33F66BE790E7"/>
    <w:rsid w:val="00EE7D01"/>
  </w:style>
  <w:style w:type="paragraph" w:customStyle="1" w:styleId="C0EDB80204FF4458B5FEBA4D61B3C059">
    <w:name w:val="C0EDB80204FF4458B5FEBA4D61B3C059"/>
    <w:rsid w:val="00EE7D01"/>
  </w:style>
  <w:style w:type="paragraph" w:customStyle="1" w:styleId="A990EAC8B85F4DF6A2B6834D8BDD0073">
    <w:name w:val="A990EAC8B85F4DF6A2B6834D8BDD0073"/>
    <w:rsid w:val="00EE7D01"/>
  </w:style>
  <w:style w:type="paragraph" w:customStyle="1" w:styleId="3D074149B7BD45DA8AE961D03C8D6039">
    <w:name w:val="3D074149B7BD45DA8AE961D03C8D6039"/>
    <w:rsid w:val="00EE7D01"/>
  </w:style>
  <w:style w:type="paragraph" w:customStyle="1" w:styleId="021482896BDD41BD95DB215AEE579FFB">
    <w:name w:val="021482896BDD41BD95DB215AEE579FFB"/>
    <w:rsid w:val="00EE7D01"/>
  </w:style>
  <w:style w:type="paragraph" w:customStyle="1" w:styleId="D1C1CE54B64D402DB1969CFF0EA06BB2">
    <w:name w:val="D1C1CE54B64D402DB1969CFF0EA06BB2"/>
    <w:rsid w:val="00EE7D01"/>
  </w:style>
  <w:style w:type="paragraph" w:customStyle="1" w:styleId="CBD21DFCBF0C4D97BAC426405435E217">
    <w:name w:val="CBD21DFCBF0C4D97BAC426405435E217"/>
    <w:rsid w:val="00EE7D01"/>
  </w:style>
  <w:style w:type="paragraph" w:customStyle="1" w:styleId="246E38792995489EA855F5DF5C1128AE">
    <w:name w:val="246E38792995489EA855F5DF5C1128AE"/>
    <w:rsid w:val="00EE7D01"/>
  </w:style>
  <w:style w:type="paragraph" w:customStyle="1" w:styleId="28F9C86C054C47F4A05B0F5AD655651F">
    <w:name w:val="28F9C86C054C47F4A05B0F5AD655651F"/>
    <w:rsid w:val="00EE7D01"/>
  </w:style>
  <w:style w:type="paragraph" w:customStyle="1" w:styleId="D1E97337EA514B5AB69DFB491991B3A1">
    <w:name w:val="D1E97337EA514B5AB69DFB491991B3A1"/>
    <w:rsid w:val="00EE7D01"/>
  </w:style>
  <w:style w:type="paragraph" w:customStyle="1" w:styleId="3EBFF2100D7043C3A6AE1283BAFAB751">
    <w:name w:val="3EBFF2100D7043C3A6AE1283BAFAB751"/>
    <w:rsid w:val="00EE7D01"/>
  </w:style>
  <w:style w:type="paragraph" w:customStyle="1" w:styleId="A5F8ECBD4C1246F6A5E61A85CB0D1AB3">
    <w:name w:val="A5F8ECBD4C1246F6A5E61A85CB0D1AB3"/>
    <w:rsid w:val="00EE7D01"/>
  </w:style>
  <w:style w:type="paragraph" w:customStyle="1" w:styleId="D39BB7837F914C788A5359D945D13F34">
    <w:name w:val="D39BB7837F914C788A5359D945D13F34"/>
    <w:rsid w:val="00EE7D01"/>
  </w:style>
  <w:style w:type="paragraph" w:customStyle="1" w:styleId="4A98B7EDF7F04B90A60DD71C7155A9F8">
    <w:name w:val="4A98B7EDF7F04B90A60DD71C7155A9F8"/>
    <w:rsid w:val="00EE7D01"/>
  </w:style>
  <w:style w:type="paragraph" w:customStyle="1" w:styleId="8E5810581CE744E79A2CC65F27A9DCA7">
    <w:name w:val="8E5810581CE744E79A2CC65F27A9DCA7"/>
    <w:rsid w:val="00E171F9"/>
  </w:style>
  <w:style w:type="paragraph" w:customStyle="1" w:styleId="DF63D2E70FBB4BEBB6240E3C29F4FB67">
    <w:name w:val="DF63D2E70FBB4BEBB6240E3C29F4FB67"/>
    <w:rsid w:val="00E171F9"/>
  </w:style>
  <w:style w:type="paragraph" w:customStyle="1" w:styleId="D869B2B41BDC4D85839A3CACAC82C880">
    <w:name w:val="D869B2B41BDC4D85839A3CACAC82C880"/>
    <w:rsid w:val="00E171F9"/>
  </w:style>
  <w:style w:type="paragraph" w:customStyle="1" w:styleId="A1EC7D9E58644C00B05B08326F954C0B">
    <w:name w:val="A1EC7D9E58644C00B05B08326F954C0B"/>
    <w:rsid w:val="00E171F9"/>
  </w:style>
  <w:style w:type="paragraph" w:customStyle="1" w:styleId="A564F2A583C74EBE8320902216566DD9">
    <w:name w:val="A564F2A583C74EBE8320902216566DD9"/>
    <w:rsid w:val="00E171F9"/>
  </w:style>
  <w:style w:type="paragraph" w:customStyle="1" w:styleId="9F3FE9F2A7C345BC8FC548CD1596EE5E">
    <w:name w:val="9F3FE9F2A7C345BC8FC548CD1596EE5E"/>
    <w:rsid w:val="00E171F9"/>
  </w:style>
  <w:style w:type="paragraph" w:customStyle="1" w:styleId="7C9DFB5486204BD1B60699DAA29083D0">
    <w:name w:val="7C9DFB5486204BD1B60699DAA29083D0"/>
    <w:rsid w:val="00E171F9"/>
  </w:style>
  <w:style w:type="paragraph" w:customStyle="1" w:styleId="9EA876400C8E467AB25A32016B4FBC43">
    <w:name w:val="9EA876400C8E467AB25A32016B4FBC43"/>
    <w:rsid w:val="00E171F9"/>
  </w:style>
  <w:style w:type="paragraph" w:customStyle="1" w:styleId="7F483C042DD64EB0BA67E68344C1F627">
    <w:name w:val="7F483C042DD64EB0BA67E68344C1F627"/>
    <w:rsid w:val="00E171F9"/>
  </w:style>
  <w:style w:type="paragraph" w:customStyle="1" w:styleId="B830ADFD1CCE4D7DA68D9AAE84E35527">
    <w:name w:val="B830ADFD1CCE4D7DA68D9AAE84E35527"/>
    <w:rsid w:val="00E171F9"/>
  </w:style>
  <w:style w:type="paragraph" w:customStyle="1" w:styleId="08499DCCF09642F98FA5E52CBD598ABB">
    <w:name w:val="08499DCCF09642F98FA5E52CBD598ABB"/>
    <w:rsid w:val="00E171F9"/>
  </w:style>
  <w:style w:type="paragraph" w:customStyle="1" w:styleId="BA6D308B76684E44BD475673F680A662">
    <w:name w:val="BA6D308B76684E44BD475673F680A662"/>
    <w:rsid w:val="00E171F9"/>
  </w:style>
  <w:style w:type="paragraph" w:customStyle="1" w:styleId="6F8CAE7474D84ECCB38C7A996FBAD77F">
    <w:name w:val="6F8CAE7474D84ECCB38C7A996FBAD77F"/>
    <w:rsid w:val="00E171F9"/>
  </w:style>
  <w:style w:type="paragraph" w:customStyle="1" w:styleId="E6BF4184BAC445BCB580A18F32C9D10B">
    <w:name w:val="E6BF4184BAC445BCB580A18F32C9D10B"/>
    <w:rsid w:val="00E171F9"/>
  </w:style>
  <w:style w:type="paragraph" w:customStyle="1" w:styleId="0BF19BDC1C884C3785549AFB263486A3">
    <w:name w:val="0BF19BDC1C884C3785549AFB263486A3"/>
    <w:rsid w:val="00E171F9"/>
  </w:style>
  <w:style w:type="paragraph" w:customStyle="1" w:styleId="CCF1C0E098FA43BFAC6E3DEDF1B43436">
    <w:name w:val="CCF1C0E098FA43BFAC6E3DEDF1B43436"/>
    <w:rsid w:val="00E171F9"/>
  </w:style>
  <w:style w:type="paragraph" w:customStyle="1" w:styleId="E886039D3285425585E241D340882359">
    <w:name w:val="E886039D3285425585E241D340882359"/>
    <w:rsid w:val="00E171F9"/>
  </w:style>
  <w:style w:type="paragraph" w:customStyle="1" w:styleId="B167D2857C1D430A81EC72CCD54FF79F">
    <w:name w:val="B167D2857C1D430A81EC72CCD54FF79F"/>
    <w:rsid w:val="00E171F9"/>
  </w:style>
  <w:style w:type="paragraph" w:customStyle="1" w:styleId="F1647C710A0B4FA0AAC5C7793E15BE6A">
    <w:name w:val="F1647C710A0B4FA0AAC5C7793E15BE6A"/>
    <w:rsid w:val="00E171F9"/>
  </w:style>
  <w:style w:type="paragraph" w:customStyle="1" w:styleId="4445F2E7B5DB41A68F1733A4FEE42769">
    <w:name w:val="4445F2E7B5DB41A68F1733A4FEE42769"/>
    <w:rsid w:val="00E171F9"/>
  </w:style>
  <w:style w:type="paragraph" w:customStyle="1" w:styleId="6B208D77201E4874B2868B7F7916057F">
    <w:name w:val="6B208D77201E4874B2868B7F7916057F"/>
    <w:rsid w:val="00E171F9"/>
  </w:style>
  <w:style w:type="paragraph" w:customStyle="1" w:styleId="78A271EF0369413ABFE4AFCF6E5E656A">
    <w:name w:val="78A271EF0369413ABFE4AFCF6E5E656A"/>
    <w:rsid w:val="00E171F9"/>
  </w:style>
  <w:style w:type="paragraph" w:customStyle="1" w:styleId="52EAFE7B74F04832B5869FB79B269FE2">
    <w:name w:val="52EAFE7B74F04832B5869FB79B269FE2"/>
    <w:rsid w:val="00E171F9"/>
  </w:style>
  <w:style w:type="paragraph" w:customStyle="1" w:styleId="8C678056645145A6B6C74C70C726C5AF">
    <w:name w:val="8C678056645145A6B6C74C70C726C5AF"/>
    <w:rsid w:val="00E171F9"/>
  </w:style>
  <w:style w:type="paragraph" w:customStyle="1" w:styleId="D6E97D8C1F7E4E3EAC0170FAC969A43C">
    <w:name w:val="D6E97D8C1F7E4E3EAC0170FAC969A43C"/>
    <w:rsid w:val="00E171F9"/>
  </w:style>
  <w:style w:type="paragraph" w:customStyle="1" w:styleId="2F72DE5FCC92404F9C27910AF2F67269">
    <w:name w:val="2F72DE5FCC92404F9C27910AF2F67269"/>
    <w:rsid w:val="00E171F9"/>
  </w:style>
  <w:style w:type="paragraph" w:customStyle="1" w:styleId="C156749F0A0F4DD39D08074F12F30FCA">
    <w:name w:val="C156749F0A0F4DD39D08074F12F30FCA"/>
    <w:rsid w:val="00E171F9"/>
  </w:style>
  <w:style w:type="paragraph" w:customStyle="1" w:styleId="F3A8C4D30ADE422EA68557801EDA1773">
    <w:name w:val="F3A8C4D30ADE422EA68557801EDA1773"/>
    <w:rsid w:val="00E171F9"/>
  </w:style>
  <w:style w:type="paragraph" w:customStyle="1" w:styleId="0DEBD97F60D3405CA41665F8B2F6CD26">
    <w:name w:val="0DEBD97F60D3405CA41665F8B2F6CD26"/>
    <w:rsid w:val="00E171F9"/>
  </w:style>
  <w:style w:type="paragraph" w:customStyle="1" w:styleId="82761952BB0D4BD6BF4BA076F19645D9">
    <w:name w:val="82761952BB0D4BD6BF4BA076F19645D9"/>
    <w:rsid w:val="00E171F9"/>
  </w:style>
  <w:style w:type="paragraph" w:customStyle="1" w:styleId="1D6B46A04BB14EA4B778CF73325F0518">
    <w:name w:val="1D6B46A04BB14EA4B778CF73325F0518"/>
    <w:rsid w:val="00E171F9"/>
  </w:style>
  <w:style w:type="paragraph" w:customStyle="1" w:styleId="FE0D3584AA8B4E03B7EA0604CA98693B">
    <w:name w:val="FE0D3584AA8B4E03B7EA0604CA98693B"/>
    <w:rsid w:val="00E171F9"/>
  </w:style>
  <w:style w:type="paragraph" w:customStyle="1" w:styleId="3D32EF1EFC2B4857BF2722D46A6C3748">
    <w:name w:val="3D32EF1EFC2B4857BF2722D46A6C3748"/>
    <w:rsid w:val="00E171F9"/>
  </w:style>
  <w:style w:type="paragraph" w:customStyle="1" w:styleId="185C3A777F9749D1B4482FE0117CF685">
    <w:name w:val="185C3A777F9749D1B4482FE0117CF685"/>
    <w:rsid w:val="00E171F9"/>
  </w:style>
  <w:style w:type="paragraph" w:customStyle="1" w:styleId="7E1D97A7F397489C9D8C29E108A8C91E">
    <w:name w:val="7E1D97A7F397489C9D8C29E108A8C91E"/>
    <w:rsid w:val="00E171F9"/>
  </w:style>
  <w:style w:type="paragraph" w:customStyle="1" w:styleId="639A685B15B84E40AD1C41EDB981AE5C">
    <w:name w:val="639A685B15B84E40AD1C41EDB981AE5C"/>
    <w:rsid w:val="00E171F9"/>
  </w:style>
  <w:style w:type="paragraph" w:customStyle="1" w:styleId="AB7F40B96AE548338EE70D41BD7ACB21">
    <w:name w:val="AB7F40B96AE548338EE70D41BD7ACB21"/>
    <w:rsid w:val="00E171F9"/>
  </w:style>
  <w:style w:type="paragraph" w:customStyle="1" w:styleId="E18AC0A8EDA64D1897599409A491E9CE">
    <w:name w:val="E18AC0A8EDA64D1897599409A491E9CE"/>
    <w:rsid w:val="00E171F9"/>
  </w:style>
  <w:style w:type="paragraph" w:customStyle="1" w:styleId="56061F9721E0429BA91B7CCC166B494A">
    <w:name w:val="56061F9721E0429BA91B7CCC166B494A"/>
    <w:rsid w:val="003D3191"/>
  </w:style>
  <w:style w:type="paragraph" w:customStyle="1" w:styleId="12525723CD604D71B0D86C90AA3A6968">
    <w:name w:val="12525723CD604D71B0D86C90AA3A6968"/>
    <w:rsid w:val="003D3191"/>
  </w:style>
  <w:style w:type="paragraph" w:customStyle="1" w:styleId="A5DAF1096C7743BB8F288A8A7F2BCC3D">
    <w:name w:val="A5DAF1096C7743BB8F288A8A7F2BCC3D"/>
    <w:rsid w:val="003D3191"/>
  </w:style>
  <w:style w:type="paragraph" w:customStyle="1" w:styleId="C0B5C8404C41421E9457800AEA89B7E9">
    <w:name w:val="C0B5C8404C41421E9457800AEA89B7E9"/>
    <w:rsid w:val="003D3191"/>
  </w:style>
  <w:style w:type="paragraph" w:customStyle="1" w:styleId="8528055BDEF942E1A94D833462E79CD1">
    <w:name w:val="8528055BDEF942E1A94D833462E79CD1"/>
    <w:rsid w:val="003D3191"/>
  </w:style>
  <w:style w:type="paragraph" w:customStyle="1" w:styleId="4A83EC5886704A4E89AD4C3FB5EE085F">
    <w:name w:val="4A83EC5886704A4E89AD4C3FB5EE085F"/>
    <w:rsid w:val="003D3191"/>
  </w:style>
  <w:style w:type="paragraph" w:customStyle="1" w:styleId="109AB3E68F6848BF8BEDA935F62EFF77">
    <w:name w:val="109AB3E68F6848BF8BEDA935F62EFF77"/>
    <w:rsid w:val="003D3191"/>
  </w:style>
  <w:style w:type="paragraph" w:customStyle="1" w:styleId="F54CCED1FBEE4656A18223BCE0E331B6">
    <w:name w:val="F54CCED1FBEE4656A18223BCE0E331B6"/>
    <w:rsid w:val="003D3191"/>
  </w:style>
  <w:style w:type="paragraph" w:customStyle="1" w:styleId="3AC8E279F30A465795F0E25364A3A61E">
    <w:name w:val="3AC8E279F30A465795F0E25364A3A61E"/>
    <w:rsid w:val="003D3191"/>
  </w:style>
  <w:style w:type="paragraph" w:customStyle="1" w:styleId="3F0580676D1549B6AB6B581A758427FE">
    <w:name w:val="3F0580676D1549B6AB6B581A758427FE"/>
    <w:rsid w:val="003D3191"/>
  </w:style>
  <w:style w:type="paragraph" w:customStyle="1" w:styleId="8933B89843054F2D8940B4B6E83FCA27">
    <w:name w:val="8933B89843054F2D8940B4B6E83FCA27"/>
    <w:rsid w:val="003D3191"/>
  </w:style>
  <w:style w:type="paragraph" w:customStyle="1" w:styleId="B267FDFAEA064F78BF371704F6AC540F">
    <w:name w:val="B267FDFAEA064F78BF371704F6AC540F"/>
    <w:rsid w:val="003D3191"/>
  </w:style>
  <w:style w:type="paragraph" w:customStyle="1" w:styleId="538DCD0AA7B34E07A4EADC364639DCAF">
    <w:name w:val="538DCD0AA7B34E07A4EADC364639DCAF"/>
    <w:rsid w:val="003D3191"/>
  </w:style>
  <w:style w:type="paragraph" w:customStyle="1" w:styleId="F54BC8299E8A4909BFDEC7D71ABD00A4">
    <w:name w:val="F54BC8299E8A4909BFDEC7D71ABD00A4"/>
    <w:rsid w:val="003D3191"/>
  </w:style>
  <w:style w:type="paragraph" w:customStyle="1" w:styleId="5C1B8BDC1CB3429380F8C67879C8B72D">
    <w:name w:val="5C1B8BDC1CB3429380F8C67879C8B72D"/>
    <w:rsid w:val="003D3191"/>
  </w:style>
  <w:style w:type="paragraph" w:customStyle="1" w:styleId="B1839C5DD57D4F88AD36C1975FE0DC78">
    <w:name w:val="B1839C5DD57D4F88AD36C1975FE0DC78"/>
    <w:rsid w:val="003D3191"/>
  </w:style>
  <w:style w:type="paragraph" w:customStyle="1" w:styleId="449B133482F64B64865EFF90F7C1C6E2">
    <w:name w:val="449B133482F64B64865EFF90F7C1C6E2"/>
    <w:rsid w:val="003D3191"/>
  </w:style>
  <w:style w:type="paragraph" w:customStyle="1" w:styleId="72CE55715EE045ECA2CD1242BAA5F4A3">
    <w:name w:val="72CE55715EE045ECA2CD1242BAA5F4A3"/>
    <w:rsid w:val="003D3191"/>
  </w:style>
  <w:style w:type="paragraph" w:customStyle="1" w:styleId="8C2A9A9E1DAF4042BF8C3C37FA0F60F8">
    <w:name w:val="8C2A9A9E1DAF4042BF8C3C37FA0F60F8"/>
    <w:rsid w:val="003D3191"/>
  </w:style>
  <w:style w:type="paragraph" w:customStyle="1" w:styleId="82447DD18EAF475F9AEC774F17EBA1BE">
    <w:name w:val="82447DD18EAF475F9AEC774F17EBA1BE"/>
    <w:rsid w:val="003D3191"/>
  </w:style>
  <w:style w:type="paragraph" w:customStyle="1" w:styleId="311FB85EBBCA41ED9F0ED73E51177466">
    <w:name w:val="311FB85EBBCA41ED9F0ED73E51177466"/>
    <w:rsid w:val="00EA59F7"/>
  </w:style>
  <w:style w:type="paragraph" w:customStyle="1" w:styleId="27FA4A62E089464A906F651A50D74700">
    <w:name w:val="27FA4A62E089464A906F651A50D74700"/>
    <w:rsid w:val="00EA59F7"/>
  </w:style>
  <w:style w:type="paragraph" w:customStyle="1" w:styleId="08112C4F48B04594A10F64B183F48176">
    <w:name w:val="08112C4F48B04594A10F64B183F48176"/>
    <w:rsid w:val="00EA59F7"/>
  </w:style>
  <w:style w:type="paragraph" w:customStyle="1" w:styleId="9A4E08E85D354603B85308652F046CA7">
    <w:name w:val="9A4E08E85D354603B85308652F046CA7"/>
    <w:rsid w:val="00EA59F7"/>
  </w:style>
  <w:style w:type="paragraph" w:customStyle="1" w:styleId="DC3B1DC4A4034DD9A0EA6B440C0D243D">
    <w:name w:val="DC3B1DC4A4034DD9A0EA6B440C0D243D"/>
    <w:rsid w:val="00EA59F7"/>
  </w:style>
  <w:style w:type="paragraph" w:customStyle="1" w:styleId="520418EF6B1D44DA9FE026D4A75DA3EA">
    <w:name w:val="520418EF6B1D44DA9FE026D4A75DA3EA"/>
    <w:rsid w:val="00EA59F7"/>
  </w:style>
  <w:style w:type="paragraph" w:customStyle="1" w:styleId="06F65127758340DDB847075AA4B199C7">
    <w:name w:val="06F65127758340DDB847075AA4B199C7"/>
    <w:rsid w:val="00EA59F7"/>
  </w:style>
  <w:style w:type="paragraph" w:customStyle="1" w:styleId="60B224C55BD047DFA1ED11DD66AAEF69">
    <w:name w:val="60B224C55BD047DFA1ED11DD66AAEF69"/>
    <w:rsid w:val="00EA59F7"/>
  </w:style>
  <w:style w:type="paragraph" w:customStyle="1" w:styleId="242727789FD7490BAF02D7B85BB56449">
    <w:name w:val="242727789FD7490BAF02D7B85BB56449"/>
    <w:rsid w:val="00EA59F7"/>
  </w:style>
  <w:style w:type="paragraph" w:customStyle="1" w:styleId="9C4132B878714A799728CCF225F684FC">
    <w:name w:val="9C4132B878714A799728CCF225F684FC"/>
    <w:rsid w:val="00EA59F7"/>
  </w:style>
  <w:style w:type="paragraph" w:customStyle="1" w:styleId="3CABBD8BF8684F72B4A9E2D95182AD7B">
    <w:name w:val="3CABBD8BF8684F72B4A9E2D95182AD7B"/>
    <w:rsid w:val="00EA59F7"/>
  </w:style>
  <w:style w:type="paragraph" w:customStyle="1" w:styleId="8A3CE00670F34ADC9AFD1A5A0306D72D">
    <w:name w:val="8A3CE00670F34ADC9AFD1A5A0306D72D"/>
    <w:rsid w:val="00EA59F7"/>
  </w:style>
  <w:style w:type="paragraph" w:customStyle="1" w:styleId="8567F608B1E64BDCA7AD81B76CB0A85B">
    <w:name w:val="8567F608B1E64BDCA7AD81B76CB0A85B"/>
    <w:rsid w:val="00EA59F7"/>
  </w:style>
  <w:style w:type="paragraph" w:customStyle="1" w:styleId="42482E67D5BC4F388C12695E6531FFE7">
    <w:name w:val="42482E67D5BC4F388C12695E6531FFE7"/>
    <w:rsid w:val="00EA59F7"/>
  </w:style>
  <w:style w:type="paragraph" w:customStyle="1" w:styleId="121975424A7A4F55B744F33396139F61">
    <w:name w:val="121975424A7A4F55B744F33396139F61"/>
    <w:rsid w:val="00EA59F7"/>
  </w:style>
  <w:style w:type="paragraph" w:customStyle="1" w:styleId="FC4AACCF1E55410EB9D7A8DEC80DC65E">
    <w:name w:val="FC4AACCF1E55410EB9D7A8DEC80DC65E"/>
    <w:rsid w:val="00EA59F7"/>
  </w:style>
  <w:style w:type="paragraph" w:customStyle="1" w:styleId="A3C632936ABC4F459526958F634F3F371">
    <w:name w:val="A3C632936ABC4F459526958F634F3F371"/>
    <w:rsid w:val="00EA59F7"/>
    <w:rPr>
      <w:rFonts w:eastAsiaTheme="minorHAnsi"/>
    </w:rPr>
  </w:style>
  <w:style w:type="paragraph" w:customStyle="1" w:styleId="D41C6FAB80FA4DE59C28647D8013F4C61">
    <w:name w:val="D41C6FAB80FA4DE59C28647D8013F4C61"/>
    <w:rsid w:val="00EA59F7"/>
    <w:rPr>
      <w:rFonts w:eastAsiaTheme="minorHAnsi"/>
    </w:rPr>
  </w:style>
  <w:style w:type="paragraph" w:customStyle="1" w:styleId="B448E6BCD09744B0AB03EBE33EDE29091">
    <w:name w:val="B448E6BCD09744B0AB03EBE33EDE29091"/>
    <w:rsid w:val="00EA59F7"/>
    <w:rPr>
      <w:rFonts w:eastAsiaTheme="minorHAnsi"/>
    </w:rPr>
  </w:style>
  <w:style w:type="paragraph" w:customStyle="1" w:styleId="27A131E03036447BAC042D22DAD847F01">
    <w:name w:val="27A131E03036447BAC042D22DAD847F01"/>
    <w:rsid w:val="00EA59F7"/>
    <w:rPr>
      <w:rFonts w:eastAsiaTheme="minorHAnsi"/>
    </w:rPr>
  </w:style>
  <w:style w:type="paragraph" w:customStyle="1" w:styleId="ECE76A324613432D8157CE71621CECF81">
    <w:name w:val="ECE76A324613432D8157CE71621CECF81"/>
    <w:rsid w:val="00EA59F7"/>
    <w:rPr>
      <w:rFonts w:eastAsiaTheme="minorHAnsi"/>
    </w:rPr>
  </w:style>
  <w:style w:type="paragraph" w:customStyle="1" w:styleId="DEFCA43B47BF43BEB081893D2C7937481">
    <w:name w:val="DEFCA43B47BF43BEB081893D2C7937481"/>
    <w:rsid w:val="00EA59F7"/>
    <w:rPr>
      <w:rFonts w:eastAsiaTheme="minorHAnsi"/>
    </w:rPr>
  </w:style>
  <w:style w:type="paragraph" w:customStyle="1" w:styleId="44B4F1035EA1410CA17627E3C0749AE01">
    <w:name w:val="44B4F1035EA1410CA17627E3C0749AE01"/>
    <w:rsid w:val="00EA59F7"/>
    <w:rPr>
      <w:rFonts w:eastAsiaTheme="minorHAnsi"/>
    </w:rPr>
  </w:style>
  <w:style w:type="paragraph" w:customStyle="1" w:styleId="92F83805009C4B1EB4C2A978B8A507DB1">
    <w:name w:val="92F83805009C4B1EB4C2A978B8A507DB1"/>
    <w:rsid w:val="00EA59F7"/>
    <w:rPr>
      <w:rFonts w:eastAsiaTheme="minorHAnsi"/>
    </w:rPr>
  </w:style>
  <w:style w:type="paragraph" w:customStyle="1" w:styleId="2FEDF3C4CABE48A39A284F8ECF5728511">
    <w:name w:val="2FEDF3C4CABE48A39A284F8ECF5728511"/>
    <w:rsid w:val="00EA59F7"/>
    <w:rPr>
      <w:rFonts w:eastAsiaTheme="minorHAnsi"/>
    </w:rPr>
  </w:style>
  <w:style w:type="paragraph" w:customStyle="1" w:styleId="2384365256694BF081D7D1D01CB07AF81">
    <w:name w:val="2384365256694BF081D7D1D01CB07AF81"/>
    <w:rsid w:val="00EA59F7"/>
    <w:rPr>
      <w:rFonts w:eastAsiaTheme="minorHAnsi"/>
    </w:rPr>
  </w:style>
  <w:style w:type="paragraph" w:customStyle="1" w:styleId="4B17FE611C214BC0840A9568D101BDBB1">
    <w:name w:val="4B17FE611C214BC0840A9568D101BDBB1"/>
    <w:rsid w:val="00EA59F7"/>
    <w:rPr>
      <w:rFonts w:eastAsiaTheme="minorHAnsi"/>
    </w:rPr>
  </w:style>
  <w:style w:type="paragraph" w:customStyle="1" w:styleId="C9893B90DCE74817A0E6CC1C4C881A371">
    <w:name w:val="C9893B90DCE74817A0E6CC1C4C881A371"/>
    <w:rsid w:val="00EA59F7"/>
    <w:rPr>
      <w:rFonts w:eastAsiaTheme="minorHAnsi"/>
    </w:rPr>
  </w:style>
  <w:style w:type="paragraph" w:customStyle="1" w:styleId="318566B4C22148D5AF14108764567FEC1">
    <w:name w:val="318566B4C22148D5AF14108764567FEC1"/>
    <w:rsid w:val="00EA59F7"/>
    <w:rPr>
      <w:rFonts w:eastAsiaTheme="minorHAnsi"/>
    </w:rPr>
  </w:style>
  <w:style w:type="paragraph" w:customStyle="1" w:styleId="B4A1E9F4B0C84217AAAC2ED346EDF7FE1">
    <w:name w:val="B4A1E9F4B0C84217AAAC2ED346EDF7FE1"/>
    <w:rsid w:val="00EA59F7"/>
    <w:rPr>
      <w:rFonts w:eastAsiaTheme="minorHAnsi"/>
    </w:rPr>
  </w:style>
  <w:style w:type="paragraph" w:customStyle="1" w:styleId="F756299689364F6E8CC6B8FAEB34B4CF1">
    <w:name w:val="F756299689364F6E8CC6B8FAEB34B4CF1"/>
    <w:rsid w:val="00EA59F7"/>
    <w:rPr>
      <w:rFonts w:eastAsiaTheme="minorHAnsi"/>
    </w:rPr>
  </w:style>
  <w:style w:type="paragraph" w:customStyle="1" w:styleId="AFC3070EDCCA4D46A6AEA87F487E65CE1">
    <w:name w:val="AFC3070EDCCA4D46A6AEA87F487E65CE1"/>
    <w:rsid w:val="00EA59F7"/>
    <w:rPr>
      <w:rFonts w:eastAsiaTheme="minorHAnsi"/>
    </w:rPr>
  </w:style>
  <w:style w:type="paragraph" w:customStyle="1" w:styleId="560CF8923B4349778FB5A2BAC9BB64631">
    <w:name w:val="560CF8923B4349778FB5A2BAC9BB64631"/>
    <w:rsid w:val="00EA59F7"/>
    <w:rPr>
      <w:rFonts w:eastAsiaTheme="minorHAnsi"/>
    </w:rPr>
  </w:style>
  <w:style w:type="paragraph" w:customStyle="1" w:styleId="074E72D52E4E4386A92EB3AE8D0760AB1">
    <w:name w:val="074E72D52E4E4386A92EB3AE8D0760AB1"/>
    <w:rsid w:val="00EA59F7"/>
    <w:rPr>
      <w:rFonts w:eastAsiaTheme="minorHAnsi"/>
    </w:rPr>
  </w:style>
  <w:style w:type="paragraph" w:customStyle="1" w:styleId="DEB6E50359584CFF964F9A635412D4F21">
    <w:name w:val="DEB6E50359584CFF964F9A635412D4F21"/>
    <w:rsid w:val="00EA59F7"/>
    <w:rPr>
      <w:rFonts w:eastAsiaTheme="minorHAnsi"/>
    </w:rPr>
  </w:style>
  <w:style w:type="paragraph" w:customStyle="1" w:styleId="7ABCFCED658F4E7B95B639CF44776D661">
    <w:name w:val="7ABCFCED658F4E7B95B639CF44776D661"/>
    <w:rsid w:val="00EA59F7"/>
    <w:rPr>
      <w:rFonts w:eastAsiaTheme="minorHAnsi"/>
    </w:rPr>
  </w:style>
  <w:style w:type="paragraph" w:customStyle="1" w:styleId="37D44A4250094C69AE9D35562595EE0A1">
    <w:name w:val="37D44A4250094C69AE9D35562595EE0A1"/>
    <w:rsid w:val="00EA59F7"/>
    <w:rPr>
      <w:rFonts w:eastAsiaTheme="minorHAnsi"/>
    </w:rPr>
  </w:style>
  <w:style w:type="paragraph" w:customStyle="1" w:styleId="A3FE2FC9A8F84B3A862E3760F7E7610E1">
    <w:name w:val="A3FE2FC9A8F84B3A862E3760F7E7610E1"/>
    <w:rsid w:val="00EA59F7"/>
    <w:rPr>
      <w:rFonts w:eastAsiaTheme="minorHAnsi"/>
    </w:rPr>
  </w:style>
  <w:style w:type="paragraph" w:customStyle="1" w:styleId="E2D552A48F3948D0AEDBE8BEF9DE13741">
    <w:name w:val="E2D552A48F3948D0AEDBE8BEF9DE13741"/>
    <w:rsid w:val="00EA59F7"/>
    <w:rPr>
      <w:rFonts w:eastAsiaTheme="minorHAnsi"/>
    </w:rPr>
  </w:style>
  <w:style w:type="paragraph" w:customStyle="1" w:styleId="67C65159437444C1AF7F5960E973E0211">
    <w:name w:val="67C65159437444C1AF7F5960E973E0211"/>
    <w:rsid w:val="00EA59F7"/>
    <w:rPr>
      <w:rFonts w:eastAsiaTheme="minorHAnsi"/>
    </w:rPr>
  </w:style>
  <w:style w:type="paragraph" w:customStyle="1" w:styleId="627AF103240041DEA7DB14CA65ABB1FD1">
    <w:name w:val="627AF103240041DEA7DB14CA65ABB1FD1"/>
    <w:rsid w:val="00EA59F7"/>
    <w:rPr>
      <w:rFonts w:eastAsiaTheme="minorHAnsi"/>
    </w:rPr>
  </w:style>
  <w:style w:type="paragraph" w:customStyle="1" w:styleId="79ED84800E204BD5BFA055C1A583B5B11">
    <w:name w:val="79ED84800E204BD5BFA055C1A583B5B11"/>
    <w:rsid w:val="00EA59F7"/>
    <w:rPr>
      <w:rFonts w:eastAsiaTheme="minorHAnsi"/>
    </w:rPr>
  </w:style>
  <w:style w:type="paragraph" w:customStyle="1" w:styleId="4F78E30FFFBE4E7ABC8132A92525A3121">
    <w:name w:val="4F78E30FFFBE4E7ABC8132A92525A3121"/>
    <w:rsid w:val="00EA59F7"/>
    <w:rPr>
      <w:rFonts w:eastAsiaTheme="minorHAnsi"/>
    </w:rPr>
  </w:style>
  <w:style w:type="paragraph" w:customStyle="1" w:styleId="1D7CECBB4BD342D4A1291DFB141320D71">
    <w:name w:val="1D7CECBB4BD342D4A1291DFB141320D71"/>
    <w:rsid w:val="00EA59F7"/>
    <w:rPr>
      <w:rFonts w:eastAsiaTheme="minorHAnsi"/>
    </w:rPr>
  </w:style>
  <w:style w:type="paragraph" w:customStyle="1" w:styleId="05B6DAA10CC6420CB3DF03B6EAEE0E291">
    <w:name w:val="05B6DAA10CC6420CB3DF03B6EAEE0E291"/>
    <w:rsid w:val="00EA59F7"/>
    <w:rPr>
      <w:rFonts w:eastAsiaTheme="minorHAnsi"/>
    </w:rPr>
  </w:style>
  <w:style w:type="paragraph" w:customStyle="1" w:styleId="9115BE0FB5844A39B3554EAE37E171821">
    <w:name w:val="9115BE0FB5844A39B3554EAE37E171821"/>
    <w:rsid w:val="00EA59F7"/>
    <w:rPr>
      <w:rFonts w:eastAsiaTheme="minorHAnsi"/>
    </w:rPr>
  </w:style>
  <w:style w:type="paragraph" w:customStyle="1" w:styleId="B6A994803CB246EC9893AF9B0FD5721C1">
    <w:name w:val="B6A994803CB246EC9893AF9B0FD5721C1"/>
    <w:rsid w:val="00EA59F7"/>
    <w:rPr>
      <w:rFonts w:eastAsiaTheme="minorHAnsi"/>
    </w:rPr>
  </w:style>
  <w:style w:type="paragraph" w:customStyle="1" w:styleId="7F6D15AEA6084D55BD21AA55A2DA62831">
    <w:name w:val="7F6D15AEA6084D55BD21AA55A2DA62831"/>
    <w:rsid w:val="00EA59F7"/>
    <w:rPr>
      <w:rFonts w:eastAsiaTheme="minorHAnsi"/>
    </w:rPr>
  </w:style>
  <w:style w:type="paragraph" w:customStyle="1" w:styleId="4334AF50631E4FEF8D9B97C2E4BF14C41">
    <w:name w:val="4334AF50631E4FEF8D9B97C2E4BF14C41"/>
    <w:rsid w:val="00EA59F7"/>
    <w:rPr>
      <w:rFonts w:eastAsiaTheme="minorHAnsi"/>
    </w:rPr>
  </w:style>
  <w:style w:type="paragraph" w:customStyle="1" w:styleId="ED8A31E281AE4D0E8BE0FA2F5B5D3C121">
    <w:name w:val="ED8A31E281AE4D0E8BE0FA2F5B5D3C121"/>
    <w:rsid w:val="00EA59F7"/>
    <w:rPr>
      <w:rFonts w:eastAsiaTheme="minorHAnsi"/>
    </w:rPr>
  </w:style>
  <w:style w:type="paragraph" w:customStyle="1" w:styleId="F6E83735590C463DB8CD0CCADE0F91F31">
    <w:name w:val="F6E83735590C463DB8CD0CCADE0F91F31"/>
    <w:rsid w:val="00EA59F7"/>
    <w:rPr>
      <w:rFonts w:eastAsiaTheme="minorHAnsi"/>
    </w:rPr>
  </w:style>
  <w:style w:type="paragraph" w:customStyle="1" w:styleId="247B40A038B445208F89A626E4D5A5221">
    <w:name w:val="247B40A038B445208F89A626E4D5A5221"/>
    <w:rsid w:val="00EA59F7"/>
    <w:rPr>
      <w:rFonts w:eastAsiaTheme="minorHAnsi"/>
    </w:rPr>
  </w:style>
  <w:style w:type="paragraph" w:customStyle="1" w:styleId="F623B229BCE5472380EC9F022FDE1D021">
    <w:name w:val="F623B229BCE5472380EC9F022FDE1D021"/>
    <w:rsid w:val="00EA59F7"/>
    <w:rPr>
      <w:rFonts w:eastAsiaTheme="minorHAnsi"/>
    </w:rPr>
  </w:style>
  <w:style w:type="paragraph" w:customStyle="1" w:styleId="B39615A538AA4104B66B3766D44E59A41">
    <w:name w:val="B39615A538AA4104B66B3766D44E59A41"/>
    <w:rsid w:val="00EA59F7"/>
    <w:rPr>
      <w:rFonts w:eastAsiaTheme="minorHAnsi"/>
    </w:rPr>
  </w:style>
  <w:style w:type="paragraph" w:customStyle="1" w:styleId="A910A5A4F57A485C89D49F934BF71F161">
    <w:name w:val="A910A5A4F57A485C89D49F934BF71F161"/>
    <w:rsid w:val="00EA59F7"/>
    <w:rPr>
      <w:rFonts w:eastAsiaTheme="minorHAnsi"/>
    </w:rPr>
  </w:style>
  <w:style w:type="paragraph" w:customStyle="1" w:styleId="D2A08D480ED5475D8E9356C4AEED908A1">
    <w:name w:val="D2A08D480ED5475D8E9356C4AEED908A1"/>
    <w:rsid w:val="00EA59F7"/>
    <w:rPr>
      <w:rFonts w:eastAsiaTheme="minorHAnsi"/>
    </w:rPr>
  </w:style>
  <w:style w:type="paragraph" w:customStyle="1" w:styleId="A3E4E67B3D2448DC973C6B8403568D271">
    <w:name w:val="A3E4E67B3D2448DC973C6B8403568D271"/>
    <w:rsid w:val="00EA59F7"/>
    <w:rPr>
      <w:rFonts w:eastAsiaTheme="minorHAnsi"/>
    </w:rPr>
  </w:style>
  <w:style w:type="paragraph" w:customStyle="1" w:styleId="5198B2FB7E74471C86C6EA67DFEE50CD1">
    <w:name w:val="5198B2FB7E74471C86C6EA67DFEE50CD1"/>
    <w:rsid w:val="00EA59F7"/>
    <w:rPr>
      <w:rFonts w:eastAsiaTheme="minorHAnsi"/>
    </w:rPr>
  </w:style>
  <w:style w:type="paragraph" w:customStyle="1" w:styleId="E323B5A6E9E7459CACAFB15703D05D511">
    <w:name w:val="E323B5A6E9E7459CACAFB15703D05D511"/>
    <w:rsid w:val="00EA59F7"/>
    <w:rPr>
      <w:rFonts w:eastAsiaTheme="minorHAnsi"/>
    </w:rPr>
  </w:style>
  <w:style w:type="paragraph" w:customStyle="1" w:styleId="3BE7E52D687E48ABB9FFA499D84DA21E1">
    <w:name w:val="3BE7E52D687E48ABB9FFA499D84DA21E1"/>
    <w:rsid w:val="00EA59F7"/>
    <w:rPr>
      <w:rFonts w:eastAsiaTheme="minorHAnsi"/>
    </w:rPr>
  </w:style>
  <w:style w:type="paragraph" w:customStyle="1" w:styleId="E752973CCA494DBC976F4F6C9F0F3EAC1">
    <w:name w:val="E752973CCA494DBC976F4F6C9F0F3EAC1"/>
    <w:rsid w:val="00EA59F7"/>
    <w:rPr>
      <w:rFonts w:eastAsiaTheme="minorHAnsi"/>
    </w:rPr>
  </w:style>
  <w:style w:type="paragraph" w:customStyle="1" w:styleId="378FCD336ED449B4B41794C583AA31681">
    <w:name w:val="378FCD336ED449B4B41794C583AA31681"/>
    <w:rsid w:val="00EA59F7"/>
    <w:rPr>
      <w:rFonts w:eastAsiaTheme="minorHAnsi"/>
    </w:rPr>
  </w:style>
  <w:style w:type="paragraph" w:customStyle="1" w:styleId="7DEED3756321496EB98B856309C5A2001">
    <w:name w:val="7DEED3756321496EB98B856309C5A2001"/>
    <w:rsid w:val="00EA59F7"/>
    <w:rPr>
      <w:rFonts w:eastAsiaTheme="minorHAnsi"/>
    </w:rPr>
  </w:style>
  <w:style w:type="paragraph" w:customStyle="1" w:styleId="D4024E6CDE3E4740B76D6CAF06FDD3601">
    <w:name w:val="D4024E6CDE3E4740B76D6CAF06FDD3601"/>
    <w:rsid w:val="00EA59F7"/>
    <w:rPr>
      <w:rFonts w:eastAsiaTheme="minorHAnsi"/>
    </w:rPr>
  </w:style>
  <w:style w:type="paragraph" w:customStyle="1" w:styleId="8A0F0EFD0ACD4BF6858FED0912AC5DE61">
    <w:name w:val="8A0F0EFD0ACD4BF6858FED0912AC5DE61"/>
    <w:rsid w:val="00EA59F7"/>
    <w:rPr>
      <w:rFonts w:eastAsiaTheme="minorHAnsi"/>
    </w:rPr>
  </w:style>
  <w:style w:type="paragraph" w:customStyle="1" w:styleId="3ADD2E12BCC5462CA9A866FDD7B160851">
    <w:name w:val="3ADD2E12BCC5462CA9A866FDD7B160851"/>
    <w:rsid w:val="00EA59F7"/>
    <w:rPr>
      <w:rFonts w:eastAsiaTheme="minorHAnsi"/>
    </w:rPr>
  </w:style>
  <w:style w:type="paragraph" w:customStyle="1" w:styleId="D1F2177F50674D8CBE8D3D6D2D2C3B301">
    <w:name w:val="D1F2177F50674D8CBE8D3D6D2D2C3B301"/>
    <w:rsid w:val="00EA59F7"/>
    <w:rPr>
      <w:rFonts w:eastAsiaTheme="minorHAnsi"/>
    </w:rPr>
  </w:style>
  <w:style w:type="paragraph" w:customStyle="1" w:styleId="F45569591C9F4E4C805063D5E400FB561">
    <w:name w:val="F45569591C9F4E4C805063D5E400FB561"/>
    <w:rsid w:val="00EA59F7"/>
    <w:rPr>
      <w:rFonts w:eastAsiaTheme="minorHAnsi"/>
    </w:rPr>
  </w:style>
  <w:style w:type="paragraph" w:customStyle="1" w:styleId="6B345635AA24401C8C833A10FF480E171">
    <w:name w:val="6B345635AA24401C8C833A10FF480E171"/>
    <w:rsid w:val="00EA59F7"/>
    <w:rPr>
      <w:rFonts w:eastAsiaTheme="minorHAnsi"/>
    </w:rPr>
  </w:style>
  <w:style w:type="paragraph" w:customStyle="1" w:styleId="2302198FB10040A0BE18C4FB066F36D51">
    <w:name w:val="2302198FB10040A0BE18C4FB066F36D51"/>
    <w:rsid w:val="00EA59F7"/>
    <w:rPr>
      <w:rFonts w:eastAsiaTheme="minorHAnsi"/>
    </w:rPr>
  </w:style>
  <w:style w:type="paragraph" w:customStyle="1" w:styleId="10A124F4F4A64158ACF3B4289163903D1">
    <w:name w:val="10A124F4F4A64158ACF3B4289163903D1"/>
    <w:rsid w:val="00EA59F7"/>
    <w:rPr>
      <w:rFonts w:eastAsiaTheme="minorHAnsi"/>
    </w:rPr>
  </w:style>
  <w:style w:type="paragraph" w:customStyle="1" w:styleId="0FA9954D13694506A7B7557A878ED82E1">
    <w:name w:val="0FA9954D13694506A7B7557A878ED82E1"/>
    <w:rsid w:val="00EA59F7"/>
    <w:rPr>
      <w:rFonts w:eastAsiaTheme="minorHAnsi"/>
    </w:rPr>
  </w:style>
  <w:style w:type="paragraph" w:customStyle="1" w:styleId="12E1A6452F584169932B71F1F475163B1">
    <w:name w:val="12E1A6452F584169932B71F1F475163B1"/>
    <w:rsid w:val="00EA59F7"/>
    <w:rPr>
      <w:rFonts w:eastAsiaTheme="minorHAnsi"/>
    </w:rPr>
  </w:style>
  <w:style w:type="paragraph" w:customStyle="1" w:styleId="31C5DD5CFA994D1D92A3ADE0AAB182AA1">
    <w:name w:val="31C5DD5CFA994D1D92A3ADE0AAB182AA1"/>
    <w:rsid w:val="00EA59F7"/>
    <w:rPr>
      <w:rFonts w:eastAsiaTheme="minorHAnsi"/>
    </w:rPr>
  </w:style>
  <w:style w:type="paragraph" w:customStyle="1" w:styleId="2DE282E2FCF64DF09B5679CF4C5EC4041">
    <w:name w:val="2DE282E2FCF64DF09B5679CF4C5EC4041"/>
    <w:rsid w:val="00EA59F7"/>
    <w:rPr>
      <w:rFonts w:eastAsiaTheme="minorHAnsi"/>
    </w:rPr>
  </w:style>
  <w:style w:type="paragraph" w:customStyle="1" w:styleId="479E6249435A42EC99AC749D28A97AED1">
    <w:name w:val="479E6249435A42EC99AC749D28A97AED1"/>
    <w:rsid w:val="00EA59F7"/>
    <w:rPr>
      <w:rFonts w:eastAsiaTheme="minorHAnsi"/>
    </w:rPr>
  </w:style>
  <w:style w:type="paragraph" w:customStyle="1" w:styleId="46C91727AF9341A7AEA4DCEF6D3FE4681">
    <w:name w:val="46C91727AF9341A7AEA4DCEF6D3FE4681"/>
    <w:rsid w:val="00EA59F7"/>
    <w:rPr>
      <w:rFonts w:eastAsiaTheme="minorHAnsi"/>
    </w:rPr>
  </w:style>
  <w:style w:type="paragraph" w:customStyle="1" w:styleId="DA8C1C42CB07419FB411662B2CE9EC061">
    <w:name w:val="DA8C1C42CB07419FB411662B2CE9EC061"/>
    <w:rsid w:val="00EA59F7"/>
    <w:rPr>
      <w:rFonts w:eastAsiaTheme="minorHAnsi"/>
    </w:rPr>
  </w:style>
  <w:style w:type="paragraph" w:customStyle="1" w:styleId="B7BC69C7303A428BB7D4B41BB33DBC181">
    <w:name w:val="B7BC69C7303A428BB7D4B41BB33DBC181"/>
    <w:rsid w:val="00EA59F7"/>
    <w:rPr>
      <w:rFonts w:eastAsiaTheme="minorHAnsi"/>
    </w:rPr>
  </w:style>
  <w:style w:type="paragraph" w:customStyle="1" w:styleId="354744B02D4D4F71BD7F106B825D05311">
    <w:name w:val="354744B02D4D4F71BD7F106B825D05311"/>
    <w:rsid w:val="00EA59F7"/>
    <w:rPr>
      <w:rFonts w:eastAsiaTheme="minorHAnsi"/>
    </w:rPr>
  </w:style>
  <w:style w:type="paragraph" w:customStyle="1" w:styleId="BFEFF45E50774543BF2318CB2A4B273A1">
    <w:name w:val="BFEFF45E50774543BF2318CB2A4B273A1"/>
    <w:rsid w:val="00EA59F7"/>
    <w:rPr>
      <w:rFonts w:eastAsiaTheme="minorHAnsi"/>
    </w:rPr>
  </w:style>
  <w:style w:type="paragraph" w:customStyle="1" w:styleId="3024C5A951214A68BB087418FFCFE08A1">
    <w:name w:val="3024C5A951214A68BB087418FFCFE08A1"/>
    <w:rsid w:val="00EA59F7"/>
    <w:rPr>
      <w:rFonts w:eastAsiaTheme="minorHAnsi"/>
    </w:rPr>
  </w:style>
  <w:style w:type="paragraph" w:customStyle="1" w:styleId="0904F26103F04958A278321BB6A600671">
    <w:name w:val="0904F26103F04958A278321BB6A600671"/>
    <w:rsid w:val="00EA59F7"/>
    <w:rPr>
      <w:rFonts w:eastAsiaTheme="minorHAnsi"/>
    </w:rPr>
  </w:style>
  <w:style w:type="paragraph" w:customStyle="1" w:styleId="4F7146B9A6F04F4CA1D7CE6A6ECF01F41">
    <w:name w:val="4F7146B9A6F04F4CA1D7CE6A6ECF01F41"/>
    <w:rsid w:val="00EA59F7"/>
    <w:rPr>
      <w:rFonts w:eastAsiaTheme="minorHAnsi"/>
    </w:rPr>
  </w:style>
  <w:style w:type="paragraph" w:customStyle="1" w:styleId="29A77D19671549D6B663E75F03565B901">
    <w:name w:val="29A77D19671549D6B663E75F03565B901"/>
    <w:rsid w:val="00EA59F7"/>
    <w:rPr>
      <w:rFonts w:eastAsiaTheme="minorHAnsi"/>
    </w:rPr>
  </w:style>
  <w:style w:type="paragraph" w:customStyle="1" w:styleId="3F03D1C2C0F84A89BDAB5C8E021198E71">
    <w:name w:val="3F03D1C2C0F84A89BDAB5C8E021198E71"/>
    <w:rsid w:val="00EA59F7"/>
    <w:rPr>
      <w:rFonts w:eastAsiaTheme="minorHAnsi"/>
    </w:rPr>
  </w:style>
  <w:style w:type="paragraph" w:customStyle="1" w:styleId="303B2AEDEAA745318E58B0533CD27BFF1">
    <w:name w:val="303B2AEDEAA745318E58B0533CD27BFF1"/>
    <w:rsid w:val="00EA59F7"/>
    <w:rPr>
      <w:rFonts w:eastAsiaTheme="minorHAnsi"/>
    </w:rPr>
  </w:style>
  <w:style w:type="paragraph" w:customStyle="1" w:styleId="A62F30F140A046E29BC7FE9328113A641">
    <w:name w:val="A62F30F140A046E29BC7FE9328113A641"/>
    <w:rsid w:val="00EA59F7"/>
    <w:rPr>
      <w:rFonts w:eastAsiaTheme="minorHAnsi"/>
    </w:rPr>
  </w:style>
  <w:style w:type="paragraph" w:customStyle="1" w:styleId="2BEA783E17C844489D3B50B3CFB85ED21">
    <w:name w:val="2BEA783E17C844489D3B50B3CFB85ED21"/>
    <w:rsid w:val="00EA59F7"/>
    <w:rPr>
      <w:rFonts w:eastAsiaTheme="minorHAnsi"/>
    </w:rPr>
  </w:style>
  <w:style w:type="paragraph" w:customStyle="1" w:styleId="45FB9102129442E8B6154E622D87E5E21">
    <w:name w:val="45FB9102129442E8B6154E622D87E5E21"/>
    <w:rsid w:val="00EA59F7"/>
    <w:rPr>
      <w:rFonts w:eastAsiaTheme="minorHAnsi"/>
    </w:rPr>
  </w:style>
  <w:style w:type="paragraph" w:customStyle="1" w:styleId="CAFD1887DE8E416599E46225A69DB9171">
    <w:name w:val="CAFD1887DE8E416599E46225A69DB9171"/>
    <w:rsid w:val="00EA59F7"/>
    <w:rPr>
      <w:rFonts w:eastAsiaTheme="minorHAnsi"/>
    </w:rPr>
  </w:style>
  <w:style w:type="paragraph" w:customStyle="1" w:styleId="5F24D89EC09248A58A4F081E755232E61">
    <w:name w:val="5F24D89EC09248A58A4F081E755232E61"/>
    <w:rsid w:val="00EA59F7"/>
    <w:rPr>
      <w:rFonts w:eastAsiaTheme="minorHAnsi"/>
    </w:rPr>
  </w:style>
  <w:style w:type="paragraph" w:customStyle="1" w:styleId="482A5069E06A4852831D6D2ABFA1B5BE1">
    <w:name w:val="482A5069E06A4852831D6D2ABFA1B5BE1"/>
    <w:rsid w:val="00EA59F7"/>
    <w:rPr>
      <w:rFonts w:eastAsiaTheme="minorHAnsi"/>
    </w:rPr>
  </w:style>
  <w:style w:type="paragraph" w:customStyle="1" w:styleId="6594E6F9DF2341AFAF7AE6A54FF36EED1">
    <w:name w:val="6594E6F9DF2341AFAF7AE6A54FF36EED1"/>
    <w:rsid w:val="00EA59F7"/>
    <w:rPr>
      <w:rFonts w:eastAsiaTheme="minorHAnsi"/>
    </w:rPr>
  </w:style>
  <w:style w:type="paragraph" w:customStyle="1" w:styleId="102011A9FDFE4ADC9FEC7A10F7E1F4F91">
    <w:name w:val="102011A9FDFE4ADC9FEC7A10F7E1F4F91"/>
    <w:rsid w:val="00EA59F7"/>
    <w:rPr>
      <w:rFonts w:eastAsiaTheme="minorHAnsi"/>
    </w:rPr>
  </w:style>
  <w:style w:type="paragraph" w:customStyle="1" w:styleId="B703BE41D2A4453EB403CBBF70B9A6891">
    <w:name w:val="B703BE41D2A4453EB403CBBF70B9A6891"/>
    <w:rsid w:val="00EA59F7"/>
    <w:rPr>
      <w:rFonts w:eastAsiaTheme="minorHAnsi"/>
    </w:rPr>
  </w:style>
  <w:style w:type="paragraph" w:customStyle="1" w:styleId="0CFB5061CF1C4E83ACA1836C1AE0C90D1">
    <w:name w:val="0CFB5061CF1C4E83ACA1836C1AE0C90D1"/>
    <w:rsid w:val="00EA59F7"/>
    <w:rPr>
      <w:rFonts w:eastAsiaTheme="minorHAnsi"/>
    </w:rPr>
  </w:style>
  <w:style w:type="paragraph" w:customStyle="1" w:styleId="B7B44F7A19464E4E96D982CC2EA822211">
    <w:name w:val="B7B44F7A19464E4E96D982CC2EA822211"/>
    <w:rsid w:val="00EA59F7"/>
    <w:rPr>
      <w:rFonts w:eastAsiaTheme="minorHAnsi"/>
    </w:rPr>
  </w:style>
  <w:style w:type="paragraph" w:customStyle="1" w:styleId="74218CECAC4742ADA5ED602B5257810B1">
    <w:name w:val="74218CECAC4742ADA5ED602B5257810B1"/>
    <w:rsid w:val="00EA59F7"/>
    <w:rPr>
      <w:rFonts w:eastAsiaTheme="minorHAnsi"/>
    </w:rPr>
  </w:style>
  <w:style w:type="paragraph" w:customStyle="1" w:styleId="FD481D67324E4ACDA25F1532077E85A31">
    <w:name w:val="FD481D67324E4ACDA25F1532077E85A31"/>
    <w:rsid w:val="00EA59F7"/>
    <w:rPr>
      <w:rFonts w:eastAsiaTheme="minorHAnsi"/>
    </w:rPr>
  </w:style>
  <w:style w:type="paragraph" w:customStyle="1" w:styleId="1DE6403052B6414C94801A5DE796E1481">
    <w:name w:val="1DE6403052B6414C94801A5DE796E1481"/>
    <w:rsid w:val="00EA59F7"/>
    <w:rPr>
      <w:rFonts w:eastAsiaTheme="minorHAnsi"/>
    </w:rPr>
  </w:style>
  <w:style w:type="paragraph" w:customStyle="1" w:styleId="CA39AF3A61274BF4B0F0E4978E81CE6D1">
    <w:name w:val="CA39AF3A61274BF4B0F0E4978E81CE6D1"/>
    <w:rsid w:val="00EA59F7"/>
    <w:rPr>
      <w:rFonts w:eastAsiaTheme="minorHAnsi"/>
    </w:rPr>
  </w:style>
  <w:style w:type="paragraph" w:customStyle="1" w:styleId="CCFCDE45C7A24F2B9CB446A38370A9001">
    <w:name w:val="CCFCDE45C7A24F2B9CB446A38370A9001"/>
    <w:rsid w:val="00EA59F7"/>
    <w:rPr>
      <w:rFonts w:eastAsiaTheme="minorHAnsi"/>
    </w:rPr>
  </w:style>
  <w:style w:type="paragraph" w:customStyle="1" w:styleId="F0DADBB8D5934734B468F25E4ACE6D0B1">
    <w:name w:val="F0DADBB8D5934734B468F25E4ACE6D0B1"/>
    <w:rsid w:val="00EA59F7"/>
    <w:rPr>
      <w:rFonts w:eastAsiaTheme="minorHAnsi"/>
    </w:rPr>
  </w:style>
  <w:style w:type="paragraph" w:customStyle="1" w:styleId="24D92898130444A49C22F72152E86AEE1">
    <w:name w:val="24D92898130444A49C22F72152E86AEE1"/>
    <w:rsid w:val="00EA59F7"/>
    <w:rPr>
      <w:rFonts w:eastAsiaTheme="minorHAnsi"/>
    </w:rPr>
  </w:style>
  <w:style w:type="paragraph" w:customStyle="1" w:styleId="0A0B8A5AE095400AB5BE4829FE2E5A541">
    <w:name w:val="0A0B8A5AE095400AB5BE4829FE2E5A541"/>
    <w:rsid w:val="00EA59F7"/>
    <w:rPr>
      <w:rFonts w:eastAsiaTheme="minorHAnsi"/>
    </w:rPr>
  </w:style>
  <w:style w:type="paragraph" w:customStyle="1" w:styleId="7F01BD13296B42B3834252AA18159D401">
    <w:name w:val="7F01BD13296B42B3834252AA18159D401"/>
    <w:rsid w:val="00EA59F7"/>
    <w:rPr>
      <w:rFonts w:eastAsiaTheme="minorHAnsi"/>
    </w:rPr>
  </w:style>
  <w:style w:type="paragraph" w:customStyle="1" w:styleId="0824BD98AAD24894807F51C6189526F81">
    <w:name w:val="0824BD98AAD24894807F51C6189526F81"/>
    <w:rsid w:val="00EA59F7"/>
    <w:rPr>
      <w:rFonts w:eastAsiaTheme="minorHAnsi"/>
    </w:rPr>
  </w:style>
  <w:style w:type="paragraph" w:customStyle="1" w:styleId="FBA5AD9D853A4E6199D046E8C72D8B2E1">
    <w:name w:val="FBA5AD9D853A4E6199D046E8C72D8B2E1"/>
    <w:rsid w:val="00EA59F7"/>
    <w:rPr>
      <w:rFonts w:eastAsiaTheme="minorHAnsi"/>
    </w:rPr>
  </w:style>
  <w:style w:type="paragraph" w:customStyle="1" w:styleId="E2147D064FA649059210FFDDFCA99A9B1">
    <w:name w:val="E2147D064FA649059210FFDDFCA99A9B1"/>
    <w:rsid w:val="00EA59F7"/>
    <w:rPr>
      <w:rFonts w:eastAsiaTheme="minorHAnsi"/>
    </w:rPr>
  </w:style>
  <w:style w:type="paragraph" w:customStyle="1" w:styleId="81E003A9C5E7449A83A7363FCF82EDF71">
    <w:name w:val="81E003A9C5E7449A83A7363FCF82EDF71"/>
    <w:rsid w:val="00EA59F7"/>
    <w:rPr>
      <w:rFonts w:eastAsiaTheme="minorHAnsi"/>
    </w:rPr>
  </w:style>
  <w:style w:type="paragraph" w:customStyle="1" w:styleId="3FB4345987694DAEBC7B4596569DCC101">
    <w:name w:val="3FB4345987694DAEBC7B4596569DCC101"/>
    <w:rsid w:val="00EA59F7"/>
    <w:rPr>
      <w:rFonts w:eastAsiaTheme="minorHAnsi"/>
    </w:rPr>
  </w:style>
  <w:style w:type="paragraph" w:customStyle="1" w:styleId="87013B1E18844E3DAC66A1E68264ED951">
    <w:name w:val="87013B1E18844E3DAC66A1E68264ED951"/>
    <w:rsid w:val="00EA59F7"/>
    <w:rPr>
      <w:rFonts w:eastAsiaTheme="minorHAnsi"/>
    </w:rPr>
  </w:style>
  <w:style w:type="paragraph" w:customStyle="1" w:styleId="824FF0EDA4694522B6E4AD43E5003CB21">
    <w:name w:val="824FF0EDA4694522B6E4AD43E5003CB21"/>
    <w:rsid w:val="00EA59F7"/>
    <w:rPr>
      <w:rFonts w:eastAsiaTheme="minorHAnsi"/>
    </w:rPr>
  </w:style>
  <w:style w:type="paragraph" w:customStyle="1" w:styleId="E2ED57990338430FBAE80891E4FA16E11">
    <w:name w:val="E2ED57990338430FBAE80891E4FA16E11"/>
    <w:rsid w:val="00EA59F7"/>
    <w:rPr>
      <w:rFonts w:eastAsiaTheme="minorHAnsi"/>
    </w:rPr>
  </w:style>
  <w:style w:type="paragraph" w:customStyle="1" w:styleId="419E4A17E688431DBA588460E28952E41">
    <w:name w:val="419E4A17E688431DBA588460E28952E41"/>
    <w:rsid w:val="00EA59F7"/>
    <w:rPr>
      <w:rFonts w:eastAsiaTheme="minorHAnsi"/>
    </w:rPr>
  </w:style>
  <w:style w:type="paragraph" w:customStyle="1" w:styleId="40EB8C3862EB4A028E7748BAEEC1DEC41">
    <w:name w:val="40EB8C3862EB4A028E7748BAEEC1DEC41"/>
    <w:rsid w:val="00EA59F7"/>
    <w:rPr>
      <w:rFonts w:eastAsiaTheme="minorHAnsi"/>
    </w:rPr>
  </w:style>
  <w:style w:type="paragraph" w:customStyle="1" w:styleId="DA8B9732C27546CCA8E86BE949A7F3671">
    <w:name w:val="DA8B9732C27546CCA8E86BE949A7F3671"/>
    <w:rsid w:val="00EA59F7"/>
    <w:rPr>
      <w:rFonts w:eastAsiaTheme="minorHAnsi"/>
    </w:rPr>
  </w:style>
  <w:style w:type="paragraph" w:customStyle="1" w:styleId="44DF96C5956140C1B28D714A7AE51C881">
    <w:name w:val="44DF96C5956140C1B28D714A7AE51C881"/>
    <w:rsid w:val="00EA59F7"/>
    <w:rPr>
      <w:rFonts w:eastAsiaTheme="minorHAnsi"/>
    </w:rPr>
  </w:style>
  <w:style w:type="paragraph" w:customStyle="1" w:styleId="F6101E949C0F4F7F8694A7108CE3A8391">
    <w:name w:val="F6101E949C0F4F7F8694A7108CE3A8391"/>
    <w:rsid w:val="00EA59F7"/>
    <w:rPr>
      <w:rFonts w:eastAsiaTheme="minorHAnsi"/>
    </w:rPr>
  </w:style>
  <w:style w:type="paragraph" w:customStyle="1" w:styleId="3B6611AF8E7B44D5A2470FA86E6537211">
    <w:name w:val="3B6611AF8E7B44D5A2470FA86E6537211"/>
    <w:rsid w:val="00EA59F7"/>
    <w:rPr>
      <w:rFonts w:eastAsiaTheme="minorHAnsi"/>
    </w:rPr>
  </w:style>
  <w:style w:type="paragraph" w:customStyle="1" w:styleId="90B271BBF44944309984761C1858D6D91">
    <w:name w:val="90B271BBF44944309984761C1858D6D91"/>
    <w:rsid w:val="00EA59F7"/>
    <w:rPr>
      <w:rFonts w:eastAsiaTheme="minorHAnsi"/>
    </w:rPr>
  </w:style>
  <w:style w:type="paragraph" w:customStyle="1" w:styleId="2BFBE09339524708B5C7928042D905C81">
    <w:name w:val="2BFBE09339524708B5C7928042D905C81"/>
    <w:rsid w:val="00EA59F7"/>
    <w:rPr>
      <w:rFonts w:eastAsiaTheme="minorHAnsi"/>
    </w:rPr>
  </w:style>
  <w:style w:type="paragraph" w:customStyle="1" w:styleId="19ADE83695D9451B8A505EB6D11804CB1">
    <w:name w:val="19ADE83695D9451B8A505EB6D11804CB1"/>
    <w:rsid w:val="00EA59F7"/>
    <w:rPr>
      <w:rFonts w:eastAsiaTheme="minorHAnsi"/>
    </w:rPr>
  </w:style>
  <w:style w:type="paragraph" w:customStyle="1" w:styleId="37AE89CDA3CA477285E0741C1B886EF41">
    <w:name w:val="37AE89CDA3CA477285E0741C1B886EF41"/>
    <w:rsid w:val="00EA59F7"/>
    <w:rPr>
      <w:rFonts w:eastAsiaTheme="minorHAnsi"/>
    </w:rPr>
  </w:style>
  <w:style w:type="paragraph" w:customStyle="1" w:styleId="882D3EF1B0DD48CE8146DB0E17F5F08D1">
    <w:name w:val="882D3EF1B0DD48CE8146DB0E17F5F08D1"/>
    <w:rsid w:val="00EA59F7"/>
    <w:rPr>
      <w:rFonts w:eastAsiaTheme="minorHAnsi"/>
    </w:rPr>
  </w:style>
  <w:style w:type="paragraph" w:customStyle="1" w:styleId="72354A38CE724D4A907D1A049BDAF7561">
    <w:name w:val="72354A38CE724D4A907D1A049BDAF7561"/>
    <w:rsid w:val="00EA59F7"/>
    <w:rPr>
      <w:rFonts w:eastAsiaTheme="minorHAnsi"/>
    </w:rPr>
  </w:style>
  <w:style w:type="paragraph" w:customStyle="1" w:styleId="F1166F0281B0480B8397F7073BA23B4E1">
    <w:name w:val="F1166F0281B0480B8397F7073BA23B4E1"/>
    <w:rsid w:val="00EA59F7"/>
    <w:rPr>
      <w:rFonts w:eastAsiaTheme="minorHAnsi"/>
    </w:rPr>
  </w:style>
  <w:style w:type="paragraph" w:customStyle="1" w:styleId="21956988B22A4D16A8064355C88DD78F1">
    <w:name w:val="21956988B22A4D16A8064355C88DD78F1"/>
    <w:rsid w:val="00EA59F7"/>
    <w:rPr>
      <w:rFonts w:eastAsiaTheme="minorHAnsi"/>
    </w:rPr>
  </w:style>
  <w:style w:type="paragraph" w:customStyle="1" w:styleId="EDFD4989AC2B422EA55D5FF08ECE757A1">
    <w:name w:val="EDFD4989AC2B422EA55D5FF08ECE757A1"/>
    <w:rsid w:val="00EA59F7"/>
    <w:rPr>
      <w:rFonts w:eastAsiaTheme="minorHAnsi"/>
    </w:rPr>
  </w:style>
  <w:style w:type="paragraph" w:customStyle="1" w:styleId="D5845655582E488F96733F3EBD3C59A51">
    <w:name w:val="D5845655582E488F96733F3EBD3C59A51"/>
    <w:rsid w:val="00EA59F7"/>
    <w:rPr>
      <w:rFonts w:eastAsiaTheme="minorHAnsi"/>
    </w:rPr>
  </w:style>
  <w:style w:type="paragraph" w:customStyle="1" w:styleId="85AD6C6181CD4147BE74C6D95B8E32101">
    <w:name w:val="85AD6C6181CD4147BE74C6D95B8E32101"/>
    <w:rsid w:val="00EA59F7"/>
    <w:rPr>
      <w:rFonts w:eastAsiaTheme="minorHAnsi"/>
    </w:rPr>
  </w:style>
  <w:style w:type="paragraph" w:customStyle="1" w:styleId="23609429CED94FA0838627A469E2055B1">
    <w:name w:val="23609429CED94FA0838627A469E2055B1"/>
    <w:rsid w:val="00EA59F7"/>
    <w:rPr>
      <w:rFonts w:eastAsiaTheme="minorHAnsi"/>
    </w:rPr>
  </w:style>
  <w:style w:type="paragraph" w:customStyle="1" w:styleId="2F1F25319BBC4BD28B676EDE8F17A76C1">
    <w:name w:val="2F1F25319BBC4BD28B676EDE8F17A76C1"/>
    <w:rsid w:val="00EA59F7"/>
    <w:rPr>
      <w:rFonts w:eastAsiaTheme="minorHAnsi"/>
    </w:rPr>
  </w:style>
  <w:style w:type="paragraph" w:customStyle="1" w:styleId="7DF352F95BEB4961A6BB21BB597DA5E91">
    <w:name w:val="7DF352F95BEB4961A6BB21BB597DA5E91"/>
    <w:rsid w:val="00EA59F7"/>
    <w:rPr>
      <w:rFonts w:eastAsiaTheme="minorHAnsi"/>
    </w:rPr>
  </w:style>
  <w:style w:type="paragraph" w:customStyle="1" w:styleId="C4D703B0D7FB41DD8CE579941A4EBE4C1">
    <w:name w:val="C4D703B0D7FB41DD8CE579941A4EBE4C1"/>
    <w:rsid w:val="00EA59F7"/>
    <w:rPr>
      <w:rFonts w:eastAsiaTheme="minorHAnsi"/>
    </w:rPr>
  </w:style>
  <w:style w:type="paragraph" w:customStyle="1" w:styleId="9AB769FA5B574697808EFBF20E29609E1">
    <w:name w:val="9AB769FA5B574697808EFBF20E29609E1"/>
    <w:rsid w:val="00EA59F7"/>
    <w:rPr>
      <w:rFonts w:eastAsiaTheme="minorHAnsi"/>
    </w:rPr>
  </w:style>
  <w:style w:type="paragraph" w:customStyle="1" w:styleId="BD24B11702134F7183298F5768EB36341">
    <w:name w:val="BD24B11702134F7183298F5768EB36341"/>
    <w:rsid w:val="00EA59F7"/>
    <w:rPr>
      <w:rFonts w:eastAsiaTheme="minorHAnsi"/>
    </w:rPr>
  </w:style>
  <w:style w:type="paragraph" w:customStyle="1" w:styleId="ABA21B699A9E410782BCE0EAB243FFC71">
    <w:name w:val="ABA21B699A9E410782BCE0EAB243FFC71"/>
    <w:rsid w:val="00EA59F7"/>
    <w:rPr>
      <w:rFonts w:eastAsiaTheme="minorHAnsi"/>
    </w:rPr>
  </w:style>
  <w:style w:type="paragraph" w:customStyle="1" w:styleId="C953FEA075A6427EB7C2D59919DBA73E1">
    <w:name w:val="C953FEA075A6427EB7C2D59919DBA73E1"/>
    <w:rsid w:val="00EA59F7"/>
    <w:rPr>
      <w:rFonts w:eastAsiaTheme="minorHAnsi"/>
    </w:rPr>
  </w:style>
  <w:style w:type="paragraph" w:customStyle="1" w:styleId="7605917D562D436098D7DBD74CA27A171">
    <w:name w:val="7605917D562D436098D7DBD74CA27A171"/>
    <w:rsid w:val="00EA59F7"/>
    <w:rPr>
      <w:rFonts w:eastAsiaTheme="minorHAnsi"/>
    </w:rPr>
  </w:style>
  <w:style w:type="paragraph" w:customStyle="1" w:styleId="87E1DB364CAE489DBE15718D614F00041">
    <w:name w:val="87E1DB364CAE489DBE15718D614F00041"/>
    <w:rsid w:val="00EA59F7"/>
    <w:rPr>
      <w:rFonts w:eastAsiaTheme="minorHAnsi"/>
    </w:rPr>
  </w:style>
  <w:style w:type="paragraph" w:customStyle="1" w:styleId="26432AE8069448448C922A6DAB2CD4481">
    <w:name w:val="26432AE8069448448C922A6DAB2CD4481"/>
    <w:rsid w:val="00EA59F7"/>
    <w:rPr>
      <w:rFonts w:eastAsiaTheme="minorHAnsi"/>
    </w:rPr>
  </w:style>
  <w:style w:type="paragraph" w:customStyle="1" w:styleId="33B7924F5829493C9D5892432E28E4DF1">
    <w:name w:val="33B7924F5829493C9D5892432E28E4DF1"/>
    <w:rsid w:val="00EA59F7"/>
    <w:rPr>
      <w:rFonts w:eastAsiaTheme="minorHAnsi"/>
    </w:rPr>
  </w:style>
  <w:style w:type="paragraph" w:customStyle="1" w:styleId="074C74CFA8374B7D92BE19D9D891E2EC1">
    <w:name w:val="074C74CFA8374B7D92BE19D9D891E2EC1"/>
    <w:rsid w:val="00EA59F7"/>
    <w:rPr>
      <w:rFonts w:eastAsiaTheme="minorHAnsi"/>
    </w:rPr>
  </w:style>
  <w:style w:type="paragraph" w:customStyle="1" w:styleId="1736EA1B01B442B6A79C2D8FF1C6FA771">
    <w:name w:val="1736EA1B01B442B6A79C2D8FF1C6FA771"/>
    <w:rsid w:val="00EA59F7"/>
    <w:rPr>
      <w:rFonts w:eastAsiaTheme="minorHAnsi"/>
    </w:rPr>
  </w:style>
  <w:style w:type="paragraph" w:customStyle="1" w:styleId="17B951F0CBD34C3E85EAD6A244438D9B1">
    <w:name w:val="17B951F0CBD34C3E85EAD6A244438D9B1"/>
    <w:rsid w:val="00EA59F7"/>
    <w:rPr>
      <w:rFonts w:eastAsiaTheme="minorHAnsi"/>
    </w:rPr>
  </w:style>
  <w:style w:type="paragraph" w:customStyle="1" w:styleId="7D7A1EC318DA4D27A4F129B59F9491CD1">
    <w:name w:val="7D7A1EC318DA4D27A4F129B59F9491CD1"/>
    <w:rsid w:val="00EA59F7"/>
    <w:rPr>
      <w:rFonts w:eastAsiaTheme="minorHAnsi"/>
    </w:rPr>
  </w:style>
  <w:style w:type="paragraph" w:customStyle="1" w:styleId="9B6F4C06F65F468D93E69AE261E1F7881">
    <w:name w:val="9B6F4C06F65F468D93E69AE261E1F7881"/>
    <w:rsid w:val="00EA59F7"/>
    <w:rPr>
      <w:rFonts w:eastAsiaTheme="minorHAnsi"/>
    </w:rPr>
  </w:style>
  <w:style w:type="paragraph" w:customStyle="1" w:styleId="D4CE2A66FDDF4147A9FE03EB9C2B510A1">
    <w:name w:val="D4CE2A66FDDF4147A9FE03EB9C2B510A1"/>
    <w:rsid w:val="00EA59F7"/>
    <w:rPr>
      <w:rFonts w:eastAsiaTheme="minorHAnsi"/>
    </w:rPr>
  </w:style>
  <w:style w:type="paragraph" w:customStyle="1" w:styleId="B3A61BCC6EDF4F4D8252F78E9ADADE0C1">
    <w:name w:val="B3A61BCC6EDF4F4D8252F78E9ADADE0C1"/>
    <w:rsid w:val="00EA59F7"/>
    <w:rPr>
      <w:rFonts w:eastAsiaTheme="minorHAnsi"/>
    </w:rPr>
  </w:style>
  <w:style w:type="paragraph" w:customStyle="1" w:styleId="15793034F67C47B2858FE0C1F90FD8721">
    <w:name w:val="15793034F67C47B2858FE0C1F90FD8721"/>
    <w:rsid w:val="00EA59F7"/>
    <w:rPr>
      <w:rFonts w:eastAsiaTheme="minorHAnsi"/>
    </w:rPr>
  </w:style>
  <w:style w:type="paragraph" w:customStyle="1" w:styleId="8E2558D34C4A4DC89A057FCFA6D4BB601">
    <w:name w:val="8E2558D34C4A4DC89A057FCFA6D4BB601"/>
    <w:rsid w:val="00EA59F7"/>
    <w:rPr>
      <w:rFonts w:eastAsiaTheme="minorHAnsi"/>
    </w:rPr>
  </w:style>
  <w:style w:type="paragraph" w:customStyle="1" w:styleId="8A855502216F4078B295EE669B4076851">
    <w:name w:val="8A855502216F4078B295EE669B4076851"/>
    <w:rsid w:val="00EA59F7"/>
    <w:rPr>
      <w:rFonts w:eastAsiaTheme="minorHAnsi"/>
    </w:rPr>
  </w:style>
  <w:style w:type="paragraph" w:customStyle="1" w:styleId="0A207DA92F8C41B4895C2FF5694D39641">
    <w:name w:val="0A207DA92F8C41B4895C2FF5694D39641"/>
    <w:rsid w:val="00EA59F7"/>
    <w:rPr>
      <w:rFonts w:eastAsiaTheme="minorHAnsi"/>
    </w:rPr>
  </w:style>
  <w:style w:type="paragraph" w:customStyle="1" w:styleId="A0AB780592D942489D136CA158BACFCB1">
    <w:name w:val="A0AB780592D942489D136CA158BACFCB1"/>
    <w:rsid w:val="00EA59F7"/>
    <w:rPr>
      <w:rFonts w:eastAsiaTheme="minorHAnsi"/>
    </w:rPr>
  </w:style>
  <w:style w:type="paragraph" w:customStyle="1" w:styleId="84BB2100F2D7424A91E97BB0C1E81CB01">
    <w:name w:val="84BB2100F2D7424A91E97BB0C1E81CB01"/>
    <w:rsid w:val="00EA59F7"/>
    <w:rPr>
      <w:rFonts w:eastAsiaTheme="minorHAnsi"/>
    </w:rPr>
  </w:style>
  <w:style w:type="paragraph" w:customStyle="1" w:styleId="B50D5FB1794F4E20B4808A81F2F602551">
    <w:name w:val="B50D5FB1794F4E20B4808A81F2F602551"/>
    <w:rsid w:val="00EA59F7"/>
    <w:rPr>
      <w:rFonts w:eastAsiaTheme="minorHAnsi"/>
    </w:rPr>
  </w:style>
  <w:style w:type="paragraph" w:customStyle="1" w:styleId="09C00B26371247F989F493339F0E15F91">
    <w:name w:val="09C00B26371247F989F493339F0E15F91"/>
    <w:rsid w:val="00EA59F7"/>
    <w:rPr>
      <w:rFonts w:eastAsiaTheme="minorHAnsi"/>
    </w:rPr>
  </w:style>
  <w:style w:type="paragraph" w:customStyle="1" w:styleId="9D53EE497AFD4FD18D94EEEBE0996E111">
    <w:name w:val="9D53EE497AFD4FD18D94EEEBE0996E111"/>
    <w:rsid w:val="00EA59F7"/>
    <w:rPr>
      <w:rFonts w:eastAsiaTheme="minorHAnsi"/>
    </w:rPr>
  </w:style>
  <w:style w:type="paragraph" w:customStyle="1" w:styleId="E091A80A7E3B44D0A1E8F04E37A10A501">
    <w:name w:val="E091A80A7E3B44D0A1E8F04E37A10A501"/>
    <w:rsid w:val="00EA59F7"/>
    <w:rPr>
      <w:rFonts w:eastAsiaTheme="minorHAnsi"/>
    </w:rPr>
  </w:style>
  <w:style w:type="paragraph" w:customStyle="1" w:styleId="5A7FE8EA37D44D538D26BB7762CA1AC11">
    <w:name w:val="5A7FE8EA37D44D538D26BB7762CA1AC11"/>
    <w:rsid w:val="00EA59F7"/>
    <w:rPr>
      <w:rFonts w:eastAsiaTheme="minorHAnsi"/>
    </w:rPr>
  </w:style>
  <w:style w:type="paragraph" w:customStyle="1" w:styleId="76DD39FC06F24C7E9DE8126B5311E9251">
    <w:name w:val="76DD39FC06F24C7E9DE8126B5311E9251"/>
    <w:rsid w:val="00EA59F7"/>
    <w:rPr>
      <w:rFonts w:eastAsiaTheme="minorHAnsi"/>
    </w:rPr>
  </w:style>
  <w:style w:type="paragraph" w:customStyle="1" w:styleId="29F87E5480AF47A386586F131A5433C01">
    <w:name w:val="29F87E5480AF47A386586F131A5433C01"/>
    <w:rsid w:val="00EA59F7"/>
    <w:rPr>
      <w:rFonts w:eastAsiaTheme="minorHAnsi"/>
    </w:rPr>
  </w:style>
  <w:style w:type="paragraph" w:customStyle="1" w:styleId="523231319DA7412E9729CDB299C919B11">
    <w:name w:val="523231319DA7412E9729CDB299C919B11"/>
    <w:rsid w:val="00EA59F7"/>
    <w:rPr>
      <w:rFonts w:eastAsiaTheme="minorHAnsi"/>
    </w:rPr>
  </w:style>
  <w:style w:type="paragraph" w:customStyle="1" w:styleId="FE36A10A64E94BF2AC4331074ED96F651">
    <w:name w:val="FE36A10A64E94BF2AC4331074ED96F651"/>
    <w:rsid w:val="00EA59F7"/>
    <w:rPr>
      <w:rFonts w:eastAsiaTheme="minorHAnsi"/>
    </w:rPr>
  </w:style>
  <w:style w:type="paragraph" w:customStyle="1" w:styleId="CE92F6C939AA44E7922173DFB73A5A911">
    <w:name w:val="CE92F6C939AA44E7922173DFB73A5A911"/>
    <w:rsid w:val="00EA59F7"/>
    <w:rPr>
      <w:rFonts w:eastAsiaTheme="minorHAnsi"/>
    </w:rPr>
  </w:style>
  <w:style w:type="paragraph" w:customStyle="1" w:styleId="F1CCE36BA73C484A9013C90BA75640E61">
    <w:name w:val="F1CCE36BA73C484A9013C90BA75640E61"/>
    <w:rsid w:val="00EA59F7"/>
    <w:rPr>
      <w:rFonts w:eastAsiaTheme="minorHAnsi"/>
    </w:rPr>
  </w:style>
  <w:style w:type="paragraph" w:customStyle="1" w:styleId="A32A30376D784354A4A1A8ACDFB819151">
    <w:name w:val="A32A30376D784354A4A1A8ACDFB819151"/>
    <w:rsid w:val="00EA59F7"/>
    <w:rPr>
      <w:rFonts w:eastAsiaTheme="minorHAnsi"/>
    </w:rPr>
  </w:style>
  <w:style w:type="paragraph" w:customStyle="1" w:styleId="4D2F3CDC94394A58AC5AE8A14E7359DB1">
    <w:name w:val="4D2F3CDC94394A58AC5AE8A14E7359DB1"/>
    <w:rsid w:val="00EA59F7"/>
    <w:rPr>
      <w:rFonts w:eastAsiaTheme="minorHAnsi"/>
    </w:rPr>
  </w:style>
  <w:style w:type="paragraph" w:customStyle="1" w:styleId="6B2A852D50BC4171A41058D1E17372E21">
    <w:name w:val="6B2A852D50BC4171A41058D1E17372E21"/>
    <w:rsid w:val="00EA59F7"/>
    <w:rPr>
      <w:rFonts w:eastAsiaTheme="minorHAnsi"/>
    </w:rPr>
  </w:style>
  <w:style w:type="paragraph" w:customStyle="1" w:styleId="FFC85F162681422ABBAECD23A6F32B431">
    <w:name w:val="FFC85F162681422ABBAECD23A6F32B431"/>
    <w:rsid w:val="00EA59F7"/>
    <w:rPr>
      <w:rFonts w:eastAsiaTheme="minorHAnsi"/>
    </w:rPr>
  </w:style>
  <w:style w:type="paragraph" w:customStyle="1" w:styleId="F939C8F2C20F4EF986DE9445E035A3561">
    <w:name w:val="F939C8F2C20F4EF986DE9445E035A3561"/>
    <w:rsid w:val="00EA59F7"/>
    <w:rPr>
      <w:rFonts w:eastAsiaTheme="minorHAnsi"/>
    </w:rPr>
  </w:style>
  <w:style w:type="paragraph" w:customStyle="1" w:styleId="CDC2E6E0B1E9445EA8CF2ACFC47899DC1">
    <w:name w:val="CDC2E6E0B1E9445EA8CF2ACFC47899DC1"/>
    <w:rsid w:val="00EA59F7"/>
    <w:rPr>
      <w:rFonts w:eastAsiaTheme="minorHAnsi"/>
    </w:rPr>
  </w:style>
  <w:style w:type="paragraph" w:customStyle="1" w:styleId="70ED2D2D29634D11ACF6A132318E48F91">
    <w:name w:val="70ED2D2D29634D11ACF6A132318E48F91"/>
    <w:rsid w:val="00EA59F7"/>
    <w:rPr>
      <w:rFonts w:eastAsiaTheme="minorHAnsi"/>
    </w:rPr>
  </w:style>
  <w:style w:type="paragraph" w:customStyle="1" w:styleId="54D31B8AEB224DD694F6AFF5E29F4AE21">
    <w:name w:val="54D31B8AEB224DD694F6AFF5E29F4AE21"/>
    <w:rsid w:val="00EA59F7"/>
    <w:rPr>
      <w:rFonts w:eastAsiaTheme="minorHAnsi"/>
    </w:rPr>
  </w:style>
  <w:style w:type="paragraph" w:customStyle="1" w:styleId="F6F73088F1574662825E7AC711E193611">
    <w:name w:val="F6F73088F1574662825E7AC711E193611"/>
    <w:rsid w:val="00EA59F7"/>
    <w:rPr>
      <w:rFonts w:eastAsiaTheme="minorHAnsi"/>
    </w:rPr>
  </w:style>
  <w:style w:type="paragraph" w:customStyle="1" w:styleId="6E169361CA6A403A8698C25D2C3E58F51">
    <w:name w:val="6E169361CA6A403A8698C25D2C3E58F51"/>
    <w:rsid w:val="00EA59F7"/>
    <w:rPr>
      <w:rFonts w:eastAsiaTheme="minorHAnsi"/>
    </w:rPr>
  </w:style>
  <w:style w:type="paragraph" w:customStyle="1" w:styleId="09C3525544B84A9EA2DD66969CDF32751">
    <w:name w:val="09C3525544B84A9EA2DD66969CDF32751"/>
    <w:rsid w:val="00EA59F7"/>
    <w:rPr>
      <w:rFonts w:eastAsiaTheme="minorHAnsi"/>
    </w:rPr>
  </w:style>
  <w:style w:type="paragraph" w:customStyle="1" w:styleId="6BDFE06053734BB3844181415609726A1">
    <w:name w:val="6BDFE06053734BB3844181415609726A1"/>
    <w:rsid w:val="00EA59F7"/>
    <w:rPr>
      <w:rFonts w:eastAsiaTheme="minorHAnsi"/>
    </w:rPr>
  </w:style>
  <w:style w:type="paragraph" w:customStyle="1" w:styleId="F8934EC7E3B94FA5AD12B9108FCA267E1">
    <w:name w:val="F8934EC7E3B94FA5AD12B9108FCA267E1"/>
    <w:rsid w:val="00EA59F7"/>
    <w:rPr>
      <w:rFonts w:eastAsiaTheme="minorHAnsi"/>
    </w:rPr>
  </w:style>
  <w:style w:type="paragraph" w:customStyle="1" w:styleId="6E4DC6ACE54248D9A8F491D55F831FA21">
    <w:name w:val="6E4DC6ACE54248D9A8F491D55F831FA21"/>
    <w:rsid w:val="00EA59F7"/>
    <w:rPr>
      <w:rFonts w:eastAsiaTheme="minorHAnsi"/>
    </w:rPr>
  </w:style>
  <w:style w:type="paragraph" w:customStyle="1" w:styleId="A53DADDBEA1348C8B637777A05803DF91">
    <w:name w:val="A53DADDBEA1348C8B637777A05803DF91"/>
    <w:rsid w:val="00EA59F7"/>
    <w:rPr>
      <w:rFonts w:eastAsiaTheme="minorHAnsi"/>
    </w:rPr>
  </w:style>
  <w:style w:type="paragraph" w:customStyle="1" w:styleId="AD2800B3CCEA403AA528B7279D9C6E1C1">
    <w:name w:val="AD2800B3CCEA403AA528B7279D9C6E1C1"/>
    <w:rsid w:val="00EA59F7"/>
    <w:rPr>
      <w:rFonts w:eastAsiaTheme="minorHAnsi"/>
    </w:rPr>
  </w:style>
  <w:style w:type="paragraph" w:customStyle="1" w:styleId="A112D39EB7EC43B4842CF6EA579ED4161">
    <w:name w:val="A112D39EB7EC43B4842CF6EA579ED4161"/>
    <w:rsid w:val="00EA59F7"/>
    <w:rPr>
      <w:rFonts w:eastAsiaTheme="minorHAnsi"/>
    </w:rPr>
  </w:style>
  <w:style w:type="paragraph" w:customStyle="1" w:styleId="91C4EBD9BD7E47098F1C7C4CD0995D3F1">
    <w:name w:val="91C4EBD9BD7E47098F1C7C4CD0995D3F1"/>
    <w:rsid w:val="00EA59F7"/>
    <w:rPr>
      <w:rFonts w:eastAsiaTheme="minorHAnsi"/>
    </w:rPr>
  </w:style>
  <w:style w:type="paragraph" w:customStyle="1" w:styleId="ED8FBFC7E8DF4799B61AADD51CCE27951">
    <w:name w:val="ED8FBFC7E8DF4799B61AADD51CCE27951"/>
    <w:rsid w:val="00EA59F7"/>
    <w:rPr>
      <w:rFonts w:eastAsiaTheme="minorHAnsi"/>
    </w:rPr>
  </w:style>
  <w:style w:type="paragraph" w:customStyle="1" w:styleId="450D5B8BD43D40A4A154EA634DA22B451">
    <w:name w:val="450D5B8BD43D40A4A154EA634DA22B451"/>
    <w:rsid w:val="00EA59F7"/>
    <w:rPr>
      <w:rFonts w:eastAsiaTheme="minorHAnsi"/>
    </w:rPr>
  </w:style>
  <w:style w:type="paragraph" w:customStyle="1" w:styleId="2CA31040E00F469EAFD0CB485F4249C41">
    <w:name w:val="2CA31040E00F469EAFD0CB485F4249C41"/>
    <w:rsid w:val="00EA59F7"/>
    <w:rPr>
      <w:rFonts w:eastAsiaTheme="minorHAnsi"/>
    </w:rPr>
  </w:style>
  <w:style w:type="paragraph" w:customStyle="1" w:styleId="76B52EF6FFAC49358D5FAF2AFF43B61E1">
    <w:name w:val="76B52EF6FFAC49358D5FAF2AFF43B61E1"/>
    <w:rsid w:val="00EA59F7"/>
    <w:rPr>
      <w:rFonts w:eastAsiaTheme="minorHAnsi"/>
    </w:rPr>
  </w:style>
  <w:style w:type="paragraph" w:customStyle="1" w:styleId="83F3E2F0A1204414AD140571C3B96F691">
    <w:name w:val="83F3E2F0A1204414AD140571C3B96F691"/>
    <w:rsid w:val="00EA59F7"/>
    <w:rPr>
      <w:rFonts w:eastAsiaTheme="minorHAnsi"/>
    </w:rPr>
  </w:style>
  <w:style w:type="paragraph" w:customStyle="1" w:styleId="D0A457B8BA614D00A3C2F1F3B0C48BA41">
    <w:name w:val="D0A457B8BA614D00A3C2F1F3B0C48BA41"/>
    <w:rsid w:val="00EA59F7"/>
    <w:rPr>
      <w:rFonts w:eastAsiaTheme="minorHAnsi"/>
    </w:rPr>
  </w:style>
  <w:style w:type="paragraph" w:customStyle="1" w:styleId="F8C7FFC69BE44A5BBA3011E5068260A61">
    <w:name w:val="F8C7FFC69BE44A5BBA3011E5068260A61"/>
    <w:rsid w:val="00EA59F7"/>
    <w:rPr>
      <w:rFonts w:eastAsiaTheme="minorHAnsi"/>
    </w:rPr>
  </w:style>
  <w:style w:type="paragraph" w:customStyle="1" w:styleId="911E56E714F347E49641EB2E6DCBD9431">
    <w:name w:val="911E56E714F347E49641EB2E6DCBD9431"/>
    <w:rsid w:val="00EA59F7"/>
    <w:rPr>
      <w:rFonts w:eastAsiaTheme="minorHAnsi"/>
    </w:rPr>
  </w:style>
  <w:style w:type="paragraph" w:customStyle="1" w:styleId="87CA3E5B54B84751BD2536B958F9C6E61">
    <w:name w:val="87CA3E5B54B84751BD2536B958F9C6E61"/>
    <w:rsid w:val="00EA59F7"/>
    <w:rPr>
      <w:rFonts w:eastAsiaTheme="minorHAnsi"/>
    </w:rPr>
  </w:style>
  <w:style w:type="paragraph" w:customStyle="1" w:styleId="37266CE0953C4CB98B6A509EBDDC529D1">
    <w:name w:val="37266CE0953C4CB98B6A509EBDDC529D1"/>
    <w:rsid w:val="00EA59F7"/>
    <w:rPr>
      <w:rFonts w:eastAsiaTheme="minorHAnsi"/>
    </w:rPr>
  </w:style>
  <w:style w:type="paragraph" w:customStyle="1" w:styleId="36D9B740162544649410BC146C749E561">
    <w:name w:val="36D9B740162544649410BC146C749E561"/>
    <w:rsid w:val="00EA59F7"/>
    <w:rPr>
      <w:rFonts w:eastAsiaTheme="minorHAnsi"/>
    </w:rPr>
  </w:style>
  <w:style w:type="paragraph" w:customStyle="1" w:styleId="4D17B05F6DEF4B0CB77B67C22A5B49361">
    <w:name w:val="4D17B05F6DEF4B0CB77B67C22A5B49361"/>
    <w:rsid w:val="00EA59F7"/>
    <w:rPr>
      <w:rFonts w:eastAsiaTheme="minorHAnsi"/>
    </w:rPr>
  </w:style>
  <w:style w:type="paragraph" w:customStyle="1" w:styleId="41584AD5E4764D168C5C5E173FB779B11">
    <w:name w:val="41584AD5E4764D168C5C5E173FB779B11"/>
    <w:rsid w:val="00EA59F7"/>
    <w:rPr>
      <w:rFonts w:eastAsiaTheme="minorHAnsi"/>
    </w:rPr>
  </w:style>
  <w:style w:type="paragraph" w:customStyle="1" w:styleId="F1151DA6EF2542ED8278D3B7CECB98801">
    <w:name w:val="F1151DA6EF2542ED8278D3B7CECB98801"/>
    <w:rsid w:val="00EA59F7"/>
    <w:rPr>
      <w:rFonts w:eastAsiaTheme="minorHAnsi"/>
    </w:rPr>
  </w:style>
  <w:style w:type="paragraph" w:customStyle="1" w:styleId="373AC6BA16B94ABCBC1281D7875840AE1">
    <w:name w:val="373AC6BA16B94ABCBC1281D7875840AE1"/>
    <w:rsid w:val="00EA59F7"/>
    <w:rPr>
      <w:rFonts w:eastAsiaTheme="minorHAnsi"/>
    </w:rPr>
  </w:style>
  <w:style w:type="paragraph" w:customStyle="1" w:styleId="3ACECD1B4E4A4872BBE55B00863468841">
    <w:name w:val="3ACECD1B4E4A4872BBE55B00863468841"/>
    <w:rsid w:val="00EA59F7"/>
    <w:rPr>
      <w:rFonts w:eastAsiaTheme="minorHAnsi"/>
    </w:rPr>
  </w:style>
  <w:style w:type="paragraph" w:customStyle="1" w:styleId="AC7EFFF58DB24992BF777DC40717644D1">
    <w:name w:val="AC7EFFF58DB24992BF777DC40717644D1"/>
    <w:rsid w:val="00EA59F7"/>
    <w:rPr>
      <w:rFonts w:eastAsiaTheme="minorHAnsi"/>
    </w:rPr>
  </w:style>
  <w:style w:type="paragraph" w:customStyle="1" w:styleId="99C661554C8B48DC9EA45FB41187F7B61">
    <w:name w:val="99C661554C8B48DC9EA45FB41187F7B61"/>
    <w:rsid w:val="00EA59F7"/>
    <w:rPr>
      <w:rFonts w:eastAsiaTheme="minorHAnsi"/>
    </w:rPr>
  </w:style>
  <w:style w:type="paragraph" w:customStyle="1" w:styleId="4A70D92ABB2742369CACDC9CD447E1721">
    <w:name w:val="4A70D92ABB2742369CACDC9CD447E1721"/>
    <w:rsid w:val="00EA59F7"/>
    <w:rPr>
      <w:rFonts w:eastAsiaTheme="minorHAnsi"/>
    </w:rPr>
  </w:style>
  <w:style w:type="paragraph" w:customStyle="1" w:styleId="62962111086B4D4DB9E4D25D2361D22F1">
    <w:name w:val="62962111086B4D4DB9E4D25D2361D22F1"/>
    <w:rsid w:val="00EA59F7"/>
    <w:rPr>
      <w:rFonts w:eastAsiaTheme="minorHAnsi"/>
    </w:rPr>
  </w:style>
  <w:style w:type="paragraph" w:customStyle="1" w:styleId="3FB0D78FED9C4329A57699AC6A3A94241">
    <w:name w:val="3FB0D78FED9C4329A57699AC6A3A94241"/>
    <w:rsid w:val="00EA59F7"/>
    <w:rPr>
      <w:rFonts w:eastAsiaTheme="minorHAnsi"/>
    </w:rPr>
  </w:style>
  <w:style w:type="paragraph" w:customStyle="1" w:styleId="090544B38CD842D3A548BC78951A21DD1">
    <w:name w:val="090544B38CD842D3A548BC78951A21DD1"/>
    <w:rsid w:val="00EA59F7"/>
    <w:rPr>
      <w:rFonts w:eastAsiaTheme="minorHAnsi"/>
    </w:rPr>
  </w:style>
  <w:style w:type="paragraph" w:customStyle="1" w:styleId="D865ADD1FC144AB3A9997DD4917DE7A51">
    <w:name w:val="D865ADD1FC144AB3A9997DD4917DE7A51"/>
    <w:rsid w:val="00EA59F7"/>
    <w:rPr>
      <w:rFonts w:eastAsiaTheme="minorHAnsi"/>
    </w:rPr>
  </w:style>
  <w:style w:type="paragraph" w:customStyle="1" w:styleId="134DEA8A9C58422B9EA31BC2583EF7B61">
    <w:name w:val="134DEA8A9C58422B9EA31BC2583EF7B61"/>
    <w:rsid w:val="00EA59F7"/>
    <w:rPr>
      <w:rFonts w:eastAsiaTheme="minorHAnsi"/>
    </w:rPr>
  </w:style>
  <w:style w:type="paragraph" w:customStyle="1" w:styleId="9BB15961669241769BD2873D50B7456B1">
    <w:name w:val="9BB15961669241769BD2873D50B7456B1"/>
    <w:rsid w:val="00EA59F7"/>
    <w:rPr>
      <w:rFonts w:eastAsiaTheme="minorHAnsi"/>
    </w:rPr>
  </w:style>
  <w:style w:type="paragraph" w:customStyle="1" w:styleId="BC2332301DF747448B933632A3408BB61">
    <w:name w:val="BC2332301DF747448B933632A3408BB61"/>
    <w:rsid w:val="00EA59F7"/>
    <w:rPr>
      <w:rFonts w:eastAsiaTheme="minorHAnsi"/>
    </w:rPr>
  </w:style>
  <w:style w:type="paragraph" w:customStyle="1" w:styleId="8FE5399794D240A5A23A5EE0A916FAC21">
    <w:name w:val="8FE5399794D240A5A23A5EE0A916FAC21"/>
    <w:rsid w:val="00EA59F7"/>
    <w:rPr>
      <w:rFonts w:eastAsiaTheme="minorHAnsi"/>
    </w:rPr>
  </w:style>
  <w:style w:type="paragraph" w:customStyle="1" w:styleId="13148A654B8841FC9A4ECE7C368E41E81">
    <w:name w:val="13148A654B8841FC9A4ECE7C368E41E81"/>
    <w:rsid w:val="00EA59F7"/>
    <w:rPr>
      <w:rFonts w:eastAsiaTheme="minorHAnsi"/>
    </w:rPr>
  </w:style>
  <w:style w:type="paragraph" w:customStyle="1" w:styleId="473E0D66E291402396B5973BCDFAA3E01">
    <w:name w:val="473E0D66E291402396B5973BCDFAA3E01"/>
    <w:rsid w:val="00EA59F7"/>
    <w:rPr>
      <w:rFonts w:eastAsiaTheme="minorHAnsi"/>
    </w:rPr>
  </w:style>
  <w:style w:type="paragraph" w:customStyle="1" w:styleId="4058E4C5ED27448F91E58614952436F31">
    <w:name w:val="4058E4C5ED27448F91E58614952436F31"/>
    <w:rsid w:val="00EA59F7"/>
    <w:rPr>
      <w:rFonts w:eastAsiaTheme="minorHAnsi"/>
    </w:rPr>
  </w:style>
  <w:style w:type="paragraph" w:customStyle="1" w:styleId="139585DE8A5043C4993954C2EE98FC521">
    <w:name w:val="139585DE8A5043C4993954C2EE98FC521"/>
    <w:rsid w:val="00EA59F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FD4183B-F283-46C0-BFFF-CE816EA8650C}">
  <ds:schemaRefs>
    <ds:schemaRef ds:uri="http://schemas.openxmlformats.org/officeDocument/2006/bibliography"/>
  </ds:schemaRefs>
</ds:datastoreItem>
</file>

<file path=customXml/itemProps2.xml><?xml version="1.0" encoding="utf-8"?>
<ds:datastoreItem xmlns:ds="http://schemas.openxmlformats.org/officeDocument/2006/customXml" ds:itemID="{E8EB073C-1DB1-4D27-96C1-4FC45A1FC997}"/>
</file>

<file path=customXml/itemProps3.xml><?xml version="1.0" encoding="utf-8"?>
<ds:datastoreItem xmlns:ds="http://schemas.openxmlformats.org/officeDocument/2006/customXml" ds:itemID="{DE969FF0-F520-491A-A59A-E82ABFD20A1C}"/>
</file>

<file path=customXml/itemProps4.xml><?xml version="1.0" encoding="utf-8"?>
<ds:datastoreItem xmlns:ds="http://schemas.openxmlformats.org/officeDocument/2006/customXml" ds:itemID="{93555CFD-A641-4F93-BA9F-45F91711C9AF}"/>
</file>

<file path=docProps/app.xml><?xml version="1.0" encoding="utf-8"?>
<Properties xmlns="http://schemas.openxmlformats.org/officeDocument/2006/extended-properties" xmlns:vt="http://schemas.openxmlformats.org/officeDocument/2006/docPropsVTypes">
  <Template>Normal</Template>
  <TotalTime>2</TotalTime>
  <Pages>20</Pages>
  <Words>5668</Words>
  <Characters>3231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3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Jamal Gowans</cp:lastModifiedBy>
  <cp:revision>2</cp:revision>
  <cp:lastPrinted>2023-03-29T13:45:00Z</cp:lastPrinted>
  <dcterms:created xsi:type="dcterms:W3CDTF">2023-04-27T19:07:00Z</dcterms:created>
  <dcterms:modified xsi:type="dcterms:W3CDTF">2023-04-2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638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